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47D2" w:rsidRDefault="00F447D2">
      <w:pPr>
        <w:widowControl/>
        <w:spacing w:before="0" w:after="160" w:line="259" w:lineRule="auto"/>
        <w:rPr>
          <w:b/>
          <w:color w:val="2E74B5" w:themeColor="accent1" w:themeShade="BF"/>
          <w:sz w:val="28"/>
          <w:szCs w:val="28"/>
          <w:lang w:eastAsia="en-AU"/>
        </w:rPr>
      </w:pPr>
      <w:r w:rsidRPr="00910735">
        <w:rPr>
          <w:rFonts w:asciiTheme="minorHAnsi" w:hAnsiTheme="minorHAnsi" w:cstheme="minorHAnsi"/>
          <w:b/>
          <w:noProof/>
          <w:color w:val="FFFFFF" w:themeColor="background1"/>
          <w:sz w:val="42"/>
          <w:szCs w:val="42"/>
          <w:lang w:eastAsia="en-AU"/>
        </w:rPr>
        <mc:AlternateContent>
          <mc:Choice Requires="wpg">
            <w:drawing>
              <wp:anchor distT="0" distB="0" distL="114300" distR="114300" simplePos="0" relativeHeight="251659341" behindDoc="1" locked="0" layoutInCell="1" allowOverlap="1" wp14:editId="79EA130F">
                <wp:simplePos x="0" y="0"/>
                <wp:positionH relativeFrom="page">
                  <wp:posOffset>4445</wp:posOffset>
                </wp:positionH>
                <wp:positionV relativeFrom="page">
                  <wp:posOffset>3810</wp:posOffset>
                </wp:positionV>
                <wp:extent cx="7555865" cy="9606915"/>
                <wp:effectExtent l="0" t="0" r="6985" b="0"/>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6915"/>
                          <a:chOff x="7" y="6"/>
                          <a:chExt cx="11899" cy="15129"/>
                        </a:xfrm>
                      </wpg:grpSpPr>
                      <wps:wsp>
                        <wps:cNvPr id="29" name="Rectangle 6"/>
                        <wps:cNvSpPr>
                          <a:spLocks noChangeArrowheads="1"/>
                        </wps:cNvSpPr>
                        <wps:spPr bwMode="auto">
                          <a:xfrm>
                            <a:off x="7" y="11186"/>
                            <a:ext cx="11899" cy="3949"/>
                          </a:xfrm>
                          <a:prstGeom prst="rect">
                            <a:avLst/>
                          </a:prstGeom>
                          <a:solidFill>
                            <a:srgbClr val="BE1E2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10735" w:rsidRDefault="00910735" w:rsidP="00910735">
                              <w:pPr>
                                <w:jc w:val="center"/>
                              </w:pPr>
                            </w:p>
                            <w:p w:rsidR="00910735" w:rsidRDefault="00910735" w:rsidP="00910735">
                              <w:pPr>
                                <w:jc w:val="center"/>
                              </w:pPr>
                            </w:p>
                            <w:p w:rsidR="00910735" w:rsidRDefault="00910735" w:rsidP="00910735">
                              <w:pPr>
                                <w:jc w:val="center"/>
                              </w:pPr>
                            </w:p>
                            <w:p w:rsidR="00910735" w:rsidRDefault="008F3774" w:rsidP="008F3774">
                              <w:pPr>
                                <w:spacing w:before="80" w:after="80" w:line="240" w:lineRule="auto"/>
                                <w:jc w:val="center"/>
                                <w:rPr>
                                  <w:rFonts w:asciiTheme="minorHAnsi" w:hAnsiTheme="minorHAnsi" w:cstheme="minorHAnsi"/>
                                  <w:color w:val="FFFFFF" w:themeColor="background1"/>
                                  <w:sz w:val="42"/>
                                  <w:szCs w:val="42"/>
                                </w:rPr>
                              </w:pPr>
                              <w:r w:rsidRPr="00910735">
                                <w:rPr>
                                  <w:rFonts w:asciiTheme="minorHAnsi" w:hAnsiTheme="minorHAnsi" w:cstheme="minorHAnsi"/>
                                  <w:color w:val="FFFFFF" w:themeColor="background1"/>
                                  <w:sz w:val="42"/>
                                  <w:szCs w:val="42"/>
                                </w:rPr>
                                <w:t>CURICULUM RESOURCE MODULE</w:t>
                              </w:r>
                            </w:p>
                            <w:p w:rsidR="00910735" w:rsidRPr="008F3774" w:rsidRDefault="00910735" w:rsidP="008F3774">
                              <w:pPr>
                                <w:spacing w:before="80" w:after="80" w:line="240" w:lineRule="auto"/>
                                <w:jc w:val="center"/>
                                <w:rPr>
                                  <w:rFonts w:asciiTheme="minorHAnsi" w:hAnsiTheme="minorHAnsi" w:cstheme="minorHAnsi"/>
                                  <w:b/>
                                  <w:color w:val="FFFFFF" w:themeColor="background1"/>
                                  <w:sz w:val="72"/>
                                  <w:szCs w:val="72"/>
                                </w:rPr>
                              </w:pPr>
                              <w:r w:rsidRPr="008F3774">
                                <w:rPr>
                                  <w:rFonts w:asciiTheme="minorHAnsi" w:hAnsiTheme="minorHAnsi" w:cstheme="minorHAnsi"/>
                                  <w:b/>
                                  <w:color w:val="FFFFFF" w:themeColor="background1"/>
                                  <w:sz w:val="72"/>
                                  <w:szCs w:val="72"/>
                                </w:rPr>
                                <w:t>Deciding dosages</w:t>
                              </w:r>
                            </w:p>
                            <w:p w:rsidR="00910735" w:rsidRPr="00910735" w:rsidRDefault="00910735" w:rsidP="008F3774">
                              <w:pPr>
                                <w:spacing w:before="80" w:after="80" w:line="240" w:lineRule="auto"/>
                                <w:jc w:val="center"/>
                                <w:rPr>
                                  <w:rFonts w:asciiTheme="minorHAnsi" w:hAnsiTheme="minorHAnsi" w:cstheme="minorHAnsi"/>
                                  <w:color w:val="FFFFFF" w:themeColor="background1"/>
                                  <w:sz w:val="42"/>
                                  <w:szCs w:val="42"/>
                                </w:rPr>
                              </w:pPr>
                              <w:r w:rsidRPr="00910735">
                                <w:rPr>
                                  <w:rFonts w:asciiTheme="minorHAnsi" w:hAnsiTheme="minorHAnsi" w:cstheme="minorHAnsi"/>
                                  <w:color w:val="FFFFFF" w:themeColor="background1"/>
                                  <w:sz w:val="42"/>
                                  <w:szCs w:val="42"/>
                                </w:rPr>
                                <w:t>YEAR 10</w:t>
                              </w:r>
                            </w:p>
                          </w:txbxContent>
                        </wps:txbx>
                        <wps:bodyPr rot="0" vert="horz" wrap="square" lIns="91440" tIns="45720" rIns="91440" bIns="45720" anchor="t" anchorCtr="0" upright="1">
                          <a:noAutofit/>
                        </wps:bodyPr>
                      </wps:wsp>
                      <pic:pic xmlns:pic="http://schemas.openxmlformats.org/drawingml/2006/picture">
                        <pic:nvPicPr>
                          <pic:cNvPr id="37"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 y="6"/>
                            <a:ext cx="11899" cy="130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 name="Rectangle 8"/>
                        <wps:cNvSpPr>
                          <a:spLocks noChangeArrowheads="1"/>
                        </wps:cNvSpPr>
                        <wps:spPr bwMode="auto">
                          <a:xfrm>
                            <a:off x="7" y="6"/>
                            <a:ext cx="3366" cy="1900"/>
                          </a:xfrm>
                          <a:prstGeom prst="rect">
                            <a:avLst/>
                          </a:prstGeom>
                          <a:solidFill>
                            <a:srgbClr val="BE1E2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88"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Group 26" o:spid="_x0000_s1026" style="position:absolute;margin-left:.35pt;margin-top:.3pt;width:594.95pt;height:756.45pt;z-index:-251657139;mso-position-horizontal-relative:page;mso-position-vertical-relative:page" coordorigin="7,6" coordsize="11899,15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">
                <v:rect id="Rectangle 6" o:spid="_x0000_s1027" style="position:absolute;left:7;top:11186;width:11899;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" fillcolor="#be1e2d" stroked="f">
                  <v:textbox>
                    <w:txbxContent>
                      <w:p w:rsidR="00910735" w:rsidRDefault="00910735" w:rsidP="00910735">
                        <w:pPr>
                          <w:jc w:val="center"/>
                        </w:pPr>
                      </w:p>
                      <w:p w:rsidR="00910735" w:rsidRDefault="00910735" w:rsidP="00910735">
                        <w:pPr>
                          <w:jc w:val="center"/>
                        </w:pPr>
                      </w:p>
                      <w:p w:rsidR="00910735" w:rsidRDefault="00910735" w:rsidP="00910735">
                        <w:pPr>
                          <w:jc w:val="center"/>
                        </w:pPr>
                      </w:p>
                      <w:p w:rsidR="00910735" w:rsidRDefault="008F3774" w:rsidP="008F3774">
                        <w:pPr>
                          <w:spacing w:before="80" w:after="80" w:line="240" w:lineRule="auto"/>
                          <w:jc w:val="center"/>
                          <w:rPr>
                            <w:rFonts w:asciiTheme="minorHAnsi" w:hAnsiTheme="minorHAnsi" w:cstheme="minorHAnsi"/>
                            <w:color w:val="FFFFFF" w:themeColor="background1"/>
                            <w:sz w:val="42"/>
                            <w:szCs w:val="42"/>
                          </w:rPr>
                        </w:pPr>
                        <w:r w:rsidRPr="00910735">
                          <w:rPr>
                            <w:rFonts w:asciiTheme="minorHAnsi" w:hAnsiTheme="minorHAnsi" w:cstheme="minorHAnsi"/>
                            <w:color w:val="FFFFFF" w:themeColor="background1"/>
                            <w:sz w:val="42"/>
                            <w:szCs w:val="42"/>
                          </w:rPr>
                          <w:t>CURICULUM RESOURCE MODULE</w:t>
                        </w:r>
                      </w:p>
                      <w:p w:rsidR="00910735" w:rsidRPr="008F3774" w:rsidRDefault="00910735" w:rsidP="008F3774">
                        <w:pPr>
                          <w:spacing w:before="80" w:after="80" w:line="240" w:lineRule="auto"/>
                          <w:jc w:val="center"/>
                          <w:rPr>
                            <w:rFonts w:asciiTheme="minorHAnsi" w:hAnsiTheme="minorHAnsi" w:cstheme="minorHAnsi"/>
                            <w:b/>
                            <w:color w:val="FFFFFF" w:themeColor="background1"/>
                            <w:sz w:val="72"/>
                            <w:szCs w:val="72"/>
                          </w:rPr>
                        </w:pPr>
                        <w:r w:rsidRPr="008F3774">
                          <w:rPr>
                            <w:rFonts w:asciiTheme="minorHAnsi" w:hAnsiTheme="minorHAnsi" w:cstheme="minorHAnsi"/>
                            <w:b/>
                            <w:color w:val="FFFFFF" w:themeColor="background1"/>
                            <w:sz w:val="72"/>
                            <w:szCs w:val="72"/>
                          </w:rPr>
                          <w:t>Deciding dosages</w:t>
                        </w:r>
                      </w:p>
                      <w:p w:rsidR="00910735" w:rsidRPr="00910735" w:rsidRDefault="00910735" w:rsidP="008F3774">
                        <w:pPr>
                          <w:spacing w:before="80" w:after="80" w:line="240" w:lineRule="auto"/>
                          <w:jc w:val="center"/>
                          <w:rPr>
                            <w:rFonts w:asciiTheme="minorHAnsi" w:hAnsiTheme="minorHAnsi" w:cstheme="minorHAnsi"/>
                            <w:color w:val="FFFFFF" w:themeColor="background1"/>
                            <w:sz w:val="42"/>
                            <w:szCs w:val="42"/>
                          </w:rPr>
                        </w:pPr>
                        <w:r w:rsidRPr="00910735">
                          <w:rPr>
                            <w:rFonts w:asciiTheme="minorHAnsi" w:hAnsiTheme="minorHAnsi" w:cstheme="minorHAnsi"/>
                            <w:color w:val="FFFFFF" w:themeColor="background1"/>
                            <w:sz w:val="42"/>
                            <w:szCs w:val="42"/>
                          </w:rPr>
                          <w:t>YEAR 10</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left:7;top:6;width:11899;height:13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">
                  <v:imagedata r:id="rId13" o:title=""/>
                </v:shape>
                <v:rect id="Rectangle 8"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" fillcolor="#be1e2d" stroked="f"/>
                <v:shape id="Picture 9"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">
                  <v:imagedata r:id="rId14" o:title=""/>
                </v:shape>
                <w10:wrap anchorx="page" anchory="page"/>
              </v:group>
            </w:pict>
          </mc:Fallback>
        </mc:AlternateContent>
      </w:r>
      <w:r>
        <w:rPr>
          <w:b/>
          <w:color w:val="2E74B5" w:themeColor="accent1" w:themeShade="BF"/>
          <w:sz w:val="28"/>
          <w:szCs w:val="28"/>
          <w:lang w:eastAsia="en-AU"/>
        </w:rPr>
        <w:br w:type="page"/>
      </w:r>
    </w:p>
    <w:p w:rsidR="007770AC" w:rsidRPr="00425128" w:rsidRDefault="007770AC" w:rsidP="00425128">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lastRenderedPageBreak/>
        <w:t>Acknowledgements</w:t>
      </w:r>
    </w:p>
    <w:p w:rsidR="00425128" w:rsidRDefault="00425128" w:rsidP="00425128">
      <w:pPr>
        <w:spacing w:before="0" w:after="0" w:line="240" w:lineRule="auto"/>
        <w:rPr>
          <w:color w:val="2E4E6B"/>
          <w:sz w:val="20"/>
          <w:szCs w:val="20"/>
        </w:rPr>
      </w:pPr>
    </w:p>
    <w:p w:rsidR="00E117E4" w:rsidRDefault="00E117E4" w:rsidP="00425128">
      <w:pPr>
        <w:spacing w:before="0" w:after="0" w:line="240" w:lineRule="auto"/>
        <w:rPr>
          <w:color w:val="2E4E6B"/>
          <w:sz w:val="20"/>
          <w:szCs w:val="20"/>
        </w:rPr>
      </w:pPr>
      <w:r w:rsidRPr="00425128">
        <w:rPr>
          <w:color w:val="2E4E6B"/>
          <w:sz w:val="20"/>
          <w:szCs w:val="20"/>
        </w:rPr>
        <w:t>The STEM Learning Project respectfully acknowledges the Traditional Custodians of the lands upon which our students and teachers live, learn and educate.</w:t>
      </w:r>
    </w:p>
    <w:p w:rsidR="00425128" w:rsidRPr="00425128" w:rsidRDefault="00425128" w:rsidP="00425128">
      <w:pPr>
        <w:spacing w:before="0" w:after="0" w:line="240" w:lineRule="auto"/>
        <w:rPr>
          <w:color w:val="2E4E6B"/>
          <w:sz w:val="12"/>
          <w:szCs w:val="12"/>
        </w:rPr>
      </w:pPr>
    </w:p>
    <w:p w:rsidR="007770AC" w:rsidRDefault="007770AC" w:rsidP="00425128">
      <w:pPr>
        <w:spacing w:before="0" w:after="0" w:line="240" w:lineRule="auto"/>
        <w:rPr>
          <w:color w:val="2E4E6B"/>
          <w:sz w:val="20"/>
          <w:szCs w:val="20"/>
        </w:rPr>
      </w:pPr>
      <w:r w:rsidRPr="00425128">
        <w:rPr>
          <w:color w:val="2E4E6B"/>
          <w:sz w:val="20"/>
          <w:szCs w:val="20"/>
        </w:rPr>
        <w:t>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Scitech.</w:t>
      </w:r>
      <w:r w:rsidR="00E117E4" w:rsidRPr="00425128">
        <w:rPr>
          <w:color w:val="2E4E6B"/>
          <w:sz w:val="20"/>
          <w:szCs w:val="20"/>
        </w:rPr>
        <w:t xml:space="preserve">  </w:t>
      </w:r>
      <w:r w:rsidRPr="00425128">
        <w:rPr>
          <w:color w:val="2E4E6B"/>
          <w:sz w:val="20"/>
          <w:szCs w:val="20"/>
        </w:rPr>
        <w:t>We acknowledge and thank the teachers and schools who are the co-creators of these resources.</w:t>
      </w:r>
    </w:p>
    <w:p w:rsidR="00425128" w:rsidRPr="00425128" w:rsidRDefault="00425128" w:rsidP="00425128">
      <w:pPr>
        <w:spacing w:before="0" w:after="0" w:line="240" w:lineRule="auto"/>
        <w:rPr>
          <w:color w:val="2E4E6B"/>
          <w:sz w:val="20"/>
          <w:szCs w:val="20"/>
        </w:rPr>
      </w:pPr>
    </w:p>
    <w:p w:rsidR="007770AC" w:rsidRPr="00425128" w:rsidRDefault="007770AC" w:rsidP="00425128">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t>Copyright and intellectual property</w:t>
      </w:r>
    </w:p>
    <w:p w:rsidR="00425128" w:rsidRDefault="00425128" w:rsidP="00425128">
      <w:pPr>
        <w:spacing w:before="0" w:after="0" w:line="240" w:lineRule="auto"/>
        <w:rPr>
          <w:color w:val="2E4E6B"/>
          <w:sz w:val="20"/>
          <w:szCs w:val="20"/>
          <w:lang w:eastAsia="en-AU"/>
        </w:rPr>
      </w:pPr>
    </w:p>
    <w:p w:rsidR="007770AC" w:rsidRDefault="007770AC" w:rsidP="00425128">
      <w:pPr>
        <w:spacing w:before="0" w:after="0" w:line="240" w:lineRule="auto"/>
        <w:rPr>
          <w:color w:val="2E4E6B"/>
          <w:sz w:val="20"/>
          <w:szCs w:val="20"/>
          <w:lang w:eastAsia="en-AU"/>
        </w:rPr>
      </w:pPr>
      <w:r w:rsidRPr="007770AC">
        <w:rPr>
          <w:color w:val="2E4E6B"/>
          <w:sz w:val="20"/>
          <w:szCs w:val="20"/>
          <w:lang w:eastAsia="en-AU"/>
        </w:rPr>
        <w:t>The copyright and intellectual property of this module remain the property of the Department.</w:t>
      </w:r>
    </w:p>
    <w:p w:rsidR="00425128" w:rsidRPr="00425128" w:rsidRDefault="00425128" w:rsidP="00425128">
      <w:pPr>
        <w:spacing w:before="0" w:after="0" w:line="240" w:lineRule="auto"/>
        <w:rPr>
          <w:color w:val="2E4E6B"/>
          <w:sz w:val="12"/>
          <w:szCs w:val="12"/>
        </w:rPr>
      </w:pPr>
    </w:p>
    <w:p w:rsidR="007770AC" w:rsidRDefault="007770AC" w:rsidP="00425128">
      <w:pPr>
        <w:spacing w:before="0" w:after="0" w:line="240" w:lineRule="auto"/>
        <w:rPr>
          <w:color w:val="2E4E6B"/>
          <w:sz w:val="20"/>
          <w:szCs w:val="20"/>
        </w:rPr>
      </w:pPr>
      <w:r w:rsidRPr="007770AC">
        <w:rPr>
          <w:color w:val="2E4E6B"/>
          <w:sz w:val="20"/>
          <w:szCs w:val="20"/>
        </w:rPr>
        <w:t>Any Western Australian Curriculum content in this resource is used with the permission of the School Curriculum and Standards Authority</w:t>
      </w:r>
      <w:r w:rsidR="00A93064">
        <w:rPr>
          <w:color w:val="2E4E6B"/>
          <w:sz w:val="20"/>
          <w:szCs w:val="20"/>
        </w:rPr>
        <w:t xml:space="preserve"> (the Authority)</w:t>
      </w:r>
      <w:r w:rsidRPr="007770AC">
        <w:rPr>
          <w:color w:val="2E4E6B"/>
          <w:sz w:val="20"/>
          <w:szCs w:val="20"/>
        </w:rPr>
        <w:t xml:space="preserve">; this permission does not constitute Authority endorsement of the resource. The Authority accepts no liability for any errors or damages arising from reliance on its content. </w:t>
      </w:r>
    </w:p>
    <w:p w:rsidR="00425128" w:rsidRPr="00425128" w:rsidRDefault="00425128" w:rsidP="00425128">
      <w:pPr>
        <w:spacing w:before="0" w:after="0" w:line="240" w:lineRule="auto"/>
        <w:rPr>
          <w:color w:val="2E4E6B"/>
          <w:sz w:val="12"/>
          <w:szCs w:val="12"/>
        </w:rPr>
      </w:pPr>
    </w:p>
    <w:p w:rsidR="007770AC" w:rsidRDefault="007770AC" w:rsidP="00425128">
      <w:pPr>
        <w:spacing w:before="0" w:after="0" w:line="240" w:lineRule="auto"/>
        <w:rPr>
          <w:color w:val="2E4E6B"/>
          <w:sz w:val="20"/>
          <w:szCs w:val="20"/>
        </w:rPr>
      </w:pPr>
      <w:r w:rsidRPr="007770AC">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7770AC">
        <w:rPr>
          <w:color w:val="2E4E6B"/>
          <w:sz w:val="20"/>
          <w:szCs w:val="20"/>
        </w:rPr>
        <w:softHyphen/>
      </w:r>
      <w:r w:rsidR="001719D0">
        <w:rPr>
          <w:color w:val="2E4E6B"/>
          <w:sz w:val="20"/>
          <w:szCs w:val="20"/>
        </w:rPr>
        <w:t>-</w:t>
      </w:r>
      <w:r w:rsidRPr="007770AC">
        <w:rPr>
          <w:color w:val="2E4E6B"/>
          <w:sz w:val="20"/>
          <w:szCs w:val="20"/>
        </w:rPr>
        <w:t>NonCommercial 3.0 Australia licence.</w:t>
      </w:r>
      <w:r w:rsidR="00425128">
        <w:rPr>
          <w:color w:val="2E4E6B"/>
          <w:sz w:val="20"/>
          <w:szCs w:val="20"/>
        </w:rPr>
        <w:t xml:space="preserve">  </w:t>
      </w:r>
      <w:r w:rsidRPr="007770AC">
        <w:rPr>
          <w:color w:val="2E4E6B"/>
          <w:sz w:val="20"/>
          <w:szCs w:val="20"/>
        </w:rPr>
        <w:t>Any content on the www.scsa.wa.edu.au domain that has been derived from the Australian Curriculum may be used under the terms of Creative Commons Attribution-NonCommercial 3.0 Australia licence.</w:t>
      </w:r>
    </w:p>
    <w:p w:rsidR="00425128" w:rsidRPr="00425128" w:rsidRDefault="00425128" w:rsidP="00425128">
      <w:pPr>
        <w:spacing w:before="0" w:after="0" w:line="240" w:lineRule="auto"/>
        <w:rPr>
          <w:color w:val="2E4E6B"/>
          <w:sz w:val="12"/>
          <w:szCs w:val="12"/>
        </w:rPr>
      </w:pPr>
    </w:p>
    <w:p w:rsidR="007770AC" w:rsidRDefault="007770AC" w:rsidP="00425128">
      <w:pPr>
        <w:spacing w:before="0" w:after="0" w:line="240" w:lineRule="auto"/>
        <w:rPr>
          <w:color w:val="2E4E6B"/>
          <w:sz w:val="20"/>
          <w:szCs w:val="20"/>
        </w:rPr>
      </w:pPr>
      <w:r w:rsidRPr="007770AC">
        <w:rPr>
          <w:color w:val="2E4E6B"/>
          <w:sz w:val="20"/>
          <w:szCs w:val="20"/>
        </w:rPr>
        <w:t xml:space="preserve">Appendix 2: </w:t>
      </w:r>
      <w:r w:rsidR="00A93064">
        <w:rPr>
          <w:color w:val="2E4E6B"/>
          <w:sz w:val="20"/>
          <w:szCs w:val="20"/>
        </w:rPr>
        <w:t>G</w:t>
      </w:r>
      <w:r w:rsidRPr="007770AC">
        <w:rPr>
          <w:color w:val="2E4E6B"/>
          <w:sz w:val="20"/>
          <w:szCs w:val="20"/>
        </w:rPr>
        <w:t>eneral capabilities continuums is adapted from ACARA, © Australian Curriculum, Assessment and Reporting Authority (</w:t>
      </w:r>
      <w:r w:rsidRPr="007770AC">
        <w:rPr>
          <w:bCs/>
          <w:color w:val="2E4E6B"/>
          <w:sz w:val="20"/>
          <w:szCs w:val="20"/>
        </w:rPr>
        <w:t>ACARA</w:t>
      </w:r>
      <w:r w:rsidRPr="007770AC">
        <w:rPr>
          <w:color w:val="2E4E6B"/>
          <w:sz w:val="20"/>
          <w:szCs w:val="20"/>
        </w:rPr>
        <w:t>) 2009 to present, unless otherwise indicated. This material was downloaded from the ACARA website (www.acara.edu.au) (</w:t>
      </w:r>
      <w:r w:rsidRPr="007770AC">
        <w:rPr>
          <w:bCs/>
          <w:color w:val="2E4E6B"/>
          <w:sz w:val="20"/>
          <w:szCs w:val="20"/>
        </w:rPr>
        <w:t>Website</w:t>
      </w:r>
      <w:r w:rsidRPr="007770AC">
        <w:rPr>
          <w:color w:val="2E4E6B"/>
          <w:sz w:val="20"/>
          <w:szCs w:val="20"/>
        </w:rPr>
        <w:t>) (accessed December 2015) and was not modified. The material is licensed under</w:t>
      </w:r>
      <w:r w:rsidR="003C333F">
        <w:rPr>
          <w:color w:val="2E4E6B"/>
          <w:sz w:val="20"/>
          <w:szCs w:val="20"/>
        </w:rPr>
        <w:t xml:space="preserve"> </w:t>
      </w:r>
      <w:r w:rsidRPr="007770AC">
        <w:rPr>
          <w:color w:val="2E4E6B"/>
          <w:sz w:val="20"/>
          <w:szCs w:val="20"/>
        </w:rPr>
        <w:t>CC BY 4.0</w:t>
      </w:r>
      <w:r w:rsidR="003C333F">
        <w:rPr>
          <w:color w:val="2E4E6B"/>
          <w:sz w:val="20"/>
          <w:szCs w:val="20"/>
        </w:rPr>
        <w:t xml:space="preserve"> </w:t>
      </w:r>
      <w:r w:rsidRPr="007770AC">
        <w:rPr>
          <w:color w:val="2E4E6B"/>
          <w:sz w:val="20"/>
          <w:szCs w:val="20"/>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rsidR="00425128" w:rsidRPr="00425128" w:rsidRDefault="00425128" w:rsidP="00425128">
      <w:pPr>
        <w:spacing w:before="0" w:after="0" w:line="240" w:lineRule="auto"/>
        <w:rPr>
          <w:color w:val="2E4E6B"/>
          <w:sz w:val="12"/>
          <w:szCs w:val="12"/>
        </w:rPr>
      </w:pPr>
    </w:p>
    <w:p w:rsidR="007770AC" w:rsidRDefault="007770AC" w:rsidP="00425128">
      <w:pPr>
        <w:spacing w:before="0" w:after="0" w:line="240" w:lineRule="auto"/>
        <w:rPr>
          <w:color w:val="2E4E6B"/>
          <w:sz w:val="20"/>
          <w:szCs w:val="20"/>
        </w:rPr>
      </w:pPr>
      <w:r w:rsidRPr="007770AC">
        <w:rPr>
          <w:color w:val="2E4E6B"/>
          <w:sz w:val="20"/>
          <w:szCs w:val="20"/>
        </w:rPr>
        <w:t>This resource includes references and examples of iOS, Android and other apps. The Department does not endorse or recommend any commercial products and simply provides these as examples for teachers.</w:t>
      </w:r>
    </w:p>
    <w:p w:rsidR="00425128" w:rsidRPr="00425128" w:rsidRDefault="00425128" w:rsidP="00425128">
      <w:pPr>
        <w:spacing w:before="0" w:after="0" w:line="240" w:lineRule="auto"/>
        <w:rPr>
          <w:color w:val="2E4E6B"/>
          <w:sz w:val="12"/>
          <w:szCs w:val="12"/>
        </w:rPr>
      </w:pPr>
    </w:p>
    <w:p w:rsidR="007770AC" w:rsidRDefault="007770AC" w:rsidP="00425128">
      <w:pPr>
        <w:spacing w:before="0" w:after="0" w:line="240" w:lineRule="auto"/>
        <w:rPr>
          <w:color w:val="2E4E6B"/>
          <w:sz w:val="20"/>
          <w:szCs w:val="20"/>
        </w:rPr>
      </w:pPr>
      <w:r w:rsidRPr="007770AC">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rsidR="00425128" w:rsidRPr="00425128" w:rsidRDefault="00425128" w:rsidP="00425128">
      <w:pPr>
        <w:spacing w:before="0" w:after="0" w:line="240" w:lineRule="auto"/>
        <w:rPr>
          <w:color w:val="2E4E6B"/>
          <w:sz w:val="12"/>
          <w:szCs w:val="12"/>
        </w:rPr>
      </w:pPr>
    </w:p>
    <w:p w:rsidR="00DB5164" w:rsidRDefault="00DB5164" w:rsidP="00425128">
      <w:pPr>
        <w:spacing w:before="0" w:after="0" w:line="240" w:lineRule="auto"/>
        <w:rPr>
          <w:color w:val="2E4E6B"/>
          <w:sz w:val="20"/>
          <w:szCs w:val="20"/>
          <w:lang w:eastAsia="en-AU"/>
        </w:rPr>
      </w:pPr>
      <w:r w:rsidRPr="00572B16">
        <w:rPr>
          <w:color w:val="2E4E6B"/>
          <w:sz w:val="20"/>
          <w:szCs w:val="20"/>
          <w:lang w:eastAsia="en-AU"/>
        </w:rPr>
        <w:t>This resource contains various images from</w:t>
      </w:r>
      <w:r>
        <w:rPr>
          <w:color w:val="2E4E6B"/>
          <w:sz w:val="20"/>
          <w:szCs w:val="20"/>
          <w:lang w:eastAsia="en-AU"/>
        </w:rPr>
        <w:t xml:space="preserve"> iStock </w:t>
      </w:r>
      <w:r w:rsidRPr="00572B16">
        <w:rPr>
          <w:color w:val="2E4E6B"/>
          <w:sz w:val="20"/>
          <w:szCs w:val="20"/>
          <w:lang w:eastAsia="en-AU"/>
        </w:rPr>
        <w:t>used under license.</w:t>
      </w:r>
    </w:p>
    <w:p w:rsidR="00425128" w:rsidRPr="00425128" w:rsidRDefault="00425128" w:rsidP="00425128">
      <w:pPr>
        <w:spacing w:before="0" w:after="0" w:line="240" w:lineRule="auto"/>
        <w:rPr>
          <w:color w:val="2E4E6B"/>
          <w:sz w:val="12"/>
          <w:szCs w:val="12"/>
        </w:rPr>
      </w:pPr>
    </w:p>
    <w:p w:rsidR="00DB5164" w:rsidRPr="00132D56" w:rsidRDefault="00E970D8" w:rsidP="00425128">
      <w:pPr>
        <w:spacing w:before="0" w:after="0" w:line="240" w:lineRule="auto"/>
        <w:rPr>
          <w:i/>
          <w:color w:val="5B9BD5" w:themeColor="accent1"/>
          <w:sz w:val="20"/>
          <w:szCs w:val="20"/>
        </w:rPr>
      </w:pPr>
      <w:r w:rsidRPr="00425128">
        <w:rPr>
          <w:color w:val="2E4E6B"/>
          <w:sz w:val="20"/>
          <w:szCs w:val="20"/>
          <w:lang w:eastAsia="en-AU"/>
        </w:rPr>
        <w:t>Attributions: Google Slides, Google Docs, Microsoft Office 365, Microsoft Excel, PowerPoint, Sharepoint and OneDrive, Kidblog, Weebly, Evernote, Autodesk, Tinkercad, SketchUp.</w:t>
      </w:r>
    </w:p>
    <w:p w:rsidR="00DB5164" w:rsidRPr="00DE2559" w:rsidRDefault="00DB5164" w:rsidP="00DE2559">
      <w:pPr>
        <w:widowControl/>
        <w:rPr>
          <w:i/>
          <w:color w:val="5B9BD5" w:themeColor="accent1"/>
          <w:sz w:val="20"/>
          <w:szCs w:val="20"/>
        </w:rPr>
        <w:sectPr w:rsidR="00DB5164" w:rsidRPr="00DE2559" w:rsidSect="00910735">
          <w:footerReference w:type="first" r:id="rId15"/>
          <w:pgSz w:w="11906" w:h="16838"/>
          <w:pgMar w:top="1440" w:right="1440" w:bottom="1440" w:left="1440" w:header="709" w:footer="709" w:gutter="0"/>
          <w:pgNumType w:start="0"/>
          <w:cols w:space="708"/>
          <w:titlePg/>
          <w:docGrid w:linePitch="360"/>
        </w:sectPr>
      </w:pPr>
    </w:p>
    <w:p w:rsidR="0057249E" w:rsidRDefault="006F1819" w:rsidP="0057249E">
      <w:r w:rsidRPr="0070517D">
        <w:rPr>
          <w:rFonts w:ascii="Arial" w:eastAsia="Arial" w:hAnsi="Arial" w:cs="Arial"/>
          <w:noProof/>
          <w:sz w:val="9"/>
          <w:szCs w:val="9"/>
          <w:lang w:eastAsia="en-AU"/>
        </w:rPr>
        <w:lastRenderedPageBreak/>
        <w:drawing>
          <wp:anchor distT="0" distB="0" distL="114300" distR="114300" simplePos="0" relativeHeight="251658265" behindDoc="1" locked="0" layoutInCell="1" allowOverlap="1" wp14:anchorId="1081149A" wp14:editId="535FA3C3">
            <wp:simplePos x="0" y="0"/>
            <wp:positionH relativeFrom="margin">
              <wp:align>right</wp:align>
            </wp:positionH>
            <wp:positionV relativeFrom="margin">
              <wp:posOffset>0</wp:posOffset>
            </wp:positionV>
            <wp:extent cx="2206800" cy="792000"/>
            <wp:effectExtent l="0" t="0" r="3175" b="8255"/>
            <wp:wrapTopAndBottom/>
            <wp:docPr id="15" name="Picture 15" descr="STEM Learning Proje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em Learning Project Logo_150_RGB.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06800" cy="792000"/>
                    </a:xfrm>
                    <a:prstGeom prst="rect">
                      <a:avLst/>
                    </a:prstGeom>
                  </pic:spPr>
                </pic:pic>
              </a:graphicData>
            </a:graphic>
            <wp14:sizeRelH relativeFrom="margin">
              <wp14:pctWidth>0</wp14:pctWidth>
            </wp14:sizeRelH>
            <wp14:sizeRelV relativeFrom="margin">
              <wp14:pctHeight>0</wp14:pctHeight>
            </wp14:sizeRelV>
          </wp:anchor>
        </w:drawing>
      </w:r>
    </w:p>
    <w:bookmarkStart w:id="0"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rsidR="006A2F75" w:rsidRPr="0076650F" w:rsidRDefault="003F250E" w:rsidP="007364FC">
          <w:pPr>
            <w:pStyle w:val="TOCHeading"/>
            <w:spacing w:before="240" w:after="360"/>
            <w:rPr>
              <w:rFonts w:ascii="Century Gothic" w:hAnsi="Century Gothic"/>
              <w:color w:val="5B9BD5" w:themeColor="accent1"/>
              <w:sz w:val="40"/>
              <w:szCs w:val="40"/>
            </w:rPr>
          </w:pPr>
          <w:r>
            <w:rPr>
              <w:rFonts w:ascii="Century Gothic" w:hAnsi="Century Gothic"/>
              <w:color w:val="5B9BD5" w:themeColor="accent1"/>
              <w:sz w:val="40"/>
              <w:szCs w:val="40"/>
            </w:rPr>
            <w:t>Table of c</w:t>
          </w:r>
          <w:r w:rsidR="006A2F75" w:rsidRPr="0076650F">
            <w:rPr>
              <w:rFonts w:ascii="Century Gothic" w:hAnsi="Century Gothic"/>
              <w:color w:val="5B9BD5" w:themeColor="accent1"/>
              <w:sz w:val="40"/>
              <w:szCs w:val="40"/>
            </w:rPr>
            <w:t>ontents</w:t>
          </w:r>
        </w:p>
        <w:bookmarkStart w:id="1" w:name="_Hlk38800413"/>
        <w:p w:rsidR="00933AFA" w:rsidRDefault="006A2F75">
          <w:pPr>
            <w:pStyle w:val="TOC1"/>
            <w:rPr>
              <w:rFonts w:asciiTheme="minorHAnsi" w:eastAsiaTheme="minorEastAsia" w:hAnsiTheme="minorHAnsi"/>
              <w:spacing w:val="0"/>
              <w:lang w:eastAsia="en-AU"/>
            </w:rPr>
          </w:pPr>
          <w:r>
            <w:fldChar w:fldCharType="begin"/>
          </w:r>
          <w:r>
            <w:instrText xml:space="preserve"> TOC \o "1-3" \h \z \u </w:instrText>
          </w:r>
          <w:r>
            <w:fldChar w:fldCharType="separate"/>
          </w:r>
          <w:hyperlink w:anchor="_Toc44586383" w:history="1">
            <w:r w:rsidR="00933AFA" w:rsidRPr="00557340">
              <w:rPr>
                <w:rStyle w:val="Hyperlink"/>
              </w:rPr>
              <w:t>The STEM Learning Project</w:t>
            </w:r>
            <w:r w:rsidR="00933AFA">
              <w:rPr>
                <w:webHidden/>
              </w:rPr>
              <w:tab/>
            </w:r>
            <w:r w:rsidR="00933AFA">
              <w:rPr>
                <w:webHidden/>
              </w:rPr>
              <w:fldChar w:fldCharType="begin"/>
            </w:r>
            <w:r w:rsidR="00933AFA">
              <w:rPr>
                <w:webHidden/>
              </w:rPr>
              <w:instrText xml:space="preserve"> PAGEREF _Toc44586383 \h </w:instrText>
            </w:r>
            <w:r w:rsidR="00933AFA">
              <w:rPr>
                <w:webHidden/>
              </w:rPr>
            </w:r>
            <w:r w:rsidR="00933AFA">
              <w:rPr>
                <w:webHidden/>
              </w:rPr>
              <w:fldChar w:fldCharType="separate"/>
            </w:r>
            <w:r w:rsidR="004A028A">
              <w:rPr>
                <w:webHidden/>
              </w:rPr>
              <w:t>3</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384" w:history="1">
            <w:r w:rsidR="00933AFA" w:rsidRPr="00557340">
              <w:rPr>
                <w:rStyle w:val="Hyperlink"/>
              </w:rPr>
              <w:t>Overview</w:t>
            </w:r>
            <w:r w:rsidR="00933AFA">
              <w:rPr>
                <w:webHidden/>
              </w:rPr>
              <w:tab/>
            </w:r>
            <w:r w:rsidR="00933AFA">
              <w:rPr>
                <w:webHidden/>
              </w:rPr>
              <w:fldChar w:fldCharType="begin"/>
            </w:r>
            <w:r w:rsidR="00933AFA">
              <w:rPr>
                <w:webHidden/>
              </w:rPr>
              <w:instrText xml:space="preserve"> PAGEREF _Toc44586384 \h </w:instrText>
            </w:r>
            <w:r w:rsidR="00933AFA">
              <w:rPr>
                <w:webHidden/>
              </w:rPr>
            </w:r>
            <w:r w:rsidR="00933AFA">
              <w:rPr>
                <w:webHidden/>
              </w:rPr>
              <w:fldChar w:fldCharType="separate"/>
            </w:r>
            <w:r>
              <w:rPr>
                <w:webHidden/>
              </w:rPr>
              <w:t>4</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385" w:history="1">
            <w:r w:rsidR="00933AFA" w:rsidRPr="00557340">
              <w:rPr>
                <w:rStyle w:val="Hyperlink"/>
              </w:rPr>
              <w:t>Activity sequence and purpose</w:t>
            </w:r>
            <w:r w:rsidR="00933AFA">
              <w:rPr>
                <w:webHidden/>
              </w:rPr>
              <w:tab/>
            </w:r>
            <w:r w:rsidR="00933AFA">
              <w:rPr>
                <w:webHidden/>
              </w:rPr>
              <w:fldChar w:fldCharType="begin"/>
            </w:r>
            <w:r w:rsidR="00933AFA">
              <w:rPr>
                <w:webHidden/>
              </w:rPr>
              <w:instrText xml:space="preserve"> PAGEREF _Toc44586385 \h </w:instrText>
            </w:r>
            <w:r w:rsidR="00933AFA">
              <w:rPr>
                <w:webHidden/>
              </w:rPr>
            </w:r>
            <w:r w:rsidR="00933AFA">
              <w:rPr>
                <w:webHidden/>
              </w:rPr>
              <w:fldChar w:fldCharType="separate"/>
            </w:r>
            <w:r>
              <w:rPr>
                <w:webHidden/>
              </w:rPr>
              <w:t>9</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386" w:history="1">
            <w:r w:rsidR="00933AFA" w:rsidRPr="00557340">
              <w:rPr>
                <w:rStyle w:val="Hyperlink"/>
              </w:rPr>
              <w:t>Background</w:t>
            </w:r>
            <w:r w:rsidR="00933AFA">
              <w:rPr>
                <w:webHidden/>
              </w:rPr>
              <w:tab/>
            </w:r>
            <w:r w:rsidR="00933AFA">
              <w:rPr>
                <w:webHidden/>
              </w:rPr>
              <w:fldChar w:fldCharType="begin"/>
            </w:r>
            <w:r w:rsidR="00933AFA">
              <w:rPr>
                <w:webHidden/>
              </w:rPr>
              <w:instrText xml:space="preserve"> PAGEREF _Toc44586386 \h </w:instrText>
            </w:r>
            <w:r w:rsidR="00933AFA">
              <w:rPr>
                <w:webHidden/>
              </w:rPr>
            </w:r>
            <w:r w:rsidR="00933AFA">
              <w:rPr>
                <w:webHidden/>
              </w:rPr>
              <w:fldChar w:fldCharType="separate"/>
            </w:r>
            <w:r>
              <w:rPr>
                <w:webHidden/>
              </w:rPr>
              <w:t>10</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387" w:history="1">
            <w:r w:rsidR="00933AFA" w:rsidRPr="00557340">
              <w:rPr>
                <w:rStyle w:val="Hyperlink"/>
              </w:rPr>
              <w:t>Activity 1: Medications and calculating doses</w:t>
            </w:r>
            <w:r w:rsidR="00933AFA">
              <w:rPr>
                <w:webHidden/>
              </w:rPr>
              <w:tab/>
            </w:r>
            <w:r w:rsidR="00933AFA">
              <w:rPr>
                <w:webHidden/>
              </w:rPr>
              <w:fldChar w:fldCharType="begin"/>
            </w:r>
            <w:r w:rsidR="00933AFA">
              <w:rPr>
                <w:webHidden/>
              </w:rPr>
              <w:instrText xml:space="preserve"> PAGEREF _Toc44586387 \h </w:instrText>
            </w:r>
            <w:r w:rsidR="00933AFA">
              <w:rPr>
                <w:webHidden/>
              </w:rPr>
            </w:r>
            <w:r w:rsidR="00933AFA">
              <w:rPr>
                <w:webHidden/>
              </w:rPr>
              <w:fldChar w:fldCharType="separate"/>
            </w:r>
            <w:r>
              <w:rPr>
                <w:webHidden/>
              </w:rPr>
              <w:t>12</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388" w:history="1">
            <w:r w:rsidR="00933AFA" w:rsidRPr="00557340">
              <w:rPr>
                <w:rStyle w:val="Hyperlink"/>
              </w:rPr>
              <w:t>Activity 2: Investigating doses</w:t>
            </w:r>
            <w:r w:rsidR="00933AFA">
              <w:rPr>
                <w:webHidden/>
              </w:rPr>
              <w:tab/>
            </w:r>
            <w:r w:rsidR="00933AFA">
              <w:rPr>
                <w:webHidden/>
              </w:rPr>
              <w:fldChar w:fldCharType="begin"/>
            </w:r>
            <w:r w:rsidR="00933AFA">
              <w:rPr>
                <w:webHidden/>
              </w:rPr>
              <w:instrText xml:space="preserve"> PAGEREF _Toc44586388 \h </w:instrText>
            </w:r>
            <w:r w:rsidR="00933AFA">
              <w:rPr>
                <w:webHidden/>
              </w:rPr>
            </w:r>
            <w:r w:rsidR="00933AFA">
              <w:rPr>
                <w:webHidden/>
              </w:rPr>
              <w:fldChar w:fldCharType="separate"/>
            </w:r>
            <w:r>
              <w:rPr>
                <w:webHidden/>
              </w:rPr>
              <w:t>21</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389" w:history="1">
            <w:r w:rsidR="00933AFA" w:rsidRPr="00557340">
              <w:rPr>
                <w:rStyle w:val="Hyperlink"/>
              </w:rPr>
              <w:t>Activity 3: Developing a dosage regime</w:t>
            </w:r>
            <w:r w:rsidR="00933AFA">
              <w:rPr>
                <w:webHidden/>
              </w:rPr>
              <w:tab/>
            </w:r>
            <w:r w:rsidR="00933AFA">
              <w:rPr>
                <w:webHidden/>
              </w:rPr>
              <w:fldChar w:fldCharType="begin"/>
            </w:r>
            <w:r w:rsidR="00933AFA">
              <w:rPr>
                <w:webHidden/>
              </w:rPr>
              <w:instrText xml:space="preserve"> PAGEREF _Toc44586389 \h </w:instrText>
            </w:r>
            <w:r w:rsidR="00933AFA">
              <w:rPr>
                <w:webHidden/>
              </w:rPr>
            </w:r>
            <w:r w:rsidR="00933AFA">
              <w:rPr>
                <w:webHidden/>
              </w:rPr>
              <w:fldChar w:fldCharType="separate"/>
            </w:r>
            <w:r>
              <w:rPr>
                <w:webHidden/>
              </w:rPr>
              <w:t>27</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390" w:history="1">
            <w:r w:rsidR="00933AFA" w:rsidRPr="00557340">
              <w:rPr>
                <w:rStyle w:val="Hyperlink"/>
              </w:rPr>
              <w:t>Activity 4: Reporting and evaluation of dosage recommendations</w:t>
            </w:r>
            <w:r w:rsidR="00933AFA">
              <w:rPr>
                <w:webHidden/>
              </w:rPr>
              <w:tab/>
            </w:r>
            <w:r w:rsidR="00933AFA">
              <w:rPr>
                <w:webHidden/>
              </w:rPr>
              <w:fldChar w:fldCharType="begin"/>
            </w:r>
            <w:r w:rsidR="00933AFA">
              <w:rPr>
                <w:webHidden/>
              </w:rPr>
              <w:instrText xml:space="preserve"> PAGEREF _Toc44586390 \h </w:instrText>
            </w:r>
            <w:r w:rsidR="00933AFA">
              <w:rPr>
                <w:webHidden/>
              </w:rPr>
            </w:r>
            <w:r w:rsidR="00933AFA">
              <w:rPr>
                <w:webHidden/>
              </w:rPr>
              <w:fldChar w:fldCharType="separate"/>
            </w:r>
            <w:r>
              <w:rPr>
                <w:webHidden/>
              </w:rPr>
              <w:t>32</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391" w:history="1">
            <w:r w:rsidR="00933AFA" w:rsidRPr="00557340">
              <w:rPr>
                <w:rStyle w:val="Hyperlink"/>
              </w:rPr>
              <w:t>Appendix 1: Links to the Western Australian Curriculum</w:t>
            </w:r>
            <w:r w:rsidR="00933AFA">
              <w:rPr>
                <w:webHidden/>
              </w:rPr>
              <w:tab/>
            </w:r>
            <w:r w:rsidR="00933AFA">
              <w:rPr>
                <w:webHidden/>
              </w:rPr>
              <w:fldChar w:fldCharType="begin"/>
            </w:r>
            <w:r w:rsidR="00933AFA">
              <w:rPr>
                <w:webHidden/>
              </w:rPr>
              <w:instrText xml:space="preserve"> PAGEREF _Toc44586391 \h </w:instrText>
            </w:r>
            <w:r w:rsidR="00933AFA">
              <w:rPr>
                <w:webHidden/>
              </w:rPr>
            </w:r>
            <w:r w:rsidR="00933AFA">
              <w:rPr>
                <w:webHidden/>
              </w:rPr>
              <w:fldChar w:fldCharType="separate"/>
            </w:r>
            <w:r>
              <w:rPr>
                <w:webHidden/>
              </w:rPr>
              <w:t>35</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392" w:history="1">
            <w:r w:rsidR="00933AFA" w:rsidRPr="00557340">
              <w:rPr>
                <w:rStyle w:val="Hyperlink"/>
              </w:rPr>
              <w:t>Appendix 1B: Mathematics proficiency strands</w:t>
            </w:r>
            <w:r w:rsidR="00933AFA">
              <w:rPr>
                <w:webHidden/>
              </w:rPr>
              <w:tab/>
            </w:r>
            <w:r w:rsidR="00933AFA">
              <w:rPr>
                <w:webHidden/>
              </w:rPr>
              <w:fldChar w:fldCharType="begin"/>
            </w:r>
            <w:r w:rsidR="00933AFA">
              <w:rPr>
                <w:webHidden/>
              </w:rPr>
              <w:instrText xml:space="preserve"> PAGEREF _Toc44586392 \h </w:instrText>
            </w:r>
            <w:r w:rsidR="00933AFA">
              <w:rPr>
                <w:webHidden/>
              </w:rPr>
            </w:r>
            <w:r w:rsidR="00933AFA">
              <w:rPr>
                <w:webHidden/>
              </w:rPr>
              <w:fldChar w:fldCharType="separate"/>
            </w:r>
            <w:r>
              <w:rPr>
                <w:webHidden/>
              </w:rPr>
              <w:t>38</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393" w:history="1">
            <w:r w:rsidR="00933AFA" w:rsidRPr="00557340">
              <w:rPr>
                <w:rStyle w:val="Hyperlink"/>
              </w:rPr>
              <w:t>Appendix 2: General capabilities continuums</w:t>
            </w:r>
            <w:r w:rsidR="00933AFA">
              <w:rPr>
                <w:webHidden/>
              </w:rPr>
              <w:tab/>
            </w:r>
            <w:r w:rsidR="00933AFA">
              <w:rPr>
                <w:webHidden/>
              </w:rPr>
              <w:fldChar w:fldCharType="begin"/>
            </w:r>
            <w:r w:rsidR="00933AFA">
              <w:rPr>
                <w:webHidden/>
              </w:rPr>
              <w:instrText xml:space="preserve"> PAGEREF _Toc44586393 \h </w:instrText>
            </w:r>
            <w:r w:rsidR="00933AFA">
              <w:rPr>
                <w:webHidden/>
              </w:rPr>
            </w:r>
            <w:r w:rsidR="00933AFA">
              <w:rPr>
                <w:webHidden/>
              </w:rPr>
              <w:fldChar w:fldCharType="separate"/>
            </w:r>
            <w:r>
              <w:rPr>
                <w:webHidden/>
              </w:rPr>
              <w:t>39</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394" w:history="1">
            <w:r w:rsidR="00933AFA" w:rsidRPr="00557340">
              <w:rPr>
                <w:rStyle w:val="Hyperlink"/>
              </w:rPr>
              <w:t>Appendix 3: Materials list</w:t>
            </w:r>
            <w:r w:rsidR="00933AFA">
              <w:rPr>
                <w:webHidden/>
              </w:rPr>
              <w:tab/>
            </w:r>
            <w:r w:rsidR="00933AFA">
              <w:rPr>
                <w:webHidden/>
              </w:rPr>
              <w:fldChar w:fldCharType="begin"/>
            </w:r>
            <w:r w:rsidR="00933AFA">
              <w:rPr>
                <w:webHidden/>
              </w:rPr>
              <w:instrText xml:space="preserve"> PAGEREF _Toc44586394 \h </w:instrText>
            </w:r>
            <w:r w:rsidR="00933AFA">
              <w:rPr>
                <w:webHidden/>
              </w:rPr>
            </w:r>
            <w:r w:rsidR="00933AFA">
              <w:rPr>
                <w:webHidden/>
              </w:rPr>
              <w:fldChar w:fldCharType="separate"/>
            </w:r>
            <w:r>
              <w:rPr>
                <w:webHidden/>
              </w:rPr>
              <w:t>42</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395" w:history="1">
            <w:r w:rsidR="00933AFA" w:rsidRPr="00557340">
              <w:rPr>
                <w:rStyle w:val="Hyperlink"/>
              </w:rPr>
              <w:t>Appendix 4: Design process guide</w:t>
            </w:r>
            <w:r w:rsidR="00933AFA">
              <w:rPr>
                <w:webHidden/>
              </w:rPr>
              <w:tab/>
            </w:r>
            <w:r w:rsidR="00933AFA">
              <w:rPr>
                <w:webHidden/>
              </w:rPr>
              <w:fldChar w:fldCharType="begin"/>
            </w:r>
            <w:r w:rsidR="00933AFA">
              <w:rPr>
                <w:webHidden/>
              </w:rPr>
              <w:instrText xml:space="preserve"> PAGEREF _Toc44586395 \h </w:instrText>
            </w:r>
            <w:r w:rsidR="00933AFA">
              <w:rPr>
                <w:webHidden/>
              </w:rPr>
            </w:r>
            <w:r w:rsidR="00933AFA">
              <w:rPr>
                <w:webHidden/>
              </w:rPr>
              <w:fldChar w:fldCharType="separate"/>
            </w:r>
            <w:r>
              <w:rPr>
                <w:webHidden/>
              </w:rPr>
              <w:t>43</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396" w:history="1">
            <w:r w:rsidR="00933AFA" w:rsidRPr="00557340">
              <w:rPr>
                <w:rStyle w:val="Hyperlink"/>
              </w:rPr>
              <w:t>Appendix 4B: Drawing in the design process</w:t>
            </w:r>
            <w:r w:rsidR="00933AFA">
              <w:rPr>
                <w:webHidden/>
              </w:rPr>
              <w:tab/>
            </w:r>
            <w:r w:rsidR="00933AFA">
              <w:rPr>
                <w:webHidden/>
              </w:rPr>
              <w:fldChar w:fldCharType="begin"/>
            </w:r>
            <w:r w:rsidR="00933AFA">
              <w:rPr>
                <w:webHidden/>
              </w:rPr>
              <w:instrText xml:space="preserve"> PAGEREF _Toc44586396 \h </w:instrText>
            </w:r>
            <w:r w:rsidR="00933AFA">
              <w:rPr>
                <w:webHidden/>
              </w:rPr>
            </w:r>
            <w:r w:rsidR="00933AFA">
              <w:rPr>
                <w:webHidden/>
              </w:rPr>
              <w:fldChar w:fldCharType="separate"/>
            </w:r>
            <w:r>
              <w:rPr>
                <w:webHidden/>
              </w:rPr>
              <w:t>44</w:t>
            </w:r>
            <w:r w:rsidR="00933AFA">
              <w:rPr>
                <w:webHidden/>
              </w:rPr>
              <w:fldChar w:fldCharType="end"/>
            </w:r>
          </w:hyperlink>
        </w:p>
        <w:bookmarkStart w:id="2" w:name="_GoBack"/>
        <w:p w:rsidR="00933AFA" w:rsidRDefault="004A028A">
          <w:pPr>
            <w:pStyle w:val="TOC1"/>
            <w:rPr>
              <w:rFonts w:asciiTheme="minorHAnsi" w:eastAsiaTheme="minorEastAsia" w:hAnsiTheme="minorHAnsi"/>
              <w:spacing w:val="0"/>
              <w:lang w:eastAsia="en-AU"/>
            </w:rPr>
          </w:pPr>
          <w:r>
            <w:fldChar w:fldCharType="begin"/>
          </w:r>
          <w:r>
            <w:instrText xml:space="preserve"> HYPERLINK \l "_Toc44586397" </w:instrText>
          </w:r>
          <w:r>
            <w:fldChar w:fldCharType="separate"/>
          </w:r>
          <w:r w:rsidR="00933AFA" w:rsidRPr="00557340">
            <w:rPr>
              <w:rStyle w:val="Hyperlink"/>
            </w:rPr>
            <w:t>Appendix 5: Student journal</w:t>
          </w:r>
          <w:r w:rsidR="00933AFA">
            <w:rPr>
              <w:webHidden/>
            </w:rPr>
            <w:tab/>
          </w:r>
          <w:r w:rsidR="00933AFA">
            <w:rPr>
              <w:webHidden/>
            </w:rPr>
            <w:fldChar w:fldCharType="begin"/>
          </w:r>
          <w:r w:rsidR="00933AFA">
            <w:rPr>
              <w:webHidden/>
            </w:rPr>
            <w:instrText xml:space="preserve"> PAGEREF _Toc44586397 \h </w:instrText>
          </w:r>
          <w:r w:rsidR="00933AFA">
            <w:rPr>
              <w:webHidden/>
            </w:rPr>
          </w:r>
          <w:r w:rsidR="00933AFA">
            <w:rPr>
              <w:webHidden/>
            </w:rPr>
            <w:fldChar w:fldCharType="separate"/>
          </w:r>
          <w:r>
            <w:rPr>
              <w:webHidden/>
            </w:rPr>
            <w:t>45</w:t>
          </w:r>
          <w:r w:rsidR="00933AFA">
            <w:rPr>
              <w:webHidden/>
            </w:rPr>
            <w:fldChar w:fldCharType="end"/>
          </w:r>
          <w:r>
            <w:fldChar w:fldCharType="end"/>
          </w:r>
        </w:p>
        <w:bookmarkEnd w:id="2"/>
        <w:p w:rsidR="00933AFA" w:rsidRDefault="004A028A">
          <w:pPr>
            <w:pStyle w:val="TOC1"/>
            <w:rPr>
              <w:rFonts w:asciiTheme="minorHAnsi" w:eastAsiaTheme="minorEastAsia" w:hAnsiTheme="minorHAnsi"/>
              <w:spacing w:val="0"/>
              <w:lang w:eastAsia="en-AU"/>
            </w:rPr>
          </w:pPr>
          <w:r>
            <w:fldChar w:fldCharType="begin"/>
          </w:r>
          <w:r>
            <w:instrText xml:space="preserve"> HYPERLINK \l "_Toc44586398"</w:instrText>
          </w:r>
          <w:r>
            <w:instrText xml:space="preserve"> </w:instrText>
          </w:r>
          <w:r>
            <w:fldChar w:fldCharType="separate"/>
          </w:r>
          <w:r w:rsidR="00933AFA" w:rsidRPr="00557340">
            <w:rPr>
              <w:rStyle w:val="Hyperlink"/>
            </w:rPr>
            <w:t>Appendix 6: Student activity sheet 1.0: Journal checklist</w:t>
          </w:r>
          <w:r w:rsidR="00933AFA">
            <w:rPr>
              <w:webHidden/>
            </w:rPr>
            <w:tab/>
          </w:r>
          <w:r w:rsidR="00933AFA">
            <w:rPr>
              <w:webHidden/>
            </w:rPr>
            <w:fldChar w:fldCharType="begin"/>
          </w:r>
          <w:r w:rsidR="00933AFA">
            <w:rPr>
              <w:webHidden/>
            </w:rPr>
            <w:instrText xml:space="preserve"> PAGEREF _Toc44586398 \h </w:instrText>
          </w:r>
          <w:r w:rsidR="00933AFA">
            <w:rPr>
              <w:webHidden/>
            </w:rPr>
          </w:r>
          <w:r w:rsidR="00933AFA">
            <w:rPr>
              <w:webHidden/>
            </w:rPr>
            <w:fldChar w:fldCharType="separate"/>
          </w:r>
          <w:r>
            <w:rPr>
              <w:webHidden/>
            </w:rPr>
            <w:t>46</w:t>
          </w:r>
          <w:r w:rsidR="00933AFA">
            <w:rPr>
              <w:webHidden/>
            </w:rPr>
            <w:fldChar w:fldCharType="end"/>
          </w:r>
          <w:r>
            <w:fldChar w:fldCharType="end"/>
          </w:r>
        </w:p>
        <w:p w:rsidR="00933AFA" w:rsidRDefault="004A028A">
          <w:pPr>
            <w:pStyle w:val="TOC1"/>
            <w:rPr>
              <w:rFonts w:asciiTheme="minorHAnsi" w:eastAsiaTheme="minorEastAsia" w:hAnsiTheme="minorHAnsi"/>
              <w:spacing w:val="0"/>
              <w:lang w:eastAsia="en-AU"/>
            </w:rPr>
          </w:pPr>
          <w:hyperlink w:anchor="_Toc44586399" w:history="1">
            <w:r w:rsidR="00933AFA" w:rsidRPr="00557340">
              <w:rPr>
                <w:rStyle w:val="Hyperlink"/>
              </w:rPr>
              <w:t>Appendix 7: Teacher resource sheet 1.1: Cooperative learning – Roles</w:t>
            </w:r>
            <w:r w:rsidR="00933AFA">
              <w:rPr>
                <w:webHidden/>
              </w:rPr>
              <w:tab/>
            </w:r>
            <w:r w:rsidR="00933AFA">
              <w:rPr>
                <w:webHidden/>
              </w:rPr>
              <w:fldChar w:fldCharType="begin"/>
            </w:r>
            <w:r w:rsidR="00933AFA">
              <w:rPr>
                <w:webHidden/>
              </w:rPr>
              <w:instrText xml:space="preserve"> PAGEREF _Toc44586399 \h </w:instrText>
            </w:r>
            <w:r w:rsidR="00933AFA">
              <w:rPr>
                <w:webHidden/>
              </w:rPr>
            </w:r>
            <w:r w:rsidR="00933AFA">
              <w:rPr>
                <w:webHidden/>
              </w:rPr>
              <w:fldChar w:fldCharType="separate"/>
            </w:r>
            <w:r>
              <w:rPr>
                <w:webHidden/>
              </w:rPr>
              <w:t>47</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400" w:history="1">
            <w:r w:rsidR="00933AFA" w:rsidRPr="00557340">
              <w:rPr>
                <w:rStyle w:val="Hyperlink"/>
              </w:rPr>
              <w:t>Appendix 8: Teacher resource sheet 1.2: Cooperative learning – Jigsaw</w:t>
            </w:r>
            <w:r w:rsidR="00933AFA">
              <w:rPr>
                <w:webHidden/>
              </w:rPr>
              <w:tab/>
            </w:r>
            <w:r w:rsidR="00933AFA">
              <w:rPr>
                <w:webHidden/>
              </w:rPr>
              <w:fldChar w:fldCharType="begin"/>
            </w:r>
            <w:r w:rsidR="00933AFA">
              <w:rPr>
                <w:webHidden/>
              </w:rPr>
              <w:instrText xml:space="preserve"> PAGEREF _Toc44586400 \h </w:instrText>
            </w:r>
            <w:r w:rsidR="00933AFA">
              <w:rPr>
                <w:webHidden/>
              </w:rPr>
            </w:r>
            <w:r w:rsidR="00933AFA">
              <w:rPr>
                <w:webHidden/>
              </w:rPr>
              <w:fldChar w:fldCharType="separate"/>
            </w:r>
            <w:r>
              <w:rPr>
                <w:webHidden/>
              </w:rPr>
              <w:t>48</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401" w:history="1">
            <w:r w:rsidR="00933AFA" w:rsidRPr="00557340">
              <w:rPr>
                <w:rStyle w:val="Hyperlink"/>
              </w:rPr>
              <w:t>Appendix 9: Teacher resource sheet 1.3: Cooperative learning – Placemat</w:t>
            </w:r>
            <w:r w:rsidR="00933AFA">
              <w:rPr>
                <w:webHidden/>
              </w:rPr>
              <w:tab/>
            </w:r>
            <w:r w:rsidR="00933AFA">
              <w:rPr>
                <w:webHidden/>
              </w:rPr>
              <w:fldChar w:fldCharType="begin"/>
            </w:r>
            <w:r w:rsidR="00933AFA">
              <w:rPr>
                <w:webHidden/>
              </w:rPr>
              <w:instrText xml:space="preserve"> PAGEREF _Toc44586401 \h </w:instrText>
            </w:r>
            <w:r w:rsidR="00933AFA">
              <w:rPr>
                <w:webHidden/>
              </w:rPr>
            </w:r>
            <w:r w:rsidR="00933AFA">
              <w:rPr>
                <w:webHidden/>
              </w:rPr>
              <w:fldChar w:fldCharType="separate"/>
            </w:r>
            <w:r>
              <w:rPr>
                <w:webHidden/>
              </w:rPr>
              <w:t>49</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402" w:history="1">
            <w:r w:rsidR="00933AFA" w:rsidRPr="00557340">
              <w:rPr>
                <w:rStyle w:val="Hyperlink"/>
              </w:rPr>
              <w:t>Appendix10: Teacher resource sheet 1.4: Cooperative learning – Think, Pair, Share</w:t>
            </w:r>
            <w:r w:rsidR="00933AFA">
              <w:rPr>
                <w:webHidden/>
              </w:rPr>
              <w:tab/>
            </w:r>
            <w:r w:rsidR="00933AFA">
              <w:rPr>
                <w:webHidden/>
              </w:rPr>
              <w:fldChar w:fldCharType="begin"/>
            </w:r>
            <w:r w:rsidR="00933AFA">
              <w:rPr>
                <w:webHidden/>
              </w:rPr>
              <w:instrText xml:space="preserve"> PAGEREF _Toc44586402 \h </w:instrText>
            </w:r>
            <w:r w:rsidR="00933AFA">
              <w:rPr>
                <w:webHidden/>
              </w:rPr>
            </w:r>
            <w:r w:rsidR="00933AFA">
              <w:rPr>
                <w:webHidden/>
              </w:rPr>
              <w:fldChar w:fldCharType="separate"/>
            </w:r>
            <w:r>
              <w:rPr>
                <w:webHidden/>
              </w:rPr>
              <w:t>50</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403" w:history="1">
            <w:r w:rsidR="00933AFA" w:rsidRPr="00557340">
              <w:rPr>
                <w:rStyle w:val="Hyperlink"/>
              </w:rPr>
              <w:t>Appendix 11: Teacher resource sheet 1.5: Vocabulary list</w:t>
            </w:r>
            <w:r w:rsidR="00933AFA">
              <w:rPr>
                <w:webHidden/>
              </w:rPr>
              <w:tab/>
            </w:r>
            <w:r w:rsidR="00933AFA">
              <w:rPr>
                <w:webHidden/>
              </w:rPr>
              <w:fldChar w:fldCharType="begin"/>
            </w:r>
            <w:r w:rsidR="00933AFA">
              <w:rPr>
                <w:webHidden/>
              </w:rPr>
              <w:instrText xml:space="preserve"> PAGEREF _Toc44586403 \h </w:instrText>
            </w:r>
            <w:r w:rsidR="00933AFA">
              <w:rPr>
                <w:webHidden/>
              </w:rPr>
            </w:r>
            <w:r w:rsidR="00933AFA">
              <w:rPr>
                <w:webHidden/>
              </w:rPr>
              <w:fldChar w:fldCharType="separate"/>
            </w:r>
            <w:r>
              <w:rPr>
                <w:webHidden/>
              </w:rPr>
              <w:t>51</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404" w:history="1">
            <w:r w:rsidR="00933AFA" w:rsidRPr="00557340">
              <w:rPr>
                <w:rStyle w:val="Hyperlink"/>
              </w:rPr>
              <w:t>Appendix 12: Student activity sheet 1.6: Patient modelling</w:t>
            </w:r>
            <w:r w:rsidR="00933AFA">
              <w:rPr>
                <w:webHidden/>
              </w:rPr>
              <w:tab/>
            </w:r>
            <w:r w:rsidR="00933AFA">
              <w:rPr>
                <w:webHidden/>
              </w:rPr>
              <w:fldChar w:fldCharType="begin"/>
            </w:r>
            <w:r w:rsidR="00933AFA">
              <w:rPr>
                <w:webHidden/>
              </w:rPr>
              <w:instrText xml:space="preserve"> PAGEREF _Toc44586404 \h </w:instrText>
            </w:r>
            <w:r w:rsidR="00933AFA">
              <w:rPr>
                <w:webHidden/>
              </w:rPr>
            </w:r>
            <w:r w:rsidR="00933AFA">
              <w:rPr>
                <w:webHidden/>
              </w:rPr>
              <w:fldChar w:fldCharType="separate"/>
            </w:r>
            <w:r>
              <w:rPr>
                <w:webHidden/>
              </w:rPr>
              <w:t>52</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405" w:history="1">
            <w:r w:rsidR="00933AFA" w:rsidRPr="00557340">
              <w:rPr>
                <w:rStyle w:val="Hyperlink"/>
              </w:rPr>
              <w:t>Appendix 13: Student activity sheet 2.1: Recommended dosages</w:t>
            </w:r>
            <w:r w:rsidR="00933AFA">
              <w:rPr>
                <w:webHidden/>
              </w:rPr>
              <w:tab/>
            </w:r>
            <w:r w:rsidR="00933AFA">
              <w:rPr>
                <w:webHidden/>
              </w:rPr>
              <w:fldChar w:fldCharType="begin"/>
            </w:r>
            <w:r w:rsidR="00933AFA">
              <w:rPr>
                <w:webHidden/>
              </w:rPr>
              <w:instrText xml:space="preserve"> PAGEREF _Toc44586405 \h </w:instrText>
            </w:r>
            <w:r w:rsidR="00933AFA">
              <w:rPr>
                <w:webHidden/>
              </w:rPr>
            </w:r>
            <w:r w:rsidR="00933AFA">
              <w:rPr>
                <w:webHidden/>
              </w:rPr>
              <w:fldChar w:fldCharType="separate"/>
            </w:r>
            <w:r>
              <w:rPr>
                <w:webHidden/>
              </w:rPr>
              <w:t>56</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406" w:history="1">
            <w:r w:rsidR="00933AFA" w:rsidRPr="00557340">
              <w:rPr>
                <w:rStyle w:val="Hyperlink"/>
              </w:rPr>
              <w:t>Appendix 14: Student activity sheet 2.2: Investigating concentrations</w:t>
            </w:r>
            <w:r w:rsidR="00933AFA">
              <w:rPr>
                <w:webHidden/>
              </w:rPr>
              <w:tab/>
            </w:r>
            <w:r w:rsidR="00933AFA">
              <w:rPr>
                <w:webHidden/>
              </w:rPr>
              <w:fldChar w:fldCharType="begin"/>
            </w:r>
            <w:r w:rsidR="00933AFA">
              <w:rPr>
                <w:webHidden/>
              </w:rPr>
              <w:instrText xml:space="preserve"> PAGEREF _Toc44586406 \h </w:instrText>
            </w:r>
            <w:r w:rsidR="00933AFA">
              <w:rPr>
                <w:webHidden/>
              </w:rPr>
            </w:r>
            <w:r w:rsidR="00933AFA">
              <w:rPr>
                <w:webHidden/>
              </w:rPr>
              <w:fldChar w:fldCharType="separate"/>
            </w:r>
            <w:r>
              <w:rPr>
                <w:webHidden/>
              </w:rPr>
              <w:t>59</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407" w:history="1">
            <w:r w:rsidR="00933AFA" w:rsidRPr="00557340">
              <w:rPr>
                <w:rStyle w:val="Hyperlink"/>
              </w:rPr>
              <w:t>Appendix 15: Student activity sheet 2.3: Investigating a model for a single dose of medication</w:t>
            </w:r>
            <w:r w:rsidR="00933AFA">
              <w:rPr>
                <w:webHidden/>
              </w:rPr>
              <w:tab/>
            </w:r>
            <w:r w:rsidR="00933AFA">
              <w:rPr>
                <w:webHidden/>
              </w:rPr>
              <w:fldChar w:fldCharType="begin"/>
            </w:r>
            <w:r w:rsidR="00933AFA">
              <w:rPr>
                <w:webHidden/>
              </w:rPr>
              <w:instrText xml:space="preserve"> PAGEREF _Toc44586407 \h </w:instrText>
            </w:r>
            <w:r w:rsidR="00933AFA">
              <w:rPr>
                <w:webHidden/>
              </w:rPr>
            </w:r>
            <w:r w:rsidR="00933AFA">
              <w:rPr>
                <w:webHidden/>
              </w:rPr>
              <w:fldChar w:fldCharType="separate"/>
            </w:r>
            <w:r>
              <w:rPr>
                <w:webHidden/>
              </w:rPr>
              <w:t>61</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408" w:history="1">
            <w:r w:rsidR="00933AFA" w:rsidRPr="00557340">
              <w:rPr>
                <w:rStyle w:val="Hyperlink"/>
              </w:rPr>
              <w:t>Appendix 16: Teacher resource sheet 2.4: Exemplar model for a single dose of medication</w:t>
            </w:r>
            <w:r w:rsidR="00933AFA">
              <w:rPr>
                <w:webHidden/>
              </w:rPr>
              <w:tab/>
            </w:r>
            <w:r w:rsidR="00933AFA">
              <w:rPr>
                <w:webHidden/>
              </w:rPr>
              <w:fldChar w:fldCharType="begin"/>
            </w:r>
            <w:r w:rsidR="00933AFA">
              <w:rPr>
                <w:webHidden/>
              </w:rPr>
              <w:instrText xml:space="preserve"> PAGEREF _Toc44586408 \h </w:instrText>
            </w:r>
            <w:r w:rsidR="00933AFA">
              <w:rPr>
                <w:webHidden/>
              </w:rPr>
            </w:r>
            <w:r w:rsidR="00933AFA">
              <w:rPr>
                <w:webHidden/>
              </w:rPr>
              <w:fldChar w:fldCharType="separate"/>
            </w:r>
            <w:r>
              <w:rPr>
                <w:webHidden/>
              </w:rPr>
              <w:t>62</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409" w:history="1">
            <w:r w:rsidR="00933AFA" w:rsidRPr="00557340">
              <w:rPr>
                <w:rStyle w:val="Hyperlink"/>
              </w:rPr>
              <w:t>Appendix 17: Teacher resource sheet 2.5: How to derive a general exponential relationship from half-life</w:t>
            </w:r>
            <w:r w:rsidR="00933AFA">
              <w:rPr>
                <w:webHidden/>
              </w:rPr>
              <w:tab/>
            </w:r>
            <w:r w:rsidR="00933AFA">
              <w:rPr>
                <w:webHidden/>
              </w:rPr>
              <w:fldChar w:fldCharType="begin"/>
            </w:r>
            <w:r w:rsidR="00933AFA">
              <w:rPr>
                <w:webHidden/>
              </w:rPr>
              <w:instrText xml:space="preserve"> PAGEREF _Toc44586409 \h </w:instrText>
            </w:r>
            <w:r w:rsidR="00933AFA">
              <w:rPr>
                <w:webHidden/>
              </w:rPr>
            </w:r>
            <w:r w:rsidR="00933AFA">
              <w:rPr>
                <w:webHidden/>
              </w:rPr>
              <w:fldChar w:fldCharType="separate"/>
            </w:r>
            <w:r>
              <w:rPr>
                <w:webHidden/>
              </w:rPr>
              <w:t>64</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410" w:history="1">
            <w:r w:rsidR="00933AFA" w:rsidRPr="00557340">
              <w:rPr>
                <w:rStyle w:val="Hyperlink"/>
              </w:rPr>
              <w:t>Appendix 18: Student activity sheet 3.1: Investigating a model for multiple doses of a new medication</w:t>
            </w:r>
            <w:r w:rsidR="00933AFA">
              <w:rPr>
                <w:webHidden/>
              </w:rPr>
              <w:tab/>
            </w:r>
            <w:r w:rsidR="00933AFA">
              <w:rPr>
                <w:webHidden/>
              </w:rPr>
              <w:fldChar w:fldCharType="begin"/>
            </w:r>
            <w:r w:rsidR="00933AFA">
              <w:rPr>
                <w:webHidden/>
              </w:rPr>
              <w:instrText xml:space="preserve"> PAGEREF _Toc44586410 \h </w:instrText>
            </w:r>
            <w:r w:rsidR="00933AFA">
              <w:rPr>
                <w:webHidden/>
              </w:rPr>
            </w:r>
            <w:r w:rsidR="00933AFA">
              <w:rPr>
                <w:webHidden/>
              </w:rPr>
              <w:fldChar w:fldCharType="separate"/>
            </w:r>
            <w:r>
              <w:rPr>
                <w:webHidden/>
              </w:rPr>
              <w:t>65</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411" w:history="1">
            <w:r w:rsidR="00933AFA" w:rsidRPr="00557340">
              <w:rPr>
                <w:rStyle w:val="Hyperlink"/>
              </w:rPr>
              <w:t xml:space="preserve">Appendix 19: Teacher resource sheet 3.2: Exemplar model for multiple doses of a new </w:t>
            </w:r>
            <w:r w:rsidR="00933AFA" w:rsidRPr="00557340">
              <w:rPr>
                <w:rStyle w:val="Hyperlink"/>
              </w:rPr>
              <w:lastRenderedPageBreak/>
              <w:t>medication</w:t>
            </w:r>
            <w:r w:rsidR="00933AFA">
              <w:rPr>
                <w:webHidden/>
              </w:rPr>
              <w:tab/>
            </w:r>
            <w:r w:rsidR="00933AFA">
              <w:rPr>
                <w:webHidden/>
              </w:rPr>
              <w:fldChar w:fldCharType="begin"/>
            </w:r>
            <w:r w:rsidR="00933AFA">
              <w:rPr>
                <w:webHidden/>
              </w:rPr>
              <w:instrText xml:space="preserve"> PAGEREF _Toc44586411 \h </w:instrText>
            </w:r>
            <w:r w:rsidR="00933AFA">
              <w:rPr>
                <w:webHidden/>
              </w:rPr>
            </w:r>
            <w:r w:rsidR="00933AFA">
              <w:rPr>
                <w:webHidden/>
              </w:rPr>
              <w:fldChar w:fldCharType="separate"/>
            </w:r>
            <w:r>
              <w:rPr>
                <w:webHidden/>
              </w:rPr>
              <w:t>66</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412" w:history="1">
            <w:r w:rsidR="00933AFA" w:rsidRPr="00557340">
              <w:rPr>
                <w:rStyle w:val="Hyperlink"/>
              </w:rPr>
              <w:t>Appendix 20: Student activity sheet 4.1: Peer evaluation</w:t>
            </w:r>
            <w:r w:rsidR="00933AFA">
              <w:rPr>
                <w:webHidden/>
              </w:rPr>
              <w:tab/>
            </w:r>
            <w:r w:rsidR="00933AFA">
              <w:rPr>
                <w:webHidden/>
              </w:rPr>
              <w:fldChar w:fldCharType="begin"/>
            </w:r>
            <w:r w:rsidR="00933AFA">
              <w:rPr>
                <w:webHidden/>
              </w:rPr>
              <w:instrText xml:space="preserve"> PAGEREF _Toc44586412 \h </w:instrText>
            </w:r>
            <w:r w:rsidR="00933AFA">
              <w:rPr>
                <w:webHidden/>
              </w:rPr>
            </w:r>
            <w:r w:rsidR="00933AFA">
              <w:rPr>
                <w:webHidden/>
              </w:rPr>
              <w:fldChar w:fldCharType="separate"/>
            </w:r>
            <w:r>
              <w:rPr>
                <w:webHidden/>
              </w:rPr>
              <w:t>72</w:t>
            </w:r>
            <w:r w:rsidR="00933AFA">
              <w:rPr>
                <w:webHidden/>
              </w:rPr>
              <w:fldChar w:fldCharType="end"/>
            </w:r>
          </w:hyperlink>
        </w:p>
        <w:p w:rsidR="00933AFA" w:rsidRDefault="004A028A">
          <w:pPr>
            <w:pStyle w:val="TOC1"/>
            <w:rPr>
              <w:rFonts w:asciiTheme="minorHAnsi" w:eastAsiaTheme="minorEastAsia" w:hAnsiTheme="minorHAnsi"/>
              <w:spacing w:val="0"/>
              <w:lang w:eastAsia="en-AU"/>
            </w:rPr>
          </w:pPr>
          <w:hyperlink w:anchor="_Toc44586413" w:history="1">
            <w:r w:rsidR="00933AFA" w:rsidRPr="00557340">
              <w:rPr>
                <w:rStyle w:val="Hyperlink"/>
              </w:rPr>
              <w:t>Appendix 21: Student activity sheet 4.2: Self-evaluation</w:t>
            </w:r>
            <w:r w:rsidR="00933AFA">
              <w:rPr>
                <w:webHidden/>
              </w:rPr>
              <w:tab/>
            </w:r>
            <w:r w:rsidR="00933AFA">
              <w:rPr>
                <w:webHidden/>
              </w:rPr>
              <w:fldChar w:fldCharType="begin"/>
            </w:r>
            <w:r w:rsidR="00933AFA">
              <w:rPr>
                <w:webHidden/>
              </w:rPr>
              <w:instrText xml:space="preserve"> PAGEREF _Toc44586413 \h </w:instrText>
            </w:r>
            <w:r w:rsidR="00933AFA">
              <w:rPr>
                <w:webHidden/>
              </w:rPr>
            </w:r>
            <w:r w:rsidR="00933AFA">
              <w:rPr>
                <w:webHidden/>
              </w:rPr>
              <w:fldChar w:fldCharType="separate"/>
            </w:r>
            <w:r>
              <w:rPr>
                <w:webHidden/>
              </w:rPr>
              <w:t>73</w:t>
            </w:r>
            <w:r w:rsidR="00933AFA">
              <w:rPr>
                <w:webHidden/>
              </w:rPr>
              <w:fldChar w:fldCharType="end"/>
            </w:r>
          </w:hyperlink>
        </w:p>
        <w:p w:rsidR="00E97DFA" w:rsidRDefault="006A2F75" w:rsidP="0030728E">
          <w:pPr>
            <w:spacing w:before="40" w:after="40" w:line="240" w:lineRule="auto"/>
            <w:rPr>
              <w:bCs/>
              <w:noProof/>
            </w:rPr>
          </w:pPr>
          <w:r>
            <w:rPr>
              <w:b/>
              <w:bCs/>
              <w:noProof/>
            </w:rPr>
            <w:fldChar w:fldCharType="end"/>
          </w:r>
        </w:p>
      </w:sdtContent>
    </w:sdt>
    <w:bookmarkEnd w:id="0" w:displacedByCustomXml="prev"/>
    <w:bookmarkEnd w:id="1"/>
    <w:p w:rsidR="001651C4" w:rsidRDefault="001651C4">
      <w:pPr>
        <w:widowControl/>
        <w:spacing w:before="0" w:after="160" w:line="259" w:lineRule="auto"/>
        <w:rPr>
          <w:rFonts w:eastAsiaTheme="majorEastAsia" w:cstheme="majorBidi"/>
          <w:b/>
          <w:color w:val="2E74B5" w:themeColor="accent1" w:themeShade="BF"/>
          <w:sz w:val="28"/>
          <w:szCs w:val="32"/>
        </w:rPr>
      </w:pPr>
      <w:r>
        <w:br w:type="page"/>
      </w:r>
    </w:p>
    <w:p w:rsidR="00AD1CCD" w:rsidRPr="0014696C" w:rsidRDefault="00FD053F" w:rsidP="00AD1CCD">
      <w:pPr>
        <w:pStyle w:val="Heading1"/>
        <w:rPr>
          <w:rStyle w:val="Heading1Char"/>
        </w:rPr>
      </w:pPr>
      <w:bookmarkStart w:id="3" w:name="_Toc44586383"/>
      <w:r>
        <w:lastRenderedPageBreak/>
        <w:t xml:space="preserve">The </w:t>
      </w:r>
      <w:r w:rsidR="00AD1CCD" w:rsidRPr="0014696C">
        <w:t>STEM Learning Project</w:t>
      </w:r>
      <w:bookmarkEnd w:id="3"/>
    </w:p>
    <w:p w:rsidR="00D81B3B" w:rsidRPr="00992C4F" w:rsidRDefault="00AD1CCD" w:rsidP="00D81B3B">
      <w:pPr>
        <w:spacing w:after="240"/>
        <w:rPr>
          <w:lang w:eastAsia="en-AU"/>
        </w:rPr>
      </w:pPr>
      <w:r>
        <w:rPr>
          <w:lang w:eastAsia="en-AU"/>
        </w:rPr>
        <w:t xml:space="preserve">The aim of the STEM Learning Project </w:t>
      </w:r>
      <w:r w:rsidRPr="00D603DD">
        <w:rPr>
          <w:lang w:eastAsia="en-AU"/>
        </w:rPr>
        <w:t xml:space="preserve">is to generate students’ interest, enjoyment and engagement with STEM (Science, Technology, Engineering and Mathematics) and to encourage their ongoing participation in STEM </w:t>
      </w:r>
      <w:r>
        <w:rPr>
          <w:lang w:eastAsia="en-AU"/>
        </w:rPr>
        <w:t>both at school</w:t>
      </w:r>
      <w:r w:rsidRPr="00D603DD">
        <w:rPr>
          <w:lang w:eastAsia="en-AU"/>
        </w:rPr>
        <w:t xml:space="preserve"> and </w:t>
      </w:r>
      <w:r>
        <w:rPr>
          <w:lang w:eastAsia="en-AU"/>
        </w:rPr>
        <w:t>in subsequent careers</w:t>
      </w:r>
      <w:r w:rsidRPr="00D603DD">
        <w:rPr>
          <w:lang w:eastAsia="en-AU"/>
        </w:rPr>
        <w:t>.</w:t>
      </w:r>
      <w:r>
        <w:rPr>
          <w:lang w:eastAsia="en-AU"/>
        </w:rPr>
        <w:t xml:space="preserve"> </w:t>
      </w:r>
      <w:r w:rsidR="00D81B3B" w:rsidRPr="00D603DD">
        <w:rPr>
          <w:lang w:eastAsia="en-AU"/>
        </w:rPr>
        <w:t>The curriculum resources will support teachers to implement and extend the Western Austral</w:t>
      </w:r>
      <w:r w:rsidR="00D81B3B">
        <w:rPr>
          <w:lang w:eastAsia="en-AU"/>
        </w:rPr>
        <w:t xml:space="preserve">ian Curriculum </w:t>
      </w:r>
      <w:r w:rsidR="00D81B3B" w:rsidRPr="00D603DD">
        <w:rPr>
          <w:lang w:eastAsia="en-AU"/>
        </w:rPr>
        <w:t>across Kindergarten to Year 12</w:t>
      </w:r>
      <w:r w:rsidR="00D81B3B">
        <w:rPr>
          <w:lang w:eastAsia="en-AU"/>
        </w:rPr>
        <w:t xml:space="preserve"> and develop the general c</w:t>
      </w:r>
      <w:r w:rsidR="00D81B3B" w:rsidRPr="00D603DD">
        <w:rPr>
          <w:lang w:eastAsia="en-AU"/>
        </w:rPr>
        <w:t>apabilities.</w:t>
      </w:r>
    </w:p>
    <w:p w:rsidR="00AD1CCD" w:rsidRPr="00992C4F" w:rsidRDefault="00AD1CCD" w:rsidP="00D81B3B">
      <w:pPr>
        <w:spacing w:after="240"/>
        <w:rPr>
          <w:b/>
          <w:color w:val="757575"/>
          <w:lang w:eastAsia="en-AU"/>
        </w:rPr>
      </w:pPr>
      <w:r w:rsidRPr="00992C4F">
        <w:rPr>
          <w:b/>
          <w:lang w:eastAsia="en-AU"/>
        </w:rPr>
        <w:t>Why STEM?</w:t>
      </w:r>
    </w:p>
    <w:p w:rsidR="00AD1CCD" w:rsidRPr="00D603DD" w:rsidRDefault="00AD1CCD" w:rsidP="00AD1CCD">
      <w:pPr>
        <w:rPr>
          <w:lang w:eastAsia="en-AU"/>
        </w:rPr>
      </w:pPr>
      <w:r>
        <w:rPr>
          <w:lang w:eastAsia="en-AU"/>
        </w:rPr>
        <w:t xml:space="preserve">A quality </w:t>
      </w:r>
      <w:r w:rsidRPr="00D603DD">
        <w:rPr>
          <w:lang w:eastAsia="en-AU"/>
        </w:rPr>
        <w:t>STEM education will develop the knowledge and intellectual skills to drive the innovation required to address gl</w:t>
      </w:r>
      <w:r w:rsidR="004C31DC">
        <w:rPr>
          <w:lang w:eastAsia="en-AU"/>
        </w:rPr>
        <w:t>o</w:t>
      </w:r>
      <w:r w:rsidRPr="00D603DD">
        <w:rPr>
          <w:lang w:eastAsia="en-AU"/>
        </w:rPr>
        <w:t>bal economic, social and environmental challenges.</w:t>
      </w:r>
    </w:p>
    <w:p w:rsidR="00AD1CCD" w:rsidRPr="00D603DD" w:rsidRDefault="00AD1CCD" w:rsidP="00AD1CCD">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Pr>
          <w:lang w:eastAsia="en-AU"/>
        </w:rPr>
        <w:t xml:space="preserve"> </w:t>
      </w:r>
      <w:r w:rsidRPr="00D603DD">
        <w:rPr>
          <w:lang w:eastAsia="en-AU"/>
        </w:rPr>
        <w:t xml:space="preserve">Seventy-five per cent of the jobs in the emerging economy will require </w:t>
      </w:r>
      <w:r>
        <w:rPr>
          <w:lang w:eastAsia="en-AU"/>
        </w:rPr>
        <w:t xml:space="preserve">critical </w:t>
      </w:r>
      <w:r w:rsidRPr="00D603DD">
        <w:rPr>
          <w:lang w:eastAsia="en-AU"/>
        </w:rPr>
        <w:t xml:space="preserve">and </w:t>
      </w:r>
      <w:r>
        <w:rPr>
          <w:lang w:eastAsia="en-AU"/>
        </w:rPr>
        <w:t>creative</w:t>
      </w:r>
      <w:r w:rsidRPr="00D603DD">
        <w:rPr>
          <w:lang w:eastAsia="en-AU"/>
        </w:rPr>
        <w:t xml:space="preserve"> thinking and problem</w:t>
      </w:r>
      <w:r w:rsidR="008B0785">
        <w:rPr>
          <w:lang w:eastAsia="en-AU"/>
        </w:rPr>
        <w:t xml:space="preserve"> </w:t>
      </w:r>
      <w:r w:rsidRPr="00D603DD">
        <w:rPr>
          <w:lang w:eastAsia="en-AU"/>
        </w:rPr>
        <w:t>solving</w:t>
      </w:r>
      <w:r>
        <w:rPr>
          <w:lang w:eastAsia="en-AU"/>
        </w:rPr>
        <w:t>,</w:t>
      </w:r>
      <w:r w:rsidRPr="00D603DD">
        <w:rPr>
          <w:lang w:eastAsia="en-AU"/>
        </w:rPr>
        <w:t xml:space="preserve"> supported </w:t>
      </w:r>
      <w:r>
        <w:rPr>
          <w:lang w:eastAsia="en-AU"/>
        </w:rPr>
        <w:t>by</w:t>
      </w:r>
      <w:r w:rsidRPr="00D603DD">
        <w:rPr>
          <w:lang w:eastAsia="en-AU"/>
        </w:rPr>
        <w:t xml:space="preserve"> skills of collaboration</w:t>
      </w:r>
      <w:r>
        <w:rPr>
          <w:lang w:eastAsia="en-AU"/>
        </w:rPr>
        <w:t>,</w:t>
      </w:r>
      <w:r w:rsidRPr="00D603DD">
        <w:rPr>
          <w:lang w:eastAsia="en-AU"/>
        </w:rPr>
        <w:t xml:space="preserve"> teamwork and literacy in mathematics, science and technology. This is what we call STEM capability.</w:t>
      </w:r>
      <w:r>
        <w:rPr>
          <w:lang w:eastAsia="en-AU"/>
        </w:rPr>
        <w:t xml:space="preserve"> </w:t>
      </w:r>
      <w:r w:rsidRPr="00D603DD">
        <w:rPr>
          <w:lang w:eastAsia="en-AU"/>
        </w:rPr>
        <w:t>The vision is to respond to the challenges of today and tomorrow by preparing students for</w:t>
      </w:r>
      <w:r>
        <w:rPr>
          <w:lang w:eastAsia="en-AU"/>
        </w:rPr>
        <w:t xml:space="preserve"> a world that requires multi</w:t>
      </w:r>
      <w:r w:rsidRPr="00D603DD">
        <w:rPr>
          <w:lang w:eastAsia="en-AU"/>
        </w:rPr>
        <w:t>disciplinary STEM thinking and capability.</w:t>
      </w:r>
    </w:p>
    <w:p w:rsidR="00AD1CCD" w:rsidRPr="00D603DD" w:rsidRDefault="00AD1CCD" w:rsidP="00AD1CCD">
      <w:pPr>
        <w:rPr>
          <w:b/>
          <w:lang w:eastAsia="en-AU"/>
        </w:rPr>
      </w:pPr>
      <w:r>
        <w:rPr>
          <w:b/>
          <w:lang w:eastAsia="en-AU"/>
        </w:rPr>
        <w:t>The a</w:t>
      </w:r>
      <w:r w:rsidRPr="00D603DD">
        <w:rPr>
          <w:b/>
          <w:lang w:eastAsia="en-AU"/>
        </w:rPr>
        <w:t>pproach</w:t>
      </w:r>
    </w:p>
    <w:p w:rsidR="00AD1CCD" w:rsidRPr="00D603DD" w:rsidRDefault="00AD1CCD" w:rsidP="00AD1CCD">
      <w:pPr>
        <w:rPr>
          <w:color w:val="757575"/>
          <w:lang w:eastAsia="en-AU"/>
        </w:rPr>
      </w:pPr>
      <w:r w:rsidRPr="00D603DD">
        <w:rPr>
          <w:lang w:eastAsia="en-AU"/>
        </w:rPr>
        <w:t xml:space="preserve">STEM capabilities are developed when students are challenged </w:t>
      </w:r>
      <w:r>
        <w:rPr>
          <w:lang w:eastAsia="en-AU"/>
        </w:rPr>
        <w:t>to solve open-</w:t>
      </w:r>
      <w:r w:rsidRPr="00D603DD">
        <w:rPr>
          <w:lang w:eastAsia="en-AU"/>
        </w:rPr>
        <w:t xml:space="preserve">ended, real-world problems </w:t>
      </w:r>
      <w:r>
        <w:rPr>
          <w:lang w:eastAsia="en-AU"/>
        </w:rPr>
        <w:t>that</w:t>
      </w:r>
      <w:r w:rsidRPr="00D603DD">
        <w:rPr>
          <w:lang w:eastAsia="en-AU"/>
        </w:rPr>
        <w:t xml:space="preserve"> engage students in the processes of the STEM disciplines</w:t>
      </w:r>
      <w:r>
        <w:rPr>
          <w:lang w:eastAsia="en-AU"/>
        </w:rPr>
        <w:t>.</w:t>
      </w:r>
    </w:p>
    <w:p w:rsidR="00AD1CCD" w:rsidRPr="00B9172B" w:rsidRDefault="00D2138A" w:rsidP="00AD1CCD">
      <w:pPr>
        <w:widowControl/>
        <w:spacing w:before="0" w:after="160" w:line="259" w:lineRule="auto"/>
      </w:pPr>
      <w:r>
        <w:rPr>
          <w:noProof/>
          <w:lang w:eastAsia="en-AU"/>
        </w:rPr>
        <mc:AlternateContent>
          <mc:Choice Requires="wpg">
            <w:drawing>
              <wp:anchor distT="0" distB="0" distL="114300" distR="114300" simplePos="0" relativeHeight="251658286" behindDoc="0" locked="0" layoutInCell="1" allowOverlap="1" wp14:anchorId="5889C555" wp14:editId="614BF52C">
                <wp:simplePos x="0" y="0"/>
                <wp:positionH relativeFrom="column">
                  <wp:posOffset>752475</wp:posOffset>
                </wp:positionH>
                <wp:positionV relativeFrom="paragraph">
                  <wp:posOffset>18415</wp:posOffset>
                </wp:positionV>
                <wp:extent cx="4429125" cy="3239770"/>
                <wp:effectExtent l="0" t="0" r="9525" b="0"/>
                <wp:wrapNone/>
                <wp:docPr id="6" name="Group 6"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25" cy="3239770"/>
                          <a:chOff x="0" y="0"/>
                          <a:chExt cx="4429176" cy="3240126"/>
                        </a:xfrm>
                      </wpg:grpSpPr>
                      <pic:pic xmlns:pic="http://schemas.openxmlformats.org/drawingml/2006/picture">
                        <pic:nvPicPr>
                          <pic:cNvPr id="7" name="Picture 7"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7"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5" name="Picture 25" descr="A close up of a map&#10;&#10;Description generated with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343538C8" id="Group 6"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59.25pt;margin-top:1.45pt;width:348.75pt;height:255.1pt;z-index:251658286"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&#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j8KKKAD8KKKKADA9KPwoooAPwowPSiigA/CjA9KKKADHtR+FFFABj2ox7UUUAGB6UfhRRQAfh&#10;RgelFFABj2ox7UUUAFH4UUUAH4UfhRRQAY9q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D//2VBL&#10;AwQKAAAAAAAAACEAlBhoRpABAQCQAQEAFQAAAGRycy9tZWRpYS9pbWFnZTIuanBlZ//Y/+AAEEpG&#10;SUYAAQEBANwA3AAA/9sAQwACAQEBAQECAQEBAgICAgIEAwICAgIFBAQDBAYFBgYGBQYGBgcJCAYH&#10;CQcGBggLCAkKCgoKCgYICwwLCgwJCgoK/9sAQwECAgICAgIFAwMFCgcGBwoKCgoKCgoKCgoKCgoK&#10;CgoKCgoKCgoKCgoKCgoKCgoKCgoKCgoKCgoKCgoKCgoKCgoK/8AAEQgCbAQo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">
                  <v:imagedata r:id="rId21" o:title="The diagram shows the process from real-world problem to research (Activity 1) to investigation via science and mathematics (Activity 2) to designing a solution (Activity 3) to communicating and evaluating that solution (Activity 4)" cropbottom="53253f"/>
                </v:shape>
                <v:shape id="Picture 25"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">
                  <v:imagedata r:id="rId22" o:title="A close up of a map&#10;&#10;Description generated with high confidence"/>
                </v:shape>
              </v:group>
            </w:pict>
          </mc:Fallback>
        </mc:AlternateContent>
      </w:r>
    </w:p>
    <w:p w:rsidR="00E54F28" w:rsidRPr="00AD1CCD" w:rsidRDefault="00DB5164" w:rsidP="00AD1CCD">
      <w:pPr>
        <w:rPr>
          <w:b/>
          <w:color w:val="0070C0"/>
          <w:sz w:val="28"/>
          <w:szCs w:val="28"/>
        </w:rPr>
      </w:pPr>
      <w:r w:rsidRPr="005E0275">
        <w:rPr>
          <w:noProof/>
          <w:lang w:eastAsia="en-AU"/>
        </w:rPr>
        <mc:AlternateContent>
          <mc:Choice Requires="wps">
            <w:drawing>
              <wp:anchor distT="45720" distB="45720" distL="114300" distR="114300" simplePos="0" relativeHeight="251658305" behindDoc="0" locked="0" layoutInCell="1" allowOverlap="1" wp14:anchorId="21A4872A" wp14:editId="4847E210">
                <wp:simplePos x="0" y="0"/>
                <wp:positionH relativeFrom="column">
                  <wp:posOffset>1238250</wp:posOffset>
                </wp:positionH>
                <wp:positionV relativeFrom="paragraph">
                  <wp:posOffset>2969895</wp:posOffset>
                </wp:positionV>
                <wp:extent cx="3752850" cy="209550"/>
                <wp:effectExtent l="0" t="0" r="0" b="0"/>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209550"/>
                        </a:xfrm>
                        <a:prstGeom prst="rect">
                          <a:avLst/>
                        </a:prstGeom>
                        <a:solidFill>
                          <a:srgbClr val="FFFFFF"/>
                        </a:solidFill>
                        <a:ln w="9525">
                          <a:noFill/>
                          <a:miter lim="800000"/>
                          <a:headEnd/>
                          <a:tailEnd/>
                        </a:ln>
                      </wps:spPr>
                      <wps:txbx>
                        <w:txbxContent>
                          <w:p w:rsidR="005D396F" w:rsidRPr="00EF57A2" w:rsidRDefault="005D396F" w:rsidP="00EF57A2">
                            <w:pPr>
                              <w:spacing w:before="0" w:after="0"/>
                              <w:jc w:val="center"/>
                              <w:rPr>
                                <w:i/>
                                <w:sz w:val="18"/>
                                <w:szCs w:val="18"/>
                              </w:rPr>
                            </w:pPr>
                            <w:r w:rsidRPr="00EF57A2">
                              <w:rPr>
                                <w:i/>
                                <w:sz w:val="18"/>
                                <w:szCs w:val="18"/>
                              </w:rPr>
                              <w:t>STEM Consorti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A4872A" id="_x0000_t202" coordsize="21600,21600" o:spt="202" path="m,l,21600r21600,l21600,xe">
                <v:stroke joinstyle="miter"/>
                <v:path gradientshapeok="t" o:connecttype="rect"/>
              </v:shapetype>
              <v:shape id="Text Box 2" o:spid="_x0000_s1031" type="#_x0000_t202" style="position:absolute;margin-left:97.5pt;margin-top:233.85pt;width:295.5pt;height:16.5pt;z-index:25165830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" stroked="f">
                <v:textbox>
                  <w:txbxContent>
                    <w:p w:rsidR="005D396F" w:rsidRPr="00EF57A2" w:rsidRDefault="005D396F" w:rsidP="00EF57A2">
                      <w:pPr>
                        <w:spacing w:before="0" w:after="0"/>
                        <w:jc w:val="center"/>
                        <w:rPr>
                          <w:i/>
                          <w:sz w:val="18"/>
                          <w:szCs w:val="18"/>
                        </w:rPr>
                      </w:pPr>
                      <w:r w:rsidRPr="00EF57A2">
                        <w:rPr>
                          <w:i/>
                          <w:sz w:val="18"/>
                          <w:szCs w:val="18"/>
                        </w:rPr>
                        <w:t>STEM Consortium</w:t>
                      </w:r>
                    </w:p>
                  </w:txbxContent>
                </v:textbox>
              </v:shape>
            </w:pict>
          </mc:Fallback>
        </mc:AlternateContent>
      </w:r>
      <w:r>
        <w:rPr>
          <w:noProof/>
          <w:lang w:eastAsia="en-AU"/>
        </w:rPr>
        <w:drawing>
          <wp:inline distT="0" distB="0" distL="0" distR="0" wp14:anchorId="572A6CCC" wp14:editId="117CCC37">
            <wp:extent cx="3753485" cy="2095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53485" cy="209550"/>
                    </a:xfrm>
                    <a:prstGeom prst="rect">
                      <a:avLst/>
                    </a:prstGeom>
                    <a:noFill/>
                  </pic:spPr>
                </pic:pic>
              </a:graphicData>
            </a:graphic>
          </wp:inline>
        </w:drawing>
      </w:r>
      <w:r w:rsidR="00AD1CCD" w:rsidRPr="007A2DF0">
        <w:br w:type="page"/>
      </w:r>
      <w:r w:rsidR="002F49AE" w:rsidRPr="00AD1CCD">
        <w:rPr>
          <w:b/>
          <w:color w:val="2E74B5" w:themeColor="accent1" w:themeShade="BF"/>
          <w:sz w:val="28"/>
          <w:szCs w:val="28"/>
        </w:rPr>
        <w:lastRenderedPageBreak/>
        <w:t xml:space="preserve">Year </w:t>
      </w:r>
      <w:r w:rsidR="005B375F" w:rsidRPr="00AD1CCD">
        <w:rPr>
          <w:b/>
          <w:color w:val="2E74B5" w:themeColor="accent1" w:themeShade="BF"/>
          <w:sz w:val="28"/>
          <w:szCs w:val="28"/>
        </w:rPr>
        <w:t>10</w:t>
      </w:r>
      <w:r w:rsidR="002F49AE" w:rsidRPr="00AD1CCD">
        <w:rPr>
          <w:b/>
          <w:color w:val="2E74B5" w:themeColor="accent1" w:themeShade="BF"/>
          <w:sz w:val="28"/>
          <w:szCs w:val="28"/>
        </w:rPr>
        <w:t xml:space="preserve"> – </w:t>
      </w:r>
      <w:r w:rsidR="00D261DC" w:rsidRPr="00AD1CCD">
        <w:rPr>
          <w:b/>
          <w:color w:val="2E74B5" w:themeColor="accent1" w:themeShade="BF"/>
          <w:sz w:val="28"/>
          <w:szCs w:val="28"/>
        </w:rPr>
        <w:t>Deciding d</w:t>
      </w:r>
      <w:r w:rsidR="005B375F" w:rsidRPr="00AD1CCD">
        <w:rPr>
          <w:b/>
          <w:color w:val="2E74B5" w:themeColor="accent1" w:themeShade="BF"/>
          <w:sz w:val="28"/>
          <w:szCs w:val="28"/>
        </w:rPr>
        <w:t xml:space="preserve">osages </w:t>
      </w:r>
    </w:p>
    <w:p w:rsidR="00E54F28" w:rsidRPr="00AD1CCD" w:rsidRDefault="00E54F28" w:rsidP="00D261DC">
      <w:pPr>
        <w:pStyle w:val="Heading1"/>
        <w:spacing w:before="240"/>
      </w:pPr>
      <w:bookmarkStart w:id="4" w:name="_Toc465262493"/>
      <w:bookmarkStart w:id="5" w:name="_Toc44586384"/>
      <w:r w:rsidRPr="00AD1CCD">
        <w:t>Overview</w:t>
      </w:r>
      <w:bookmarkEnd w:id="4"/>
      <w:bookmarkEnd w:id="5"/>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rsidTr="00E54F28">
        <w:tc>
          <w:tcPr>
            <w:tcW w:w="9016" w:type="dxa"/>
          </w:tcPr>
          <w:p w:rsidR="00E54F28" w:rsidRPr="009A614B" w:rsidRDefault="00E54F28" w:rsidP="00D261DC">
            <w:pPr>
              <w:spacing w:before="240"/>
              <w:rPr>
                <w:rFonts w:cstheme="minorHAnsi"/>
                <w:b/>
              </w:rPr>
            </w:pPr>
            <w:r w:rsidRPr="009A614B">
              <w:rPr>
                <w:rFonts w:cstheme="minorHAnsi"/>
                <w:b/>
              </w:rPr>
              <w:t xml:space="preserve">What is the context? </w:t>
            </w:r>
          </w:p>
          <w:p w:rsidR="001719D0" w:rsidRDefault="005B375F" w:rsidP="00E54F28">
            <w:r w:rsidRPr="00D261DC">
              <w:t>When prescribing medic</w:t>
            </w:r>
            <w:r w:rsidR="00006FD0">
              <w:t>ations</w:t>
            </w:r>
            <w:r w:rsidR="001B75B4">
              <w:t>, doctors consider</w:t>
            </w:r>
            <w:r w:rsidRPr="00D261DC">
              <w:t xml:space="preserve"> </w:t>
            </w:r>
            <w:r w:rsidR="002C02F7">
              <w:t xml:space="preserve">the </w:t>
            </w:r>
            <w:r w:rsidR="001B75B4">
              <w:t xml:space="preserve">potential effectiveness as well as the required </w:t>
            </w:r>
            <w:r w:rsidR="00ED3336">
              <w:t xml:space="preserve">dose for </w:t>
            </w:r>
            <w:r w:rsidR="002C02F7">
              <w:t xml:space="preserve">each </w:t>
            </w:r>
            <w:r w:rsidR="00ED3336">
              <w:t>patient</w:t>
            </w:r>
            <w:r w:rsidRPr="00D261DC">
              <w:t xml:space="preserve">. </w:t>
            </w:r>
            <w:r w:rsidR="00441FD0" w:rsidRPr="00D261DC">
              <w:t xml:space="preserve">For example, dosage </w:t>
            </w:r>
            <w:r w:rsidR="001B75B4">
              <w:t>may</w:t>
            </w:r>
            <w:r w:rsidR="00441FD0" w:rsidRPr="00D261DC">
              <w:t xml:space="preserve"> </w:t>
            </w:r>
            <w:r w:rsidR="00613684">
              <w:t xml:space="preserve">differ </w:t>
            </w:r>
            <w:r w:rsidR="00441FD0" w:rsidRPr="00D261DC">
              <w:t xml:space="preserve">with patient </w:t>
            </w:r>
            <w:r w:rsidR="0077251C">
              <w:t>age</w:t>
            </w:r>
            <w:r w:rsidR="00695F61">
              <w:t xml:space="preserve"> </w:t>
            </w:r>
            <w:r w:rsidR="001B75B4">
              <w:t xml:space="preserve">or </w:t>
            </w:r>
            <w:r w:rsidR="00441FD0" w:rsidRPr="00D261DC">
              <w:t>weight</w:t>
            </w:r>
            <w:r w:rsidR="0077251C">
              <w:t>.</w:t>
            </w:r>
            <w:r w:rsidR="00441FD0" w:rsidRPr="00D261DC">
              <w:t xml:space="preserve"> </w:t>
            </w:r>
          </w:p>
          <w:p w:rsidR="00E54F28" w:rsidRDefault="003F5D45" w:rsidP="00E54F28">
            <w:r>
              <w:t xml:space="preserve">Mathematical </w:t>
            </w:r>
            <w:r w:rsidR="00ED3336">
              <w:t xml:space="preserve">models </w:t>
            </w:r>
            <w:r w:rsidR="00441FD0" w:rsidRPr="00D261DC">
              <w:t>can help medical</w:t>
            </w:r>
            <w:r w:rsidR="0077251C">
              <w:t xml:space="preserve"> researchers</w:t>
            </w:r>
            <w:r w:rsidR="00441FD0" w:rsidRPr="00D261DC">
              <w:t xml:space="preserve"> explore </w:t>
            </w:r>
            <w:r w:rsidR="00695F61">
              <w:t>dosage options</w:t>
            </w:r>
            <w:r w:rsidR="00695F61" w:rsidRPr="00D261DC">
              <w:t xml:space="preserve"> </w:t>
            </w:r>
            <w:r w:rsidR="00441FD0" w:rsidRPr="00D261DC">
              <w:t xml:space="preserve">and </w:t>
            </w:r>
            <w:r w:rsidR="00695F61">
              <w:t>provide</w:t>
            </w:r>
            <w:r w:rsidR="00695F61" w:rsidRPr="00D261DC">
              <w:t xml:space="preserve"> </w:t>
            </w:r>
            <w:r w:rsidR="00441FD0" w:rsidRPr="00D261DC">
              <w:t xml:space="preserve">guidance </w:t>
            </w:r>
            <w:r w:rsidR="00695F61">
              <w:t xml:space="preserve">to </w:t>
            </w:r>
            <w:r w:rsidR="00695F61" w:rsidRPr="00EF5DF2">
              <w:rPr>
                <w:lang w:val="en"/>
              </w:rPr>
              <w:t xml:space="preserve">ensure </w:t>
            </w:r>
            <w:r w:rsidR="0035162A">
              <w:rPr>
                <w:lang w:val="en"/>
              </w:rPr>
              <w:t>optimal</w:t>
            </w:r>
            <w:r w:rsidR="0035162A" w:rsidRPr="00EF5DF2">
              <w:rPr>
                <w:lang w:val="en"/>
              </w:rPr>
              <w:t xml:space="preserve"> </w:t>
            </w:r>
            <w:r w:rsidR="00695F61" w:rsidRPr="00EF5DF2">
              <w:rPr>
                <w:lang w:val="en"/>
              </w:rPr>
              <w:t xml:space="preserve">doses </w:t>
            </w:r>
            <w:r w:rsidR="0035162A">
              <w:rPr>
                <w:lang w:val="en"/>
              </w:rPr>
              <w:t xml:space="preserve">of </w:t>
            </w:r>
            <w:r w:rsidR="0062048E">
              <w:rPr>
                <w:lang w:val="en"/>
              </w:rPr>
              <w:t>medication</w:t>
            </w:r>
            <w:r w:rsidR="00C97BEF">
              <w:rPr>
                <w:lang w:val="en"/>
              </w:rPr>
              <w:t>s</w:t>
            </w:r>
            <w:r w:rsidR="0035162A">
              <w:rPr>
                <w:lang w:val="en"/>
              </w:rPr>
              <w:t xml:space="preserve"> are prescribed</w:t>
            </w:r>
            <w:r w:rsidR="00441FD0" w:rsidRPr="00D261DC">
              <w:t>.</w:t>
            </w:r>
          </w:p>
          <w:p w:rsidR="002D5F6A" w:rsidRPr="002D5F6A" w:rsidRDefault="002D5F6A" w:rsidP="002D5F6A">
            <w:r w:rsidRPr="002D5F6A">
              <w:t>Th</w:t>
            </w:r>
            <w:r w:rsidR="00695F61">
              <w:t>is</w:t>
            </w:r>
            <w:r w:rsidRPr="002D5F6A">
              <w:t xml:space="preserve"> module </w:t>
            </w:r>
            <w:r w:rsidR="00ED3336">
              <w:t xml:space="preserve">challenges students to develop a mathematical model that can be used to determine </w:t>
            </w:r>
            <w:r w:rsidR="00E503DC">
              <w:t xml:space="preserve">optimal </w:t>
            </w:r>
            <w:r w:rsidR="00ED3336">
              <w:t xml:space="preserve">dosage regimes and </w:t>
            </w:r>
            <w:r w:rsidR="00E503DC">
              <w:t>support</w:t>
            </w:r>
            <w:r w:rsidR="001B75B4">
              <w:t>s</w:t>
            </w:r>
            <w:r w:rsidR="00E503DC" w:rsidRPr="002D5F6A">
              <w:t xml:space="preserve"> </w:t>
            </w:r>
            <w:r w:rsidRPr="002D5F6A">
              <w:t xml:space="preserve">students to better understand medical advice and avoid over, or under, utilisation of </w:t>
            </w:r>
            <w:r w:rsidR="0062048E">
              <w:t>medications</w:t>
            </w:r>
            <w:r w:rsidRPr="002D5F6A">
              <w:t>.</w:t>
            </w:r>
          </w:p>
          <w:p w:rsidR="00E54F28" w:rsidRPr="009A614B" w:rsidRDefault="00E54F28" w:rsidP="00D261DC">
            <w:pPr>
              <w:spacing w:before="240"/>
              <w:rPr>
                <w:rFonts w:cstheme="minorHAnsi"/>
                <w:b/>
              </w:rPr>
            </w:pPr>
            <w:r w:rsidRPr="009A614B">
              <w:rPr>
                <w:rFonts w:cstheme="minorHAnsi"/>
                <w:b/>
              </w:rPr>
              <w:t>What is the problem?</w:t>
            </w:r>
          </w:p>
          <w:p w:rsidR="00E54F28" w:rsidRPr="00D53EBE" w:rsidRDefault="00D53EBE" w:rsidP="00C16C90">
            <w:pPr>
              <w:widowControl/>
              <w:spacing w:after="240"/>
            </w:pPr>
            <w:bookmarkStart w:id="6" w:name="_Hlk38821513"/>
            <w:r w:rsidRPr="00D261DC">
              <w:t xml:space="preserve">How can </w:t>
            </w:r>
            <w:r w:rsidR="001B75B4">
              <w:t>optimum</w:t>
            </w:r>
            <w:r w:rsidR="007D09C6">
              <w:t xml:space="preserve"> medic</w:t>
            </w:r>
            <w:r w:rsidR="0062048E">
              <w:t>ation</w:t>
            </w:r>
            <w:r w:rsidR="00C16C90">
              <w:t xml:space="preserve"> dosage guidelines </w:t>
            </w:r>
            <w:r w:rsidR="003F08EC">
              <w:t>be determined</w:t>
            </w:r>
            <w:r w:rsidRPr="00D261DC">
              <w:t>?</w:t>
            </w:r>
            <w:bookmarkEnd w:id="6"/>
          </w:p>
        </w:tc>
      </w:tr>
      <w:tr w:rsidR="00E54F28" w:rsidTr="00E54F28">
        <w:tc>
          <w:tcPr>
            <w:tcW w:w="9016" w:type="dxa"/>
          </w:tcPr>
          <w:p w:rsidR="00D261DC" w:rsidRPr="003D11EE" w:rsidRDefault="00D96940" w:rsidP="001218E3">
            <w:pPr>
              <w:spacing w:before="240"/>
              <w:rPr>
                <w:b/>
              </w:rPr>
            </w:pPr>
            <w:r w:rsidRPr="003D11EE">
              <w:br w:type="page"/>
            </w:r>
            <w:r w:rsidR="00D261DC" w:rsidRPr="003D11EE">
              <w:rPr>
                <w:b/>
              </w:rPr>
              <w:t>How does this module support integration of the STEM disciplines?</w:t>
            </w:r>
          </w:p>
          <w:p w:rsidR="00F251CB" w:rsidRPr="003D11EE" w:rsidRDefault="00EC71C7" w:rsidP="001218E3">
            <w:r w:rsidRPr="003D11EE">
              <w:t xml:space="preserve">This module engages students in mathematical </w:t>
            </w:r>
            <w:r w:rsidRPr="00C45DCB">
              <w:t>modelling and computer simulations</w:t>
            </w:r>
            <w:r w:rsidRPr="003D11EE">
              <w:t xml:space="preserve"> within the context of </w:t>
            </w:r>
            <w:r w:rsidR="0035162A">
              <w:t xml:space="preserve">the </w:t>
            </w:r>
            <w:r w:rsidRPr="003D11EE">
              <w:t xml:space="preserve">biological systems associated with the absorption and elimination of </w:t>
            </w:r>
            <w:r w:rsidR="001343FF">
              <w:t>medications</w:t>
            </w:r>
            <w:r w:rsidRPr="003D11EE">
              <w:t xml:space="preserve"> from the body.</w:t>
            </w:r>
          </w:p>
          <w:p w:rsidR="00D261DC" w:rsidRPr="003D11EE" w:rsidRDefault="00D261DC" w:rsidP="00D261DC">
            <w:pPr>
              <w:spacing w:before="240"/>
              <w:rPr>
                <w:b/>
              </w:rPr>
            </w:pPr>
            <w:r w:rsidRPr="003D11EE">
              <w:rPr>
                <w:b/>
              </w:rPr>
              <w:t>Science</w:t>
            </w:r>
          </w:p>
          <w:p w:rsidR="00382AFA" w:rsidRPr="00FE74A5" w:rsidRDefault="00382AFA" w:rsidP="001A43D1">
            <w:r w:rsidRPr="003D11EE">
              <w:rPr>
                <w:rFonts w:cs="Helvetica"/>
                <w:lang w:val="en"/>
              </w:rPr>
              <w:t xml:space="preserve">Students develop an appreciation of how scientific discoveries have developed our understanding of traditional </w:t>
            </w:r>
            <w:r w:rsidR="002A2F98">
              <w:rPr>
                <w:rFonts w:cs="Helvetica"/>
                <w:lang w:val="en"/>
              </w:rPr>
              <w:t>medication</w:t>
            </w:r>
            <w:r w:rsidRPr="003D11EE">
              <w:rPr>
                <w:rFonts w:cs="Helvetica"/>
                <w:lang w:val="en"/>
              </w:rPr>
              <w:t xml:space="preserve">s and contributed to the development of </w:t>
            </w:r>
            <w:r w:rsidR="00AE07B1" w:rsidRPr="003D11EE">
              <w:rPr>
                <w:rFonts w:cs="Helvetica"/>
                <w:lang w:val="en"/>
              </w:rPr>
              <w:t xml:space="preserve">modern </w:t>
            </w:r>
            <w:r w:rsidRPr="00767A1D">
              <w:rPr>
                <w:rFonts w:cs="Helvetica"/>
                <w:lang w:val="en"/>
              </w:rPr>
              <w:t xml:space="preserve">medical therapies </w:t>
            </w:r>
            <w:r w:rsidR="00B56600" w:rsidRPr="007364FC">
              <w:rPr>
                <w:rStyle w:val="Hyperlink"/>
                <w:rFonts w:cs="Helvetica"/>
                <w:i w:val="0"/>
                <w:color w:val="auto"/>
                <w:u w:val="none"/>
                <w:lang w:val="en"/>
              </w:rPr>
              <w:t>(</w:t>
            </w:r>
            <w:r w:rsidR="00B56600" w:rsidRPr="004A5F29">
              <w:rPr>
                <w:rStyle w:val="Hyperlink"/>
                <w:rFonts w:cs="Helvetica"/>
                <w:color w:val="2E74B5" w:themeColor="accent1" w:themeShade="BF"/>
                <w:u w:val="none"/>
                <w:lang w:val="en"/>
              </w:rPr>
              <w:t>ACSHE192</w:t>
            </w:r>
            <w:r w:rsidR="00425128" w:rsidRPr="004A5F29">
              <w:rPr>
                <w:rStyle w:val="Hyperlink"/>
                <w:rFonts w:cs="Helvetica"/>
                <w:color w:val="2E74B5" w:themeColor="accent1" w:themeShade="BF"/>
                <w:u w:val="none"/>
                <w:lang w:val="en"/>
              </w:rPr>
              <w:t>:</w:t>
            </w:r>
            <w:r w:rsidR="00425128" w:rsidRPr="004A5F29">
              <w:rPr>
                <w:rStyle w:val="Hyperlink"/>
                <w:rFonts w:cs="Helvetica"/>
                <w:i w:val="0"/>
                <w:color w:val="2E74B5" w:themeColor="accent1" w:themeShade="BF"/>
                <w:u w:val="none"/>
                <w:lang w:val="en"/>
              </w:rPr>
              <w:t xml:space="preserve"> </w:t>
            </w:r>
            <w:r w:rsidR="00425128" w:rsidRPr="004A5F29">
              <w:rPr>
                <w:i/>
                <w:color w:val="2E74B5" w:themeColor="accent1" w:themeShade="BF"/>
              </w:rPr>
              <w:t>Advances in scientific understanding often rely on technological advances and are often linked to scientific discoveries</w:t>
            </w:r>
            <w:r w:rsidRPr="00B56600">
              <w:rPr>
                <w:rFonts w:cs="Helvetica"/>
                <w:lang w:val="en"/>
              </w:rPr>
              <w:t>). By developing</w:t>
            </w:r>
            <w:r w:rsidRPr="00FE74A5">
              <w:rPr>
                <w:rFonts w:cs="Helvetica"/>
                <w:lang w:val="en"/>
              </w:rPr>
              <w:t xml:space="preserve"> and refining successive iterations of a </w:t>
            </w:r>
            <w:r w:rsidR="00162C0F">
              <w:t xml:space="preserve">model showing the concentration of medication in the bloodstream over time, </w:t>
            </w:r>
            <w:r w:rsidRPr="00FE74A5">
              <w:rPr>
                <w:rFonts w:cs="Helvetica"/>
                <w:lang w:val="en"/>
              </w:rPr>
              <w:t>students develop an appr</w:t>
            </w:r>
            <w:r w:rsidR="00AE07B1" w:rsidRPr="00FE74A5">
              <w:rPr>
                <w:rFonts w:cs="Helvetica"/>
                <w:lang w:val="en"/>
              </w:rPr>
              <w:t>e</w:t>
            </w:r>
            <w:r w:rsidRPr="003D11EE">
              <w:rPr>
                <w:rFonts w:cs="Helvetica"/>
                <w:lang w:val="en"/>
              </w:rPr>
              <w:t xml:space="preserve">ciation of how models are refined through a process of experimentation and </w:t>
            </w:r>
            <w:r w:rsidRPr="00767A1D">
              <w:rPr>
                <w:rFonts w:cs="Helvetica"/>
                <w:lang w:val="en"/>
              </w:rPr>
              <w:t xml:space="preserve">review </w:t>
            </w:r>
            <w:r w:rsidR="00B56600" w:rsidRPr="007364FC">
              <w:rPr>
                <w:rStyle w:val="Hyperlink"/>
                <w:rFonts w:cs="Helvetica"/>
                <w:i w:val="0"/>
                <w:color w:val="auto"/>
                <w:u w:val="none"/>
                <w:lang w:val="en"/>
              </w:rPr>
              <w:t>(</w:t>
            </w:r>
            <w:r w:rsidR="00B56600" w:rsidRPr="004A5F29">
              <w:rPr>
                <w:rStyle w:val="Hyperlink"/>
                <w:rFonts w:cs="Helvetica"/>
                <w:color w:val="2E74B5" w:themeColor="accent1" w:themeShade="BF"/>
                <w:u w:val="none"/>
                <w:lang w:val="en"/>
              </w:rPr>
              <w:t>ACSHE191</w:t>
            </w:r>
            <w:r w:rsidR="004A5F29" w:rsidRPr="004A5F29">
              <w:rPr>
                <w:rStyle w:val="Hyperlink"/>
                <w:rFonts w:cs="Helvetica"/>
                <w:color w:val="2E74B5" w:themeColor="accent1" w:themeShade="BF"/>
                <w:u w:val="none"/>
                <w:lang w:val="en"/>
              </w:rPr>
              <w:t>:</w:t>
            </w:r>
            <w:r w:rsidR="004A5F29" w:rsidRPr="004A5F29">
              <w:rPr>
                <w:i/>
                <w:color w:val="2E74B5" w:themeColor="accent1" w:themeShade="BF"/>
              </w:rPr>
              <w:t xml:space="preserve"> Scientific understanding, including models and theories, is contestable and is refined over time through a process of review by the scientific community</w:t>
            </w:r>
            <w:r w:rsidR="00B56600" w:rsidRPr="007364FC">
              <w:rPr>
                <w:rStyle w:val="Hyperlink"/>
                <w:rFonts w:cs="Helvetica"/>
                <w:i w:val="0"/>
                <w:color w:val="auto"/>
                <w:u w:val="none"/>
                <w:lang w:val="en"/>
              </w:rPr>
              <w:t>)</w:t>
            </w:r>
            <w:r w:rsidR="00AE07B1" w:rsidRPr="00B56600">
              <w:rPr>
                <w:rFonts w:cs="Helvetica"/>
                <w:lang w:val="en"/>
              </w:rPr>
              <w:t>.</w:t>
            </w:r>
          </w:p>
          <w:p w:rsidR="0055342D" w:rsidRPr="00FE74A5" w:rsidRDefault="00AE07B1" w:rsidP="00AE07B1">
            <w:r w:rsidRPr="003D11EE">
              <w:t>Students a</w:t>
            </w:r>
            <w:r w:rsidR="0055342D" w:rsidRPr="003D11EE">
              <w:t xml:space="preserve">nalyse patterns and trends in </w:t>
            </w:r>
            <w:r w:rsidRPr="003D11EE">
              <w:t xml:space="preserve">experimental </w:t>
            </w:r>
            <w:r w:rsidR="0055342D" w:rsidRPr="003D11EE">
              <w:t>data</w:t>
            </w:r>
            <w:r w:rsidR="00A01534">
              <w:t>;</w:t>
            </w:r>
            <w:r w:rsidR="0055342D" w:rsidRPr="003D11EE">
              <w:t xml:space="preserve"> </w:t>
            </w:r>
            <w:r w:rsidRPr="003D11EE">
              <w:t>d</w:t>
            </w:r>
            <w:r w:rsidR="0055342D" w:rsidRPr="003D11EE">
              <w:t>escrib</w:t>
            </w:r>
            <w:r w:rsidRPr="003D11EE">
              <w:t>e</w:t>
            </w:r>
            <w:r w:rsidR="0055342D" w:rsidRPr="003D11EE">
              <w:t xml:space="preserve"> relationships between variables</w:t>
            </w:r>
            <w:r w:rsidR="00A01534">
              <w:t>;</w:t>
            </w:r>
            <w:r w:rsidR="0055342D" w:rsidRPr="003D11EE">
              <w:t xml:space="preserve"> identify</w:t>
            </w:r>
            <w:r w:rsidRPr="003D11EE">
              <w:t xml:space="preserve"> and explain</w:t>
            </w:r>
            <w:r w:rsidR="0055342D" w:rsidRPr="003D11EE">
              <w:t xml:space="preserve"> inconsistencies</w:t>
            </w:r>
            <w:r w:rsidRPr="003D11EE">
              <w:t xml:space="preserve"> in the data</w:t>
            </w:r>
            <w:r w:rsidR="0055342D" w:rsidRPr="003D11EE">
              <w:t xml:space="preserve"> (</w:t>
            </w:r>
            <w:r w:rsidR="0055342D" w:rsidRPr="004A5F29">
              <w:rPr>
                <w:i/>
                <w:color w:val="2E74B5" w:themeColor="accent1" w:themeShade="BF"/>
              </w:rPr>
              <w:t>ACSIS203</w:t>
            </w:r>
            <w:r w:rsidR="004A5F29" w:rsidRPr="004A5F29">
              <w:rPr>
                <w:i/>
                <w:color w:val="2E74B5" w:themeColor="accent1" w:themeShade="BF"/>
              </w:rPr>
              <w:t>: Analyse patterns and trends in data, including describing relationships between variables and identifying inconsistencies</w:t>
            </w:r>
            <w:r w:rsidR="0055342D" w:rsidRPr="003D11EE">
              <w:t>)</w:t>
            </w:r>
            <w:r w:rsidR="00A01534">
              <w:t>;</w:t>
            </w:r>
            <w:r w:rsidRPr="003D11EE">
              <w:t xml:space="preserve"> and </w:t>
            </w:r>
            <w:r w:rsidR="0055342D" w:rsidRPr="003D11EE">
              <w:t>draw conclusions that are consistent with evidence (</w:t>
            </w:r>
            <w:r w:rsidR="0055342D" w:rsidRPr="004A5F29">
              <w:rPr>
                <w:i/>
                <w:color w:val="2E74B5" w:themeColor="accent1" w:themeShade="BF"/>
              </w:rPr>
              <w:t>ACSIS204</w:t>
            </w:r>
            <w:r w:rsidR="004A5F29" w:rsidRPr="004A5F29">
              <w:rPr>
                <w:i/>
                <w:color w:val="2E74B5" w:themeColor="accent1" w:themeShade="BF"/>
              </w:rPr>
              <w:t>: Use knowledge of scientific concepts to draw conclusions that are consistent with evidence</w:t>
            </w:r>
            <w:r w:rsidR="0055342D" w:rsidRPr="003D11EE">
              <w:t>)</w:t>
            </w:r>
            <w:r w:rsidRPr="003D11EE">
              <w:t>. They c</w:t>
            </w:r>
            <w:r w:rsidR="0055342D" w:rsidRPr="003D11EE">
              <w:t xml:space="preserve">ommunicate </w:t>
            </w:r>
            <w:r w:rsidRPr="003D11EE">
              <w:t xml:space="preserve">the </w:t>
            </w:r>
            <w:r w:rsidR="0055342D" w:rsidRPr="003D11EE">
              <w:t xml:space="preserve">scientific </w:t>
            </w:r>
            <w:r w:rsidRPr="003D11EE">
              <w:t xml:space="preserve">basis for their </w:t>
            </w:r>
            <w:r w:rsidR="00E5090B">
              <w:t>medication</w:t>
            </w:r>
            <w:r w:rsidRPr="003D11EE">
              <w:t xml:space="preserve"> dosage model</w:t>
            </w:r>
            <w:r w:rsidR="00260C88">
              <w:t>;</w:t>
            </w:r>
            <w:r w:rsidR="0055342D" w:rsidRPr="003D11EE">
              <w:t xml:space="preserve"> construct evidence-based arguments</w:t>
            </w:r>
            <w:r w:rsidR="00260C88">
              <w:t>;</w:t>
            </w:r>
            <w:r w:rsidR="0055342D" w:rsidRPr="003D11EE">
              <w:t xml:space="preserve"> </w:t>
            </w:r>
            <w:r w:rsidR="0055342D" w:rsidRPr="003D11EE">
              <w:lastRenderedPageBreak/>
              <w:t>and us</w:t>
            </w:r>
            <w:r w:rsidRPr="003D11EE">
              <w:t>e</w:t>
            </w:r>
            <w:r w:rsidR="0055342D" w:rsidRPr="003D11EE">
              <w:t xml:space="preserve"> appropriate scientific language, conventions and representations </w:t>
            </w:r>
            <w:r w:rsidRPr="003D11EE">
              <w:t xml:space="preserve">to convince their audience of the validity of their model </w:t>
            </w:r>
            <w:r w:rsidR="0055342D" w:rsidRPr="003D11EE">
              <w:t>(</w:t>
            </w:r>
            <w:r w:rsidR="0055342D" w:rsidRPr="004A5F29">
              <w:rPr>
                <w:i/>
                <w:color w:val="2E74B5" w:themeColor="accent1" w:themeShade="BF"/>
              </w:rPr>
              <w:t>ACSIS208</w:t>
            </w:r>
            <w:r w:rsidR="004A5F29" w:rsidRPr="004A5F29">
              <w:rPr>
                <w:i/>
                <w:color w:val="2E74B5" w:themeColor="accent1" w:themeShade="BF"/>
              </w:rPr>
              <w:t>: Communicate scientific ideas and information for a particular purpose, including constructing evidence-based arguments and using appropriate scientific language, conventions and representations</w:t>
            </w:r>
            <w:r w:rsidR="0055342D" w:rsidRPr="003D11EE">
              <w:t>)</w:t>
            </w:r>
            <w:r w:rsidRPr="003D11EE">
              <w:t>.</w:t>
            </w:r>
          </w:p>
          <w:p w:rsidR="00D261DC" w:rsidRDefault="00D261DC" w:rsidP="007C42BA">
            <w:pPr>
              <w:rPr>
                <w:b/>
              </w:rPr>
            </w:pPr>
            <w:r w:rsidRPr="003D11EE">
              <w:rPr>
                <w:b/>
              </w:rPr>
              <w:t>Technology</w:t>
            </w:r>
          </w:p>
          <w:p w:rsidR="00A01534" w:rsidRDefault="00D25313" w:rsidP="00BE0E76">
            <w:r>
              <w:t>Students determine</w:t>
            </w:r>
            <w:r w:rsidR="00BE0E76">
              <w:t xml:space="preserve"> the path of </w:t>
            </w:r>
            <w:r w:rsidR="004457B6">
              <w:t>medications</w:t>
            </w:r>
            <w:r w:rsidR="00BE0E76">
              <w:t xml:space="preserve"> through the body and the variables that influence the</w:t>
            </w:r>
            <w:r w:rsidR="004457B6">
              <w:t>ir</w:t>
            </w:r>
            <w:r w:rsidR="00BE0E76">
              <w:t xml:space="preserve"> concentration in blood plasma. </w:t>
            </w:r>
            <w:r w:rsidR="00A01534">
              <w:t xml:space="preserve">They </w:t>
            </w:r>
            <w:r w:rsidR="00BE0E76">
              <w:t xml:space="preserve">create a design brief </w:t>
            </w:r>
            <w:r w:rsidR="00BE0E76" w:rsidRPr="0038791A">
              <w:t>(</w:t>
            </w:r>
            <w:r w:rsidR="00BE0E76" w:rsidRPr="004A5F29">
              <w:rPr>
                <w:i/>
                <w:color w:val="2E74B5" w:themeColor="accent1" w:themeShade="BF"/>
              </w:rPr>
              <w:t>WATPPS62</w:t>
            </w:r>
            <w:r w:rsidR="004A5F29" w:rsidRPr="004A5F29">
              <w:rPr>
                <w:i/>
                <w:color w:val="2E74B5" w:themeColor="accent1" w:themeShade="BF"/>
              </w:rPr>
              <w:t>: Create and critique briefs to solutions</w:t>
            </w:r>
            <w:r w:rsidR="0042507C" w:rsidRPr="004A5F29">
              <w:rPr>
                <w:i/>
                <w:color w:val="2E74B5" w:themeColor="accent1" w:themeShade="BF"/>
              </w:rPr>
              <w:t>, WATPPS65</w:t>
            </w:r>
            <w:r w:rsidR="004A5F29" w:rsidRPr="004A5F29">
              <w:rPr>
                <w:i/>
                <w:color w:val="2E74B5" w:themeColor="accent1" w:themeShade="BF"/>
              </w:rPr>
              <w:t>: Design possible solutions, analysing designs against criteria, including functionality, accessibility, usability and aesthetics using appropriate technical terms and technology</w:t>
            </w:r>
            <w:r w:rsidR="00BE0E76" w:rsidRPr="0038791A">
              <w:t>)</w:t>
            </w:r>
            <w:r w:rsidR="00BE0E76">
              <w:t xml:space="preserve"> for a model </w:t>
            </w:r>
            <w:r w:rsidR="00162C0F">
              <w:t xml:space="preserve">that shows </w:t>
            </w:r>
            <w:r w:rsidR="00BE0E76">
              <w:t xml:space="preserve">the concentration of </w:t>
            </w:r>
            <w:r w:rsidR="004457B6">
              <w:t>medication</w:t>
            </w:r>
            <w:r w:rsidR="00BE0E76">
              <w:t xml:space="preserve"> </w:t>
            </w:r>
            <w:r w:rsidR="00162C0F">
              <w:t xml:space="preserve">in the bloodstream </w:t>
            </w:r>
            <w:r w:rsidR="00BE0E76">
              <w:t>over time and consider the health and safety issues that need to be addressed by the</w:t>
            </w:r>
            <w:r w:rsidR="004A5F29">
              <w:t>ir model (WATPPS61:</w:t>
            </w:r>
            <w:r w:rsidR="004A5F29">
              <w:rPr>
                <w:rFonts w:cs="Helvetica"/>
                <w:shd w:val="clear" w:color="auto" w:fill="FEFEFE"/>
              </w:rPr>
              <w:t xml:space="preserve"> Identify the needs of the </w:t>
            </w:r>
            <w:r w:rsidR="004A5F29" w:rsidRPr="00C35E5A">
              <w:rPr>
                <w:rFonts w:cs="Helvetica"/>
                <w:shd w:val="clear" w:color="auto" w:fill="FEFEFE"/>
              </w:rPr>
              <w:t>client/stakeholder</w:t>
            </w:r>
            <w:r w:rsidR="004A5F29">
              <w:rPr>
                <w:rFonts w:cs="Helvetica"/>
                <w:shd w:val="clear" w:color="auto" w:fill="FEFEFE"/>
              </w:rPr>
              <w:t xml:space="preserve"> </w:t>
            </w:r>
            <w:r w:rsidR="004A5F29" w:rsidRPr="00C35E5A">
              <w:rPr>
                <w:rFonts w:cs="Helvetica"/>
                <w:shd w:val="clear" w:color="auto" w:fill="FEFEFE"/>
              </w:rPr>
              <w:t>to determine the basis for a solution</w:t>
            </w:r>
            <w:r w:rsidR="00BE0E76">
              <w:t xml:space="preserve">). </w:t>
            </w:r>
          </w:p>
          <w:p w:rsidR="00BE0E76" w:rsidRDefault="00BE0E76" w:rsidP="00BE0E76">
            <w:r>
              <w:t>Spreadsheet tools are used to generate</w:t>
            </w:r>
            <w:r w:rsidR="00DE176E">
              <w:t xml:space="preserve"> and display data sets to model</w:t>
            </w:r>
            <w:r>
              <w:t xml:space="preserve"> different absorption and elimination rates on plasma drug concentrations </w:t>
            </w:r>
            <w:r w:rsidRPr="0038791A">
              <w:t>(</w:t>
            </w:r>
            <w:r w:rsidRPr="004A5F29">
              <w:rPr>
                <w:i/>
                <w:color w:val="2E74B5" w:themeColor="accent1" w:themeShade="BF"/>
              </w:rPr>
              <w:t>ACTDIP037</w:t>
            </w:r>
            <w:r w:rsidR="004A5F29" w:rsidRPr="004A5F29">
              <w:rPr>
                <w:i/>
                <w:color w:val="2E74B5" w:themeColor="accent1" w:themeShade="BF"/>
              </w:rPr>
              <w:t xml:space="preserve">: Analyse, visualise and </w:t>
            </w:r>
            <w:hyperlink r:id="rId24" w:tooltip="Display the glossary entry for model" w:history="1">
              <w:r w:rsidR="004A5F29" w:rsidRPr="004A5F29">
                <w:rPr>
                  <w:i/>
                  <w:color w:val="2E74B5" w:themeColor="accent1" w:themeShade="BF"/>
                </w:rPr>
                <w:t>model</w:t>
              </w:r>
            </w:hyperlink>
            <w:r w:rsidR="004A5F29" w:rsidRPr="004A5F29">
              <w:rPr>
                <w:i/>
                <w:color w:val="2E74B5" w:themeColor="accent1" w:themeShade="BF"/>
              </w:rPr>
              <w:t xml:space="preserve"> processes and entities, and their relationships, using </w:t>
            </w:r>
            <w:hyperlink r:id="rId25" w:tooltip="Display the glossary entry for structured data" w:history="1">
              <w:r w:rsidR="004A5F29" w:rsidRPr="004A5F29">
                <w:rPr>
                  <w:i/>
                  <w:color w:val="2E74B5" w:themeColor="accent1" w:themeShade="BF"/>
                </w:rPr>
                <w:t>structured data</w:t>
              </w:r>
            </w:hyperlink>
            <w:r w:rsidRPr="0038791A">
              <w:t>)</w:t>
            </w:r>
            <w:r>
              <w:t>. D</w:t>
            </w:r>
            <w:r w:rsidRPr="0038791A">
              <w:t>e</w:t>
            </w:r>
            <w:r>
              <w:t>sign thinking and</w:t>
            </w:r>
            <w:r w:rsidRPr="0038791A">
              <w:t xml:space="preserve"> creativity</w:t>
            </w:r>
            <w:r>
              <w:t xml:space="preserve"> are used to </w:t>
            </w:r>
            <w:r w:rsidR="00FB3C15">
              <w:t>develop</w:t>
            </w:r>
            <w:r w:rsidR="00DE176E">
              <w:t xml:space="preserve"> increasingly sophisticated </w:t>
            </w:r>
            <w:r>
              <w:t>iterations of the mode</w:t>
            </w:r>
            <w:r w:rsidR="00DE176E">
              <w:t>l</w:t>
            </w:r>
            <w:r w:rsidRPr="0038791A">
              <w:t xml:space="preserve"> (</w:t>
            </w:r>
            <w:r w:rsidRPr="004A5F29">
              <w:rPr>
                <w:i/>
                <w:color w:val="2E74B5" w:themeColor="accent1" w:themeShade="BF"/>
              </w:rPr>
              <w:t>WATPPS64</w:t>
            </w:r>
            <w:r w:rsidR="004A5F29" w:rsidRPr="004A5F29">
              <w:rPr>
                <w:i/>
                <w:color w:val="2E74B5" w:themeColor="accent1" w:themeShade="BF"/>
              </w:rPr>
              <w:t>: Apply design thinking, creativity, enterprise skills and innovation to develop, modify and communicate design ideas of increasing sophistication</w:t>
            </w:r>
            <w:r w:rsidRPr="0038791A">
              <w:t>)</w:t>
            </w:r>
            <w:r>
              <w:t xml:space="preserve">. Students evaluate their </w:t>
            </w:r>
            <w:r w:rsidR="00DE176E">
              <w:t>models against</w:t>
            </w:r>
            <w:r>
              <w:t xml:space="preserve"> criteria</w:t>
            </w:r>
            <w:r w:rsidR="00DE176E">
              <w:t xml:space="preserve"> they have developed (</w:t>
            </w:r>
            <w:r w:rsidR="00DE176E" w:rsidRPr="004A5F29">
              <w:rPr>
                <w:i/>
                <w:color w:val="2E74B5" w:themeColor="accent1" w:themeShade="BF"/>
              </w:rPr>
              <w:t>WATPPS67</w:t>
            </w:r>
            <w:r w:rsidR="004A5F29" w:rsidRPr="004A5F29">
              <w:rPr>
                <w:i/>
                <w:color w:val="2E74B5" w:themeColor="accent1" w:themeShade="BF"/>
              </w:rPr>
              <w:t>: Analyse design processes and solutions against student developed criteria</w:t>
            </w:r>
            <w:r w:rsidR="00DE176E">
              <w:t xml:space="preserve">) and employ technology to describe their model </w:t>
            </w:r>
            <w:r w:rsidRPr="0038791A">
              <w:t>using appropriate techn</w:t>
            </w:r>
            <w:r>
              <w:t>ical terms.</w:t>
            </w:r>
          </w:p>
          <w:p w:rsidR="00F738DF" w:rsidRDefault="00BE0E76" w:rsidP="00415C22">
            <w:r>
              <w:t>While developing their solution, students w</w:t>
            </w:r>
            <w:r w:rsidRPr="0038791A">
              <w:t>ork independently</w:t>
            </w:r>
            <w:r w:rsidR="006B5068">
              <w:t xml:space="preserve"> </w:t>
            </w:r>
            <w:r w:rsidRPr="0038791A">
              <w:t>and collaboratively to manage</w:t>
            </w:r>
            <w:r w:rsidR="00DE176E">
              <w:t xml:space="preserve"> their </w:t>
            </w:r>
            <w:r w:rsidRPr="0038791A">
              <w:t>project</w:t>
            </w:r>
            <w:r w:rsidR="00DE176E">
              <w:t xml:space="preserve"> </w:t>
            </w:r>
            <w:r>
              <w:t>(</w:t>
            </w:r>
            <w:r w:rsidRPr="004A5F29">
              <w:rPr>
                <w:i/>
                <w:color w:val="2E74B5" w:themeColor="accent1" w:themeShade="BF"/>
              </w:rPr>
              <w:t>WATPPS68</w:t>
            </w:r>
            <w:r w:rsidR="004A5F29" w:rsidRPr="004A5F29">
              <w:rPr>
                <w:i/>
                <w:color w:val="2E74B5" w:themeColor="accent1" w:themeShade="BF"/>
              </w:rPr>
              <w:t>: Work independently, and collaboratively to manage projects, using digital technology and an iterative and collaborative approach. Considers time, cost, risk, safety, production processes, sustainability and legal responsibilities</w:t>
            </w:r>
            <w:r>
              <w:t>)</w:t>
            </w:r>
            <w:r w:rsidRPr="0038791A">
              <w:t xml:space="preserve">. </w:t>
            </w:r>
          </w:p>
          <w:p w:rsidR="00415C22" w:rsidRDefault="00415C22" w:rsidP="00415C22">
            <w:r w:rsidRPr="003D11EE">
              <w:t xml:space="preserve">The </w:t>
            </w:r>
            <w:hyperlink w:anchor="_Appendix_4:_Design" w:history="1">
              <w:r w:rsidRPr="00A01534">
                <w:rPr>
                  <w:rStyle w:val="Hyperlink"/>
                </w:rPr>
                <w:t>Design process guide</w:t>
              </w:r>
            </w:hyperlink>
            <w:r w:rsidRPr="003D11EE">
              <w:t xml:space="preserve"> is included as a resource to </w:t>
            </w:r>
            <w:r w:rsidR="00A93064">
              <w:t>help</w:t>
            </w:r>
            <w:r w:rsidRPr="003D11EE">
              <w:t xml:space="preserve"> teachers understand the complete design process as developed </w:t>
            </w:r>
            <w:r w:rsidR="00867E29">
              <w:t>through</w:t>
            </w:r>
            <w:r w:rsidRPr="003D11EE">
              <w:t xml:space="preserve"> the Technologies </w:t>
            </w:r>
            <w:r w:rsidR="00425128">
              <w:t>curriculum</w:t>
            </w:r>
            <w:r w:rsidRPr="003D11EE">
              <w:t>.</w:t>
            </w:r>
          </w:p>
          <w:p w:rsidR="00D261DC" w:rsidRPr="003D11EE" w:rsidRDefault="00D261DC" w:rsidP="007C42BA">
            <w:pPr>
              <w:rPr>
                <w:b/>
              </w:rPr>
            </w:pPr>
            <w:r w:rsidRPr="003D11EE">
              <w:rPr>
                <w:b/>
              </w:rPr>
              <w:t>Mathematics</w:t>
            </w:r>
          </w:p>
          <w:p w:rsidR="0040305B" w:rsidRPr="004625BF" w:rsidRDefault="00BE0E76" w:rsidP="00415C22">
            <w:r w:rsidRPr="004625BF">
              <w:t>Students</w:t>
            </w:r>
            <w:r w:rsidR="00D67F61" w:rsidRPr="004625BF">
              <w:t xml:space="preserve"> </w:t>
            </w:r>
            <w:r w:rsidR="00A04E79">
              <w:t xml:space="preserve">develop </w:t>
            </w:r>
            <w:r w:rsidR="000B2E6F" w:rsidRPr="004625BF">
              <w:t>mathematical understanding</w:t>
            </w:r>
            <w:r w:rsidRPr="004625BF">
              <w:t>s and reasoning</w:t>
            </w:r>
            <w:r w:rsidR="000B2E6F" w:rsidRPr="004625BF">
              <w:t xml:space="preserve"> </w:t>
            </w:r>
            <w:r w:rsidR="002070BC" w:rsidRPr="004625BF">
              <w:t>as</w:t>
            </w:r>
            <w:r w:rsidR="000B2E6F" w:rsidRPr="004625BF">
              <w:t xml:space="preserve"> </w:t>
            </w:r>
            <w:r w:rsidRPr="004625BF">
              <w:t>they</w:t>
            </w:r>
            <w:r w:rsidR="000B2E6F" w:rsidRPr="004625BF">
              <w:t xml:space="preserve"> create </w:t>
            </w:r>
            <w:r w:rsidR="00A04E79">
              <w:t>models showing the concentration of medication in the bloodstream over time</w:t>
            </w:r>
            <w:r w:rsidR="00A04E79" w:rsidRPr="004625BF">
              <w:t xml:space="preserve"> </w:t>
            </w:r>
            <w:r w:rsidR="00A04E79">
              <w:t xml:space="preserve">and </w:t>
            </w:r>
            <w:r w:rsidR="00E503DC" w:rsidRPr="004625BF">
              <w:t xml:space="preserve">investigate optimal dosage regimes </w:t>
            </w:r>
            <w:r w:rsidR="000B2E6F" w:rsidRPr="004625BF">
              <w:t>based on exponential decay. Graphing of time-dependent relationship</w:t>
            </w:r>
            <w:r w:rsidR="00E503DC" w:rsidRPr="004625BF">
              <w:t>s</w:t>
            </w:r>
            <w:r w:rsidR="000B2E6F" w:rsidRPr="004625BF">
              <w:t xml:space="preserve">, substitution, transformation </w:t>
            </w:r>
            <w:r w:rsidR="007364FC" w:rsidRPr="004625BF">
              <w:t>and</w:t>
            </w:r>
            <w:r w:rsidR="000B2E6F" w:rsidRPr="004625BF">
              <w:t xml:space="preserve"> interpretation of graphs are all key </w:t>
            </w:r>
            <w:r w:rsidR="00A04E79">
              <w:t>elements of t</w:t>
            </w:r>
            <w:r w:rsidR="000B2E6F" w:rsidRPr="004625BF">
              <w:t>his process</w:t>
            </w:r>
            <w:r w:rsidR="00DD33C4" w:rsidRPr="004625BF">
              <w:t xml:space="preserve"> (</w:t>
            </w:r>
            <w:r w:rsidR="00DD33C4" w:rsidRPr="004A5F29">
              <w:rPr>
                <w:i/>
                <w:color w:val="2E74B5" w:themeColor="accent1" w:themeShade="BF"/>
              </w:rPr>
              <w:t>ACMSP252</w:t>
            </w:r>
            <w:r w:rsidR="004A5F29" w:rsidRPr="004A5F29">
              <w:rPr>
                <w:i/>
                <w:color w:val="2E74B5" w:themeColor="accent1" w:themeShade="BF"/>
              </w:rPr>
              <w:t>: Investigate and describe bivariate numerical data where the independent variable is time</w:t>
            </w:r>
            <w:r w:rsidR="00EA5570" w:rsidRPr="004A5F29">
              <w:rPr>
                <w:i/>
                <w:color w:val="2E74B5" w:themeColor="accent1" w:themeShade="BF"/>
              </w:rPr>
              <w:t>, ACMNA267</w:t>
            </w:r>
            <w:r w:rsidR="004A5F29" w:rsidRPr="004A5F29">
              <w:rPr>
                <w:i/>
                <w:color w:val="2E74B5" w:themeColor="accent1" w:themeShade="BF"/>
              </w:rPr>
              <w:t>: Describe, interpret and sketch parabolas, hyperbolas, circles and exponential functions and their transformations</w:t>
            </w:r>
            <w:r w:rsidR="00DD33C4" w:rsidRPr="004625BF">
              <w:t>)</w:t>
            </w:r>
            <w:r w:rsidR="000B2E6F" w:rsidRPr="004625BF">
              <w:t>.</w:t>
            </w:r>
          </w:p>
          <w:p w:rsidR="00415C22" w:rsidRPr="004625BF" w:rsidRDefault="00695F61" w:rsidP="00415C22">
            <w:r w:rsidRPr="004625BF">
              <w:lastRenderedPageBreak/>
              <w:t xml:space="preserve">While </w:t>
            </w:r>
            <w:r w:rsidR="00C750FE">
              <w:t xml:space="preserve">using a spreadsheet to </w:t>
            </w:r>
            <w:r w:rsidRPr="004625BF">
              <w:t>develop their mathematical model, s</w:t>
            </w:r>
            <w:r w:rsidR="002070BC" w:rsidRPr="004625BF">
              <w:t xml:space="preserve">tudents </w:t>
            </w:r>
            <w:r w:rsidR="00BE0E76" w:rsidRPr="004625BF">
              <w:t xml:space="preserve">create formulas and </w:t>
            </w:r>
            <w:r w:rsidR="00C750FE">
              <w:t xml:space="preserve">use </w:t>
            </w:r>
            <w:r w:rsidR="00F57553" w:rsidRPr="004625BF">
              <w:t>formula</w:t>
            </w:r>
            <w:r w:rsidR="00BE0E76" w:rsidRPr="004625BF">
              <w:t>s</w:t>
            </w:r>
            <w:r w:rsidR="00F57553" w:rsidRPr="004625BF">
              <w:t xml:space="preserve"> to determine</w:t>
            </w:r>
            <w:r w:rsidR="00BE0E76" w:rsidRPr="004625BF">
              <w:t xml:space="preserve"> </w:t>
            </w:r>
            <w:r w:rsidR="00C750FE">
              <w:t xml:space="preserve">the </w:t>
            </w:r>
            <w:r w:rsidR="00BE0E76" w:rsidRPr="004625BF">
              <w:t>concentration</w:t>
            </w:r>
            <w:r w:rsidR="00C750FE">
              <w:t xml:space="preserve"> </w:t>
            </w:r>
            <w:r w:rsidR="00BE0E76" w:rsidRPr="004625BF">
              <w:t xml:space="preserve">of </w:t>
            </w:r>
            <w:r w:rsidR="00C750FE">
              <w:t>m</w:t>
            </w:r>
            <w:r w:rsidR="004457B6">
              <w:t>edication</w:t>
            </w:r>
            <w:r w:rsidR="00C750FE">
              <w:t>s</w:t>
            </w:r>
            <w:r w:rsidR="00BE0E76" w:rsidRPr="004625BF">
              <w:t xml:space="preserve"> over time</w:t>
            </w:r>
            <w:r w:rsidR="003C333F" w:rsidRPr="004625BF">
              <w:t xml:space="preserve"> </w:t>
            </w:r>
            <w:r w:rsidR="00F57553" w:rsidRPr="004625BF">
              <w:t>(</w:t>
            </w:r>
            <w:r w:rsidR="00F57553" w:rsidRPr="004A5F29">
              <w:rPr>
                <w:i/>
                <w:color w:val="2E74B5" w:themeColor="accent1" w:themeShade="BF"/>
              </w:rPr>
              <w:t>ACMNA234</w:t>
            </w:r>
            <w:r w:rsidR="004A5F29" w:rsidRPr="004A5F29">
              <w:rPr>
                <w:i/>
                <w:color w:val="2E74B5" w:themeColor="accent1" w:themeShade="BF"/>
              </w:rPr>
              <w:t>: Substitute values into formulas to determine an unknown</w:t>
            </w:r>
            <w:r w:rsidR="00155D44" w:rsidRPr="004A5F29">
              <w:rPr>
                <w:i/>
                <w:color w:val="2E74B5" w:themeColor="accent1" w:themeShade="BF"/>
              </w:rPr>
              <w:t>, ACMNA265</w:t>
            </w:r>
            <w:r w:rsidR="00F57553" w:rsidRPr="004625BF">
              <w:t>)</w:t>
            </w:r>
            <w:r w:rsidR="00DD33C4" w:rsidRPr="004625BF">
              <w:t xml:space="preserve">. Time interval graphs are created to model the exponential decay of the concentration </w:t>
            </w:r>
            <w:r w:rsidR="004A173A">
              <w:t xml:space="preserve">of medication </w:t>
            </w:r>
            <w:r w:rsidR="00DD33C4" w:rsidRPr="004625BF">
              <w:t xml:space="preserve">and the graphs are analysed to determine the time over which optimal </w:t>
            </w:r>
            <w:r w:rsidR="004A173A">
              <w:t>concentration of medication is</w:t>
            </w:r>
            <w:r w:rsidR="00DD33C4" w:rsidRPr="004625BF">
              <w:t xml:space="preserve"> maintained</w:t>
            </w:r>
            <w:r w:rsidR="00C750FE">
              <w:t>. T</w:t>
            </w:r>
            <w:r w:rsidR="004625BF" w:rsidRPr="004625BF">
              <w:t>he relationships between the algebraic formulae and the graphical representation of the data</w:t>
            </w:r>
            <w:r w:rsidR="00F57553" w:rsidRPr="004625BF">
              <w:t xml:space="preserve"> (</w:t>
            </w:r>
            <w:r w:rsidR="00F57553" w:rsidRPr="004A5F29">
              <w:rPr>
                <w:i/>
                <w:color w:val="2E74B5" w:themeColor="accent1" w:themeShade="BF"/>
              </w:rPr>
              <w:t>ACMNA239</w:t>
            </w:r>
            <w:r w:rsidR="004A5F29" w:rsidRPr="004A5F29">
              <w:rPr>
                <w:i/>
                <w:color w:val="2E74B5" w:themeColor="accent1" w:themeShade="BF"/>
              </w:rPr>
              <w:t>: Explore the connection between algebraic and graphical representations of relations such as simple quadratics, circles and exponentials using digital technology as appropriate</w:t>
            </w:r>
            <w:r w:rsidR="00F57553" w:rsidRPr="004625BF">
              <w:t>)</w:t>
            </w:r>
            <w:r w:rsidR="00C750FE">
              <w:t xml:space="preserve"> are investigated</w:t>
            </w:r>
            <w:r w:rsidR="002070BC" w:rsidRPr="004625BF">
              <w:t>.</w:t>
            </w:r>
          </w:p>
          <w:p w:rsidR="001218E3" w:rsidRPr="003F08EC" w:rsidRDefault="002070BC" w:rsidP="004A5F29">
            <w:pPr>
              <w:spacing w:after="240"/>
              <w:rPr>
                <w:rFonts w:cs="Helvetica"/>
                <w:lang w:val="en"/>
              </w:rPr>
            </w:pPr>
            <w:r w:rsidRPr="004625BF">
              <w:t>Stud</w:t>
            </w:r>
            <w:r w:rsidR="00350EE3">
              <w:t>ents use the language of ‘if...</w:t>
            </w:r>
            <w:r w:rsidR="00C750FE">
              <w:t>then', ‘given’ and</w:t>
            </w:r>
            <w:r w:rsidRPr="004625BF">
              <w:t xml:space="preserve"> ‘knowing that’ </w:t>
            </w:r>
            <w:r w:rsidR="00C750FE">
              <w:t xml:space="preserve">to </w:t>
            </w:r>
            <w:r w:rsidR="00DD33C4" w:rsidRPr="004625BF">
              <w:t>talk about assumptions underlying their models</w:t>
            </w:r>
            <w:r w:rsidRPr="004625BF">
              <w:t xml:space="preserve"> </w:t>
            </w:r>
            <w:r w:rsidR="00F738DF" w:rsidRPr="00EF57A2">
              <w:t>(</w:t>
            </w:r>
            <w:r w:rsidR="00F738DF" w:rsidRPr="004A5F29">
              <w:rPr>
                <w:i/>
                <w:color w:val="2E74B5" w:themeColor="accent1" w:themeShade="BF"/>
              </w:rPr>
              <w:t>ACMSP247</w:t>
            </w:r>
            <w:r w:rsidR="004A5F29" w:rsidRPr="004A5F29">
              <w:rPr>
                <w:i/>
                <w:color w:val="2E74B5" w:themeColor="accent1" w:themeShade="BF"/>
              </w:rPr>
              <w:t>: Use the language of ‘if ....then', ‘given’, ‘of’, ‘knowing that’ to investigate conditional statements and identify common mistakes in interpreting such language</w:t>
            </w:r>
            <w:r w:rsidR="00F738DF" w:rsidRPr="00EF57A2">
              <w:t>)</w:t>
            </w:r>
            <w:r w:rsidR="004625BF" w:rsidRPr="004625BF">
              <w:rPr>
                <w:rFonts w:cs="Helvetica"/>
                <w:lang w:val="en"/>
              </w:rPr>
              <w:t>.</w:t>
            </w:r>
          </w:p>
        </w:tc>
      </w:tr>
      <w:tr w:rsidR="00D261DC" w:rsidTr="00E54F28">
        <w:tc>
          <w:tcPr>
            <w:tcW w:w="9016" w:type="dxa"/>
          </w:tcPr>
          <w:p w:rsidR="00415C22" w:rsidRPr="00415C22" w:rsidRDefault="00415C22" w:rsidP="002D5F6A">
            <w:pPr>
              <w:spacing w:before="240"/>
              <w:rPr>
                <w:b/>
              </w:rPr>
            </w:pPr>
            <w:r w:rsidRPr="00415C22">
              <w:rPr>
                <w:b/>
              </w:rPr>
              <w:lastRenderedPageBreak/>
              <w:t>General capabilities</w:t>
            </w:r>
          </w:p>
          <w:p w:rsidR="00415C22" w:rsidRPr="00415C22" w:rsidRDefault="00415C22" w:rsidP="0055342D">
            <w:pPr>
              <w:rPr>
                <w:rFonts w:cstheme="minorHAnsi"/>
                <w:lang w:val="en-GB"/>
              </w:rPr>
            </w:pPr>
            <w:r w:rsidRPr="00415C22">
              <w:t>There are opportunities for the development of general capabilities and cross-</w:t>
            </w:r>
            <w:r w:rsidRPr="00415C22">
              <w:rPr>
                <w:rFonts w:cstheme="minorHAnsi"/>
                <w:lang w:val="en-GB"/>
              </w:rPr>
              <w:t>curriculum priorities as students engage with</w:t>
            </w:r>
            <w:r w:rsidR="002D5F6A">
              <w:rPr>
                <w:rFonts w:cstheme="minorHAnsi"/>
                <w:lang w:val="en-GB"/>
              </w:rPr>
              <w:t xml:space="preserve"> </w:t>
            </w:r>
            <w:r w:rsidR="002D5F6A" w:rsidRPr="007364FC">
              <w:rPr>
                <w:rFonts w:cstheme="minorHAnsi"/>
                <w:i/>
                <w:lang w:val="en-GB"/>
              </w:rPr>
              <w:t>Deciding dosages</w:t>
            </w:r>
            <w:r w:rsidRPr="00415C22">
              <w:rPr>
                <w:rFonts w:cstheme="minorHAnsi"/>
                <w:lang w:val="en-GB"/>
              </w:rPr>
              <w:t>. In this module, students:</w:t>
            </w:r>
          </w:p>
          <w:p w:rsidR="00415C22" w:rsidRPr="00415C22" w:rsidRDefault="00415C22" w:rsidP="0055342D">
            <w:pPr>
              <w:widowControl/>
              <w:numPr>
                <w:ilvl w:val="0"/>
                <w:numId w:val="5"/>
              </w:numPr>
              <w:spacing w:after="0"/>
              <w:ind w:left="454" w:hanging="227"/>
              <w:rPr>
                <w:lang w:val="en-GB"/>
              </w:rPr>
            </w:pPr>
            <w:r w:rsidRPr="00415C22">
              <w:rPr>
                <w:lang w:val="en-GB"/>
              </w:rPr>
              <w:t>Develop problem</w:t>
            </w:r>
            <w:r w:rsidR="008B0785">
              <w:rPr>
                <w:lang w:val="en-GB"/>
              </w:rPr>
              <w:t>-</w:t>
            </w:r>
            <w:r w:rsidRPr="00415C22">
              <w:rPr>
                <w:lang w:val="en-GB"/>
              </w:rPr>
              <w:t>solving skills as they research the problem and its context (</w:t>
            </w:r>
            <w:r w:rsidRPr="00415C22">
              <w:rPr>
                <w:i/>
                <w:lang w:val="en-GB"/>
              </w:rPr>
              <w:t>Activity</w:t>
            </w:r>
            <w:r w:rsidR="00A93064">
              <w:rPr>
                <w:i/>
                <w:lang w:val="en-GB"/>
              </w:rPr>
              <w:t xml:space="preserve"> </w:t>
            </w:r>
            <w:r w:rsidRPr="00415C22">
              <w:rPr>
                <w:i/>
                <w:lang w:val="en-GB"/>
              </w:rPr>
              <w:t>1</w:t>
            </w:r>
            <w:r w:rsidRPr="00415C22">
              <w:rPr>
                <w:lang w:val="en-GB"/>
              </w:rPr>
              <w:t>); investigate parameters impacting on the problem (</w:t>
            </w:r>
            <w:r w:rsidRPr="00415C22">
              <w:rPr>
                <w:i/>
                <w:lang w:val="en-GB"/>
              </w:rPr>
              <w:t>Activity 2</w:t>
            </w:r>
            <w:r w:rsidRPr="00415C22">
              <w:rPr>
                <w:lang w:val="en-GB"/>
              </w:rPr>
              <w:t>); imagine and develop solutions (</w:t>
            </w:r>
            <w:r w:rsidRPr="00415C22">
              <w:rPr>
                <w:i/>
                <w:lang w:val="en-GB"/>
              </w:rPr>
              <w:t>Activity 3</w:t>
            </w:r>
            <w:r w:rsidRPr="00415C22">
              <w:rPr>
                <w:lang w:val="en-GB"/>
              </w:rPr>
              <w:t>); and evaluate and communicate their solutions to an audience (</w:t>
            </w:r>
            <w:r w:rsidRPr="00415C22">
              <w:rPr>
                <w:i/>
                <w:lang w:val="en-GB"/>
              </w:rPr>
              <w:t>Activity 4</w:t>
            </w:r>
            <w:r w:rsidRPr="00415C22">
              <w:rPr>
                <w:lang w:val="en-GB"/>
              </w:rPr>
              <w:t>).</w:t>
            </w:r>
          </w:p>
          <w:p w:rsidR="00415C22" w:rsidRPr="00975103" w:rsidRDefault="00415C22" w:rsidP="0055342D">
            <w:pPr>
              <w:widowControl/>
              <w:numPr>
                <w:ilvl w:val="0"/>
                <w:numId w:val="5"/>
              </w:numPr>
              <w:spacing w:after="0"/>
              <w:ind w:left="454" w:hanging="227"/>
            </w:pPr>
            <w:r w:rsidRPr="00415C22">
              <w:rPr>
                <w:lang w:val="en-GB"/>
              </w:rPr>
              <w:t xml:space="preserve">Utilise creative thinking as they generate possible design solutions; and critical thinking, numeracy skills and ethical understanding as they choose </w:t>
            </w:r>
            <w:r w:rsidRPr="003D3847">
              <w:rPr>
                <w:lang w:val="en-GB"/>
              </w:rPr>
              <w:t>between alternative approaches</w:t>
            </w:r>
            <w:r w:rsidRPr="00415C22">
              <w:rPr>
                <w:lang w:val="en-GB"/>
              </w:rPr>
              <w:t xml:space="preserve"> to solving the problem </w:t>
            </w:r>
            <w:r w:rsidRPr="00975103">
              <w:t xml:space="preserve">of </w:t>
            </w:r>
            <w:r w:rsidR="00D100D6" w:rsidRPr="00975103">
              <w:t xml:space="preserve">determining </w:t>
            </w:r>
            <w:r w:rsidR="007F5487">
              <w:t>medication</w:t>
            </w:r>
            <w:r w:rsidR="00D100D6" w:rsidRPr="00975103">
              <w:t xml:space="preserve"> dosages for patients.</w:t>
            </w:r>
          </w:p>
          <w:p w:rsidR="00415C22" w:rsidRPr="00975103" w:rsidRDefault="00415C22" w:rsidP="0055342D">
            <w:pPr>
              <w:widowControl/>
              <w:numPr>
                <w:ilvl w:val="0"/>
                <w:numId w:val="5"/>
              </w:numPr>
              <w:spacing w:after="0"/>
              <w:ind w:left="454" w:hanging="227"/>
              <w:rPr>
                <w:b/>
              </w:rPr>
            </w:pPr>
            <w:r w:rsidRPr="00975103">
              <w:rPr>
                <w:lang w:val="en-GB"/>
              </w:rPr>
              <w:t xml:space="preserve">Utilise personal </w:t>
            </w:r>
            <w:r w:rsidRPr="00975103">
              <w:t xml:space="preserve">and social capability as they develop </w:t>
            </w:r>
            <w:r w:rsidRPr="00415C22">
              <w:t xml:space="preserve">socially cohesive and effective working teams; collaborate in generating solutions; adopt group roles; and reflect on their group work </w:t>
            </w:r>
            <w:r w:rsidRPr="00975103">
              <w:t>capabilities through self and peer evaluation.</w:t>
            </w:r>
          </w:p>
          <w:p w:rsidR="006B3F7B" w:rsidRPr="002D5F6A" w:rsidRDefault="00415C22" w:rsidP="0055342D">
            <w:pPr>
              <w:widowControl/>
              <w:numPr>
                <w:ilvl w:val="0"/>
                <w:numId w:val="5"/>
              </w:numPr>
              <w:spacing w:after="0"/>
              <w:ind w:left="454" w:hanging="227"/>
            </w:pPr>
            <w:r w:rsidRPr="00975103">
              <w:rPr>
                <w:lang w:val="en-GB"/>
              </w:rPr>
              <w:t xml:space="preserve">Utilise </w:t>
            </w:r>
            <w:r w:rsidRPr="00975103">
              <w:t xml:space="preserve">a range of literacies as they collate records of work </w:t>
            </w:r>
            <w:r w:rsidRPr="00415C22">
              <w:t xml:space="preserve">completed throughout the module in a journal; </w:t>
            </w:r>
            <w:r w:rsidR="00F57553">
              <w:t xml:space="preserve">work with models and data; and </w:t>
            </w:r>
            <w:r w:rsidRPr="00415C22">
              <w:t xml:space="preserve">represent and communicate their solutions to an audience using digital technologies in </w:t>
            </w:r>
            <w:r w:rsidRPr="00415C22">
              <w:rPr>
                <w:i/>
              </w:rPr>
              <w:t>Activity 4.</w:t>
            </w:r>
          </w:p>
          <w:p w:rsidR="00415C22" w:rsidRPr="00C612E0" w:rsidRDefault="002D5F6A" w:rsidP="00C750FE">
            <w:pPr>
              <w:widowControl/>
              <w:numPr>
                <w:ilvl w:val="0"/>
                <w:numId w:val="5"/>
              </w:numPr>
              <w:spacing w:after="240"/>
              <w:ind w:left="454" w:hanging="227"/>
            </w:pPr>
            <w:r>
              <w:t>Develop</w:t>
            </w:r>
            <w:r w:rsidRPr="00415C22">
              <w:t xml:space="preserve"> </w:t>
            </w:r>
            <w:r w:rsidR="00695F61">
              <w:t>i</w:t>
            </w:r>
            <w:r w:rsidRPr="00415C22">
              <w:t>nformation and communication technolog</w:t>
            </w:r>
            <w:r w:rsidR="00871071">
              <w:t>y</w:t>
            </w:r>
            <w:r w:rsidRPr="00415C22">
              <w:t xml:space="preserve"> (ICT) capabilit</w:t>
            </w:r>
            <w:r w:rsidR="00871071">
              <w:t xml:space="preserve">y </w:t>
            </w:r>
            <w:r w:rsidR="00C750FE">
              <w:t xml:space="preserve">while </w:t>
            </w:r>
            <w:r w:rsidR="00C612E0">
              <w:t>developing models using spreadsheet</w:t>
            </w:r>
            <w:r w:rsidR="00871071">
              <w:t xml:space="preserve"> formula</w:t>
            </w:r>
            <w:r w:rsidR="00011524">
              <w:t>s</w:t>
            </w:r>
            <w:r w:rsidR="00871071">
              <w:t xml:space="preserve"> and graphing functions</w:t>
            </w:r>
            <w:r>
              <w:t>.</w:t>
            </w:r>
          </w:p>
        </w:tc>
      </w:tr>
    </w:tbl>
    <w:p w:rsidR="007C42BA" w:rsidRDefault="007C42BA">
      <w:r>
        <w:br w:type="page"/>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415C22" w:rsidTr="00E54F28">
        <w:tc>
          <w:tcPr>
            <w:tcW w:w="9016" w:type="dxa"/>
          </w:tcPr>
          <w:p w:rsidR="00415C22" w:rsidRPr="00415C22" w:rsidRDefault="00415C22" w:rsidP="00415C22">
            <w:pPr>
              <w:spacing w:before="240"/>
              <w:rPr>
                <w:rFonts w:asciiTheme="minorHAnsi" w:hAnsiTheme="minorHAnsi"/>
                <w:b/>
              </w:rPr>
            </w:pPr>
            <w:r w:rsidRPr="00415C22">
              <w:rPr>
                <w:b/>
              </w:rPr>
              <w:lastRenderedPageBreak/>
              <w:t>What are the pedagogical principles of the STEM learning modules?</w:t>
            </w:r>
          </w:p>
          <w:p w:rsidR="00415C22" w:rsidRPr="00415C22" w:rsidRDefault="00415C22" w:rsidP="002D5F6A">
            <w:r w:rsidRPr="00415C22">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rsidR="00415C22" w:rsidRPr="00415C22" w:rsidRDefault="00415C22" w:rsidP="00415C22">
            <w:r w:rsidRPr="00415C22">
              <w:t>The design of the modules is based on four pedagogical principles:</w:t>
            </w:r>
          </w:p>
          <w:p w:rsidR="00415C22" w:rsidRPr="00415C22" w:rsidRDefault="00415C22" w:rsidP="00415C22">
            <w:pPr>
              <w:widowControl/>
              <w:numPr>
                <w:ilvl w:val="0"/>
                <w:numId w:val="6"/>
              </w:numPr>
              <w:autoSpaceDE w:val="0"/>
              <w:autoSpaceDN w:val="0"/>
              <w:adjustRightInd w:val="0"/>
              <w:spacing w:after="0"/>
              <w:ind w:left="454" w:hanging="227"/>
            </w:pPr>
            <w:r w:rsidRPr="00415C22">
              <w:t>Problem-based learning</w:t>
            </w:r>
          </w:p>
          <w:p w:rsidR="0038051F" w:rsidRDefault="00415C22" w:rsidP="000B16AD">
            <w:pPr>
              <w:widowControl/>
              <w:ind w:left="454"/>
              <w:contextualSpacing/>
            </w:pPr>
            <w:r w:rsidRPr="00415C22">
              <w:t xml:space="preserve">This is an underlying part of all modules with every module based around solving an initial problem. It is supported through a four-phase instructional model: research the problem and its context; investigate the parameters impacting on the problem; design and develop solutions to the problem; and evaluate and communicate solutions to an authentic audience. </w:t>
            </w:r>
          </w:p>
          <w:p w:rsidR="00415C22" w:rsidRPr="00415C22" w:rsidRDefault="00415C22" w:rsidP="00415C22">
            <w:pPr>
              <w:widowControl/>
              <w:numPr>
                <w:ilvl w:val="0"/>
                <w:numId w:val="6"/>
              </w:numPr>
              <w:autoSpaceDE w:val="0"/>
              <w:autoSpaceDN w:val="0"/>
              <w:adjustRightInd w:val="0"/>
              <w:spacing w:before="240" w:after="0"/>
              <w:ind w:left="454" w:hanging="227"/>
            </w:pPr>
            <w:r w:rsidRPr="00415C22">
              <w:t>Developing higher order thinking</w:t>
            </w:r>
          </w:p>
          <w:p w:rsidR="00C6124A" w:rsidRPr="001218E3" w:rsidRDefault="00415C22" w:rsidP="001218E3">
            <w:pPr>
              <w:widowControl/>
              <w:ind w:left="454"/>
              <w:contextualSpacing/>
              <w:rPr>
                <w:rFonts w:cstheme="minorHAnsi"/>
                <w:noProof/>
                <w:lang w:eastAsia="en-AU"/>
              </w:rPr>
            </w:pPr>
            <w:r w:rsidRPr="00415C22">
              <w:rPr>
                <w:rFonts w:cstheme="minorHAnsi"/>
                <w:noProof/>
                <w:lang w:eastAsia="en-AU"/>
              </w:rPr>
              <w:drawing>
                <wp:anchor distT="0" distB="0" distL="114300" distR="114300" simplePos="0" relativeHeight="251658240" behindDoc="0" locked="0" layoutInCell="1" allowOverlap="1" wp14:anchorId="547E8DD8" wp14:editId="5CE7D9E3">
                  <wp:simplePos x="0" y="0"/>
                  <wp:positionH relativeFrom="margin">
                    <wp:align>right</wp:align>
                  </wp:positionH>
                  <wp:positionV relativeFrom="paragraph">
                    <wp:posOffset>43180</wp:posOffset>
                  </wp:positionV>
                  <wp:extent cx="504000" cy="504000"/>
                  <wp:effectExtent l="0" t="0" r="0" b="0"/>
                  <wp:wrapSquare wrapText="bothSides"/>
                  <wp:docPr id="21" name="Picture 21"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15C22">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415C22">
              <w:rPr>
                <w:rFonts w:cstheme="minorHAnsi"/>
                <w:noProof/>
                <w:lang w:eastAsia="en-AU"/>
              </w:rPr>
              <w:t xml:space="preserve"> </w:t>
            </w:r>
          </w:p>
          <w:p w:rsidR="00415C22" w:rsidRPr="00415C22" w:rsidRDefault="00415C22" w:rsidP="00415C22">
            <w:pPr>
              <w:widowControl/>
              <w:numPr>
                <w:ilvl w:val="0"/>
                <w:numId w:val="6"/>
              </w:numPr>
              <w:autoSpaceDE w:val="0"/>
              <w:autoSpaceDN w:val="0"/>
              <w:adjustRightInd w:val="0"/>
              <w:spacing w:before="240" w:after="0"/>
              <w:ind w:left="454" w:hanging="227"/>
            </w:pPr>
            <w:r w:rsidRPr="00415C22">
              <w:t>Collaborative learning</w:t>
            </w:r>
          </w:p>
          <w:p w:rsidR="00415C22" w:rsidRPr="00415C22" w:rsidRDefault="00415C22" w:rsidP="00415C22">
            <w:pPr>
              <w:widowControl/>
              <w:ind w:left="454"/>
              <w:contextualSpacing/>
            </w:pPr>
            <w:r w:rsidRPr="00415C22">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rsidR="00415C22" w:rsidRPr="00415C22" w:rsidRDefault="00415C22" w:rsidP="00415C22">
            <w:pPr>
              <w:widowControl/>
              <w:numPr>
                <w:ilvl w:val="0"/>
                <w:numId w:val="6"/>
              </w:numPr>
              <w:autoSpaceDE w:val="0"/>
              <w:autoSpaceDN w:val="0"/>
              <w:adjustRightInd w:val="0"/>
              <w:spacing w:before="240" w:after="0"/>
              <w:ind w:left="454" w:hanging="227"/>
            </w:pPr>
            <w:r w:rsidRPr="00415C22">
              <w:t>Reflective practice</w:t>
            </w:r>
          </w:p>
          <w:p w:rsidR="00415C22" w:rsidRPr="00415C22" w:rsidRDefault="00415C22" w:rsidP="00724D44">
            <w:pPr>
              <w:widowControl/>
              <w:spacing w:before="0" w:after="240"/>
              <w:ind w:left="454"/>
            </w:pPr>
            <w:r w:rsidRPr="00415C22">
              <w:t xml:space="preserve">Recording observations, ideas and one’s reflections on the learning experiences in some form of journal fosters deeper engagement and metacognitive awareness of what is being learnt. Information that can support teachers with </w:t>
            </w:r>
            <w:r w:rsidR="008C03E5">
              <w:t>journaling</w:t>
            </w:r>
            <w:r w:rsidRPr="00415C22">
              <w:t xml:space="preserve"> is included in the resource sheets.</w:t>
            </w:r>
          </w:p>
          <w:p w:rsidR="00415C22" w:rsidRPr="00415C22" w:rsidRDefault="00415C22" w:rsidP="00415C22">
            <w:pPr>
              <w:spacing w:after="240"/>
              <w:rPr>
                <w:b/>
              </w:rPr>
            </w:pPr>
            <w:r w:rsidRPr="00415C22">
              <w:t>These pedagogical principles can be explored further in the STEM Learning Project online professional learning modules located in Connect Resources.</w:t>
            </w:r>
          </w:p>
        </w:tc>
      </w:tr>
    </w:tbl>
    <w:p w:rsidR="00E54F28" w:rsidRDefault="00CA752F" w:rsidP="00DD4BB0">
      <w:pPr>
        <w:rPr>
          <w:lang w:val="en-GB"/>
        </w:rPr>
      </w:pPr>
      <w:r w:rsidRPr="006930E5">
        <w:rPr>
          <w:noProof/>
          <w:lang w:eastAsia="en-AU"/>
        </w:rPr>
        <w:lastRenderedPageBreak/>
        <w:drawing>
          <wp:anchor distT="0" distB="0" distL="114300" distR="114300" simplePos="0" relativeHeight="251658263" behindDoc="0" locked="0" layoutInCell="1" allowOverlap="1" wp14:anchorId="64C2B854" wp14:editId="68743C6C">
            <wp:simplePos x="0" y="0"/>
            <wp:positionH relativeFrom="margin">
              <wp:align>center</wp:align>
            </wp:positionH>
            <wp:positionV relativeFrom="paragraph">
              <wp:posOffset>290195</wp:posOffset>
            </wp:positionV>
            <wp:extent cx="5040000" cy="2743200"/>
            <wp:effectExtent l="0" t="0" r="8255" b="0"/>
            <wp:wrapTopAndBottom/>
            <wp:docPr id="44" name="Picture 44" descr="Photograph of a teacher leading a discussion with a group of students." title="Classroom pedag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Overview – end picture iStock-638526696.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4000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D4BB0" w:rsidRPr="007D7089" w:rsidRDefault="00CA752F" w:rsidP="00DD4BB0">
      <w:pPr>
        <w:rPr>
          <w:b/>
          <w:bCs/>
          <w:noProof/>
        </w:rPr>
      </w:pPr>
      <w:r>
        <w:rPr>
          <w:noProof/>
          <w:lang w:eastAsia="en-AU"/>
        </w:rPr>
        <mc:AlternateContent>
          <mc:Choice Requires="wps">
            <w:drawing>
              <wp:anchor distT="0" distB="0" distL="114300" distR="114300" simplePos="0" relativeHeight="251658309" behindDoc="0" locked="0" layoutInCell="1" allowOverlap="1" wp14:anchorId="6CD58676" wp14:editId="7913D006">
                <wp:simplePos x="0" y="0"/>
                <wp:positionH relativeFrom="margin">
                  <wp:posOffset>380365</wp:posOffset>
                </wp:positionH>
                <wp:positionV relativeFrom="paragraph">
                  <wp:posOffset>2777490</wp:posOffset>
                </wp:positionV>
                <wp:extent cx="5001895" cy="276225"/>
                <wp:effectExtent l="0" t="0" r="8255" b="9525"/>
                <wp:wrapSquare wrapText="bothSides"/>
                <wp:docPr id="54" name="Text Box 54"/>
                <wp:cNvGraphicFramePr/>
                <a:graphic xmlns:a="http://schemas.openxmlformats.org/drawingml/2006/main">
                  <a:graphicData uri="http://schemas.microsoft.com/office/word/2010/wordprocessingShape">
                    <wps:wsp>
                      <wps:cNvSpPr txBox="1"/>
                      <wps:spPr>
                        <a:xfrm>
                          <a:off x="0" y="0"/>
                          <a:ext cx="5001895" cy="276225"/>
                        </a:xfrm>
                        <a:prstGeom prst="rect">
                          <a:avLst/>
                        </a:prstGeom>
                        <a:solidFill>
                          <a:prstClr val="white"/>
                        </a:solidFill>
                        <a:ln>
                          <a:noFill/>
                        </a:ln>
                      </wps:spPr>
                      <wps:txbx>
                        <w:txbxContent>
                          <w:p w:rsidR="005D396F" w:rsidRPr="00D43A40" w:rsidRDefault="005D396F" w:rsidP="00CA752F">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58676" id="Text Box 54" o:spid="_x0000_s1032" type="#_x0000_t202" style="position:absolute;margin-left:29.95pt;margin-top:218.7pt;width:393.85pt;height:21.75pt;z-index:2516583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" stroked="f">
                <v:textbox inset="0,0,0,0">
                  <w:txbxContent>
                    <w:p w:rsidR="005D396F" w:rsidRPr="00D43A40" w:rsidRDefault="005D396F" w:rsidP="00CA752F">
                      <w:pPr>
                        <w:pStyle w:val="Caption"/>
                        <w:jc w:val="center"/>
                        <w:rPr>
                          <w:noProof/>
                        </w:rPr>
                      </w:pPr>
                      <w:r>
                        <w:t>istockphoto.com</w:t>
                      </w:r>
                    </w:p>
                  </w:txbxContent>
                </v:textbox>
                <w10:wrap type="square" anchorx="margin"/>
              </v:shape>
            </w:pict>
          </mc:Fallback>
        </mc:AlternateContent>
      </w:r>
      <w:r w:rsidR="00DD4BB0">
        <w:rPr>
          <w:lang w:val="en-GB"/>
        </w:rPr>
        <w:br w:type="page"/>
      </w:r>
    </w:p>
    <w:p w:rsidR="002B54C0" w:rsidRDefault="000256E5" w:rsidP="000D37E7">
      <w:pPr>
        <w:pStyle w:val="Heading1"/>
      </w:pPr>
      <w:bookmarkStart w:id="7" w:name="_Toc44586385"/>
      <w:r>
        <w:lastRenderedPageBreak/>
        <w:t>Activity sequence</w:t>
      </w:r>
      <w:r w:rsidR="00355B45">
        <w:t xml:space="preserve"> and purpose</w:t>
      </w:r>
      <w:bookmarkEnd w:id="7"/>
    </w:p>
    <w:tbl>
      <w:tblPr>
        <w:tblStyle w:val="PlainTable21"/>
        <w:tblW w:w="9027" w:type="dxa"/>
        <w:jc w:val="center"/>
        <w:tblLook w:val="04A0" w:firstRow="1" w:lastRow="0" w:firstColumn="1" w:lastColumn="0" w:noHBand="0" w:noVBand="1"/>
      </w:tblPr>
      <w:tblGrid>
        <w:gridCol w:w="3960"/>
        <w:gridCol w:w="4990"/>
        <w:gridCol w:w="77"/>
      </w:tblGrid>
      <w:tr w:rsidR="000C16C7" w:rsidRPr="00A868B1" w:rsidTr="001218E3">
        <w:trPr>
          <w:gridAfter w:val="1"/>
          <w:cnfStyle w:val="100000000000" w:firstRow="1" w:lastRow="0" w:firstColumn="0" w:lastColumn="0" w:oddVBand="0" w:evenVBand="0" w:oddHBand="0" w:evenHBand="0" w:firstRowFirstColumn="0" w:firstRowLastColumn="0" w:lastRowFirstColumn="0" w:lastRowLastColumn="0"/>
          <w:wAfter w:w="79" w:type="dxa"/>
          <w:trHeight w:val="419"/>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7F7F7F" w:themeColor="text1" w:themeTint="80"/>
            </w:tcBorders>
            <w:tcMar>
              <w:left w:w="85" w:type="dxa"/>
              <w:right w:w="85" w:type="dxa"/>
            </w:tcMar>
          </w:tcPr>
          <w:p w:rsidR="000C16C7" w:rsidRPr="000954F7" w:rsidRDefault="006B3F7B" w:rsidP="0062573F">
            <w:pPr>
              <w:spacing w:before="60" w:after="60"/>
              <w:rPr>
                <w:rFonts w:cstheme="minorHAnsi"/>
                <w:lang w:val="en-GB"/>
              </w:rPr>
            </w:pPr>
            <w:bookmarkStart w:id="8" w:name="_Hlk38778323"/>
            <w:r w:rsidRPr="001616A6">
              <w:rPr>
                <w:rFonts w:cstheme="minorHAnsi"/>
                <w:noProof/>
                <w:lang w:eastAsia="en-AU"/>
              </w:rPr>
              <w:drawing>
                <wp:anchor distT="0" distB="0" distL="114300" distR="114300" simplePos="0" relativeHeight="251658241" behindDoc="0" locked="0" layoutInCell="1" allowOverlap="1" wp14:anchorId="04F97C87" wp14:editId="1A277C11">
                  <wp:simplePos x="0" y="0"/>
                  <wp:positionH relativeFrom="column">
                    <wp:posOffset>1055867</wp:posOffset>
                  </wp:positionH>
                  <wp:positionV relativeFrom="paragraph">
                    <wp:posOffset>41172</wp:posOffset>
                  </wp:positionV>
                  <wp:extent cx="576000" cy="576000"/>
                  <wp:effectExtent l="0" t="0" r="0" b="0"/>
                  <wp:wrapNone/>
                  <wp:docPr id="32" name="Picture 32" descr="Activity 1 Research&#10;&#10;The Activity 1 icon consists of a magnifying 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0264" w:rsidRPr="000954F7">
              <w:rPr>
                <w:noProof/>
                <w:lang w:eastAsia="en-AU"/>
              </w:rPr>
              <w:drawing>
                <wp:inline distT="0" distB="0" distL="0" distR="0" wp14:anchorId="640B0C1D" wp14:editId="7540384D">
                  <wp:extent cx="2076450" cy="1476375"/>
                  <wp:effectExtent l="0" t="0" r="19050" b="952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rsidR="000C16C7" w:rsidRPr="000954F7" w:rsidRDefault="000C16C7" w:rsidP="007D05ED">
            <w:pPr>
              <w:spacing w:after="240"/>
              <w:rPr>
                <w:rFonts w:cstheme="minorHAnsi"/>
                <w:lang w:val="en-GB"/>
              </w:rPr>
            </w:pPr>
          </w:p>
        </w:tc>
        <w:tc>
          <w:tcPr>
            <w:tcW w:w="5058" w:type="dxa"/>
            <w:tcBorders>
              <w:top w:val="single" w:sz="4" w:space="0" w:color="7F7F7F" w:themeColor="text1" w:themeTint="80"/>
            </w:tcBorders>
            <w:tcMar>
              <w:left w:w="85" w:type="dxa"/>
              <w:right w:w="85" w:type="dxa"/>
            </w:tcMar>
            <w:vAlign w:val="center"/>
          </w:tcPr>
          <w:p w:rsidR="00C56FD6" w:rsidRDefault="00C56FD6" w:rsidP="004D303A">
            <w:pPr>
              <w:cnfStyle w:val="100000000000" w:firstRow="1" w:lastRow="0" w:firstColumn="0" w:lastColumn="0" w:oddVBand="0" w:evenVBand="0" w:oddHBand="0" w:evenHBand="0" w:firstRowFirstColumn="0" w:firstRowLastColumn="0" w:lastRowFirstColumn="0" w:lastRowLastColumn="0"/>
              <w:rPr>
                <w:rFonts w:cstheme="minorHAnsi"/>
                <w:bCs w:val="0"/>
              </w:rPr>
            </w:pPr>
            <w:r>
              <w:rPr>
                <w:rFonts w:cstheme="minorHAnsi"/>
                <w:lang w:val="en-GB"/>
              </w:rPr>
              <w:t>Medications and calculating doses</w:t>
            </w:r>
            <w:r>
              <w:rPr>
                <w:rFonts w:cstheme="minorHAnsi"/>
                <w:b w:val="0"/>
              </w:rPr>
              <w:t xml:space="preserve"> </w:t>
            </w:r>
          </w:p>
          <w:p w:rsidR="000C16C7" w:rsidRPr="006B3F7B" w:rsidRDefault="00D01EF5" w:rsidP="004D303A">
            <w:pPr>
              <w:cnfStyle w:val="100000000000" w:firstRow="1" w:lastRow="0" w:firstColumn="0" w:lastColumn="0" w:oddVBand="0" w:evenVBand="0" w:oddHBand="0" w:evenHBand="0" w:firstRowFirstColumn="0" w:firstRowLastColumn="0" w:lastRowFirstColumn="0" w:lastRowLastColumn="0"/>
              <w:rPr>
                <w:rFonts w:cstheme="minorHAnsi"/>
                <w:b w:val="0"/>
                <w:lang w:val="en-GB"/>
              </w:rPr>
            </w:pPr>
            <w:r>
              <w:rPr>
                <w:rFonts w:cstheme="minorHAnsi"/>
                <w:b w:val="0"/>
              </w:rPr>
              <w:t>Students research the origins and use</w:t>
            </w:r>
            <w:r w:rsidR="009831D0">
              <w:rPr>
                <w:rFonts w:cstheme="minorHAnsi"/>
                <w:b w:val="0"/>
              </w:rPr>
              <w:t>s</w:t>
            </w:r>
            <w:r>
              <w:rPr>
                <w:rFonts w:cstheme="minorHAnsi"/>
                <w:b w:val="0"/>
              </w:rPr>
              <w:t xml:space="preserve"> of </w:t>
            </w:r>
            <w:r w:rsidR="008C03E5">
              <w:rPr>
                <w:rFonts w:cstheme="minorHAnsi"/>
                <w:b w:val="0"/>
              </w:rPr>
              <w:t>a common medication</w:t>
            </w:r>
            <w:r>
              <w:rPr>
                <w:rFonts w:cstheme="minorHAnsi"/>
                <w:b w:val="0"/>
              </w:rPr>
              <w:t xml:space="preserve">. They create a representation of the path </w:t>
            </w:r>
            <w:r w:rsidR="0038051F">
              <w:rPr>
                <w:rFonts w:cstheme="minorHAnsi"/>
                <w:b w:val="0"/>
              </w:rPr>
              <w:t xml:space="preserve">a </w:t>
            </w:r>
            <w:r w:rsidR="0067152E">
              <w:rPr>
                <w:rFonts w:cstheme="minorHAnsi"/>
                <w:b w:val="0"/>
              </w:rPr>
              <w:t>medic</w:t>
            </w:r>
            <w:r w:rsidR="00B41784">
              <w:rPr>
                <w:rFonts w:cstheme="minorHAnsi"/>
                <w:b w:val="0"/>
              </w:rPr>
              <w:t>ation</w:t>
            </w:r>
            <w:r w:rsidR="0067152E">
              <w:rPr>
                <w:rFonts w:cstheme="minorHAnsi"/>
                <w:b w:val="0"/>
              </w:rPr>
              <w:t xml:space="preserve"> </w:t>
            </w:r>
            <w:r w:rsidR="0038051F">
              <w:rPr>
                <w:rFonts w:cstheme="minorHAnsi"/>
                <w:b w:val="0"/>
              </w:rPr>
              <w:t xml:space="preserve">takes </w:t>
            </w:r>
            <w:r>
              <w:rPr>
                <w:rFonts w:cstheme="minorHAnsi"/>
                <w:b w:val="0"/>
              </w:rPr>
              <w:t xml:space="preserve">through the body from ingestion to elimination and consider </w:t>
            </w:r>
            <w:r w:rsidR="00695F61">
              <w:rPr>
                <w:rFonts w:cstheme="minorHAnsi"/>
                <w:b w:val="0"/>
              </w:rPr>
              <w:t xml:space="preserve">the </w:t>
            </w:r>
            <w:r>
              <w:rPr>
                <w:rFonts w:cstheme="minorHAnsi"/>
                <w:b w:val="0"/>
              </w:rPr>
              <w:t>variables that might impact</w:t>
            </w:r>
            <w:r w:rsidR="00F65596" w:rsidRPr="006B3F7B">
              <w:rPr>
                <w:rFonts w:cstheme="minorHAnsi"/>
                <w:b w:val="0"/>
              </w:rPr>
              <w:t xml:space="preserve"> on </w:t>
            </w:r>
            <w:r w:rsidR="004457B6">
              <w:rPr>
                <w:rFonts w:cstheme="minorHAnsi"/>
                <w:b w:val="0"/>
              </w:rPr>
              <w:t>medication</w:t>
            </w:r>
            <w:r w:rsidR="00F65596" w:rsidRPr="006B3F7B">
              <w:rPr>
                <w:rFonts w:cstheme="minorHAnsi"/>
                <w:b w:val="0"/>
              </w:rPr>
              <w:t xml:space="preserve"> dosages</w:t>
            </w:r>
            <w:r>
              <w:rPr>
                <w:rFonts w:cstheme="minorHAnsi"/>
                <w:b w:val="0"/>
              </w:rPr>
              <w:t>.</w:t>
            </w:r>
          </w:p>
        </w:tc>
      </w:tr>
      <w:tr w:rsidR="000C16C7" w:rsidRPr="00A868B1" w:rsidTr="001218E3">
        <w:trPr>
          <w:cnfStyle w:val="000000100000" w:firstRow="0" w:lastRow="0" w:firstColumn="0" w:lastColumn="0" w:oddVBand="0" w:evenVBand="0" w:oddHBand="1"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3969" w:type="dxa"/>
            <w:tcMar>
              <w:left w:w="85" w:type="dxa"/>
              <w:right w:w="85" w:type="dxa"/>
            </w:tcMar>
          </w:tcPr>
          <w:p w:rsidR="000C16C7" w:rsidRPr="000954F7" w:rsidRDefault="00D2138A" w:rsidP="0062573F">
            <w:pPr>
              <w:spacing w:before="60" w:after="60"/>
              <w:rPr>
                <w:rFonts w:cstheme="minorHAnsi"/>
                <w:b w:val="0"/>
                <w:lang w:val="en-GB"/>
              </w:rPr>
            </w:pPr>
            <w:r>
              <w:rPr>
                <w:noProof/>
                <w:lang w:eastAsia="en-AU"/>
              </w:rPr>
              <w:drawing>
                <wp:anchor distT="0" distB="0" distL="114300" distR="114300" simplePos="0" relativeHeight="251658287" behindDoc="0" locked="0" layoutInCell="1" allowOverlap="1" wp14:anchorId="2EE34CE7" wp14:editId="65BBA12B">
                  <wp:simplePos x="0" y="0"/>
                  <wp:positionH relativeFrom="column">
                    <wp:posOffset>974725</wp:posOffset>
                  </wp:positionH>
                  <wp:positionV relativeFrom="paragraph">
                    <wp:posOffset>149859</wp:posOffset>
                  </wp:positionV>
                  <wp:extent cx="1066800" cy="390525"/>
                  <wp:effectExtent l="0" t="0" r="0" b="9525"/>
                  <wp:wrapNone/>
                  <wp:docPr id="301" name="Picture 301" descr="Activity 2 Investigate Icon&#10;&#10;The Activity 2 icon consists of images of maths equipment and a beaker to represent investigation. "/>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34" cstate="print">
                            <a:extLst>
                              <a:ext uri="{28A0092B-C50C-407E-A947-70E740481C1C}">
                                <a14:useLocalDpi xmlns:a14="http://schemas.microsoft.com/office/drawing/2010/main" val="0"/>
                              </a:ext>
                            </a:extLst>
                          </a:blip>
                          <a:srcRect l="8747" t="11466" r="8117" b="14030"/>
                          <a:stretch/>
                        </pic:blipFill>
                        <pic:spPr bwMode="auto">
                          <a:xfrm>
                            <a:off x="0" y="0"/>
                            <a:ext cx="1066800" cy="390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72F6BF95" wp14:editId="540A9A76">
                  <wp:extent cx="2076450" cy="1466850"/>
                  <wp:effectExtent l="0" t="0" r="19050" b="19050"/>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rsidR="000C16C7" w:rsidRPr="000954F7" w:rsidRDefault="000C16C7" w:rsidP="007D05ED">
            <w:pPr>
              <w:spacing w:after="240"/>
              <w:rPr>
                <w:rFonts w:cstheme="minorHAnsi"/>
                <w:lang w:val="en-GB"/>
              </w:rPr>
            </w:pPr>
          </w:p>
        </w:tc>
        <w:tc>
          <w:tcPr>
            <w:tcW w:w="5058" w:type="dxa"/>
            <w:gridSpan w:val="2"/>
            <w:tcMar>
              <w:left w:w="85" w:type="dxa"/>
              <w:right w:w="85" w:type="dxa"/>
            </w:tcMar>
            <w:vAlign w:val="center"/>
          </w:tcPr>
          <w:p w:rsidR="00C56FD6" w:rsidRPr="00B320F2" w:rsidRDefault="00C56FD6" w:rsidP="000D42D3">
            <w:pPr>
              <w:cnfStyle w:val="000000100000" w:firstRow="0" w:lastRow="0" w:firstColumn="0" w:lastColumn="0" w:oddVBand="0" w:evenVBand="0" w:oddHBand="1" w:evenHBand="0" w:firstRowFirstColumn="0" w:firstRowLastColumn="0" w:lastRowFirstColumn="0" w:lastRowLastColumn="0"/>
              <w:rPr>
                <w:rFonts w:cstheme="minorHAnsi"/>
                <w:b/>
                <w:bCs/>
                <w:lang w:val="en-GB"/>
              </w:rPr>
            </w:pPr>
            <w:r w:rsidRPr="00B320F2">
              <w:rPr>
                <w:rFonts w:cstheme="minorHAnsi"/>
                <w:b/>
                <w:bCs/>
                <w:lang w:val="en-GB"/>
              </w:rPr>
              <w:t xml:space="preserve">Investigating doses  </w:t>
            </w:r>
          </w:p>
          <w:p w:rsidR="000C16C7" w:rsidRPr="006B3F7B" w:rsidRDefault="00695F61" w:rsidP="000D42D3">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bCs/>
              </w:rPr>
              <w:t xml:space="preserve">Students </w:t>
            </w:r>
            <w:r w:rsidR="00F50772">
              <w:rPr>
                <w:rFonts w:cstheme="minorHAnsi"/>
                <w:bCs/>
              </w:rPr>
              <w:t>investigate the taste of various concentrations o</w:t>
            </w:r>
            <w:r w:rsidR="000D42D3">
              <w:rPr>
                <w:rFonts w:cstheme="minorHAnsi"/>
                <w:bCs/>
              </w:rPr>
              <w:t xml:space="preserve">f cordial to model </w:t>
            </w:r>
            <w:r w:rsidR="00F50772">
              <w:rPr>
                <w:rFonts w:cstheme="minorHAnsi"/>
                <w:bCs/>
              </w:rPr>
              <w:t xml:space="preserve">minimum and maximum concentrations of a </w:t>
            </w:r>
            <w:r w:rsidR="002A2F98">
              <w:rPr>
                <w:rFonts w:cstheme="minorHAnsi"/>
                <w:bCs/>
              </w:rPr>
              <w:t xml:space="preserve">medication </w:t>
            </w:r>
            <w:r w:rsidR="00D01EF5">
              <w:rPr>
                <w:rFonts w:cstheme="minorHAnsi"/>
                <w:bCs/>
              </w:rPr>
              <w:t>that would be effective. Formula</w:t>
            </w:r>
            <w:r w:rsidR="0038051F">
              <w:rPr>
                <w:rFonts w:cstheme="minorHAnsi"/>
                <w:bCs/>
              </w:rPr>
              <w:t>s</w:t>
            </w:r>
            <w:r w:rsidR="00D01EF5">
              <w:rPr>
                <w:rFonts w:cstheme="minorHAnsi"/>
                <w:bCs/>
              </w:rPr>
              <w:t xml:space="preserve"> are used to </w:t>
            </w:r>
            <w:r w:rsidR="000D42D3">
              <w:rPr>
                <w:rFonts w:cstheme="minorHAnsi"/>
                <w:bCs/>
              </w:rPr>
              <w:t>estimate the blood plasma volume of different people</w:t>
            </w:r>
            <w:r w:rsidR="0038051F" w:rsidRPr="00262A84">
              <w:rPr>
                <w:rFonts w:cstheme="minorHAnsi"/>
                <w:bCs/>
              </w:rPr>
              <w:t>. A</w:t>
            </w:r>
            <w:r w:rsidR="00D01EF5" w:rsidRPr="00262A84">
              <w:rPr>
                <w:rFonts w:cstheme="minorHAnsi"/>
                <w:bCs/>
              </w:rPr>
              <w:t xml:space="preserve"> simple model is created to graph </w:t>
            </w:r>
            <w:r w:rsidR="000D42D3">
              <w:rPr>
                <w:rFonts w:cstheme="minorHAnsi"/>
                <w:bCs/>
              </w:rPr>
              <w:t xml:space="preserve">the </w:t>
            </w:r>
            <w:r w:rsidR="00D01EF5" w:rsidRPr="00262A84">
              <w:rPr>
                <w:rFonts w:cstheme="minorHAnsi"/>
                <w:bCs/>
              </w:rPr>
              <w:t>change</w:t>
            </w:r>
            <w:r w:rsidR="000D42D3">
              <w:rPr>
                <w:rFonts w:cstheme="minorHAnsi"/>
                <w:bCs/>
              </w:rPr>
              <w:t xml:space="preserve"> in concentration of a single </w:t>
            </w:r>
            <w:r w:rsidR="008C03E5">
              <w:rPr>
                <w:rFonts w:cstheme="minorHAnsi"/>
                <w:bCs/>
              </w:rPr>
              <w:t>dose</w:t>
            </w:r>
            <w:r w:rsidR="000D42D3">
              <w:rPr>
                <w:rFonts w:cstheme="minorHAnsi"/>
                <w:bCs/>
              </w:rPr>
              <w:t xml:space="preserve"> of a medication in the blood plasma over time. </w:t>
            </w:r>
            <w:r w:rsidR="00F65596" w:rsidRPr="006B3F7B">
              <w:rPr>
                <w:rFonts w:cstheme="minorHAnsi"/>
                <w:bCs/>
              </w:rPr>
              <w:t xml:space="preserve"> </w:t>
            </w:r>
          </w:p>
        </w:tc>
      </w:tr>
      <w:tr w:rsidR="000C16C7" w:rsidRPr="00A868B1" w:rsidTr="001218E3">
        <w:trPr>
          <w:trHeight w:val="386"/>
          <w:jc w:val="center"/>
        </w:trPr>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7F7F7F" w:themeColor="text1" w:themeTint="80"/>
              <w:bottom w:val="single" w:sz="4" w:space="0" w:color="7F7F7F" w:themeColor="text1" w:themeTint="80"/>
            </w:tcBorders>
            <w:tcMar>
              <w:left w:w="85" w:type="dxa"/>
              <w:right w:w="85" w:type="dxa"/>
            </w:tcMar>
          </w:tcPr>
          <w:p w:rsidR="000C16C7" w:rsidRPr="000954F7" w:rsidRDefault="006B3F7B" w:rsidP="00E73617">
            <w:pPr>
              <w:spacing w:before="0" w:after="0"/>
              <w:rPr>
                <w:rFonts w:cstheme="minorHAnsi"/>
                <w:b w:val="0"/>
              </w:rPr>
            </w:pPr>
            <w:r w:rsidRPr="001616A6">
              <w:rPr>
                <w:noProof/>
                <w:lang w:eastAsia="en-AU"/>
              </w:rPr>
              <w:drawing>
                <wp:anchor distT="0" distB="0" distL="114300" distR="114300" simplePos="0" relativeHeight="251658242" behindDoc="0" locked="0" layoutInCell="1" allowOverlap="1" wp14:anchorId="6C817661" wp14:editId="54571E31">
                  <wp:simplePos x="0" y="0"/>
                  <wp:positionH relativeFrom="column">
                    <wp:posOffset>1055867</wp:posOffset>
                  </wp:positionH>
                  <wp:positionV relativeFrom="paragraph">
                    <wp:posOffset>73128</wp:posOffset>
                  </wp:positionV>
                  <wp:extent cx="576000" cy="576000"/>
                  <wp:effectExtent l="0" t="0" r="0" b="0"/>
                  <wp:wrapNone/>
                  <wp:docPr id="34" name="Picture 34" descr="Activity 3 Imagine and Create&#10;&#10;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01CA72AB" wp14:editId="65E51BEF">
                  <wp:extent cx="2076450" cy="1638300"/>
                  <wp:effectExtent l="0" t="0" r="95250" b="19050"/>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rsidR="000C16C7" w:rsidRPr="000954F7" w:rsidRDefault="000C16C7" w:rsidP="007D05ED">
            <w:pPr>
              <w:spacing w:after="240"/>
              <w:rPr>
                <w:rFonts w:cstheme="minorHAnsi"/>
              </w:rPr>
            </w:pPr>
          </w:p>
        </w:tc>
        <w:tc>
          <w:tcPr>
            <w:tcW w:w="5058" w:type="dxa"/>
            <w:gridSpan w:val="2"/>
            <w:tcBorders>
              <w:top w:val="single" w:sz="4" w:space="0" w:color="7F7F7F" w:themeColor="text1" w:themeTint="80"/>
              <w:bottom w:val="single" w:sz="4" w:space="0" w:color="7F7F7F" w:themeColor="text1" w:themeTint="80"/>
            </w:tcBorders>
            <w:tcMar>
              <w:left w:w="85" w:type="dxa"/>
              <w:right w:w="85" w:type="dxa"/>
            </w:tcMar>
            <w:vAlign w:val="center"/>
          </w:tcPr>
          <w:p w:rsidR="00C56FD6" w:rsidRPr="00B320F2" w:rsidRDefault="00C56FD6" w:rsidP="00996268">
            <w:pPr>
              <w:cnfStyle w:val="000000000000" w:firstRow="0" w:lastRow="0" w:firstColumn="0" w:lastColumn="0" w:oddVBand="0" w:evenVBand="0" w:oddHBand="0" w:evenHBand="0" w:firstRowFirstColumn="0" w:firstRowLastColumn="0" w:lastRowFirstColumn="0" w:lastRowLastColumn="0"/>
              <w:rPr>
                <w:b/>
                <w:bCs/>
              </w:rPr>
            </w:pPr>
            <w:r w:rsidRPr="00B320F2">
              <w:rPr>
                <w:rFonts w:cstheme="minorHAnsi"/>
                <w:b/>
                <w:bCs/>
              </w:rPr>
              <w:t>Developing a dosage regime</w:t>
            </w:r>
            <w:r w:rsidRPr="00B320F2">
              <w:rPr>
                <w:b/>
                <w:bCs/>
              </w:rPr>
              <w:t xml:space="preserve"> </w:t>
            </w:r>
          </w:p>
          <w:p w:rsidR="000C16C7" w:rsidRPr="006B3F7B" w:rsidRDefault="00996268" w:rsidP="00996268">
            <w:pPr>
              <w:cnfStyle w:val="000000000000" w:firstRow="0" w:lastRow="0" w:firstColumn="0" w:lastColumn="0" w:oddVBand="0" w:evenVBand="0" w:oddHBand="0" w:evenHBand="0" w:firstRowFirstColumn="0" w:firstRowLastColumn="0" w:lastRowFirstColumn="0" w:lastRowLastColumn="0"/>
              <w:rPr>
                <w:rFonts w:cstheme="minorHAnsi"/>
                <w:lang w:val="en-GB"/>
              </w:rPr>
            </w:pPr>
            <w:r>
              <w:rPr>
                <w:bCs/>
              </w:rPr>
              <w:t xml:space="preserve">Students use a spreadsheet to design a mathematical model to </w:t>
            </w:r>
            <w:r w:rsidR="00F50772">
              <w:rPr>
                <w:bCs/>
              </w:rPr>
              <w:t>show</w:t>
            </w:r>
            <w:r w:rsidR="00BE1A7E">
              <w:rPr>
                <w:bCs/>
              </w:rPr>
              <w:t xml:space="preserve"> </w:t>
            </w:r>
            <w:r>
              <w:rPr>
                <w:bCs/>
              </w:rPr>
              <w:t xml:space="preserve">how blood plasma concentration of medication changes during a series of </w:t>
            </w:r>
            <w:r w:rsidR="00BE1A7E">
              <w:rPr>
                <w:bCs/>
              </w:rPr>
              <w:t xml:space="preserve">doses. </w:t>
            </w:r>
            <w:r w:rsidR="00C612E0">
              <w:rPr>
                <w:bCs/>
              </w:rPr>
              <w:t>Dosage recommendations are developed for a particular patient.</w:t>
            </w:r>
          </w:p>
        </w:tc>
      </w:tr>
      <w:tr w:rsidR="00A67E01" w:rsidRPr="00A868B1" w:rsidTr="001218E3">
        <w:trPr>
          <w:cnfStyle w:val="000000100000" w:firstRow="0" w:lastRow="0" w:firstColumn="0" w:lastColumn="0" w:oddVBand="0" w:evenVBand="0" w:oddHBand="1" w:evenHBand="0" w:firstRowFirstColumn="0" w:firstRowLastColumn="0" w:lastRowFirstColumn="0" w:lastRowLastColumn="0"/>
          <w:trHeight w:val="2799"/>
          <w:jc w:val="center"/>
        </w:trPr>
        <w:tc>
          <w:tcPr>
            <w:cnfStyle w:val="001000000000" w:firstRow="0" w:lastRow="0" w:firstColumn="1" w:lastColumn="0" w:oddVBand="0" w:evenVBand="0" w:oddHBand="0" w:evenHBand="0" w:firstRowFirstColumn="0" w:firstRowLastColumn="0" w:lastRowFirstColumn="0" w:lastRowLastColumn="0"/>
            <w:tcW w:w="3969" w:type="dxa"/>
            <w:tcBorders>
              <w:bottom w:val="none" w:sz="0" w:space="0" w:color="auto"/>
            </w:tcBorders>
            <w:tcMar>
              <w:left w:w="85" w:type="dxa"/>
              <w:right w:w="85" w:type="dxa"/>
            </w:tcMar>
          </w:tcPr>
          <w:p w:rsidR="007D7089" w:rsidRDefault="006B3F7B" w:rsidP="007D7089">
            <w:pPr>
              <w:spacing w:before="60" w:after="60"/>
              <w:rPr>
                <w:rFonts w:cstheme="minorHAnsi"/>
                <w:b w:val="0"/>
              </w:rPr>
            </w:pPr>
            <w:r w:rsidRPr="001616A6">
              <w:rPr>
                <w:rFonts w:cstheme="minorHAnsi"/>
                <w:noProof/>
                <w:lang w:eastAsia="en-AU"/>
              </w:rPr>
              <w:drawing>
                <wp:anchor distT="0" distB="0" distL="114300" distR="114300" simplePos="0" relativeHeight="251658243" behindDoc="0" locked="0" layoutInCell="1" allowOverlap="1" wp14:anchorId="4DA22D1B" wp14:editId="5E926620">
                  <wp:simplePos x="0" y="0"/>
                  <wp:positionH relativeFrom="column">
                    <wp:posOffset>1055867</wp:posOffset>
                  </wp:positionH>
                  <wp:positionV relativeFrom="paragraph">
                    <wp:posOffset>36041</wp:posOffset>
                  </wp:positionV>
                  <wp:extent cx="576000" cy="576000"/>
                  <wp:effectExtent l="0" t="0" r="0" b="0"/>
                  <wp:wrapNone/>
                  <wp:docPr id="35" name="Picture 35" descr="Activity 4 Evaluate and Communicate&#10;&#10;The Activity 4 icon consists of a megaphone to represent the communication part of th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25E1" w:rsidRPr="000954F7">
              <w:rPr>
                <w:noProof/>
                <w:lang w:eastAsia="en-AU"/>
              </w:rPr>
              <w:drawing>
                <wp:inline distT="0" distB="0" distL="0" distR="0" wp14:anchorId="6C862A28" wp14:editId="4A237D06">
                  <wp:extent cx="2076450" cy="1428750"/>
                  <wp:effectExtent l="0" t="0" r="19050" b="19050"/>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r w:rsidR="004B710D">
              <w:rPr>
                <w:rFonts w:cstheme="minorHAnsi"/>
                <w:b w:val="0"/>
              </w:rPr>
              <w:t xml:space="preserve"> </w:t>
            </w:r>
          </w:p>
          <w:p w:rsidR="00A67E01" w:rsidRPr="000954F7" w:rsidRDefault="00A67E01" w:rsidP="007D05ED">
            <w:pPr>
              <w:spacing w:after="240"/>
              <w:rPr>
                <w:noProof/>
                <w:lang w:eastAsia="en-AU"/>
              </w:rPr>
            </w:pPr>
          </w:p>
        </w:tc>
        <w:tc>
          <w:tcPr>
            <w:tcW w:w="5058" w:type="dxa"/>
            <w:gridSpan w:val="2"/>
            <w:tcBorders>
              <w:bottom w:val="none" w:sz="0" w:space="0" w:color="auto"/>
            </w:tcBorders>
            <w:tcMar>
              <w:left w:w="85" w:type="dxa"/>
              <w:right w:w="85" w:type="dxa"/>
            </w:tcMar>
            <w:vAlign w:val="center"/>
          </w:tcPr>
          <w:p w:rsidR="00C56FD6" w:rsidRPr="00B320F2" w:rsidRDefault="00C56FD6" w:rsidP="00C33581">
            <w:pPr>
              <w:cnfStyle w:val="000000100000" w:firstRow="0" w:lastRow="0" w:firstColumn="0" w:lastColumn="0" w:oddVBand="0" w:evenVBand="0" w:oddHBand="1" w:evenHBand="0" w:firstRowFirstColumn="0" w:firstRowLastColumn="0" w:lastRowFirstColumn="0" w:lastRowLastColumn="0"/>
              <w:rPr>
                <w:rFonts w:cstheme="minorHAnsi"/>
                <w:b/>
                <w:bCs/>
              </w:rPr>
            </w:pPr>
            <w:r w:rsidRPr="00B320F2">
              <w:rPr>
                <w:rFonts w:cstheme="minorHAnsi"/>
                <w:b/>
                <w:bCs/>
              </w:rPr>
              <w:t xml:space="preserve">Reporting and evaluation of dosage recommendations </w:t>
            </w:r>
          </w:p>
          <w:p w:rsidR="00BB5F2E" w:rsidRPr="006B3F7B" w:rsidRDefault="00034737" w:rsidP="00C33581">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tudents present the</w:t>
            </w:r>
            <w:r w:rsidR="00C33581">
              <w:rPr>
                <w:rFonts w:cstheme="minorHAnsi"/>
              </w:rPr>
              <w:t>ir models,</w:t>
            </w:r>
            <w:r w:rsidR="00BE1A7E">
              <w:rPr>
                <w:rFonts w:cstheme="minorHAnsi"/>
              </w:rPr>
              <w:t xml:space="preserve"> explaining and justifying the</w:t>
            </w:r>
            <w:r w:rsidR="002E522C">
              <w:rPr>
                <w:rFonts w:cstheme="minorHAnsi"/>
              </w:rPr>
              <w:t>ir</w:t>
            </w:r>
            <w:r w:rsidR="00F50772">
              <w:rPr>
                <w:rFonts w:cstheme="minorHAnsi"/>
              </w:rPr>
              <w:t xml:space="preserve"> </w:t>
            </w:r>
            <w:r w:rsidR="00BE1A7E">
              <w:rPr>
                <w:rFonts w:cstheme="minorHAnsi"/>
              </w:rPr>
              <w:t>assumptions. Feedback from</w:t>
            </w:r>
            <w:r w:rsidR="00C33581">
              <w:rPr>
                <w:rFonts w:cstheme="minorHAnsi"/>
              </w:rPr>
              <w:t xml:space="preserve"> peer evaluations and guests </w:t>
            </w:r>
            <w:r w:rsidR="00BE1A7E">
              <w:rPr>
                <w:rFonts w:cstheme="minorHAnsi"/>
              </w:rPr>
              <w:t>are used to inform enhancements to their models.</w:t>
            </w:r>
          </w:p>
        </w:tc>
      </w:tr>
    </w:tbl>
    <w:p w:rsidR="007B7169" w:rsidRDefault="00AE5877" w:rsidP="000D37E7">
      <w:pPr>
        <w:pStyle w:val="Heading1"/>
      </w:pPr>
      <w:bookmarkStart w:id="9" w:name="_Toc44586386"/>
      <w:bookmarkEnd w:id="8"/>
      <w:r>
        <w:lastRenderedPageBreak/>
        <w:t>Background</w:t>
      </w:r>
      <w:bookmarkEnd w:id="9"/>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rsidTr="00AA57BB">
        <w:tc>
          <w:tcPr>
            <w:tcW w:w="2405" w:type="dxa"/>
          </w:tcPr>
          <w:p w:rsidR="004D6247" w:rsidRPr="00975103" w:rsidRDefault="004F4AA2" w:rsidP="00975103">
            <w:pPr>
              <w:widowControl/>
              <w:spacing w:after="240" w:line="259" w:lineRule="auto"/>
              <w:rPr>
                <w:sz w:val="24"/>
                <w:szCs w:val="24"/>
              </w:rPr>
            </w:pPr>
            <w:r>
              <w:rPr>
                <w:b/>
                <w:sz w:val="24"/>
                <w:szCs w:val="24"/>
              </w:rPr>
              <w:t>Expected learning</w:t>
            </w:r>
          </w:p>
        </w:tc>
        <w:tc>
          <w:tcPr>
            <w:tcW w:w="6611" w:type="dxa"/>
          </w:tcPr>
          <w:p w:rsidR="004D6247" w:rsidRPr="00384F40" w:rsidRDefault="0015264B" w:rsidP="00975103">
            <w:pPr>
              <w:widowControl/>
              <w:spacing w:after="0"/>
            </w:pPr>
            <w:r>
              <w:t>Students will be able to:</w:t>
            </w:r>
          </w:p>
          <w:p w:rsidR="00A43A79" w:rsidRPr="00D2138A" w:rsidRDefault="00A43A79" w:rsidP="00B36739">
            <w:pPr>
              <w:pStyle w:val="ListParagraph"/>
              <w:numPr>
                <w:ilvl w:val="0"/>
                <w:numId w:val="9"/>
              </w:numPr>
              <w:ind w:left="454" w:hanging="227"/>
            </w:pPr>
            <w:r>
              <w:t>Explain how scientific discoveries</w:t>
            </w:r>
            <w:r w:rsidR="00DD53CF">
              <w:t xml:space="preserve"> of new </w:t>
            </w:r>
            <w:r w:rsidR="00B41784">
              <w:t>medications</w:t>
            </w:r>
            <w:r>
              <w:t xml:space="preserve"> and the </w:t>
            </w:r>
            <w:r w:rsidR="002E522C">
              <w:t xml:space="preserve">use of </w:t>
            </w:r>
            <w:r w:rsidR="00DD53CF">
              <w:t xml:space="preserve">mathematical </w:t>
            </w:r>
            <w:r w:rsidR="002E522C">
              <w:t xml:space="preserve">modelling </w:t>
            </w:r>
            <w:r w:rsidR="00DD53CF">
              <w:t xml:space="preserve">using digital tools </w:t>
            </w:r>
            <w:r w:rsidR="00434619">
              <w:t>contribute</w:t>
            </w:r>
            <w:r>
              <w:t xml:space="preserve"> to modern medical therapies</w:t>
            </w:r>
            <w:r w:rsidR="0038051F">
              <w:t>.</w:t>
            </w:r>
          </w:p>
          <w:p w:rsidR="004D6247" w:rsidRPr="00EF5DF2" w:rsidRDefault="00434619" w:rsidP="00B36739">
            <w:pPr>
              <w:pStyle w:val="ListParagraph"/>
              <w:numPr>
                <w:ilvl w:val="0"/>
                <w:numId w:val="9"/>
              </w:numPr>
              <w:ind w:left="454" w:hanging="227"/>
            </w:pPr>
            <w:r>
              <w:t>S</w:t>
            </w:r>
            <w:r w:rsidR="00C956AC" w:rsidRPr="00EF5DF2">
              <w:t>ubstitute values into formulas to determine an unknown</w:t>
            </w:r>
            <w:r w:rsidR="00327168" w:rsidRPr="00EF5DF2">
              <w:t>.</w:t>
            </w:r>
          </w:p>
          <w:p w:rsidR="0015264B" w:rsidRPr="00EF5DF2" w:rsidRDefault="0015264B" w:rsidP="00B36739">
            <w:pPr>
              <w:pStyle w:val="ListParagraph"/>
              <w:numPr>
                <w:ilvl w:val="0"/>
                <w:numId w:val="9"/>
              </w:numPr>
              <w:ind w:left="454" w:hanging="227"/>
            </w:pPr>
            <w:r w:rsidRPr="00EF5DF2">
              <w:t>Create tabular and graphical representations of investigation data</w:t>
            </w:r>
            <w:r w:rsidR="00327168" w:rsidRPr="00EF5DF2">
              <w:t>.</w:t>
            </w:r>
          </w:p>
          <w:p w:rsidR="00C956AC" w:rsidRPr="00EF5DF2" w:rsidRDefault="0015264B" w:rsidP="00B36739">
            <w:pPr>
              <w:pStyle w:val="ListParagraph"/>
              <w:numPr>
                <w:ilvl w:val="0"/>
                <w:numId w:val="9"/>
              </w:numPr>
              <w:ind w:left="454" w:hanging="227"/>
            </w:pPr>
            <w:r w:rsidRPr="00EF5DF2">
              <w:t>I</w:t>
            </w:r>
            <w:r w:rsidR="00C956AC" w:rsidRPr="00EF5DF2">
              <w:t xml:space="preserve">nterpret data </w:t>
            </w:r>
            <w:r w:rsidRPr="00EF5DF2">
              <w:t xml:space="preserve">using scientific </w:t>
            </w:r>
            <w:r w:rsidR="00560901">
              <w:t xml:space="preserve">and mathematical </w:t>
            </w:r>
            <w:r w:rsidRPr="00EF5DF2">
              <w:t>principles</w:t>
            </w:r>
            <w:r w:rsidR="00327168" w:rsidRPr="00EF5DF2">
              <w:t>.</w:t>
            </w:r>
          </w:p>
          <w:p w:rsidR="00821A76" w:rsidRPr="00B80E0A" w:rsidRDefault="00A01534" w:rsidP="00B36739">
            <w:pPr>
              <w:pStyle w:val="ListParagraph"/>
              <w:numPr>
                <w:ilvl w:val="0"/>
                <w:numId w:val="9"/>
              </w:numPr>
              <w:ind w:left="454" w:hanging="227"/>
            </w:pPr>
            <w:r>
              <w:t>C</w:t>
            </w:r>
            <w:r w:rsidR="00821A76">
              <w:t xml:space="preserve">onduct an </w:t>
            </w:r>
            <w:r w:rsidR="0092251B">
              <w:t>investigation</w:t>
            </w:r>
            <w:r w:rsidR="00821A76">
              <w:t xml:space="preserve">, collect data, </w:t>
            </w:r>
            <w:r w:rsidR="00821A76" w:rsidRPr="003D11EE">
              <w:t>analyse patterns and trends in experimental data, describe relationships between variables, identify and</w:t>
            </w:r>
            <w:r w:rsidR="00434619">
              <w:t xml:space="preserve"> explain inconsistencies in </w:t>
            </w:r>
            <w:r w:rsidR="00821A76" w:rsidRPr="003D11EE">
              <w:t>data</w:t>
            </w:r>
            <w:r w:rsidR="00821A76">
              <w:t xml:space="preserve"> </w:t>
            </w:r>
            <w:r w:rsidR="00434619">
              <w:t xml:space="preserve">and draw conclusions </w:t>
            </w:r>
            <w:r w:rsidR="00821A76" w:rsidRPr="003D11EE">
              <w:t xml:space="preserve">consistent with </w:t>
            </w:r>
            <w:r w:rsidR="00C97BEF">
              <w:t xml:space="preserve">the </w:t>
            </w:r>
            <w:r w:rsidR="00821A76" w:rsidRPr="003D11EE">
              <w:t>evidence</w:t>
            </w:r>
            <w:r w:rsidR="00821A76">
              <w:t>.</w:t>
            </w:r>
          </w:p>
          <w:p w:rsidR="00C956AC" w:rsidRPr="00EF5DF2" w:rsidRDefault="0015264B" w:rsidP="00B36739">
            <w:pPr>
              <w:pStyle w:val="ListParagraph"/>
              <w:numPr>
                <w:ilvl w:val="0"/>
                <w:numId w:val="9"/>
              </w:numPr>
              <w:ind w:left="454" w:hanging="227"/>
            </w:pPr>
            <w:r w:rsidRPr="00EF5DF2">
              <w:t xml:space="preserve">Work effectively in groups to </w:t>
            </w:r>
            <w:r w:rsidR="00DD53CF">
              <w:t>design, develop, evaluate and optimi</w:t>
            </w:r>
            <w:r w:rsidR="00A01534">
              <w:t>s</w:t>
            </w:r>
            <w:r w:rsidR="00434619">
              <w:t>e their model</w:t>
            </w:r>
            <w:r w:rsidR="00327168" w:rsidRPr="00EF5DF2">
              <w:t>.</w:t>
            </w:r>
          </w:p>
          <w:p w:rsidR="002A07CE" w:rsidRPr="00384F40" w:rsidRDefault="00653985" w:rsidP="00EF57A2">
            <w:pPr>
              <w:pStyle w:val="ListParagraph"/>
              <w:numPr>
                <w:ilvl w:val="0"/>
                <w:numId w:val="9"/>
              </w:numPr>
              <w:spacing w:after="120"/>
              <w:ind w:left="454" w:hanging="227"/>
            </w:pPr>
            <w:r w:rsidRPr="00EF5DF2">
              <w:t>Effectively communicate their ideas, arguments and evidence</w:t>
            </w:r>
            <w:r w:rsidR="00560901">
              <w:t xml:space="preserve"> s</w:t>
            </w:r>
            <w:r w:rsidR="00560901" w:rsidRPr="00894FB4">
              <w:t>upporting their solution using appropriate technical language, representa</w:t>
            </w:r>
            <w:r w:rsidR="00560901">
              <w:t>tions and digital technologies.</w:t>
            </w:r>
          </w:p>
        </w:tc>
      </w:tr>
      <w:tr w:rsidR="00AD1CCD" w:rsidRPr="00384F40" w:rsidTr="00AA57BB">
        <w:tc>
          <w:tcPr>
            <w:tcW w:w="2405" w:type="dxa"/>
          </w:tcPr>
          <w:p w:rsidR="00AD1CCD" w:rsidRDefault="00AD1CCD" w:rsidP="00AD1CCD">
            <w:pPr>
              <w:widowControl/>
              <w:spacing w:after="240" w:line="259" w:lineRule="auto"/>
              <w:rPr>
                <w:b/>
                <w:sz w:val="24"/>
                <w:szCs w:val="24"/>
              </w:rPr>
            </w:pPr>
            <w:r>
              <w:rPr>
                <w:b/>
                <w:sz w:val="24"/>
                <w:szCs w:val="24"/>
              </w:rPr>
              <w:t>Vocabulary</w:t>
            </w:r>
          </w:p>
        </w:tc>
        <w:tc>
          <w:tcPr>
            <w:tcW w:w="6611" w:type="dxa"/>
          </w:tcPr>
          <w:p w:rsidR="00B77F8B" w:rsidRPr="00B77F8B" w:rsidRDefault="007C7546" w:rsidP="00E67F16">
            <w:pPr>
              <w:rPr>
                <w:i/>
                <w:color w:val="000000" w:themeColor="text1"/>
              </w:rPr>
            </w:pPr>
            <w:r>
              <w:t>This module uses subject-</w:t>
            </w:r>
            <w:r w:rsidRPr="00384F40">
              <w:t xml:space="preserve">specific terminology </w:t>
            </w:r>
            <w:r w:rsidRPr="007A78AD">
              <w:rPr>
                <w:color w:val="000000" w:themeColor="text1"/>
              </w:rPr>
              <w:t>which is shown in</w:t>
            </w:r>
            <w:r w:rsidRPr="00E46E1F">
              <w:rPr>
                <w:i/>
                <w:color w:val="000000" w:themeColor="text1"/>
              </w:rPr>
              <w:t xml:space="preserve"> </w:t>
            </w:r>
            <w:hyperlink w:anchor="_Appendix_11:_Student" w:history="1">
              <w:r w:rsidRPr="00F460FD">
                <w:rPr>
                  <w:rStyle w:val="Hyperlink"/>
                </w:rPr>
                <w:t xml:space="preserve">Teacher resource sheet 1.5: Vocabulary </w:t>
              </w:r>
              <w:r w:rsidR="00F738DF">
                <w:rPr>
                  <w:rStyle w:val="Hyperlink"/>
                </w:rPr>
                <w:t>l</w:t>
              </w:r>
              <w:r w:rsidRPr="00F460FD">
                <w:rPr>
                  <w:rStyle w:val="Hyperlink"/>
                </w:rPr>
                <w:t>ist</w:t>
              </w:r>
            </w:hyperlink>
            <w:r w:rsidRPr="007A78AD">
              <w:rPr>
                <w:i/>
                <w:color w:val="000000" w:themeColor="text1"/>
              </w:rPr>
              <w:t>.</w:t>
            </w:r>
          </w:p>
        </w:tc>
      </w:tr>
      <w:tr w:rsidR="00AD1CCD" w:rsidRPr="00384F40" w:rsidTr="00AA57BB">
        <w:tc>
          <w:tcPr>
            <w:tcW w:w="2405" w:type="dxa"/>
          </w:tcPr>
          <w:p w:rsidR="00AD1CCD" w:rsidRPr="006B3F7B" w:rsidRDefault="00AD1CCD" w:rsidP="00AD1CCD">
            <w:pPr>
              <w:widowControl/>
              <w:spacing w:after="240" w:line="259" w:lineRule="auto"/>
              <w:rPr>
                <w:b/>
                <w:sz w:val="24"/>
                <w:szCs w:val="24"/>
              </w:rPr>
            </w:pPr>
            <w:r>
              <w:rPr>
                <w:b/>
                <w:sz w:val="24"/>
                <w:szCs w:val="24"/>
              </w:rPr>
              <w:t>Timing</w:t>
            </w:r>
          </w:p>
        </w:tc>
        <w:tc>
          <w:tcPr>
            <w:tcW w:w="6611" w:type="dxa"/>
          </w:tcPr>
          <w:p w:rsidR="00AD1CCD" w:rsidRPr="00384F40" w:rsidRDefault="00AD1CCD" w:rsidP="00E67F16">
            <w:r w:rsidRPr="00384F40">
              <w:t xml:space="preserve">There is no </w:t>
            </w:r>
            <w:r>
              <w:t>prescribed</w:t>
            </w:r>
            <w:r w:rsidRPr="00384F40">
              <w:t xml:space="preserve"> duration for this module. The module is designed to be flexible enough for teachers to adapt. Activities do not equate to lessons; one activity may require more than one lesson to implement.</w:t>
            </w:r>
          </w:p>
        </w:tc>
      </w:tr>
      <w:tr w:rsidR="00AD1CCD" w:rsidRPr="00384F40" w:rsidTr="00AA57BB">
        <w:tc>
          <w:tcPr>
            <w:tcW w:w="2405" w:type="dxa"/>
          </w:tcPr>
          <w:p w:rsidR="00AD1CCD" w:rsidRPr="00F41736" w:rsidRDefault="00AD1CCD" w:rsidP="00AD1CCD">
            <w:pPr>
              <w:widowControl/>
              <w:spacing w:after="240" w:line="259" w:lineRule="auto"/>
              <w:rPr>
                <w:b/>
                <w:sz w:val="24"/>
                <w:szCs w:val="24"/>
              </w:rPr>
            </w:pPr>
            <w:r>
              <w:rPr>
                <w:b/>
                <w:sz w:val="24"/>
                <w:szCs w:val="24"/>
              </w:rPr>
              <w:t>Consumable materials</w:t>
            </w:r>
          </w:p>
        </w:tc>
        <w:tc>
          <w:tcPr>
            <w:tcW w:w="6611" w:type="dxa"/>
          </w:tcPr>
          <w:p w:rsidR="00AD1CCD" w:rsidRPr="00384F40" w:rsidRDefault="00AD1CCD" w:rsidP="00EF57A2">
            <w:pPr>
              <w:widowControl/>
            </w:pPr>
            <w:r>
              <w:t xml:space="preserve">A </w:t>
            </w:r>
            <w:hyperlink w:anchor="_Appendix_3:_Materials" w:history="1">
              <w:r w:rsidRPr="0075084D">
                <w:rPr>
                  <w:rStyle w:val="Hyperlink"/>
                </w:rPr>
                <w:t>Materials list</w:t>
              </w:r>
            </w:hyperlink>
            <w:r w:rsidRPr="001254E9">
              <w:t xml:space="preserve"> </w:t>
            </w:r>
            <w:r w:rsidRPr="00384F40">
              <w:t>is provided for this module.</w:t>
            </w:r>
            <w:r>
              <w:t xml:space="preserve"> The</w:t>
            </w:r>
            <w:r w:rsidRPr="00384F40">
              <w:t xml:space="preserve"> list outlines materials outside of normal classroom equipment that will be needed to complete the activities.</w:t>
            </w:r>
          </w:p>
        </w:tc>
      </w:tr>
      <w:tr w:rsidR="00AD1CCD" w:rsidRPr="00384F40" w:rsidTr="00AA57BB">
        <w:tc>
          <w:tcPr>
            <w:tcW w:w="2405" w:type="dxa"/>
          </w:tcPr>
          <w:p w:rsidR="00AD1CCD" w:rsidRPr="00F41736" w:rsidRDefault="00AD1CCD" w:rsidP="00AD1CCD">
            <w:pPr>
              <w:widowControl/>
              <w:spacing w:after="240" w:line="259" w:lineRule="auto"/>
              <w:rPr>
                <w:b/>
                <w:sz w:val="24"/>
                <w:szCs w:val="24"/>
              </w:rPr>
            </w:pPr>
            <w:r w:rsidRPr="008F439A">
              <w:rPr>
                <w:b/>
                <w:sz w:val="24"/>
                <w:szCs w:val="24"/>
              </w:rPr>
              <w:t>Safety notes</w:t>
            </w:r>
          </w:p>
        </w:tc>
        <w:tc>
          <w:tcPr>
            <w:tcW w:w="6611" w:type="dxa"/>
          </w:tcPr>
          <w:p w:rsidR="00AD1CCD" w:rsidRPr="006B3F7B" w:rsidRDefault="00AD1CCD" w:rsidP="00AD1CCD">
            <w:pPr>
              <w:rPr>
                <w:lang w:val="en-GB"/>
              </w:rPr>
            </w:pPr>
            <w:r w:rsidRPr="006B3F7B">
              <w:rPr>
                <w:lang w:val="en-GB"/>
              </w:rPr>
              <w:t xml:space="preserve">There are potential hazards inherent in these activities and with the equipment being used, and a plan to mitigate any risks will be required. </w:t>
            </w:r>
          </w:p>
          <w:p w:rsidR="00AD1CCD" w:rsidRPr="006B3F7B" w:rsidRDefault="00AD1CCD" w:rsidP="00AD1CCD">
            <w:pPr>
              <w:spacing w:after="0"/>
              <w:rPr>
                <w:lang w:val="en-GB"/>
              </w:rPr>
            </w:pPr>
            <w:r w:rsidRPr="006B3F7B">
              <w:rPr>
                <w:lang w:val="en-GB"/>
              </w:rPr>
              <w:t>Potential hazards specific to this module include but are not limited to:</w:t>
            </w:r>
          </w:p>
          <w:p w:rsidR="00E7444D" w:rsidRPr="00E7444D" w:rsidRDefault="00E7444D" w:rsidP="006F3702">
            <w:pPr>
              <w:pStyle w:val="ListParagraph"/>
              <w:numPr>
                <w:ilvl w:val="0"/>
                <w:numId w:val="6"/>
              </w:numPr>
              <w:contextualSpacing/>
            </w:pPr>
            <w:r w:rsidRPr="00E7444D">
              <w:t>Possible exposure to cyber bullying, privacy violations and uninvited solicitations when using the internet</w:t>
            </w:r>
          </w:p>
          <w:p w:rsidR="00AD1CCD" w:rsidRPr="00384F40" w:rsidRDefault="009A40B2" w:rsidP="001218E3">
            <w:pPr>
              <w:widowControl/>
              <w:numPr>
                <w:ilvl w:val="0"/>
                <w:numId w:val="7"/>
              </w:numPr>
              <w:spacing w:before="60"/>
            </w:pPr>
            <w:r>
              <w:t>Food hygiene risks associated with</w:t>
            </w:r>
            <w:r w:rsidR="00BE1A7E" w:rsidRPr="008D22B0">
              <w:t xml:space="preserve"> making</w:t>
            </w:r>
            <w:r w:rsidR="0038051F">
              <w:t xml:space="preserve"> </w:t>
            </w:r>
            <w:r w:rsidR="00F36432">
              <w:t>and drinking dilutions of</w:t>
            </w:r>
            <w:r w:rsidR="00BE1A7E" w:rsidRPr="008D22B0">
              <w:t xml:space="preserve"> cordial</w:t>
            </w:r>
            <w:r w:rsidR="00F738DF">
              <w:t>.</w:t>
            </w:r>
          </w:p>
        </w:tc>
      </w:tr>
      <w:tr w:rsidR="00AD1CCD" w:rsidRPr="00384F40" w:rsidTr="00AA57BB">
        <w:tc>
          <w:tcPr>
            <w:tcW w:w="2405" w:type="dxa"/>
          </w:tcPr>
          <w:p w:rsidR="00AD1CCD" w:rsidRPr="008F439A" w:rsidRDefault="00AD1CCD" w:rsidP="00AD1CCD">
            <w:pPr>
              <w:widowControl/>
              <w:spacing w:after="240" w:line="259" w:lineRule="auto"/>
              <w:rPr>
                <w:b/>
                <w:sz w:val="24"/>
                <w:szCs w:val="24"/>
              </w:rPr>
            </w:pPr>
            <w:r>
              <w:rPr>
                <w:b/>
                <w:sz w:val="24"/>
                <w:szCs w:val="24"/>
              </w:rPr>
              <w:lastRenderedPageBreak/>
              <w:t>Enterprise skills</w:t>
            </w:r>
          </w:p>
        </w:tc>
        <w:tc>
          <w:tcPr>
            <w:tcW w:w="6611" w:type="dxa"/>
          </w:tcPr>
          <w:p w:rsidR="00AD1CCD" w:rsidRPr="00384F40" w:rsidRDefault="00AD1CCD" w:rsidP="00AD1CCD">
            <w:pPr>
              <w:widowControl/>
            </w:pPr>
            <w:r w:rsidRPr="006B3F7B">
              <w:t xml:space="preserve">The </w:t>
            </w:r>
            <w:r w:rsidRPr="006B3F7B">
              <w:rPr>
                <w:i/>
              </w:rPr>
              <w:t>Deciding dosages</w:t>
            </w:r>
            <w:r w:rsidRPr="006B3F7B">
              <w:t xml:space="preserve"> module focuses on higher order skills</w:t>
            </w:r>
            <w:r w:rsidR="00626F9C">
              <w:t>,</w:t>
            </w:r>
            <w:r w:rsidRPr="006B3F7B">
              <w:t xml:space="preserve"> with significant emphasis on outcomes </w:t>
            </w:r>
            <w:r>
              <w:t>from the general c</w:t>
            </w:r>
            <w:r w:rsidRPr="00384F40">
              <w:t xml:space="preserve">apabilities and </w:t>
            </w:r>
            <w:r w:rsidR="00F738DF">
              <w:t>e</w:t>
            </w:r>
            <w:r>
              <w:t>nterprise s</w:t>
            </w:r>
            <w:r w:rsidRPr="00384F40">
              <w:t xml:space="preserve">kills. </w:t>
            </w:r>
          </w:p>
          <w:p w:rsidR="00AD1CCD" w:rsidRDefault="00F738DF" w:rsidP="009A40B2">
            <w:pPr>
              <w:widowControl/>
              <w:rPr>
                <w:rStyle w:val="Hyperlink"/>
              </w:rPr>
            </w:pPr>
            <w:r>
              <w:t>En</w:t>
            </w:r>
            <w:r w:rsidR="00AD1CCD">
              <w:t>terprise s</w:t>
            </w:r>
            <w:r w:rsidR="00AD1CCD" w:rsidRPr="00384F40">
              <w:t xml:space="preserve">kills include </w:t>
            </w:r>
            <w:r>
              <w:t>p</w:t>
            </w:r>
            <w:r w:rsidR="00AD1CCD" w:rsidRPr="00384F40">
              <w:t xml:space="preserve">roblem solving, </w:t>
            </w:r>
            <w:r>
              <w:t>c</w:t>
            </w:r>
            <w:r w:rsidR="00AD1CCD" w:rsidRPr="00384F40">
              <w:t xml:space="preserve">ommunication skills, </w:t>
            </w:r>
            <w:r>
              <w:t>d</w:t>
            </w:r>
            <w:r w:rsidR="00AD1CCD" w:rsidRPr="00384F40">
              <w:t xml:space="preserve">igital literacy, </w:t>
            </w:r>
            <w:r>
              <w:t>t</w:t>
            </w:r>
            <w:r w:rsidR="00AD1CCD" w:rsidRPr="00384F40">
              <w:t xml:space="preserve">eamwork, </w:t>
            </w:r>
            <w:r>
              <w:t>c</w:t>
            </w:r>
            <w:r w:rsidR="00AD1CCD" w:rsidRPr="00384F40">
              <w:t xml:space="preserve">ritical thinking and </w:t>
            </w:r>
            <w:r>
              <w:t>p</w:t>
            </w:r>
            <w:r w:rsidR="00AD1CCD" w:rsidRPr="00384F40">
              <w:t>resentation skills.</w:t>
            </w:r>
          </w:p>
          <w:p w:rsidR="00176B6E" w:rsidRPr="0003326D" w:rsidRDefault="00176B6E" w:rsidP="0003326D">
            <w:pPr>
              <w:widowControl/>
            </w:pPr>
            <w:r>
              <w:t xml:space="preserve">Further background is available from the </w:t>
            </w:r>
            <w:r w:rsidRPr="009A40B2">
              <w:t>Foundation for Young Australians</w:t>
            </w:r>
            <w:r>
              <w:t xml:space="preserve"> in the </w:t>
            </w:r>
            <w:r w:rsidRPr="009A40B2">
              <w:rPr>
                <w:i/>
              </w:rPr>
              <w:t>New Work Order</w:t>
            </w:r>
            <w:r>
              <w:t xml:space="preserve"> </w:t>
            </w:r>
            <w:r w:rsidR="0065280D">
              <w:t xml:space="preserve">six </w:t>
            </w:r>
            <w:r>
              <w:t xml:space="preserve">report series.  A summary can be found at </w:t>
            </w:r>
            <w:hyperlink r:id="rId52" w:history="1">
              <w:r w:rsidR="00F738DF">
                <w:rPr>
                  <w:rStyle w:val="Hyperlink"/>
                </w:rPr>
                <w:t>www.fya.org.au/report/new-work-order-summary</w:t>
              </w:r>
            </w:hyperlink>
            <w:r w:rsidR="00F738DF" w:rsidRPr="00384F40">
              <w:t>.</w:t>
            </w:r>
          </w:p>
        </w:tc>
      </w:tr>
      <w:tr w:rsidR="00AD1CCD" w:rsidRPr="00384F40" w:rsidTr="00AA57BB">
        <w:tc>
          <w:tcPr>
            <w:tcW w:w="2405" w:type="dxa"/>
          </w:tcPr>
          <w:p w:rsidR="00AD1CCD" w:rsidRPr="00F41736" w:rsidRDefault="00AD1CCD" w:rsidP="00AD1CCD">
            <w:pPr>
              <w:spacing w:after="240"/>
              <w:rPr>
                <w:b/>
                <w:sz w:val="24"/>
                <w:szCs w:val="24"/>
              </w:rPr>
            </w:pPr>
            <w:r w:rsidRPr="008F439A">
              <w:rPr>
                <w:b/>
                <w:sz w:val="24"/>
                <w:szCs w:val="24"/>
              </w:rPr>
              <w:t>Assessment</w:t>
            </w:r>
          </w:p>
        </w:tc>
        <w:tc>
          <w:tcPr>
            <w:tcW w:w="6611" w:type="dxa"/>
          </w:tcPr>
          <w:p w:rsidR="00AD1CCD" w:rsidRPr="006B3F7B" w:rsidRDefault="00AD1CCD" w:rsidP="007364FC">
            <w:pPr>
              <w:widowControl/>
              <w:spacing w:after="0"/>
            </w:pPr>
            <w:r w:rsidRPr="006B3F7B">
              <w:t>The STEM modules have been developed to provide students with learning experiences to solve authentic real-world problems using science, technology, engineering and mathematics capabilities. While working through the module, the following assessment opportunities will arise:</w:t>
            </w:r>
          </w:p>
          <w:p w:rsidR="004C3320" w:rsidRPr="0037250E" w:rsidRDefault="004C3320" w:rsidP="007364FC">
            <w:pPr>
              <w:pStyle w:val="ListParagraph"/>
            </w:pPr>
            <w:r w:rsidRPr="0037250E">
              <w:t xml:space="preserve">Flow charts </w:t>
            </w:r>
            <w:r w:rsidR="0065280D">
              <w:t>representing</w:t>
            </w:r>
            <w:r w:rsidR="0065280D" w:rsidRPr="0037250E">
              <w:t xml:space="preserve"> </w:t>
            </w:r>
            <w:r w:rsidR="00626F9C" w:rsidRPr="00CF6006">
              <w:t>a</w:t>
            </w:r>
            <w:r w:rsidRPr="00CF6006">
              <w:t xml:space="preserve">spirin’s path through the body in </w:t>
            </w:r>
            <w:r w:rsidRPr="00CF6006">
              <w:rPr>
                <w:i/>
              </w:rPr>
              <w:t>Activity 1</w:t>
            </w:r>
          </w:p>
          <w:p w:rsidR="00AD1CCD" w:rsidRPr="00CF6006" w:rsidRDefault="004C3320" w:rsidP="007364FC">
            <w:pPr>
              <w:pStyle w:val="ListParagraph"/>
            </w:pPr>
            <w:r w:rsidRPr="00CF6006">
              <w:t xml:space="preserve">Spreadsheets and analysis in </w:t>
            </w:r>
            <w:r w:rsidRPr="00CF6006">
              <w:rPr>
                <w:i/>
              </w:rPr>
              <w:t>Activity 2</w:t>
            </w:r>
            <w:r w:rsidRPr="00CF6006">
              <w:t xml:space="preserve"> and </w:t>
            </w:r>
            <w:r w:rsidRPr="00CF6006">
              <w:rPr>
                <w:i/>
              </w:rPr>
              <w:t>Activity 3</w:t>
            </w:r>
          </w:p>
          <w:p w:rsidR="00386838" w:rsidRPr="00CF6006" w:rsidRDefault="004C3320" w:rsidP="007364FC">
            <w:pPr>
              <w:pStyle w:val="ListParagraph"/>
            </w:pPr>
            <w:r w:rsidRPr="00CF6006">
              <w:t xml:space="preserve">Presentations in </w:t>
            </w:r>
            <w:r w:rsidRPr="00CF6006">
              <w:rPr>
                <w:i/>
              </w:rPr>
              <w:t>Activity 4</w:t>
            </w:r>
          </w:p>
          <w:p w:rsidR="00AD1CCD" w:rsidRPr="00CF6006" w:rsidRDefault="00386838" w:rsidP="007364FC">
            <w:pPr>
              <w:pStyle w:val="ListParagraph"/>
            </w:pPr>
            <w:r w:rsidRPr="00CF6006">
              <w:t>Student journals.</w:t>
            </w:r>
          </w:p>
          <w:p w:rsidR="00636486" w:rsidRPr="00685C6C" w:rsidRDefault="004A028A" w:rsidP="00767A1D">
            <w:hyperlink w:anchor="_Appendix_1:_Links" w:history="1">
              <w:r w:rsidR="00B06320">
                <w:rPr>
                  <w:rStyle w:val="Hyperlink"/>
                </w:rPr>
                <w:t>Appendix 1</w:t>
              </w:r>
            </w:hyperlink>
            <w:r w:rsidR="00636486">
              <w:t xml:space="preserve"> </w:t>
            </w:r>
            <w:r w:rsidR="00B06320">
              <w:t>in</w:t>
            </w:r>
            <w:r w:rsidR="00B06320" w:rsidRPr="00636486">
              <w:t>dicates how the activities are linked to the Western Australi</w:t>
            </w:r>
            <w:r w:rsidR="00B06320">
              <w:t>an Curriculum</w:t>
            </w:r>
            <w:r w:rsidR="007D36ED" w:rsidRPr="00F6037B">
              <w:t>.</w:t>
            </w:r>
          </w:p>
          <w:p w:rsidR="00AD1CCD" w:rsidRPr="008F5335" w:rsidRDefault="00AD1CCD" w:rsidP="00AD1CCD">
            <w:r w:rsidRPr="006A7CA6">
              <w:rPr>
                <w:lang w:val="en"/>
              </w:rPr>
              <w:t>Evidence of learn</w:t>
            </w:r>
            <w:r w:rsidRPr="005F0242">
              <w:rPr>
                <w:lang w:val="en"/>
              </w:rPr>
              <w:t xml:space="preserve">ing from </w:t>
            </w:r>
            <w:r w:rsidR="008C03E5">
              <w:rPr>
                <w:lang w:val="en"/>
              </w:rPr>
              <w:t>journaling</w:t>
            </w:r>
            <w:r w:rsidRPr="005F0242">
              <w:rPr>
                <w:lang w:val="en"/>
              </w:rPr>
              <w:t xml:space="preserve">, presentations and anecdotal notes from this module can contribute towards the larger body of evidence gathered throughout a teaching period and can be used to make on-balance judgements about the quality of learning demonstrated by the students in </w:t>
            </w:r>
            <w:r>
              <w:rPr>
                <w:lang w:val="en"/>
              </w:rPr>
              <w:t xml:space="preserve">the </w:t>
            </w:r>
            <w:r w:rsidRPr="008F5335">
              <w:t>science, technologies and mathematics</w:t>
            </w:r>
            <w:r>
              <w:rPr>
                <w:lang w:val="en"/>
              </w:rPr>
              <w:t xml:space="preserve"> learning areas</w:t>
            </w:r>
            <w:r w:rsidRPr="005F0242">
              <w:rPr>
                <w:lang w:val="en"/>
              </w:rPr>
              <w:t>.</w:t>
            </w:r>
          </w:p>
          <w:p w:rsidR="00AD1CCD" w:rsidRDefault="00AD1CCD" w:rsidP="00AD1CCD">
            <w:pPr>
              <w:widowControl/>
              <w:spacing w:after="240"/>
            </w:pPr>
            <w:r w:rsidRPr="008F5335">
              <w:t xml:space="preserve">Students can further develop the general capabilities within Information and communication technology (ICT) capability, Critical and creative thinking and Personal and social capability. </w:t>
            </w:r>
            <w:r>
              <w:t>Continuums</w:t>
            </w:r>
            <w:r w:rsidRPr="008F5335">
              <w:t xml:space="preserve"> for these are included in the </w:t>
            </w:r>
            <w:hyperlink w:anchor="_Appendix_2:_General" w:history="1">
              <w:r w:rsidRPr="008B28B8">
                <w:rPr>
                  <w:rStyle w:val="Hyperlink"/>
                </w:rPr>
                <w:t>General capabilities continuums</w:t>
              </w:r>
            </w:hyperlink>
            <w:r w:rsidRPr="008F5335">
              <w:t xml:space="preserve"> but are not </w:t>
            </w:r>
            <w:r>
              <w:t xml:space="preserve">intended to be </w:t>
            </w:r>
            <w:r w:rsidRPr="008F5335">
              <w:t>for assessment purposes.</w:t>
            </w:r>
          </w:p>
        </w:tc>
      </w:tr>
    </w:tbl>
    <w:p w:rsidR="006F4BBF" w:rsidRPr="00384F40" w:rsidRDefault="006F4BBF">
      <w:pPr>
        <w:widowControl/>
        <w:spacing w:after="160" w:line="259" w:lineRule="auto"/>
      </w:pPr>
      <w:r w:rsidRPr="00384F40">
        <w:br w:type="page"/>
      </w:r>
    </w:p>
    <w:p w:rsidR="00392C0C" w:rsidRPr="00384F40" w:rsidRDefault="00392C0C" w:rsidP="00392C0C">
      <w:pPr>
        <w:pStyle w:val="Heading1"/>
      </w:pPr>
      <w:bookmarkStart w:id="10" w:name="_Toc517766330"/>
      <w:bookmarkStart w:id="11" w:name="_Toc44586387"/>
      <w:r w:rsidRPr="00384F40">
        <w:lastRenderedPageBreak/>
        <w:t xml:space="preserve">Activity 1: </w:t>
      </w:r>
      <w:bookmarkEnd w:id="10"/>
      <w:r w:rsidR="005A44C2">
        <w:t>Medi</w:t>
      </w:r>
      <w:r w:rsidR="00B41784">
        <w:t>cations</w:t>
      </w:r>
      <w:r w:rsidR="005A44C2">
        <w:t xml:space="preserve"> </w:t>
      </w:r>
      <w:r w:rsidR="00822E1B">
        <w:t>and calculating doses</w:t>
      </w:r>
      <w:bookmarkEnd w:id="11"/>
    </w:p>
    <w:tbl>
      <w:tblPr>
        <w:tblStyle w:val="TableGrid"/>
        <w:tblW w:w="8931" w:type="dxa"/>
        <w:tblLayout w:type="fixed"/>
        <w:tblLook w:val="04A0" w:firstRow="1" w:lastRow="0" w:firstColumn="1" w:lastColumn="0" w:noHBand="0" w:noVBand="1"/>
      </w:tblPr>
      <w:tblGrid>
        <w:gridCol w:w="2378"/>
        <w:gridCol w:w="6447"/>
        <w:gridCol w:w="106"/>
      </w:tblGrid>
      <w:tr w:rsidR="00392C0C" w:rsidRPr="00384F40" w:rsidTr="00D46037">
        <w:trPr>
          <w:gridAfter w:val="1"/>
          <w:wAfter w:w="106" w:type="dxa"/>
        </w:trPr>
        <w:tc>
          <w:tcPr>
            <w:tcW w:w="2378" w:type="dxa"/>
            <w:tcBorders>
              <w:left w:val="nil"/>
              <w:right w:val="nil"/>
            </w:tcBorders>
          </w:tcPr>
          <w:p w:rsidR="00392C0C" w:rsidRDefault="00392C0C" w:rsidP="00EE673E">
            <w:pPr>
              <w:widowControl/>
              <w:spacing w:after="240" w:line="259" w:lineRule="auto"/>
              <w:rPr>
                <w:b/>
              </w:rPr>
            </w:pPr>
            <w:r w:rsidRPr="001F27A1">
              <w:rPr>
                <w:b/>
                <w:noProof/>
                <w:lang w:eastAsia="en-AU"/>
              </w:rPr>
              <w:drawing>
                <wp:anchor distT="0" distB="0" distL="114300" distR="114300" simplePos="0" relativeHeight="251658264" behindDoc="0" locked="0" layoutInCell="1" allowOverlap="1" wp14:anchorId="72129CE3" wp14:editId="54433E12">
                  <wp:simplePos x="0" y="0"/>
                  <wp:positionH relativeFrom="column">
                    <wp:posOffset>0</wp:posOffset>
                  </wp:positionH>
                  <wp:positionV relativeFrom="paragraph">
                    <wp:posOffset>293370</wp:posOffset>
                  </wp:positionV>
                  <wp:extent cx="900000" cy="900000"/>
                  <wp:effectExtent l="0" t="0" r="0" b="0"/>
                  <wp:wrapNone/>
                  <wp:docPr id="46" name="Picture 46" descr="The Activity 1 icon consists of a magnifying c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84F40">
              <w:rPr>
                <w:b/>
              </w:rPr>
              <w:t>Activity focus</w:t>
            </w:r>
          </w:p>
          <w:p w:rsidR="00392C0C" w:rsidRPr="00384F40" w:rsidRDefault="00392C0C" w:rsidP="00EE673E">
            <w:pPr>
              <w:widowControl/>
              <w:spacing w:after="240" w:line="259" w:lineRule="auto"/>
              <w:rPr>
                <w:b/>
              </w:rPr>
            </w:pPr>
          </w:p>
        </w:tc>
        <w:tc>
          <w:tcPr>
            <w:tcW w:w="6447" w:type="dxa"/>
            <w:tcBorders>
              <w:left w:val="nil"/>
              <w:right w:val="nil"/>
            </w:tcBorders>
          </w:tcPr>
          <w:p w:rsidR="00392C0C" w:rsidRPr="007D36ED" w:rsidRDefault="007D36ED" w:rsidP="001218E3">
            <w:pPr>
              <w:spacing w:after="360"/>
            </w:pPr>
            <w:r w:rsidRPr="007D36ED">
              <w:t>Students research the origins and uses of a common medication. They create a representation of the path a medication takes through the body from ingestion to elimination and consider the variables that might impact on medication dosages.</w:t>
            </w:r>
          </w:p>
        </w:tc>
      </w:tr>
      <w:tr w:rsidR="00392C0C" w:rsidRPr="00384F40" w:rsidTr="00D46037">
        <w:trPr>
          <w:gridAfter w:val="1"/>
          <w:wAfter w:w="106" w:type="dxa"/>
        </w:trPr>
        <w:tc>
          <w:tcPr>
            <w:tcW w:w="2378" w:type="dxa"/>
            <w:tcBorders>
              <w:left w:val="nil"/>
              <w:right w:val="nil"/>
            </w:tcBorders>
          </w:tcPr>
          <w:p w:rsidR="00392C0C" w:rsidRPr="00384F40" w:rsidRDefault="00392C0C" w:rsidP="00EE673E">
            <w:pPr>
              <w:widowControl/>
              <w:spacing w:after="240" w:line="259" w:lineRule="auto"/>
              <w:rPr>
                <w:b/>
              </w:rPr>
            </w:pPr>
            <w:r>
              <w:rPr>
                <w:b/>
              </w:rPr>
              <w:t>B</w:t>
            </w:r>
            <w:r w:rsidRPr="00384F40">
              <w:rPr>
                <w:b/>
              </w:rPr>
              <w:t xml:space="preserve">ackground information </w:t>
            </w:r>
          </w:p>
        </w:tc>
        <w:tc>
          <w:tcPr>
            <w:tcW w:w="6447" w:type="dxa"/>
            <w:tcBorders>
              <w:left w:val="nil"/>
              <w:right w:val="nil"/>
            </w:tcBorders>
          </w:tcPr>
          <w:p w:rsidR="00330133" w:rsidRPr="00D768E3" w:rsidRDefault="00330133" w:rsidP="00330133">
            <w:pPr>
              <w:rPr>
                <w:b/>
                <w:lang w:val="en"/>
              </w:rPr>
            </w:pPr>
            <w:r>
              <w:rPr>
                <w:b/>
                <w:lang w:val="en"/>
              </w:rPr>
              <w:t>Traditional Aboriginal medicines</w:t>
            </w:r>
          </w:p>
          <w:p w:rsidR="00330133" w:rsidRDefault="00330133" w:rsidP="00330133">
            <w:pPr>
              <w:rPr>
                <w:lang w:val="en"/>
              </w:rPr>
            </w:pPr>
            <w:r w:rsidRPr="00645B0E">
              <w:rPr>
                <w:lang w:val="en-AU"/>
              </w:rPr>
              <w:t xml:space="preserve">Traditional medicine within Aboriginal and Torres Strait Islander cultures in Australia </w:t>
            </w:r>
            <w:r>
              <w:rPr>
                <w:lang w:val="en-AU"/>
              </w:rPr>
              <w:t>has been practi</w:t>
            </w:r>
            <w:r w:rsidR="008B0785">
              <w:rPr>
                <w:lang w:val="en-AU"/>
              </w:rPr>
              <w:t>s</w:t>
            </w:r>
            <w:r>
              <w:rPr>
                <w:lang w:val="en-AU"/>
              </w:rPr>
              <w:t>ed for over sixty thousand years</w:t>
            </w:r>
            <w:r w:rsidRPr="00645B0E">
              <w:rPr>
                <w:lang w:val="en-AU"/>
              </w:rPr>
              <w:t>.</w:t>
            </w:r>
            <w:r w:rsidRPr="004B7441">
              <w:rPr>
                <w:lang w:val="en"/>
              </w:rPr>
              <w:t xml:space="preserve"> </w:t>
            </w:r>
          </w:p>
          <w:p w:rsidR="00AE26B3" w:rsidRPr="00EF5DF2" w:rsidRDefault="00AE26B3" w:rsidP="00FE74A5">
            <w:pPr>
              <w:rPr>
                <w:lang w:val="en"/>
              </w:rPr>
            </w:pPr>
            <w:r w:rsidRPr="004B7441">
              <w:rPr>
                <w:lang w:val="en"/>
              </w:rPr>
              <w:t>Whil</w:t>
            </w:r>
            <w:r w:rsidR="00626F9C">
              <w:rPr>
                <w:lang w:val="en"/>
              </w:rPr>
              <w:t>e</w:t>
            </w:r>
            <w:r w:rsidRPr="004B7441">
              <w:rPr>
                <w:lang w:val="en"/>
              </w:rPr>
              <w:t xml:space="preserve"> conventional medic</w:t>
            </w:r>
            <w:r w:rsidR="002A2F98">
              <w:rPr>
                <w:lang w:val="en"/>
              </w:rPr>
              <w:t xml:space="preserve">ation </w:t>
            </w:r>
            <w:r w:rsidRPr="004B7441">
              <w:rPr>
                <w:lang w:val="en"/>
              </w:rPr>
              <w:t xml:space="preserve">deals with direct causes of illness and science-based views of health, the Aboriginal </w:t>
            </w:r>
            <w:r w:rsidR="00330133">
              <w:rPr>
                <w:lang w:val="en"/>
              </w:rPr>
              <w:t>perspective</w:t>
            </w:r>
            <w:r w:rsidRPr="004B7441">
              <w:rPr>
                <w:lang w:val="en"/>
              </w:rPr>
              <w:t xml:space="preserve"> on health </w:t>
            </w:r>
            <w:r w:rsidR="00330133">
              <w:rPr>
                <w:lang w:val="en"/>
              </w:rPr>
              <w:t xml:space="preserve">encompasses a </w:t>
            </w:r>
            <w:r w:rsidRPr="004B7441">
              <w:rPr>
                <w:lang w:val="en"/>
              </w:rPr>
              <w:t xml:space="preserve">holistic </w:t>
            </w:r>
            <w:r w:rsidR="00330133">
              <w:rPr>
                <w:lang w:val="en"/>
              </w:rPr>
              <w:t xml:space="preserve">worldview </w:t>
            </w:r>
            <w:r w:rsidRPr="004B7441">
              <w:rPr>
                <w:lang w:val="en"/>
              </w:rPr>
              <w:t>and involves not only the physical wellbeing of the individual but the social, emotional and cultural wellbeing of the person and the community.</w:t>
            </w:r>
          </w:p>
          <w:p w:rsidR="00330133" w:rsidRDefault="00A14F05" w:rsidP="00330133">
            <w:pPr>
              <w:tabs>
                <w:tab w:val="left" w:pos="1825"/>
              </w:tabs>
              <w:rPr>
                <w:lang w:val="en-AU"/>
              </w:rPr>
            </w:pPr>
            <w:r>
              <w:rPr>
                <w:lang w:val="en-AU"/>
              </w:rPr>
              <w:t>Before</w:t>
            </w:r>
            <w:r w:rsidR="00330133" w:rsidRPr="00645B0E">
              <w:rPr>
                <w:lang w:val="en-AU"/>
              </w:rPr>
              <w:t xml:space="preserve"> colonisation, traditional forms of healing </w:t>
            </w:r>
            <w:r w:rsidR="00330133">
              <w:rPr>
                <w:lang w:val="en-AU"/>
              </w:rPr>
              <w:t xml:space="preserve">included </w:t>
            </w:r>
            <w:r w:rsidR="00330133" w:rsidRPr="00645B0E">
              <w:rPr>
                <w:lang w:val="en-AU"/>
              </w:rPr>
              <w:t xml:space="preserve">the use of traditional healers, healing songs and </w:t>
            </w:r>
            <w:r w:rsidR="00330133">
              <w:rPr>
                <w:lang w:val="en-AU"/>
              </w:rPr>
              <w:t>plant-based</w:t>
            </w:r>
            <w:r w:rsidR="00330133" w:rsidRPr="00645B0E">
              <w:rPr>
                <w:lang w:val="en-AU"/>
              </w:rPr>
              <w:t xml:space="preserve"> medicines</w:t>
            </w:r>
            <w:r w:rsidR="00330133">
              <w:rPr>
                <w:lang w:val="en-AU"/>
              </w:rPr>
              <w:t>. K</w:t>
            </w:r>
            <w:r w:rsidR="00330133" w:rsidRPr="00645B0E">
              <w:rPr>
                <w:lang w:val="en-AU"/>
              </w:rPr>
              <w:t>nowledge</w:t>
            </w:r>
            <w:r w:rsidR="002529AD">
              <w:rPr>
                <w:lang w:val="en-AU"/>
              </w:rPr>
              <w:t>s</w:t>
            </w:r>
            <w:r w:rsidR="00330133">
              <w:rPr>
                <w:lang w:val="en-AU"/>
              </w:rPr>
              <w:t xml:space="preserve"> about traditional healing and plant-based medicines</w:t>
            </w:r>
            <w:r w:rsidR="00330133" w:rsidRPr="00645B0E">
              <w:rPr>
                <w:lang w:val="en-AU"/>
              </w:rPr>
              <w:t xml:space="preserve"> </w:t>
            </w:r>
            <w:r w:rsidR="002529AD">
              <w:rPr>
                <w:lang w:val="en-AU"/>
              </w:rPr>
              <w:t>are</w:t>
            </w:r>
            <w:r w:rsidR="00330133" w:rsidRPr="00645B0E">
              <w:rPr>
                <w:lang w:val="en-AU"/>
              </w:rPr>
              <w:t xml:space="preserve"> passed down from generation to generation</w:t>
            </w:r>
            <w:r w:rsidR="00330133">
              <w:rPr>
                <w:lang w:val="en-AU"/>
              </w:rPr>
              <w:t xml:space="preserve"> and th</w:t>
            </w:r>
            <w:r w:rsidR="002529AD">
              <w:rPr>
                <w:lang w:val="en-AU"/>
              </w:rPr>
              <w:t>ese</w:t>
            </w:r>
            <w:r w:rsidR="008B0785">
              <w:rPr>
                <w:lang w:val="en-AU"/>
              </w:rPr>
              <w:t xml:space="preserve"> knowledge</w:t>
            </w:r>
            <w:r w:rsidR="002529AD">
              <w:rPr>
                <w:lang w:val="en-AU"/>
              </w:rPr>
              <w:t>s</w:t>
            </w:r>
            <w:r w:rsidR="008B0785">
              <w:rPr>
                <w:lang w:val="en-AU"/>
              </w:rPr>
              <w:t xml:space="preserve"> and practices </w:t>
            </w:r>
            <w:r w:rsidR="00330133">
              <w:rPr>
                <w:lang w:val="en-AU"/>
              </w:rPr>
              <w:t>continue in some communities today.</w:t>
            </w:r>
          </w:p>
          <w:p w:rsidR="00330133" w:rsidRDefault="00330133" w:rsidP="00330133">
            <w:pPr>
              <w:rPr>
                <w:lang w:val="en-AU"/>
              </w:rPr>
            </w:pPr>
            <w:r>
              <w:rPr>
                <w:lang w:val="en-AU"/>
              </w:rPr>
              <w:t>C</w:t>
            </w:r>
            <w:r w:rsidRPr="0045690F">
              <w:rPr>
                <w:lang w:val="en-AU"/>
              </w:rPr>
              <w:t xml:space="preserve">ontemporary science is now paying attention to the benefits of traditional and holistic healing and considering how its application </w:t>
            </w:r>
            <w:r w:rsidR="00F64C5F">
              <w:rPr>
                <w:lang w:val="en-AU"/>
              </w:rPr>
              <w:t>aligns with</w:t>
            </w:r>
            <w:r w:rsidRPr="0045690F">
              <w:rPr>
                <w:lang w:val="en-AU"/>
              </w:rPr>
              <w:t xml:space="preserve"> modern medicine.</w:t>
            </w:r>
            <w:r>
              <w:rPr>
                <w:lang w:val="en-AU"/>
              </w:rPr>
              <w:t xml:space="preserve"> There are already Aboriginal healers providing complementary services in some hospitals in Australia.</w:t>
            </w:r>
          </w:p>
          <w:p w:rsidR="007D36ED" w:rsidRDefault="00330133" w:rsidP="00330133">
            <w:pPr>
              <w:rPr>
                <w:lang w:val="en-AU"/>
              </w:rPr>
            </w:pPr>
            <w:r>
              <w:rPr>
                <w:lang w:val="en-AU"/>
              </w:rPr>
              <w:t>Plant-based medicines</w:t>
            </w:r>
            <w:r w:rsidRPr="00645B0E">
              <w:rPr>
                <w:lang w:val="en-AU"/>
              </w:rPr>
              <w:t xml:space="preserve"> play an important role in </w:t>
            </w:r>
            <w:r>
              <w:rPr>
                <w:lang w:val="en-AU"/>
              </w:rPr>
              <w:t>Aboriginal</w:t>
            </w:r>
            <w:r w:rsidRPr="00645B0E">
              <w:rPr>
                <w:lang w:val="en-AU"/>
              </w:rPr>
              <w:t xml:space="preserve"> medicine practices</w:t>
            </w:r>
            <w:r>
              <w:rPr>
                <w:lang w:val="en-AU"/>
              </w:rPr>
              <w:t xml:space="preserve"> and m</w:t>
            </w:r>
            <w:r w:rsidRPr="00645B0E">
              <w:rPr>
                <w:lang w:val="en-AU"/>
              </w:rPr>
              <w:t>any plants contain anti-bacterial and anti-inflammatory compound</w:t>
            </w:r>
            <w:r w:rsidR="00F64C5F">
              <w:rPr>
                <w:lang w:val="en-AU"/>
              </w:rPr>
              <w:t>s</w:t>
            </w:r>
            <w:r w:rsidRPr="00645B0E">
              <w:rPr>
                <w:lang w:val="en-AU"/>
              </w:rPr>
              <w:t xml:space="preserve"> that are known to western medicine</w:t>
            </w:r>
            <w:r>
              <w:rPr>
                <w:lang w:val="en-AU"/>
              </w:rPr>
              <w:t>. Other substances used in traditional healing include fire, smoking, coal and ash, ochre and animal fats.</w:t>
            </w:r>
          </w:p>
          <w:p w:rsidR="00330133" w:rsidRDefault="00330133" w:rsidP="001218E3">
            <w:pPr>
              <w:spacing w:after="0"/>
              <w:rPr>
                <w:lang w:val="en-AU"/>
              </w:rPr>
            </w:pPr>
            <w:r>
              <w:rPr>
                <w:lang w:val="en-AU"/>
              </w:rPr>
              <w:t>Traditional healing practices and</w:t>
            </w:r>
            <w:r w:rsidRPr="00645B0E">
              <w:rPr>
                <w:lang w:val="en-AU"/>
              </w:rPr>
              <w:t xml:space="preserve"> </w:t>
            </w:r>
            <w:r>
              <w:rPr>
                <w:lang w:val="en-AU"/>
              </w:rPr>
              <w:t>plant-based</w:t>
            </w:r>
            <w:r w:rsidRPr="00645B0E">
              <w:rPr>
                <w:lang w:val="en-AU"/>
              </w:rPr>
              <w:t xml:space="preserve"> medicines vary </w:t>
            </w:r>
            <w:r>
              <w:rPr>
                <w:lang w:val="en-AU"/>
              </w:rPr>
              <w:t>across Aboriginal cultures. Engage with your local Aboriginal Elders and community to draw on their perspective and use traditional knowledge</w:t>
            </w:r>
            <w:r w:rsidR="002529AD">
              <w:rPr>
                <w:lang w:val="en-AU"/>
              </w:rPr>
              <w:t>s</w:t>
            </w:r>
            <w:r>
              <w:rPr>
                <w:lang w:val="en-AU"/>
              </w:rPr>
              <w:t xml:space="preserve"> as the context for learning about traditional healing and the use of plant-based medicines.</w:t>
            </w:r>
          </w:p>
          <w:p w:rsidR="00AE26B3" w:rsidRPr="00EF5DF2" w:rsidRDefault="00AE26B3" w:rsidP="00EF5DF2">
            <w:pPr>
              <w:autoSpaceDE w:val="0"/>
              <w:autoSpaceDN w:val="0"/>
              <w:adjustRightInd w:val="0"/>
              <w:spacing w:after="0"/>
              <w:rPr>
                <w:lang w:val="en"/>
              </w:rPr>
            </w:pPr>
            <w:r w:rsidRPr="004B7441">
              <w:rPr>
                <w:lang w:val="en"/>
              </w:rPr>
              <w:lastRenderedPageBreak/>
              <w:t>There is evidence that the Egyptians were using the bark from willow trees as a medic</w:t>
            </w:r>
            <w:r w:rsidR="002A2F98">
              <w:rPr>
                <w:lang w:val="en"/>
              </w:rPr>
              <w:t>ation</w:t>
            </w:r>
            <w:r w:rsidRPr="004B7441">
              <w:rPr>
                <w:lang w:val="en"/>
              </w:rPr>
              <w:t xml:space="preserve"> 3</w:t>
            </w:r>
            <w:r w:rsidRPr="00C75C65">
              <w:rPr>
                <w:lang w:val="en"/>
              </w:rPr>
              <w:t xml:space="preserve">500 years ago. </w:t>
            </w:r>
            <w:r w:rsidRPr="00EF5DF2">
              <w:rPr>
                <w:lang w:val="en"/>
              </w:rPr>
              <w:t>The use of willow bark for pain relief continued through ancient Greece</w:t>
            </w:r>
            <w:r w:rsidR="0075084D">
              <w:rPr>
                <w:lang w:val="en"/>
              </w:rPr>
              <w:t>,</w:t>
            </w:r>
            <w:r w:rsidRPr="00EF5DF2">
              <w:rPr>
                <w:lang w:val="en"/>
              </w:rPr>
              <w:t xml:space="preserve"> and in the time of the Romans </w:t>
            </w:r>
            <w:r w:rsidR="00626F9C">
              <w:rPr>
                <w:lang w:val="en"/>
              </w:rPr>
              <w:t xml:space="preserve">was used </w:t>
            </w:r>
            <w:r w:rsidRPr="00EF5DF2">
              <w:rPr>
                <w:lang w:val="en"/>
              </w:rPr>
              <w:t xml:space="preserve">to relieve the pain of childbirth. The active ingredient in willow bark was first discovered by Johann Buchner in 1828 who extracted yellow crystals from the bark which he named Salicin after </w:t>
            </w:r>
            <w:r w:rsidRPr="00D2138A">
              <w:rPr>
                <w:i/>
                <w:lang w:val="en"/>
              </w:rPr>
              <w:t>Salix</w:t>
            </w:r>
            <w:r w:rsidRPr="00EF5DF2">
              <w:rPr>
                <w:lang w:val="en"/>
              </w:rPr>
              <w:t xml:space="preserve">, the genus of the willow tree. Further refinements and modifications of the willow bark extract gave us what </w:t>
            </w:r>
            <w:r w:rsidR="00626F9C">
              <w:rPr>
                <w:lang w:val="en"/>
              </w:rPr>
              <w:t>is</w:t>
            </w:r>
            <w:r w:rsidRPr="00EF5DF2">
              <w:rPr>
                <w:lang w:val="en"/>
              </w:rPr>
              <w:t xml:space="preserve"> </w:t>
            </w:r>
            <w:r w:rsidR="00626F9C">
              <w:rPr>
                <w:lang w:val="en"/>
              </w:rPr>
              <w:t xml:space="preserve">now </w:t>
            </w:r>
            <w:r w:rsidRPr="00EF5DF2">
              <w:rPr>
                <w:lang w:val="en"/>
              </w:rPr>
              <w:t>call</w:t>
            </w:r>
            <w:r w:rsidR="00626F9C">
              <w:rPr>
                <w:lang w:val="en"/>
              </w:rPr>
              <w:t>ed</w:t>
            </w:r>
            <w:r w:rsidRPr="00EF5DF2">
              <w:rPr>
                <w:lang w:val="en"/>
              </w:rPr>
              <w:t xml:space="preserve"> aspirin which </w:t>
            </w:r>
            <w:r w:rsidR="00626F9C">
              <w:rPr>
                <w:lang w:val="en"/>
              </w:rPr>
              <w:t>is used</w:t>
            </w:r>
            <w:r w:rsidRPr="00EF5DF2">
              <w:rPr>
                <w:lang w:val="en"/>
              </w:rPr>
              <w:t xml:space="preserve"> for pain relief.</w:t>
            </w:r>
          </w:p>
          <w:p w:rsidR="00AE26B3" w:rsidRPr="00EF5DF2" w:rsidRDefault="000A04CC" w:rsidP="00EF5DF2">
            <w:pPr>
              <w:autoSpaceDE w:val="0"/>
              <w:autoSpaceDN w:val="0"/>
              <w:adjustRightInd w:val="0"/>
              <w:spacing w:after="0"/>
              <w:rPr>
                <w:lang w:val="en"/>
              </w:rPr>
            </w:pPr>
            <w:r w:rsidRPr="00EF5DF2">
              <w:rPr>
                <w:lang w:val="en"/>
              </w:rPr>
              <w:t>Aspirin is available as an oral medic</w:t>
            </w:r>
            <w:r w:rsidR="002A2F98">
              <w:rPr>
                <w:lang w:val="en"/>
              </w:rPr>
              <w:t>ation</w:t>
            </w:r>
            <w:r w:rsidRPr="00EF5DF2">
              <w:rPr>
                <w:lang w:val="en"/>
              </w:rPr>
              <w:t xml:space="preserve">. It is absorbed </w:t>
            </w:r>
            <w:r w:rsidR="00B206FE" w:rsidRPr="00EF5DF2">
              <w:rPr>
                <w:lang w:val="en"/>
              </w:rPr>
              <w:t>through the wall of the gut into the bloodstream</w:t>
            </w:r>
            <w:r w:rsidRPr="00EF5DF2">
              <w:rPr>
                <w:lang w:val="en"/>
              </w:rPr>
              <w:t xml:space="preserve"> and distributed to all tissues of the body</w:t>
            </w:r>
            <w:r w:rsidR="000048E2">
              <w:rPr>
                <w:lang w:val="en"/>
              </w:rPr>
              <w:t>.</w:t>
            </w:r>
            <w:r w:rsidRPr="00EF5DF2">
              <w:rPr>
                <w:lang w:val="en"/>
              </w:rPr>
              <w:t xml:space="preserve"> Aspirin breaks down into salicylic acid and is changed into metabolites in the liver, before being excreted by the kidneys.</w:t>
            </w:r>
          </w:p>
          <w:p w:rsidR="008D422B" w:rsidRDefault="00AE26B3" w:rsidP="007364FC">
            <w:pPr>
              <w:autoSpaceDE w:val="0"/>
              <w:autoSpaceDN w:val="0"/>
              <w:adjustRightInd w:val="0"/>
              <w:rPr>
                <w:lang w:val="en"/>
              </w:rPr>
            </w:pPr>
            <w:r w:rsidRPr="00EF5DF2">
              <w:rPr>
                <w:lang w:val="en"/>
              </w:rPr>
              <w:t xml:space="preserve">A great deal of scientific research is </w:t>
            </w:r>
            <w:r w:rsidR="008D422B" w:rsidRPr="00CD5276">
              <w:rPr>
                <w:lang w:val="en"/>
              </w:rPr>
              <w:t>focused</w:t>
            </w:r>
            <w:r w:rsidRPr="00EF5DF2">
              <w:rPr>
                <w:lang w:val="en"/>
              </w:rPr>
              <w:t xml:space="preserve"> on identifying chemical compounds </w:t>
            </w:r>
            <w:r w:rsidR="00236252">
              <w:rPr>
                <w:lang w:val="en"/>
              </w:rPr>
              <w:t>that</w:t>
            </w:r>
            <w:r w:rsidR="00236252" w:rsidRPr="00EF5DF2">
              <w:rPr>
                <w:lang w:val="en"/>
              </w:rPr>
              <w:t xml:space="preserve"> </w:t>
            </w:r>
            <w:r w:rsidRPr="00EF5DF2">
              <w:rPr>
                <w:lang w:val="en"/>
              </w:rPr>
              <w:t xml:space="preserve">have medicinal properties. Once identified, appropriate dosage regimes </w:t>
            </w:r>
            <w:r w:rsidR="00627387">
              <w:rPr>
                <w:lang w:val="en"/>
              </w:rPr>
              <w:t>need to be established</w:t>
            </w:r>
            <w:r w:rsidRPr="00EF5DF2">
              <w:rPr>
                <w:lang w:val="en"/>
              </w:rPr>
              <w:t xml:space="preserve"> to ensure doses are </w:t>
            </w:r>
            <w:r w:rsidR="00627387">
              <w:rPr>
                <w:lang w:val="en"/>
              </w:rPr>
              <w:t>high</w:t>
            </w:r>
            <w:r w:rsidR="00627387" w:rsidRPr="00EF5DF2">
              <w:rPr>
                <w:lang w:val="en"/>
              </w:rPr>
              <w:t xml:space="preserve"> </w:t>
            </w:r>
            <w:r w:rsidRPr="00EF5DF2">
              <w:rPr>
                <w:lang w:val="en"/>
              </w:rPr>
              <w:t xml:space="preserve">enough to be effective but not </w:t>
            </w:r>
            <w:r w:rsidR="00627387">
              <w:rPr>
                <w:lang w:val="en"/>
              </w:rPr>
              <w:t>so high as</w:t>
            </w:r>
            <w:r w:rsidRPr="00EF5DF2">
              <w:rPr>
                <w:lang w:val="en"/>
              </w:rPr>
              <w:t xml:space="preserve"> to be toxic. To understand dosage requirements, the path of a </w:t>
            </w:r>
            <w:r w:rsidR="007D19F3">
              <w:rPr>
                <w:lang w:val="en"/>
              </w:rPr>
              <w:t>medication</w:t>
            </w:r>
            <w:r w:rsidRPr="00EF5DF2">
              <w:rPr>
                <w:lang w:val="en"/>
              </w:rPr>
              <w:t xml:space="preserve"> through the body</w:t>
            </w:r>
            <w:r w:rsidR="00626F9C">
              <w:rPr>
                <w:lang w:val="en"/>
              </w:rPr>
              <w:t xml:space="preserve"> needs to be mapped –</w:t>
            </w:r>
            <w:r w:rsidRPr="00EF5DF2">
              <w:rPr>
                <w:lang w:val="en"/>
              </w:rPr>
              <w:t xml:space="preserve"> from ingestion to absorption in the gut and distribution to the tissues through the circulatory system and finally to elimination by the kidneys</w:t>
            </w:r>
            <w:r w:rsidR="005E0275">
              <w:rPr>
                <w:lang w:val="en"/>
              </w:rPr>
              <w:t>. This is demonstrated in the figure below.</w:t>
            </w:r>
          </w:p>
          <w:p w:rsidR="00AE26B3" w:rsidRPr="005E0275" w:rsidRDefault="005E0275" w:rsidP="005E0275">
            <w:pPr>
              <w:keepNext/>
              <w:autoSpaceDE w:val="0"/>
              <w:autoSpaceDN w:val="0"/>
              <w:adjustRightInd w:val="0"/>
            </w:pPr>
            <w:r w:rsidRPr="005E0275">
              <w:rPr>
                <w:noProof/>
                <w:lang w:eastAsia="en-AU"/>
              </w:rPr>
              <mc:AlternateContent>
                <mc:Choice Requires="wps">
                  <w:drawing>
                    <wp:anchor distT="45720" distB="45720" distL="114300" distR="114300" simplePos="0" relativeHeight="251658293" behindDoc="0" locked="0" layoutInCell="1" allowOverlap="1" wp14:anchorId="746A4CF7" wp14:editId="399A53F1">
                      <wp:simplePos x="0" y="0"/>
                      <wp:positionH relativeFrom="column">
                        <wp:posOffset>-48260</wp:posOffset>
                      </wp:positionH>
                      <wp:positionV relativeFrom="paragraph">
                        <wp:posOffset>962025</wp:posOffset>
                      </wp:positionV>
                      <wp:extent cx="4095750" cy="24765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247650"/>
                              </a:xfrm>
                              <a:prstGeom prst="rect">
                                <a:avLst/>
                              </a:prstGeom>
                              <a:solidFill>
                                <a:srgbClr val="FFFFFF"/>
                              </a:solidFill>
                              <a:ln w="9525">
                                <a:noFill/>
                                <a:miter lim="800000"/>
                                <a:headEnd/>
                                <a:tailEnd/>
                              </a:ln>
                            </wps:spPr>
                            <wps:txbx>
                              <w:txbxContent>
                                <w:p w:rsidR="005D396F" w:rsidRPr="00EF57A2" w:rsidRDefault="005D396F" w:rsidP="00EF57A2">
                                  <w:pPr>
                                    <w:spacing w:before="0" w:after="0"/>
                                    <w:jc w:val="center"/>
                                    <w:rPr>
                                      <w:i/>
                                      <w:sz w:val="18"/>
                                      <w:szCs w:val="18"/>
                                    </w:rPr>
                                  </w:pPr>
                                  <w:r w:rsidRPr="00EF57A2">
                                    <w:rPr>
                                      <w:i/>
                                      <w:sz w:val="18"/>
                                      <w:szCs w:val="18"/>
                                    </w:rPr>
                                    <w:t>STEM Consorti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6A4CF7" id="_x0000_s1033" type="#_x0000_t202" style="position:absolute;margin-left:-3.8pt;margin-top:75.75pt;width:322.5pt;height:19.5pt;z-index:25165829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" stroked="f">
                      <v:textbox>
                        <w:txbxContent>
                          <w:p w:rsidR="005D396F" w:rsidRPr="00EF57A2" w:rsidRDefault="005D396F" w:rsidP="00EF57A2">
                            <w:pPr>
                              <w:spacing w:before="0" w:after="0"/>
                              <w:jc w:val="center"/>
                              <w:rPr>
                                <w:i/>
                                <w:sz w:val="18"/>
                                <w:szCs w:val="18"/>
                              </w:rPr>
                            </w:pPr>
                            <w:r w:rsidRPr="00EF57A2">
                              <w:rPr>
                                <w:i/>
                                <w:sz w:val="18"/>
                                <w:szCs w:val="18"/>
                              </w:rPr>
                              <w:t>STEM Consortium</w:t>
                            </w:r>
                          </w:p>
                        </w:txbxContent>
                      </v:textbox>
                    </v:shape>
                  </w:pict>
                </mc:Fallback>
              </mc:AlternateContent>
            </w:r>
            <w:r w:rsidR="00027138">
              <w:rPr>
                <w:noProof/>
                <w:lang w:eastAsia="en-AU"/>
              </w:rPr>
              <w:drawing>
                <wp:inline distT="0" distB="0" distL="0" distR="0" wp14:anchorId="3C471B2D" wp14:editId="1E2A0E79">
                  <wp:extent cx="4076700" cy="1136430"/>
                  <wp:effectExtent l="0" t="0" r="0" b="6985"/>
                  <wp:docPr id="39" name="Picture 39" descr="Image of the path of a medication through the body – from ingestion, to absorption in the gut and distribution to the tissues through the circulatory system and finally to elimination by the kidney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97194" cy="1142143"/>
                          </a:xfrm>
                          <a:prstGeom prst="rect">
                            <a:avLst/>
                          </a:prstGeom>
                          <a:noFill/>
                          <a:ln>
                            <a:noFill/>
                          </a:ln>
                        </pic:spPr>
                      </pic:pic>
                    </a:graphicData>
                  </a:graphic>
                </wp:inline>
              </w:drawing>
            </w:r>
          </w:p>
        </w:tc>
      </w:tr>
      <w:tr w:rsidR="00392C0C" w:rsidRPr="00384F40" w:rsidTr="00D46037">
        <w:trPr>
          <w:gridAfter w:val="1"/>
          <w:wAfter w:w="106" w:type="dxa"/>
        </w:trPr>
        <w:tc>
          <w:tcPr>
            <w:tcW w:w="2378" w:type="dxa"/>
            <w:tcBorders>
              <w:left w:val="nil"/>
              <w:right w:val="nil"/>
            </w:tcBorders>
          </w:tcPr>
          <w:p w:rsidR="00392C0C" w:rsidRPr="00384F40" w:rsidRDefault="00392C0C" w:rsidP="00EE673E">
            <w:pPr>
              <w:widowControl/>
              <w:spacing w:after="240" w:line="259" w:lineRule="auto"/>
              <w:rPr>
                <w:b/>
              </w:rPr>
            </w:pPr>
            <w:r>
              <w:rPr>
                <w:b/>
              </w:rPr>
              <w:lastRenderedPageBreak/>
              <w:t>I</w:t>
            </w:r>
            <w:r w:rsidRPr="001F076C">
              <w:rPr>
                <w:b/>
              </w:rPr>
              <w:t>nstructional procedures</w:t>
            </w:r>
          </w:p>
        </w:tc>
        <w:tc>
          <w:tcPr>
            <w:tcW w:w="6447" w:type="dxa"/>
            <w:tcBorders>
              <w:left w:val="nil"/>
              <w:right w:val="nil"/>
            </w:tcBorders>
          </w:tcPr>
          <w:p w:rsidR="00AE26B3" w:rsidRDefault="00DD5BD3" w:rsidP="003D5350">
            <w:pPr>
              <w:widowControl/>
            </w:pPr>
            <w:r>
              <w:t>This a</w:t>
            </w:r>
            <w:r w:rsidR="00AE26B3" w:rsidRPr="00AA1BF8">
              <w:t>ctivity sets the context for the module</w:t>
            </w:r>
            <w:r w:rsidR="00626F9C">
              <w:t>. It</w:t>
            </w:r>
            <w:r w:rsidR="00AE26B3" w:rsidRPr="00AA1BF8">
              <w:t xml:space="preserve"> start</w:t>
            </w:r>
            <w:r w:rsidR="00626F9C">
              <w:t>s</w:t>
            </w:r>
            <w:r w:rsidR="00AE26B3" w:rsidRPr="00AA1BF8">
              <w:t xml:space="preserve"> with the traditional uses of herbal medic</w:t>
            </w:r>
            <w:r w:rsidR="002A2F98">
              <w:t>ations</w:t>
            </w:r>
            <w:r w:rsidR="00E5481F">
              <w:t xml:space="preserve">, </w:t>
            </w:r>
            <w:r w:rsidR="00AE26B3" w:rsidRPr="00AA1BF8">
              <w:t xml:space="preserve">explores the path of </w:t>
            </w:r>
            <w:r w:rsidR="00F91B23">
              <w:t>medications</w:t>
            </w:r>
            <w:r w:rsidR="00AE26B3" w:rsidRPr="00AA1BF8">
              <w:t xml:space="preserve"> through the body</w:t>
            </w:r>
            <w:r w:rsidR="0064261E" w:rsidRPr="00AA1BF8">
              <w:t>,</w:t>
            </w:r>
            <w:r w:rsidR="00AE26B3" w:rsidRPr="00AA1BF8">
              <w:t xml:space="preserve"> and considers factors that influence doses required </w:t>
            </w:r>
            <w:r w:rsidR="00C037E2">
              <w:t>by persons differing in age, gender</w:t>
            </w:r>
            <w:r w:rsidR="00AE26B3" w:rsidRPr="00AA1BF8">
              <w:t xml:space="preserve"> and size.</w:t>
            </w:r>
          </w:p>
          <w:p w:rsidR="003D5350" w:rsidRDefault="003D5350" w:rsidP="003D5350">
            <w:pPr>
              <w:widowControl/>
              <w:rPr>
                <w:lang w:val="en-AU"/>
              </w:rPr>
            </w:pPr>
            <w:r w:rsidRPr="00AA1BF8">
              <w:rPr>
                <w:lang w:val="en-AU"/>
              </w:rPr>
              <w:t>There is an opportunity to make connections with the cross-curriculum priority of A</w:t>
            </w:r>
            <w:r>
              <w:rPr>
                <w:lang w:val="en-AU"/>
              </w:rPr>
              <w:t>boriginal and Torres Strait Islander</w:t>
            </w:r>
            <w:r w:rsidRPr="00AA1BF8">
              <w:rPr>
                <w:lang w:val="en-AU"/>
              </w:rPr>
              <w:t xml:space="preserve"> </w:t>
            </w:r>
            <w:r>
              <w:rPr>
                <w:lang w:val="en-AU"/>
              </w:rPr>
              <w:t>h</w:t>
            </w:r>
            <w:r w:rsidRPr="00AA1BF8">
              <w:rPr>
                <w:lang w:val="en-AU"/>
              </w:rPr>
              <w:t xml:space="preserve">istories and </w:t>
            </w:r>
            <w:r>
              <w:rPr>
                <w:lang w:val="en-AU"/>
              </w:rPr>
              <w:t>c</w:t>
            </w:r>
            <w:r w:rsidRPr="00AA1BF8">
              <w:rPr>
                <w:lang w:val="en-AU"/>
              </w:rPr>
              <w:t xml:space="preserve">ultures as students research </w:t>
            </w:r>
            <w:r>
              <w:rPr>
                <w:lang w:val="en-AU"/>
              </w:rPr>
              <w:t>plant-based</w:t>
            </w:r>
            <w:r w:rsidRPr="00AA1BF8" w:rsidDel="009B5571">
              <w:rPr>
                <w:lang w:val="en-AU"/>
              </w:rPr>
              <w:t xml:space="preserve"> </w:t>
            </w:r>
            <w:r w:rsidRPr="00AA1BF8">
              <w:rPr>
                <w:lang w:val="en-AU"/>
              </w:rPr>
              <w:t>medicines</w:t>
            </w:r>
            <w:r>
              <w:rPr>
                <w:lang w:val="en-AU"/>
              </w:rPr>
              <w:t xml:space="preserve">. </w:t>
            </w:r>
          </w:p>
          <w:p w:rsidR="003D5350" w:rsidRPr="00AA1BF8" w:rsidRDefault="003D5350" w:rsidP="003D5350">
            <w:pPr>
              <w:widowControl/>
              <w:spacing w:after="240"/>
            </w:pPr>
            <w:r>
              <w:rPr>
                <w:lang w:val="en-AU"/>
              </w:rPr>
              <w:lastRenderedPageBreak/>
              <w:t>Engage with your local Aboriginal Elders and community to draw on their perspective and use traditional knowledges as the context for learning about traditional healing and the use of plant-based medicines.</w:t>
            </w:r>
          </w:p>
        </w:tc>
      </w:tr>
      <w:tr w:rsidR="00392C0C" w:rsidRPr="00384F40" w:rsidTr="00D46037">
        <w:trPr>
          <w:gridAfter w:val="1"/>
          <w:wAfter w:w="106" w:type="dxa"/>
        </w:trPr>
        <w:tc>
          <w:tcPr>
            <w:tcW w:w="2378" w:type="dxa"/>
            <w:tcBorders>
              <w:left w:val="nil"/>
              <w:right w:val="nil"/>
            </w:tcBorders>
          </w:tcPr>
          <w:p w:rsidR="00392C0C" w:rsidRPr="00384F40" w:rsidRDefault="00392C0C" w:rsidP="00EE673E">
            <w:pPr>
              <w:widowControl/>
              <w:spacing w:after="240" w:line="259" w:lineRule="auto"/>
              <w:rPr>
                <w:b/>
              </w:rPr>
            </w:pPr>
            <w:r>
              <w:rPr>
                <w:b/>
              </w:rPr>
              <w:lastRenderedPageBreak/>
              <w:t>Expected learning</w:t>
            </w:r>
          </w:p>
          <w:p w:rsidR="00392C0C" w:rsidRPr="00384F40" w:rsidRDefault="00392C0C" w:rsidP="00EE673E">
            <w:pPr>
              <w:widowControl/>
              <w:spacing w:after="240" w:line="259" w:lineRule="auto"/>
              <w:rPr>
                <w:sz w:val="18"/>
                <w:szCs w:val="18"/>
              </w:rPr>
            </w:pPr>
          </w:p>
        </w:tc>
        <w:tc>
          <w:tcPr>
            <w:tcW w:w="6447" w:type="dxa"/>
            <w:tcBorders>
              <w:left w:val="nil"/>
              <w:right w:val="nil"/>
            </w:tcBorders>
          </w:tcPr>
          <w:p w:rsidR="00392C0C" w:rsidRPr="00384F40" w:rsidRDefault="00392C0C" w:rsidP="007364FC">
            <w:pPr>
              <w:widowControl/>
              <w:spacing w:after="0"/>
            </w:pPr>
            <w:r w:rsidRPr="00384F40">
              <w:t>Students will be able to:</w:t>
            </w:r>
          </w:p>
          <w:p w:rsidR="003D5350" w:rsidRDefault="003D5350" w:rsidP="001218E3">
            <w:pPr>
              <w:pStyle w:val="Question"/>
              <w:spacing w:before="60" w:after="60" w:line="240" w:lineRule="auto"/>
              <w:ind w:left="454" w:hanging="227"/>
              <w:rPr>
                <w:lang w:val="en-AU"/>
              </w:rPr>
            </w:pPr>
            <w:r>
              <w:rPr>
                <w:lang w:val="en-AU"/>
              </w:rPr>
              <w:t>Explore medicine and healing from an Aboriginal perspective and worldview.</w:t>
            </w:r>
          </w:p>
          <w:p w:rsidR="003D5350" w:rsidRDefault="003D5350" w:rsidP="001218E3">
            <w:pPr>
              <w:pStyle w:val="Question"/>
              <w:spacing w:before="60" w:after="60" w:line="240" w:lineRule="auto"/>
              <w:ind w:left="454" w:hanging="227"/>
              <w:rPr>
                <w:lang w:val="en-AU"/>
              </w:rPr>
            </w:pPr>
            <w:r>
              <w:rPr>
                <w:lang w:val="en-AU"/>
              </w:rPr>
              <w:t>Describe the history of aspirin.</w:t>
            </w:r>
          </w:p>
          <w:p w:rsidR="002A3943" w:rsidRDefault="002A3943" w:rsidP="001218E3">
            <w:pPr>
              <w:pStyle w:val="Question"/>
              <w:spacing w:before="60" w:after="60" w:line="240" w:lineRule="auto"/>
              <w:ind w:left="454" w:hanging="227"/>
            </w:pPr>
            <w:r>
              <w:t xml:space="preserve">Describe the path of a </w:t>
            </w:r>
            <w:r w:rsidR="00F91B23">
              <w:t>medication</w:t>
            </w:r>
            <w:r>
              <w:t xml:space="preserve"> through the human body and why </w:t>
            </w:r>
            <w:r w:rsidR="00DC72F9">
              <w:t>patient characteristics</w:t>
            </w:r>
            <w:r>
              <w:t xml:space="preserve"> must be considered when developing </w:t>
            </w:r>
            <w:r w:rsidR="00F91B23">
              <w:t xml:space="preserve">dosage </w:t>
            </w:r>
            <w:r>
              <w:t>guidelines</w:t>
            </w:r>
            <w:r w:rsidR="008415F5">
              <w:t xml:space="preserve"> (Science)</w:t>
            </w:r>
            <w:r w:rsidR="00F91B23">
              <w:t>.</w:t>
            </w:r>
            <w:r w:rsidR="002C3C0D">
              <w:t xml:space="preserve"> </w:t>
            </w:r>
          </w:p>
          <w:p w:rsidR="002A3943" w:rsidRDefault="002A3943" w:rsidP="001218E3">
            <w:pPr>
              <w:pStyle w:val="Question"/>
              <w:spacing w:before="60" w:after="60" w:line="240" w:lineRule="auto"/>
              <w:ind w:left="454" w:hanging="227"/>
            </w:pPr>
            <w:r>
              <w:t>Substitute values into formula</w:t>
            </w:r>
            <w:r w:rsidR="00E5481F">
              <w:t>s</w:t>
            </w:r>
            <w:r>
              <w:t xml:space="preserve"> to calculate blood volumes for </w:t>
            </w:r>
            <w:r w:rsidR="008575D3">
              <w:t xml:space="preserve">people </w:t>
            </w:r>
            <w:r>
              <w:t xml:space="preserve">of </w:t>
            </w:r>
            <w:r w:rsidR="00AE7277">
              <w:t>different weight, height and gender</w:t>
            </w:r>
            <w:r w:rsidR="008415F5">
              <w:t xml:space="preserve"> (Mathematics)</w:t>
            </w:r>
            <w:r w:rsidR="002C3C0D">
              <w:t xml:space="preserve">. </w:t>
            </w:r>
          </w:p>
          <w:p w:rsidR="0087238F" w:rsidRDefault="002A3943" w:rsidP="001218E3">
            <w:pPr>
              <w:pStyle w:val="Question"/>
              <w:spacing w:before="60" w:after="60" w:line="240" w:lineRule="auto"/>
              <w:ind w:left="454" w:hanging="227"/>
            </w:pPr>
            <w:r>
              <w:t>Create formula</w:t>
            </w:r>
            <w:r w:rsidR="00E5481F">
              <w:t>s</w:t>
            </w:r>
            <w:r>
              <w:t xml:space="preserve"> within a spreadsheet to calculate values that are plotted using a graphing function</w:t>
            </w:r>
            <w:r w:rsidR="008415F5">
              <w:t xml:space="preserve"> (Mathematics)</w:t>
            </w:r>
            <w:r w:rsidR="002C3C0D">
              <w:t xml:space="preserve">. </w:t>
            </w:r>
          </w:p>
          <w:p w:rsidR="00686E09" w:rsidRPr="00551CC9" w:rsidRDefault="002A3943" w:rsidP="001218E3">
            <w:pPr>
              <w:pStyle w:val="Question"/>
              <w:spacing w:before="60" w:after="240" w:line="240" w:lineRule="auto"/>
              <w:ind w:left="454" w:hanging="227"/>
              <w:rPr>
                <w:b/>
                <w:sz w:val="18"/>
                <w:szCs w:val="18"/>
              </w:rPr>
            </w:pPr>
            <w:r w:rsidRPr="003C333F">
              <w:t xml:space="preserve">Select a graph type suited to a data set, create the </w:t>
            </w:r>
            <w:r w:rsidRPr="00767A1D">
              <w:t xml:space="preserve">graph, </w:t>
            </w:r>
            <w:r w:rsidR="0075084D">
              <w:t xml:space="preserve">and </w:t>
            </w:r>
            <w:r w:rsidRPr="00767A1D">
              <w:t>describe and interpret the relationship between th</w:t>
            </w:r>
            <w:r w:rsidRPr="0037250E">
              <w:t>e variables</w:t>
            </w:r>
            <w:r w:rsidR="008415F5">
              <w:t xml:space="preserve"> (Mathematics)</w:t>
            </w:r>
            <w:r w:rsidR="002C3C0D">
              <w:t xml:space="preserve">. </w:t>
            </w:r>
          </w:p>
        </w:tc>
      </w:tr>
      <w:tr w:rsidR="00392C0C" w:rsidRPr="00384F40" w:rsidTr="00D46037">
        <w:trPr>
          <w:gridAfter w:val="1"/>
          <w:wAfter w:w="106" w:type="dxa"/>
          <w:trHeight w:val="450"/>
        </w:trPr>
        <w:tc>
          <w:tcPr>
            <w:tcW w:w="2378" w:type="dxa"/>
            <w:vMerge w:val="restart"/>
            <w:tcBorders>
              <w:left w:val="nil"/>
              <w:right w:val="nil"/>
            </w:tcBorders>
          </w:tcPr>
          <w:p w:rsidR="00392C0C" w:rsidRPr="00384F40" w:rsidRDefault="00392C0C" w:rsidP="00EE673E">
            <w:pPr>
              <w:widowControl/>
              <w:spacing w:after="240" w:line="259" w:lineRule="auto"/>
              <w:rPr>
                <w:b/>
              </w:rPr>
            </w:pPr>
            <w:r w:rsidRPr="00384F40">
              <w:rPr>
                <w:b/>
              </w:rPr>
              <w:t>Equipment required</w:t>
            </w:r>
          </w:p>
        </w:tc>
        <w:tc>
          <w:tcPr>
            <w:tcW w:w="6447" w:type="dxa"/>
            <w:tcBorders>
              <w:left w:val="nil"/>
              <w:right w:val="nil"/>
            </w:tcBorders>
          </w:tcPr>
          <w:p w:rsidR="0087238F" w:rsidRDefault="00392C0C" w:rsidP="00CD3063">
            <w:pPr>
              <w:widowControl/>
              <w:rPr>
                <w:b/>
              </w:rPr>
            </w:pPr>
            <w:r w:rsidRPr="00384F40">
              <w:rPr>
                <w:b/>
              </w:rPr>
              <w:t>For the class:</w:t>
            </w:r>
          </w:p>
          <w:p w:rsidR="00516551" w:rsidRDefault="00516551" w:rsidP="00CD3063">
            <w:pPr>
              <w:widowControl/>
            </w:pPr>
            <w:r>
              <w:t>Interactive whiteboard</w:t>
            </w:r>
          </w:p>
          <w:p w:rsidR="003D5350" w:rsidRPr="001218E3" w:rsidRDefault="00DD5BD3" w:rsidP="00CD3063">
            <w:pPr>
              <w:widowControl/>
            </w:pPr>
            <w:r w:rsidRPr="00DD5BD3">
              <w:t xml:space="preserve">Access to online articles and video clips about traditional Aboriginal bush </w:t>
            </w:r>
            <w:r w:rsidR="002A2F98">
              <w:t>medications</w:t>
            </w:r>
            <w:r w:rsidRPr="00DD5BD3">
              <w:t xml:space="preserve"> and the history of </w:t>
            </w:r>
            <w:r w:rsidR="00E5481F">
              <w:t>a</w:t>
            </w:r>
            <w:r w:rsidRPr="00DD5BD3">
              <w:t>spirin</w:t>
            </w:r>
            <w:r w:rsidR="0075084D">
              <w:t xml:space="preserve"> (see </w:t>
            </w:r>
            <w:r w:rsidR="0075084D" w:rsidRPr="00EF57A2">
              <w:rPr>
                <w:i/>
                <w:iCs/>
              </w:rPr>
              <w:t>Digital resources</w:t>
            </w:r>
            <w:r w:rsidR="0075084D">
              <w:t>)</w:t>
            </w:r>
            <w:r w:rsidRPr="00DD5BD3">
              <w:t>.</w:t>
            </w:r>
            <w:r>
              <w:t xml:space="preserve"> </w:t>
            </w:r>
          </w:p>
        </w:tc>
      </w:tr>
      <w:tr w:rsidR="00392C0C" w:rsidRPr="00384F40" w:rsidTr="00D46037">
        <w:trPr>
          <w:gridAfter w:val="1"/>
          <w:wAfter w:w="106" w:type="dxa"/>
          <w:trHeight w:val="450"/>
        </w:trPr>
        <w:tc>
          <w:tcPr>
            <w:tcW w:w="2378" w:type="dxa"/>
            <w:vMerge/>
            <w:tcBorders>
              <w:left w:val="nil"/>
              <w:right w:val="nil"/>
            </w:tcBorders>
          </w:tcPr>
          <w:p w:rsidR="00392C0C" w:rsidRPr="00384F40" w:rsidRDefault="00392C0C" w:rsidP="00EE673E">
            <w:pPr>
              <w:widowControl/>
              <w:spacing w:after="160" w:line="259" w:lineRule="auto"/>
              <w:rPr>
                <w:b/>
              </w:rPr>
            </w:pPr>
          </w:p>
        </w:tc>
        <w:tc>
          <w:tcPr>
            <w:tcW w:w="6447" w:type="dxa"/>
            <w:tcBorders>
              <w:left w:val="nil"/>
              <w:right w:val="nil"/>
            </w:tcBorders>
          </w:tcPr>
          <w:p w:rsidR="0087238F" w:rsidRDefault="00392C0C" w:rsidP="00EE673E">
            <w:pPr>
              <w:widowControl/>
            </w:pPr>
            <w:r w:rsidRPr="00384F40">
              <w:rPr>
                <w:b/>
              </w:rPr>
              <w:t>For the students</w:t>
            </w:r>
            <w:r w:rsidRPr="00384F40">
              <w:t>:</w:t>
            </w:r>
          </w:p>
          <w:p w:rsidR="00392C0C" w:rsidRDefault="00CD3063" w:rsidP="007364FC">
            <w:pPr>
              <w:widowControl/>
            </w:pPr>
            <w:r>
              <w:t>Access to computers and a spreadsheet app</w:t>
            </w:r>
            <w:r w:rsidR="00B206FE">
              <w:t xml:space="preserve"> </w:t>
            </w:r>
          </w:p>
          <w:p w:rsidR="00E5481F" w:rsidRPr="00384F40" w:rsidRDefault="004A028A" w:rsidP="00E93FC7">
            <w:pPr>
              <w:widowControl/>
            </w:pPr>
            <w:hyperlink w:anchor="_Appendix_12:_Teacher" w:history="1">
              <w:r w:rsidR="00E5481F" w:rsidRPr="0041664F">
                <w:rPr>
                  <w:rStyle w:val="Hyperlink"/>
                </w:rPr>
                <w:t>Student activity sheet 1.</w:t>
              </w:r>
              <w:r w:rsidR="00A61DC7" w:rsidRPr="0041664F">
                <w:rPr>
                  <w:rStyle w:val="Hyperlink"/>
                </w:rPr>
                <w:t>6</w:t>
              </w:r>
              <w:r w:rsidR="00E5481F" w:rsidRPr="0041664F">
                <w:rPr>
                  <w:rStyle w:val="Hyperlink"/>
                </w:rPr>
                <w:t>: Patient modelling</w:t>
              </w:r>
            </w:hyperlink>
            <w:r w:rsidR="00E93FC7" w:rsidRPr="00384F40">
              <w:t xml:space="preserve"> </w:t>
            </w:r>
          </w:p>
        </w:tc>
      </w:tr>
      <w:tr w:rsidR="00392C0C" w:rsidRPr="00384F40" w:rsidTr="00D46037">
        <w:trPr>
          <w:gridAfter w:val="1"/>
          <w:wAfter w:w="106" w:type="dxa"/>
        </w:trPr>
        <w:tc>
          <w:tcPr>
            <w:tcW w:w="2378" w:type="dxa"/>
            <w:tcBorders>
              <w:left w:val="nil"/>
              <w:right w:val="nil"/>
            </w:tcBorders>
          </w:tcPr>
          <w:p w:rsidR="00392C0C" w:rsidRPr="00384F40" w:rsidRDefault="00392C0C" w:rsidP="00EE673E">
            <w:pPr>
              <w:widowControl/>
              <w:spacing w:after="240" w:line="259" w:lineRule="auto"/>
              <w:rPr>
                <w:b/>
              </w:rPr>
            </w:pPr>
            <w:r w:rsidRPr="00384F40">
              <w:rPr>
                <w:b/>
              </w:rPr>
              <w:t>Preparation</w:t>
            </w:r>
          </w:p>
        </w:tc>
        <w:tc>
          <w:tcPr>
            <w:tcW w:w="6447" w:type="dxa"/>
            <w:tcBorders>
              <w:left w:val="nil"/>
              <w:right w:val="nil"/>
            </w:tcBorders>
          </w:tcPr>
          <w:p w:rsidR="006244F7" w:rsidRDefault="006244F7" w:rsidP="006244F7">
            <w:pPr>
              <w:widowControl/>
            </w:pPr>
            <w:r>
              <w:t>Ensure</w:t>
            </w:r>
            <w:r w:rsidRPr="00E820D8">
              <w:t xml:space="preserve"> access to digital devices for online research</w:t>
            </w:r>
            <w:r>
              <w:t>.</w:t>
            </w:r>
          </w:p>
          <w:p w:rsidR="006244F7" w:rsidRDefault="006244F7" w:rsidP="006244F7">
            <w:pPr>
              <w:widowControl/>
            </w:pPr>
            <w:r>
              <w:t>Check</w:t>
            </w:r>
            <w:r w:rsidRPr="00E820D8">
              <w:t xml:space="preserve"> the </w:t>
            </w:r>
            <w:r>
              <w:t xml:space="preserve">websites listed in the </w:t>
            </w:r>
            <w:r w:rsidRPr="002750B0">
              <w:rPr>
                <w:i/>
                <w:iCs/>
              </w:rPr>
              <w:t>Digital resources</w:t>
            </w:r>
            <w:r w:rsidRPr="00E820D8">
              <w:t xml:space="preserve"> </w:t>
            </w:r>
            <w:r>
              <w:t xml:space="preserve">section </w:t>
            </w:r>
            <w:r w:rsidRPr="00E820D8">
              <w:t>are accessible to students</w:t>
            </w:r>
            <w:r>
              <w:t xml:space="preserve"> for t</w:t>
            </w:r>
            <w:r w:rsidR="00AE7277">
              <w:t xml:space="preserve">heir research. </w:t>
            </w:r>
          </w:p>
          <w:p w:rsidR="00392C0C" w:rsidRDefault="0075084D" w:rsidP="006244F7">
            <w:pPr>
              <w:widowControl/>
            </w:pPr>
            <w:r>
              <w:t>Provide students with access to</w:t>
            </w:r>
            <w:r w:rsidR="00CD3063">
              <w:t xml:space="preserve"> </w:t>
            </w:r>
            <w:hyperlink w:anchor="_Appendix_12:_Teacher" w:history="1">
              <w:r w:rsidRPr="0041664F">
                <w:rPr>
                  <w:rStyle w:val="Hyperlink"/>
                </w:rPr>
                <w:t>Student activity sheet 1.6: Patient modelling</w:t>
              </w:r>
            </w:hyperlink>
            <w:r w:rsidR="00CD3063">
              <w:t>.</w:t>
            </w:r>
          </w:p>
          <w:p w:rsidR="003D5350" w:rsidRDefault="001218E3" w:rsidP="001218E3">
            <w:pPr>
              <w:widowControl/>
              <w:rPr>
                <w:lang w:val="en-AU"/>
              </w:rPr>
            </w:pPr>
            <w:r>
              <w:rPr>
                <w:lang w:val="en-AU"/>
              </w:rPr>
              <w:t xml:space="preserve">Ensure that the information gathered about traditional Aboriginal healing and plant-based medicines is relevant to your local context. For example, on Noongar country, the book </w:t>
            </w:r>
            <w:r>
              <w:rPr>
                <w:i/>
                <w:lang w:val="en-AU"/>
              </w:rPr>
              <w:t xml:space="preserve">Noongar Bush Medicine </w:t>
            </w:r>
            <w:r>
              <w:rPr>
                <w:lang w:val="en-AU"/>
              </w:rPr>
              <w:t xml:space="preserve">by Vivienne Hansen </w:t>
            </w:r>
            <w:r>
              <w:rPr>
                <w:lang w:val="en-AU"/>
              </w:rPr>
              <w:lastRenderedPageBreak/>
              <w:t>and John Horsfall is a valuable resource. Vivienne also delivers workshops.</w:t>
            </w:r>
            <w:r w:rsidR="007736B0">
              <w:rPr>
                <w:lang w:val="en-AU"/>
              </w:rPr>
              <w:t xml:space="preserve"> </w:t>
            </w:r>
            <w:r w:rsidR="003D5350">
              <w:rPr>
                <w:lang w:val="en-AU"/>
              </w:rPr>
              <w:t xml:space="preserve">There is an opportunity for connection to the cross-curriculum priority of </w:t>
            </w:r>
            <w:r w:rsidR="003D5350" w:rsidRPr="00AA1BF8">
              <w:rPr>
                <w:lang w:val="en-AU"/>
              </w:rPr>
              <w:t>A</w:t>
            </w:r>
            <w:r w:rsidR="003D5350">
              <w:rPr>
                <w:lang w:val="en-AU"/>
              </w:rPr>
              <w:t>boriginal and Torres Strait Islander</w:t>
            </w:r>
            <w:r w:rsidR="003D5350" w:rsidRPr="00AA1BF8">
              <w:rPr>
                <w:lang w:val="en-AU"/>
              </w:rPr>
              <w:t xml:space="preserve"> </w:t>
            </w:r>
            <w:r w:rsidR="003D5350">
              <w:rPr>
                <w:lang w:val="en-AU"/>
              </w:rPr>
              <w:t>h</w:t>
            </w:r>
            <w:r w:rsidR="003D5350" w:rsidRPr="00AA1BF8">
              <w:rPr>
                <w:lang w:val="en-AU"/>
              </w:rPr>
              <w:t xml:space="preserve">istories and </w:t>
            </w:r>
            <w:r w:rsidR="003D5350">
              <w:rPr>
                <w:lang w:val="en-AU"/>
              </w:rPr>
              <w:t>c</w:t>
            </w:r>
            <w:r w:rsidR="003D5350" w:rsidRPr="00AA1BF8">
              <w:rPr>
                <w:lang w:val="en-AU"/>
              </w:rPr>
              <w:t>ultures</w:t>
            </w:r>
            <w:r w:rsidR="003D5350">
              <w:rPr>
                <w:lang w:val="en-AU"/>
              </w:rPr>
              <w:t>. Engage with your local Aboriginal Elders and community to draw on their</w:t>
            </w:r>
            <w:r w:rsidR="00807B34">
              <w:rPr>
                <w:lang w:val="en-AU"/>
              </w:rPr>
              <w:t xml:space="preserve"> valuable</w:t>
            </w:r>
            <w:r w:rsidR="003D5350">
              <w:rPr>
                <w:lang w:val="en-AU"/>
              </w:rPr>
              <w:t xml:space="preserve"> perspective and use traditional knowledges as the context for learning about traditional healing and the use of plant-based medicines.</w:t>
            </w:r>
          </w:p>
          <w:p w:rsidR="003D5350" w:rsidRPr="003D5350" w:rsidRDefault="003D5350" w:rsidP="001218E3">
            <w:pPr>
              <w:widowControl/>
              <w:rPr>
                <w:lang w:val="en-AU"/>
              </w:rPr>
            </w:pPr>
            <w:r>
              <w:rPr>
                <w:lang w:val="en-AU"/>
              </w:rPr>
              <w:t xml:space="preserve">Consider this in the context for your school’s broader approaches to implementing the Aboriginal Cultural Standards Framework and embedding Aboriginal histories cultures and languages. </w:t>
            </w:r>
          </w:p>
        </w:tc>
      </w:tr>
      <w:tr w:rsidR="00392C0C" w:rsidRPr="00384F40" w:rsidTr="00D46037">
        <w:trPr>
          <w:gridAfter w:val="1"/>
          <w:wAfter w:w="106" w:type="dxa"/>
          <w:trHeight w:val="90"/>
        </w:trPr>
        <w:tc>
          <w:tcPr>
            <w:tcW w:w="2378" w:type="dxa"/>
            <w:vMerge w:val="restart"/>
            <w:tcBorders>
              <w:left w:val="nil"/>
              <w:right w:val="nil"/>
            </w:tcBorders>
          </w:tcPr>
          <w:p w:rsidR="00392C0C" w:rsidRPr="00384F40" w:rsidRDefault="00392C0C" w:rsidP="00392C0C">
            <w:pPr>
              <w:widowControl/>
              <w:spacing w:after="240" w:line="259" w:lineRule="auto"/>
              <w:rPr>
                <w:b/>
              </w:rPr>
            </w:pPr>
            <w:r w:rsidRPr="00384F40">
              <w:rPr>
                <w:b/>
              </w:rPr>
              <w:lastRenderedPageBreak/>
              <w:t>Activity parts</w:t>
            </w:r>
          </w:p>
          <w:p w:rsidR="00392C0C" w:rsidRPr="00384F40" w:rsidRDefault="00A6608D" w:rsidP="00A6608D">
            <w:pPr>
              <w:widowControl/>
              <w:tabs>
                <w:tab w:val="left" w:pos="720"/>
                <w:tab w:val="left" w:pos="1875"/>
              </w:tabs>
              <w:spacing w:after="240" w:line="259" w:lineRule="auto"/>
              <w:ind w:left="-150" w:firstLine="150"/>
              <w:rPr>
                <w:b/>
                <w:sz w:val="18"/>
                <w:szCs w:val="18"/>
              </w:rPr>
            </w:pPr>
            <w:r w:rsidRPr="009F2024">
              <w:rPr>
                <w:noProof/>
                <w:lang w:eastAsia="en-AU"/>
              </w:rPr>
              <w:drawing>
                <wp:anchor distT="0" distB="0" distL="114300" distR="114300" simplePos="0" relativeHeight="251658291" behindDoc="0" locked="0" layoutInCell="1" allowOverlap="1" wp14:anchorId="6322CBEE" wp14:editId="3D3A4633">
                  <wp:simplePos x="0" y="0"/>
                  <wp:positionH relativeFrom="column">
                    <wp:posOffset>1184910</wp:posOffset>
                  </wp:positionH>
                  <wp:positionV relativeFrom="paragraph">
                    <wp:posOffset>5010150</wp:posOffset>
                  </wp:positionV>
                  <wp:extent cx="359410" cy="359410"/>
                  <wp:effectExtent l="0" t="0" r="2540" b="2540"/>
                  <wp:wrapNone/>
                  <wp:docPr id="3" name="Picture 3" descr="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4E0C" w:rsidRPr="001218E3">
              <w:rPr>
                <w:noProof/>
                <w:lang w:eastAsia="en-AU"/>
              </w:rPr>
              <w:drawing>
                <wp:anchor distT="0" distB="0" distL="114300" distR="114300" simplePos="0" relativeHeight="251658308" behindDoc="0" locked="0" layoutInCell="1" allowOverlap="1" wp14:anchorId="68A47381" wp14:editId="270DB745">
                  <wp:simplePos x="0" y="0"/>
                  <wp:positionH relativeFrom="column">
                    <wp:posOffset>1188720</wp:posOffset>
                  </wp:positionH>
                  <wp:positionV relativeFrom="paragraph">
                    <wp:posOffset>436880</wp:posOffset>
                  </wp:positionV>
                  <wp:extent cx="359410" cy="359410"/>
                  <wp:effectExtent l="0" t="0" r="254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447" w:type="dxa"/>
            <w:tcBorders>
              <w:left w:val="nil"/>
              <w:right w:val="nil"/>
            </w:tcBorders>
          </w:tcPr>
          <w:p w:rsidR="002E6459" w:rsidRDefault="00686E09" w:rsidP="00B326FF">
            <w:pPr>
              <w:tabs>
                <w:tab w:val="left" w:pos="720"/>
                <w:tab w:val="left" w:pos="1875"/>
              </w:tabs>
              <w:rPr>
                <w:b/>
              </w:rPr>
            </w:pPr>
            <w:r w:rsidRPr="0039654D">
              <w:rPr>
                <w:b/>
              </w:rPr>
              <w:t xml:space="preserve">Part 1: </w:t>
            </w:r>
            <w:r w:rsidR="002E6459">
              <w:rPr>
                <w:b/>
              </w:rPr>
              <w:t>Medic</w:t>
            </w:r>
            <w:r w:rsidR="00427077">
              <w:rPr>
                <w:b/>
              </w:rPr>
              <w:t>ation</w:t>
            </w:r>
            <w:r w:rsidR="002E6459">
              <w:rPr>
                <w:b/>
              </w:rPr>
              <w:t xml:space="preserve"> through</w:t>
            </w:r>
            <w:r w:rsidR="00427077">
              <w:rPr>
                <w:b/>
              </w:rPr>
              <w:t>out</w:t>
            </w:r>
            <w:r w:rsidR="002E6459">
              <w:rPr>
                <w:b/>
              </w:rPr>
              <w:t xml:space="preserve"> the ages</w:t>
            </w:r>
          </w:p>
          <w:p w:rsidR="00307BAF" w:rsidRDefault="00807B34" w:rsidP="00B326FF">
            <w:pPr>
              <w:tabs>
                <w:tab w:val="left" w:pos="720"/>
                <w:tab w:val="left" w:pos="1875"/>
              </w:tabs>
              <w:spacing w:after="0"/>
            </w:pPr>
            <w:r>
              <w:t xml:space="preserve">Facilitate a </w:t>
            </w:r>
            <w:r w:rsidR="00307BAF">
              <w:t xml:space="preserve">class discussion </w:t>
            </w:r>
            <w:r>
              <w:t xml:space="preserve">about the history of medicine </w:t>
            </w:r>
            <w:r w:rsidR="00307BAF">
              <w:t xml:space="preserve"> with questions such as:</w:t>
            </w:r>
          </w:p>
          <w:p w:rsidR="00307BAF" w:rsidRPr="007D36ED" w:rsidRDefault="00307BAF" w:rsidP="00B326FF">
            <w:pPr>
              <w:pStyle w:val="ListParagraph"/>
              <w:tabs>
                <w:tab w:val="left" w:pos="720"/>
                <w:tab w:val="left" w:pos="1875"/>
              </w:tabs>
            </w:pPr>
            <w:r w:rsidRPr="007D36ED">
              <w:t>What were the sources of the first medicines used by people?</w:t>
            </w:r>
          </w:p>
          <w:p w:rsidR="00307BAF" w:rsidRPr="007D36ED" w:rsidRDefault="00307BAF" w:rsidP="00B326FF">
            <w:pPr>
              <w:pStyle w:val="ListParagraph"/>
              <w:tabs>
                <w:tab w:val="left" w:pos="720"/>
                <w:tab w:val="left" w:pos="1875"/>
              </w:tabs>
            </w:pPr>
            <w:r w:rsidRPr="007D36ED">
              <w:t>What do we know about the medicines used by Aboriginal people?</w:t>
            </w:r>
          </w:p>
          <w:p w:rsidR="00307BAF" w:rsidRPr="007D36ED" w:rsidRDefault="00807B34" w:rsidP="00B326FF">
            <w:pPr>
              <w:pStyle w:val="ListParagraph"/>
              <w:tabs>
                <w:tab w:val="left" w:pos="720"/>
                <w:tab w:val="left" w:pos="1875"/>
              </w:tabs>
            </w:pPr>
            <w:r>
              <w:t>How much of a medicine like paracetemol</w:t>
            </w:r>
            <w:r w:rsidR="00307BAF" w:rsidRPr="007D36ED">
              <w:t xml:space="preserve"> do you take? Why that amount? Why not less or more?</w:t>
            </w:r>
          </w:p>
          <w:p w:rsidR="00807B34" w:rsidRDefault="00307BAF" w:rsidP="00B326FF">
            <w:pPr>
              <w:tabs>
                <w:tab w:val="left" w:pos="720"/>
                <w:tab w:val="left" w:pos="1875"/>
              </w:tabs>
            </w:pPr>
            <w:r>
              <w:t>Explain that through research and investigation</w:t>
            </w:r>
            <w:r w:rsidR="00D9418A">
              <w:t>,</w:t>
            </w:r>
            <w:r>
              <w:t xml:space="preserve"> </w:t>
            </w:r>
            <w:r w:rsidR="00807B34">
              <w:t xml:space="preserve">they </w:t>
            </w:r>
            <w:r w:rsidR="00236252">
              <w:t>are</w:t>
            </w:r>
            <w:r>
              <w:t xml:space="preserve"> going to develop a model to </w:t>
            </w:r>
            <w:r w:rsidR="00807B34">
              <w:t xml:space="preserve">determine the effective dosage of a medication. </w:t>
            </w:r>
            <w:r>
              <w:t xml:space="preserve">The problem </w:t>
            </w:r>
            <w:r w:rsidR="00236252">
              <w:t xml:space="preserve">they </w:t>
            </w:r>
            <w:r>
              <w:t xml:space="preserve">are working on is: </w:t>
            </w:r>
          </w:p>
          <w:p w:rsidR="00307BAF" w:rsidRDefault="00307BAF" w:rsidP="00B326FF">
            <w:pPr>
              <w:tabs>
                <w:tab w:val="left" w:pos="720"/>
                <w:tab w:val="left" w:pos="1875"/>
              </w:tabs>
              <w:rPr>
                <w:lang w:val="en-AU"/>
              </w:rPr>
            </w:pPr>
            <w:r w:rsidRPr="001218E3">
              <w:rPr>
                <w:i/>
                <w:iCs/>
              </w:rPr>
              <w:t>How can optimum medication dosage guidelines be determined?</w:t>
            </w:r>
          </w:p>
          <w:p w:rsidR="00307BAF" w:rsidRDefault="00307BAF" w:rsidP="00B326FF">
            <w:pPr>
              <w:tabs>
                <w:tab w:val="left" w:pos="720"/>
                <w:tab w:val="left" w:pos="1875"/>
              </w:tabs>
            </w:pPr>
            <w:r>
              <w:rPr>
                <w:lang w:val="en-AU"/>
              </w:rPr>
              <w:t xml:space="preserve">Students work in pairs to research Aboriginal bush medicines and the history of </w:t>
            </w:r>
            <w:r w:rsidR="00236252">
              <w:rPr>
                <w:lang w:val="en-AU"/>
              </w:rPr>
              <w:t>a</w:t>
            </w:r>
            <w:r>
              <w:rPr>
                <w:lang w:val="en-AU"/>
              </w:rPr>
              <w:t>spirin and then report</w:t>
            </w:r>
            <w:r w:rsidR="00807B34">
              <w:rPr>
                <w:lang w:val="en-AU"/>
              </w:rPr>
              <w:t xml:space="preserve"> their findings</w:t>
            </w:r>
            <w:r>
              <w:rPr>
                <w:lang w:val="en-AU"/>
              </w:rPr>
              <w:t xml:space="preserve"> to the class. Useful sources include:</w:t>
            </w:r>
          </w:p>
          <w:p w:rsidR="00307BAF" w:rsidRDefault="00307BAF" w:rsidP="00B326FF">
            <w:pPr>
              <w:tabs>
                <w:tab w:val="left" w:pos="720"/>
                <w:tab w:val="left" w:pos="1875"/>
              </w:tabs>
            </w:pPr>
            <w:r w:rsidRPr="001218E3">
              <w:rPr>
                <w:i/>
                <w:iCs/>
              </w:rPr>
              <w:t>Top 10 Aboriginal Bush Medicines</w:t>
            </w:r>
            <w:r>
              <w:rPr>
                <w:lang w:val="en-AU"/>
              </w:rPr>
              <w:t xml:space="preserve"> </w:t>
            </w:r>
            <w:r w:rsidR="00CA752F">
              <w:rPr>
                <w:lang w:val="en-AU"/>
              </w:rPr>
              <w:t>(Everything Geraldton, 2016)</w:t>
            </w:r>
            <w:r w:rsidR="00807B34">
              <w:rPr>
                <w:lang w:val="en-AU"/>
              </w:rPr>
              <w:t xml:space="preserve"> </w:t>
            </w:r>
            <w:hyperlink r:id="rId55" w:history="1">
              <w:r w:rsidR="00CA752F" w:rsidRPr="00DF68DA">
                <w:rPr>
                  <w:rStyle w:val="Hyperlink"/>
                </w:rPr>
                <w:t>youtu.be/EwYR2oR3NAo</w:t>
              </w:r>
            </w:hyperlink>
            <w:r w:rsidR="00CA752F">
              <w:rPr>
                <w:i/>
              </w:rPr>
              <w:t xml:space="preserve"> </w:t>
            </w:r>
          </w:p>
          <w:p w:rsidR="00307BAF" w:rsidRDefault="00307BAF" w:rsidP="00B326FF">
            <w:pPr>
              <w:tabs>
                <w:tab w:val="left" w:pos="720"/>
                <w:tab w:val="left" w:pos="1875"/>
              </w:tabs>
              <w:spacing w:after="0"/>
              <w:rPr>
                <w:lang w:val="en-AU"/>
              </w:rPr>
            </w:pPr>
            <w:r>
              <w:rPr>
                <w:lang w:val="en-AU"/>
              </w:rPr>
              <w:t xml:space="preserve">A History of Aspirin </w:t>
            </w:r>
            <w:r w:rsidR="00A565FA">
              <w:rPr>
                <w:lang w:val="en-AU"/>
              </w:rPr>
              <w:t>(Dawn Connelly, 2014)</w:t>
            </w:r>
            <w:r w:rsidR="00A565FA">
              <w:rPr>
                <w:lang w:val="en-AU"/>
              </w:rPr>
              <w:br/>
            </w:r>
            <w:hyperlink r:id="rId56" w:history="1">
              <w:r w:rsidR="00A565FA" w:rsidRPr="002311E4">
                <w:rPr>
                  <w:rStyle w:val="Hyperlink"/>
                </w:rPr>
                <w:t>www.pharmaceutical-journal.com/news-and-analysis/infographics/a-history-of-aspirin/20066661.article</w:t>
              </w:r>
            </w:hyperlink>
            <w:r w:rsidR="00A565FA">
              <w:rPr>
                <w:lang w:val="en-AU"/>
              </w:rPr>
              <w:t xml:space="preserve"> </w:t>
            </w:r>
          </w:p>
          <w:p w:rsidR="00307BAF" w:rsidRDefault="00307BAF" w:rsidP="00B326FF">
            <w:pPr>
              <w:tabs>
                <w:tab w:val="left" w:pos="720"/>
                <w:tab w:val="left" w:pos="1875"/>
              </w:tabs>
              <w:spacing w:after="0"/>
            </w:pPr>
            <w:r>
              <w:t xml:space="preserve">Key discussion points following </w:t>
            </w:r>
            <w:r w:rsidR="00236252">
              <w:t xml:space="preserve">the </w:t>
            </w:r>
            <w:r>
              <w:t>research include:</w:t>
            </w:r>
          </w:p>
          <w:p w:rsidR="00427077" w:rsidRDefault="00427077" w:rsidP="002832AD">
            <w:pPr>
              <w:pStyle w:val="ListParagraph"/>
            </w:pPr>
            <w:r>
              <w:t>What key words will improve your online search results?</w:t>
            </w:r>
          </w:p>
          <w:p w:rsidR="00427077" w:rsidRDefault="00427077" w:rsidP="002832AD">
            <w:pPr>
              <w:pStyle w:val="ListParagraph"/>
            </w:pPr>
            <w:r>
              <w:t>How can you determine which information is credible? Why? …</w:t>
            </w:r>
            <w:r w:rsidRPr="001218E3">
              <w:rPr>
                <w:i/>
                <w:iCs/>
              </w:rPr>
              <w:t>because</w:t>
            </w:r>
            <w:r>
              <w:t>…</w:t>
            </w:r>
          </w:p>
          <w:p w:rsidR="00427077" w:rsidRDefault="00427077" w:rsidP="002832AD">
            <w:pPr>
              <w:pStyle w:val="ListParagraph"/>
            </w:pPr>
            <w:r>
              <w:lastRenderedPageBreak/>
              <w:t>How can you efficiently organise information</w:t>
            </w:r>
            <w:r w:rsidR="002E67FA">
              <w:t xml:space="preserve"> you find</w:t>
            </w:r>
            <w:r>
              <w:t>?</w:t>
            </w:r>
          </w:p>
          <w:p w:rsidR="00427077" w:rsidRPr="00FB6430" w:rsidRDefault="00427077" w:rsidP="002832AD">
            <w:pPr>
              <w:pStyle w:val="ListParagraph"/>
            </w:pPr>
            <w:r>
              <w:t>Why is it important to reference resources correctly?</w:t>
            </w:r>
          </w:p>
          <w:p w:rsidR="00104F7A" w:rsidRPr="006A64B0" w:rsidRDefault="00516551" w:rsidP="00EF57A2">
            <w:pPr>
              <w:spacing w:after="0"/>
              <w:rPr>
                <w:rFonts w:cstheme="minorHAnsi"/>
                <w:lang w:val="en"/>
              </w:rPr>
            </w:pPr>
            <w:r>
              <w:t>As</w:t>
            </w:r>
            <w:r w:rsidR="00374D99">
              <w:t>k</w:t>
            </w:r>
            <w:r>
              <w:t xml:space="preserve"> student p</w:t>
            </w:r>
            <w:r w:rsidR="007C2974">
              <w:t>airs</w:t>
            </w:r>
            <w:r w:rsidR="00104F7A">
              <w:t xml:space="preserve"> </w:t>
            </w:r>
            <w:r>
              <w:t xml:space="preserve">to </w:t>
            </w:r>
            <w:r w:rsidR="003F08EC">
              <w:t>report back to the class</w:t>
            </w:r>
            <w:r w:rsidR="00104F7A">
              <w:t xml:space="preserve"> </w:t>
            </w:r>
            <w:r w:rsidR="00374D99">
              <w:t>using</w:t>
            </w:r>
            <w:r>
              <w:t xml:space="preserve"> the following</w:t>
            </w:r>
            <w:r w:rsidR="00374D99">
              <w:t xml:space="preserve"> focus questions</w:t>
            </w:r>
            <w:r w:rsidR="00104F7A">
              <w:t>:</w:t>
            </w:r>
          </w:p>
          <w:p w:rsidR="007519C3" w:rsidRPr="00897E89" w:rsidRDefault="0066503A" w:rsidP="002832AD">
            <w:pPr>
              <w:pStyle w:val="ListParagraph"/>
            </w:pPr>
            <w:r w:rsidRPr="00897E89">
              <w:t>What were the main sources of traditional medicines</w:t>
            </w:r>
            <w:r w:rsidR="007519C3" w:rsidRPr="00897E89">
              <w:t>?</w:t>
            </w:r>
          </w:p>
          <w:p w:rsidR="00ED170A" w:rsidRPr="00350EE3" w:rsidRDefault="00ED170A" w:rsidP="00350EE3">
            <w:pPr>
              <w:spacing w:before="60" w:after="60" w:line="240" w:lineRule="auto"/>
              <w:ind w:left="924"/>
              <w:rPr>
                <w:i/>
                <w:lang w:val="en-AU"/>
              </w:rPr>
            </w:pPr>
            <w:r w:rsidRPr="00897E89">
              <w:rPr>
                <w:i/>
                <w:lang w:val="en-AU"/>
              </w:rPr>
              <w:t>Engage with your local Aboriginal Elders and community</w:t>
            </w:r>
            <w:r w:rsidRPr="002832AD">
              <w:rPr>
                <w:i/>
                <w:lang w:val="en-AU"/>
              </w:rPr>
              <w:t xml:space="preserve"> to draw on their perspective and use traditional knowledges as the context for learning about traditional healing and the use of plant-based medicines</w:t>
            </w:r>
            <w:r w:rsidR="002832AD" w:rsidRPr="00350EE3">
              <w:rPr>
                <w:i/>
                <w:lang w:val="en-AU"/>
              </w:rPr>
              <w:t>.</w:t>
            </w:r>
          </w:p>
          <w:p w:rsidR="00897E89" w:rsidRDefault="002832AD" w:rsidP="002832AD">
            <w:pPr>
              <w:pStyle w:val="ListParagraph"/>
            </w:pPr>
            <w:r w:rsidRPr="00F52E46">
              <w:t xml:space="preserve">What do we know about the </w:t>
            </w:r>
            <w:r>
              <w:t xml:space="preserve">traditional healing practices and </w:t>
            </w:r>
            <w:r>
              <w:rPr>
                <w:lang w:val="en-AU"/>
              </w:rPr>
              <w:t>plant-based</w:t>
            </w:r>
            <w:r w:rsidRPr="00F52E46">
              <w:t xml:space="preserve"> medicines used by Aboriginal people?</w:t>
            </w:r>
            <w:r>
              <w:t xml:space="preserve"> </w:t>
            </w:r>
          </w:p>
          <w:p w:rsidR="002832AD" w:rsidRPr="00897E89" w:rsidRDefault="002832AD" w:rsidP="00350EE3">
            <w:pPr>
              <w:spacing w:before="60" w:after="60" w:line="240" w:lineRule="auto"/>
              <w:ind w:left="924"/>
              <w:rPr>
                <w:i/>
                <w:lang w:val="en-AU"/>
              </w:rPr>
            </w:pPr>
            <w:r w:rsidRPr="00897E89">
              <w:rPr>
                <w:i/>
                <w:lang w:val="en-AU"/>
              </w:rPr>
              <w:t xml:space="preserve">Ensure this learning is about the knowledges of the Aboriginal people who are connected to the </w:t>
            </w:r>
            <w:r w:rsidR="00236252">
              <w:rPr>
                <w:i/>
                <w:lang w:val="en-AU"/>
              </w:rPr>
              <w:t>country</w:t>
            </w:r>
            <w:r w:rsidR="00236252" w:rsidRPr="00897E89">
              <w:rPr>
                <w:i/>
                <w:lang w:val="en-AU"/>
              </w:rPr>
              <w:t xml:space="preserve"> </w:t>
            </w:r>
            <w:r w:rsidR="00236252">
              <w:rPr>
                <w:i/>
                <w:lang w:val="en-AU"/>
              </w:rPr>
              <w:t>o</w:t>
            </w:r>
            <w:r w:rsidRPr="00897E89">
              <w:rPr>
                <w:i/>
                <w:lang w:val="en-AU"/>
              </w:rPr>
              <w:t>n which your school is located.</w:t>
            </w:r>
          </w:p>
          <w:p w:rsidR="007C2974" w:rsidRPr="007C2974" w:rsidRDefault="0066503A" w:rsidP="002832AD">
            <w:pPr>
              <w:pStyle w:val="ListParagraph"/>
            </w:pPr>
            <w:r>
              <w:t xml:space="preserve">What role has scientific research played in developing aspirin as a modern medicine? </w:t>
            </w:r>
          </w:p>
          <w:p w:rsidR="007519C3" w:rsidRPr="004E4F90" w:rsidRDefault="007C2974" w:rsidP="002832AD">
            <w:pPr>
              <w:pStyle w:val="ListParagraph"/>
            </w:pPr>
            <w:r>
              <w:t>Why is it</w:t>
            </w:r>
            <w:r w:rsidR="003F08EC">
              <w:t xml:space="preserve"> useful to know about </w:t>
            </w:r>
            <w:r w:rsidR="002529AD">
              <w:t xml:space="preserve">the </w:t>
            </w:r>
            <w:r w:rsidR="003F08EC">
              <w:t>historic</w:t>
            </w:r>
            <w:r>
              <w:t xml:space="preserve"> discoveries of medications? </w:t>
            </w:r>
          </w:p>
          <w:p w:rsidR="00C6124A" w:rsidRPr="004E4F90" w:rsidRDefault="004E4F90" w:rsidP="00EF57A2">
            <w:r>
              <w:t xml:space="preserve">Explain </w:t>
            </w:r>
            <w:r w:rsidR="00E23D3F">
              <w:t xml:space="preserve">to students </w:t>
            </w:r>
            <w:r>
              <w:t>that</w:t>
            </w:r>
            <w:r w:rsidR="00E23D3F">
              <w:t>,</w:t>
            </w:r>
            <w:r>
              <w:t xml:space="preserve"> through research and investigation</w:t>
            </w:r>
            <w:r w:rsidR="00E23D3F">
              <w:t>,</w:t>
            </w:r>
            <w:r>
              <w:t xml:space="preserve"> </w:t>
            </w:r>
            <w:r w:rsidR="00E23D3F">
              <w:t>they</w:t>
            </w:r>
            <w:r>
              <w:t xml:space="preserve"> are going to develop a model to determine how much and how often a </w:t>
            </w:r>
            <w:r w:rsidR="002A2F98">
              <w:t xml:space="preserve">medication </w:t>
            </w:r>
            <w:r>
              <w:t>should be taken for it to be effective</w:t>
            </w:r>
            <w:r w:rsidR="00E23D3F">
              <w:t>,</w:t>
            </w:r>
            <w:r>
              <w:t xml:space="preserve"> and so develop a solution to the problem: </w:t>
            </w:r>
            <w:r w:rsidR="003F08EC">
              <w:rPr>
                <w:i/>
              </w:rPr>
              <w:t>How can</w:t>
            </w:r>
            <w:r w:rsidR="0062048E">
              <w:rPr>
                <w:i/>
              </w:rPr>
              <w:t xml:space="preserve"> </w:t>
            </w:r>
            <w:r w:rsidRPr="00AE0A0A">
              <w:rPr>
                <w:i/>
              </w:rPr>
              <w:t>optimal medic</w:t>
            </w:r>
            <w:r w:rsidR="0062048E">
              <w:rPr>
                <w:i/>
              </w:rPr>
              <w:t>ation</w:t>
            </w:r>
            <w:r w:rsidRPr="00AE0A0A">
              <w:rPr>
                <w:i/>
              </w:rPr>
              <w:t xml:space="preserve"> dosage gui</w:t>
            </w:r>
            <w:r w:rsidR="003F08EC">
              <w:rPr>
                <w:i/>
              </w:rPr>
              <w:t>delines be determined</w:t>
            </w:r>
            <w:r w:rsidRPr="00AE0A0A">
              <w:rPr>
                <w:i/>
              </w:rPr>
              <w:t>?</w:t>
            </w:r>
          </w:p>
        </w:tc>
      </w:tr>
      <w:tr w:rsidR="0087238F" w:rsidRPr="00384F40" w:rsidTr="00D46037">
        <w:trPr>
          <w:trHeight w:val="90"/>
        </w:trPr>
        <w:tc>
          <w:tcPr>
            <w:tcW w:w="2378" w:type="dxa"/>
            <w:vMerge/>
            <w:tcBorders>
              <w:left w:val="nil"/>
              <w:right w:val="nil"/>
            </w:tcBorders>
          </w:tcPr>
          <w:p w:rsidR="0087238F" w:rsidRPr="00384F40" w:rsidRDefault="0087238F" w:rsidP="00686E09">
            <w:pPr>
              <w:widowControl/>
              <w:spacing w:after="160" w:line="259" w:lineRule="auto"/>
              <w:rPr>
                <w:b/>
              </w:rPr>
            </w:pPr>
          </w:p>
        </w:tc>
        <w:tc>
          <w:tcPr>
            <w:tcW w:w="6553" w:type="dxa"/>
            <w:gridSpan w:val="2"/>
            <w:tcBorders>
              <w:left w:val="nil"/>
              <w:right w:val="nil"/>
            </w:tcBorders>
          </w:tcPr>
          <w:p w:rsidR="0087238F" w:rsidRDefault="0087238F" w:rsidP="0087238F">
            <w:pPr>
              <w:rPr>
                <w:b/>
              </w:rPr>
            </w:pPr>
            <w:r>
              <w:rPr>
                <w:b/>
              </w:rPr>
              <w:t>Part 2: Path through the body</w:t>
            </w:r>
          </w:p>
          <w:p w:rsidR="00374D99" w:rsidRDefault="006E0F0E" w:rsidP="00F44ED5">
            <w:pPr>
              <w:spacing w:after="0"/>
            </w:pPr>
            <w:r>
              <w:t>Students view</w:t>
            </w:r>
            <w:r w:rsidR="00995900">
              <w:t xml:space="preserve"> </w:t>
            </w:r>
            <w:r w:rsidR="008248B8">
              <w:t xml:space="preserve">the </w:t>
            </w:r>
            <w:r w:rsidR="00104F7A">
              <w:t>video clip</w:t>
            </w:r>
            <w:r w:rsidR="006203C8">
              <w:t>,</w:t>
            </w:r>
            <w:r w:rsidR="00104F7A">
              <w:t xml:space="preserve"> </w:t>
            </w:r>
            <w:r w:rsidR="00995900" w:rsidRPr="001113DB">
              <w:rPr>
                <w:i/>
              </w:rPr>
              <w:t>Aspirin journey through the body – 3D animation</w:t>
            </w:r>
            <w:r w:rsidR="00374D99">
              <w:rPr>
                <w:i/>
              </w:rPr>
              <w:t xml:space="preserve"> </w:t>
            </w:r>
            <w:r w:rsidR="00374D99" w:rsidRPr="00EF57A2">
              <w:rPr>
                <w:iCs/>
              </w:rPr>
              <w:t>(</w:t>
            </w:r>
            <w:r w:rsidR="00374D99">
              <w:t>see</w:t>
            </w:r>
            <w:r w:rsidR="00374D99" w:rsidRPr="00104F7A">
              <w:t xml:space="preserve"> </w:t>
            </w:r>
            <w:r w:rsidR="00104F7A" w:rsidRPr="00EF57A2">
              <w:rPr>
                <w:i/>
                <w:iCs/>
              </w:rPr>
              <w:t>Digital resources</w:t>
            </w:r>
            <w:r w:rsidR="00374D99">
              <w:t>)</w:t>
            </w:r>
            <w:r w:rsidR="00104F7A" w:rsidRPr="00104F7A">
              <w:t>.</w:t>
            </w:r>
            <w:r w:rsidR="00104F7A">
              <w:t xml:space="preserve"> </w:t>
            </w:r>
            <w:r w:rsidR="004B2CEF">
              <w:t xml:space="preserve">This video clip is information dense. Show the clip once to the whole class and then allow students to view the clip repeatedly to extract information, preferably on their own devices. </w:t>
            </w:r>
          </w:p>
          <w:p w:rsidR="00F44ED5" w:rsidRDefault="004B2CEF" w:rsidP="00B320F2">
            <w:r>
              <w:t>C</w:t>
            </w:r>
            <w:r w:rsidR="0087238F">
              <w:t>hallenge students to work in pairs to create a flowchart</w:t>
            </w:r>
            <w:r w:rsidR="008C03E5">
              <w:t xml:space="preserve"> or diagram to show the path a</w:t>
            </w:r>
            <w:r w:rsidR="003F08EC">
              <w:t>sp</w:t>
            </w:r>
            <w:r w:rsidR="00DB6DA3">
              <w:t>i</w:t>
            </w:r>
            <w:r w:rsidR="003F08EC">
              <w:t xml:space="preserve">rin follows </w:t>
            </w:r>
            <w:r w:rsidR="0087238F">
              <w:t xml:space="preserve">from </w:t>
            </w:r>
            <w:r w:rsidR="00016EB6">
              <w:t>ingestion</w:t>
            </w:r>
            <w:r w:rsidR="0087238F">
              <w:t xml:space="preserve"> </w:t>
            </w:r>
            <w:r w:rsidR="003F08EC">
              <w:t xml:space="preserve">to </w:t>
            </w:r>
            <w:r w:rsidR="0087238F">
              <w:t>various organ</w:t>
            </w:r>
            <w:r w:rsidR="008C03E5">
              <w:t>s</w:t>
            </w:r>
            <w:r w:rsidR="003F08EC">
              <w:t xml:space="preserve"> and </w:t>
            </w:r>
            <w:r w:rsidR="0087238F">
              <w:t>systems</w:t>
            </w:r>
            <w:r w:rsidR="00374D99">
              <w:t>,</w:t>
            </w:r>
            <w:r w:rsidR="0087238F">
              <w:t xml:space="preserve"> to finally being eliminated from the body. </w:t>
            </w:r>
          </w:p>
          <w:p w:rsidR="0087238F" w:rsidRDefault="004B2CEF" w:rsidP="00EF57A2">
            <w:pPr>
              <w:spacing w:after="0"/>
            </w:pPr>
            <w:r>
              <w:t xml:space="preserve">Focus questions for </w:t>
            </w:r>
            <w:r w:rsidR="006203C8">
              <w:t xml:space="preserve">a </w:t>
            </w:r>
            <w:r>
              <w:t>summary might include</w:t>
            </w:r>
            <w:r w:rsidR="0087238F">
              <w:t>:</w:t>
            </w:r>
          </w:p>
          <w:p w:rsidR="0087238F" w:rsidRDefault="0087238F" w:rsidP="00B36739">
            <w:pPr>
              <w:pStyle w:val="ListParagraph"/>
              <w:numPr>
                <w:ilvl w:val="0"/>
                <w:numId w:val="13"/>
              </w:numPr>
              <w:ind w:left="454" w:hanging="227"/>
            </w:pPr>
            <w:r>
              <w:t xml:space="preserve">How does </w:t>
            </w:r>
            <w:r w:rsidR="008248B8">
              <w:t>a</w:t>
            </w:r>
            <w:r>
              <w:t>spirin get into the body?</w:t>
            </w:r>
          </w:p>
          <w:p w:rsidR="0087238F" w:rsidRDefault="0087238F" w:rsidP="00B36739">
            <w:pPr>
              <w:pStyle w:val="ListParagraph"/>
              <w:numPr>
                <w:ilvl w:val="0"/>
                <w:numId w:val="13"/>
              </w:numPr>
              <w:ind w:left="454" w:hanging="227"/>
            </w:pPr>
            <w:r>
              <w:t xml:space="preserve">How does </w:t>
            </w:r>
            <w:r w:rsidR="005B1B1E">
              <w:t>aspirin</w:t>
            </w:r>
            <w:r>
              <w:t xml:space="preserve"> get to all the tissues of the body?</w:t>
            </w:r>
          </w:p>
          <w:p w:rsidR="0087238F" w:rsidRDefault="0087238F" w:rsidP="00B36739">
            <w:pPr>
              <w:pStyle w:val="ListParagraph"/>
              <w:numPr>
                <w:ilvl w:val="0"/>
                <w:numId w:val="13"/>
              </w:numPr>
              <w:ind w:left="454" w:hanging="227"/>
            </w:pPr>
            <w:r>
              <w:lastRenderedPageBreak/>
              <w:t xml:space="preserve">Does </w:t>
            </w:r>
            <w:r w:rsidR="005B1B1E">
              <w:t>aspirin</w:t>
            </w:r>
            <w:r>
              <w:t xml:space="preserve"> stay in the body? Does the concentration of </w:t>
            </w:r>
            <w:r w:rsidR="005B1B1E">
              <w:t>aspirin</w:t>
            </w:r>
            <w:r w:rsidR="003F08EC">
              <w:t xml:space="preserve"> in the body</w:t>
            </w:r>
            <w:r w:rsidR="005B1B1E" w:rsidDel="005B1B1E">
              <w:t xml:space="preserve"> </w:t>
            </w:r>
            <w:r>
              <w:t>stay the same</w:t>
            </w:r>
            <w:r w:rsidR="003F08EC">
              <w:t xml:space="preserve"> over time</w:t>
            </w:r>
            <w:r>
              <w:t xml:space="preserve">? </w:t>
            </w:r>
          </w:p>
          <w:p w:rsidR="0087238F" w:rsidRPr="00F52E46" w:rsidRDefault="0087238F" w:rsidP="00B36739">
            <w:pPr>
              <w:pStyle w:val="ListParagraph"/>
              <w:numPr>
                <w:ilvl w:val="0"/>
                <w:numId w:val="13"/>
              </w:numPr>
              <w:ind w:left="454" w:hanging="227"/>
            </w:pPr>
            <w:r>
              <w:t xml:space="preserve">How is </w:t>
            </w:r>
            <w:r w:rsidR="005B1B1E">
              <w:t>aspirin</w:t>
            </w:r>
            <w:r>
              <w:t xml:space="preserve"> </w:t>
            </w:r>
            <w:r w:rsidR="003F08EC">
              <w:t xml:space="preserve">removed from </w:t>
            </w:r>
            <w:r>
              <w:t>the body?</w:t>
            </w:r>
          </w:p>
          <w:p w:rsidR="0087238F" w:rsidRPr="007364FC" w:rsidDel="0087238F" w:rsidRDefault="00374D99" w:rsidP="000864D6">
            <w:r>
              <w:t>S</w:t>
            </w:r>
            <w:r w:rsidR="0087238F" w:rsidRPr="00EF5DF2">
              <w:t>tudents share their flowcharts with the class</w:t>
            </w:r>
            <w:r w:rsidR="004C36BC">
              <w:t xml:space="preserve"> and compare and </w:t>
            </w:r>
            <w:r w:rsidR="0087238F" w:rsidRPr="00EF5DF2">
              <w:t xml:space="preserve">critique </w:t>
            </w:r>
            <w:r w:rsidR="004C36BC">
              <w:t>each other’s work. Encourage students to</w:t>
            </w:r>
            <w:r w:rsidR="0087238F" w:rsidRPr="00EF5DF2">
              <w:t xml:space="preserve"> develop a shared model that best represents the path of </w:t>
            </w:r>
            <w:r w:rsidR="007A5AEE">
              <w:t>a</w:t>
            </w:r>
            <w:r w:rsidR="0087238F">
              <w:t>spirin</w:t>
            </w:r>
            <w:r w:rsidR="0087238F" w:rsidRPr="00EF5DF2">
              <w:t xml:space="preserve"> through the </w:t>
            </w:r>
            <w:r w:rsidR="004B2CEF">
              <w:t>body, highlighting</w:t>
            </w:r>
            <w:r w:rsidR="0087238F">
              <w:t xml:space="preserve"> key processes</w:t>
            </w:r>
            <w:r w:rsidR="005B1B1E">
              <w:t xml:space="preserve"> including</w:t>
            </w:r>
            <w:r w:rsidR="0087238F">
              <w:t xml:space="preserve"> ingestion, absorption, </w:t>
            </w:r>
            <w:r w:rsidR="000864D6">
              <w:t>therapeutic effects, processing in the liver</w:t>
            </w:r>
            <w:r w:rsidR="0087238F">
              <w:t xml:space="preserve"> and elimination</w:t>
            </w:r>
            <w:r w:rsidR="0087238F" w:rsidRPr="00EF5DF2">
              <w:t>.</w:t>
            </w:r>
          </w:p>
        </w:tc>
      </w:tr>
      <w:tr w:rsidR="0087238F" w:rsidRPr="00384F40" w:rsidTr="00D46037">
        <w:trPr>
          <w:gridAfter w:val="1"/>
          <w:wAfter w:w="106" w:type="dxa"/>
          <w:trHeight w:val="90"/>
        </w:trPr>
        <w:tc>
          <w:tcPr>
            <w:tcW w:w="2378" w:type="dxa"/>
            <w:vMerge/>
            <w:tcBorders>
              <w:left w:val="nil"/>
              <w:right w:val="nil"/>
            </w:tcBorders>
          </w:tcPr>
          <w:p w:rsidR="0087238F" w:rsidRPr="00384F40" w:rsidRDefault="0087238F" w:rsidP="00686E09">
            <w:pPr>
              <w:widowControl/>
              <w:spacing w:after="160" w:line="259" w:lineRule="auto"/>
              <w:rPr>
                <w:b/>
              </w:rPr>
            </w:pPr>
          </w:p>
        </w:tc>
        <w:tc>
          <w:tcPr>
            <w:tcW w:w="6447" w:type="dxa"/>
            <w:tcBorders>
              <w:left w:val="nil"/>
              <w:right w:val="nil"/>
            </w:tcBorders>
          </w:tcPr>
          <w:p w:rsidR="0087238F" w:rsidRPr="0039654D" w:rsidRDefault="0087238F" w:rsidP="0087238F">
            <w:pPr>
              <w:rPr>
                <w:b/>
              </w:rPr>
            </w:pPr>
            <w:r>
              <w:rPr>
                <w:b/>
              </w:rPr>
              <w:t xml:space="preserve">Part 3: </w:t>
            </w:r>
            <w:r w:rsidRPr="0039654D">
              <w:rPr>
                <w:b/>
              </w:rPr>
              <w:t>One size does not fit all</w:t>
            </w:r>
          </w:p>
          <w:p w:rsidR="006E3B07" w:rsidRDefault="00EA67A9" w:rsidP="0087238F">
            <w:r>
              <w:t xml:space="preserve">All </w:t>
            </w:r>
            <w:r w:rsidR="00CE16FC">
              <w:t>medications</w:t>
            </w:r>
            <w:r>
              <w:t xml:space="preserve"> can produce beneficial</w:t>
            </w:r>
            <w:r w:rsidR="002D4071">
              <w:t xml:space="preserve"> as well as</w:t>
            </w:r>
            <w:r>
              <w:t xml:space="preserve"> </w:t>
            </w:r>
            <w:r w:rsidR="002D4071">
              <w:t xml:space="preserve">harmful </w:t>
            </w:r>
            <w:r>
              <w:t xml:space="preserve">effects. </w:t>
            </w:r>
            <w:r w:rsidR="00267A3B">
              <w:t xml:space="preserve">Explain </w:t>
            </w:r>
            <w:r w:rsidR="00EE3334">
              <w:t xml:space="preserve">to students </w:t>
            </w:r>
            <w:r w:rsidR="00267A3B">
              <w:t>that f</w:t>
            </w:r>
            <w:r w:rsidR="004C36BC">
              <w:t xml:space="preserve">or a </w:t>
            </w:r>
            <w:r w:rsidR="00CE16FC">
              <w:t xml:space="preserve">medication </w:t>
            </w:r>
            <w:r w:rsidR="004C36BC">
              <w:t xml:space="preserve">to be effective it needs to reach a </w:t>
            </w:r>
            <w:r w:rsidR="007F2689">
              <w:t>particular</w:t>
            </w:r>
            <w:r w:rsidR="004C36BC">
              <w:t xml:space="preserve"> concentration in a person’s body</w:t>
            </w:r>
            <w:r w:rsidR="007F2689">
              <w:t>;</w:t>
            </w:r>
            <w:r w:rsidR="004C36BC">
              <w:t xml:space="preserve"> </w:t>
            </w:r>
            <w:r w:rsidR="00760B37">
              <w:t>however</w:t>
            </w:r>
            <w:r w:rsidR="007F2689">
              <w:t>,</w:t>
            </w:r>
            <w:r w:rsidR="00760B37">
              <w:t xml:space="preserve"> </w:t>
            </w:r>
            <w:r w:rsidR="004C36BC">
              <w:t>m</w:t>
            </w:r>
            <w:r w:rsidR="0087238F">
              <w:t xml:space="preserve">any </w:t>
            </w:r>
            <w:r w:rsidR="002A2F98">
              <w:t>medications</w:t>
            </w:r>
            <w:r w:rsidR="0087238F">
              <w:t xml:space="preserve"> can be toxic </w:t>
            </w:r>
            <w:r w:rsidR="004C36BC">
              <w:t>if the concentration is too high</w:t>
            </w:r>
            <w:r w:rsidR="0087238F">
              <w:t xml:space="preserve">. </w:t>
            </w:r>
            <w:r w:rsidR="002D4071">
              <w:t xml:space="preserve">Taking medications </w:t>
            </w:r>
            <w:r w:rsidR="0062048E">
              <w:t>correctly and</w:t>
            </w:r>
            <w:r w:rsidR="002D4071">
              <w:t xml:space="preserve"> understanding the </w:t>
            </w:r>
            <w:r w:rsidR="00EE3334">
              <w:t>correct</w:t>
            </w:r>
            <w:r w:rsidR="002D4071">
              <w:t xml:space="preserve"> way to administer them can reduce </w:t>
            </w:r>
            <w:r w:rsidR="00EE3334">
              <w:t xml:space="preserve">the </w:t>
            </w:r>
            <w:r w:rsidR="002D4071">
              <w:t xml:space="preserve">associated risks. </w:t>
            </w:r>
          </w:p>
          <w:p w:rsidR="00AD6CD9" w:rsidRDefault="007D36ED" w:rsidP="0087238F">
            <w:r>
              <w:rPr>
                <w:noProof/>
                <w:lang w:eastAsia="en-AU"/>
              </w:rPr>
              <mc:AlternateContent>
                <mc:Choice Requires="wps">
                  <w:drawing>
                    <wp:anchor distT="45720" distB="45720" distL="114300" distR="114300" simplePos="0" relativeHeight="251658294" behindDoc="0" locked="0" layoutInCell="1" allowOverlap="1" wp14:anchorId="259C4786" wp14:editId="5E8AA226">
                      <wp:simplePos x="0" y="0"/>
                      <wp:positionH relativeFrom="column">
                        <wp:posOffset>-68580</wp:posOffset>
                      </wp:positionH>
                      <wp:positionV relativeFrom="paragraph">
                        <wp:posOffset>1322070</wp:posOffset>
                      </wp:positionV>
                      <wp:extent cx="3857625" cy="3019425"/>
                      <wp:effectExtent l="0" t="0" r="28575"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7625" cy="3019425"/>
                              </a:xfrm>
                              <a:prstGeom prst="rect">
                                <a:avLst/>
                              </a:prstGeom>
                              <a:solidFill>
                                <a:srgbClr val="FFFFFF"/>
                              </a:solidFill>
                              <a:ln w="12700">
                                <a:solidFill>
                                  <a:srgbClr val="000000"/>
                                </a:solidFill>
                                <a:miter lim="800000"/>
                                <a:headEnd/>
                                <a:tailEnd/>
                              </a:ln>
                            </wps:spPr>
                            <wps:txbx>
                              <w:txbxContent>
                                <w:p w:rsidR="005D396F" w:rsidRPr="00EF57A2" w:rsidRDefault="005D396F" w:rsidP="00F44ED5">
                                  <w:pPr>
                                    <w:jc w:val="center"/>
                                    <w:rPr>
                                      <w:b/>
                                      <w:bCs/>
                                    </w:rPr>
                                  </w:pPr>
                                  <w:r w:rsidRPr="00EF57A2">
                                    <w:rPr>
                                      <w:b/>
                                      <w:bCs/>
                                    </w:rPr>
                                    <w:t>Dosage guidelines for 500mg paracetamol tablets</w:t>
                                  </w:r>
                                </w:p>
                                <w:p w:rsidR="005D396F" w:rsidRPr="00263F15" w:rsidRDefault="005D396F" w:rsidP="00EF57A2">
                                  <w:pPr>
                                    <w:spacing w:before="240"/>
                                  </w:pPr>
                                  <w:r w:rsidRPr="00263F15">
                                    <w:t>Children (7-12 years)</w:t>
                                  </w:r>
                                  <w:r>
                                    <w:t>:</w:t>
                                  </w:r>
                                </w:p>
                                <w:p w:rsidR="005D396F" w:rsidRDefault="005D396F" w:rsidP="00F44ED5">
                                  <w:pPr>
                                    <w:spacing w:after="0" w:line="240" w:lineRule="auto"/>
                                  </w:pPr>
                                  <w:r w:rsidRPr="00263F15">
                                    <w:t xml:space="preserve">1 tablet every 4 to 6 hours as necessary </w:t>
                                  </w:r>
                                </w:p>
                                <w:p w:rsidR="005D396F" w:rsidRPr="00263F15" w:rsidRDefault="005D396F" w:rsidP="00F44ED5">
                                  <w:pPr>
                                    <w:spacing w:after="0" w:line="240" w:lineRule="auto"/>
                                  </w:pPr>
                                  <w:r w:rsidRPr="00263F15">
                                    <w:t xml:space="preserve">(maximum of 4 tablets in 24 hours). </w:t>
                                  </w:r>
                                </w:p>
                                <w:p w:rsidR="005D396F" w:rsidRPr="00263F15" w:rsidRDefault="005D396F" w:rsidP="00F44ED5">
                                  <w:pPr>
                                    <w:spacing w:after="0" w:line="240" w:lineRule="auto"/>
                                  </w:pPr>
                                  <w:r w:rsidRPr="00263F15">
                                    <w:t>Do not give to children for more than 48 hours unless advised by a doctor.</w:t>
                                  </w:r>
                                </w:p>
                                <w:p w:rsidR="005D396F" w:rsidRPr="00263F15" w:rsidRDefault="005D396F" w:rsidP="00EF57A2">
                                  <w:pPr>
                                    <w:spacing w:before="240"/>
                                  </w:pPr>
                                  <w:r w:rsidRPr="00263F15">
                                    <w:t>Adults and children over 12 years</w:t>
                                  </w:r>
                                  <w:r>
                                    <w:t>:</w:t>
                                  </w:r>
                                </w:p>
                                <w:p w:rsidR="005D396F" w:rsidRPr="00263F15" w:rsidRDefault="005D396F" w:rsidP="00F44ED5">
                                  <w:pPr>
                                    <w:spacing w:after="0" w:line="240" w:lineRule="auto"/>
                                  </w:pPr>
                                  <w:r w:rsidRPr="00263F15">
                                    <w:t xml:space="preserve">1 to 2 tablets every 4-6 hours as necessary (maximum 8 tablets in 24 hours). </w:t>
                                  </w:r>
                                </w:p>
                                <w:p w:rsidR="005D396F" w:rsidRDefault="005D396F" w:rsidP="00EF57A2">
                                  <w:pPr>
                                    <w:spacing w:after="0" w:line="240" w:lineRule="auto"/>
                                  </w:pPr>
                                  <w:r w:rsidRPr="00263F15">
                                    <w:t>Do not take for more than 48 hours (adolescents) or a few days at a time (adults) unless advised by a doc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9C4786" id="_x0000_s1034" type="#_x0000_t202" style="position:absolute;margin-left:-5.4pt;margin-top:104.1pt;width:303.75pt;height:237.75pt;z-index:25165829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" strokeweight="1pt">
                      <v:textbox>
                        <w:txbxContent>
                          <w:p w:rsidR="005D396F" w:rsidRPr="00EF57A2" w:rsidRDefault="005D396F" w:rsidP="00F44ED5">
                            <w:pPr>
                              <w:jc w:val="center"/>
                              <w:rPr>
                                <w:b/>
                                <w:bCs/>
                              </w:rPr>
                            </w:pPr>
                            <w:r w:rsidRPr="00EF57A2">
                              <w:rPr>
                                <w:b/>
                                <w:bCs/>
                              </w:rPr>
                              <w:t>Dosage guidelines for 500mg paracetamol tablets</w:t>
                            </w:r>
                          </w:p>
                          <w:p w:rsidR="005D396F" w:rsidRPr="00263F15" w:rsidRDefault="005D396F" w:rsidP="00EF57A2">
                            <w:pPr>
                              <w:spacing w:before="240"/>
                            </w:pPr>
                            <w:r w:rsidRPr="00263F15">
                              <w:t>Children (7-12 years)</w:t>
                            </w:r>
                            <w:r>
                              <w:t>:</w:t>
                            </w:r>
                          </w:p>
                          <w:p w:rsidR="005D396F" w:rsidRDefault="005D396F" w:rsidP="00F44ED5">
                            <w:pPr>
                              <w:spacing w:after="0" w:line="240" w:lineRule="auto"/>
                            </w:pPr>
                            <w:r w:rsidRPr="00263F15">
                              <w:t xml:space="preserve">1 tablet every 4 to 6 hours as necessary </w:t>
                            </w:r>
                          </w:p>
                          <w:p w:rsidR="005D396F" w:rsidRPr="00263F15" w:rsidRDefault="005D396F" w:rsidP="00F44ED5">
                            <w:pPr>
                              <w:spacing w:after="0" w:line="240" w:lineRule="auto"/>
                            </w:pPr>
                            <w:r w:rsidRPr="00263F15">
                              <w:t xml:space="preserve">(maximum of 4 tablets in 24 hours). </w:t>
                            </w:r>
                          </w:p>
                          <w:p w:rsidR="005D396F" w:rsidRPr="00263F15" w:rsidRDefault="005D396F" w:rsidP="00F44ED5">
                            <w:pPr>
                              <w:spacing w:after="0" w:line="240" w:lineRule="auto"/>
                            </w:pPr>
                            <w:r w:rsidRPr="00263F15">
                              <w:t>Do not give to children for more than 48 hours unless advised by a doctor.</w:t>
                            </w:r>
                          </w:p>
                          <w:p w:rsidR="005D396F" w:rsidRPr="00263F15" w:rsidRDefault="005D396F" w:rsidP="00EF57A2">
                            <w:pPr>
                              <w:spacing w:before="240"/>
                            </w:pPr>
                            <w:r w:rsidRPr="00263F15">
                              <w:t>Adults and children over 12 years</w:t>
                            </w:r>
                            <w:r>
                              <w:t>:</w:t>
                            </w:r>
                          </w:p>
                          <w:p w:rsidR="005D396F" w:rsidRPr="00263F15" w:rsidRDefault="005D396F" w:rsidP="00F44ED5">
                            <w:pPr>
                              <w:spacing w:after="0" w:line="240" w:lineRule="auto"/>
                            </w:pPr>
                            <w:r w:rsidRPr="00263F15">
                              <w:t xml:space="preserve">1 to 2 tablets every 4-6 hours as necessary (maximum 8 tablets in 24 hours). </w:t>
                            </w:r>
                          </w:p>
                          <w:p w:rsidR="005D396F" w:rsidRDefault="005D396F" w:rsidP="00EF57A2">
                            <w:pPr>
                              <w:spacing w:after="0" w:line="240" w:lineRule="auto"/>
                            </w:pPr>
                            <w:r w:rsidRPr="00263F15">
                              <w:t>Do not take for more than 48 hours (adolescents) or a few days at a time (adults) unless advised by a doctor.</w:t>
                            </w:r>
                          </w:p>
                        </w:txbxContent>
                      </v:textbox>
                      <w10:wrap type="square"/>
                    </v:shape>
                  </w:pict>
                </mc:Fallback>
              </mc:AlternateContent>
            </w:r>
            <w:r w:rsidR="00AD6CD9">
              <w:t xml:space="preserve">Show </w:t>
            </w:r>
            <w:r w:rsidR="00374D99">
              <w:t xml:space="preserve">the </w:t>
            </w:r>
            <w:r w:rsidR="00AD6CD9">
              <w:t>class the do</w:t>
            </w:r>
            <w:r w:rsidR="00EE3334">
              <w:t xml:space="preserve">sage guidelines </w:t>
            </w:r>
            <w:r w:rsidR="00AD6CD9">
              <w:t xml:space="preserve">for a common brand of </w:t>
            </w:r>
            <w:r w:rsidR="00EE3334">
              <w:t>over</w:t>
            </w:r>
            <w:r w:rsidR="00821805">
              <w:t>-</w:t>
            </w:r>
            <w:r w:rsidR="00EE3334">
              <w:t>the</w:t>
            </w:r>
            <w:r w:rsidR="00821805">
              <w:t>-</w:t>
            </w:r>
            <w:r w:rsidR="00EE3334">
              <w:t xml:space="preserve">counter medication. We have used </w:t>
            </w:r>
            <w:r w:rsidR="00AD6CD9">
              <w:t>paracetamol</w:t>
            </w:r>
            <w:r w:rsidR="00EE3334">
              <w:t xml:space="preserve"> in this example</w:t>
            </w:r>
            <w:r w:rsidR="00485014">
              <w:t>. Review how</w:t>
            </w:r>
            <w:r w:rsidR="00EE3334">
              <w:t xml:space="preserve"> oral medication is</w:t>
            </w:r>
            <w:r w:rsidR="00485014">
              <w:t xml:space="preserve"> absorbed into the bloodstream through the digestive system and transported throughout the body. It is ultimately eliminated via the kidneys.</w:t>
            </w:r>
          </w:p>
          <w:p w:rsidR="00C56FD6" w:rsidRDefault="00C56FD6" w:rsidP="001218E3">
            <w:pPr>
              <w:spacing w:after="0"/>
            </w:pPr>
          </w:p>
          <w:p w:rsidR="00C56FD6" w:rsidRDefault="00C56FD6" w:rsidP="001218E3">
            <w:pPr>
              <w:spacing w:after="0"/>
            </w:pPr>
          </w:p>
          <w:p w:rsidR="005E04FA" w:rsidRPr="005E04FA" w:rsidRDefault="00374D99" w:rsidP="001218E3">
            <w:pPr>
              <w:spacing w:after="0"/>
            </w:pPr>
            <w:r>
              <w:lastRenderedPageBreak/>
              <w:t>S</w:t>
            </w:r>
            <w:r w:rsidR="005E04FA">
              <w:t>tudents answer the following questions to assist with interpreting these guidelines</w:t>
            </w:r>
            <w:r w:rsidR="00F44ED5">
              <w:t>:</w:t>
            </w:r>
          </w:p>
          <w:p w:rsidR="002909EE" w:rsidRPr="00F44ED5" w:rsidRDefault="00A6608D" w:rsidP="00551CC9">
            <w:pPr>
              <w:pStyle w:val="ListParagraph"/>
            </w:pPr>
            <w:r w:rsidRPr="00EF57A2">
              <w:rPr>
                <w:noProof/>
                <w:lang w:eastAsia="en-AU"/>
              </w:rPr>
              <w:drawing>
                <wp:anchor distT="0" distB="0" distL="114300" distR="114300" simplePos="0" relativeHeight="251658290" behindDoc="0" locked="0" layoutInCell="1" allowOverlap="1" wp14:anchorId="1B610F8C" wp14:editId="230A98B4">
                  <wp:simplePos x="0" y="0"/>
                  <wp:positionH relativeFrom="column">
                    <wp:posOffset>-323850</wp:posOffset>
                  </wp:positionH>
                  <wp:positionV relativeFrom="paragraph">
                    <wp:posOffset>50800</wp:posOffset>
                  </wp:positionV>
                  <wp:extent cx="359410" cy="359410"/>
                  <wp:effectExtent l="0" t="0" r="2540" b="2540"/>
                  <wp:wrapNone/>
                  <wp:docPr id="36" name="Picture 36" descr="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09EE" w:rsidRPr="00551CC9">
              <w:t xml:space="preserve">What key </w:t>
            </w:r>
            <w:r w:rsidR="00EE3334">
              <w:t xml:space="preserve">things need to be considered </w:t>
            </w:r>
            <w:r w:rsidR="002909EE" w:rsidRPr="00F44ED5">
              <w:t xml:space="preserve">when </w:t>
            </w:r>
            <w:r w:rsidR="00EE3334">
              <w:t xml:space="preserve">determining </w:t>
            </w:r>
            <w:r w:rsidR="002909EE" w:rsidRPr="00F44ED5">
              <w:t>the correct dose</w:t>
            </w:r>
            <w:r w:rsidR="00EE3334">
              <w:t xml:space="preserve"> to take</w:t>
            </w:r>
            <w:r w:rsidR="002909EE" w:rsidRPr="00F44ED5">
              <w:t>?</w:t>
            </w:r>
          </w:p>
          <w:p w:rsidR="001176A0" w:rsidRPr="00F44ED5" w:rsidRDefault="001176A0">
            <w:pPr>
              <w:pStyle w:val="ListParagraph"/>
            </w:pPr>
            <w:r w:rsidRPr="00F44ED5">
              <w:t>Why does a child require a smaller dose of paracetamol than an adult?</w:t>
            </w:r>
          </w:p>
          <w:p w:rsidR="002909EE" w:rsidRPr="00F44ED5" w:rsidRDefault="002909EE">
            <w:pPr>
              <w:pStyle w:val="ListParagraph"/>
            </w:pPr>
            <w:r w:rsidRPr="00F44ED5">
              <w:t xml:space="preserve">Why is the age of a patient important to consider when dosing paracetamol? </w:t>
            </w:r>
          </w:p>
          <w:p w:rsidR="001176A0" w:rsidRPr="00F44ED5" w:rsidRDefault="0066503A">
            <w:pPr>
              <w:pStyle w:val="ListParagraph"/>
            </w:pPr>
            <w:r w:rsidRPr="00F44ED5">
              <w:t xml:space="preserve">What will determine the concentration of the </w:t>
            </w:r>
            <w:r w:rsidR="008C03E5">
              <w:t>paracetamol</w:t>
            </w:r>
            <w:r w:rsidRPr="00F44ED5">
              <w:t xml:space="preserve"> in the patient’s blood? Why? </w:t>
            </w:r>
          </w:p>
          <w:p w:rsidR="004A1311" w:rsidRPr="00F44ED5" w:rsidRDefault="004A1311">
            <w:pPr>
              <w:pStyle w:val="ListParagraph"/>
            </w:pPr>
            <w:r w:rsidRPr="00F44ED5">
              <w:t>Why do the dosage guidelines recommend not to take paracetamol over a</w:t>
            </w:r>
            <w:r w:rsidR="002E67FA">
              <w:t>n extended period without medical advice?</w:t>
            </w:r>
            <w:r w:rsidRPr="00F44ED5">
              <w:t xml:space="preserve"> </w:t>
            </w:r>
          </w:p>
          <w:p w:rsidR="00C6124A" w:rsidRPr="00F00F30" w:rsidDel="0087238F" w:rsidRDefault="005E04FA" w:rsidP="00F00F30">
            <w:r>
              <w:t xml:space="preserve">Facilitate a class discussion </w:t>
            </w:r>
            <w:r w:rsidR="004041A1">
              <w:t>with</w:t>
            </w:r>
            <w:r>
              <w:t xml:space="preserve"> </w:t>
            </w:r>
            <w:r w:rsidR="000B0F04">
              <w:t>students’</w:t>
            </w:r>
            <w:r>
              <w:t xml:space="preserve"> responses to</w:t>
            </w:r>
            <w:r w:rsidR="002D4071">
              <w:t xml:space="preserve"> these</w:t>
            </w:r>
            <w:r>
              <w:t xml:space="preserve"> questions. </w:t>
            </w:r>
            <w:r w:rsidR="000B0F04">
              <w:t xml:space="preserve">This can be used to introduce the concept of blood volume </w:t>
            </w:r>
            <w:r w:rsidR="00A72E18">
              <w:t xml:space="preserve">into which a </w:t>
            </w:r>
            <w:r w:rsidR="00A501D7">
              <w:t>medication</w:t>
            </w:r>
            <w:r w:rsidR="00A72E18">
              <w:t xml:space="preserve"> is dissolved </w:t>
            </w:r>
            <w:r w:rsidR="00503230">
              <w:t>that</w:t>
            </w:r>
            <w:r w:rsidR="000B0F04">
              <w:t xml:space="preserve"> is determined by patient height and weight. </w:t>
            </w:r>
            <w:r w:rsidR="00485014">
              <w:t xml:space="preserve">The </w:t>
            </w:r>
            <w:r w:rsidR="00A501D7">
              <w:t>medication</w:t>
            </w:r>
            <w:r w:rsidR="00485014">
              <w:t xml:space="preserve"> is carried in solution by the person’s blood to the tissues </w:t>
            </w:r>
            <w:r w:rsidR="00A501D7">
              <w:t>where</w:t>
            </w:r>
            <w:r w:rsidR="00485014">
              <w:t xml:space="preserve"> </w:t>
            </w:r>
            <w:r w:rsidR="00A501D7">
              <w:t>its</w:t>
            </w:r>
            <w:r w:rsidR="00485014">
              <w:t xml:space="preserve"> concentration level in the blood is critical to its effectiveness.</w:t>
            </w:r>
            <w:r w:rsidR="00503230">
              <w:t xml:space="preserve"> Therefore, t</w:t>
            </w:r>
            <w:r w:rsidR="004041A1">
              <w:t>he key variables impact</w:t>
            </w:r>
            <w:r w:rsidR="00703BAF">
              <w:t xml:space="preserve">ing </w:t>
            </w:r>
            <w:r w:rsidR="004041A1">
              <w:t xml:space="preserve">on the concentration of </w:t>
            </w:r>
            <w:r w:rsidR="00703BAF">
              <w:t>a</w:t>
            </w:r>
            <w:r w:rsidR="004041A1">
              <w:t xml:space="preserve"> </w:t>
            </w:r>
            <w:r w:rsidR="00A501D7">
              <w:t>medication</w:t>
            </w:r>
            <w:r w:rsidR="00F00F30">
              <w:t>,</w:t>
            </w:r>
            <w:r w:rsidR="004041A1">
              <w:t xml:space="preserve"> </w:t>
            </w:r>
            <w:r w:rsidR="00F00F30">
              <w:t xml:space="preserve">and so its therapeutic effect, </w:t>
            </w:r>
            <w:r w:rsidR="00703BAF">
              <w:t xml:space="preserve">that </w:t>
            </w:r>
            <w:r w:rsidR="004041A1">
              <w:t xml:space="preserve">will be </w:t>
            </w:r>
            <w:r w:rsidR="00703BAF">
              <w:t xml:space="preserve">used to determine optimal dosage guidelines are </w:t>
            </w:r>
            <w:r w:rsidR="004041A1">
              <w:t>blood volume and the rates of absorption and elimination.</w:t>
            </w:r>
          </w:p>
        </w:tc>
      </w:tr>
      <w:tr w:rsidR="00686E09" w:rsidRPr="00384F40" w:rsidTr="00D46037">
        <w:trPr>
          <w:gridAfter w:val="1"/>
          <w:wAfter w:w="106" w:type="dxa"/>
          <w:trHeight w:val="90"/>
        </w:trPr>
        <w:tc>
          <w:tcPr>
            <w:tcW w:w="2378" w:type="dxa"/>
            <w:vMerge/>
            <w:tcBorders>
              <w:left w:val="nil"/>
              <w:right w:val="nil"/>
            </w:tcBorders>
          </w:tcPr>
          <w:p w:rsidR="00686E09" w:rsidRPr="00384F40" w:rsidRDefault="00686E09" w:rsidP="00686E09">
            <w:pPr>
              <w:widowControl/>
              <w:spacing w:after="160" w:line="259" w:lineRule="auto"/>
              <w:rPr>
                <w:b/>
              </w:rPr>
            </w:pPr>
          </w:p>
        </w:tc>
        <w:tc>
          <w:tcPr>
            <w:tcW w:w="6447" w:type="dxa"/>
            <w:tcBorders>
              <w:left w:val="nil"/>
              <w:right w:val="nil"/>
            </w:tcBorders>
          </w:tcPr>
          <w:p w:rsidR="00686E09" w:rsidRPr="0039654D" w:rsidRDefault="00C83493" w:rsidP="00C83493">
            <w:pPr>
              <w:keepNext/>
              <w:keepLines/>
              <w:outlineLvl w:val="4"/>
              <w:rPr>
                <w:b/>
              </w:rPr>
            </w:pPr>
            <w:r>
              <w:rPr>
                <w:b/>
              </w:rPr>
              <w:t xml:space="preserve">Part </w:t>
            </w:r>
            <w:r w:rsidR="003C1068">
              <w:rPr>
                <w:b/>
              </w:rPr>
              <w:t>4</w:t>
            </w:r>
            <w:r>
              <w:rPr>
                <w:b/>
              </w:rPr>
              <w:t xml:space="preserve">: </w:t>
            </w:r>
            <w:r w:rsidR="00686E09" w:rsidRPr="0039654D">
              <w:rPr>
                <w:b/>
              </w:rPr>
              <w:t>Estimating blood volume</w:t>
            </w:r>
          </w:p>
          <w:p w:rsidR="003519BA" w:rsidRDefault="00411291" w:rsidP="003519BA">
            <w:r>
              <w:t>In preparation</w:t>
            </w:r>
            <w:r w:rsidR="00A80942">
              <w:t xml:space="preserve"> f</w:t>
            </w:r>
            <w:r w:rsidR="00350471">
              <w:t xml:space="preserve">or </w:t>
            </w:r>
            <w:r w:rsidR="00390F30">
              <w:t xml:space="preserve">developing a </w:t>
            </w:r>
            <w:r w:rsidR="00BF1F07">
              <w:t>model showing the concentration of medication in the bloodstream over time</w:t>
            </w:r>
            <w:r w:rsidR="00350471">
              <w:t xml:space="preserve">, </w:t>
            </w:r>
            <w:r w:rsidR="00A80942">
              <w:t>students learn</w:t>
            </w:r>
            <w:r w:rsidR="00C83493">
              <w:t xml:space="preserve"> </w:t>
            </w:r>
            <w:r w:rsidR="00903A76">
              <w:t xml:space="preserve">how </w:t>
            </w:r>
            <w:r w:rsidR="00C83493">
              <w:t xml:space="preserve">to estimate </w:t>
            </w:r>
            <w:r w:rsidR="00A80942">
              <w:t xml:space="preserve">a person’s </w:t>
            </w:r>
            <w:r w:rsidR="00C83493">
              <w:t>blood volume</w:t>
            </w:r>
            <w:r w:rsidR="009E606F">
              <w:t xml:space="preserve"> using</w:t>
            </w:r>
            <w:r w:rsidR="00A3689D">
              <w:t xml:space="preserve"> the Australian Red Cross formula and Nalder method in</w:t>
            </w:r>
            <w:r w:rsidR="009E606F">
              <w:t xml:space="preserve"> </w:t>
            </w:r>
            <w:hyperlink w:anchor="_Appendix_12:_Teacher" w:history="1">
              <w:r w:rsidR="009E606F" w:rsidRPr="0087238F">
                <w:rPr>
                  <w:rStyle w:val="Hyperlink"/>
                </w:rPr>
                <w:t>Student activity sheet 1.</w:t>
              </w:r>
              <w:r w:rsidR="005A3269">
                <w:rPr>
                  <w:rStyle w:val="Hyperlink"/>
                </w:rPr>
                <w:t>6</w:t>
              </w:r>
              <w:r w:rsidR="009E606F" w:rsidRPr="0087238F">
                <w:rPr>
                  <w:rStyle w:val="Hyperlink"/>
                </w:rPr>
                <w:t>: Patient modelling</w:t>
              </w:r>
            </w:hyperlink>
            <w:r w:rsidR="009E606F" w:rsidRPr="007364FC">
              <w:t>.</w:t>
            </w:r>
            <w:r w:rsidR="003519BA">
              <w:t xml:space="preserve"> </w:t>
            </w:r>
            <w:r w:rsidR="003519BA" w:rsidRPr="0064696C">
              <w:t xml:space="preserve">Given that </w:t>
            </w:r>
            <w:r w:rsidR="00A67D43">
              <w:t>medications</w:t>
            </w:r>
            <w:r w:rsidR="003519BA" w:rsidRPr="0064696C">
              <w:t xml:space="preserve"> are dissolved in the </w:t>
            </w:r>
            <w:r w:rsidR="003519BA">
              <w:t xml:space="preserve">liquid component of blood, the </w:t>
            </w:r>
            <w:r w:rsidR="003519BA" w:rsidRPr="0064696C">
              <w:t>blood plasma</w:t>
            </w:r>
            <w:r w:rsidR="003519BA">
              <w:t xml:space="preserve">, students also calculate the volume of the blood plasma. </w:t>
            </w:r>
            <w:r w:rsidR="00503EA3">
              <w:t xml:space="preserve">Discuss the results of </w:t>
            </w:r>
            <w:r w:rsidR="00137DF8">
              <w:t>the students</w:t>
            </w:r>
            <w:r w:rsidR="00821805">
              <w:t>’</w:t>
            </w:r>
            <w:r w:rsidR="00137DF8">
              <w:t xml:space="preserve"> </w:t>
            </w:r>
            <w:r w:rsidR="00503EA3">
              <w:t>ca</w:t>
            </w:r>
            <w:r w:rsidR="00137DF8">
              <w:t>lculations</w:t>
            </w:r>
            <w:r w:rsidR="00503EA3">
              <w:t xml:space="preserve">.  </w:t>
            </w:r>
          </w:p>
          <w:p w:rsidR="001C781B" w:rsidRPr="00503EA3" w:rsidRDefault="0064696C" w:rsidP="005633D7">
            <w:r>
              <w:t xml:space="preserve">It is best if students use a spreadsheet to perform the calculations and create </w:t>
            </w:r>
            <w:r w:rsidR="00AA4BFB">
              <w:t xml:space="preserve">a </w:t>
            </w:r>
            <w:r>
              <w:t>graph</w:t>
            </w:r>
            <w:r w:rsidR="009F4A51">
              <w:t xml:space="preserve">. This will help them </w:t>
            </w:r>
            <w:r w:rsidR="00903A76">
              <w:t xml:space="preserve">to </w:t>
            </w:r>
            <w:r w:rsidR="009F4A51">
              <w:t>become familiar</w:t>
            </w:r>
            <w:r>
              <w:t xml:space="preserve"> with </w:t>
            </w:r>
            <w:r w:rsidR="00C97BEF">
              <w:t xml:space="preserve">the </w:t>
            </w:r>
            <w:r>
              <w:t xml:space="preserve">functions </w:t>
            </w:r>
            <w:r w:rsidR="009F4A51">
              <w:t xml:space="preserve">they </w:t>
            </w:r>
            <w:r>
              <w:t xml:space="preserve">will </w:t>
            </w:r>
            <w:r w:rsidR="00903A76">
              <w:t>use</w:t>
            </w:r>
            <w:r w:rsidR="009F4A51">
              <w:t xml:space="preserve"> throughout</w:t>
            </w:r>
            <w:r>
              <w:t xml:space="preserve"> th</w:t>
            </w:r>
            <w:r w:rsidR="0069205C">
              <w:t>is</w:t>
            </w:r>
            <w:r>
              <w:t xml:space="preserve"> module.</w:t>
            </w:r>
            <w:r w:rsidR="00846B2C">
              <w:t xml:space="preserve"> </w:t>
            </w:r>
          </w:p>
        </w:tc>
      </w:tr>
    </w:tbl>
    <w:p w:rsidR="007C42BA" w:rsidRDefault="007C42BA">
      <w:r>
        <w:br w:type="page"/>
      </w:r>
    </w:p>
    <w:tbl>
      <w:tblPr>
        <w:tblStyle w:val="TableGrid"/>
        <w:tblW w:w="8825" w:type="dxa"/>
        <w:tblLayout w:type="fixed"/>
        <w:tblLook w:val="04A0" w:firstRow="1" w:lastRow="0" w:firstColumn="1" w:lastColumn="0" w:noHBand="0" w:noVBand="1"/>
      </w:tblPr>
      <w:tblGrid>
        <w:gridCol w:w="2378"/>
        <w:gridCol w:w="6447"/>
      </w:tblGrid>
      <w:tr w:rsidR="00686E09" w:rsidRPr="00384F40" w:rsidTr="007C42BA">
        <w:trPr>
          <w:trHeight w:val="90"/>
        </w:trPr>
        <w:tc>
          <w:tcPr>
            <w:tcW w:w="2378" w:type="dxa"/>
            <w:tcBorders>
              <w:left w:val="nil"/>
              <w:right w:val="nil"/>
            </w:tcBorders>
          </w:tcPr>
          <w:p w:rsidR="00686E09" w:rsidRPr="00384F40" w:rsidRDefault="00686E09" w:rsidP="00686E09">
            <w:pPr>
              <w:widowControl/>
              <w:spacing w:after="160" w:line="259" w:lineRule="auto"/>
              <w:rPr>
                <w:b/>
              </w:rPr>
            </w:pPr>
          </w:p>
        </w:tc>
        <w:tc>
          <w:tcPr>
            <w:tcW w:w="6447" w:type="dxa"/>
            <w:tcBorders>
              <w:left w:val="nil"/>
              <w:right w:val="nil"/>
            </w:tcBorders>
          </w:tcPr>
          <w:p w:rsidR="00B95BC4" w:rsidRDefault="00B95BC4" w:rsidP="00B95BC4">
            <w:pPr>
              <w:widowControl/>
              <w:rPr>
                <w:b/>
              </w:rPr>
            </w:pPr>
            <w:r w:rsidRPr="00384F40">
              <w:rPr>
                <w:b/>
              </w:rPr>
              <w:t xml:space="preserve">Part </w:t>
            </w:r>
            <w:r>
              <w:rPr>
                <w:b/>
              </w:rPr>
              <w:t>5</w:t>
            </w:r>
            <w:r w:rsidRPr="00384F40">
              <w:rPr>
                <w:b/>
              </w:rPr>
              <w:t xml:space="preserve">: </w:t>
            </w:r>
            <w:r w:rsidR="00C6739A">
              <w:rPr>
                <w:b/>
              </w:rPr>
              <w:t xml:space="preserve">Review, </w:t>
            </w:r>
            <w:r>
              <w:rPr>
                <w:b/>
              </w:rPr>
              <w:t>reflection</w:t>
            </w:r>
            <w:r w:rsidR="00C6739A">
              <w:rPr>
                <w:b/>
              </w:rPr>
              <w:t xml:space="preserve"> and </w:t>
            </w:r>
            <w:r w:rsidR="008C03E5">
              <w:rPr>
                <w:b/>
              </w:rPr>
              <w:t>journaling</w:t>
            </w:r>
          </w:p>
          <w:p w:rsidR="00821805" w:rsidRDefault="00167082" w:rsidP="00EF57A2">
            <w:pPr>
              <w:spacing w:after="0"/>
            </w:pPr>
            <w:r>
              <w:t xml:space="preserve">Review the findings from students’ research in </w:t>
            </w:r>
            <w:r w:rsidRPr="00EF5DF2">
              <w:rPr>
                <w:i/>
              </w:rPr>
              <w:t>Activity</w:t>
            </w:r>
            <w:r w:rsidRPr="00520178">
              <w:rPr>
                <w:i/>
              </w:rPr>
              <w:t xml:space="preserve"> 1</w:t>
            </w:r>
            <w:r>
              <w:t xml:space="preserve"> and ask students to record their reflections in their journal.</w:t>
            </w:r>
          </w:p>
          <w:p w:rsidR="00167082" w:rsidRDefault="005476C5" w:rsidP="00EF57A2">
            <w:pPr>
              <w:spacing w:after="0"/>
            </w:pPr>
            <w:r w:rsidRPr="00EF57A2">
              <w:rPr>
                <w:noProof/>
                <w:lang w:eastAsia="en-AU"/>
              </w:rPr>
              <w:drawing>
                <wp:anchor distT="0" distB="0" distL="114300" distR="114300" simplePos="0" relativeHeight="251658292" behindDoc="0" locked="0" layoutInCell="1" allowOverlap="1" wp14:anchorId="5BB0AF64" wp14:editId="545D3701">
                  <wp:simplePos x="0" y="0"/>
                  <wp:positionH relativeFrom="column">
                    <wp:posOffset>-316906</wp:posOffset>
                  </wp:positionH>
                  <wp:positionV relativeFrom="paragraph">
                    <wp:posOffset>283210</wp:posOffset>
                  </wp:positionV>
                  <wp:extent cx="359410" cy="359410"/>
                  <wp:effectExtent l="0" t="0" r="2540" b="2540"/>
                  <wp:wrapNone/>
                  <wp:docPr id="5" name="Picture 5" descr="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7082">
              <w:t>Reflections could focus on:</w:t>
            </w:r>
          </w:p>
          <w:p w:rsidR="00167082" w:rsidRPr="00F44ED5" w:rsidRDefault="00167082" w:rsidP="00EF57A2">
            <w:pPr>
              <w:pStyle w:val="ListParagraph"/>
            </w:pPr>
            <w:r w:rsidRPr="00551CC9">
              <w:t>What have we learn</w:t>
            </w:r>
            <w:r w:rsidR="00642352">
              <w:t>t</w:t>
            </w:r>
            <w:r w:rsidRPr="00551CC9">
              <w:t xml:space="preserve"> from ancient cultures about sources and uses of medicines?</w:t>
            </w:r>
          </w:p>
          <w:p w:rsidR="00167082" w:rsidRPr="00F44ED5" w:rsidRDefault="00167082" w:rsidP="00EF57A2">
            <w:pPr>
              <w:pStyle w:val="ListParagraph"/>
            </w:pPr>
            <w:r w:rsidRPr="00F44ED5">
              <w:t xml:space="preserve">How has scientific research contributed to the development of </w:t>
            </w:r>
            <w:r w:rsidR="004A173A">
              <w:t xml:space="preserve">medications </w:t>
            </w:r>
            <w:r w:rsidRPr="00F44ED5">
              <w:t xml:space="preserve">such as </w:t>
            </w:r>
            <w:r w:rsidR="00642352">
              <w:t>a</w:t>
            </w:r>
            <w:r w:rsidRPr="00F44ED5">
              <w:t>spirin?</w:t>
            </w:r>
          </w:p>
          <w:p w:rsidR="00167082" w:rsidRPr="00F44ED5" w:rsidRDefault="00167082" w:rsidP="00EF57A2">
            <w:pPr>
              <w:pStyle w:val="ListParagraph"/>
            </w:pPr>
            <w:r w:rsidRPr="00F44ED5">
              <w:t>Why does a child require a smaller dose of a medic</w:t>
            </w:r>
            <w:r w:rsidR="00C97BEF">
              <w:t>ation</w:t>
            </w:r>
            <w:r w:rsidRPr="00F44ED5">
              <w:t xml:space="preserve"> than an adult?</w:t>
            </w:r>
          </w:p>
          <w:p w:rsidR="00167082" w:rsidRPr="00F44ED5" w:rsidRDefault="00167082" w:rsidP="00EF57A2">
            <w:pPr>
              <w:pStyle w:val="ListParagraph"/>
            </w:pPr>
            <w:r w:rsidRPr="00F44ED5">
              <w:t>Why do we need to know a person’s blood plasma volume</w:t>
            </w:r>
            <w:r w:rsidR="00503EA3" w:rsidRPr="00F44ED5">
              <w:t xml:space="preserve"> when making dosage recommendations? </w:t>
            </w:r>
          </w:p>
          <w:p w:rsidR="00167082" w:rsidRPr="00F44ED5" w:rsidRDefault="00167082" w:rsidP="00EF57A2">
            <w:pPr>
              <w:pStyle w:val="ListParagraph"/>
            </w:pPr>
            <w:r w:rsidRPr="00F44ED5">
              <w:t>What are the efficiencies of using a spreadsheet for making calculations and plotting graphs?</w:t>
            </w:r>
          </w:p>
          <w:p w:rsidR="00C6124A" w:rsidRPr="00771D39" w:rsidRDefault="007519C3" w:rsidP="001218E3">
            <w:pPr>
              <w:spacing w:after="240"/>
            </w:pPr>
            <w:r w:rsidRPr="007519C3">
              <w:rPr>
                <w:rFonts w:cstheme="minorHAnsi"/>
              </w:rPr>
              <w:t xml:space="preserve">Students record </w:t>
            </w:r>
            <w:r w:rsidR="00642352">
              <w:rPr>
                <w:rFonts w:cstheme="minorHAnsi"/>
              </w:rPr>
              <w:t xml:space="preserve">their </w:t>
            </w:r>
            <w:r w:rsidRPr="007519C3">
              <w:rPr>
                <w:rFonts w:cstheme="minorHAnsi"/>
              </w:rPr>
              <w:t>reflections in a journal. This journal should also be updated with the</w:t>
            </w:r>
            <w:r w:rsidR="00821805">
              <w:rPr>
                <w:rFonts w:cstheme="minorHAnsi"/>
              </w:rPr>
              <w:t>ir</w:t>
            </w:r>
            <w:r w:rsidRPr="007519C3">
              <w:rPr>
                <w:rFonts w:cstheme="minorHAnsi"/>
              </w:rPr>
              <w:t xml:space="preserve"> reflections </w:t>
            </w:r>
            <w:r w:rsidR="00EC66BD">
              <w:rPr>
                <w:rFonts w:cstheme="minorHAnsi"/>
              </w:rPr>
              <w:t>after</w:t>
            </w:r>
            <w:r w:rsidRPr="007519C3">
              <w:rPr>
                <w:rFonts w:cstheme="minorHAnsi"/>
              </w:rPr>
              <w:t xml:space="preserve"> each activity. </w:t>
            </w:r>
            <w:r w:rsidR="00F44ED5">
              <w:rPr>
                <w:rFonts w:cstheme="minorHAnsi"/>
              </w:rPr>
              <w:t>See</w:t>
            </w:r>
            <w:r w:rsidRPr="007519C3">
              <w:rPr>
                <w:rFonts w:cstheme="minorHAnsi"/>
              </w:rPr>
              <w:t xml:space="preserve"> </w:t>
            </w:r>
            <w:hyperlink w:anchor="_Appendix_5:_Student" w:history="1">
              <w:r w:rsidR="00F44ED5">
                <w:rPr>
                  <w:rStyle w:val="Hyperlink"/>
                  <w:rFonts w:cstheme="minorHAnsi"/>
                </w:rPr>
                <w:t>Student journal</w:t>
              </w:r>
            </w:hyperlink>
            <w:r w:rsidR="00F44ED5">
              <w:rPr>
                <w:rFonts w:cstheme="minorHAnsi"/>
                <w:iCs/>
              </w:rPr>
              <w:t xml:space="preserve"> for more information. </w:t>
            </w:r>
          </w:p>
        </w:tc>
      </w:tr>
      <w:tr w:rsidR="002A3943" w:rsidTr="007C42BA">
        <w:tc>
          <w:tcPr>
            <w:tcW w:w="2378" w:type="dxa"/>
            <w:tcBorders>
              <w:left w:val="nil"/>
              <w:bottom w:val="single" w:sz="4" w:space="0" w:color="auto"/>
              <w:right w:val="nil"/>
            </w:tcBorders>
          </w:tcPr>
          <w:p w:rsidR="002A3943" w:rsidRPr="008811A9" w:rsidRDefault="002A3943" w:rsidP="00686E09">
            <w:pPr>
              <w:widowControl/>
              <w:spacing w:after="240"/>
              <w:rPr>
                <w:b/>
              </w:rPr>
            </w:pPr>
            <w:r w:rsidRPr="008811A9">
              <w:rPr>
                <w:b/>
              </w:rPr>
              <w:t>Resource sheets</w:t>
            </w:r>
          </w:p>
        </w:tc>
        <w:tc>
          <w:tcPr>
            <w:tcW w:w="6447" w:type="dxa"/>
            <w:tcBorders>
              <w:top w:val="single" w:sz="4" w:space="0" w:color="auto"/>
              <w:left w:val="nil"/>
              <w:bottom w:val="single" w:sz="4" w:space="0" w:color="auto"/>
              <w:right w:val="nil"/>
            </w:tcBorders>
          </w:tcPr>
          <w:p w:rsidR="00F44ED5" w:rsidRDefault="004A028A" w:rsidP="00E35877">
            <w:pPr>
              <w:widowControl/>
              <w:rPr>
                <w:rStyle w:val="Hyperlink"/>
                <w:rFonts w:cstheme="minorHAnsi"/>
              </w:rPr>
            </w:pPr>
            <w:hyperlink w:anchor="_Appendix_5:_Student" w:history="1">
              <w:r w:rsidR="00F44ED5">
                <w:rPr>
                  <w:rStyle w:val="Hyperlink"/>
                  <w:rFonts w:cstheme="minorHAnsi"/>
                </w:rPr>
                <w:t>Student journal</w:t>
              </w:r>
            </w:hyperlink>
          </w:p>
          <w:p w:rsidR="006D1809" w:rsidRPr="00526E50" w:rsidRDefault="004A028A" w:rsidP="001218E3">
            <w:pPr>
              <w:widowControl/>
              <w:spacing w:after="240"/>
            </w:pPr>
            <w:hyperlink w:anchor="_Appendix_12:_Teacher" w:history="1">
              <w:r w:rsidR="00FC19F2" w:rsidRPr="001651C4">
                <w:rPr>
                  <w:rStyle w:val="Hyperlink"/>
                </w:rPr>
                <w:t>Student activity sheet 1.</w:t>
              </w:r>
              <w:r w:rsidR="00157948">
                <w:rPr>
                  <w:rStyle w:val="Hyperlink"/>
                </w:rPr>
                <w:t>6</w:t>
              </w:r>
              <w:r w:rsidR="00FC19F2" w:rsidRPr="001651C4">
                <w:rPr>
                  <w:rStyle w:val="Hyperlink"/>
                </w:rPr>
                <w:t>: Patient modelling</w:t>
              </w:r>
            </w:hyperlink>
          </w:p>
        </w:tc>
      </w:tr>
      <w:tr w:rsidR="002A3943" w:rsidTr="007C42BA">
        <w:trPr>
          <w:trHeight w:val="114"/>
        </w:trPr>
        <w:tc>
          <w:tcPr>
            <w:tcW w:w="2378" w:type="dxa"/>
            <w:vMerge w:val="restart"/>
            <w:tcBorders>
              <w:top w:val="single" w:sz="4" w:space="0" w:color="auto"/>
              <w:left w:val="nil"/>
              <w:right w:val="nil"/>
            </w:tcBorders>
          </w:tcPr>
          <w:p w:rsidR="002A3943" w:rsidRPr="008811A9" w:rsidRDefault="002A3943" w:rsidP="00686E09">
            <w:pPr>
              <w:widowControl/>
              <w:spacing w:after="240" w:line="259" w:lineRule="auto"/>
              <w:rPr>
                <w:b/>
              </w:rPr>
            </w:pPr>
            <w:r w:rsidRPr="008811A9">
              <w:rPr>
                <w:b/>
              </w:rPr>
              <w:t>Digital resources</w:t>
            </w:r>
          </w:p>
        </w:tc>
        <w:tc>
          <w:tcPr>
            <w:tcW w:w="6447" w:type="dxa"/>
            <w:tcBorders>
              <w:top w:val="single" w:sz="4" w:space="0" w:color="auto"/>
              <w:left w:val="nil"/>
              <w:right w:val="nil"/>
            </w:tcBorders>
          </w:tcPr>
          <w:p w:rsidR="00594642" w:rsidRPr="001218E3" w:rsidRDefault="00594642" w:rsidP="00594642">
            <w:pPr>
              <w:spacing w:after="0"/>
              <w:rPr>
                <w:iCs/>
                <w:spacing w:val="-4"/>
              </w:rPr>
            </w:pPr>
            <w:r w:rsidRPr="001218E3">
              <w:rPr>
                <w:iCs/>
                <w:spacing w:val="-4"/>
              </w:rPr>
              <w:t>NPS Medicinewise medicine finder</w:t>
            </w:r>
            <w:r w:rsidRPr="001218E3">
              <w:rPr>
                <w:i/>
                <w:spacing w:val="-4"/>
              </w:rPr>
              <w:t xml:space="preserve"> </w:t>
            </w:r>
            <w:r w:rsidRPr="001218E3">
              <w:rPr>
                <w:iCs/>
                <w:spacing w:val="-4"/>
              </w:rPr>
              <w:t>(NPS Medicinewise, n.d)</w:t>
            </w:r>
          </w:p>
          <w:p w:rsidR="002A3943" w:rsidRDefault="004A028A" w:rsidP="00594642">
            <w:pPr>
              <w:spacing w:before="0"/>
            </w:pPr>
            <w:hyperlink r:id="rId57" w:history="1">
              <w:r w:rsidR="00594642">
                <w:rPr>
                  <w:rStyle w:val="Hyperlink"/>
                </w:rPr>
                <w:t>www.nps.org.au/medicine-finder</w:t>
              </w:r>
            </w:hyperlink>
          </w:p>
        </w:tc>
      </w:tr>
      <w:tr w:rsidR="00A565FA" w:rsidTr="007C42BA">
        <w:trPr>
          <w:trHeight w:val="114"/>
        </w:trPr>
        <w:tc>
          <w:tcPr>
            <w:tcW w:w="2378" w:type="dxa"/>
            <w:vMerge/>
            <w:tcBorders>
              <w:top w:val="single" w:sz="4" w:space="0" w:color="auto"/>
              <w:left w:val="nil"/>
              <w:right w:val="nil"/>
            </w:tcBorders>
          </w:tcPr>
          <w:p w:rsidR="00A565FA" w:rsidRPr="008811A9" w:rsidRDefault="00A565FA" w:rsidP="00686E09">
            <w:pPr>
              <w:widowControl/>
              <w:spacing w:after="240" w:line="259" w:lineRule="auto"/>
              <w:rPr>
                <w:b/>
              </w:rPr>
            </w:pPr>
          </w:p>
        </w:tc>
        <w:tc>
          <w:tcPr>
            <w:tcW w:w="6447" w:type="dxa"/>
            <w:tcBorders>
              <w:top w:val="single" w:sz="4" w:space="0" w:color="auto"/>
              <w:left w:val="nil"/>
              <w:right w:val="nil"/>
            </w:tcBorders>
          </w:tcPr>
          <w:p w:rsidR="00A565FA" w:rsidRPr="001218E3" w:rsidRDefault="00A565FA" w:rsidP="001218E3">
            <w:r w:rsidRPr="001218E3">
              <w:rPr>
                <w:i/>
                <w:iCs/>
                <w:spacing w:val="-8"/>
              </w:rPr>
              <w:t>Top 10 Aboriginal Bush Medicines</w:t>
            </w:r>
            <w:r w:rsidRPr="001218E3">
              <w:rPr>
                <w:spacing w:val="-8"/>
              </w:rPr>
              <w:t xml:space="preserve"> (Everything Geraldton, 2016)</w:t>
            </w:r>
            <w:r>
              <w:rPr>
                <w:lang w:val="en-AU"/>
              </w:rPr>
              <w:br/>
            </w:r>
            <w:hyperlink r:id="rId58" w:history="1">
              <w:r w:rsidRPr="00DF68DA">
                <w:rPr>
                  <w:rStyle w:val="Hyperlink"/>
                </w:rPr>
                <w:t>youtu.be/EwYR2oR3NAo</w:t>
              </w:r>
            </w:hyperlink>
            <w:r>
              <w:rPr>
                <w:i/>
              </w:rPr>
              <w:t xml:space="preserve"> </w:t>
            </w:r>
          </w:p>
        </w:tc>
      </w:tr>
      <w:tr w:rsidR="00B361E3" w:rsidTr="007C42BA">
        <w:trPr>
          <w:trHeight w:val="114"/>
        </w:trPr>
        <w:tc>
          <w:tcPr>
            <w:tcW w:w="2378" w:type="dxa"/>
            <w:vMerge/>
            <w:tcBorders>
              <w:top w:val="single" w:sz="4" w:space="0" w:color="auto"/>
              <w:left w:val="nil"/>
              <w:right w:val="nil"/>
            </w:tcBorders>
          </w:tcPr>
          <w:p w:rsidR="00B361E3" w:rsidRPr="008811A9" w:rsidRDefault="00B361E3" w:rsidP="00686E09">
            <w:pPr>
              <w:widowControl/>
              <w:spacing w:after="240" w:line="259" w:lineRule="auto"/>
              <w:rPr>
                <w:b/>
              </w:rPr>
            </w:pPr>
          </w:p>
        </w:tc>
        <w:tc>
          <w:tcPr>
            <w:tcW w:w="6447" w:type="dxa"/>
            <w:tcBorders>
              <w:top w:val="single" w:sz="4" w:space="0" w:color="auto"/>
              <w:left w:val="nil"/>
              <w:right w:val="nil"/>
            </w:tcBorders>
          </w:tcPr>
          <w:p w:rsidR="00B361E3" w:rsidRDefault="00B361E3" w:rsidP="00594642">
            <w:pPr>
              <w:spacing w:after="0"/>
            </w:pPr>
            <w:r w:rsidRPr="00EF57A2">
              <w:rPr>
                <w:i/>
                <w:iCs/>
              </w:rPr>
              <w:t xml:space="preserve">A </w:t>
            </w:r>
            <w:r w:rsidR="00BB3BC3">
              <w:rPr>
                <w:i/>
                <w:iCs/>
              </w:rPr>
              <w:t>h</w:t>
            </w:r>
            <w:r w:rsidRPr="00EF57A2">
              <w:rPr>
                <w:i/>
                <w:iCs/>
              </w:rPr>
              <w:t xml:space="preserve">istory of </w:t>
            </w:r>
            <w:r w:rsidR="00BB3BC3">
              <w:rPr>
                <w:i/>
                <w:iCs/>
              </w:rPr>
              <w:t>a</w:t>
            </w:r>
            <w:r w:rsidRPr="00EF57A2">
              <w:rPr>
                <w:i/>
                <w:iCs/>
              </w:rPr>
              <w:t>spirin</w:t>
            </w:r>
            <w:r>
              <w:t xml:space="preserve"> </w:t>
            </w:r>
            <w:r w:rsidR="00BB3BC3">
              <w:t>(</w:t>
            </w:r>
            <w:r w:rsidR="00A565FA">
              <w:t xml:space="preserve">Dawn Connelly, </w:t>
            </w:r>
            <w:r w:rsidR="00BB3BC3">
              <w:t>2014)</w:t>
            </w:r>
          </w:p>
          <w:p w:rsidR="00B361E3" w:rsidRPr="00B361E3" w:rsidRDefault="004A028A" w:rsidP="00594642">
            <w:pPr>
              <w:spacing w:before="0"/>
            </w:pPr>
            <w:hyperlink r:id="rId59" w:history="1">
              <w:r w:rsidR="00F44ED5">
                <w:rPr>
                  <w:rStyle w:val="Hyperlink"/>
                </w:rPr>
                <w:t>www.pharmaceutical-journal.com/news-and-analysis/infographics/a-history-of-aspirin/20066661.article?firstPass=false</w:t>
              </w:r>
            </w:hyperlink>
          </w:p>
        </w:tc>
      </w:tr>
      <w:tr w:rsidR="002A3943" w:rsidTr="007C42BA">
        <w:trPr>
          <w:trHeight w:val="112"/>
        </w:trPr>
        <w:tc>
          <w:tcPr>
            <w:tcW w:w="2378" w:type="dxa"/>
            <w:vMerge/>
            <w:tcBorders>
              <w:left w:val="nil"/>
              <w:right w:val="nil"/>
            </w:tcBorders>
          </w:tcPr>
          <w:p w:rsidR="002A3943" w:rsidRPr="008811A9" w:rsidRDefault="002A3943" w:rsidP="00686E09">
            <w:pPr>
              <w:widowControl/>
              <w:spacing w:after="160" w:line="259" w:lineRule="auto"/>
              <w:rPr>
                <w:b/>
              </w:rPr>
            </w:pPr>
          </w:p>
        </w:tc>
        <w:tc>
          <w:tcPr>
            <w:tcW w:w="6447" w:type="dxa"/>
            <w:tcBorders>
              <w:top w:val="single" w:sz="4" w:space="0" w:color="auto"/>
              <w:left w:val="nil"/>
              <w:bottom w:val="single" w:sz="4" w:space="0" w:color="auto"/>
              <w:right w:val="nil"/>
            </w:tcBorders>
          </w:tcPr>
          <w:p w:rsidR="00FC19F2" w:rsidRDefault="00995900" w:rsidP="00E35877">
            <w:pPr>
              <w:spacing w:after="0"/>
            </w:pPr>
            <w:r w:rsidRPr="00E35877">
              <w:rPr>
                <w:i/>
              </w:rPr>
              <w:t>Aspirin journey through the body – 3D animation</w:t>
            </w:r>
            <w:r>
              <w:t xml:space="preserve"> (3D Steve, 2017)</w:t>
            </w:r>
          </w:p>
          <w:p w:rsidR="002A3943" w:rsidRDefault="004A028A" w:rsidP="00E35877">
            <w:pPr>
              <w:spacing w:before="0"/>
            </w:pPr>
            <w:hyperlink r:id="rId60" w:history="1">
              <w:r w:rsidR="00BB3BC3" w:rsidRPr="0091733A">
                <w:rPr>
                  <w:rStyle w:val="Hyperlink"/>
                </w:rPr>
                <w:t>youtu.be/Jiml3iGBs88</w:t>
              </w:r>
            </w:hyperlink>
            <w:r w:rsidR="00BB3BC3">
              <w:t xml:space="preserve"> </w:t>
            </w:r>
            <w:r w:rsidR="00BB3BC3">
              <w:rPr>
                <w:rStyle w:val="Hyperlink"/>
              </w:rPr>
              <w:t xml:space="preserve"> </w:t>
            </w:r>
          </w:p>
        </w:tc>
      </w:tr>
      <w:tr w:rsidR="002A3943" w:rsidTr="007C42BA">
        <w:trPr>
          <w:trHeight w:val="112"/>
        </w:trPr>
        <w:tc>
          <w:tcPr>
            <w:tcW w:w="2378" w:type="dxa"/>
            <w:vMerge/>
            <w:tcBorders>
              <w:left w:val="nil"/>
              <w:right w:val="nil"/>
            </w:tcBorders>
          </w:tcPr>
          <w:p w:rsidR="002A3943" w:rsidRPr="008811A9" w:rsidRDefault="002A3943" w:rsidP="00686E09">
            <w:pPr>
              <w:widowControl/>
              <w:spacing w:after="160" w:line="259" w:lineRule="auto"/>
              <w:rPr>
                <w:b/>
              </w:rPr>
            </w:pPr>
          </w:p>
        </w:tc>
        <w:tc>
          <w:tcPr>
            <w:tcW w:w="6447" w:type="dxa"/>
            <w:tcBorders>
              <w:top w:val="single" w:sz="4" w:space="0" w:color="auto"/>
              <w:left w:val="nil"/>
              <w:right w:val="nil"/>
            </w:tcBorders>
          </w:tcPr>
          <w:p w:rsidR="001A2C62" w:rsidRDefault="00995900" w:rsidP="00E35877">
            <w:pPr>
              <w:spacing w:after="0"/>
            </w:pPr>
            <w:r w:rsidRPr="00EF57A2">
              <w:rPr>
                <w:i/>
                <w:iCs/>
              </w:rPr>
              <w:t>Haemorrhage</w:t>
            </w:r>
            <w:r>
              <w:t xml:space="preserve"> (Australian</w:t>
            </w:r>
            <w:r w:rsidR="00FC19F2" w:rsidRPr="00660FFA">
              <w:t xml:space="preserve"> Red Cross</w:t>
            </w:r>
            <w:r>
              <w:t>, 2016)</w:t>
            </w:r>
          </w:p>
          <w:p w:rsidR="002A3943" w:rsidRDefault="004A028A" w:rsidP="00E35877">
            <w:pPr>
              <w:spacing w:before="0"/>
            </w:pPr>
            <w:hyperlink r:id="rId61" w:history="1">
              <w:r w:rsidR="00FC19F2" w:rsidRPr="000866BB">
                <w:rPr>
                  <w:rStyle w:val="Hyperlink"/>
                </w:rPr>
                <w:t>transfusion.com.au/disease_therapeutics/haemorrhage</w:t>
              </w:r>
              <w:r w:rsidR="00FC19F2" w:rsidRPr="00641EB1">
                <w:rPr>
                  <w:rStyle w:val="Hyperlink"/>
                  <w:u w:val="none"/>
                </w:rPr>
                <w:t xml:space="preserve"> </w:t>
              </w:r>
            </w:hyperlink>
          </w:p>
        </w:tc>
      </w:tr>
    </w:tbl>
    <w:p w:rsidR="007C42BA" w:rsidRDefault="007C42BA">
      <w:r>
        <w:br w:type="page"/>
      </w:r>
    </w:p>
    <w:tbl>
      <w:tblPr>
        <w:tblStyle w:val="TableGrid"/>
        <w:tblW w:w="8825" w:type="dxa"/>
        <w:tblLayout w:type="fixed"/>
        <w:tblLook w:val="04A0" w:firstRow="1" w:lastRow="0" w:firstColumn="1" w:lastColumn="0" w:noHBand="0" w:noVBand="1"/>
      </w:tblPr>
      <w:tblGrid>
        <w:gridCol w:w="2378"/>
        <w:gridCol w:w="6447"/>
      </w:tblGrid>
      <w:tr w:rsidR="002A3943" w:rsidTr="007C42BA">
        <w:trPr>
          <w:trHeight w:val="112"/>
        </w:trPr>
        <w:tc>
          <w:tcPr>
            <w:tcW w:w="2378" w:type="dxa"/>
            <w:tcBorders>
              <w:left w:val="nil"/>
              <w:right w:val="nil"/>
            </w:tcBorders>
          </w:tcPr>
          <w:p w:rsidR="002A3943" w:rsidRPr="008811A9" w:rsidRDefault="002A3943" w:rsidP="00686E09">
            <w:pPr>
              <w:widowControl/>
              <w:spacing w:after="160" w:line="259" w:lineRule="auto"/>
              <w:rPr>
                <w:b/>
              </w:rPr>
            </w:pPr>
          </w:p>
        </w:tc>
        <w:tc>
          <w:tcPr>
            <w:tcW w:w="6447" w:type="dxa"/>
            <w:tcBorders>
              <w:top w:val="single" w:sz="4" w:space="0" w:color="auto"/>
              <w:left w:val="nil"/>
              <w:bottom w:val="single" w:sz="4" w:space="0" w:color="auto"/>
              <w:right w:val="nil"/>
            </w:tcBorders>
          </w:tcPr>
          <w:p w:rsidR="00995900" w:rsidRPr="00E35877" w:rsidRDefault="00995900" w:rsidP="001A2C62">
            <w:pPr>
              <w:spacing w:after="0"/>
              <w:rPr>
                <w:rStyle w:val="Hyperlink"/>
                <w:i w:val="0"/>
                <w:color w:val="auto"/>
                <w:u w:val="none"/>
              </w:rPr>
            </w:pPr>
            <w:r w:rsidRPr="00767A1D">
              <w:rPr>
                <w:rStyle w:val="Hyperlink"/>
                <w:i w:val="0"/>
                <w:color w:val="auto"/>
                <w:u w:val="none"/>
              </w:rPr>
              <w:t>The Nalder metho</w:t>
            </w:r>
            <w:r w:rsidRPr="0037250E">
              <w:rPr>
                <w:rStyle w:val="Hyperlink"/>
                <w:i w:val="0"/>
                <w:color w:val="auto"/>
                <w:u w:val="none"/>
              </w:rPr>
              <w:t>d for calculating blood volume</w:t>
            </w:r>
          </w:p>
          <w:p w:rsidR="001A2C62" w:rsidRDefault="00995900" w:rsidP="00E35877">
            <w:pPr>
              <w:spacing w:after="0"/>
              <w:rPr>
                <w:rStyle w:val="Hyperlink"/>
                <w:color w:val="auto"/>
                <w:u w:val="none"/>
              </w:rPr>
            </w:pPr>
            <w:r w:rsidRPr="007364FC">
              <w:rPr>
                <w:rStyle w:val="Hyperlink"/>
                <w:i w:val="0"/>
                <w:color w:val="auto"/>
                <w:u w:val="none"/>
              </w:rPr>
              <w:t>Blood Volume Calculator</w:t>
            </w:r>
            <w:r>
              <w:rPr>
                <w:rStyle w:val="Hyperlink"/>
                <w:color w:val="auto"/>
                <w:u w:val="none"/>
              </w:rPr>
              <w:t xml:space="preserve"> </w:t>
            </w:r>
            <w:r w:rsidRPr="00767A1D">
              <w:rPr>
                <w:rStyle w:val="Hyperlink"/>
                <w:i w:val="0"/>
                <w:color w:val="auto"/>
                <w:u w:val="none"/>
              </w:rPr>
              <w:t>(AVCalc Limited Liability Company</w:t>
            </w:r>
            <w:r w:rsidR="00BB3BC3">
              <w:rPr>
                <w:rStyle w:val="Hyperlink"/>
                <w:i w:val="0"/>
                <w:color w:val="auto"/>
                <w:u w:val="none"/>
              </w:rPr>
              <w:t>, n.d</w:t>
            </w:r>
            <w:r w:rsidRPr="00767A1D">
              <w:rPr>
                <w:rStyle w:val="Hyperlink"/>
                <w:i w:val="0"/>
                <w:color w:val="auto"/>
                <w:u w:val="none"/>
              </w:rPr>
              <w:t>)</w:t>
            </w:r>
          </w:p>
          <w:p w:rsidR="002A3943" w:rsidRDefault="004A028A" w:rsidP="00E35877">
            <w:pPr>
              <w:spacing w:before="0"/>
            </w:pPr>
            <w:hyperlink r:id="rId62" w:history="1">
              <w:r w:rsidR="001A2C62">
                <w:rPr>
                  <w:rStyle w:val="Hyperlink"/>
                </w:rPr>
                <w:t>www.aqua-calc.com/calculate/blood-volume</w:t>
              </w:r>
            </w:hyperlink>
          </w:p>
        </w:tc>
      </w:tr>
      <w:tr w:rsidR="002D2351" w:rsidTr="007C42BA">
        <w:trPr>
          <w:trHeight w:val="112"/>
        </w:trPr>
        <w:tc>
          <w:tcPr>
            <w:tcW w:w="2378" w:type="dxa"/>
            <w:tcBorders>
              <w:left w:val="nil"/>
              <w:right w:val="nil"/>
            </w:tcBorders>
          </w:tcPr>
          <w:p w:rsidR="002D2351" w:rsidRPr="008811A9" w:rsidRDefault="002E67FA" w:rsidP="002E67FA">
            <w:pPr>
              <w:widowControl/>
              <w:spacing w:after="160" w:line="259" w:lineRule="auto"/>
              <w:rPr>
                <w:b/>
              </w:rPr>
            </w:pPr>
            <w:r>
              <w:rPr>
                <w:b/>
              </w:rPr>
              <w:t xml:space="preserve">Reference </w:t>
            </w:r>
          </w:p>
        </w:tc>
        <w:tc>
          <w:tcPr>
            <w:tcW w:w="6447" w:type="dxa"/>
            <w:tcBorders>
              <w:top w:val="single" w:sz="4" w:space="0" w:color="auto"/>
              <w:left w:val="nil"/>
              <w:bottom w:val="single" w:sz="4" w:space="0" w:color="auto"/>
              <w:right w:val="nil"/>
            </w:tcBorders>
          </w:tcPr>
          <w:p w:rsidR="002D2351" w:rsidRPr="00767A1D" w:rsidRDefault="002D2351" w:rsidP="001218E3">
            <w:pPr>
              <w:rPr>
                <w:rStyle w:val="Hyperlink"/>
                <w:i w:val="0"/>
                <w:color w:val="auto"/>
                <w:u w:val="none"/>
                <w:lang w:val="en-AU"/>
              </w:rPr>
            </w:pPr>
            <w:r>
              <w:rPr>
                <w:i/>
                <w:lang w:val="en-AU"/>
              </w:rPr>
              <w:t xml:space="preserve">Noongar Bush Medicine </w:t>
            </w:r>
            <w:r>
              <w:rPr>
                <w:lang w:val="en-AU"/>
              </w:rPr>
              <w:t>by Vivienne Hansen and John Horsfall</w:t>
            </w:r>
          </w:p>
        </w:tc>
      </w:tr>
    </w:tbl>
    <w:p w:rsidR="007C42BA" w:rsidRDefault="007C42BA" w:rsidP="00C56FD6">
      <w:pPr>
        <w:pStyle w:val="Heading1"/>
      </w:pPr>
    </w:p>
    <w:p w:rsidR="007C42BA" w:rsidRDefault="007C42BA">
      <w:pPr>
        <w:widowControl/>
        <w:spacing w:before="0" w:after="160" w:line="259" w:lineRule="auto"/>
        <w:rPr>
          <w:rFonts w:eastAsiaTheme="majorEastAsia" w:cstheme="majorBidi"/>
          <w:b/>
          <w:color w:val="2E74B5" w:themeColor="accent1" w:themeShade="BF"/>
          <w:sz w:val="28"/>
          <w:szCs w:val="32"/>
        </w:rPr>
      </w:pPr>
      <w:r>
        <w:br w:type="page"/>
      </w:r>
    </w:p>
    <w:p w:rsidR="00D167F4" w:rsidRPr="00384F40" w:rsidRDefault="008811A9" w:rsidP="00C56FD6">
      <w:pPr>
        <w:pStyle w:val="Heading1"/>
      </w:pPr>
      <w:bookmarkStart w:id="12" w:name="_Toc44586388"/>
      <w:r>
        <w:lastRenderedPageBreak/>
        <w:t xml:space="preserve">Activity 2: </w:t>
      </w:r>
      <w:r w:rsidR="009248C1">
        <w:t>Investigating</w:t>
      </w:r>
      <w:r w:rsidR="00415C22">
        <w:t xml:space="preserve"> doses</w:t>
      </w:r>
      <w:bookmarkEnd w:id="12"/>
    </w:p>
    <w:tbl>
      <w:tblPr>
        <w:tblStyle w:val="TableGrid"/>
        <w:tblW w:w="9037" w:type="dxa"/>
        <w:tblLayout w:type="fixed"/>
        <w:tblLook w:val="04A0" w:firstRow="1" w:lastRow="0" w:firstColumn="1" w:lastColumn="0" w:noHBand="0" w:noVBand="1"/>
      </w:tblPr>
      <w:tblGrid>
        <w:gridCol w:w="2404"/>
        <w:gridCol w:w="6633"/>
      </w:tblGrid>
      <w:tr w:rsidR="003237EB" w:rsidRPr="00384F40" w:rsidTr="00E35877">
        <w:tc>
          <w:tcPr>
            <w:tcW w:w="2404" w:type="dxa"/>
            <w:tcBorders>
              <w:left w:val="nil"/>
              <w:right w:val="nil"/>
            </w:tcBorders>
          </w:tcPr>
          <w:p w:rsidR="00D167F4" w:rsidRPr="00384F40" w:rsidRDefault="00D2138A" w:rsidP="00F9772C">
            <w:pPr>
              <w:widowControl/>
              <w:spacing w:after="240" w:line="259" w:lineRule="auto"/>
              <w:rPr>
                <w:b/>
              </w:rPr>
            </w:pPr>
            <w:r>
              <w:rPr>
                <w:noProof/>
                <w:lang w:eastAsia="en-AU"/>
              </w:rPr>
              <w:drawing>
                <wp:anchor distT="0" distB="0" distL="114300" distR="114300" simplePos="0" relativeHeight="251658288" behindDoc="0" locked="0" layoutInCell="1" allowOverlap="1" wp14:anchorId="7873DC27" wp14:editId="1FAB2A4C">
                  <wp:simplePos x="0" y="0"/>
                  <wp:positionH relativeFrom="column">
                    <wp:posOffset>17145</wp:posOffset>
                  </wp:positionH>
                  <wp:positionV relativeFrom="paragraph">
                    <wp:posOffset>398145</wp:posOffset>
                  </wp:positionV>
                  <wp:extent cx="1123950" cy="418888"/>
                  <wp:effectExtent l="0" t="0" r="0" b="635"/>
                  <wp:wrapNone/>
                  <wp:docPr id="31" name="Picture 31" descr="Activity 2 Investigate Icon&#10;&#10;The Activity 2 icon consists of images of maths equipment and a beaker to represent investig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34" cstate="print">
                            <a:extLst>
                              <a:ext uri="{28A0092B-C50C-407E-A947-70E740481C1C}">
                                <a14:useLocalDpi xmlns:a14="http://schemas.microsoft.com/office/drawing/2010/main" val="0"/>
                              </a:ext>
                            </a:extLst>
                          </a:blip>
                          <a:srcRect l="8747" t="11466" r="8117" b="14030"/>
                          <a:stretch/>
                        </pic:blipFill>
                        <pic:spPr bwMode="auto">
                          <a:xfrm>
                            <a:off x="0" y="0"/>
                            <a:ext cx="1129026" cy="4207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67F4" w:rsidRPr="00384F40">
              <w:rPr>
                <w:b/>
              </w:rPr>
              <w:t>Activity focus</w:t>
            </w:r>
          </w:p>
        </w:tc>
        <w:tc>
          <w:tcPr>
            <w:tcW w:w="6633" w:type="dxa"/>
            <w:tcBorders>
              <w:left w:val="nil"/>
              <w:right w:val="nil"/>
            </w:tcBorders>
          </w:tcPr>
          <w:p w:rsidR="00D16193" w:rsidRPr="00384F40" w:rsidRDefault="007D36ED" w:rsidP="00DB6DA3">
            <w:pPr>
              <w:spacing w:after="240"/>
            </w:pPr>
            <w:r>
              <w:rPr>
                <w:rFonts w:cstheme="minorHAnsi"/>
                <w:bCs/>
              </w:rPr>
              <w:t>Students investigate the taste of various concentrations of cordial to model minimum and maximum concentrations of a medication that would be effective. Formulas are used to estimate the blood plasma volume of different people</w:t>
            </w:r>
            <w:r w:rsidRPr="00262A84">
              <w:rPr>
                <w:rFonts w:cstheme="minorHAnsi"/>
                <w:bCs/>
              </w:rPr>
              <w:t xml:space="preserve">. A simple model is created to graph </w:t>
            </w:r>
            <w:r>
              <w:rPr>
                <w:rFonts w:cstheme="minorHAnsi"/>
                <w:bCs/>
              </w:rPr>
              <w:t xml:space="preserve">the </w:t>
            </w:r>
            <w:r w:rsidRPr="00262A84">
              <w:rPr>
                <w:rFonts w:cstheme="minorHAnsi"/>
                <w:bCs/>
              </w:rPr>
              <w:t>change</w:t>
            </w:r>
            <w:r>
              <w:rPr>
                <w:rFonts w:cstheme="minorHAnsi"/>
                <w:bCs/>
              </w:rPr>
              <w:t xml:space="preserve"> in concentration of a single dose of a medication in the blood plasma over time. </w:t>
            </w:r>
            <w:r w:rsidRPr="006B3F7B">
              <w:rPr>
                <w:rFonts w:cstheme="minorHAnsi"/>
                <w:bCs/>
              </w:rPr>
              <w:t xml:space="preserve"> </w:t>
            </w:r>
          </w:p>
        </w:tc>
      </w:tr>
      <w:tr w:rsidR="003237EB" w:rsidRPr="00384F40" w:rsidTr="00FD4E6E">
        <w:tc>
          <w:tcPr>
            <w:tcW w:w="2404" w:type="dxa"/>
            <w:tcBorders>
              <w:left w:val="nil"/>
              <w:bottom w:val="nil"/>
              <w:right w:val="nil"/>
            </w:tcBorders>
          </w:tcPr>
          <w:p w:rsidR="00D167F4" w:rsidRPr="00384F40" w:rsidRDefault="004F4AA2" w:rsidP="00F9772C">
            <w:pPr>
              <w:widowControl/>
              <w:spacing w:after="240" w:line="259" w:lineRule="auto"/>
              <w:rPr>
                <w:b/>
              </w:rPr>
            </w:pPr>
            <w:r>
              <w:rPr>
                <w:b/>
              </w:rPr>
              <w:t>B</w:t>
            </w:r>
            <w:r w:rsidRPr="00384F40">
              <w:rPr>
                <w:b/>
              </w:rPr>
              <w:t>ackground information</w:t>
            </w:r>
          </w:p>
        </w:tc>
        <w:tc>
          <w:tcPr>
            <w:tcW w:w="6633" w:type="dxa"/>
            <w:tcBorders>
              <w:left w:val="nil"/>
              <w:bottom w:val="nil"/>
              <w:right w:val="nil"/>
            </w:tcBorders>
          </w:tcPr>
          <w:p w:rsidR="00D130BF" w:rsidRDefault="0082084B" w:rsidP="00F9772C">
            <w:pPr>
              <w:widowControl/>
            </w:pPr>
            <w:r w:rsidRPr="00EF5DF2">
              <w:t xml:space="preserve">The concentration of a </w:t>
            </w:r>
            <w:r w:rsidR="0093095B">
              <w:t>medication</w:t>
            </w:r>
            <w:r w:rsidRPr="00EF5DF2">
              <w:t xml:space="preserve"> in blood plasma should be between the Minimum Effective Concentration (MEC) and the Minimum Toxic Concentration (MTC)</w:t>
            </w:r>
            <w:r w:rsidR="00E43690" w:rsidRPr="00EF5DF2">
              <w:t xml:space="preserve"> </w:t>
            </w:r>
            <w:r w:rsidRPr="00EF5DF2">
              <w:t>to provide risk</w:t>
            </w:r>
            <w:r w:rsidR="00D130BF">
              <w:t>-</w:t>
            </w:r>
            <w:r w:rsidRPr="00EF5DF2">
              <w:t xml:space="preserve">free therapeutic effects. </w:t>
            </w:r>
            <w:r w:rsidR="008B7144" w:rsidRPr="00EF5DF2">
              <w:t xml:space="preserve">This range of effective concentrations is called the therapeutic window. </w:t>
            </w:r>
            <w:r w:rsidRPr="00EF5DF2">
              <w:t xml:space="preserve">If </w:t>
            </w:r>
            <w:r w:rsidR="008B7144" w:rsidRPr="00EF5DF2">
              <w:t>the concentration</w:t>
            </w:r>
            <w:r w:rsidRPr="00EF5DF2">
              <w:t xml:space="preserve"> </w:t>
            </w:r>
            <w:r w:rsidR="00E43690" w:rsidRPr="00EF5DF2">
              <w:t>is higher than the MTC</w:t>
            </w:r>
            <w:r w:rsidR="00C1251A">
              <w:t>,</w:t>
            </w:r>
            <w:r w:rsidR="00E43690" w:rsidRPr="00EF5DF2">
              <w:t xml:space="preserve"> then it will </w:t>
            </w:r>
            <w:r w:rsidRPr="00EF5DF2">
              <w:t>elicit toxic effects</w:t>
            </w:r>
            <w:r w:rsidR="00C1251A">
              <w:t>. I</w:t>
            </w:r>
            <w:r w:rsidRPr="00EF5DF2">
              <w:t xml:space="preserve">f </w:t>
            </w:r>
            <w:r w:rsidR="00F43C57">
              <w:t>the concentration is lower than the MEC,</w:t>
            </w:r>
            <w:r w:rsidRPr="00EF5DF2">
              <w:t xml:space="preserve"> </w:t>
            </w:r>
            <w:r w:rsidR="00E43690" w:rsidRPr="00EF5DF2">
              <w:t xml:space="preserve">there will be no </w:t>
            </w:r>
            <w:r w:rsidRPr="00EF5DF2">
              <w:t xml:space="preserve">therapeutic </w:t>
            </w:r>
            <w:r w:rsidR="00E43690" w:rsidRPr="00EF5DF2">
              <w:t>effect</w:t>
            </w:r>
            <w:r w:rsidR="0093095B">
              <w:t xml:space="preserve">. </w:t>
            </w:r>
            <w:r w:rsidR="005E0275">
              <w:t>T</w:t>
            </w:r>
            <w:r w:rsidR="000F0D94">
              <w:t>he figure below</w:t>
            </w:r>
            <w:r w:rsidR="005E0275">
              <w:t xml:space="preserve"> demonstrates blood plasma concentrations of a medication over time</w:t>
            </w:r>
            <w:r w:rsidRPr="00EF5DF2">
              <w:t xml:space="preserve">. </w:t>
            </w:r>
          </w:p>
          <w:p w:rsidR="0051212E" w:rsidRPr="006F3702" w:rsidRDefault="0051212E" w:rsidP="006F3702">
            <w:pPr>
              <w:widowControl/>
              <w:jc w:val="center"/>
              <w:rPr>
                <w:i/>
                <w:iCs/>
                <w:sz w:val="18"/>
                <w:szCs w:val="18"/>
              </w:rPr>
            </w:pPr>
            <w:r w:rsidRPr="006F3702">
              <w:rPr>
                <w:i/>
                <w:iCs/>
                <w:sz w:val="18"/>
                <w:szCs w:val="18"/>
              </w:rPr>
              <w:t>Blood plasma concentrations of a medication over time</w:t>
            </w:r>
          </w:p>
          <w:p w:rsidR="00613505" w:rsidRDefault="0051212E" w:rsidP="00F9772C">
            <w:pPr>
              <w:widowControl/>
            </w:pPr>
            <w:r w:rsidRPr="005E0275">
              <w:rPr>
                <w:noProof/>
                <w:lang w:eastAsia="en-AU"/>
              </w:rPr>
              <mc:AlternateContent>
                <mc:Choice Requires="wps">
                  <w:drawing>
                    <wp:anchor distT="45720" distB="45720" distL="114300" distR="114300" simplePos="0" relativeHeight="251658295" behindDoc="0" locked="0" layoutInCell="1" allowOverlap="1" wp14:anchorId="62AB0457" wp14:editId="1DE5F28D">
                      <wp:simplePos x="0" y="0"/>
                      <wp:positionH relativeFrom="column">
                        <wp:posOffset>82550</wp:posOffset>
                      </wp:positionH>
                      <wp:positionV relativeFrom="paragraph">
                        <wp:posOffset>2205355</wp:posOffset>
                      </wp:positionV>
                      <wp:extent cx="3752850" cy="250466"/>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250466"/>
                              </a:xfrm>
                              <a:prstGeom prst="rect">
                                <a:avLst/>
                              </a:prstGeom>
                              <a:solidFill>
                                <a:srgbClr val="FFFFFF"/>
                              </a:solidFill>
                              <a:ln w="9525">
                                <a:noFill/>
                                <a:miter lim="800000"/>
                                <a:headEnd/>
                                <a:tailEnd/>
                              </a:ln>
                            </wps:spPr>
                            <wps:txbx>
                              <w:txbxContent>
                                <w:p w:rsidR="005D396F" w:rsidRPr="00EF57A2" w:rsidRDefault="005D396F" w:rsidP="00EF57A2">
                                  <w:pPr>
                                    <w:spacing w:before="0" w:after="0"/>
                                    <w:jc w:val="center"/>
                                    <w:rPr>
                                      <w:i/>
                                      <w:sz w:val="18"/>
                                      <w:szCs w:val="18"/>
                                    </w:rPr>
                                  </w:pPr>
                                  <w:r w:rsidRPr="00EF57A2">
                                    <w:rPr>
                                      <w:i/>
                                      <w:sz w:val="18"/>
                                      <w:szCs w:val="18"/>
                                    </w:rPr>
                                    <w:t>STEM Consorti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AB0457" id="_x0000_s1035" type="#_x0000_t202" style="position:absolute;margin-left:6.5pt;margin-top:173.65pt;width:295.5pt;height:19.7pt;z-index:25165829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" stroked="f">
                      <v:textbox>
                        <w:txbxContent>
                          <w:p w:rsidR="005D396F" w:rsidRPr="00EF57A2" w:rsidRDefault="005D396F" w:rsidP="00EF57A2">
                            <w:pPr>
                              <w:spacing w:before="0" w:after="0"/>
                              <w:jc w:val="center"/>
                              <w:rPr>
                                <w:i/>
                                <w:sz w:val="18"/>
                                <w:szCs w:val="18"/>
                              </w:rPr>
                            </w:pPr>
                            <w:r w:rsidRPr="00EF57A2">
                              <w:rPr>
                                <w:i/>
                                <w:sz w:val="18"/>
                                <w:szCs w:val="18"/>
                              </w:rPr>
                              <w:t>STEM Consortium</w:t>
                            </w:r>
                          </w:p>
                        </w:txbxContent>
                      </v:textbox>
                    </v:shape>
                  </w:pict>
                </mc:Fallback>
              </mc:AlternateContent>
            </w:r>
            <w:r>
              <w:rPr>
                <w:noProof/>
                <w:lang w:eastAsia="en-AU"/>
              </w:rPr>
              <w:drawing>
                <wp:inline distT="0" distB="0" distL="0" distR="0" wp14:anchorId="57B66AA2" wp14:editId="00BF4B2B">
                  <wp:extent cx="4074795" cy="2159635"/>
                  <wp:effectExtent l="0" t="0" r="1905" b="0"/>
                  <wp:docPr id="23" name="Picture 23" descr="Graph showing the blood plasma concentrations of a medication over time including the minimum toxic concentration and minimum effective concen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74795" cy="2159635"/>
                          </a:xfrm>
                          <a:prstGeom prst="rect">
                            <a:avLst/>
                          </a:prstGeom>
                          <a:noFill/>
                          <a:ln>
                            <a:noFill/>
                          </a:ln>
                        </pic:spPr>
                      </pic:pic>
                    </a:graphicData>
                  </a:graphic>
                </wp:inline>
              </w:drawing>
            </w:r>
          </w:p>
          <w:p w:rsidR="0051212E" w:rsidRDefault="0051212E" w:rsidP="00EF57A2">
            <w:pPr>
              <w:widowControl/>
              <w:spacing w:before="240"/>
            </w:pPr>
          </w:p>
          <w:p w:rsidR="001218E3" w:rsidRPr="00FD4E6E" w:rsidRDefault="004A173A" w:rsidP="00FD4E6E">
            <w:pPr>
              <w:widowControl/>
              <w:spacing w:before="240"/>
            </w:pPr>
            <w:r>
              <w:t>Given that the</w:t>
            </w:r>
            <w:r w:rsidR="00E43690" w:rsidRPr="00EF5DF2">
              <w:t xml:space="preserve"> concentration </w:t>
            </w:r>
            <w:r>
              <w:t xml:space="preserve">of the medication </w:t>
            </w:r>
            <w:r w:rsidR="008575D3">
              <w:t>in</w:t>
            </w:r>
            <w:r w:rsidR="00613505">
              <w:t xml:space="preserve"> the blood </w:t>
            </w:r>
            <w:r w:rsidR="00E43690" w:rsidRPr="00EF5DF2">
              <w:t>rises as it is absorbed into the bloodstream and then falls as</w:t>
            </w:r>
            <w:r w:rsidR="00710F53">
              <w:t xml:space="preserve"> it is eliminated from the body</w:t>
            </w:r>
            <w:r w:rsidR="00E43690" w:rsidRPr="00EF5DF2">
              <w:t xml:space="preserve">, the </w:t>
            </w:r>
            <w:bookmarkStart w:id="13" w:name="_Hlk37048651"/>
            <w:r w:rsidR="00496242">
              <w:t>duration of</w:t>
            </w:r>
            <w:r w:rsidR="003D7EBC">
              <w:t xml:space="preserve"> </w:t>
            </w:r>
            <w:r w:rsidR="00E43690" w:rsidRPr="00EF5DF2">
              <w:t xml:space="preserve">effect </w:t>
            </w:r>
            <w:bookmarkEnd w:id="13"/>
            <w:r w:rsidR="00E43690" w:rsidRPr="00EF5DF2">
              <w:t xml:space="preserve">is the time </w:t>
            </w:r>
            <w:r w:rsidR="00D130BF">
              <w:t>where</w:t>
            </w:r>
            <w:r w:rsidR="00E43690" w:rsidRPr="00EF5DF2">
              <w:t xml:space="preserve"> the plasma concentration is between the MEC and the MTC. Dosage regimes need to maximi</w:t>
            </w:r>
            <w:r w:rsidR="00D130BF">
              <w:t>s</w:t>
            </w:r>
            <w:r w:rsidR="00E43690" w:rsidRPr="00EF5DF2">
              <w:t xml:space="preserve">e the time </w:t>
            </w:r>
            <w:r w:rsidR="00D130BF">
              <w:t>whe</w:t>
            </w:r>
            <w:r>
              <w:t>n</w:t>
            </w:r>
            <w:r w:rsidR="00E43690" w:rsidRPr="00EF5DF2">
              <w:t xml:space="preserve"> the concentration</w:t>
            </w:r>
            <w:r>
              <w:t xml:space="preserve"> of the medication</w:t>
            </w:r>
            <w:r w:rsidR="00E43690" w:rsidRPr="00EF5DF2">
              <w:t xml:space="preserve"> is optimal</w:t>
            </w:r>
            <w:r w:rsidR="00613505">
              <w:t>.</w:t>
            </w:r>
            <w:r w:rsidR="00E43690" w:rsidRPr="00EF5DF2">
              <w:t xml:space="preserve"> </w:t>
            </w:r>
          </w:p>
        </w:tc>
      </w:tr>
    </w:tbl>
    <w:p w:rsidR="00FD4E6E" w:rsidRDefault="00FD4E6E">
      <w:r>
        <w:br w:type="page"/>
      </w:r>
    </w:p>
    <w:tbl>
      <w:tblPr>
        <w:tblStyle w:val="TableGrid"/>
        <w:tblW w:w="9037" w:type="dxa"/>
        <w:tblLayout w:type="fixed"/>
        <w:tblLook w:val="04A0" w:firstRow="1" w:lastRow="0" w:firstColumn="1" w:lastColumn="0" w:noHBand="0" w:noVBand="1"/>
      </w:tblPr>
      <w:tblGrid>
        <w:gridCol w:w="2404"/>
        <w:gridCol w:w="6633"/>
      </w:tblGrid>
      <w:tr w:rsidR="00FD4E6E" w:rsidRPr="00384F40" w:rsidTr="00FD4E6E">
        <w:tc>
          <w:tcPr>
            <w:tcW w:w="2404" w:type="dxa"/>
            <w:tcBorders>
              <w:top w:val="single" w:sz="4" w:space="0" w:color="auto"/>
              <w:left w:val="nil"/>
              <w:right w:val="nil"/>
            </w:tcBorders>
          </w:tcPr>
          <w:p w:rsidR="00FD4E6E" w:rsidRDefault="00FD4E6E" w:rsidP="00F9772C">
            <w:pPr>
              <w:widowControl/>
              <w:spacing w:after="240" w:line="259" w:lineRule="auto"/>
              <w:rPr>
                <w:b/>
              </w:rPr>
            </w:pPr>
          </w:p>
        </w:tc>
        <w:tc>
          <w:tcPr>
            <w:tcW w:w="6633" w:type="dxa"/>
            <w:tcBorders>
              <w:top w:val="single" w:sz="4" w:space="0" w:color="auto"/>
              <w:left w:val="nil"/>
              <w:right w:val="nil"/>
            </w:tcBorders>
          </w:tcPr>
          <w:p w:rsidR="00FD4E6E" w:rsidRPr="00FD4E6E" w:rsidRDefault="00FD4E6E" w:rsidP="00FD4E6E">
            <w:pPr>
              <w:widowControl/>
              <w:rPr>
                <w:lang w:eastAsia="en-AU"/>
              </w:rPr>
            </w:pPr>
            <w:r>
              <w:rPr>
                <w:lang w:eastAsia="en-AU"/>
              </w:rPr>
              <w:t>Functions which can be plotted in a two-dimensional X-Y cartesian plane are explored in the activity and ar</w:t>
            </w:r>
            <w:r w:rsidR="00CC3A25">
              <w:rPr>
                <w:lang w:eastAsia="en-AU"/>
              </w:rPr>
              <w:t>e</w:t>
            </w:r>
            <w:r>
              <w:rPr>
                <w:lang w:eastAsia="en-AU"/>
              </w:rPr>
              <w:t xml:space="preserve"> one of the following.</w:t>
            </w:r>
          </w:p>
          <w:p w:rsidR="00FD4E6E" w:rsidRDefault="00FD4E6E" w:rsidP="00FD4E6E">
            <w:pPr>
              <w:spacing w:line="240" w:lineRule="auto"/>
            </w:pPr>
            <w:r w:rsidRPr="00B320F2">
              <w:rPr>
                <w:b/>
                <w:bCs/>
              </w:rPr>
              <w:t>Straight Lines</w:t>
            </w:r>
          </w:p>
          <w:p w:rsidR="00FD4E6E" w:rsidRPr="00FD4E6E" w:rsidRDefault="00FD4E6E" w:rsidP="00FD4E6E">
            <w:pPr>
              <w:pStyle w:val="ListParagraph"/>
            </w:pPr>
            <w:r w:rsidRPr="00B320F2">
              <w:t>linear functions</w:t>
            </w:r>
            <w:r w:rsidRPr="00C56FD6">
              <w:t xml:space="preserve">, i.e. straight lines with a first-order equation of the form </w:t>
            </w:r>
            <w:r w:rsidRPr="00FD4E6E">
              <w:t>y</w:t>
            </w:r>
            <w:r w:rsidRPr="00B320F2">
              <w:t xml:space="preserve"> = </w:t>
            </w:r>
            <w:r w:rsidRPr="00FD4E6E">
              <w:t xml:space="preserve">a x </w:t>
            </w:r>
            <w:r w:rsidRPr="00B320F2">
              <w:t xml:space="preserve">+ </w:t>
            </w:r>
            <w:r w:rsidRPr="00FD4E6E">
              <w:t>b</w:t>
            </w:r>
          </w:p>
          <w:p w:rsidR="00FD4E6E" w:rsidRDefault="00FD4E6E" w:rsidP="00FD4E6E">
            <w:pPr>
              <w:spacing w:line="240" w:lineRule="auto"/>
            </w:pPr>
            <w:r w:rsidRPr="00B320F2">
              <w:rPr>
                <w:b/>
                <w:bCs/>
              </w:rPr>
              <w:t>Curved Lines (i.e. non-linear functions)</w:t>
            </w:r>
          </w:p>
          <w:p w:rsidR="00FD4E6E" w:rsidRPr="00B320F2" w:rsidRDefault="00FD4E6E" w:rsidP="00FD4E6E">
            <w:pPr>
              <w:pStyle w:val="ListParagraph"/>
              <w:rPr>
                <w:rFonts w:ascii="Calibri" w:hAnsi="Calibri"/>
              </w:rPr>
            </w:pPr>
            <w:r w:rsidRPr="00B320F2">
              <w:t>quadratic functions</w:t>
            </w:r>
            <w:r w:rsidRPr="00C56FD6">
              <w:t>, i.e. parabolic curved lines with a second-order equation of the form  </w:t>
            </w:r>
            <w:r w:rsidRPr="00B320F2">
              <w:rPr>
                <w:rFonts w:ascii="Times New Roman" w:hAnsi="Times New Roman" w:cs="Times New Roman"/>
                <w:i/>
                <w:iCs/>
                <w:sz w:val="24"/>
                <w:szCs w:val="24"/>
              </w:rPr>
              <w:t>y</w:t>
            </w:r>
            <w:r w:rsidRPr="00B320F2">
              <w:t xml:space="preserve"> = </w:t>
            </w:r>
            <w:r w:rsidRPr="00B320F2">
              <w:rPr>
                <w:rFonts w:ascii="Times New Roman" w:hAnsi="Times New Roman" w:cs="Times New Roman"/>
                <w:i/>
                <w:iCs/>
                <w:sz w:val="24"/>
                <w:szCs w:val="24"/>
              </w:rPr>
              <w:t>a</w:t>
            </w:r>
            <w:r w:rsidRPr="00B320F2">
              <w:rPr>
                <w:rFonts w:ascii="Times New Roman" w:hAnsi="Times New Roman" w:cs="Times New Roman"/>
                <w:i/>
                <w:iCs/>
                <w:sz w:val="12"/>
                <w:szCs w:val="12"/>
              </w:rPr>
              <w:t xml:space="preserve"> </w:t>
            </w:r>
            <w:r w:rsidRPr="00B320F2">
              <w:rPr>
                <w:rFonts w:ascii="Times New Roman" w:hAnsi="Times New Roman" w:cs="Times New Roman"/>
                <w:i/>
                <w:iCs/>
                <w:sz w:val="24"/>
                <w:szCs w:val="24"/>
              </w:rPr>
              <w:t>x</w:t>
            </w:r>
            <w:r w:rsidRPr="00B320F2">
              <w:t>²</w:t>
            </w:r>
            <w:r w:rsidRPr="00B320F2">
              <w:rPr>
                <w:rFonts w:ascii="Times New Roman" w:hAnsi="Times New Roman" w:cs="Times New Roman"/>
                <w:i/>
                <w:iCs/>
                <w:sz w:val="24"/>
                <w:szCs w:val="24"/>
              </w:rPr>
              <w:t xml:space="preserve"> </w:t>
            </w:r>
            <w:r w:rsidRPr="00B320F2">
              <w:t xml:space="preserve">+ </w:t>
            </w:r>
            <w:r w:rsidRPr="00B320F2">
              <w:rPr>
                <w:rFonts w:ascii="Times New Roman" w:hAnsi="Times New Roman" w:cs="Times New Roman"/>
                <w:i/>
                <w:iCs/>
                <w:sz w:val="24"/>
                <w:szCs w:val="24"/>
              </w:rPr>
              <w:t>b</w:t>
            </w:r>
            <w:r w:rsidRPr="00B320F2">
              <w:rPr>
                <w:rFonts w:ascii="Times New Roman" w:hAnsi="Times New Roman" w:cs="Times New Roman"/>
                <w:i/>
                <w:iCs/>
                <w:sz w:val="12"/>
                <w:szCs w:val="12"/>
              </w:rPr>
              <w:t xml:space="preserve"> </w:t>
            </w:r>
            <w:r w:rsidRPr="00B320F2">
              <w:rPr>
                <w:rFonts w:ascii="Times New Roman" w:hAnsi="Times New Roman" w:cs="Times New Roman"/>
                <w:i/>
                <w:iCs/>
                <w:sz w:val="24"/>
                <w:szCs w:val="24"/>
              </w:rPr>
              <w:t xml:space="preserve">x </w:t>
            </w:r>
            <w:r w:rsidRPr="00B320F2">
              <w:t xml:space="preserve">+ </w:t>
            </w:r>
            <w:r w:rsidRPr="00B320F2">
              <w:rPr>
                <w:rFonts w:ascii="Times New Roman" w:hAnsi="Times New Roman" w:cs="Times New Roman"/>
                <w:i/>
                <w:iCs/>
                <w:sz w:val="24"/>
                <w:szCs w:val="24"/>
              </w:rPr>
              <w:t>c</w:t>
            </w:r>
          </w:p>
          <w:p w:rsidR="00FD4E6E" w:rsidRPr="00FD4E6E" w:rsidRDefault="00FD4E6E" w:rsidP="00FD4E6E">
            <w:pPr>
              <w:pStyle w:val="ListParagraph"/>
            </w:pPr>
            <w:r w:rsidRPr="00B320F2">
              <w:t>cubic functions</w:t>
            </w:r>
            <w:r w:rsidRPr="00C56FD6">
              <w:t>, i.e. curved lines with a third-order equation of the form  </w:t>
            </w:r>
            <w:r w:rsidRPr="00FD4E6E">
              <w:t>y</w:t>
            </w:r>
            <w:r w:rsidRPr="00B320F2">
              <w:t xml:space="preserve"> = </w:t>
            </w:r>
            <w:r w:rsidRPr="00FD4E6E">
              <w:t>a x</w:t>
            </w:r>
            <w:r w:rsidRPr="00B320F2">
              <w:t>³</w:t>
            </w:r>
            <w:r w:rsidRPr="00FD4E6E">
              <w:t xml:space="preserve"> </w:t>
            </w:r>
            <w:r w:rsidRPr="00B320F2">
              <w:t xml:space="preserve">+ </w:t>
            </w:r>
            <w:r w:rsidRPr="00FD4E6E">
              <w:t xml:space="preserve">b x² </w:t>
            </w:r>
            <w:r w:rsidRPr="00B320F2">
              <w:t xml:space="preserve">+ </w:t>
            </w:r>
            <w:r w:rsidRPr="00FD4E6E">
              <w:t xml:space="preserve">c x </w:t>
            </w:r>
            <w:r w:rsidRPr="00B320F2">
              <w:t xml:space="preserve">+ </w:t>
            </w:r>
            <w:r w:rsidRPr="00FD4E6E">
              <w:t>d</w:t>
            </w:r>
          </w:p>
          <w:p w:rsidR="00FD4E6E" w:rsidRDefault="00FD4E6E" w:rsidP="00FD4E6E">
            <w:pPr>
              <w:pStyle w:val="ListParagraph"/>
            </w:pPr>
            <w:r w:rsidRPr="00B320F2">
              <w:t>exponential functions</w:t>
            </w:r>
            <w:r w:rsidRPr="00C56FD6">
              <w:t>, i.e. curved lines with an equation of the form  </w:t>
            </w:r>
            <w:r w:rsidRPr="00FD4E6E">
              <w:t>y</w:t>
            </w:r>
            <w:r w:rsidRPr="00B320F2">
              <w:t xml:space="preserve"> = </w:t>
            </w:r>
            <w:r w:rsidRPr="00FD4E6E">
              <w:t xml:space="preserve">a x </w:t>
            </w:r>
            <w:r w:rsidRPr="00B320F2">
              <w:t xml:space="preserve">+ </w:t>
            </w:r>
            <w:r w:rsidRPr="00FD4E6E">
              <w:t>b</w:t>
            </w:r>
          </w:p>
          <w:p w:rsidR="00FD4E6E" w:rsidRPr="00FD4E6E" w:rsidRDefault="00FD4E6E" w:rsidP="00FD4E6E">
            <w:pPr>
              <w:pStyle w:val="ListParagraph"/>
              <w:spacing w:after="240"/>
              <w:ind w:left="584" w:hanging="357"/>
            </w:pPr>
            <w:r w:rsidRPr="00FD4E6E">
              <w:t xml:space="preserve">logarithmic functions, i.e. curved lines with an equation of the form  y = a log </w:t>
            </w:r>
            <w:r w:rsidRPr="00CC3A25">
              <w:rPr>
                <w:vertAlign w:val="subscript"/>
              </w:rPr>
              <w:t>b</w:t>
            </w:r>
            <w:r w:rsidRPr="00FD4E6E">
              <w:t xml:space="preserve"> x + c</w:t>
            </w:r>
          </w:p>
        </w:tc>
      </w:tr>
      <w:tr w:rsidR="003237EB" w:rsidRPr="00384F40" w:rsidTr="00E35877">
        <w:tc>
          <w:tcPr>
            <w:tcW w:w="2404" w:type="dxa"/>
            <w:tcBorders>
              <w:left w:val="nil"/>
              <w:right w:val="nil"/>
            </w:tcBorders>
          </w:tcPr>
          <w:p w:rsidR="00D167F4" w:rsidRPr="00384F40" w:rsidRDefault="004F4AA2" w:rsidP="00F9772C">
            <w:pPr>
              <w:widowControl/>
              <w:spacing w:after="240" w:line="259" w:lineRule="auto"/>
              <w:rPr>
                <w:b/>
              </w:rPr>
            </w:pPr>
            <w:r>
              <w:rPr>
                <w:b/>
              </w:rPr>
              <w:t>I</w:t>
            </w:r>
            <w:r w:rsidRPr="001F076C">
              <w:rPr>
                <w:b/>
              </w:rPr>
              <w:t>nstructional procedures</w:t>
            </w:r>
          </w:p>
        </w:tc>
        <w:tc>
          <w:tcPr>
            <w:tcW w:w="6633" w:type="dxa"/>
            <w:tcBorders>
              <w:left w:val="nil"/>
              <w:right w:val="nil"/>
            </w:tcBorders>
          </w:tcPr>
          <w:p w:rsidR="00D167F4" w:rsidRDefault="00E43690" w:rsidP="00F9772C">
            <w:pPr>
              <w:widowControl/>
            </w:pPr>
            <w:r w:rsidRPr="00E43690">
              <w:t xml:space="preserve">It is recommended that </w:t>
            </w:r>
            <w:r w:rsidR="00A80942">
              <w:t>students work in small groups</w:t>
            </w:r>
            <w:r w:rsidRPr="00E43690">
              <w:t xml:space="preserve"> so </w:t>
            </w:r>
            <w:r w:rsidR="00A80942">
              <w:t>they can develop</w:t>
            </w:r>
            <w:r w:rsidRPr="00E43690">
              <w:t xml:space="preserve"> collaborative problem</w:t>
            </w:r>
            <w:r w:rsidR="00D130BF">
              <w:t>-</w:t>
            </w:r>
            <w:r w:rsidRPr="00E43690">
              <w:t>solving skills.</w:t>
            </w:r>
          </w:p>
          <w:p w:rsidR="00E43690" w:rsidRPr="00E43690" w:rsidRDefault="00D130BF" w:rsidP="00AD71BF">
            <w:pPr>
              <w:widowControl/>
              <w:spacing w:after="240"/>
            </w:pPr>
            <w:r>
              <w:t>S</w:t>
            </w:r>
            <w:r w:rsidR="00E43690">
              <w:t xml:space="preserve">tudents develop a mathematical model </w:t>
            </w:r>
            <w:r w:rsidR="00AD71BF">
              <w:t>showing the variation in</w:t>
            </w:r>
            <w:r w:rsidR="004A173A">
              <w:t xml:space="preserve"> </w:t>
            </w:r>
            <w:r w:rsidR="00E43690">
              <w:t xml:space="preserve">concentration </w:t>
            </w:r>
            <w:r w:rsidR="00AD71BF">
              <w:t>of a</w:t>
            </w:r>
            <w:r w:rsidR="004A173A">
              <w:t xml:space="preserve"> medication </w:t>
            </w:r>
            <w:r w:rsidR="00E43690">
              <w:t>in blood plasma over t</w:t>
            </w:r>
            <w:r w:rsidR="00AD71BF">
              <w:t>ime</w:t>
            </w:r>
            <w:r w:rsidR="00E43690">
              <w:t>. It is recommended that this task is c</w:t>
            </w:r>
            <w:r w:rsidR="00AD71BF">
              <w:t>ompleted using a spreadsheet</w:t>
            </w:r>
            <w:r w:rsidR="00E43690">
              <w:t xml:space="preserve">, as the same methods will be </w:t>
            </w:r>
            <w:r w:rsidR="004A5710">
              <w:t>required</w:t>
            </w:r>
            <w:r w:rsidR="00E43690">
              <w:t xml:space="preserve"> in </w:t>
            </w:r>
            <w:r w:rsidR="00E43690" w:rsidRPr="00E55773">
              <w:rPr>
                <w:i/>
              </w:rPr>
              <w:t>Activity 3</w:t>
            </w:r>
            <w:r w:rsidR="004A5710">
              <w:t xml:space="preserve"> </w:t>
            </w:r>
            <w:r w:rsidR="00242748">
              <w:t>when</w:t>
            </w:r>
            <w:r w:rsidR="004A5710">
              <w:t xml:space="preserve"> </w:t>
            </w:r>
            <w:r w:rsidR="007D4AE9">
              <w:t xml:space="preserve">students </w:t>
            </w:r>
            <w:r w:rsidR="004A5710">
              <w:t xml:space="preserve">develop a solution to the problem: </w:t>
            </w:r>
            <w:r w:rsidR="00AD71BF" w:rsidRPr="001218E3">
              <w:rPr>
                <w:i/>
                <w:iCs/>
              </w:rPr>
              <w:t>How can optimum medication dosage guidelines be determined?</w:t>
            </w:r>
          </w:p>
        </w:tc>
      </w:tr>
      <w:tr w:rsidR="003237EB" w:rsidRPr="00384F40" w:rsidTr="00E35877">
        <w:tc>
          <w:tcPr>
            <w:tcW w:w="2404" w:type="dxa"/>
            <w:tcBorders>
              <w:left w:val="nil"/>
              <w:right w:val="nil"/>
            </w:tcBorders>
          </w:tcPr>
          <w:p w:rsidR="00D167F4" w:rsidRPr="00384F40" w:rsidRDefault="004F4AA2" w:rsidP="00F9772C">
            <w:pPr>
              <w:widowControl/>
              <w:spacing w:after="240" w:line="259" w:lineRule="auto"/>
              <w:rPr>
                <w:b/>
              </w:rPr>
            </w:pPr>
            <w:r>
              <w:rPr>
                <w:b/>
              </w:rPr>
              <w:t>Expected learning</w:t>
            </w:r>
          </w:p>
          <w:p w:rsidR="00D167F4" w:rsidRPr="00384F40" w:rsidRDefault="00D167F4" w:rsidP="00F9772C">
            <w:pPr>
              <w:widowControl/>
              <w:spacing w:after="240" w:line="259" w:lineRule="auto"/>
              <w:rPr>
                <w:sz w:val="18"/>
                <w:szCs w:val="18"/>
              </w:rPr>
            </w:pPr>
          </w:p>
        </w:tc>
        <w:tc>
          <w:tcPr>
            <w:tcW w:w="6633" w:type="dxa"/>
            <w:tcBorders>
              <w:left w:val="nil"/>
              <w:right w:val="nil"/>
            </w:tcBorders>
          </w:tcPr>
          <w:p w:rsidR="00D167F4" w:rsidRDefault="00DE6551" w:rsidP="00EF57A2">
            <w:pPr>
              <w:widowControl/>
              <w:spacing w:after="0"/>
            </w:pPr>
            <w:r>
              <w:t>Students will be able to:</w:t>
            </w:r>
          </w:p>
          <w:p w:rsidR="00DE6551" w:rsidRDefault="00DE6551" w:rsidP="00B36739">
            <w:pPr>
              <w:pStyle w:val="ListParagraph"/>
              <w:numPr>
                <w:ilvl w:val="0"/>
                <w:numId w:val="22"/>
              </w:numPr>
              <w:ind w:left="454" w:hanging="227"/>
            </w:pPr>
            <w:r>
              <w:t>Ana</w:t>
            </w:r>
            <w:r w:rsidR="00D73637">
              <w:t>l</w:t>
            </w:r>
            <w:r>
              <w:t>yse and interpret data presented in different units of measurement and make conversions between units of measurement (Mathematics).</w:t>
            </w:r>
          </w:p>
          <w:p w:rsidR="00DE6551" w:rsidRDefault="00DE6551" w:rsidP="00B36739">
            <w:pPr>
              <w:pStyle w:val="ListParagraph"/>
              <w:numPr>
                <w:ilvl w:val="0"/>
                <w:numId w:val="22"/>
              </w:numPr>
              <w:ind w:left="454" w:hanging="227"/>
            </w:pPr>
            <w:r>
              <w:t>Conduct an investigation, record observations, identify and explain inconsistencies in data and ways of improving the investigation so that more accurate and reliable data are produced (Science).</w:t>
            </w:r>
          </w:p>
          <w:p w:rsidR="00DE6551" w:rsidRDefault="00DE6551" w:rsidP="00B36739">
            <w:pPr>
              <w:pStyle w:val="ListParagraph"/>
              <w:numPr>
                <w:ilvl w:val="0"/>
                <w:numId w:val="22"/>
              </w:numPr>
              <w:ind w:left="454" w:hanging="227"/>
            </w:pPr>
            <w:r>
              <w:t>Create formula</w:t>
            </w:r>
            <w:r w:rsidR="00D130BF">
              <w:t>s</w:t>
            </w:r>
            <w:r>
              <w:t xml:space="preserve"> within a spreadsheet to make a series of calculations and draw on this data set to create a graph of </w:t>
            </w:r>
            <w:r w:rsidR="00C97BEF">
              <w:t xml:space="preserve">the </w:t>
            </w:r>
            <w:r>
              <w:t xml:space="preserve">appropriate type to represent the </w:t>
            </w:r>
            <w:r w:rsidR="00E55773">
              <w:t>patterns in the d</w:t>
            </w:r>
            <w:r>
              <w:t>ata (</w:t>
            </w:r>
            <w:r w:rsidR="009E68FF">
              <w:t xml:space="preserve">Mathematics and </w:t>
            </w:r>
            <w:r>
              <w:t>Technologies)</w:t>
            </w:r>
            <w:r w:rsidR="00E55773">
              <w:t>.</w:t>
            </w:r>
          </w:p>
          <w:p w:rsidR="00D756C7" w:rsidRPr="00DE6551" w:rsidRDefault="00D756C7" w:rsidP="00B36739">
            <w:pPr>
              <w:pStyle w:val="ListParagraph"/>
              <w:numPr>
                <w:ilvl w:val="0"/>
                <w:numId w:val="22"/>
              </w:numPr>
              <w:spacing w:after="240"/>
              <w:ind w:left="454" w:hanging="227"/>
            </w:pPr>
            <w:r>
              <w:t xml:space="preserve">Generate an accurate graph of the concentration of </w:t>
            </w:r>
            <w:r w:rsidR="00DC77D1">
              <w:t>medication</w:t>
            </w:r>
            <w:r>
              <w:t xml:space="preserve"> vs time based on the given set of parameters. Analyse this graph to determine when the concentration is in the therapeutic window</w:t>
            </w:r>
            <w:r w:rsidR="00D130BF">
              <w:t xml:space="preserve"> </w:t>
            </w:r>
            <w:r>
              <w:t>(Mathematics)</w:t>
            </w:r>
            <w:r w:rsidR="00D130BF">
              <w:t>.</w:t>
            </w:r>
          </w:p>
        </w:tc>
      </w:tr>
      <w:tr w:rsidR="003237EB" w:rsidRPr="00384F40" w:rsidTr="00E35877">
        <w:trPr>
          <w:trHeight w:val="450"/>
        </w:trPr>
        <w:tc>
          <w:tcPr>
            <w:tcW w:w="2404" w:type="dxa"/>
            <w:vMerge w:val="restart"/>
            <w:tcBorders>
              <w:left w:val="nil"/>
              <w:right w:val="nil"/>
            </w:tcBorders>
          </w:tcPr>
          <w:p w:rsidR="00D167F4" w:rsidRPr="00384F40" w:rsidRDefault="00D167F4" w:rsidP="00DC1F57">
            <w:pPr>
              <w:widowControl/>
              <w:spacing w:after="240" w:line="259" w:lineRule="auto"/>
              <w:rPr>
                <w:b/>
              </w:rPr>
            </w:pPr>
            <w:r w:rsidRPr="00384F40">
              <w:rPr>
                <w:b/>
              </w:rPr>
              <w:lastRenderedPageBreak/>
              <w:t>Equipment required</w:t>
            </w:r>
          </w:p>
        </w:tc>
        <w:tc>
          <w:tcPr>
            <w:tcW w:w="6633" w:type="dxa"/>
            <w:tcBorders>
              <w:left w:val="nil"/>
              <w:right w:val="nil"/>
            </w:tcBorders>
          </w:tcPr>
          <w:p w:rsidR="001A2C62" w:rsidRDefault="00D167F4" w:rsidP="00F9772C">
            <w:pPr>
              <w:widowControl/>
              <w:rPr>
                <w:b/>
              </w:rPr>
            </w:pPr>
            <w:r w:rsidRPr="00384F40">
              <w:rPr>
                <w:b/>
              </w:rPr>
              <w:t>For the class:</w:t>
            </w:r>
            <w:r w:rsidR="009F1C82">
              <w:rPr>
                <w:b/>
              </w:rPr>
              <w:t xml:space="preserve"> </w:t>
            </w:r>
          </w:p>
          <w:p w:rsidR="00D167F4" w:rsidRPr="00384F40" w:rsidRDefault="00F02B53" w:rsidP="00F9772C">
            <w:pPr>
              <w:widowControl/>
              <w:rPr>
                <w:b/>
              </w:rPr>
            </w:pPr>
            <w:r>
              <w:t>D</w:t>
            </w:r>
            <w:r w:rsidRPr="00FD1B7D">
              <w:t>ata projector</w:t>
            </w:r>
            <w:r>
              <w:t xml:space="preserve"> or interactive whiteboard</w:t>
            </w:r>
          </w:p>
        </w:tc>
      </w:tr>
      <w:tr w:rsidR="003237EB" w:rsidRPr="00384F40" w:rsidTr="00E35877">
        <w:trPr>
          <w:trHeight w:val="450"/>
        </w:trPr>
        <w:tc>
          <w:tcPr>
            <w:tcW w:w="2404" w:type="dxa"/>
            <w:vMerge/>
            <w:tcBorders>
              <w:left w:val="nil"/>
              <w:right w:val="nil"/>
            </w:tcBorders>
          </w:tcPr>
          <w:p w:rsidR="00D167F4" w:rsidRPr="00384F40" w:rsidRDefault="00D167F4" w:rsidP="00F9772C">
            <w:pPr>
              <w:widowControl/>
              <w:spacing w:after="160" w:line="259" w:lineRule="auto"/>
              <w:rPr>
                <w:b/>
              </w:rPr>
            </w:pPr>
          </w:p>
        </w:tc>
        <w:tc>
          <w:tcPr>
            <w:tcW w:w="6633" w:type="dxa"/>
            <w:tcBorders>
              <w:left w:val="nil"/>
              <w:right w:val="nil"/>
            </w:tcBorders>
          </w:tcPr>
          <w:p w:rsidR="001A2C62" w:rsidRDefault="00D167F4" w:rsidP="00E35877">
            <w:pPr>
              <w:widowControl/>
            </w:pPr>
            <w:r w:rsidRPr="00384F40">
              <w:rPr>
                <w:b/>
              </w:rPr>
              <w:t>For the students</w:t>
            </w:r>
            <w:r w:rsidRPr="00384F40">
              <w:t>:</w:t>
            </w:r>
            <w:r w:rsidR="009F1C82">
              <w:t xml:space="preserve"> </w:t>
            </w:r>
          </w:p>
          <w:p w:rsidR="001A2C62" w:rsidRDefault="009F1C82" w:rsidP="00E35877">
            <w:pPr>
              <w:widowControl/>
            </w:pPr>
            <w:r>
              <w:t>Access to computers and a spreadsheet app</w:t>
            </w:r>
            <w:r w:rsidR="00DE6551">
              <w:t xml:space="preserve"> </w:t>
            </w:r>
          </w:p>
          <w:p w:rsidR="00D130BF" w:rsidRDefault="00A80942" w:rsidP="00D130BF">
            <w:pPr>
              <w:widowControl/>
            </w:pPr>
            <w:r>
              <w:t xml:space="preserve">Materials </w:t>
            </w:r>
            <w:r w:rsidR="00F36432">
              <w:t xml:space="preserve">for the </w:t>
            </w:r>
            <w:r w:rsidR="00DE6551">
              <w:t>cordial experiment</w:t>
            </w:r>
            <w:r>
              <w:t xml:space="preserve"> (see </w:t>
            </w:r>
            <w:hyperlink w:anchor="_Appendix_3:_Materials" w:history="1">
              <w:r w:rsidRPr="00845D67">
                <w:rPr>
                  <w:rStyle w:val="Hyperlink"/>
                </w:rPr>
                <w:t>Materials list</w:t>
              </w:r>
            </w:hyperlink>
            <w:r>
              <w:t>)</w:t>
            </w:r>
          </w:p>
          <w:p w:rsidR="00D130BF" w:rsidRDefault="004A028A" w:rsidP="00E35877">
            <w:pPr>
              <w:widowControl/>
            </w:pPr>
            <w:hyperlink w:anchor="_Appendix_13:_Teacher" w:history="1">
              <w:r w:rsidR="00D130BF" w:rsidRPr="002E57F9">
                <w:rPr>
                  <w:rStyle w:val="Hyperlink"/>
                </w:rPr>
                <w:t>Student activity sheet 2.</w:t>
              </w:r>
              <w:r w:rsidR="001053A0">
                <w:rPr>
                  <w:rStyle w:val="Hyperlink"/>
                </w:rPr>
                <w:t>1</w:t>
              </w:r>
              <w:r w:rsidR="00D130BF" w:rsidRPr="002E57F9">
                <w:rPr>
                  <w:rStyle w:val="Hyperlink"/>
                </w:rPr>
                <w:t>: Recommended dosages</w:t>
              </w:r>
            </w:hyperlink>
          </w:p>
          <w:p w:rsidR="00D167F4" w:rsidRDefault="004A028A" w:rsidP="00E35877">
            <w:pPr>
              <w:widowControl/>
              <w:rPr>
                <w:rStyle w:val="Hyperlink"/>
              </w:rPr>
            </w:pPr>
            <w:hyperlink w:anchor="_Appendix_13:_Student" w:history="1">
              <w:r w:rsidR="0077136A" w:rsidRPr="0077136A">
                <w:rPr>
                  <w:rStyle w:val="Hyperlink"/>
                </w:rPr>
                <w:t>Student activity sheet 2.</w:t>
              </w:r>
              <w:r w:rsidR="001053A0">
                <w:rPr>
                  <w:rStyle w:val="Hyperlink"/>
                </w:rPr>
                <w:t>2</w:t>
              </w:r>
              <w:r w:rsidR="0077136A" w:rsidRPr="0077136A">
                <w:rPr>
                  <w:rStyle w:val="Hyperlink"/>
                </w:rPr>
                <w:t>: Investigating concentrations</w:t>
              </w:r>
            </w:hyperlink>
          </w:p>
          <w:p w:rsidR="001053A0" w:rsidRPr="00384F40" w:rsidRDefault="004A028A" w:rsidP="00E35877">
            <w:pPr>
              <w:widowControl/>
              <w:spacing w:after="240"/>
            </w:pPr>
            <w:hyperlink w:anchor="_Appendix_15:_Student_1" w:history="1">
              <w:r w:rsidR="001053A0" w:rsidRPr="00753F5B">
                <w:rPr>
                  <w:rStyle w:val="Hyperlink"/>
                </w:rPr>
                <w:t>Student activity sheet 2.</w:t>
              </w:r>
              <w:r w:rsidR="001053A0">
                <w:rPr>
                  <w:rStyle w:val="Hyperlink"/>
                </w:rPr>
                <w:t>3</w:t>
              </w:r>
              <w:r w:rsidR="001053A0" w:rsidRPr="00753F5B">
                <w:rPr>
                  <w:rStyle w:val="Hyperlink"/>
                </w:rPr>
                <w:t xml:space="preserve">: Investigating a model for a single dose of </w:t>
              </w:r>
              <w:r w:rsidR="00DC77D1">
                <w:rPr>
                  <w:rStyle w:val="Hyperlink"/>
                </w:rPr>
                <w:t>medication</w:t>
              </w:r>
            </w:hyperlink>
          </w:p>
        </w:tc>
      </w:tr>
      <w:tr w:rsidR="003237EB" w:rsidRPr="00384F40" w:rsidTr="00E35877">
        <w:tc>
          <w:tcPr>
            <w:tcW w:w="2404" w:type="dxa"/>
            <w:tcBorders>
              <w:left w:val="nil"/>
              <w:right w:val="nil"/>
            </w:tcBorders>
          </w:tcPr>
          <w:p w:rsidR="00D167F4" w:rsidRPr="00384F40" w:rsidRDefault="00D167F4" w:rsidP="00F9772C">
            <w:pPr>
              <w:widowControl/>
              <w:spacing w:after="240" w:line="259" w:lineRule="auto"/>
              <w:rPr>
                <w:b/>
              </w:rPr>
            </w:pPr>
            <w:r w:rsidRPr="00384F40">
              <w:rPr>
                <w:b/>
              </w:rPr>
              <w:t>Preparation</w:t>
            </w:r>
          </w:p>
        </w:tc>
        <w:tc>
          <w:tcPr>
            <w:tcW w:w="6633" w:type="dxa"/>
            <w:tcBorders>
              <w:left w:val="nil"/>
              <w:right w:val="nil"/>
            </w:tcBorders>
          </w:tcPr>
          <w:p w:rsidR="001A2C62" w:rsidRPr="007C42BA" w:rsidRDefault="009F1C82">
            <w:pPr>
              <w:widowControl/>
            </w:pPr>
            <w:r>
              <w:t xml:space="preserve">Review the </w:t>
            </w:r>
            <w:r w:rsidRPr="007C42BA">
              <w:t>steps of th</w:t>
            </w:r>
            <w:r w:rsidR="001053A0" w:rsidRPr="007C42BA">
              <w:t>e</w:t>
            </w:r>
            <w:r w:rsidRPr="007C42BA">
              <w:t xml:space="preserve"> activity</w:t>
            </w:r>
            <w:r w:rsidR="001053A0" w:rsidRPr="007C42BA">
              <w:t xml:space="preserve"> and the </w:t>
            </w:r>
            <w:r w:rsidR="002C5A23" w:rsidRPr="007C42BA">
              <w:t>resource sheet</w:t>
            </w:r>
            <w:r w:rsidR="001053A0" w:rsidRPr="007C42BA">
              <w:t>s</w:t>
            </w:r>
            <w:r w:rsidR="002C5A23" w:rsidRPr="007C42BA">
              <w:t>.</w:t>
            </w:r>
            <w:r w:rsidRPr="007C42BA">
              <w:t xml:space="preserve"> </w:t>
            </w:r>
          </w:p>
          <w:p w:rsidR="00845D67" w:rsidRPr="007C42BA" w:rsidRDefault="00845D67" w:rsidP="00845D67">
            <w:pPr>
              <w:widowControl/>
            </w:pPr>
            <w:r w:rsidRPr="007C42BA">
              <w:t xml:space="preserve">Provide students with access </w:t>
            </w:r>
            <w:r w:rsidR="00F36432" w:rsidRPr="007C42BA">
              <w:t xml:space="preserve">to the </w:t>
            </w:r>
            <w:r w:rsidR="00DE656D" w:rsidRPr="007C42BA">
              <w:t xml:space="preserve">activity </w:t>
            </w:r>
            <w:r w:rsidR="00F36432" w:rsidRPr="007C42BA">
              <w:t>sheets</w:t>
            </w:r>
            <w:r w:rsidRPr="007C42BA">
              <w:t>.</w:t>
            </w:r>
          </w:p>
          <w:p w:rsidR="00636EE2" w:rsidRPr="007C42BA" w:rsidRDefault="00A80942">
            <w:pPr>
              <w:widowControl/>
            </w:pPr>
            <w:r w:rsidRPr="007C42BA">
              <w:t>Source the materials</w:t>
            </w:r>
            <w:r w:rsidR="00F36432" w:rsidRPr="007C42BA">
              <w:t xml:space="preserve"> for the</w:t>
            </w:r>
            <w:r w:rsidR="009F1C82" w:rsidRPr="007C42BA">
              <w:t xml:space="preserve"> cordial experiment </w:t>
            </w:r>
            <w:r w:rsidR="0077136A" w:rsidRPr="007C42BA">
              <w:t xml:space="preserve">(see </w:t>
            </w:r>
            <w:hyperlink w:anchor="_Appendix_3:_Materials" w:history="1">
              <w:r w:rsidRPr="007C42BA">
                <w:rPr>
                  <w:rStyle w:val="Hyperlink"/>
                  <w:color w:val="auto"/>
                </w:rPr>
                <w:t>Materials list</w:t>
              </w:r>
            </w:hyperlink>
            <w:r w:rsidR="0077136A" w:rsidRPr="007C42BA">
              <w:t>)</w:t>
            </w:r>
            <w:r w:rsidR="009F1C82" w:rsidRPr="007C42BA">
              <w:t>.</w:t>
            </w:r>
            <w:r w:rsidR="004A5710" w:rsidRPr="007C42BA">
              <w:t xml:space="preserve"> </w:t>
            </w:r>
          </w:p>
          <w:p w:rsidR="00951EE7" w:rsidRPr="00384F40" w:rsidRDefault="004A5710" w:rsidP="00E35877">
            <w:pPr>
              <w:widowControl/>
              <w:spacing w:after="240"/>
            </w:pPr>
            <w:r>
              <w:t>Review appropriate safety an</w:t>
            </w:r>
            <w:r w:rsidR="00F36432">
              <w:t xml:space="preserve">d hygiene procedures for the </w:t>
            </w:r>
            <w:r>
              <w:t>cordial experiment.</w:t>
            </w:r>
            <w:r w:rsidR="00745401">
              <w:t xml:space="preserve"> </w:t>
            </w:r>
            <w:r w:rsidR="00BB3BC3">
              <w:t>Note:</w:t>
            </w:r>
            <w:r w:rsidR="00745401">
              <w:t xml:space="preserve"> Food and drink cannot be </w:t>
            </w:r>
            <w:r w:rsidR="00F36432">
              <w:t>consumed in a science laboratory</w:t>
            </w:r>
            <w:r w:rsidR="00745401">
              <w:t>.</w:t>
            </w:r>
          </w:p>
        </w:tc>
      </w:tr>
      <w:tr w:rsidR="003237EB" w:rsidRPr="00384F40" w:rsidTr="00E35877">
        <w:trPr>
          <w:trHeight w:val="90"/>
        </w:trPr>
        <w:tc>
          <w:tcPr>
            <w:tcW w:w="2404" w:type="dxa"/>
            <w:vMerge w:val="restart"/>
            <w:tcBorders>
              <w:left w:val="nil"/>
              <w:right w:val="nil"/>
            </w:tcBorders>
          </w:tcPr>
          <w:p w:rsidR="009248C1" w:rsidRPr="00384F40" w:rsidRDefault="009248C1" w:rsidP="009248C1">
            <w:pPr>
              <w:widowControl/>
              <w:spacing w:after="240" w:line="259" w:lineRule="auto"/>
              <w:rPr>
                <w:b/>
              </w:rPr>
            </w:pPr>
            <w:r w:rsidRPr="00384F40">
              <w:rPr>
                <w:b/>
              </w:rPr>
              <w:t>Activity parts</w:t>
            </w:r>
          </w:p>
          <w:p w:rsidR="009248C1" w:rsidRPr="00384F40" w:rsidRDefault="009248C1" w:rsidP="001301B3">
            <w:pPr>
              <w:widowControl/>
              <w:spacing w:after="240" w:line="259" w:lineRule="auto"/>
              <w:rPr>
                <w:b/>
                <w:sz w:val="18"/>
                <w:szCs w:val="18"/>
              </w:rPr>
            </w:pPr>
          </w:p>
        </w:tc>
        <w:tc>
          <w:tcPr>
            <w:tcW w:w="6633" w:type="dxa"/>
            <w:tcBorders>
              <w:left w:val="nil"/>
              <w:right w:val="nil"/>
            </w:tcBorders>
          </w:tcPr>
          <w:p w:rsidR="009248C1" w:rsidRDefault="009248C1" w:rsidP="009248C1">
            <w:pPr>
              <w:widowControl/>
              <w:rPr>
                <w:b/>
              </w:rPr>
            </w:pPr>
            <w:r w:rsidRPr="00384F40">
              <w:rPr>
                <w:b/>
              </w:rPr>
              <w:t xml:space="preserve">Part </w:t>
            </w:r>
            <w:r w:rsidR="00382645">
              <w:rPr>
                <w:b/>
              </w:rPr>
              <w:t>1</w:t>
            </w:r>
            <w:r w:rsidRPr="00384F40">
              <w:rPr>
                <w:b/>
              </w:rPr>
              <w:t xml:space="preserve">: </w:t>
            </w:r>
            <w:r w:rsidR="00382645">
              <w:rPr>
                <w:b/>
              </w:rPr>
              <w:t>Recommended dosages</w:t>
            </w:r>
          </w:p>
          <w:p w:rsidR="00A80942" w:rsidRDefault="009248C1" w:rsidP="00EF5DF2">
            <w:r>
              <w:t xml:space="preserve">For many </w:t>
            </w:r>
            <w:r w:rsidR="009A69D0">
              <w:t>medications</w:t>
            </w:r>
            <w:r>
              <w:t xml:space="preserve">, it is possible to access </w:t>
            </w:r>
            <w:r w:rsidR="0030225C">
              <w:t xml:space="preserve">guidelines </w:t>
            </w:r>
            <w:r>
              <w:t>to determine how much to administer</w:t>
            </w:r>
            <w:r w:rsidR="00D72486">
              <w:t xml:space="preserve">. </w:t>
            </w:r>
            <w:r w:rsidR="00D72486" w:rsidRPr="00845D67">
              <w:t>See</w:t>
            </w:r>
            <w:r w:rsidR="00D72486" w:rsidRPr="00EF57A2">
              <w:rPr>
                <w:i/>
                <w:iCs/>
              </w:rPr>
              <w:t xml:space="preserve"> Digital resource</w:t>
            </w:r>
            <w:r w:rsidR="00845D67">
              <w:rPr>
                <w:i/>
                <w:iCs/>
              </w:rPr>
              <w:t>s</w:t>
            </w:r>
            <w:r w:rsidR="00845D67">
              <w:t xml:space="preserve"> for a link to</w:t>
            </w:r>
            <w:r w:rsidR="00D72486">
              <w:t xml:space="preserve"> </w:t>
            </w:r>
            <w:r w:rsidR="00540A1C" w:rsidRPr="006F3702">
              <w:rPr>
                <w:i/>
              </w:rPr>
              <w:t>Over the counter medicine monograph: Ibuprofen for oral use</w:t>
            </w:r>
            <w:r w:rsidR="00D72486" w:rsidRPr="00D72486">
              <w:rPr>
                <w:i/>
              </w:rPr>
              <w:t>.</w:t>
            </w:r>
            <w:r w:rsidR="00D72486">
              <w:t xml:space="preserve">  </w:t>
            </w:r>
          </w:p>
          <w:p w:rsidR="00BB3BC3" w:rsidRDefault="00D91A3F" w:rsidP="00EF5DF2">
            <w:r>
              <w:t>Students</w:t>
            </w:r>
            <w:r w:rsidR="00A80942">
              <w:t xml:space="preserve"> complete </w:t>
            </w:r>
            <w:hyperlink w:anchor="_Appendix_13:_Teacher" w:history="1">
              <w:r w:rsidR="002E57F9" w:rsidRPr="002E57F9">
                <w:rPr>
                  <w:rStyle w:val="Hyperlink"/>
                </w:rPr>
                <w:t>Student activity sheet 2.</w:t>
              </w:r>
              <w:r w:rsidR="001053A0">
                <w:rPr>
                  <w:rStyle w:val="Hyperlink"/>
                </w:rPr>
                <w:t>1</w:t>
              </w:r>
              <w:r w:rsidR="002E57F9" w:rsidRPr="002E57F9">
                <w:rPr>
                  <w:rStyle w:val="Hyperlink"/>
                </w:rPr>
                <w:t>: Recommended dosages</w:t>
              </w:r>
            </w:hyperlink>
            <w:r>
              <w:t xml:space="preserve"> where they </w:t>
            </w:r>
            <w:r w:rsidR="00AD72BB">
              <w:t xml:space="preserve">compare </w:t>
            </w:r>
            <w:r w:rsidR="00B4222A">
              <w:t xml:space="preserve">the </w:t>
            </w:r>
            <w:r w:rsidR="00AD72BB">
              <w:t xml:space="preserve">recommended dosages of </w:t>
            </w:r>
            <w:r w:rsidR="0030225C">
              <w:t xml:space="preserve">ibuprofen, </w:t>
            </w:r>
            <w:r w:rsidR="00AD72BB">
              <w:t xml:space="preserve">a common </w:t>
            </w:r>
            <w:r w:rsidR="0030225C">
              <w:t xml:space="preserve">medication </w:t>
            </w:r>
            <w:r w:rsidR="0094798F">
              <w:t xml:space="preserve">available </w:t>
            </w:r>
            <w:r w:rsidR="00AD72BB">
              <w:t xml:space="preserve">in </w:t>
            </w:r>
            <w:r w:rsidR="0030225C">
              <w:t xml:space="preserve">many </w:t>
            </w:r>
            <w:r w:rsidR="00AD72BB">
              <w:t xml:space="preserve">formulations. </w:t>
            </w:r>
          </w:p>
          <w:p w:rsidR="00D91A3F" w:rsidRPr="00A65CE7" w:rsidRDefault="00D91A3F" w:rsidP="00EF57A2">
            <w:pPr>
              <w:spacing w:after="0"/>
            </w:pPr>
            <w:r w:rsidRPr="00A65CE7">
              <w:t xml:space="preserve">Discuss the answers </w:t>
            </w:r>
            <w:r w:rsidR="00345381" w:rsidRPr="00A65CE7">
              <w:t xml:space="preserve">to this activity </w:t>
            </w:r>
            <w:r w:rsidRPr="00A65CE7">
              <w:t>as a class</w:t>
            </w:r>
            <w:r w:rsidR="00345381" w:rsidRPr="00A65CE7">
              <w:t xml:space="preserve"> and ask students to reflect on the </w:t>
            </w:r>
            <w:r w:rsidR="00A65CE7" w:rsidRPr="00A65CE7">
              <w:t>following</w:t>
            </w:r>
            <w:r w:rsidR="00B76EE3">
              <w:t xml:space="preserve"> and encourage them to use relevant language</w:t>
            </w:r>
            <w:r w:rsidR="00A65CE7" w:rsidRPr="00A65CE7">
              <w:t xml:space="preserve">: </w:t>
            </w:r>
          </w:p>
          <w:p w:rsidR="00872E07" w:rsidRPr="00EF57A2" w:rsidRDefault="00872E07" w:rsidP="00EF57A2">
            <w:pPr>
              <w:pStyle w:val="ListParagraph"/>
            </w:pPr>
            <w:r w:rsidRPr="00BB3BC3">
              <w:t>What</w:t>
            </w:r>
            <w:r w:rsidR="00900300" w:rsidRPr="00BB3BC3">
              <w:t xml:space="preserve"> key features are included in existing dosage guidelines for medications? </w:t>
            </w:r>
          </w:p>
          <w:p w:rsidR="00345381" w:rsidRPr="00EF57A2" w:rsidRDefault="00345381" w:rsidP="00EF57A2">
            <w:pPr>
              <w:pStyle w:val="ListParagraph"/>
            </w:pPr>
            <w:r w:rsidRPr="00BB3BC3">
              <w:t xml:space="preserve">How </w:t>
            </w:r>
            <w:r w:rsidR="00A65CE7" w:rsidRPr="00BB3BC3">
              <w:t xml:space="preserve">has this activity improved your understanding of dosage guidelines? </w:t>
            </w:r>
          </w:p>
          <w:p w:rsidR="009248C1" w:rsidRPr="00251E32" w:rsidRDefault="00A65CE7" w:rsidP="00EF57A2">
            <w:pPr>
              <w:pStyle w:val="ListParagraph"/>
              <w:spacing w:after="120"/>
            </w:pPr>
            <w:r w:rsidRPr="00BB3BC3">
              <w:t>W</w:t>
            </w:r>
            <w:r w:rsidR="00345381" w:rsidRPr="00BB3BC3">
              <w:t>hy</w:t>
            </w:r>
            <w:r w:rsidRPr="00BB3BC3">
              <w:t xml:space="preserve"> is it beneficial to calculate </w:t>
            </w:r>
            <w:r w:rsidR="00F51D1C" w:rsidRPr="00BB3BC3">
              <w:t>dosages</w:t>
            </w:r>
            <w:r w:rsidRPr="00BB3BC3">
              <w:t xml:space="preserve"> to suit a specific patient?</w:t>
            </w:r>
            <w:r w:rsidRPr="00A65CE7">
              <w:t xml:space="preserve"> </w:t>
            </w:r>
          </w:p>
        </w:tc>
      </w:tr>
      <w:tr w:rsidR="003237EB" w:rsidRPr="00384F40" w:rsidTr="00E35877">
        <w:trPr>
          <w:trHeight w:val="90"/>
        </w:trPr>
        <w:tc>
          <w:tcPr>
            <w:tcW w:w="2404" w:type="dxa"/>
            <w:vMerge/>
            <w:tcBorders>
              <w:left w:val="nil"/>
              <w:right w:val="nil"/>
            </w:tcBorders>
          </w:tcPr>
          <w:p w:rsidR="009248C1" w:rsidRPr="00384F40" w:rsidRDefault="009248C1" w:rsidP="009248C1">
            <w:pPr>
              <w:widowControl/>
              <w:spacing w:after="160" w:line="259" w:lineRule="auto"/>
              <w:rPr>
                <w:b/>
              </w:rPr>
            </w:pPr>
          </w:p>
        </w:tc>
        <w:tc>
          <w:tcPr>
            <w:tcW w:w="6633" w:type="dxa"/>
            <w:tcBorders>
              <w:left w:val="nil"/>
              <w:right w:val="nil"/>
            </w:tcBorders>
          </w:tcPr>
          <w:p w:rsidR="00382645" w:rsidRDefault="009248C1" w:rsidP="009248C1">
            <w:pPr>
              <w:widowControl/>
              <w:rPr>
                <w:b/>
              </w:rPr>
            </w:pPr>
            <w:r w:rsidRPr="00384F40">
              <w:rPr>
                <w:b/>
              </w:rPr>
              <w:t xml:space="preserve">Part 2: </w:t>
            </w:r>
            <w:r w:rsidR="00382645">
              <w:rPr>
                <w:b/>
              </w:rPr>
              <w:t>Investigating concentrations</w:t>
            </w:r>
          </w:p>
          <w:p w:rsidR="00EC4DF0" w:rsidRDefault="0036380B" w:rsidP="00EC4DF0">
            <w:pPr>
              <w:widowControl/>
            </w:pPr>
            <w:r w:rsidRPr="0036380B">
              <w:lastRenderedPageBreak/>
              <w:t>When substances are dissolved</w:t>
            </w:r>
            <w:r>
              <w:t xml:space="preserve">, the amount of solute </w:t>
            </w:r>
            <w:r w:rsidR="00B4222A">
              <w:t>(</w:t>
            </w:r>
            <w:r w:rsidR="005259A8">
              <w:t>eg</w:t>
            </w:r>
            <w:r w:rsidR="00B4222A">
              <w:t xml:space="preserve"> </w:t>
            </w:r>
            <w:r w:rsidR="00DB4A0C">
              <w:t>ibuprofen</w:t>
            </w:r>
            <w:r w:rsidR="00B4222A">
              <w:t xml:space="preserve">) </w:t>
            </w:r>
            <w:r>
              <w:t xml:space="preserve">and solvent </w:t>
            </w:r>
            <w:r w:rsidR="00B4222A">
              <w:t>(</w:t>
            </w:r>
            <w:r w:rsidR="005259A8">
              <w:t>eg</w:t>
            </w:r>
            <w:r w:rsidR="00B4222A">
              <w:t xml:space="preserve"> blood</w:t>
            </w:r>
            <w:r w:rsidR="00745401">
              <w:t xml:space="preserve"> plasma</w:t>
            </w:r>
            <w:r w:rsidR="00B4222A">
              <w:t xml:space="preserve">) </w:t>
            </w:r>
            <w:r>
              <w:t>determine</w:t>
            </w:r>
            <w:r w:rsidR="0048337F">
              <w:t>s</w:t>
            </w:r>
            <w:r>
              <w:t xml:space="preserve"> the concentration of the solution.</w:t>
            </w:r>
            <w:r w:rsidR="00E7444D" w:rsidDel="00E7444D">
              <w:t xml:space="preserve"> </w:t>
            </w:r>
            <w:r>
              <w:t xml:space="preserve">For </w:t>
            </w:r>
            <w:r w:rsidR="00286DF1">
              <w:t xml:space="preserve">a </w:t>
            </w:r>
            <w:r w:rsidR="0029459E">
              <w:t>medication</w:t>
            </w:r>
            <w:r w:rsidR="00F0571D">
              <w:t xml:space="preserve"> </w:t>
            </w:r>
            <w:r>
              <w:t>to be effective</w:t>
            </w:r>
            <w:r w:rsidR="00286DF1">
              <w:t>,</w:t>
            </w:r>
            <w:r>
              <w:t xml:space="preserve"> </w:t>
            </w:r>
            <w:r w:rsidR="00070651">
              <w:t>its concentration needs to be in the therapeutic window.</w:t>
            </w:r>
          </w:p>
          <w:p w:rsidR="00845D67" w:rsidRPr="007C42BA" w:rsidRDefault="00C506D5" w:rsidP="00EC4DF0">
            <w:pPr>
              <w:widowControl/>
            </w:pPr>
            <w:r>
              <w:t xml:space="preserve">Students </w:t>
            </w:r>
            <w:r w:rsidR="00016E4D">
              <w:t xml:space="preserve">use </w:t>
            </w:r>
            <w:hyperlink w:anchor="_Appendix_13:_Student" w:history="1">
              <w:r w:rsidR="00016E4D" w:rsidRPr="00CC6BF9">
                <w:rPr>
                  <w:rStyle w:val="Hyperlink"/>
                </w:rPr>
                <w:t>Student activity sheet 2.</w:t>
              </w:r>
              <w:r w:rsidR="00016E4D">
                <w:rPr>
                  <w:rStyle w:val="Hyperlink"/>
                </w:rPr>
                <w:t>2</w:t>
              </w:r>
              <w:r w:rsidR="00016E4D" w:rsidRPr="00CC6BF9">
                <w:rPr>
                  <w:rStyle w:val="Hyperlink"/>
                </w:rPr>
                <w:t>: Investigating concentrations</w:t>
              </w:r>
            </w:hyperlink>
            <w:r w:rsidR="00016E4D" w:rsidRPr="007C42BA">
              <w:t xml:space="preserve"> to </w:t>
            </w:r>
            <w:r w:rsidRPr="007C42BA">
              <w:t xml:space="preserve">investigate MEC and MTC </w:t>
            </w:r>
            <w:r w:rsidR="00B4222A" w:rsidRPr="007C42BA">
              <w:t xml:space="preserve">by </w:t>
            </w:r>
            <w:r w:rsidR="00F854E6" w:rsidRPr="007C42BA">
              <w:t xml:space="preserve">preparing and </w:t>
            </w:r>
            <w:r w:rsidR="00F36432" w:rsidRPr="007C42BA">
              <w:t>tasting dilutions of</w:t>
            </w:r>
            <w:r w:rsidR="0048337F" w:rsidRPr="007C42BA">
              <w:t xml:space="preserve"> cordial. The cordial </w:t>
            </w:r>
            <w:r w:rsidR="00B4222A" w:rsidRPr="007C42BA">
              <w:t xml:space="preserve">provides </w:t>
            </w:r>
            <w:r w:rsidRPr="007C42BA">
              <w:t xml:space="preserve">a model of the </w:t>
            </w:r>
            <w:r w:rsidR="0048337F" w:rsidRPr="007C42BA">
              <w:t xml:space="preserve">effectiveness of various </w:t>
            </w:r>
            <w:r w:rsidRPr="007C42BA">
              <w:t>concentration</w:t>
            </w:r>
            <w:r w:rsidR="0048337F" w:rsidRPr="007C42BA">
              <w:t>s</w:t>
            </w:r>
            <w:r w:rsidRPr="007C42BA">
              <w:t xml:space="preserve"> of </w:t>
            </w:r>
            <w:r w:rsidR="0029459E" w:rsidRPr="007C42BA">
              <w:t>medications</w:t>
            </w:r>
            <w:r w:rsidRPr="007C42BA">
              <w:t>.</w:t>
            </w:r>
            <w:r w:rsidR="00F1749C" w:rsidRPr="007C42BA">
              <w:t xml:space="preserve">  </w:t>
            </w:r>
          </w:p>
          <w:p w:rsidR="00C6124A" w:rsidRPr="00EC4DF0" w:rsidRDefault="001218E3" w:rsidP="001218E3">
            <w:pPr>
              <w:widowControl/>
            </w:pPr>
            <w:r w:rsidRPr="007C42BA">
              <w:t xml:space="preserve">Ascertain students’ understanding of the investigation by reviewing their answers </w:t>
            </w:r>
            <w:r>
              <w:t>to the activity sheet discussion questions.</w:t>
            </w:r>
          </w:p>
        </w:tc>
      </w:tr>
      <w:tr w:rsidR="003237EB" w:rsidRPr="00384F40" w:rsidTr="00E35877">
        <w:trPr>
          <w:trHeight w:val="90"/>
        </w:trPr>
        <w:tc>
          <w:tcPr>
            <w:tcW w:w="2404" w:type="dxa"/>
            <w:vMerge/>
            <w:tcBorders>
              <w:left w:val="nil"/>
              <w:right w:val="nil"/>
            </w:tcBorders>
          </w:tcPr>
          <w:p w:rsidR="001301B3" w:rsidRPr="00384F40" w:rsidRDefault="001301B3" w:rsidP="009248C1">
            <w:pPr>
              <w:widowControl/>
              <w:spacing w:after="160" w:line="259" w:lineRule="auto"/>
              <w:rPr>
                <w:b/>
              </w:rPr>
            </w:pPr>
          </w:p>
        </w:tc>
        <w:tc>
          <w:tcPr>
            <w:tcW w:w="6633" w:type="dxa"/>
            <w:tcBorders>
              <w:left w:val="nil"/>
              <w:right w:val="nil"/>
            </w:tcBorders>
          </w:tcPr>
          <w:p w:rsidR="001301B3" w:rsidRDefault="001301B3" w:rsidP="001301B3">
            <w:pPr>
              <w:widowControl/>
              <w:rPr>
                <w:b/>
              </w:rPr>
            </w:pPr>
            <w:r>
              <w:rPr>
                <w:b/>
              </w:rPr>
              <w:t xml:space="preserve">Part 3: Developing a model </w:t>
            </w:r>
            <w:r w:rsidR="004A173A">
              <w:rPr>
                <w:b/>
              </w:rPr>
              <w:t xml:space="preserve">showing medication </w:t>
            </w:r>
            <w:r>
              <w:rPr>
                <w:b/>
              </w:rPr>
              <w:t>concentration over time</w:t>
            </w:r>
          </w:p>
          <w:p w:rsidR="001301B3" w:rsidRDefault="001301B3" w:rsidP="001301B3">
            <w:pPr>
              <w:widowControl/>
            </w:pPr>
            <w:r>
              <w:t>When</w:t>
            </w:r>
            <w:r w:rsidR="00DC77D1">
              <w:t xml:space="preserve"> oral</w:t>
            </w:r>
            <w:r>
              <w:t xml:space="preserve"> </w:t>
            </w:r>
            <w:r w:rsidR="00305C79">
              <w:t>medication</w:t>
            </w:r>
            <w:r>
              <w:t xml:space="preserve"> is taken, it goes through a </w:t>
            </w:r>
            <w:r w:rsidR="003D6BCB">
              <w:t xml:space="preserve">process of absorption and </w:t>
            </w:r>
            <w:r w:rsidR="00375878">
              <w:t xml:space="preserve">a period of </w:t>
            </w:r>
            <w:r>
              <w:t xml:space="preserve">effectiveness </w:t>
            </w:r>
            <w:r w:rsidR="003D6BCB">
              <w:t>before being e</w:t>
            </w:r>
            <w:r>
              <w:t>liminat</w:t>
            </w:r>
            <w:r w:rsidR="00375878">
              <w:t>ed</w:t>
            </w:r>
            <w:r w:rsidR="00247DD1">
              <w:t xml:space="preserve"> from the body</w:t>
            </w:r>
            <w:r>
              <w:t xml:space="preserve">. </w:t>
            </w:r>
            <w:r w:rsidR="00286DF1">
              <w:t xml:space="preserve">Review the flowchart students constructed to represent these processes in </w:t>
            </w:r>
            <w:r w:rsidR="00286DF1" w:rsidRPr="00624110">
              <w:rPr>
                <w:i/>
              </w:rPr>
              <w:t>Activity</w:t>
            </w:r>
            <w:r w:rsidR="00624110" w:rsidRPr="00624110">
              <w:rPr>
                <w:i/>
              </w:rPr>
              <w:t xml:space="preserve"> </w:t>
            </w:r>
            <w:r w:rsidR="00624110">
              <w:rPr>
                <w:i/>
              </w:rPr>
              <w:t>1</w:t>
            </w:r>
            <w:r w:rsidR="004F69DB" w:rsidRPr="00624110">
              <w:rPr>
                <w:i/>
              </w:rPr>
              <w:t xml:space="preserve">, </w:t>
            </w:r>
            <w:r w:rsidR="003D6BCB">
              <w:rPr>
                <w:i/>
              </w:rPr>
              <w:br/>
            </w:r>
            <w:r w:rsidR="004F69DB" w:rsidRPr="00624110">
              <w:rPr>
                <w:i/>
              </w:rPr>
              <w:t>Part 2</w:t>
            </w:r>
            <w:r w:rsidR="00286DF1" w:rsidRPr="00624110">
              <w:rPr>
                <w:i/>
              </w:rPr>
              <w:t>.</w:t>
            </w:r>
            <w:r w:rsidR="00286DF1">
              <w:t xml:space="preserve"> </w:t>
            </w:r>
            <w:r w:rsidR="00B4222A">
              <w:t>This process can be modelled</w:t>
            </w:r>
            <w:r>
              <w:t xml:space="preserve"> to estimate the </w:t>
            </w:r>
            <w:r w:rsidR="0024484F">
              <w:t xml:space="preserve">change in </w:t>
            </w:r>
            <w:r>
              <w:t xml:space="preserve">concentration of the </w:t>
            </w:r>
            <w:r w:rsidR="00305C79">
              <w:t>medication</w:t>
            </w:r>
            <w:r>
              <w:t xml:space="preserve"> in the </w:t>
            </w:r>
            <w:r w:rsidR="007B0A74">
              <w:t>blood plasma</w:t>
            </w:r>
            <w:r>
              <w:t xml:space="preserve"> over time.</w:t>
            </w:r>
          </w:p>
          <w:p w:rsidR="001301B3" w:rsidRDefault="0024484F" w:rsidP="00E35877">
            <w:pPr>
              <w:widowControl/>
              <w:spacing w:after="0"/>
            </w:pPr>
            <w:r>
              <w:t xml:space="preserve">Facilitate a brainstorm to produce a list of </w:t>
            </w:r>
            <w:r w:rsidR="001301B3">
              <w:t>variables</w:t>
            </w:r>
            <w:r>
              <w:t xml:space="preserve"> that might need to be taken into consideration when building a </w:t>
            </w:r>
            <w:r w:rsidR="001301B3">
              <w:t xml:space="preserve">mathematical model </w:t>
            </w:r>
            <w:r>
              <w:t xml:space="preserve">to show how the </w:t>
            </w:r>
            <w:r w:rsidR="001301B3">
              <w:t xml:space="preserve">concentration of a dose of </w:t>
            </w:r>
            <w:r w:rsidR="00DC77D1">
              <w:t>medication</w:t>
            </w:r>
            <w:r w:rsidR="001301B3">
              <w:t xml:space="preserve"> </w:t>
            </w:r>
            <w:r>
              <w:t xml:space="preserve">in the blood plasma changes </w:t>
            </w:r>
            <w:r w:rsidR="001301B3">
              <w:t>over time</w:t>
            </w:r>
            <w:r>
              <w:t>. Students may suggest</w:t>
            </w:r>
            <w:r w:rsidR="00247DD1">
              <w:t>:</w:t>
            </w:r>
          </w:p>
          <w:p w:rsidR="001301B3" w:rsidRPr="00FF28BD" w:rsidRDefault="005561C6" w:rsidP="00E35877">
            <w:pPr>
              <w:pStyle w:val="ListParagraph"/>
            </w:pPr>
            <w:r>
              <w:t>T</w:t>
            </w:r>
            <w:r w:rsidR="001301B3" w:rsidRPr="00FF28BD">
              <w:t>he dose (mg)</w:t>
            </w:r>
          </w:p>
          <w:p w:rsidR="001301B3" w:rsidRPr="00FF28BD" w:rsidRDefault="001301B3" w:rsidP="00E35877">
            <w:pPr>
              <w:pStyle w:val="ListParagraph"/>
            </w:pPr>
            <w:r w:rsidRPr="00FF28BD">
              <w:t>Volume of the person’s blood plasma</w:t>
            </w:r>
            <w:r w:rsidR="0024484F">
              <w:t xml:space="preserve"> </w:t>
            </w:r>
          </w:p>
          <w:p w:rsidR="001301B3" w:rsidRPr="00FF28BD" w:rsidRDefault="001301B3" w:rsidP="00E35877">
            <w:pPr>
              <w:pStyle w:val="ListParagraph"/>
            </w:pPr>
            <w:r w:rsidRPr="00FF28BD">
              <w:t xml:space="preserve">Time taken for the </w:t>
            </w:r>
            <w:r w:rsidR="001078CE">
              <w:t>medication</w:t>
            </w:r>
            <w:r w:rsidRPr="00FF28BD">
              <w:t xml:space="preserve"> to be absorbed and reach the bloodstream</w:t>
            </w:r>
          </w:p>
          <w:p w:rsidR="001301B3" w:rsidRPr="00FF28BD" w:rsidRDefault="001301B3" w:rsidP="00E35877">
            <w:pPr>
              <w:pStyle w:val="ListParagraph"/>
            </w:pPr>
            <w:r w:rsidRPr="00FF28BD">
              <w:t>MEC and MTC</w:t>
            </w:r>
          </w:p>
          <w:p w:rsidR="001301B3" w:rsidRPr="00C44700" w:rsidRDefault="0024484F" w:rsidP="001301B3">
            <w:pPr>
              <w:pStyle w:val="ListParagraph"/>
            </w:pPr>
            <w:r>
              <w:t xml:space="preserve">The medication’s </w:t>
            </w:r>
            <w:r w:rsidR="00C44700">
              <w:t xml:space="preserve">half-life </w:t>
            </w:r>
            <w:r w:rsidR="00247DD1">
              <w:t>(</w:t>
            </w:r>
            <w:r w:rsidR="00C44700">
              <w:t>i</w:t>
            </w:r>
            <w:r w:rsidR="00247DD1">
              <w:t>e</w:t>
            </w:r>
            <w:r w:rsidR="001301B3">
              <w:t xml:space="preserve"> the time taken for half of the </w:t>
            </w:r>
            <w:r w:rsidR="00305C79">
              <w:t>medication</w:t>
            </w:r>
            <w:r w:rsidR="001301B3">
              <w:t xml:space="preserve"> to be </w:t>
            </w:r>
            <w:r>
              <w:t xml:space="preserve">metabolised and </w:t>
            </w:r>
            <w:r w:rsidR="001301B3">
              <w:t>eliminated from the body</w:t>
            </w:r>
            <w:r w:rsidR="00247DD1">
              <w:t>)</w:t>
            </w:r>
            <w:r w:rsidR="00C44700">
              <w:t>.</w:t>
            </w:r>
          </w:p>
          <w:p w:rsidR="00C56FD6" w:rsidRDefault="00B10067" w:rsidP="00CF04BA">
            <w:pPr>
              <w:widowControl/>
            </w:pPr>
            <w:r>
              <w:t xml:space="preserve">Students read through the task brief in </w:t>
            </w:r>
            <w:hyperlink w:anchor="_Appendix_15:_Student_1" w:history="1">
              <w:r w:rsidRPr="00753F5B">
                <w:rPr>
                  <w:rStyle w:val="Hyperlink"/>
                </w:rPr>
                <w:t>Student activity sheet 2.</w:t>
              </w:r>
              <w:r>
                <w:rPr>
                  <w:rStyle w:val="Hyperlink"/>
                </w:rPr>
                <w:t>3</w:t>
              </w:r>
              <w:r w:rsidRPr="00753F5B">
                <w:rPr>
                  <w:rStyle w:val="Hyperlink"/>
                </w:rPr>
                <w:t xml:space="preserve">: Investigating a model for a single dose of </w:t>
              </w:r>
              <w:r w:rsidR="00DC77D1">
                <w:rPr>
                  <w:rStyle w:val="Hyperlink"/>
                </w:rPr>
                <w:t>medication</w:t>
              </w:r>
            </w:hyperlink>
            <w:r>
              <w:t xml:space="preserve">. </w:t>
            </w:r>
          </w:p>
          <w:p w:rsidR="002E125B" w:rsidRDefault="00B10067" w:rsidP="00CF04BA">
            <w:pPr>
              <w:widowControl/>
            </w:pPr>
            <w:r>
              <w:t>W</w:t>
            </w:r>
            <w:r w:rsidR="001301B3">
              <w:t xml:space="preserve">orking in pairs, students use a spreadsheet to develop a mathematical model </w:t>
            </w:r>
            <w:r w:rsidR="002E125B">
              <w:t xml:space="preserve">to show the change in </w:t>
            </w:r>
            <w:r w:rsidR="001301B3">
              <w:t xml:space="preserve">blood </w:t>
            </w:r>
            <w:r w:rsidR="002E125B">
              <w:t xml:space="preserve">plasma </w:t>
            </w:r>
            <w:r w:rsidR="001301B3">
              <w:t xml:space="preserve">concentration of a single dose of </w:t>
            </w:r>
            <w:r w:rsidR="00DC77D1">
              <w:t xml:space="preserve">medication </w:t>
            </w:r>
            <w:r w:rsidR="002E125B">
              <w:t xml:space="preserve">over time. </w:t>
            </w:r>
          </w:p>
          <w:p w:rsidR="001301B3" w:rsidRDefault="00CF04BA" w:rsidP="00CF04BA">
            <w:pPr>
              <w:widowControl/>
            </w:pPr>
            <w:r>
              <w:lastRenderedPageBreak/>
              <w:t xml:space="preserve">Ask students to consider the following guiding questions when designing </w:t>
            </w:r>
            <w:r w:rsidR="00E66B40">
              <w:t xml:space="preserve">their </w:t>
            </w:r>
            <w:r>
              <w:t xml:space="preserve">model: </w:t>
            </w:r>
          </w:p>
          <w:p w:rsidR="001301B3" w:rsidRDefault="00613280" w:rsidP="00E35877">
            <w:pPr>
              <w:pStyle w:val="ListParagraph"/>
            </w:pPr>
            <w:r w:rsidRPr="0009281C">
              <w:rPr>
                <w:rFonts w:cstheme="minorHAnsi"/>
                <w:noProof/>
                <w:lang w:eastAsia="en-AU"/>
              </w:rPr>
              <w:drawing>
                <wp:anchor distT="0" distB="0" distL="114300" distR="114300" simplePos="0" relativeHeight="251658283" behindDoc="0" locked="0" layoutInCell="1" allowOverlap="1" wp14:anchorId="014C2F51" wp14:editId="4DA84670">
                  <wp:simplePos x="0" y="0"/>
                  <wp:positionH relativeFrom="column">
                    <wp:posOffset>-339725</wp:posOffset>
                  </wp:positionH>
                  <wp:positionV relativeFrom="paragraph">
                    <wp:posOffset>34290</wp:posOffset>
                  </wp:positionV>
                  <wp:extent cx="359410" cy="359410"/>
                  <wp:effectExtent l="0" t="0" r="2540" b="2540"/>
                  <wp:wrapNone/>
                  <wp:docPr id="2" name="Picture 2" descr="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01B3">
              <w:t xml:space="preserve">What time intervals will you use to map the changing </w:t>
            </w:r>
            <w:r w:rsidR="00DC77D1">
              <w:t>medication</w:t>
            </w:r>
            <w:r w:rsidR="001301B3">
              <w:t xml:space="preserve"> </w:t>
            </w:r>
            <w:r w:rsidR="001301B3" w:rsidRPr="0037250E">
              <w:t>concentrati</w:t>
            </w:r>
            <w:r w:rsidR="001301B3" w:rsidRPr="00FF28BD">
              <w:t>ons</w:t>
            </w:r>
            <w:r w:rsidR="001301B3">
              <w:t>? Why?</w:t>
            </w:r>
            <w:r w:rsidR="00A91BF2">
              <w:t xml:space="preserve"> </w:t>
            </w:r>
            <w:r w:rsidR="001301B3">
              <w:t xml:space="preserve">… </w:t>
            </w:r>
            <w:r w:rsidR="001301B3" w:rsidRPr="00E35877">
              <w:rPr>
                <w:i/>
              </w:rPr>
              <w:t>because</w:t>
            </w:r>
            <w:r w:rsidR="001301B3">
              <w:t xml:space="preserve"> …</w:t>
            </w:r>
          </w:p>
          <w:p w:rsidR="001301B3" w:rsidRDefault="001301B3" w:rsidP="00E35877">
            <w:pPr>
              <w:pStyle w:val="ListParagraph"/>
            </w:pPr>
            <w:r>
              <w:t xml:space="preserve">Which </w:t>
            </w:r>
            <w:r w:rsidRPr="0037250E">
              <w:t>variables</w:t>
            </w:r>
            <w:r>
              <w:t xml:space="preserve"> will determine the </w:t>
            </w:r>
            <w:r w:rsidR="00DC77D1">
              <w:t>medication</w:t>
            </w:r>
            <w:r>
              <w:t xml:space="preserve"> concentration</w:t>
            </w:r>
            <w:r w:rsidR="00286DF1">
              <w:t xml:space="preserve"> in the blood plasma</w:t>
            </w:r>
            <w:r>
              <w:t>?</w:t>
            </w:r>
          </w:p>
          <w:p w:rsidR="00A57E69" w:rsidRPr="00EF5DF2" w:rsidRDefault="00A57E69" w:rsidP="00E35877">
            <w:pPr>
              <w:pStyle w:val="ListParagraph"/>
              <w:numPr>
                <w:ilvl w:val="0"/>
                <w:numId w:val="0"/>
              </w:numPr>
              <w:ind w:left="454"/>
              <w:rPr>
                <w:i/>
              </w:rPr>
            </w:pPr>
            <w:r>
              <w:rPr>
                <w:i/>
              </w:rPr>
              <w:t>Plasma volume, dosage, half-life and time.</w:t>
            </w:r>
          </w:p>
          <w:p w:rsidR="001301B3" w:rsidRDefault="008C4790" w:rsidP="00E35877">
            <w:pPr>
              <w:pStyle w:val="ListParagraph"/>
            </w:pPr>
            <w:r>
              <w:t>How do you</w:t>
            </w:r>
            <w:r w:rsidR="001301B3">
              <w:t xml:space="preserve"> calculate the concentration</w:t>
            </w:r>
            <w:r>
              <w:t xml:space="preserve"> </w:t>
            </w:r>
            <w:r w:rsidR="00496242">
              <w:t xml:space="preserve">of the medication </w:t>
            </w:r>
            <w:r>
              <w:t>at different times</w:t>
            </w:r>
            <w:r w:rsidR="001301B3">
              <w:t>?</w:t>
            </w:r>
          </w:p>
          <w:p w:rsidR="002E125B" w:rsidRPr="00EF5DF2" w:rsidRDefault="008C4790" w:rsidP="002E125B">
            <w:pPr>
              <w:pStyle w:val="ListParagraph"/>
              <w:numPr>
                <w:ilvl w:val="0"/>
                <w:numId w:val="0"/>
              </w:numPr>
              <w:ind w:left="454"/>
              <w:rPr>
                <w:i/>
              </w:rPr>
            </w:pPr>
            <w:r>
              <w:rPr>
                <w:i/>
              </w:rPr>
              <w:t xml:space="preserve">Halving the </w:t>
            </w:r>
            <w:r w:rsidR="006E0604">
              <w:rPr>
                <w:i/>
              </w:rPr>
              <w:t xml:space="preserve">dosage </w:t>
            </w:r>
            <w:r>
              <w:rPr>
                <w:i/>
              </w:rPr>
              <w:t>amount every half-life</w:t>
            </w:r>
            <w:r w:rsidR="00DC0FA6">
              <w:rPr>
                <w:i/>
              </w:rPr>
              <w:t xml:space="preserve"> is the easiest way.</w:t>
            </w:r>
            <w:r w:rsidR="002266FC">
              <w:rPr>
                <w:i/>
              </w:rPr>
              <w:t xml:space="preserve"> It can</w:t>
            </w:r>
            <w:r w:rsidR="007250A8">
              <w:rPr>
                <w:i/>
              </w:rPr>
              <w:t xml:space="preserve"> also be calculated through a ge</w:t>
            </w:r>
            <w:r w:rsidR="002266FC">
              <w:rPr>
                <w:i/>
              </w:rPr>
              <w:t>n</w:t>
            </w:r>
            <w:r w:rsidR="007250A8">
              <w:rPr>
                <w:i/>
              </w:rPr>
              <w:t>er</w:t>
            </w:r>
            <w:r w:rsidR="002266FC">
              <w:rPr>
                <w:i/>
              </w:rPr>
              <w:t>alised formula.</w:t>
            </w:r>
            <w:r w:rsidR="002E125B">
              <w:rPr>
                <w:i/>
              </w:rPr>
              <w:t xml:space="preserve"> </w:t>
            </w:r>
            <w:hyperlink w:anchor="_Appendix_17:_Teacher_1" w:history="1">
              <w:r w:rsidR="002E125B" w:rsidRPr="00FF28BD">
                <w:rPr>
                  <w:rStyle w:val="Hyperlink"/>
                </w:rPr>
                <w:t>Teacher resource sheet 2.</w:t>
              </w:r>
              <w:r w:rsidR="002E125B">
                <w:rPr>
                  <w:rStyle w:val="Hyperlink"/>
                </w:rPr>
                <w:t>5</w:t>
              </w:r>
              <w:r w:rsidR="002E125B" w:rsidRPr="00FF28BD">
                <w:rPr>
                  <w:rStyle w:val="Hyperlink"/>
                </w:rPr>
                <w:t>: How to derive a general exponential relationship from half-life</w:t>
              </w:r>
            </w:hyperlink>
            <w:r w:rsidR="002E125B">
              <w:rPr>
                <w:i/>
              </w:rPr>
              <w:t xml:space="preserve"> shows how to derive a general formula for concentration vs time. Note: It is possible to continue the project using only the half-life intervals.</w:t>
            </w:r>
          </w:p>
          <w:p w:rsidR="001301B3" w:rsidRDefault="001301B3" w:rsidP="00E35877">
            <w:pPr>
              <w:pStyle w:val="ListParagraph"/>
            </w:pPr>
            <w:r w:rsidRPr="0037250E">
              <w:t>What</w:t>
            </w:r>
            <w:r w:rsidR="002E125B">
              <w:t xml:space="preserve"> </w:t>
            </w:r>
            <w:r>
              <w:t xml:space="preserve">assumption </w:t>
            </w:r>
            <w:r w:rsidR="002E125B">
              <w:t>has been made about the absorption of</w:t>
            </w:r>
            <w:r>
              <w:t xml:space="preserve"> </w:t>
            </w:r>
            <w:r w:rsidR="00162FE2">
              <w:t xml:space="preserve">the </w:t>
            </w:r>
            <w:r w:rsidR="00DC77D1">
              <w:t>medication</w:t>
            </w:r>
            <w:r>
              <w:t>?</w:t>
            </w:r>
          </w:p>
          <w:p w:rsidR="00535299" w:rsidRPr="00EF5DF2" w:rsidRDefault="00535299" w:rsidP="00E35877">
            <w:pPr>
              <w:pStyle w:val="ListParagraph"/>
              <w:numPr>
                <w:ilvl w:val="0"/>
                <w:numId w:val="0"/>
              </w:numPr>
              <w:ind w:left="454"/>
              <w:rPr>
                <w:i/>
              </w:rPr>
            </w:pPr>
            <w:r>
              <w:rPr>
                <w:i/>
              </w:rPr>
              <w:t>That it is instantaneous</w:t>
            </w:r>
            <w:r w:rsidR="007A7FF2">
              <w:rPr>
                <w:i/>
              </w:rPr>
              <w:t>.</w:t>
            </w:r>
          </w:p>
          <w:p w:rsidR="00535299" w:rsidRPr="00EF5DF2" w:rsidRDefault="001301B3" w:rsidP="00E35877">
            <w:pPr>
              <w:pStyle w:val="ListParagraph"/>
              <w:rPr>
                <w:b/>
              </w:rPr>
            </w:pPr>
            <w:r>
              <w:t xml:space="preserve">How much </w:t>
            </w:r>
            <w:r w:rsidR="00162FE2">
              <w:t xml:space="preserve">of the </w:t>
            </w:r>
            <w:r w:rsidR="00DC77D1">
              <w:t>medication</w:t>
            </w:r>
            <w:r>
              <w:t xml:space="preserve"> will be in the blood at time zero?</w:t>
            </w:r>
          </w:p>
          <w:p w:rsidR="001301B3" w:rsidRPr="0031639A" w:rsidRDefault="00535299" w:rsidP="00E35877">
            <w:pPr>
              <w:pStyle w:val="ListParagraph"/>
              <w:numPr>
                <w:ilvl w:val="0"/>
                <w:numId w:val="0"/>
              </w:numPr>
              <w:ind w:left="454"/>
              <w:rPr>
                <w:b/>
              </w:rPr>
            </w:pPr>
            <w:r>
              <w:rPr>
                <w:i/>
              </w:rPr>
              <w:t xml:space="preserve">The entire </w:t>
            </w:r>
            <w:r w:rsidR="007A7FF2">
              <w:rPr>
                <w:i/>
              </w:rPr>
              <w:t>dose (based on the assumption above)</w:t>
            </w:r>
            <w:r w:rsidR="00DB2EF0">
              <w:rPr>
                <w:i/>
              </w:rPr>
              <w:t>.</w:t>
            </w:r>
          </w:p>
          <w:p w:rsidR="001301B3" w:rsidRPr="00EF5DF2" w:rsidRDefault="001301B3" w:rsidP="00E35877">
            <w:pPr>
              <w:pStyle w:val="ListParagraph"/>
              <w:rPr>
                <w:b/>
              </w:rPr>
            </w:pPr>
            <w:r>
              <w:t>Wh</w:t>
            </w:r>
            <w:r w:rsidR="002D0B06">
              <w:t>at</w:t>
            </w:r>
            <w:r>
              <w:t xml:space="preserve"> </w:t>
            </w:r>
            <w:r w:rsidRPr="0037250E">
              <w:t>commands</w:t>
            </w:r>
            <w:r>
              <w:t xml:space="preserve"> will you use to create the graph on your spreadsheet?</w:t>
            </w:r>
          </w:p>
          <w:p w:rsidR="001301B3" w:rsidRPr="00EF5DF2" w:rsidRDefault="001301B3" w:rsidP="00E35877">
            <w:pPr>
              <w:pStyle w:val="ListParagraph"/>
              <w:rPr>
                <w:b/>
              </w:rPr>
            </w:pPr>
            <w:r>
              <w:t>Wh</w:t>
            </w:r>
            <w:r w:rsidR="002D0B06">
              <w:t>at</w:t>
            </w:r>
            <w:r>
              <w:t xml:space="preserve"> type o</w:t>
            </w:r>
            <w:r w:rsidR="00162FE2">
              <w:t xml:space="preserve">f graph is best suited to this </w:t>
            </w:r>
            <w:r>
              <w:t>data</w:t>
            </w:r>
            <w:r w:rsidR="00162FE2">
              <w:t xml:space="preserve"> set</w:t>
            </w:r>
            <w:r>
              <w:t>? Why?</w:t>
            </w:r>
          </w:p>
          <w:p w:rsidR="001301B3" w:rsidRDefault="00535299" w:rsidP="00844952">
            <w:pPr>
              <w:pStyle w:val="ListParagraph"/>
              <w:numPr>
                <w:ilvl w:val="0"/>
                <w:numId w:val="0"/>
              </w:numPr>
              <w:spacing w:after="120"/>
              <w:ind w:left="454"/>
              <w:rPr>
                <w:i/>
              </w:rPr>
            </w:pPr>
            <w:r>
              <w:rPr>
                <w:i/>
              </w:rPr>
              <w:t>A line graph is most appropriate because</w:t>
            </w:r>
            <w:r w:rsidR="00F119C0">
              <w:rPr>
                <w:i/>
              </w:rPr>
              <w:t xml:space="preserve"> the data </w:t>
            </w:r>
            <w:r w:rsidR="007A7FF2">
              <w:rPr>
                <w:i/>
              </w:rPr>
              <w:t>is continuous</w:t>
            </w:r>
            <w:r>
              <w:rPr>
                <w:i/>
              </w:rPr>
              <w:t>.</w:t>
            </w:r>
          </w:p>
          <w:p w:rsidR="00F7024B" w:rsidRPr="00F7024B" w:rsidRDefault="004A028A" w:rsidP="00F7024B">
            <w:pPr>
              <w:rPr>
                <w:b/>
                <w:i/>
              </w:rPr>
            </w:pPr>
            <w:hyperlink w:anchor="_Appendix_17:_Teacher" w:history="1">
              <w:r w:rsidR="00F7024B" w:rsidRPr="00133F9E">
                <w:rPr>
                  <w:rStyle w:val="Hyperlink"/>
                </w:rPr>
                <w:t>Teacher resource sheet 2.</w:t>
              </w:r>
              <w:r w:rsidR="00F7024B">
                <w:rPr>
                  <w:rStyle w:val="Hyperlink"/>
                </w:rPr>
                <w:t>4</w:t>
              </w:r>
              <w:r w:rsidR="00F7024B" w:rsidRPr="00133F9E">
                <w:rPr>
                  <w:rStyle w:val="Hyperlink"/>
                </w:rPr>
                <w:t xml:space="preserve">: Exemplar model for a single dose of </w:t>
              </w:r>
              <w:r w:rsidR="00DC77D1">
                <w:rPr>
                  <w:rStyle w:val="Hyperlink"/>
                </w:rPr>
                <w:t>medication</w:t>
              </w:r>
            </w:hyperlink>
            <w:r w:rsidR="00F7024B">
              <w:rPr>
                <w:color w:val="FF0000"/>
              </w:rPr>
              <w:t xml:space="preserve"> </w:t>
            </w:r>
            <w:r w:rsidR="00F7024B">
              <w:t>shows a sample set of data and graph for this task.</w:t>
            </w:r>
          </w:p>
        </w:tc>
      </w:tr>
      <w:tr w:rsidR="003237EB" w:rsidRPr="00384F40" w:rsidTr="00E35877">
        <w:trPr>
          <w:trHeight w:val="90"/>
        </w:trPr>
        <w:tc>
          <w:tcPr>
            <w:tcW w:w="2404" w:type="dxa"/>
            <w:vMerge/>
            <w:tcBorders>
              <w:left w:val="nil"/>
              <w:right w:val="nil"/>
            </w:tcBorders>
          </w:tcPr>
          <w:p w:rsidR="001301B3" w:rsidRPr="00384F40" w:rsidRDefault="001301B3" w:rsidP="009248C1">
            <w:pPr>
              <w:widowControl/>
              <w:spacing w:after="160" w:line="259" w:lineRule="auto"/>
              <w:rPr>
                <w:b/>
              </w:rPr>
            </w:pPr>
          </w:p>
        </w:tc>
        <w:tc>
          <w:tcPr>
            <w:tcW w:w="6633" w:type="dxa"/>
            <w:tcBorders>
              <w:left w:val="nil"/>
              <w:right w:val="nil"/>
            </w:tcBorders>
          </w:tcPr>
          <w:p w:rsidR="001301B3" w:rsidRDefault="001301B3" w:rsidP="001301B3">
            <w:pPr>
              <w:widowControl/>
              <w:rPr>
                <w:b/>
              </w:rPr>
            </w:pPr>
            <w:r>
              <w:rPr>
                <w:b/>
              </w:rPr>
              <w:t xml:space="preserve">Part 4: Review, reflection and </w:t>
            </w:r>
            <w:r w:rsidR="002577BF">
              <w:rPr>
                <w:b/>
              </w:rPr>
              <w:t>journa</w:t>
            </w:r>
            <w:r w:rsidR="007D36ED">
              <w:rPr>
                <w:b/>
              </w:rPr>
              <w:t>l</w:t>
            </w:r>
            <w:r w:rsidR="00710F53">
              <w:rPr>
                <w:b/>
              </w:rPr>
              <w:t>ing</w:t>
            </w:r>
          </w:p>
          <w:p w:rsidR="00F02B53" w:rsidRDefault="00F02B53" w:rsidP="001301B3">
            <w:pPr>
              <w:widowControl/>
            </w:pPr>
            <w:r>
              <w:t xml:space="preserve">Review </w:t>
            </w:r>
            <w:r w:rsidR="00844952">
              <w:t xml:space="preserve">and compare </w:t>
            </w:r>
            <w:r>
              <w:t xml:space="preserve">students’ models and discuss as a class the questions on data and model analysis from </w:t>
            </w:r>
            <w:hyperlink w:anchor="_Appendix_15:_Student_1" w:history="1">
              <w:r w:rsidRPr="00753F5B">
                <w:rPr>
                  <w:rStyle w:val="Hyperlink"/>
                </w:rPr>
                <w:t>Student activity sheet 2.</w:t>
              </w:r>
              <w:r>
                <w:rPr>
                  <w:rStyle w:val="Hyperlink"/>
                </w:rPr>
                <w:t>3</w:t>
              </w:r>
              <w:r w:rsidRPr="00753F5B">
                <w:rPr>
                  <w:rStyle w:val="Hyperlink"/>
                </w:rPr>
                <w:t xml:space="preserve">: Investigating a model for a single dose of </w:t>
              </w:r>
              <w:r w:rsidR="00DC77D1">
                <w:rPr>
                  <w:rStyle w:val="Hyperlink"/>
                </w:rPr>
                <w:t>medication</w:t>
              </w:r>
            </w:hyperlink>
            <w:r>
              <w:t>.</w:t>
            </w:r>
          </w:p>
          <w:p w:rsidR="002D0B06" w:rsidRPr="002D0B06" w:rsidRDefault="00F02B53" w:rsidP="008F2FB1">
            <w:pPr>
              <w:widowControl/>
            </w:pPr>
            <w:r>
              <w:t>P</w:t>
            </w:r>
            <w:r w:rsidR="001301B3">
              <w:t xml:space="preserve">rovide time for </w:t>
            </w:r>
            <w:r>
              <w:t xml:space="preserve">student </w:t>
            </w:r>
            <w:r w:rsidR="001301B3">
              <w:t xml:space="preserve">reflection and </w:t>
            </w:r>
            <w:r w:rsidR="00425128">
              <w:t>journa</w:t>
            </w:r>
            <w:r w:rsidR="00A565FA">
              <w:t>l</w:t>
            </w:r>
            <w:r w:rsidR="00710F53">
              <w:t>ing</w:t>
            </w:r>
            <w:r w:rsidR="002D0B06">
              <w:t xml:space="preserve"> of </w:t>
            </w:r>
            <w:r w:rsidR="002D0B06" w:rsidRPr="00311CDD">
              <w:rPr>
                <w:rFonts w:cstheme="minorHAnsi"/>
              </w:rPr>
              <w:t xml:space="preserve">key information and ideas from this </w:t>
            </w:r>
            <w:r w:rsidR="002D0B06" w:rsidRPr="00410EC4">
              <w:rPr>
                <w:rFonts w:cstheme="minorHAnsi"/>
              </w:rPr>
              <w:t>activity</w:t>
            </w:r>
            <w:r w:rsidR="002D0B06" w:rsidRPr="00311CDD">
              <w:rPr>
                <w:rFonts w:cstheme="minorHAnsi"/>
              </w:rPr>
              <w:t xml:space="preserve"> and the </w:t>
            </w:r>
            <w:r w:rsidR="008F2FB1">
              <w:rPr>
                <w:rFonts w:cstheme="minorHAnsi"/>
              </w:rPr>
              <w:t>discussions</w:t>
            </w:r>
            <w:r w:rsidR="002D0B06" w:rsidRPr="00311CDD">
              <w:rPr>
                <w:rFonts w:cstheme="minorHAnsi"/>
              </w:rPr>
              <w:t xml:space="preserve"> they</w:t>
            </w:r>
            <w:r w:rsidR="002D0B06" w:rsidRPr="00311CDD">
              <w:rPr>
                <w:rFonts w:cstheme="minorHAnsi"/>
                <w:lang w:val="en-GB"/>
              </w:rPr>
              <w:t xml:space="preserve"> consider important for </w:t>
            </w:r>
            <w:r w:rsidR="002D0B06">
              <w:rPr>
                <w:rFonts w:cstheme="minorHAnsi"/>
                <w:lang w:val="en-GB"/>
              </w:rPr>
              <w:t xml:space="preserve">creating dosage guidelines in </w:t>
            </w:r>
            <w:r w:rsidR="002D0B06" w:rsidRPr="002D0B06">
              <w:rPr>
                <w:rFonts w:cstheme="minorHAnsi"/>
                <w:i/>
                <w:lang w:val="en-GB"/>
              </w:rPr>
              <w:t>Activity 3</w:t>
            </w:r>
            <w:r w:rsidR="002D0B06">
              <w:rPr>
                <w:rFonts w:cstheme="minorHAnsi"/>
                <w:lang w:val="en-GB"/>
              </w:rPr>
              <w:t xml:space="preserve">. </w:t>
            </w:r>
          </w:p>
        </w:tc>
      </w:tr>
    </w:tbl>
    <w:p w:rsidR="007C42BA" w:rsidRDefault="007C42BA">
      <w:r>
        <w:br w:type="page"/>
      </w:r>
    </w:p>
    <w:tbl>
      <w:tblPr>
        <w:tblStyle w:val="TableGrid"/>
        <w:tblW w:w="9037" w:type="dxa"/>
        <w:tblLayout w:type="fixed"/>
        <w:tblLook w:val="04A0" w:firstRow="1" w:lastRow="0" w:firstColumn="1" w:lastColumn="0" w:noHBand="0" w:noVBand="1"/>
      </w:tblPr>
      <w:tblGrid>
        <w:gridCol w:w="2404"/>
        <w:gridCol w:w="6633"/>
      </w:tblGrid>
      <w:tr w:rsidR="003237EB" w:rsidTr="00E35877">
        <w:tc>
          <w:tcPr>
            <w:tcW w:w="2404" w:type="dxa"/>
            <w:tcBorders>
              <w:left w:val="nil"/>
              <w:bottom w:val="single" w:sz="4" w:space="0" w:color="auto"/>
              <w:right w:val="nil"/>
            </w:tcBorders>
          </w:tcPr>
          <w:p w:rsidR="001301B3" w:rsidRPr="008811A9" w:rsidRDefault="001301B3" w:rsidP="009248C1">
            <w:pPr>
              <w:widowControl/>
              <w:spacing w:after="240"/>
              <w:rPr>
                <w:b/>
              </w:rPr>
            </w:pPr>
            <w:r w:rsidRPr="008811A9">
              <w:rPr>
                <w:b/>
              </w:rPr>
              <w:lastRenderedPageBreak/>
              <w:t>Resource sheets</w:t>
            </w:r>
          </w:p>
        </w:tc>
        <w:tc>
          <w:tcPr>
            <w:tcW w:w="6633" w:type="dxa"/>
            <w:tcBorders>
              <w:top w:val="single" w:sz="4" w:space="0" w:color="auto"/>
              <w:left w:val="nil"/>
              <w:bottom w:val="single" w:sz="4" w:space="0" w:color="auto"/>
              <w:right w:val="nil"/>
            </w:tcBorders>
          </w:tcPr>
          <w:p w:rsidR="00F63F55" w:rsidRDefault="004A028A" w:rsidP="00855DDF">
            <w:pPr>
              <w:widowControl/>
            </w:pPr>
            <w:hyperlink w:anchor="_Appendix_13:_Teacher" w:history="1">
              <w:r w:rsidR="00F63F55" w:rsidRPr="002E57F9">
                <w:rPr>
                  <w:rStyle w:val="Hyperlink"/>
                </w:rPr>
                <w:t>Student activity sheet 2.</w:t>
              </w:r>
              <w:r w:rsidR="001053A0">
                <w:rPr>
                  <w:rStyle w:val="Hyperlink"/>
                </w:rPr>
                <w:t>1</w:t>
              </w:r>
              <w:r w:rsidR="00F63F55" w:rsidRPr="002E57F9">
                <w:rPr>
                  <w:rStyle w:val="Hyperlink"/>
                </w:rPr>
                <w:t>: Recommended dosages</w:t>
              </w:r>
            </w:hyperlink>
          </w:p>
          <w:p w:rsidR="001301B3" w:rsidRDefault="004A028A" w:rsidP="00855DDF">
            <w:pPr>
              <w:widowControl/>
            </w:pPr>
            <w:hyperlink w:anchor="_Appendix_13:_Student" w:history="1">
              <w:r w:rsidR="00F63F55" w:rsidRPr="0077136A">
                <w:rPr>
                  <w:rStyle w:val="Hyperlink"/>
                </w:rPr>
                <w:t>Student activity sheet 2.</w:t>
              </w:r>
              <w:r w:rsidR="001053A0">
                <w:rPr>
                  <w:rStyle w:val="Hyperlink"/>
                </w:rPr>
                <w:t>2</w:t>
              </w:r>
              <w:r w:rsidR="00F63F55" w:rsidRPr="0077136A">
                <w:rPr>
                  <w:rStyle w:val="Hyperlink"/>
                </w:rPr>
                <w:t>: Investigating concentrations</w:t>
              </w:r>
            </w:hyperlink>
          </w:p>
          <w:p w:rsidR="00BF5420" w:rsidRDefault="004A028A" w:rsidP="00855DDF">
            <w:pPr>
              <w:widowControl/>
            </w:pPr>
            <w:hyperlink w:anchor="_Appendix_15:_Student_1" w:history="1">
              <w:r w:rsidR="00BF5420" w:rsidRPr="00753F5B">
                <w:rPr>
                  <w:rStyle w:val="Hyperlink"/>
                </w:rPr>
                <w:t>Student activity sheet 2.</w:t>
              </w:r>
              <w:r w:rsidR="001053A0">
                <w:rPr>
                  <w:rStyle w:val="Hyperlink"/>
                </w:rPr>
                <w:t>3</w:t>
              </w:r>
              <w:r w:rsidR="00BF5420" w:rsidRPr="00753F5B">
                <w:rPr>
                  <w:rStyle w:val="Hyperlink"/>
                </w:rPr>
                <w:t xml:space="preserve">: Investigating a model for a single dose of </w:t>
              </w:r>
              <w:r w:rsidR="00DC77D1">
                <w:rPr>
                  <w:rStyle w:val="Hyperlink"/>
                </w:rPr>
                <w:t>medication</w:t>
              </w:r>
            </w:hyperlink>
          </w:p>
          <w:p w:rsidR="00CB18C7" w:rsidRDefault="004A028A" w:rsidP="00EF57A2">
            <w:pPr>
              <w:widowControl/>
            </w:pPr>
            <w:hyperlink w:anchor="_Appendix_17:_Teacher" w:history="1">
              <w:r w:rsidR="00CB18C7" w:rsidRPr="00133F9E">
                <w:rPr>
                  <w:rStyle w:val="Hyperlink"/>
                </w:rPr>
                <w:t>Teacher resource sheet 2.</w:t>
              </w:r>
              <w:r w:rsidR="00CB18C7">
                <w:rPr>
                  <w:rStyle w:val="Hyperlink"/>
                </w:rPr>
                <w:t>4</w:t>
              </w:r>
              <w:r w:rsidR="00CB18C7" w:rsidRPr="00133F9E">
                <w:rPr>
                  <w:rStyle w:val="Hyperlink"/>
                </w:rPr>
                <w:t xml:space="preserve">: Exemplar model for a single dose of </w:t>
              </w:r>
              <w:r w:rsidR="00DC77D1">
                <w:rPr>
                  <w:rStyle w:val="Hyperlink"/>
                </w:rPr>
                <w:t>medication</w:t>
              </w:r>
            </w:hyperlink>
          </w:p>
          <w:p w:rsidR="00852FB4" w:rsidRPr="00BF5420" w:rsidRDefault="004A028A" w:rsidP="008F2FB1">
            <w:pPr>
              <w:widowControl/>
              <w:spacing w:after="240"/>
            </w:pPr>
            <w:hyperlink w:anchor="_Appendix_17:_Teacher_1" w:history="1">
              <w:r w:rsidR="00BF5420" w:rsidRPr="00CB18C7">
                <w:rPr>
                  <w:rStyle w:val="Hyperlink"/>
                </w:rPr>
                <w:t>Teacher resource sheet 2.</w:t>
              </w:r>
              <w:r w:rsidR="001053A0" w:rsidRPr="00CB18C7">
                <w:rPr>
                  <w:rStyle w:val="Hyperlink"/>
                </w:rPr>
                <w:t>5</w:t>
              </w:r>
              <w:r w:rsidR="00BF5420" w:rsidRPr="00CB18C7">
                <w:rPr>
                  <w:rStyle w:val="Hyperlink"/>
                </w:rPr>
                <w:t>: How to derive a general exponential relationship from half-life</w:t>
              </w:r>
            </w:hyperlink>
          </w:p>
        </w:tc>
      </w:tr>
      <w:tr w:rsidR="00E7444D" w:rsidTr="001218E3">
        <w:trPr>
          <w:trHeight w:val="1553"/>
        </w:trPr>
        <w:tc>
          <w:tcPr>
            <w:tcW w:w="2404" w:type="dxa"/>
            <w:tcBorders>
              <w:top w:val="single" w:sz="4" w:space="0" w:color="auto"/>
              <w:left w:val="nil"/>
              <w:right w:val="nil"/>
            </w:tcBorders>
          </w:tcPr>
          <w:p w:rsidR="00E7444D" w:rsidRPr="008811A9" w:rsidRDefault="00E7444D" w:rsidP="009248C1">
            <w:pPr>
              <w:widowControl/>
              <w:spacing w:after="240" w:line="259" w:lineRule="auto"/>
              <w:rPr>
                <w:b/>
              </w:rPr>
            </w:pPr>
            <w:r w:rsidRPr="008811A9">
              <w:rPr>
                <w:b/>
              </w:rPr>
              <w:t>Digital resources</w:t>
            </w:r>
          </w:p>
        </w:tc>
        <w:tc>
          <w:tcPr>
            <w:tcW w:w="6633" w:type="dxa"/>
            <w:tcBorders>
              <w:top w:val="single" w:sz="4" w:space="0" w:color="auto"/>
              <w:left w:val="nil"/>
              <w:right w:val="nil"/>
            </w:tcBorders>
          </w:tcPr>
          <w:p w:rsidR="00E7444D" w:rsidRDefault="00E7444D" w:rsidP="00855DDF">
            <w:pPr>
              <w:widowControl/>
              <w:spacing w:after="0"/>
              <w:rPr>
                <w:rStyle w:val="Hyperlink"/>
              </w:rPr>
            </w:pPr>
            <w:r w:rsidRPr="00EF57A2">
              <w:rPr>
                <w:i/>
                <w:iCs/>
              </w:rPr>
              <w:t>Over the counter medicine monograph: Ibuprofen for oral use</w:t>
            </w:r>
            <w:r>
              <w:t xml:space="preserve"> (Department of Health, 2013)</w:t>
            </w:r>
          </w:p>
          <w:p w:rsidR="00E7444D" w:rsidRDefault="004A028A" w:rsidP="00855DDF">
            <w:pPr>
              <w:spacing w:before="0" w:after="240"/>
            </w:pPr>
            <w:hyperlink r:id="rId64" w:history="1">
              <w:r w:rsidR="00E7444D">
                <w:rPr>
                  <w:rStyle w:val="Hyperlink"/>
                </w:rPr>
                <w:t>www.tga.gov.au/otc-medicine-monograph-ibuprofen-oral-use</w:t>
              </w:r>
            </w:hyperlink>
          </w:p>
        </w:tc>
      </w:tr>
    </w:tbl>
    <w:p w:rsidR="001254E9" w:rsidRDefault="001254E9">
      <w:pPr>
        <w:widowControl/>
        <w:spacing w:before="0" w:after="160" w:line="259" w:lineRule="auto"/>
        <w:rPr>
          <w:rFonts w:eastAsiaTheme="majorEastAsia" w:cstheme="majorBidi"/>
          <w:b/>
          <w:color w:val="2E74B5" w:themeColor="accent1" w:themeShade="BF"/>
          <w:sz w:val="28"/>
          <w:szCs w:val="32"/>
        </w:rPr>
      </w:pPr>
      <w:r>
        <w:br w:type="page"/>
      </w:r>
    </w:p>
    <w:p w:rsidR="00D167F4" w:rsidRPr="00384F40" w:rsidRDefault="008811A9" w:rsidP="00D167F4">
      <w:pPr>
        <w:pStyle w:val="Heading1"/>
      </w:pPr>
      <w:bookmarkStart w:id="14" w:name="_Toc44586389"/>
      <w:r>
        <w:lastRenderedPageBreak/>
        <w:t xml:space="preserve">Activity 3: </w:t>
      </w:r>
      <w:r w:rsidR="00FE7423">
        <w:t>Developing a d</w:t>
      </w:r>
      <w:r w:rsidR="00415C22">
        <w:t xml:space="preserve">osage </w:t>
      </w:r>
      <w:r w:rsidR="00FE7423">
        <w:t>regime</w:t>
      </w:r>
      <w:bookmarkEnd w:id="14"/>
    </w:p>
    <w:tbl>
      <w:tblPr>
        <w:tblStyle w:val="TableGrid"/>
        <w:tblW w:w="9038" w:type="dxa"/>
        <w:tblLook w:val="04A0" w:firstRow="1" w:lastRow="0" w:firstColumn="1" w:lastColumn="0" w:noHBand="0" w:noVBand="1"/>
      </w:tblPr>
      <w:tblGrid>
        <w:gridCol w:w="2405"/>
        <w:gridCol w:w="6633"/>
      </w:tblGrid>
      <w:tr w:rsidR="00D167F4" w:rsidRPr="00384F40" w:rsidTr="00855DDF">
        <w:tc>
          <w:tcPr>
            <w:tcW w:w="2405" w:type="dxa"/>
            <w:tcBorders>
              <w:left w:val="nil"/>
              <w:right w:val="nil"/>
            </w:tcBorders>
          </w:tcPr>
          <w:p w:rsidR="00D167F4" w:rsidRPr="00384F40" w:rsidRDefault="00F41736" w:rsidP="00F9772C">
            <w:pPr>
              <w:widowControl/>
              <w:spacing w:after="240" w:line="259" w:lineRule="auto"/>
              <w:rPr>
                <w:b/>
              </w:rPr>
            </w:pPr>
            <w:r w:rsidRPr="001F27A1">
              <w:rPr>
                <w:b/>
                <w:noProof/>
                <w:lang w:eastAsia="en-AU"/>
              </w:rPr>
              <w:drawing>
                <wp:anchor distT="0" distB="0" distL="114300" distR="114300" simplePos="0" relativeHeight="251658245" behindDoc="0" locked="0" layoutInCell="1" allowOverlap="1" wp14:anchorId="5704B68E" wp14:editId="2F5879C5">
                  <wp:simplePos x="0" y="0"/>
                  <wp:positionH relativeFrom="column">
                    <wp:posOffset>27305</wp:posOffset>
                  </wp:positionH>
                  <wp:positionV relativeFrom="paragraph">
                    <wp:posOffset>243205</wp:posOffset>
                  </wp:positionV>
                  <wp:extent cx="900000" cy="900000"/>
                  <wp:effectExtent l="0" t="0" r="0" b="0"/>
                  <wp:wrapNone/>
                  <wp:docPr id="27" name="Picture 27" descr="The Activity 3 icon consists of a light buld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rPr>
              <w:t>Activity focus</w:t>
            </w:r>
          </w:p>
        </w:tc>
        <w:tc>
          <w:tcPr>
            <w:tcW w:w="6633" w:type="dxa"/>
            <w:tcBorders>
              <w:left w:val="nil"/>
              <w:right w:val="nil"/>
            </w:tcBorders>
          </w:tcPr>
          <w:p w:rsidR="00852FB4" w:rsidRPr="005240A9" w:rsidRDefault="00552A92" w:rsidP="001218E3">
            <w:pPr>
              <w:spacing w:after="480"/>
            </w:pPr>
            <w:r>
              <w:rPr>
                <w:bCs/>
              </w:rPr>
              <w:t>Students use a spreadsheet to design a mathematical model to show how blood plasma concentration of medication changes during a series of doses. Dosage recommendations are developed for a particular patient.</w:t>
            </w:r>
          </w:p>
        </w:tc>
      </w:tr>
      <w:tr w:rsidR="00D167F4" w:rsidRPr="00384F40" w:rsidTr="00855DDF">
        <w:tc>
          <w:tcPr>
            <w:tcW w:w="2405" w:type="dxa"/>
            <w:tcBorders>
              <w:left w:val="nil"/>
              <w:right w:val="nil"/>
            </w:tcBorders>
          </w:tcPr>
          <w:p w:rsidR="00D167F4" w:rsidRPr="00384F40" w:rsidRDefault="004F4AA2" w:rsidP="00F9772C">
            <w:pPr>
              <w:widowControl/>
              <w:spacing w:after="240" w:line="259" w:lineRule="auto"/>
              <w:rPr>
                <w:b/>
              </w:rPr>
            </w:pPr>
            <w:r>
              <w:rPr>
                <w:b/>
              </w:rPr>
              <w:t>B</w:t>
            </w:r>
            <w:r w:rsidRPr="00384F40">
              <w:rPr>
                <w:b/>
              </w:rPr>
              <w:t>ackground information</w:t>
            </w:r>
          </w:p>
        </w:tc>
        <w:tc>
          <w:tcPr>
            <w:tcW w:w="6633" w:type="dxa"/>
            <w:tcBorders>
              <w:left w:val="nil"/>
              <w:right w:val="nil"/>
            </w:tcBorders>
          </w:tcPr>
          <w:p w:rsidR="00A0593E" w:rsidRDefault="006B6125" w:rsidP="00F9772C">
            <w:pPr>
              <w:widowControl/>
            </w:pPr>
            <w:r>
              <w:t>U</w:t>
            </w:r>
            <w:r w:rsidR="00F300BF">
              <w:t xml:space="preserve">nlike the assumption of instantaneous absorption in the simple model developed in </w:t>
            </w:r>
            <w:r w:rsidR="00F300BF" w:rsidRPr="00B61D54">
              <w:rPr>
                <w:i/>
              </w:rPr>
              <w:t>Activity 2</w:t>
            </w:r>
            <w:r w:rsidR="00F300BF">
              <w:rPr>
                <w:i/>
              </w:rPr>
              <w:t xml:space="preserve">, </w:t>
            </w:r>
            <w:r>
              <w:t>medic</w:t>
            </w:r>
            <w:r w:rsidR="008048A2">
              <w:t xml:space="preserve">ations </w:t>
            </w:r>
            <w:r w:rsidR="00F300BF">
              <w:t>administered</w:t>
            </w:r>
            <w:r w:rsidR="00A0593E">
              <w:t xml:space="preserve"> orally take time to be absorbed into the bloodstream. </w:t>
            </w:r>
            <w:r w:rsidR="00DF1D86">
              <w:t>Medications</w:t>
            </w:r>
            <w:r w:rsidR="00A0593E">
              <w:t xml:space="preserve"> are </w:t>
            </w:r>
            <w:r w:rsidR="00F300BF">
              <w:t>metabolised</w:t>
            </w:r>
            <w:r w:rsidR="00A0593E">
              <w:t xml:space="preserve"> and then removed from the blood by the kidneys and eliminated from the body in the urine at a rate described by </w:t>
            </w:r>
            <w:r w:rsidR="00DF1D86">
              <w:t>its</w:t>
            </w:r>
            <w:r w:rsidR="00A0593E">
              <w:t xml:space="preserve"> half-life. Given that a </w:t>
            </w:r>
            <w:r w:rsidR="00DF1D86">
              <w:t>medication</w:t>
            </w:r>
            <w:r w:rsidR="00A0593E">
              <w:t xml:space="preserve"> </w:t>
            </w:r>
            <w:r w:rsidR="00526A5A">
              <w:t>must</w:t>
            </w:r>
            <w:r w:rsidR="00A0593E">
              <w:t xml:space="preserve"> be at an effective concentration for a reasonable time to have an effect, repeated doses are required to maintain </w:t>
            </w:r>
            <w:r w:rsidR="0055377F">
              <w:t xml:space="preserve">the </w:t>
            </w:r>
            <w:r w:rsidR="00A0593E">
              <w:t xml:space="preserve">plasma concentration </w:t>
            </w:r>
            <w:r w:rsidR="008F2FB1">
              <w:t>in the therapeutic window</w:t>
            </w:r>
            <w:r w:rsidR="00CF1E53">
              <w:t>, that is,</w:t>
            </w:r>
            <w:r w:rsidR="008F2FB1">
              <w:t xml:space="preserve"> </w:t>
            </w:r>
            <w:r w:rsidR="00A0593E">
              <w:t xml:space="preserve">between the </w:t>
            </w:r>
            <w:r>
              <w:t xml:space="preserve">Minimum Effective Concentration (MEC) </w:t>
            </w:r>
            <w:r w:rsidR="008F2FB1">
              <w:t xml:space="preserve">and the </w:t>
            </w:r>
            <w:r>
              <w:t xml:space="preserve">Minimum Toxic Concentration (MTC). </w:t>
            </w:r>
          </w:p>
          <w:p w:rsidR="00A0593E" w:rsidRPr="00384F40" w:rsidRDefault="0055377F" w:rsidP="006B6125">
            <w:pPr>
              <w:widowControl/>
              <w:spacing w:after="240"/>
            </w:pPr>
            <w:r>
              <w:t>T</w:t>
            </w:r>
            <w:r w:rsidR="00A0593E">
              <w:t>esting is required to determine the MEC</w:t>
            </w:r>
            <w:r>
              <w:t xml:space="preserve">, </w:t>
            </w:r>
            <w:r w:rsidR="00A0593E">
              <w:t xml:space="preserve">MTC </w:t>
            </w:r>
            <w:r w:rsidR="00FD1B7D">
              <w:t>and half-life</w:t>
            </w:r>
            <w:r>
              <w:t xml:space="preserve"> of new </w:t>
            </w:r>
            <w:r w:rsidR="0029459E">
              <w:t>medications</w:t>
            </w:r>
            <w:r w:rsidR="00FD1B7D">
              <w:t>. These variables can then be included in mathemati</w:t>
            </w:r>
            <w:r w:rsidR="008F2FB1">
              <w:t>cal models</w:t>
            </w:r>
            <w:r w:rsidR="00FD1B7D">
              <w:t xml:space="preserve"> to develop dosage guidelines for patients.</w:t>
            </w:r>
          </w:p>
        </w:tc>
      </w:tr>
      <w:tr w:rsidR="00D167F4" w:rsidRPr="00384F40" w:rsidTr="00855DDF">
        <w:tc>
          <w:tcPr>
            <w:tcW w:w="2405" w:type="dxa"/>
            <w:tcBorders>
              <w:left w:val="nil"/>
              <w:right w:val="nil"/>
            </w:tcBorders>
          </w:tcPr>
          <w:p w:rsidR="00D167F4" w:rsidRPr="00384F40" w:rsidRDefault="004F4AA2" w:rsidP="00F9772C">
            <w:pPr>
              <w:widowControl/>
              <w:spacing w:after="240" w:line="259" w:lineRule="auto"/>
              <w:rPr>
                <w:b/>
              </w:rPr>
            </w:pPr>
            <w:r>
              <w:rPr>
                <w:b/>
              </w:rPr>
              <w:t>I</w:t>
            </w:r>
            <w:r w:rsidRPr="001F076C">
              <w:rPr>
                <w:b/>
              </w:rPr>
              <w:t>nstructional procedures</w:t>
            </w:r>
          </w:p>
        </w:tc>
        <w:tc>
          <w:tcPr>
            <w:tcW w:w="6633" w:type="dxa"/>
            <w:tcBorders>
              <w:left w:val="nil"/>
              <w:right w:val="nil"/>
            </w:tcBorders>
          </w:tcPr>
          <w:p w:rsidR="00D167F4" w:rsidRPr="00B118B5" w:rsidRDefault="00FD1B7D" w:rsidP="00F9772C">
            <w:pPr>
              <w:widowControl/>
            </w:pPr>
            <w:r w:rsidRPr="00FD1B7D">
              <w:t xml:space="preserve">In this </w:t>
            </w:r>
            <w:r w:rsidR="003E0C97">
              <w:t>a</w:t>
            </w:r>
            <w:r w:rsidRPr="00FD1B7D">
              <w:t>ctivity</w:t>
            </w:r>
            <w:r w:rsidR="007736B0">
              <w:t>,</w:t>
            </w:r>
            <w:r w:rsidRPr="00FD1B7D">
              <w:t xml:space="preserve"> students imagine, design and create a mathematical model</w:t>
            </w:r>
            <w:r w:rsidR="009445A8">
              <w:t xml:space="preserve"> </w:t>
            </w:r>
            <w:r w:rsidRPr="00FD1B7D">
              <w:t xml:space="preserve">for repeat doses of a new </w:t>
            </w:r>
            <w:r w:rsidR="00DF1D86">
              <w:t>medication</w:t>
            </w:r>
            <w:r w:rsidR="006D19FF">
              <w:t>.</w:t>
            </w:r>
            <w:r w:rsidR="00DF1D86">
              <w:t xml:space="preserve"> </w:t>
            </w:r>
            <w:r w:rsidR="006D19FF">
              <w:t>F</w:t>
            </w:r>
            <w:r w:rsidRPr="00FD1B7D">
              <w:t>rom their model</w:t>
            </w:r>
            <w:r w:rsidR="002529AD">
              <w:t>,</w:t>
            </w:r>
            <w:r w:rsidRPr="00FD1B7D">
              <w:t xml:space="preserve"> </w:t>
            </w:r>
            <w:r w:rsidR="006D19FF">
              <w:t xml:space="preserve">they </w:t>
            </w:r>
            <w:r w:rsidRPr="00FD1B7D">
              <w:t xml:space="preserve">develop dosage guidelines for </w:t>
            </w:r>
            <w:r w:rsidR="00A8699B">
              <w:t xml:space="preserve">a single </w:t>
            </w:r>
            <w:r w:rsidRPr="00FD1B7D">
              <w:t xml:space="preserve">patient. </w:t>
            </w:r>
            <w:r w:rsidR="009445A8">
              <w:t>They develop their model in a spreadsheet. Students may choose a simple model of instantaneous absorption or a more advanced (and realistic) model that accounts for absorption time.</w:t>
            </w:r>
            <w:r w:rsidR="00902944">
              <w:t xml:space="preserve"> </w:t>
            </w:r>
            <w:hyperlink w:anchor="_Appendix_19:_Teacher" w:history="1">
              <w:r w:rsidR="00B118B5" w:rsidRPr="00B118B5">
                <w:rPr>
                  <w:rStyle w:val="Hyperlink"/>
                </w:rPr>
                <w:t>Teacher resource sheet 3.</w:t>
              </w:r>
              <w:r w:rsidR="00F02B53">
                <w:rPr>
                  <w:rStyle w:val="Hyperlink"/>
                </w:rPr>
                <w:t>2</w:t>
              </w:r>
              <w:r w:rsidR="00B118B5" w:rsidRPr="00B118B5">
                <w:rPr>
                  <w:rStyle w:val="Hyperlink"/>
                </w:rPr>
                <w:t xml:space="preserve">: Exemplar model for multiple doses of a new </w:t>
              </w:r>
              <w:r w:rsidR="00535365">
                <w:rPr>
                  <w:rStyle w:val="Hyperlink"/>
                </w:rPr>
                <w:t>medication</w:t>
              </w:r>
            </w:hyperlink>
            <w:r w:rsidR="00B37326">
              <w:t xml:space="preserve"> </w:t>
            </w:r>
            <w:r w:rsidR="00A8699B" w:rsidRPr="00B118B5">
              <w:t xml:space="preserve">shows different models based on different absorption </w:t>
            </w:r>
            <w:r w:rsidR="00F02B53">
              <w:t>rates</w:t>
            </w:r>
            <w:r w:rsidR="00A8699B" w:rsidRPr="00B118B5">
              <w:t>.</w:t>
            </w:r>
          </w:p>
          <w:p w:rsidR="004D095B" w:rsidRPr="00FD1B7D" w:rsidRDefault="004D095B" w:rsidP="00EF57A2">
            <w:pPr>
              <w:widowControl/>
              <w:spacing w:after="240"/>
            </w:pPr>
            <w:r>
              <w:t>This problem</w:t>
            </w:r>
            <w:r w:rsidR="00045355">
              <w:t>-</w:t>
            </w:r>
            <w:r>
              <w:t xml:space="preserve">solving task will be most effective when students work collaboratively in small groups. </w:t>
            </w:r>
          </w:p>
        </w:tc>
      </w:tr>
      <w:tr w:rsidR="00D167F4" w:rsidRPr="00384F40" w:rsidTr="00855DDF">
        <w:tc>
          <w:tcPr>
            <w:tcW w:w="2405" w:type="dxa"/>
            <w:tcBorders>
              <w:left w:val="nil"/>
              <w:right w:val="nil"/>
            </w:tcBorders>
          </w:tcPr>
          <w:p w:rsidR="00D167F4" w:rsidRPr="00384F40" w:rsidRDefault="004F4AA2" w:rsidP="00F9772C">
            <w:pPr>
              <w:widowControl/>
              <w:spacing w:after="240" w:line="259" w:lineRule="auto"/>
              <w:rPr>
                <w:b/>
              </w:rPr>
            </w:pPr>
            <w:r>
              <w:rPr>
                <w:b/>
              </w:rPr>
              <w:t>Expected learning</w:t>
            </w:r>
          </w:p>
          <w:p w:rsidR="00D167F4" w:rsidRPr="00384F40" w:rsidRDefault="00D167F4" w:rsidP="00F9772C">
            <w:pPr>
              <w:widowControl/>
              <w:spacing w:after="240" w:line="259" w:lineRule="auto"/>
              <w:rPr>
                <w:sz w:val="18"/>
                <w:szCs w:val="18"/>
              </w:rPr>
            </w:pPr>
          </w:p>
        </w:tc>
        <w:tc>
          <w:tcPr>
            <w:tcW w:w="6633" w:type="dxa"/>
            <w:tcBorders>
              <w:left w:val="nil"/>
              <w:right w:val="nil"/>
            </w:tcBorders>
          </w:tcPr>
          <w:p w:rsidR="00D167F4" w:rsidRPr="00384F40" w:rsidRDefault="00D167F4" w:rsidP="00EF57A2">
            <w:pPr>
              <w:widowControl/>
              <w:spacing w:after="0"/>
            </w:pPr>
            <w:r w:rsidRPr="00384F40">
              <w:t>Students will be able to:</w:t>
            </w:r>
          </w:p>
          <w:p w:rsidR="0028024A" w:rsidRDefault="0028024A" w:rsidP="00B36739">
            <w:pPr>
              <w:pStyle w:val="ListParagraph"/>
              <w:numPr>
                <w:ilvl w:val="0"/>
                <w:numId w:val="21"/>
              </w:numPr>
              <w:ind w:left="454" w:hanging="227"/>
            </w:pPr>
            <w:r>
              <w:t xml:space="preserve">Develop a design brief </w:t>
            </w:r>
            <w:r w:rsidR="00CF1E53">
              <w:t xml:space="preserve">that </w:t>
            </w:r>
            <w:r>
              <w:t xml:space="preserve">includes success criteria for a model of the blood concentrations of a </w:t>
            </w:r>
            <w:r w:rsidR="0029459E">
              <w:t>medication</w:t>
            </w:r>
            <w:r>
              <w:t xml:space="preserve"> taken as repeated doses (Technologies)</w:t>
            </w:r>
            <w:r w:rsidR="003F321E">
              <w:t>.</w:t>
            </w:r>
          </w:p>
          <w:p w:rsidR="003F321E" w:rsidRDefault="003F321E" w:rsidP="00B36739">
            <w:pPr>
              <w:pStyle w:val="ListParagraph"/>
              <w:numPr>
                <w:ilvl w:val="0"/>
                <w:numId w:val="21"/>
              </w:numPr>
              <w:ind w:left="454" w:hanging="227"/>
            </w:pPr>
            <w:r>
              <w:lastRenderedPageBreak/>
              <w:t>Imagine, design and create a model</w:t>
            </w:r>
            <w:r w:rsidR="00EE5538">
              <w:t>,</w:t>
            </w:r>
            <w:r>
              <w:t xml:space="preserve"> evaluate the model</w:t>
            </w:r>
            <w:r w:rsidR="00EE5538">
              <w:t>,</w:t>
            </w:r>
            <w:r>
              <w:t xml:space="preserve"> and through successive iterations refine and optimise the model (Technologies).</w:t>
            </w:r>
          </w:p>
          <w:p w:rsidR="00D756C7" w:rsidRDefault="00D756C7" w:rsidP="00B36739">
            <w:pPr>
              <w:pStyle w:val="ListParagraph"/>
              <w:numPr>
                <w:ilvl w:val="0"/>
                <w:numId w:val="21"/>
              </w:numPr>
              <w:ind w:left="454" w:hanging="227"/>
            </w:pPr>
            <w:r>
              <w:t>Create formula</w:t>
            </w:r>
            <w:r w:rsidR="00045355">
              <w:t>s</w:t>
            </w:r>
            <w:r>
              <w:t xml:space="preserve"> within a spreadsheet to make a series of calculations for multiple doses and draw on thi</w:t>
            </w:r>
            <w:r w:rsidR="0092071C">
              <w:t>s data set to create a graph</w:t>
            </w:r>
            <w:r>
              <w:t xml:space="preserve"> to </w:t>
            </w:r>
            <w:r w:rsidR="003F321E">
              <w:t xml:space="preserve">model changes in blood concentrations of a </w:t>
            </w:r>
            <w:r w:rsidR="0029459E">
              <w:t>medication</w:t>
            </w:r>
            <w:r>
              <w:t xml:space="preserve"> (</w:t>
            </w:r>
            <w:r w:rsidR="003F321E">
              <w:t>Mathematics</w:t>
            </w:r>
            <w:r w:rsidR="00CF1E53">
              <w:t>,</w:t>
            </w:r>
            <w:r w:rsidR="003F321E">
              <w:t xml:space="preserve"> </w:t>
            </w:r>
            <w:r>
              <w:t>Technologies)</w:t>
            </w:r>
            <w:r w:rsidR="00045355">
              <w:t>.</w:t>
            </w:r>
          </w:p>
          <w:p w:rsidR="00D167F4" w:rsidRPr="00EF5DF2" w:rsidRDefault="00D756C7" w:rsidP="00EF57A2">
            <w:pPr>
              <w:pStyle w:val="ListParagraph"/>
              <w:numPr>
                <w:ilvl w:val="0"/>
                <w:numId w:val="21"/>
              </w:numPr>
              <w:spacing w:after="240"/>
              <w:ind w:left="454" w:hanging="227"/>
              <w:rPr>
                <w:b/>
                <w:sz w:val="18"/>
                <w:szCs w:val="18"/>
              </w:rPr>
            </w:pPr>
            <w:r>
              <w:t xml:space="preserve">Generate an accurate graph of the concentration of </w:t>
            </w:r>
            <w:r w:rsidR="003F321E">
              <w:t xml:space="preserve">the </w:t>
            </w:r>
            <w:r w:rsidR="0029459E">
              <w:t>medication</w:t>
            </w:r>
            <w:r>
              <w:t xml:space="preserve"> vs time based on the given set of parameters with multiple doses. Analyse this graph to determine </w:t>
            </w:r>
            <w:r w:rsidR="003F321E">
              <w:t>how long</w:t>
            </w:r>
            <w:r>
              <w:t xml:space="preserve"> the concentration is in the therapeutic window (Mathematics)</w:t>
            </w:r>
            <w:r w:rsidR="00045355">
              <w:t>.</w:t>
            </w:r>
          </w:p>
        </w:tc>
      </w:tr>
      <w:tr w:rsidR="00D167F4" w:rsidRPr="00384F40" w:rsidTr="00855DDF">
        <w:trPr>
          <w:trHeight w:val="450"/>
        </w:trPr>
        <w:tc>
          <w:tcPr>
            <w:tcW w:w="2405" w:type="dxa"/>
            <w:vMerge w:val="restart"/>
            <w:tcBorders>
              <w:left w:val="nil"/>
              <w:right w:val="nil"/>
            </w:tcBorders>
          </w:tcPr>
          <w:p w:rsidR="00D167F4" w:rsidRPr="00384F40" w:rsidRDefault="00D167F4" w:rsidP="00F9772C">
            <w:pPr>
              <w:widowControl/>
              <w:spacing w:after="240" w:line="259" w:lineRule="auto"/>
              <w:rPr>
                <w:b/>
              </w:rPr>
            </w:pPr>
            <w:r w:rsidRPr="00384F40">
              <w:rPr>
                <w:b/>
              </w:rPr>
              <w:lastRenderedPageBreak/>
              <w:t>Equipment required</w:t>
            </w:r>
          </w:p>
          <w:p w:rsidR="00D167F4" w:rsidRPr="00384F40" w:rsidRDefault="00D167F4" w:rsidP="00F9772C">
            <w:pPr>
              <w:widowControl/>
              <w:spacing w:after="160" w:line="259" w:lineRule="auto"/>
              <w:rPr>
                <w:b/>
              </w:rPr>
            </w:pPr>
          </w:p>
        </w:tc>
        <w:tc>
          <w:tcPr>
            <w:tcW w:w="6633" w:type="dxa"/>
            <w:tcBorders>
              <w:left w:val="nil"/>
              <w:right w:val="nil"/>
            </w:tcBorders>
          </w:tcPr>
          <w:p w:rsidR="00FF28BD" w:rsidRDefault="00D167F4" w:rsidP="00F9772C">
            <w:pPr>
              <w:widowControl/>
              <w:rPr>
                <w:b/>
              </w:rPr>
            </w:pPr>
            <w:r w:rsidRPr="00384F40">
              <w:rPr>
                <w:b/>
              </w:rPr>
              <w:t>For the class:</w:t>
            </w:r>
          </w:p>
          <w:p w:rsidR="00EE5538" w:rsidRPr="00EF57A2" w:rsidRDefault="00F02B53" w:rsidP="00F9772C">
            <w:pPr>
              <w:widowControl/>
            </w:pPr>
            <w:r>
              <w:t>D</w:t>
            </w:r>
            <w:r w:rsidR="00FD1B7D" w:rsidRPr="00FD1B7D">
              <w:t>ata projector</w:t>
            </w:r>
            <w:r>
              <w:t xml:space="preserve"> or interactive whiteboard</w:t>
            </w:r>
          </w:p>
        </w:tc>
      </w:tr>
      <w:tr w:rsidR="00D167F4" w:rsidRPr="00384F40" w:rsidTr="00855DDF">
        <w:trPr>
          <w:trHeight w:val="450"/>
        </w:trPr>
        <w:tc>
          <w:tcPr>
            <w:tcW w:w="2405" w:type="dxa"/>
            <w:vMerge/>
            <w:tcBorders>
              <w:left w:val="nil"/>
              <w:right w:val="nil"/>
            </w:tcBorders>
          </w:tcPr>
          <w:p w:rsidR="00D167F4" w:rsidRPr="00384F40" w:rsidRDefault="00D167F4" w:rsidP="00F9772C">
            <w:pPr>
              <w:widowControl/>
              <w:spacing w:after="160" w:line="259" w:lineRule="auto"/>
              <w:rPr>
                <w:b/>
              </w:rPr>
            </w:pPr>
          </w:p>
        </w:tc>
        <w:tc>
          <w:tcPr>
            <w:tcW w:w="6633" w:type="dxa"/>
            <w:tcBorders>
              <w:left w:val="nil"/>
              <w:right w:val="nil"/>
            </w:tcBorders>
          </w:tcPr>
          <w:p w:rsidR="003C333F" w:rsidRDefault="00D167F4" w:rsidP="00F9772C">
            <w:pPr>
              <w:widowControl/>
            </w:pPr>
            <w:r w:rsidRPr="00384F40">
              <w:rPr>
                <w:b/>
              </w:rPr>
              <w:t>For the students</w:t>
            </w:r>
            <w:r w:rsidRPr="00384F40">
              <w:t>:</w:t>
            </w:r>
          </w:p>
          <w:p w:rsidR="00FD1B7D" w:rsidRDefault="003C333F" w:rsidP="00855DDF">
            <w:pPr>
              <w:widowControl/>
            </w:pPr>
            <w:r>
              <w:t>A</w:t>
            </w:r>
            <w:r w:rsidR="00FD1B7D">
              <w:t>ccess to computers</w:t>
            </w:r>
            <w:r w:rsidR="00807DA5">
              <w:t xml:space="preserve"> and spreadsheet app</w:t>
            </w:r>
          </w:p>
          <w:p w:rsidR="00045355" w:rsidRPr="00855DDF" w:rsidRDefault="004A028A" w:rsidP="00EF57A2">
            <w:pPr>
              <w:widowControl/>
              <w:spacing w:after="240"/>
              <w:rPr>
                <w:rStyle w:val="Hyperlink"/>
              </w:rPr>
            </w:pPr>
            <w:hyperlink w:anchor="_Appendix_18:_Student" w:history="1">
              <w:r w:rsidR="00045355" w:rsidRPr="00855DDF">
                <w:rPr>
                  <w:rStyle w:val="Hyperlink"/>
                </w:rPr>
                <w:t xml:space="preserve">Student activity sheet 3.1: Investigating a model for multiple doses of a new </w:t>
              </w:r>
              <w:r w:rsidR="00DF1D86">
                <w:rPr>
                  <w:rStyle w:val="Hyperlink"/>
                </w:rPr>
                <w:t>medication</w:t>
              </w:r>
            </w:hyperlink>
          </w:p>
        </w:tc>
      </w:tr>
      <w:tr w:rsidR="00D167F4" w:rsidRPr="00384F40" w:rsidTr="00855DDF">
        <w:tc>
          <w:tcPr>
            <w:tcW w:w="2405" w:type="dxa"/>
            <w:tcBorders>
              <w:left w:val="nil"/>
              <w:right w:val="nil"/>
            </w:tcBorders>
          </w:tcPr>
          <w:p w:rsidR="00D167F4" w:rsidRPr="00384F40" w:rsidRDefault="00D167F4" w:rsidP="00F9772C">
            <w:pPr>
              <w:widowControl/>
              <w:spacing w:after="240" w:line="259" w:lineRule="auto"/>
              <w:rPr>
                <w:b/>
              </w:rPr>
            </w:pPr>
            <w:r w:rsidRPr="00384F40">
              <w:rPr>
                <w:b/>
              </w:rPr>
              <w:t>Preparation</w:t>
            </w:r>
          </w:p>
        </w:tc>
        <w:tc>
          <w:tcPr>
            <w:tcW w:w="6633" w:type="dxa"/>
            <w:tcBorders>
              <w:left w:val="nil"/>
              <w:right w:val="nil"/>
            </w:tcBorders>
          </w:tcPr>
          <w:p w:rsidR="003C333F" w:rsidRDefault="00FA0A49" w:rsidP="00855DDF">
            <w:pPr>
              <w:widowControl/>
            </w:pPr>
            <w:r>
              <w:t xml:space="preserve">Review the steps of this activity and the </w:t>
            </w:r>
            <w:r w:rsidR="00045355">
              <w:t>resource sheet.</w:t>
            </w:r>
          </w:p>
          <w:p w:rsidR="00D462B9" w:rsidRPr="00384F40" w:rsidRDefault="00EE5538">
            <w:pPr>
              <w:widowControl/>
            </w:pPr>
            <w:r>
              <w:t xml:space="preserve">Provide students with access to </w:t>
            </w:r>
            <w:r w:rsidR="00A565FA">
              <w:t xml:space="preserve">the </w:t>
            </w:r>
            <w:r w:rsidR="00CF1E53">
              <w:t>activity</w:t>
            </w:r>
            <w:r w:rsidR="00A565FA">
              <w:t xml:space="preserve"> sheet</w:t>
            </w:r>
            <w:r w:rsidR="00552A92">
              <w:t>.</w:t>
            </w:r>
          </w:p>
        </w:tc>
      </w:tr>
      <w:tr w:rsidR="00D167F4" w:rsidRPr="00384F40" w:rsidTr="00855DDF">
        <w:trPr>
          <w:trHeight w:val="90"/>
        </w:trPr>
        <w:tc>
          <w:tcPr>
            <w:tcW w:w="2405" w:type="dxa"/>
            <w:vMerge w:val="restart"/>
            <w:tcBorders>
              <w:left w:val="nil"/>
              <w:right w:val="nil"/>
            </w:tcBorders>
          </w:tcPr>
          <w:p w:rsidR="00D167F4" w:rsidRPr="00384F40" w:rsidRDefault="00D167F4" w:rsidP="00F9772C">
            <w:pPr>
              <w:widowControl/>
              <w:spacing w:after="240" w:line="259" w:lineRule="auto"/>
              <w:rPr>
                <w:b/>
              </w:rPr>
            </w:pPr>
            <w:r w:rsidRPr="00384F40">
              <w:rPr>
                <w:b/>
              </w:rPr>
              <w:t>Activity parts</w:t>
            </w:r>
          </w:p>
          <w:p w:rsidR="00D167F4" w:rsidRPr="00384F40" w:rsidRDefault="000C4F2B" w:rsidP="003529B3">
            <w:pPr>
              <w:widowControl/>
              <w:spacing w:after="240" w:line="259" w:lineRule="auto"/>
              <w:rPr>
                <w:b/>
                <w:sz w:val="18"/>
                <w:szCs w:val="18"/>
              </w:rPr>
            </w:pPr>
            <w:r w:rsidRPr="0009281C">
              <w:rPr>
                <w:rFonts w:cstheme="minorHAnsi"/>
                <w:noProof/>
                <w:lang w:eastAsia="en-AU"/>
              </w:rPr>
              <w:drawing>
                <wp:anchor distT="0" distB="0" distL="114300" distR="114300" simplePos="0" relativeHeight="251658244" behindDoc="0" locked="0" layoutInCell="1" allowOverlap="1" wp14:anchorId="05083C82" wp14:editId="28A70CB1">
                  <wp:simplePos x="0" y="0"/>
                  <wp:positionH relativeFrom="column">
                    <wp:posOffset>1188720</wp:posOffset>
                  </wp:positionH>
                  <wp:positionV relativeFrom="paragraph">
                    <wp:posOffset>2782570</wp:posOffset>
                  </wp:positionV>
                  <wp:extent cx="360000" cy="360000"/>
                  <wp:effectExtent l="0" t="0" r="2540" b="2540"/>
                  <wp:wrapNone/>
                  <wp:docPr id="16" name="Picture 16" descr="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3" w:type="dxa"/>
            <w:tcBorders>
              <w:left w:val="nil"/>
              <w:right w:val="nil"/>
            </w:tcBorders>
          </w:tcPr>
          <w:p w:rsidR="00D167F4" w:rsidRDefault="00D167F4" w:rsidP="00F9772C">
            <w:pPr>
              <w:widowControl/>
              <w:rPr>
                <w:b/>
              </w:rPr>
            </w:pPr>
            <w:r w:rsidRPr="00384F40">
              <w:rPr>
                <w:b/>
              </w:rPr>
              <w:t>P</w:t>
            </w:r>
            <w:r w:rsidR="003529B3">
              <w:rPr>
                <w:b/>
              </w:rPr>
              <w:t>art 1: Design brief</w:t>
            </w:r>
          </w:p>
          <w:p w:rsidR="000A6967" w:rsidRDefault="004D095B" w:rsidP="00F9772C">
            <w:pPr>
              <w:widowControl/>
            </w:pPr>
            <w:r>
              <w:t xml:space="preserve">Set the context for the design task by explaining that a new </w:t>
            </w:r>
            <w:r w:rsidR="00434F41">
              <w:t>medication</w:t>
            </w:r>
            <w:r>
              <w:t xml:space="preserve"> has been developed and testing has been completed to determine </w:t>
            </w:r>
            <w:r w:rsidR="007A2690">
              <w:t>its</w:t>
            </w:r>
            <w:r>
              <w:t xml:space="preserve"> MEC, MTC and half-life. Dosage guidelines now need to be developed</w:t>
            </w:r>
            <w:r w:rsidR="00045355">
              <w:t>. T</w:t>
            </w:r>
            <w:r>
              <w:t>o do this</w:t>
            </w:r>
            <w:r w:rsidR="00CF1E53">
              <w:t>,</w:t>
            </w:r>
            <w:r>
              <w:t xml:space="preserve"> a mathematical model </w:t>
            </w:r>
            <w:r w:rsidR="00045355">
              <w:t xml:space="preserve">needs </w:t>
            </w:r>
            <w:r>
              <w:t xml:space="preserve">to be created to </w:t>
            </w:r>
            <w:r w:rsidR="00B55C00">
              <w:t xml:space="preserve">show </w:t>
            </w:r>
            <w:r>
              <w:t xml:space="preserve">the plasma concentrations of the </w:t>
            </w:r>
            <w:r w:rsidR="007A2690">
              <w:t>medication</w:t>
            </w:r>
            <w:r>
              <w:t xml:space="preserve"> under different dosage regimes. </w:t>
            </w:r>
          </w:p>
          <w:p w:rsidR="003529B3" w:rsidRPr="00727321" w:rsidRDefault="004D095B" w:rsidP="00F9772C">
            <w:pPr>
              <w:widowControl/>
              <w:rPr>
                <w:i/>
                <w:iCs/>
              </w:rPr>
            </w:pPr>
            <w:r>
              <w:t xml:space="preserve">The problem to be addressed is: </w:t>
            </w:r>
            <w:r w:rsidR="00727321" w:rsidRPr="00727321">
              <w:rPr>
                <w:i/>
              </w:rPr>
              <w:t>How can optimum medication dosage guidelines be determined?</w:t>
            </w:r>
          </w:p>
          <w:p w:rsidR="006C33EC" w:rsidRPr="007364FC" w:rsidRDefault="004A028A" w:rsidP="00855DDF">
            <w:hyperlink w:anchor="_Appendix_18:_Student" w:history="1">
              <w:bookmarkStart w:id="15" w:name="_Toc535397574"/>
              <w:bookmarkStart w:id="16" w:name="_Toc535398252"/>
              <w:r w:rsidR="00E94334" w:rsidRPr="00855DDF">
                <w:rPr>
                  <w:rStyle w:val="Hyperlink"/>
                </w:rPr>
                <w:t>Student activity sheet 3.</w:t>
              </w:r>
              <w:r w:rsidR="00045355" w:rsidRPr="00855DDF">
                <w:rPr>
                  <w:rStyle w:val="Hyperlink"/>
                </w:rPr>
                <w:t>1</w:t>
              </w:r>
              <w:r w:rsidR="00E94334" w:rsidRPr="00855DDF">
                <w:rPr>
                  <w:rStyle w:val="Hyperlink"/>
                </w:rPr>
                <w:t xml:space="preserve">: Investigating a model for multiple doses of a new </w:t>
              </w:r>
              <w:r w:rsidR="00DF1D86">
                <w:rPr>
                  <w:rStyle w:val="Hyperlink"/>
                </w:rPr>
                <w:t>medication</w:t>
              </w:r>
            </w:hyperlink>
            <w:r w:rsidR="00E94334" w:rsidRPr="007364FC">
              <w:t xml:space="preserve"> </w:t>
            </w:r>
            <w:r w:rsidR="0064447C">
              <w:t xml:space="preserve">provides the </w:t>
            </w:r>
            <w:r w:rsidR="00CF1E53">
              <w:t>design task details</w:t>
            </w:r>
            <w:r w:rsidR="006C33EC" w:rsidRPr="007364FC">
              <w:t>.</w:t>
            </w:r>
            <w:bookmarkEnd w:id="15"/>
            <w:bookmarkEnd w:id="16"/>
          </w:p>
          <w:p w:rsidR="00852FB4" w:rsidRDefault="006D20BA" w:rsidP="00855DDF">
            <w:pPr>
              <w:spacing w:after="0"/>
            </w:pPr>
            <w:r>
              <w:t>Discuss with students the requirements of the design brief, which should include</w:t>
            </w:r>
            <w:r w:rsidR="00A848A7">
              <w:t xml:space="preserve"> the following:</w:t>
            </w:r>
          </w:p>
          <w:p w:rsidR="006D20BA" w:rsidRDefault="000141D1" w:rsidP="00B36739">
            <w:pPr>
              <w:pStyle w:val="ListParagraph"/>
              <w:numPr>
                <w:ilvl w:val="0"/>
                <w:numId w:val="18"/>
              </w:numPr>
              <w:ind w:left="454" w:hanging="227"/>
            </w:pPr>
            <w:r>
              <w:t xml:space="preserve">The </w:t>
            </w:r>
            <w:r w:rsidR="00727321">
              <w:t>spreadsheet</w:t>
            </w:r>
            <w:r w:rsidR="006D20BA">
              <w:t xml:space="preserve"> to be used to create their model</w:t>
            </w:r>
          </w:p>
          <w:p w:rsidR="006D20BA" w:rsidRDefault="00BB3BC3" w:rsidP="00B36739">
            <w:pPr>
              <w:pStyle w:val="ListParagraph"/>
              <w:numPr>
                <w:ilvl w:val="0"/>
                <w:numId w:val="18"/>
              </w:numPr>
              <w:ind w:left="454" w:hanging="227"/>
            </w:pPr>
            <w:r>
              <w:t>C</w:t>
            </w:r>
            <w:r w:rsidR="0064447C">
              <w:t xml:space="preserve">haracteristics of the </w:t>
            </w:r>
            <w:r w:rsidR="00DF1D86">
              <w:t>medication</w:t>
            </w:r>
            <w:r w:rsidR="0064447C">
              <w:t xml:space="preserve"> </w:t>
            </w:r>
            <w:r w:rsidR="00045355">
              <w:t>(</w:t>
            </w:r>
            <w:r w:rsidR="00675811">
              <w:t>ie dose,</w:t>
            </w:r>
            <w:r w:rsidR="006D20BA">
              <w:t xml:space="preserve"> absorption rate, MEC, MTC and half-life</w:t>
            </w:r>
            <w:r w:rsidR="00045355">
              <w:t>)</w:t>
            </w:r>
          </w:p>
          <w:p w:rsidR="006D20BA" w:rsidRDefault="00BB3BC3" w:rsidP="00B36739">
            <w:pPr>
              <w:pStyle w:val="ListParagraph"/>
              <w:numPr>
                <w:ilvl w:val="0"/>
                <w:numId w:val="18"/>
              </w:numPr>
              <w:ind w:left="454" w:hanging="227"/>
            </w:pPr>
            <w:r>
              <w:lastRenderedPageBreak/>
              <w:t>C</w:t>
            </w:r>
            <w:r w:rsidR="006D20BA">
              <w:t>haracteristics of the patient</w:t>
            </w:r>
            <w:r w:rsidR="00045355">
              <w:t xml:space="preserve"> (</w:t>
            </w:r>
            <w:r w:rsidR="00675811">
              <w:t>ie</w:t>
            </w:r>
            <w:r w:rsidR="006D20BA">
              <w:t xml:space="preserve"> age, </w:t>
            </w:r>
            <w:r w:rsidR="00F02B53">
              <w:t xml:space="preserve">height, </w:t>
            </w:r>
            <w:r w:rsidR="00727321">
              <w:t>weight, gender</w:t>
            </w:r>
            <w:r w:rsidR="006D20BA">
              <w:t xml:space="preserve"> etc</w:t>
            </w:r>
            <w:r w:rsidR="00045355">
              <w:t>)</w:t>
            </w:r>
          </w:p>
          <w:p w:rsidR="006D20BA" w:rsidRDefault="0064447C" w:rsidP="00B36739">
            <w:pPr>
              <w:pStyle w:val="ListParagraph"/>
              <w:numPr>
                <w:ilvl w:val="0"/>
                <w:numId w:val="18"/>
              </w:numPr>
              <w:ind w:left="454" w:hanging="227"/>
            </w:pPr>
            <w:r>
              <w:t>Suitable success criteria</w:t>
            </w:r>
          </w:p>
          <w:p w:rsidR="006D20BA" w:rsidRDefault="00BB3BC3" w:rsidP="00B36739">
            <w:pPr>
              <w:pStyle w:val="ListParagraph"/>
              <w:numPr>
                <w:ilvl w:val="0"/>
                <w:numId w:val="18"/>
              </w:numPr>
              <w:ind w:left="454" w:hanging="227"/>
            </w:pPr>
            <w:r>
              <w:t>I</w:t>
            </w:r>
            <w:r w:rsidR="00E1350D">
              <w:t>nformation to</w:t>
            </w:r>
            <w:r w:rsidR="006D20BA">
              <w:t xml:space="preserve"> be included in dosage guidelines</w:t>
            </w:r>
            <w:r>
              <w:t>.</w:t>
            </w:r>
          </w:p>
          <w:p w:rsidR="00661F39" w:rsidRPr="00661F39" w:rsidRDefault="00661F39" w:rsidP="00991741">
            <w:r>
              <w:t xml:space="preserve">Students should be made aware of the cumulative effect of repeat doses on the blood concentration of the </w:t>
            </w:r>
            <w:r w:rsidR="0029459E">
              <w:t xml:space="preserve">medication </w:t>
            </w:r>
            <w:r>
              <w:t xml:space="preserve">and how this relates to MEC and MTC over time. </w:t>
            </w:r>
          </w:p>
          <w:p w:rsidR="00991741" w:rsidRDefault="006D20BA" w:rsidP="00991741">
            <w:r>
              <w:t>Clarify any other task requirements and constraints</w:t>
            </w:r>
            <w:r w:rsidR="00BA52A1">
              <w:t xml:space="preserve"> </w:t>
            </w:r>
            <w:r w:rsidR="00675811">
              <w:t>and establish</w:t>
            </w:r>
            <w:r>
              <w:t xml:space="preserve"> working groups and roles before students commence writing their </w:t>
            </w:r>
            <w:r w:rsidR="0064447C">
              <w:t>design</w:t>
            </w:r>
            <w:r>
              <w:t xml:space="preserve"> brief.</w:t>
            </w:r>
            <w:r w:rsidR="002E0DAD">
              <w:t xml:space="preserve"> See </w:t>
            </w:r>
            <w:hyperlink w:anchor="_Appendix_7:_Teacher" w:history="1">
              <w:r w:rsidR="002E0DAD" w:rsidRPr="002E0DAD">
                <w:rPr>
                  <w:rStyle w:val="Hyperlink"/>
                </w:rPr>
                <w:t>Teacher resource sheet 1.1: Cooperative learning – Roles</w:t>
              </w:r>
            </w:hyperlink>
            <w:r w:rsidR="002E0DAD">
              <w:t>.</w:t>
            </w:r>
          </w:p>
          <w:p w:rsidR="00675811" w:rsidRDefault="00675811" w:rsidP="00675811">
            <w:r>
              <w:t xml:space="preserve">Students develop and modify their model using various dosages and intervals between dosages to establish the optimum regime. The optimum regime should stay below the MTC at all times and above the MEC for as long as possible, using the least amount of the </w:t>
            </w:r>
            <w:r w:rsidR="00DF1D86">
              <w:t>medication</w:t>
            </w:r>
            <w:r>
              <w:t xml:space="preserve"> to achieve this. </w:t>
            </w:r>
          </w:p>
          <w:p w:rsidR="00675811" w:rsidRDefault="00172A6D" w:rsidP="00991741">
            <w:r>
              <w:t xml:space="preserve">Where students choose to work on a more advanced model, </w:t>
            </w:r>
            <w:r w:rsidR="001B3BCC">
              <w:t xml:space="preserve">by </w:t>
            </w:r>
            <w:r>
              <w:t xml:space="preserve">accounting for a delay in absorption, they should be encouraged to research absorption times of common </w:t>
            </w:r>
            <w:r w:rsidR="00DF1D86">
              <w:t>medications</w:t>
            </w:r>
            <w:r w:rsidR="00807DA5">
              <w:t xml:space="preserve"> (</w:t>
            </w:r>
            <w:r w:rsidR="00675811">
              <w:t>eg</w:t>
            </w:r>
            <w:r w:rsidR="00807DA5">
              <w:t xml:space="preserve"> a</w:t>
            </w:r>
            <w:r>
              <w:t>spirin</w:t>
            </w:r>
            <w:r w:rsidR="00807DA5">
              <w:t>)</w:t>
            </w:r>
            <w:r>
              <w:t xml:space="preserve"> to </w:t>
            </w:r>
            <w:r w:rsidR="00F51DB9">
              <w:t>base their model on</w:t>
            </w:r>
            <w:r>
              <w:t xml:space="preserve"> a realistic assumpt</w:t>
            </w:r>
            <w:r w:rsidR="008D4662">
              <w:t xml:space="preserve">ion. </w:t>
            </w:r>
          </w:p>
          <w:p w:rsidR="00B13040" w:rsidRPr="00DE6E36" w:rsidRDefault="004A028A" w:rsidP="0098665B">
            <w:hyperlink w:anchor="_Appendix_19:_Teacher" w:history="1">
              <w:r w:rsidR="00B13040" w:rsidRPr="006527D8">
                <w:rPr>
                  <w:rStyle w:val="Hyperlink"/>
                </w:rPr>
                <w:t>Teacher resource sheet 3.</w:t>
              </w:r>
              <w:r w:rsidR="00B13040">
                <w:rPr>
                  <w:rStyle w:val="Hyperlink"/>
                </w:rPr>
                <w:t>2</w:t>
              </w:r>
              <w:r w:rsidR="00B13040" w:rsidRPr="006527D8">
                <w:rPr>
                  <w:rStyle w:val="Hyperlink"/>
                </w:rPr>
                <w:t xml:space="preserve">: Exemplar model for multiple doses of a new </w:t>
              </w:r>
              <w:r w:rsidR="007A2690">
                <w:rPr>
                  <w:rStyle w:val="Hyperlink"/>
                </w:rPr>
                <w:t>medication</w:t>
              </w:r>
            </w:hyperlink>
            <w:r w:rsidR="00B13040">
              <w:rPr>
                <w:color w:val="FF0000"/>
              </w:rPr>
              <w:t xml:space="preserve"> </w:t>
            </w:r>
            <w:r w:rsidR="00B13040">
              <w:t xml:space="preserve">provides a sample model for a sequence of doses showing the cumulative plasma concentrations of the </w:t>
            </w:r>
            <w:r w:rsidR="00DF1D86">
              <w:t>medication</w:t>
            </w:r>
            <w:r w:rsidR="00B13040">
              <w:t>, with different assumptions on absorption.</w:t>
            </w:r>
          </w:p>
        </w:tc>
      </w:tr>
      <w:tr w:rsidR="00C21096" w:rsidRPr="00384F40" w:rsidTr="00855DDF">
        <w:tc>
          <w:tcPr>
            <w:tcW w:w="2405" w:type="dxa"/>
            <w:vMerge/>
            <w:tcBorders>
              <w:left w:val="nil"/>
              <w:right w:val="nil"/>
            </w:tcBorders>
          </w:tcPr>
          <w:p w:rsidR="00C21096" w:rsidRPr="00384F40" w:rsidRDefault="00C21096" w:rsidP="00F9772C">
            <w:pPr>
              <w:widowControl/>
              <w:spacing w:after="160" w:line="259" w:lineRule="auto"/>
              <w:rPr>
                <w:b/>
              </w:rPr>
            </w:pPr>
          </w:p>
        </w:tc>
        <w:tc>
          <w:tcPr>
            <w:tcW w:w="6633" w:type="dxa"/>
            <w:tcBorders>
              <w:left w:val="nil"/>
              <w:right w:val="nil"/>
            </w:tcBorders>
          </w:tcPr>
          <w:p w:rsidR="00C21096" w:rsidRDefault="00C21096" w:rsidP="00F9772C">
            <w:pPr>
              <w:widowControl/>
              <w:rPr>
                <w:b/>
              </w:rPr>
            </w:pPr>
            <w:r>
              <w:rPr>
                <w:b/>
              </w:rPr>
              <w:t>Part 2: Building the mathematical model and testing dosage regimes</w:t>
            </w:r>
          </w:p>
          <w:p w:rsidR="00C21096" w:rsidRDefault="00C21096" w:rsidP="00F9772C">
            <w:pPr>
              <w:widowControl/>
            </w:pPr>
            <w:r>
              <w:t xml:space="preserve">Working from their </w:t>
            </w:r>
            <w:r w:rsidR="008F517D">
              <w:t xml:space="preserve">design </w:t>
            </w:r>
            <w:r>
              <w:t xml:space="preserve">brief, students </w:t>
            </w:r>
            <w:r w:rsidR="00217B04">
              <w:t xml:space="preserve">use a spreadsheet to </w:t>
            </w:r>
            <w:r>
              <w:t xml:space="preserve">commence building and testing their mathematical model. This will be a recursive process as </w:t>
            </w:r>
            <w:r w:rsidR="00217B04">
              <w:t>various</w:t>
            </w:r>
            <w:r>
              <w:t xml:space="preserve"> doses and dosage intervals are trialled to </w:t>
            </w:r>
            <w:r w:rsidR="00217B04">
              <w:t xml:space="preserve">determine </w:t>
            </w:r>
            <w:r w:rsidR="00C97BEF">
              <w:t xml:space="preserve">the </w:t>
            </w:r>
            <w:r w:rsidR="00217B04">
              <w:t>optimal therapeutic effect.</w:t>
            </w:r>
          </w:p>
          <w:p w:rsidR="00C21096" w:rsidRDefault="0064447C" w:rsidP="00855DDF">
            <w:pPr>
              <w:widowControl/>
              <w:spacing w:after="0"/>
            </w:pPr>
            <w:r>
              <w:t xml:space="preserve">As students work on the design </w:t>
            </w:r>
            <w:r w:rsidR="00A611CF">
              <w:t xml:space="preserve">of their mathematical model </w:t>
            </w:r>
            <w:r w:rsidR="00C21096">
              <w:t>prompt and challenge their thinking</w:t>
            </w:r>
            <w:r w:rsidR="0062414F">
              <w:t xml:space="preserve"> using the following questions</w:t>
            </w:r>
            <w:r w:rsidR="00C21096">
              <w:t>:</w:t>
            </w:r>
          </w:p>
          <w:p w:rsidR="00A848A7" w:rsidRDefault="006D5E39" w:rsidP="00A848A7">
            <w:pPr>
              <w:pStyle w:val="ListParagraph"/>
            </w:pPr>
            <w:r w:rsidRPr="0009281C">
              <w:rPr>
                <w:rFonts w:cstheme="minorHAnsi"/>
                <w:noProof/>
                <w:lang w:eastAsia="en-AU"/>
              </w:rPr>
              <w:drawing>
                <wp:anchor distT="0" distB="0" distL="114300" distR="114300" simplePos="0" relativeHeight="251658310" behindDoc="0" locked="0" layoutInCell="1" allowOverlap="1" wp14:anchorId="6BA85B11" wp14:editId="1E41DF9B">
                  <wp:simplePos x="0" y="0"/>
                  <wp:positionH relativeFrom="column">
                    <wp:posOffset>-339725</wp:posOffset>
                  </wp:positionH>
                  <wp:positionV relativeFrom="paragraph">
                    <wp:posOffset>102235</wp:posOffset>
                  </wp:positionV>
                  <wp:extent cx="359410" cy="359410"/>
                  <wp:effectExtent l="0" t="0" r="2540" b="2540"/>
                  <wp:wrapNone/>
                  <wp:docPr id="292" name="Picture 292" descr="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48A7">
              <w:t>What ti</w:t>
            </w:r>
            <w:r w:rsidR="0064447C">
              <w:t>me intervals will you use to model</w:t>
            </w:r>
            <w:r w:rsidR="00A848A7">
              <w:t xml:space="preserve"> the changing </w:t>
            </w:r>
            <w:r w:rsidR="004A173A">
              <w:t>concentration of the medication</w:t>
            </w:r>
            <w:r w:rsidR="00A848A7">
              <w:t xml:space="preserve">? Why? … </w:t>
            </w:r>
            <w:r w:rsidR="00A848A7" w:rsidRPr="00855DDF">
              <w:rPr>
                <w:i/>
              </w:rPr>
              <w:t>because</w:t>
            </w:r>
            <w:r w:rsidR="00A848A7">
              <w:t xml:space="preserve"> …</w:t>
            </w:r>
          </w:p>
          <w:p w:rsidR="00A848A7" w:rsidRDefault="00A848A7" w:rsidP="00A848A7">
            <w:pPr>
              <w:pStyle w:val="ListParagraph"/>
            </w:pPr>
            <w:r>
              <w:lastRenderedPageBreak/>
              <w:t xml:space="preserve">Which dose will you include in the model and how often will the dose be taken? Why? </w:t>
            </w:r>
          </w:p>
          <w:p w:rsidR="00C21096" w:rsidRPr="0031639A" w:rsidRDefault="00C21096" w:rsidP="00F756FE">
            <w:pPr>
              <w:pStyle w:val="ListParagraph"/>
              <w:ind w:left="457" w:hanging="230"/>
              <w:rPr>
                <w:b/>
              </w:rPr>
            </w:pPr>
            <w:r>
              <w:t>Which spreadsheet functions will you use to generate the data and graph?</w:t>
            </w:r>
          </w:p>
          <w:p w:rsidR="007B6F26" w:rsidRPr="007B6F26" w:rsidRDefault="00C21096" w:rsidP="00F756FE">
            <w:pPr>
              <w:pStyle w:val="ListParagraph"/>
              <w:ind w:left="457" w:hanging="230"/>
              <w:rPr>
                <w:b/>
              </w:rPr>
            </w:pPr>
            <w:r>
              <w:t xml:space="preserve">Which type </w:t>
            </w:r>
            <w:r w:rsidR="0064447C">
              <w:t>of graph is best suited to this</w:t>
            </w:r>
            <w:r>
              <w:t xml:space="preserve"> data? Why?</w:t>
            </w:r>
          </w:p>
          <w:p w:rsidR="001F4DAA" w:rsidRPr="001F4DAA" w:rsidRDefault="00C21096" w:rsidP="00F756FE">
            <w:pPr>
              <w:pStyle w:val="ListParagraph"/>
              <w:ind w:left="457" w:hanging="230"/>
              <w:rPr>
                <w:b/>
              </w:rPr>
            </w:pPr>
            <w:r>
              <w:t>How will you change the dose and interval to maximise the time the plasma concentration falls between MEC and MTC?</w:t>
            </w:r>
          </w:p>
          <w:p w:rsidR="001F4DAA" w:rsidRPr="001F4DAA" w:rsidRDefault="001F4DAA" w:rsidP="009700B1">
            <w:r>
              <w:t xml:space="preserve">Students </w:t>
            </w:r>
            <w:r w:rsidR="006649AD">
              <w:t xml:space="preserve">could be challenged to </w:t>
            </w:r>
            <w:r w:rsidR="000141D1" w:rsidRPr="00520178">
              <w:t>ad</w:t>
            </w:r>
            <w:r w:rsidR="000141D1">
              <w:t>a</w:t>
            </w:r>
            <w:r w:rsidR="000141D1" w:rsidRPr="00520178">
              <w:t>pt th</w:t>
            </w:r>
            <w:r w:rsidR="006649AD">
              <w:t xml:space="preserve">eir </w:t>
            </w:r>
            <w:r w:rsidR="000141D1" w:rsidRPr="00520178">
              <w:t>model</w:t>
            </w:r>
            <w:r w:rsidR="000141D1" w:rsidRPr="001F4DAA">
              <w:t xml:space="preserve"> </w:t>
            </w:r>
            <w:r w:rsidR="000141D1">
              <w:t xml:space="preserve">for </w:t>
            </w:r>
            <w:r w:rsidR="006649AD">
              <w:t>different</w:t>
            </w:r>
            <w:r w:rsidRPr="001F4DAA">
              <w:t xml:space="preserve"> patient</w:t>
            </w:r>
            <w:r w:rsidR="006649AD">
              <w:t>s (</w:t>
            </w:r>
            <w:r w:rsidR="000141D1">
              <w:t>e</w:t>
            </w:r>
            <w:r w:rsidRPr="001F4DAA">
              <w:t xml:space="preserve">g child </w:t>
            </w:r>
            <w:r w:rsidR="006649AD">
              <w:t>or adult</w:t>
            </w:r>
            <w:r w:rsidR="00F25B8A">
              <w:t>)</w:t>
            </w:r>
            <w:r w:rsidRPr="001F4DAA">
              <w:t xml:space="preserve">. </w:t>
            </w:r>
          </w:p>
          <w:p w:rsidR="001F4DAA" w:rsidRPr="00384F40" w:rsidRDefault="009700B1" w:rsidP="006649AD">
            <w:r>
              <w:t>When</w:t>
            </w:r>
            <w:r w:rsidR="00C21096" w:rsidRPr="00C560CF">
              <w:t xml:space="preserve"> students are </w:t>
            </w:r>
            <w:r w:rsidR="00C21096">
              <w:t>satisfied that their model</w:t>
            </w:r>
            <w:r w:rsidR="006649AD">
              <w:t xml:space="preserve">, within the limits of their </w:t>
            </w:r>
            <w:r w:rsidR="00C21096">
              <w:t>assumptions</w:t>
            </w:r>
            <w:r w:rsidR="006649AD">
              <w:t>,</w:t>
            </w:r>
            <w:r w:rsidR="00C21096">
              <w:t xml:space="preserve"> </w:t>
            </w:r>
            <w:r w:rsidR="006649AD">
              <w:t>provides an</w:t>
            </w:r>
            <w:r w:rsidR="00C21096">
              <w:t xml:space="preserve"> optim</w:t>
            </w:r>
            <w:r w:rsidR="006649AD">
              <w:t xml:space="preserve">al </w:t>
            </w:r>
            <w:r w:rsidR="00C21096">
              <w:t>dosage regime</w:t>
            </w:r>
            <w:r w:rsidR="008F517D">
              <w:t>,</w:t>
            </w:r>
            <w:r w:rsidR="00C21096">
              <w:t xml:space="preserve"> they </w:t>
            </w:r>
            <w:r w:rsidR="00FC26F5">
              <w:t xml:space="preserve">can </w:t>
            </w:r>
            <w:r w:rsidR="00C21096">
              <w:t>re</w:t>
            </w:r>
            <w:r w:rsidR="006649AD">
              <w:t>cord</w:t>
            </w:r>
            <w:r w:rsidR="00107E2E">
              <w:t xml:space="preserve"> their findings</w:t>
            </w:r>
            <w:r w:rsidR="00C21096">
              <w:t xml:space="preserve"> in their </w:t>
            </w:r>
            <w:r w:rsidR="00657766">
              <w:t>journal</w:t>
            </w:r>
            <w:r w:rsidR="00FC26F5">
              <w:t>. They should include</w:t>
            </w:r>
            <w:r w:rsidR="00C21096">
              <w:t xml:space="preserve"> their dosage guidelines with the supporting evidence generated using their mathematical model.</w:t>
            </w:r>
          </w:p>
        </w:tc>
      </w:tr>
      <w:tr w:rsidR="00951EE7" w:rsidRPr="00384F40" w:rsidTr="00855DDF">
        <w:tc>
          <w:tcPr>
            <w:tcW w:w="2405" w:type="dxa"/>
            <w:vMerge/>
            <w:tcBorders>
              <w:left w:val="nil"/>
              <w:right w:val="nil"/>
            </w:tcBorders>
          </w:tcPr>
          <w:p w:rsidR="00951EE7" w:rsidRPr="00384F40" w:rsidRDefault="00951EE7" w:rsidP="00F9772C">
            <w:pPr>
              <w:widowControl/>
              <w:spacing w:after="160" w:line="259" w:lineRule="auto"/>
              <w:rPr>
                <w:b/>
              </w:rPr>
            </w:pPr>
          </w:p>
        </w:tc>
        <w:tc>
          <w:tcPr>
            <w:tcW w:w="6633" w:type="dxa"/>
            <w:tcBorders>
              <w:left w:val="nil"/>
              <w:right w:val="nil"/>
            </w:tcBorders>
          </w:tcPr>
          <w:p w:rsidR="00951EE7" w:rsidRDefault="00951EE7" w:rsidP="00F9772C">
            <w:pPr>
              <w:widowControl/>
              <w:rPr>
                <w:b/>
              </w:rPr>
            </w:pPr>
            <w:r>
              <w:rPr>
                <w:b/>
              </w:rPr>
              <w:t xml:space="preserve">Part 3: Review, reflection and </w:t>
            </w:r>
            <w:r w:rsidR="00205BAD">
              <w:rPr>
                <w:b/>
              </w:rPr>
              <w:t>journa</w:t>
            </w:r>
            <w:r w:rsidR="00552A92">
              <w:rPr>
                <w:b/>
              </w:rPr>
              <w:t>l</w:t>
            </w:r>
            <w:r w:rsidR="00205BAD">
              <w:rPr>
                <w:b/>
              </w:rPr>
              <w:t>ing</w:t>
            </w:r>
          </w:p>
          <w:p w:rsidR="00DD3FA9" w:rsidRDefault="00951EE7" w:rsidP="00EF57A2">
            <w:pPr>
              <w:widowControl/>
              <w:spacing w:after="0"/>
            </w:pPr>
            <w:r>
              <w:t>Pair groups of students so they can share their findings and analyse how their models and guidelines differ.</w:t>
            </w:r>
            <w:r w:rsidR="00DD3FA9">
              <w:t xml:space="preserve"> Students should test each other</w:t>
            </w:r>
            <w:r w:rsidR="00CF1E53">
              <w:t>’</w:t>
            </w:r>
            <w:r w:rsidR="00DD3FA9">
              <w:t>s models</w:t>
            </w:r>
            <w:r w:rsidR="00CF1E53">
              <w:t xml:space="preserve"> to determine</w:t>
            </w:r>
            <w:r w:rsidR="00CC6BD8">
              <w:t xml:space="preserve"> their accuracy. </w:t>
            </w:r>
            <w:r w:rsidR="00DD3FA9">
              <w:t xml:space="preserve"> </w:t>
            </w:r>
          </w:p>
          <w:p w:rsidR="00951EE7" w:rsidRDefault="008C5CDB" w:rsidP="00EF57A2">
            <w:pPr>
              <w:widowControl/>
              <w:spacing w:after="0"/>
            </w:pPr>
            <w:r>
              <w:t>Facilitate</w:t>
            </w:r>
            <w:r w:rsidR="00951EE7">
              <w:t xml:space="preserve"> a class review</w:t>
            </w:r>
            <w:r w:rsidR="00CC6BD8">
              <w:t xml:space="preserve">, discussing </w:t>
            </w:r>
            <w:r w:rsidR="00107E2E">
              <w:t xml:space="preserve">how students </w:t>
            </w:r>
            <w:r w:rsidR="00951EE7">
              <w:t>develop</w:t>
            </w:r>
            <w:r w:rsidR="00107E2E">
              <w:t>ed</w:t>
            </w:r>
            <w:r w:rsidR="00951EE7">
              <w:t xml:space="preserve"> and validat</w:t>
            </w:r>
            <w:r w:rsidR="00107E2E">
              <w:t>ed</w:t>
            </w:r>
            <w:r w:rsidR="00951EE7">
              <w:t xml:space="preserve"> their models</w:t>
            </w:r>
            <w:r w:rsidR="00CC6BD8">
              <w:t xml:space="preserve"> P</w:t>
            </w:r>
            <w:r w:rsidR="00951EE7">
              <w:t>rovid</w:t>
            </w:r>
            <w:r w:rsidR="00CC6BD8">
              <w:t>e</w:t>
            </w:r>
            <w:r w:rsidR="002D3D70">
              <w:t xml:space="preserve"> </w:t>
            </w:r>
            <w:r w:rsidR="00951EE7">
              <w:t xml:space="preserve">time for students to record their reflections in their </w:t>
            </w:r>
            <w:r w:rsidR="00657766">
              <w:t>journal</w:t>
            </w:r>
            <w:r w:rsidR="002D3D70">
              <w:t xml:space="preserve"> and consider the following questions</w:t>
            </w:r>
            <w:r w:rsidR="00F25B8A">
              <w:t>:</w:t>
            </w:r>
          </w:p>
          <w:p w:rsidR="00A11C7B" w:rsidRDefault="00D17425" w:rsidP="00A11C7B">
            <w:pPr>
              <w:pStyle w:val="ListParagraph"/>
            </w:pPr>
            <w:r w:rsidRPr="0009281C">
              <w:rPr>
                <w:noProof/>
                <w:lang w:eastAsia="en-AU"/>
              </w:rPr>
              <w:drawing>
                <wp:anchor distT="0" distB="0" distL="114300" distR="114300" simplePos="0" relativeHeight="251658289" behindDoc="0" locked="0" layoutInCell="1" allowOverlap="1" wp14:anchorId="50D0A1C5" wp14:editId="4FC2E506">
                  <wp:simplePos x="0" y="0"/>
                  <wp:positionH relativeFrom="column">
                    <wp:posOffset>-340360</wp:posOffset>
                  </wp:positionH>
                  <wp:positionV relativeFrom="paragraph">
                    <wp:posOffset>97790</wp:posOffset>
                  </wp:positionV>
                  <wp:extent cx="359410" cy="359410"/>
                  <wp:effectExtent l="0" t="0" r="2540" b="2540"/>
                  <wp:wrapNone/>
                  <wp:docPr id="41" name="Picture 41" descr="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1C7B">
              <w:t xml:space="preserve">How did you determine rates of absorption and elimination? </w:t>
            </w:r>
          </w:p>
          <w:p w:rsidR="00A11C7B" w:rsidRDefault="00A11C7B" w:rsidP="00944E99">
            <w:pPr>
              <w:pStyle w:val="ListParagraph"/>
            </w:pPr>
            <w:r>
              <w:t>Describe how you kept track of the concentration in the blood from each dose and the overall concentration.</w:t>
            </w:r>
          </w:p>
          <w:p w:rsidR="00944E99" w:rsidRPr="003C333F" w:rsidRDefault="00944E99" w:rsidP="00944E99">
            <w:pPr>
              <w:pStyle w:val="ListParagraph"/>
            </w:pPr>
            <w:r>
              <w:t>What did you notice about the relationships between half-life, dose frequency, dos</w:t>
            </w:r>
            <w:r w:rsidR="00A11C7B">
              <w:t>e</w:t>
            </w:r>
            <w:r>
              <w:t xml:space="preserve"> amount and whether or not the model predicted a stable concentration within the therapeutic window?</w:t>
            </w:r>
          </w:p>
          <w:p w:rsidR="00951EE7" w:rsidRDefault="00944E99" w:rsidP="006D2479">
            <w:pPr>
              <w:pStyle w:val="ListParagraph"/>
            </w:pPr>
            <w:r>
              <w:t>As you repeatedly refined your model, were you able to better predict amounts or frequency of doses</w:t>
            </w:r>
            <w:r w:rsidR="00A11C7B">
              <w:t xml:space="preserve"> to keep the concentration within the therapeutic window? How?</w:t>
            </w:r>
          </w:p>
          <w:p w:rsidR="00951EE7" w:rsidRDefault="00951EE7" w:rsidP="00EF57A2">
            <w:pPr>
              <w:pStyle w:val="ListParagraph"/>
              <w:spacing w:after="120"/>
            </w:pPr>
            <w:r w:rsidRPr="007B6F26">
              <w:t>What have you learn</w:t>
            </w:r>
            <w:r w:rsidR="008F517D" w:rsidRPr="007B6F26">
              <w:t>t</w:t>
            </w:r>
            <w:r w:rsidRPr="007B6F26">
              <w:t xml:space="preserve"> from this experience about how models are developed and refined?</w:t>
            </w:r>
          </w:p>
          <w:p w:rsidR="00C56FD6" w:rsidRDefault="00C56FD6" w:rsidP="00C56FD6"/>
          <w:p w:rsidR="00C56FD6" w:rsidRPr="00C56FD6" w:rsidRDefault="00C56FD6" w:rsidP="00B320F2"/>
        </w:tc>
      </w:tr>
      <w:tr w:rsidR="00D167F4" w:rsidTr="00855DDF">
        <w:tc>
          <w:tcPr>
            <w:tcW w:w="2405" w:type="dxa"/>
            <w:tcBorders>
              <w:left w:val="nil"/>
              <w:bottom w:val="single" w:sz="4" w:space="0" w:color="auto"/>
              <w:right w:val="nil"/>
            </w:tcBorders>
          </w:tcPr>
          <w:p w:rsidR="00D167F4" w:rsidRPr="008811A9" w:rsidRDefault="00D167F4" w:rsidP="00F9772C">
            <w:pPr>
              <w:widowControl/>
              <w:spacing w:after="240"/>
              <w:rPr>
                <w:b/>
              </w:rPr>
            </w:pPr>
            <w:r w:rsidRPr="008811A9">
              <w:rPr>
                <w:b/>
              </w:rPr>
              <w:lastRenderedPageBreak/>
              <w:t>Resource sheets</w:t>
            </w:r>
          </w:p>
        </w:tc>
        <w:tc>
          <w:tcPr>
            <w:tcW w:w="6633" w:type="dxa"/>
            <w:tcBorders>
              <w:left w:val="nil"/>
              <w:bottom w:val="single" w:sz="4" w:space="0" w:color="auto"/>
              <w:right w:val="nil"/>
            </w:tcBorders>
          </w:tcPr>
          <w:p w:rsidR="00EE5538" w:rsidRDefault="004A028A" w:rsidP="00951EE7">
            <w:pPr>
              <w:rPr>
                <w:rStyle w:val="Hyperlink"/>
              </w:rPr>
            </w:pPr>
            <w:hyperlink w:anchor="_Appendix_7:_Teacher" w:history="1">
              <w:r w:rsidR="00EE5538" w:rsidRPr="002E0DAD">
                <w:rPr>
                  <w:rStyle w:val="Hyperlink"/>
                </w:rPr>
                <w:t>Teacher resource sheet 1.1: Cooperative learning – Roles</w:t>
              </w:r>
            </w:hyperlink>
          </w:p>
          <w:p w:rsidR="0046352C" w:rsidRPr="00951EE7" w:rsidRDefault="00951EE7" w:rsidP="00951EE7">
            <w:pPr>
              <w:rPr>
                <w:rStyle w:val="Hyperlink"/>
              </w:rPr>
            </w:pPr>
            <w:r>
              <w:rPr>
                <w:rStyle w:val="Hyperlink"/>
              </w:rPr>
              <w:fldChar w:fldCharType="begin"/>
            </w:r>
            <w:r w:rsidR="00D17425">
              <w:rPr>
                <w:rStyle w:val="Hyperlink"/>
              </w:rPr>
              <w:instrText>HYPERLINK  \l "_Appendix_18:_Student"</w:instrText>
            </w:r>
            <w:r>
              <w:rPr>
                <w:rStyle w:val="Hyperlink"/>
              </w:rPr>
              <w:fldChar w:fldCharType="separate"/>
            </w:r>
            <w:r w:rsidR="0046352C" w:rsidRPr="00951EE7">
              <w:rPr>
                <w:rStyle w:val="Hyperlink"/>
              </w:rPr>
              <w:t>Student activity sheet 3.</w:t>
            </w:r>
            <w:r w:rsidR="00045355">
              <w:rPr>
                <w:rStyle w:val="Hyperlink"/>
              </w:rPr>
              <w:t>1</w:t>
            </w:r>
            <w:r w:rsidR="0046352C" w:rsidRPr="00951EE7">
              <w:rPr>
                <w:rStyle w:val="Hyperlink"/>
              </w:rPr>
              <w:t xml:space="preserve">: Investigating a model for multiple doses of a new </w:t>
            </w:r>
            <w:r w:rsidR="00A85B54">
              <w:rPr>
                <w:rStyle w:val="Hyperlink"/>
              </w:rPr>
              <w:t>medication</w:t>
            </w:r>
          </w:p>
          <w:p w:rsidR="0046352C" w:rsidRPr="00EF5DF2" w:rsidRDefault="00951EE7" w:rsidP="00CC3A25">
            <w:pPr>
              <w:widowControl/>
              <w:rPr>
                <w:color w:val="FF0000"/>
              </w:rPr>
            </w:pPr>
            <w:r>
              <w:rPr>
                <w:rStyle w:val="Hyperlink"/>
              </w:rPr>
              <w:fldChar w:fldCharType="end"/>
            </w:r>
            <w:hyperlink w:anchor="_Appendix_19:_Teacher" w:history="1">
              <w:r w:rsidR="0046352C" w:rsidRPr="006527D8">
                <w:rPr>
                  <w:rStyle w:val="Hyperlink"/>
                </w:rPr>
                <w:t>Teacher resource sheet 3.</w:t>
              </w:r>
              <w:r w:rsidR="00045355">
                <w:rPr>
                  <w:rStyle w:val="Hyperlink"/>
                </w:rPr>
                <w:t>2</w:t>
              </w:r>
              <w:r w:rsidR="0046352C" w:rsidRPr="006527D8">
                <w:rPr>
                  <w:rStyle w:val="Hyperlink"/>
                </w:rPr>
                <w:t xml:space="preserve">: Exemplar model for multiple doses of a new </w:t>
              </w:r>
              <w:r w:rsidR="00A85B54">
                <w:rPr>
                  <w:rStyle w:val="Hyperlink"/>
                </w:rPr>
                <w:t>medication</w:t>
              </w:r>
            </w:hyperlink>
          </w:p>
        </w:tc>
      </w:tr>
    </w:tbl>
    <w:p w:rsidR="00D167F4" w:rsidRPr="00384F40" w:rsidRDefault="00D167F4" w:rsidP="00D167F4">
      <w:pPr>
        <w:pStyle w:val="Heading1"/>
      </w:pPr>
      <w:r>
        <w:br w:type="page"/>
      </w:r>
      <w:bookmarkStart w:id="17" w:name="_Toc44586390"/>
      <w:r w:rsidR="008811A9">
        <w:lastRenderedPageBreak/>
        <w:t xml:space="preserve">Activity 4: </w:t>
      </w:r>
      <w:r w:rsidR="00415C22">
        <w:t>Re</w:t>
      </w:r>
      <w:r w:rsidR="0047411C">
        <w:t>porting and evaluation of</w:t>
      </w:r>
      <w:r w:rsidR="00415C22">
        <w:t xml:space="preserve"> dosage</w:t>
      </w:r>
      <w:r w:rsidR="0047411C">
        <w:t xml:space="preserve"> recommendations</w:t>
      </w:r>
      <w:bookmarkEnd w:id="17"/>
    </w:p>
    <w:tbl>
      <w:tblPr>
        <w:tblStyle w:val="TableGrid"/>
        <w:tblW w:w="9038" w:type="dxa"/>
        <w:tblLook w:val="04A0" w:firstRow="1" w:lastRow="0" w:firstColumn="1" w:lastColumn="0" w:noHBand="0" w:noVBand="1"/>
      </w:tblPr>
      <w:tblGrid>
        <w:gridCol w:w="2405"/>
        <w:gridCol w:w="6633"/>
      </w:tblGrid>
      <w:tr w:rsidR="00D167F4" w:rsidRPr="00384F40" w:rsidTr="00855DDF">
        <w:tc>
          <w:tcPr>
            <w:tcW w:w="2405" w:type="dxa"/>
            <w:tcBorders>
              <w:left w:val="nil"/>
              <w:right w:val="nil"/>
            </w:tcBorders>
          </w:tcPr>
          <w:p w:rsidR="00D167F4" w:rsidRPr="00384F40" w:rsidRDefault="00F41736" w:rsidP="00F9772C">
            <w:pPr>
              <w:widowControl/>
              <w:spacing w:after="240" w:line="259" w:lineRule="auto"/>
              <w:rPr>
                <w:b/>
              </w:rPr>
            </w:pPr>
            <w:r w:rsidRPr="0018658E">
              <w:rPr>
                <w:b/>
                <w:noProof/>
                <w:lang w:eastAsia="en-AU"/>
              </w:rPr>
              <w:drawing>
                <wp:anchor distT="0" distB="0" distL="114300" distR="114300" simplePos="0" relativeHeight="251658246" behindDoc="1" locked="0" layoutInCell="1" allowOverlap="1" wp14:anchorId="502F65CD" wp14:editId="479C40E8">
                  <wp:simplePos x="0" y="0"/>
                  <wp:positionH relativeFrom="column">
                    <wp:posOffset>128204</wp:posOffset>
                  </wp:positionH>
                  <wp:positionV relativeFrom="paragraph">
                    <wp:posOffset>250343</wp:posOffset>
                  </wp:positionV>
                  <wp:extent cx="756745" cy="756745"/>
                  <wp:effectExtent l="0" t="0" r="5715" b="5715"/>
                  <wp:wrapNone/>
                  <wp:docPr id="28" name="Picture 28"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757982" cy="7579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rPr>
              <w:t>Activity focus</w:t>
            </w:r>
          </w:p>
        </w:tc>
        <w:tc>
          <w:tcPr>
            <w:tcW w:w="6633" w:type="dxa"/>
            <w:tcBorders>
              <w:left w:val="nil"/>
              <w:right w:val="nil"/>
            </w:tcBorders>
          </w:tcPr>
          <w:p w:rsidR="001F2827" w:rsidRPr="0047411C" w:rsidRDefault="00552A92" w:rsidP="001218E3">
            <w:pPr>
              <w:widowControl/>
              <w:spacing w:after="720"/>
              <w:rPr>
                <w:rFonts w:cstheme="minorHAnsi"/>
              </w:rPr>
            </w:pPr>
            <w:r>
              <w:rPr>
                <w:rFonts w:cstheme="minorHAnsi"/>
              </w:rPr>
              <w:t>Students present their models, explaining and justifying their assumptions. Feedback from peer evaluations and invited guests are used to inform enhancements to their models.</w:t>
            </w:r>
          </w:p>
        </w:tc>
      </w:tr>
      <w:tr w:rsidR="00D167F4" w:rsidRPr="00384F40" w:rsidTr="00855DDF">
        <w:tc>
          <w:tcPr>
            <w:tcW w:w="2405" w:type="dxa"/>
            <w:tcBorders>
              <w:left w:val="nil"/>
              <w:right w:val="nil"/>
            </w:tcBorders>
          </w:tcPr>
          <w:p w:rsidR="00D167F4" w:rsidRPr="00384F40" w:rsidRDefault="004F4AA2" w:rsidP="00F9772C">
            <w:pPr>
              <w:widowControl/>
              <w:spacing w:after="240" w:line="259" w:lineRule="auto"/>
              <w:rPr>
                <w:b/>
              </w:rPr>
            </w:pPr>
            <w:r>
              <w:rPr>
                <w:b/>
              </w:rPr>
              <w:t>I</w:t>
            </w:r>
            <w:r w:rsidRPr="001F076C">
              <w:rPr>
                <w:b/>
              </w:rPr>
              <w:t>nstructional procedures</w:t>
            </w:r>
          </w:p>
        </w:tc>
        <w:tc>
          <w:tcPr>
            <w:tcW w:w="6633" w:type="dxa"/>
            <w:tcBorders>
              <w:left w:val="nil"/>
              <w:right w:val="nil"/>
            </w:tcBorders>
          </w:tcPr>
          <w:p w:rsidR="003C333F" w:rsidRDefault="00281092" w:rsidP="00855DDF">
            <w:pPr>
              <w:widowControl/>
            </w:pPr>
            <w:r w:rsidRPr="00281092">
              <w:t>Each group prepare</w:t>
            </w:r>
            <w:r w:rsidR="00FD39B1">
              <w:t>s</w:t>
            </w:r>
            <w:r w:rsidRPr="00281092">
              <w:t xml:space="preserve"> a multimedia presentation on their model and gui</w:t>
            </w:r>
            <w:r w:rsidR="00B57261">
              <w:t>delines</w:t>
            </w:r>
            <w:r w:rsidRPr="00281092">
              <w:t>.</w:t>
            </w:r>
          </w:p>
          <w:p w:rsidR="00D167F4" w:rsidRPr="00281092" w:rsidRDefault="00281092" w:rsidP="00855DDF">
            <w:pPr>
              <w:widowControl/>
              <w:spacing w:after="240"/>
            </w:pPr>
            <w:r w:rsidRPr="00281092">
              <w:t xml:space="preserve">Presentation options </w:t>
            </w:r>
            <w:r w:rsidR="00CB18C7" w:rsidRPr="00281092">
              <w:t>include</w:t>
            </w:r>
            <w:r w:rsidRPr="00281092">
              <w:t xml:space="preserve"> presentations to 1-3 guest/s within small groups</w:t>
            </w:r>
            <w:r w:rsidR="00152B57">
              <w:t>,</w:t>
            </w:r>
            <w:r w:rsidRPr="00281092">
              <w:t xml:space="preserve"> selected groups presenting to the whole class and guests</w:t>
            </w:r>
            <w:r w:rsidR="00152B57">
              <w:t>,</w:t>
            </w:r>
            <w:r w:rsidR="007F0C51">
              <w:t xml:space="preserve"> </w:t>
            </w:r>
            <w:r w:rsidR="000D52B6">
              <w:t xml:space="preserve">or loading the presentations in a folder that can be shared with the </w:t>
            </w:r>
            <w:r w:rsidR="004B3026">
              <w:t xml:space="preserve">school </w:t>
            </w:r>
            <w:r w:rsidR="000D52B6">
              <w:t>community</w:t>
            </w:r>
            <w:r w:rsidRPr="00281092">
              <w:t>.</w:t>
            </w:r>
          </w:p>
        </w:tc>
      </w:tr>
      <w:tr w:rsidR="00D167F4" w:rsidRPr="00384F40" w:rsidTr="00855DDF">
        <w:tc>
          <w:tcPr>
            <w:tcW w:w="2405" w:type="dxa"/>
            <w:tcBorders>
              <w:left w:val="nil"/>
              <w:right w:val="nil"/>
            </w:tcBorders>
          </w:tcPr>
          <w:p w:rsidR="00D167F4" w:rsidRPr="00384F40" w:rsidRDefault="004F4AA2" w:rsidP="00F9772C">
            <w:pPr>
              <w:widowControl/>
              <w:spacing w:after="240" w:line="259" w:lineRule="auto"/>
              <w:rPr>
                <w:b/>
              </w:rPr>
            </w:pPr>
            <w:r>
              <w:rPr>
                <w:b/>
              </w:rPr>
              <w:t>Expected learning</w:t>
            </w:r>
          </w:p>
          <w:p w:rsidR="00D167F4" w:rsidRPr="00384F40" w:rsidRDefault="00D167F4" w:rsidP="00F9772C">
            <w:pPr>
              <w:widowControl/>
              <w:spacing w:after="240" w:line="259" w:lineRule="auto"/>
              <w:rPr>
                <w:sz w:val="18"/>
                <w:szCs w:val="18"/>
              </w:rPr>
            </w:pPr>
          </w:p>
        </w:tc>
        <w:tc>
          <w:tcPr>
            <w:tcW w:w="6633" w:type="dxa"/>
            <w:tcBorders>
              <w:left w:val="nil"/>
              <w:right w:val="nil"/>
            </w:tcBorders>
          </w:tcPr>
          <w:p w:rsidR="00D167F4" w:rsidRDefault="00D167F4" w:rsidP="00EF57A2">
            <w:pPr>
              <w:widowControl/>
              <w:spacing w:after="0"/>
            </w:pPr>
            <w:r w:rsidRPr="00384F40">
              <w:t>Students will be able to:</w:t>
            </w:r>
          </w:p>
          <w:p w:rsidR="00FA0A49" w:rsidRDefault="00FA0A49" w:rsidP="00B36739">
            <w:pPr>
              <w:pStyle w:val="ListParagraph"/>
              <w:numPr>
                <w:ilvl w:val="0"/>
                <w:numId w:val="23"/>
              </w:numPr>
              <w:ind w:left="454" w:hanging="227"/>
            </w:pPr>
            <w:r>
              <w:t>Develop and deliver a multimedia presentation communicating their mathematical model and dosage recommendations</w:t>
            </w:r>
            <w:r w:rsidR="007F0C51">
              <w:t xml:space="preserve"> </w:t>
            </w:r>
            <w:r>
              <w:t>(Mathematics</w:t>
            </w:r>
            <w:r w:rsidR="00007487">
              <w:t xml:space="preserve"> and</w:t>
            </w:r>
            <w:r>
              <w:t xml:space="preserve"> Technologies)</w:t>
            </w:r>
            <w:r w:rsidR="007F0C51">
              <w:t>.</w:t>
            </w:r>
          </w:p>
          <w:p w:rsidR="00FA0A49" w:rsidRDefault="00FA0A49" w:rsidP="00B36739">
            <w:pPr>
              <w:pStyle w:val="ListParagraph"/>
              <w:numPr>
                <w:ilvl w:val="0"/>
                <w:numId w:val="23"/>
              </w:numPr>
              <w:ind w:left="454" w:hanging="227"/>
            </w:pPr>
            <w:r>
              <w:t xml:space="preserve">Make a </w:t>
            </w:r>
            <w:r w:rsidR="0029502C">
              <w:t xml:space="preserve">scientifically and </w:t>
            </w:r>
            <w:r>
              <w:t>mathematically sound argument for the adoption of their dosage regime (Mathematics</w:t>
            </w:r>
            <w:r w:rsidR="00007487">
              <w:t xml:space="preserve"> and</w:t>
            </w:r>
            <w:r w:rsidR="00BE0515">
              <w:t xml:space="preserve"> Science</w:t>
            </w:r>
            <w:r>
              <w:t>)</w:t>
            </w:r>
            <w:r w:rsidR="007F0C51">
              <w:t>.</w:t>
            </w:r>
          </w:p>
          <w:p w:rsidR="00D167F4" w:rsidRPr="00DE33DA" w:rsidRDefault="00FA0A49" w:rsidP="00B36739">
            <w:pPr>
              <w:pStyle w:val="ListParagraph"/>
              <w:numPr>
                <w:ilvl w:val="0"/>
                <w:numId w:val="23"/>
              </w:numPr>
              <w:spacing w:after="240"/>
              <w:ind w:left="454" w:hanging="227"/>
            </w:pPr>
            <w:r>
              <w:t>Provide suggestions for improvement for their own and others</w:t>
            </w:r>
            <w:r w:rsidR="00C12947">
              <w:t>’</w:t>
            </w:r>
            <w:r>
              <w:t xml:space="preserve"> model</w:t>
            </w:r>
            <w:r w:rsidR="00C12947">
              <w:t>s</w:t>
            </w:r>
            <w:r>
              <w:t>, analys</w:t>
            </w:r>
            <w:r w:rsidR="00007487">
              <w:t>e</w:t>
            </w:r>
            <w:r>
              <w:t>s and presentation</w:t>
            </w:r>
            <w:r w:rsidR="00007487">
              <w:t>s</w:t>
            </w:r>
            <w:r>
              <w:t xml:space="preserve"> (Mathematics, Science</w:t>
            </w:r>
            <w:r w:rsidR="00007487">
              <w:t xml:space="preserve"> and</w:t>
            </w:r>
            <w:r>
              <w:t xml:space="preserve"> Technolog</w:t>
            </w:r>
            <w:r w:rsidR="00310DE9">
              <w:t>ies</w:t>
            </w:r>
            <w:r>
              <w:t>)</w:t>
            </w:r>
            <w:r w:rsidR="007F0C51">
              <w:t>.</w:t>
            </w:r>
          </w:p>
        </w:tc>
      </w:tr>
      <w:tr w:rsidR="00D167F4" w:rsidRPr="00384F40" w:rsidTr="00855DDF">
        <w:trPr>
          <w:trHeight w:val="450"/>
        </w:trPr>
        <w:tc>
          <w:tcPr>
            <w:tcW w:w="2405" w:type="dxa"/>
            <w:vMerge w:val="restart"/>
            <w:tcBorders>
              <w:left w:val="nil"/>
              <w:right w:val="nil"/>
            </w:tcBorders>
          </w:tcPr>
          <w:p w:rsidR="00D167F4" w:rsidRPr="00384F40" w:rsidRDefault="00957615" w:rsidP="00957615">
            <w:pPr>
              <w:widowControl/>
              <w:spacing w:after="240" w:line="259" w:lineRule="auto"/>
              <w:rPr>
                <w:b/>
              </w:rPr>
            </w:pPr>
            <w:r>
              <w:rPr>
                <w:b/>
              </w:rPr>
              <w:t>Equipment required</w:t>
            </w:r>
          </w:p>
        </w:tc>
        <w:tc>
          <w:tcPr>
            <w:tcW w:w="6633" w:type="dxa"/>
            <w:tcBorders>
              <w:left w:val="nil"/>
              <w:right w:val="nil"/>
            </w:tcBorders>
          </w:tcPr>
          <w:p w:rsidR="003C333F" w:rsidRDefault="00D167F4" w:rsidP="00F9772C">
            <w:pPr>
              <w:widowControl/>
              <w:rPr>
                <w:b/>
              </w:rPr>
            </w:pPr>
            <w:r w:rsidRPr="00384F40">
              <w:rPr>
                <w:b/>
              </w:rPr>
              <w:t>For the class:</w:t>
            </w:r>
          </w:p>
          <w:p w:rsidR="00D167F4" w:rsidRPr="00384F40" w:rsidRDefault="003C333F" w:rsidP="00F9772C">
            <w:pPr>
              <w:widowControl/>
              <w:rPr>
                <w:b/>
              </w:rPr>
            </w:pPr>
            <w:r>
              <w:t>D</w:t>
            </w:r>
            <w:r w:rsidR="00281092" w:rsidRPr="00281092">
              <w:t>ata projector</w:t>
            </w:r>
            <w:r w:rsidR="00FC26F5">
              <w:t xml:space="preserve"> or interactive whiteboard</w:t>
            </w:r>
          </w:p>
        </w:tc>
      </w:tr>
      <w:tr w:rsidR="00D167F4" w:rsidRPr="00384F40" w:rsidTr="00855DDF">
        <w:trPr>
          <w:trHeight w:val="450"/>
        </w:trPr>
        <w:tc>
          <w:tcPr>
            <w:tcW w:w="2405" w:type="dxa"/>
            <w:vMerge/>
            <w:tcBorders>
              <w:left w:val="nil"/>
              <w:right w:val="nil"/>
            </w:tcBorders>
          </w:tcPr>
          <w:p w:rsidR="00D167F4" w:rsidRPr="00384F40" w:rsidRDefault="00D167F4" w:rsidP="00F9772C">
            <w:pPr>
              <w:widowControl/>
              <w:spacing w:after="160" w:line="259" w:lineRule="auto"/>
              <w:rPr>
                <w:b/>
              </w:rPr>
            </w:pPr>
          </w:p>
        </w:tc>
        <w:tc>
          <w:tcPr>
            <w:tcW w:w="6633" w:type="dxa"/>
            <w:tcBorders>
              <w:left w:val="nil"/>
              <w:right w:val="nil"/>
            </w:tcBorders>
          </w:tcPr>
          <w:p w:rsidR="003C333F" w:rsidRDefault="00D167F4">
            <w:pPr>
              <w:widowControl/>
            </w:pPr>
            <w:r w:rsidRPr="00384F40">
              <w:rPr>
                <w:b/>
              </w:rPr>
              <w:t>For the students</w:t>
            </w:r>
            <w:r w:rsidRPr="00384F40">
              <w:t>:</w:t>
            </w:r>
          </w:p>
          <w:p w:rsidR="00D167F4" w:rsidRDefault="003C333F" w:rsidP="001218E3">
            <w:pPr>
              <w:widowControl/>
            </w:pPr>
            <w:r>
              <w:t>A</w:t>
            </w:r>
            <w:r w:rsidR="00281092">
              <w:t xml:space="preserve">ccess to computers and appropriate </w:t>
            </w:r>
            <w:r w:rsidR="00FD39B1">
              <w:t>apps</w:t>
            </w:r>
          </w:p>
          <w:p w:rsidR="00D17425" w:rsidRPr="003A7605" w:rsidRDefault="004A028A" w:rsidP="00D17425">
            <w:hyperlink w:anchor="_Appendix_21:_Student" w:history="1">
              <w:r w:rsidR="00D17425" w:rsidRPr="005E0DE1">
                <w:rPr>
                  <w:rStyle w:val="Hyperlink"/>
                </w:rPr>
                <w:t>Student activity sheet 4.1: Peer evaluation</w:t>
              </w:r>
            </w:hyperlink>
          </w:p>
          <w:p w:rsidR="00D17425" w:rsidRDefault="004A028A" w:rsidP="00D17425">
            <w:hyperlink w:anchor="_Appendix_22:_Student" w:history="1">
              <w:r w:rsidR="00D17425" w:rsidRPr="005E0DE1">
                <w:rPr>
                  <w:rStyle w:val="Hyperlink"/>
                </w:rPr>
                <w:t>Student activity sheet 4.2 Self-evaluation</w:t>
              </w:r>
            </w:hyperlink>
            <w:r w:rsidR="00D17425" w:rsidRPr="003A7605">
              <w:t xml:space="preserve"> </w:t>
            </w:r>
          </w:p>
          <w:p w:rsidR="00D17425" w:rsidRPr="00EF2BB6" w:rsidRDefault="004A028A" w:rsidP="00D17425">
            <w:pPr>
              <w:widowControl/>
              <w:spacing w:after="240"/>
            </w:pPr>
            <w:hyperlink w:anchor="_Appendix_6:_Student" w:history="1">
              <w:r w:rsidR="00D17425" w:rsidRPr="009B1C86">
                <w:rPr>
                  <w:rStyle w:val="Hyperlink"/>
                </w:rPr>
                <w:t>Student activity sheet 1.0: Journal checklist</w:t>
              </w:r>
            </w:hyperlink>
          </w:p>
        </w:tc>
      </w:tr>
      <w:tr w:rsidR="00D167F4" w:rsidRPr="00384F40" w:rsidTr="00855DDF">
        <w:tc>
          <w:tcPr>
            <w:tcW w:w="2405" w:type="dxa"/>
            <w:tcBorders>
              <w:left w:val="nil"/>
              <w:right w:val="nil"/>
            </w:tcBorders>
          </w:tcPr>
          <w:p w:rsidR="00D167F4" w:rsidRPr="00384F40" w:rsidRDefault="00D167F4" w:rsidP="00F9772C">
            <w:pPr>
              <w:widowControl/>
              <w:spacing w:after="240" w:line="259" w:lineRule="auto"/>
              <w:rPr>
                <w:b/>
              </w:rPr>
            </w:pPr>
            <w:r w:rsidRPr="00384F40">
              <w:rPr>
                <w:b/>
              </w:rPr>
              <w:t>Preparation</w:t>
            </w:r>
          </w:p>
        </w:tc>
        <w:tc>
          <w:tcPr>
            <w:tcW w:w="6633" w:type="dxa"/>
            <w:tcBorders>
              <w:left w:val="nil"/>
              <w:right w:val="nil"/>
            </w:tcBorders>
          </w:tcPr>
          <w:p w:rsidR="00D34DDC" w:rsidRPr="003A7605" w:rsidRDefault="00D34DDC" w:rsidP="00D34DDC">
            <w:pPr>
              <w:rPr>
                <w:lang w:eastAsia="ja-JP"/>
              </w:rPr>
            </w:pPr>
            <w:r w:rsidRPr="003A7605">
              <w:rPr>
                <w:lang w:eastAsia="ja-JP"/>
              </w:rPr>
              <w:t xml:space="preserve">Provide access to a collaborative online presentation app such as </w:t>
            </w:r>
            <w:r w:rsidRPr="003A7605">
              <w:rPr>
                <w:i/>
                <w:lang w:eastAsia="ja-JP"/>
              </w:rPr>
              <w:t>Google Slides</w:t>
            </w:r>
            <w:r w:rsidRPr="003A7605">
              <w:rPr>
                <w:lang w:eastAsia="ja-JP"/>
              </w:rPr>
              <w:t xml:space="preserve"> or </w:t>
            </w:r>
            <w:r w:rsidRPr="003A7605">
              <w:rPr>
                <w:i/>
                <w:lang w:eastAsia="ja-JP"/>
              </w:rPr>
              <w:t>Microsoft Office 365 PowerPoint</w:t>
            </w:r>
            <w:r w:rsidRPr="003A7605">
              <w:rPr>
                <w:lang w:eastAsia="ja-JP"/>
              </w:rPr>
              <w:t>.</w:t>
            </w:r>
          </w:p>
          <w:p w:rsidR="00D34DDC" w:rsidRDefault="00F31F29" w:rsidP="00D34DDC">
            <w:pPr>
              <w:widowControl/>
            </w:pPr>
            <w:r>
              <w:t xml:space="preserve">Invite a </w:t>
            </w:r>
            <w:r w:rsidR="00D34DDC">
              <w:t xml:space="preserve">suitable audience to </w:t>
            </w:r>
            <w:r>
              <w:t>attend the presentations. This could include</w:t>
            </w:r>
            <w:r w:rsidR="00D34DDC">
              <w:t xml:space="preserve"> Year 11</w:t>
            </w:r>
            <w:r>
              <w:t xml:space="preserve"> or </w:t>
            </w:r>
            <w:r w:rsidR="00D34DDC">
              <w:t xml:space="preserve">12 biology, human biology, chemistry or mathematics students and teachers, parents, </w:t>
            </w:r>
            <w:r>
              <w:t xml:space="preserve">a </w:t>
            </w:r>
            <w:r w:rsidR="00D34DDC">
              <w:t xml:space="preserve">nurse, pharmacy students or </w:t>
            </w:r>
            <w:r w:rsidR="00535D5C">
              <w:t xml:space="preserve">a </w:t>
            </w:r>
            <w:r>
              <w:t>pharmacist</w:t>
            </w:r>
            <w:r w:rsidR="00D34DDC">
              <w:t>.</w:t>
            </w:r>
          </w:p>
          <w:p w:rsidR="00D34DDC" w:rsidRDefault="00CC3A25" w:rsidP="001218E3">
            <w:r>
              <w:lastRenderedPageBreak/>
              <w:t xml:space="preserve">Arrange </w:t>
            </w:r>
            <w:r w:rsidR="00D34DDC" w:rsidRPr="003A7605">
              <w:t xml:space="preserve">a room for </w:t>
            </w:r>
            <w:r w:rsidR="00F31F29">
              <w:t xml:space="preserve">the </w:t>
            </w:r>
            <w:r w:rsidR="00D34DDC" w:rsidRPr="003A7605">
              <w:t>presentations</w:t>
            </w:r>
            <w:r w:rsidR="00D34DDC">
              <w:t xml:space="preserve">, with access to computers. </w:t>
            </w:r>
          </w:p>
          <w:p w:rsidR="003C333F" w:rsidRPr="00384F40" w:rsidRDefault="00F31F29" w:rsidP="001218E3">
            <w:pPr>
              <w:spacing w:after="240"/>
            </w:pPr>
            <w:r>
              <w:t>Provide</w:t>
            </w:r>
            <w:r w:rsidR="00D34DDC" w:rsidRPr="003A7605">
              <w:t xml:space="preserve"> </w:t>
            </w:r>
            <w:r w:rsidR="00D17425">
              <w:t xml:space="preserve">students with </w:t>
            </w:r>
            <w:r w:rsidR="00D34DDC" w:rsidRPr="003A7605">
              <w:t>access to</w:t>
            </w:r>
            <w:r w:rsidR="00D17425">
              <w:t xml:space="preserve"> the </w:t>
            </w:r>
            <w:r w:rsidR="00152B57">
              <w:t>activity</w:t>
            </w:r>
            <w:r w:rsidR="00D17425">
              <w:t xml:space="preserve"> sheets. </w:t>
            </w:r>
          </w:p>
        </w:tc>
      </w:tr>
      <w:tr w:rsidR="00D167F4" w:rsidRPr="00384F40" w:rsidTr="00855DDF">
        <w:trPr>
          <w:trHeight w:val="90"/>
        </w:trPr>
        <w:tc>
          <w:tcPr>
            <w:tcW w:w="2405" w:type="dxa"/>
            <w:vMerge w:val="restart"/>
            <w:tcBorders>
              <w:left w:val="nil"/>
              <w:right w:val="nil"/>
            </w:tcBorders>
          </w:tcPr>
          <w:p w:rsidR="00D167F4" w:rsidRPr="00384F40" w:rsidRDefault="00D167F4" w:rsidP="00F9772C">
            <w:pPr>
              <w:widowControl/>
              <w:spacing w:after="240" w:line="259" w:lineRule="auto"/>
              <w:rPr>
                <w:b/>
              </w:rPr>
            </w:pPr>
            <w:r w:rsidRPr="00384F40">
              <w:rPr>
                <w:b/>
              </w:rPr>
              <w:lastRenderedPageBreak/>
              <w:t>Activity parts</w:t>
            </w:r>
          </w:p>
          <w:p w:rsidR="00D167F4" w:rsidRPr="00384F40" w:rsidRDefault="00F25B8A">
            <w:pPr>
              <w:widowControl/>
              <w:spacing w:after="240" w:line="259" w:lineRule="auto"/>
              <w:rPr>
                <w:b/>
                <w:sz w:val="18"/>
                <w:szCs w:val="18"/>
              </w:rPr>
            </w:pPr>
            <w:r w:rsidRPr="0009281C">
              <w:rPr>
                <w:rFonts w:cstheme="minorHAnsi"/>
                <w:noProof/>
                <w:lang w:eastAsia="en-AU"/>
              </w:rPr>
              <w:drawing>
                <wp:anchor distT="0" distB="0" distL="114300" distR="114300" simplePos="0" relativeHeight="251658284" behindDoc="0" locked="0" layoutInCell="1" allowOverlap="1" wp14:anchorId="732695D3" wp14:editId="34738602">
                  <wp:simplePos x="0" y="0"/>
                  <wp:positionH relativeFrom="column">
                    <wp:posOffset>1190625</wp:posOffset>
                  </wp:positionH>
                  <wp:positionV relativeFrom="paragraph">
                    <wp:posOffset>5566410</wp:posOffset>
                  </wp:positionV>
                  <wp:extent cx="360000" cy="360000"/>
                  <wp:effectExtent l="0" t="0" r="2540" b="2540"/>
                  <wp:wrapNone/>
                  <wp:docPr id="38" name="Picture 38" descr="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3" w:type="dxa"/>
            <w:tcBorders>
              <w:left w:val="nil"/>
              <w:right w:val="nil"/>
            </w:tcBorders>
          </w:tcPr>
          <w:p w:rsidR="00D167F4" w:rsidRDefault="00F43233" w:rsidP="00F9772C">
            <w:pPr>
              <w:widowControl/>
              <w:rPr>
                <w:b/>
              </w:rPr>
            </w:pPr>
            <w:r>
              <w:rPr>
                <w:b/>
              </w:rPr>
              <w:t xml:space="preserve">Part 1: </w:t>
            </w:r>
            <w:r w:rsidR="004C4AEF">
              <w:rPr>
                <w:b/>
              </w:rPr>
              <w:t>Presentations</w:t>
            </w:r>
          </w:p>
          <w:p w:rsidR="0047411C" w:rsidRDefault="0047411C" w:rsidP="0047411C">
            <w:pPr>
              <w:widowControl/>
              <w:spacing w:after="0"/>
              <w:rPr>
                <w:rFonts w:cstheme="minorHAnsi"/>
              </w:rPr>
            </w:pPr>
            <w:r>
              <w:rPr>
                <w:rFonts w:cstheme="minorHAnsi"/>
              </w:rPr>
              <w:t xml:space="preserve">Students </w:t>
            </w:r>
            <w:r w:rsidR="003A16C1">
              <w:rPr>
                <w:rFonts w:cstheme="minorHAnsi"/>
              </w:rPr>
              <w:t xml:space="preserve">work in their small groups to prepare </w:t>
            </w:r>
            <w:r w:rsidR="004C4AEF">
              <w:rPr>
                <w:rFonts w:cstheme="minorHAnsi"/>
              </w:rPr>
              <w:t xml:space="preserve">and deliver </w:t>
            </w:r>
            <w:r w:rsidR="003A16C1">
              <w:rPr>
                <w:rFonts w:cstheme="minorHAnsi"/>
              </w:rPr>
              <w:t xml:space="preserve">a multimedia presentation that </w:t>
            </w:r>
            <w:r w:rsidR="00E07369">
              <w:rPr>
                <w:rFonts w:cstheme="minorHAnsi"/>
              </w:rPr>
              <w:t>communicates</w:t>
            </w:r>
            <w:r>
              <w:rPr>
                <w:rFonts w:cstheme="minorHAnsi"/>
              </w:rPr>
              <w:t>:</w:t>
            </w:r>
          </w:p>
          <w:p w:rsidR="00A31F0C" w:rsidRDefault="00E07369" w:rsidP="00B36739">
            <w:pPr>
              <w:pStyle w:val="ListParagraph"/>
              <w:numPr>
                <w:ilvl w:val="0"/>
                <w:numId w:val="8"/>
              </w:numPr>
              <w:ind w:left="454" w:hanging="227"/>
            </w:pPr>
            <w:r>
              <w:t xml:space="preserve">The </w:t>
            </w:r>
            <w:r w:rsidR="007D58E6">
              <w:t>k</w:t>
            </w:r>
            <w:r w:rsidR="003A16C1">
              <w:t>ey elements of the design brief including patient characteristics</w:t>
            </w:r>
          </w:p>
          <w:p w:rsidR="00A31F0C" w:rsidRDefault="00F53291" w:rsidP="00B36739">
            <w:pPr>
              <w:pStyle w:val="ListParagraph"/>
              <w:numPr>
                <w:ilvl w:val="0"/>
                <w:numId w:val="8"/>
              </w:numPr>
              <w:ind w:left="454" w:hanging="227"/>
            </w:pPr>
            <w:r>
              <w:t>A</w:t>
            </w:r>
            <w:r w:rsidR="0047411C">
              <w:t>n overview of the</w:t>
            </w:r>
            <w:r w:rsidR="00A31F0C">
              <w:t>ir</w:t>
            </w:r>
            <w:r w:rsidR="0047411C">
              <w:t xml:space="preserve"> </w:t>
            </w:r>
            <w:r w:rsidR="00A31F0C">
              <w:t xml:space="preserve">mathematical </w:t>
            </w:r>
            <w:r w:rsidR="0047411C">
              <w:t xml:space="preserve">model and </w:t>
            </w:r>
            <w:r w:rsidR="00E07369">
              <w:t xml:space="preserve">the </w:t>
            </w:r>
            <w:r w:rsidR="0047411C">
              <w:t>method used to generate the data</w:t>
            </w:r>
            <w:r w:rsidR="00A31F0C">
              <w:t xml:space="preserve"> relating to dosage regimes that were modelled </w:t>
            </w:r>
          </w:p>
          <w:p w:rsidR="0047411C" w:rsidRDefault="0038128D" w:rsidP="00B36739">
            <w:pPr>
              <w:pStyle w:val="ListParagraph"/>
              <w:numPr>
                <w:ilvl w:val="0"/>
                <w:numId w:val="8"/>
              </w:numPr>
              <w:ind w:left="454" w:hanging="227"/>
            </w:pPr>
            <w:r>
              <w:t>C</w:t>
            </w:r>
            <w:r w:rsidR="00A31F0C">
              <w:t>omparisons between different dosage regimes</w:t>
            </w:r>
          </w:p>
          <w:p w:rsidR="00A31F0C" w:rsidRDefault="00A31F0C" w:rsidP="00B36739">
            <w:pPr>
              <w:pStyle w:val="ListParagraph"/>
              <w:numPr>
                <w:ilvl w:val="0"/>
                <w:numId w:val="8"/>
              </w:numPr>
              <w:ind w:left="454" w:hanging="227"/>
            </w:pPr>
            <w:r>
              <w:t xml:space="preserve">Outcomes of testing their model using </w:t>
            </w:r>
            <w:r w:rsidR="006A0A16">
              <w:t>a spreadsheet</w:t>
            </w:r>
          </w:p>
          <w:p w:rsidR="0047411C" w:rsidRPr="00855DDF" w:rsidRDefault="00F53291" w:rsidP="00B36739">
            <w:pPr>
              <w:pStyle w:val="ListParagraph"/>
              <w:numPr>
                <w:ilvl w:val="0"/>
                <w:numId w:val="8"/>
              </w:numPr>
              <w:ind w:left="454" w:hanging="227"/>
              <w:rPr>
                <w:spacing w:val="-4"/>
              </w:rPr>
            </w:pPr>
            <w:r w:rsidRPr="00855DDF">
              <w:rPr>
                <w:spacing w:val="-4"/>
              </w:rPr>
              <w:t>A</w:t>
            </w:r>
            <w:r w:rsidR="0047411C" w:rsidRPr="00855DDF">
              <w:rPr>
                <w:spacing w:val="-4"/>
              </w:rPr>
              <w:t xml:space="preserve"> rationale for their </w:t>
            </w:r>
            <w:r w:rsidR="007D58E6">
              <w:rPr>
                <w:spacing w:val="-4"/>
              </w:rPr>
              <w:t>recommended dosage guidelines</w:t>
            </w:r>
            <w:r w:rsidR="0047411C" w:rsidRPr="00855DDF">
              <w:rPr>
                <w:spacing w:val="-4"/>
              </w:rPr>
              <w:t>.</w:t>
            </w:r>
          </w:p>
          <w:p w:rsidR="007D58E6" w:rsidRDefault="007D58E6" w:rsidP="00855DDF">
            <w:r>
              <w:t xml:space="preserve">It is expected that their presentation will include </w:t>
            </w:r>
            <w:r w:rsidR="00F31F29">
              <w:t>an embedded spreadsheet so that</w:t>
            </w:r>
            <w:r>
              <w:t xml:space="preserve"> the model can be demonstrated.</w:t>
            </w:r>
          </w:p>
          <w:p w:rsidR="003D6AA1" w:rsidRPr="003D6AA1" w:rsidRDefault="003D6AA1" w:rsidP="00855DDF">
            <w:pPr>
              <w:rPr>
                <w:i/>
              </w:rPr>
            </w:pPr>
            <w:r w:rsidRPr="00B65288">
              <w:t>Provide a combination of class and homework time for the development, review and refining of presentations</w:t>
            </w:r>
            <w:r w:rsidR="00152B57">
              <w:t>,</w:t>
            </w:r>
            <w:r w:rsidRPr="00B65288">
              <w:t xml:space="preserve"> drawing on a range of </w:t>
            </w:r>
            <w:r w:rsidR="00DD3FA9">
              <w:t xml:space="preserve">digital </w:t>
            </w:r>
            <w:r w:rsidRPr="00B65288">
              <w:t xml:space="preserve">resources including any shared documents such as </w:t>
            </w:r>
            <w:r w:rsidRPr="00B65288">
              <w:rPr>
                <w:i/>
              </w:rPr>
              <w:t>Google</w:t>
            </w:r>
            <w:r>
              <w:rPr>
                <w:i/>
              </w:rPr>
              <w:t xml:space="preserve"> </w:t>
            </w:r>
            <w:r w:rsidRPr="00B65288">
              <w:rPr>
                <w:i/>
              </w:rPr>
              <w:t>docs</w:t>
            </w:r>
            <w:r w:rsidR="00DD3FA9">
              <w:rPr>
                <w:i/>
              </w:rPr>
              <w:t xml:space="preserve">, Google slides, </w:t>
            </w:r>
            <w:bookmarkStart w:id="18" w:name="_Hlk38802953"/>
            <w:r w:rsidR="00DD3FA9">
              <w:rPr>
                <w:i/>
              </w:rPr>
              <w:t xml:space="preserve">Sharepoint </w:t>
            </w:r>
            <w:r w:rsidR="00DD3FA9" w:rsidRPr="001218E3">
              <w:rPr>
                <w:iCs/>
              </w:rPr>
              <w:t>or</w:t>
            </w:r>
            <w:r w:rsidR="00DD3FA9">
              <w:rPr>
                <w:i/>
              </w:rPr>
              <w:t xml:space="preserve"> OneDrive</w:t>
            </w:r>
            <w:bookmarkEnd w:id="18"/>
            <w:r w:rsidRPr="00B65288">
              <w:rPr>
                <w:i/>
              </w:rPr>
              <w:t>.</w:t>
            </w:r>
            <w:r>
              <w:rPr>
                <w:i/>
              </w:rPr>
              <w:t xml:space="preserve"> </w:t>
            </w:r>
          </w:p>
          <w:p w:rsidR="00A31F0C" w:rsidRPr="0047411C" w:rsidRDefault="00FA0A49" w:rsidP="00855DDF">
            <w:r>
              <w:t>Th</w:t>
            </w:r>
            <w:r w:rsidR="00152B57">
              <w:t>e</w:t>
            </w:r>
            <w:r>
              <w:t xml:space="preserve"> presentation will be delivered to the class and other </w:t>
            </w:r>
            <w:r w:rsidR="007F0C51">
              <w:t xml:space="preserve">appropriate </w:t>
            </w:r>
            <w:r>
              <w:t>audience members.</w:t>
            </w:r>
          </w:p>
        </w:tc>
      </w:tr>
      <w:tr w:rsidR="00D167F4" w:rsidRPr="00384F40" w:rsidTr="00855DDF">
        <w:trPr>
          <w:trHeight w:val="90"/>
        </w:trPr>
        <w:tc>
          <w:tcPr>
            <w:tcW w:w="2405" w:type="dxa"/>
            <w:vMerge/>
            <w:tcBorders>
              <w:left w:val="nil"/>
              <w:right w:val="nil"/>
            </w:tcBorders>
          </w:tcPr>
          <w:p w:rsidR="00D167F4" w:rsidRPr="00384F40" w:rsidRDefault="00D167F4" w:rsidP="00F9772C">
            <w:pPr>
              <w:widowControl/>
              <w:spacing w:after="160" w:line="259" w:lineRule="auto"/>
              <w:rPr>
                <w:b/>
              </w:rPr>
            </w:pPr>
          </w:p>
        </w:tc>
        <w:tc>
          <w:tcPr>
            <w:tcW w:w="6633" w:type="dxa"/>
            <w:tcBorders>
              <w:left w:val="nil"/>
              <w:right w:val="nil"/>
            </w:tcBorders>
          </w:tcPr>
          <w:p w:rsidR="00D167F4" w:rsidRDefault="00F43233" w:rsidP="00F9772C">
            <w:pPr>
              <w:widowControl/>
              <w:rPr>
                <w:b/>
              </w:rPr>
            </w:pPr>
            <w:r>
              <w:rPr>
                <w:b/>
              </w:rPr>
              <w:t xml:space="preserve">Part </w:t>
            </w:r>
            <w:r w:rsidR="004C4AEF">
              <w:rPr>
                <w:b/>
              </w:rPr>
              <w:t>2</w:t>
            </w:r>
            <w:r>
              <w:rPr>
                <w:b/>
              </w:rPr>
              <w:t xml:space="preserve">: </w:t>
            </w:r>
            <w:r w:rsidR="004C4AEF">
              <w:rPr>
                <w:b/>
              </w:rPr>
              <w:t xml:space="preserve">Peer </w:t>
            </w:r>
            <w:r w:rsidR="00104E9A">
              <w:rPr>
                <w:b/>
              </w:rPr>
              <w:t>feedback</w:t>
            </w:r>
          </w:p>
          <w:p w:rsidR="001F70BF" w:rsidRDefault="001F70BF" w:rsidP="00EF57A2">
            <w:pPr>
              <w:widowControl/>
              <w:spacing w:after="0"/>
            </w:pPr>
            <w:r>
              <w:t>A</w:t>
            </w:r>
            <w:r w:rsidR="002529AD">
              <w:t>fter</w:t>
            </w:r>
            <w:r>
              <w:t xml:space="preserve"> the presentation</w:t>
            </w:r>
            <w:r w:rsidR="007F0C51">
              <w:t>,</w:t>
            </w:r>
            <w:r>
              <w:t xml:space="preserve"> time should be allo</w:t>
            </w:r>
            <w:r w:rsidR="007F0C51">
              <w:t>cated</w:t>
            </w:r>
            <w:r>
              <w:t xml:space="preserve"> for students to give feedback on the presentation</w:t>
            </w:r>
            <w:r w:rsidR="004C4AEF">
              <w:t xml:space="preserve">, </w:t>
            </w:r>
            <w:r>
              <w:t xml:space="preserve">addressing the questions below. </w:t>
            </w:r>
            <w:r w:rsidR="00E07369">
              <w:t>Groups should take turns to provide written f</w:t>
            </w:r>
            <w:r w:rsidR="0038128D">
              <w:t>eedback</w:t>
            </w:r>
            <w:r w:rsidR="00E07369">
              <w:t xml:space="preserve">. </w:t>
            </w:r>
            <w:r w:rsidR="00F25B8A">
              <w:t>Questions that could be used to help structure feedback could include:</w:t>
            </w:r>
          </w:p>
          <w:p w:rsidR="001F70BF" w:rsidRPr="003C333F" w:rsidRDefault="007A5E9E" w:rsidP="00855DDF">
            <w:pPr>
              <w:pStyle w:val="ListParagraph"/>
            </w:pPr>
            <w:r w:rsidRPr="00767A1D">
              <w:t>Do you trust the recom</w:t>
            </w:r>
            <w:r w:rsidRPr="0037250E">
              <w:t>mend</w:t>
            </w:r>
            <w:r w:rsidRPr="003C333F">
              <w:t>ations? Why/</w:t>
            </w:r>
            <w:r w:rsidR="00FC26F5">
              <w:t>W</w:t>
            </w:r>
            <w:r w:rsidRPr="003C333F">
              <w:t>hy not?</w:t>
            </w:r>
          </w:p>
          <w:p w:rsidR="001F70BF" w:rsidRPr="003C333F" w:rsidRDefault="007A5E9E" w:rsidP="00855DDF">
            <w:pPr>
              <w:pStyle w:val="ListParagraph"/>
            </w:pPr>
            <w:r w:rsidRPr="003C333F">
              <w:t>What would convince you further?</w:t>
            </w:r>
          </w:p>
          <w:p w:rsidR="001F70BF" w:rsidRPr="007D58E6" w:rsidRDefault="007A5E9E" w:rsidP="00EF57A2">
            <w:pPr>
              <w:pStyle w:val="ListParagraph"/>
            </w:pPr>
            <w:r w:rsidRPr="003C333F">
              <w:t xml:space="preserve">What improvements </w:t>
            </w:r>
            <w:r w:rsidR="004C25C9" w:rsidRPr="001113DB">
              <w:t>to the model and analysis</w:t>
            </w:r>
            <w:r w:rsidR="004C25C9" w:rsidRPr="00767A1D">
              <w:t xml:space="preserve"> </w:t>
            </w:r>
            <w:r w:rsidRPr="0037250E">
              <w:t>could you suggest</w:t>
            </w:r>
            <w:r w:rsidR="001F70BF" w:rsidRPr="003C333F">
              <w:t>?</w:t>
            </w:r>
          </w:p>
          <w:p w:rsidR="00C6124A" w:rsidRPr="00552A92" w:rsidRDefault="007D58E6" w:rsidP="001218E3">
            <w:pPr>
              <w:pStyle w:val="ListParagraph"/>
              <w:spacing w:after="120"/>
            </w:pPr>
            <w:r>
              <w:t>How could the presentation be improved?</w:t>
            </w:r>
          </w:p>
        </w:tc>
      </w:tr>
      <w:tr w:rsidR="00D167F4" w:rsidRPr="00384F40" w:rsidTr="00855DDF">
        <w:trPr>
          <w:trHeight w:val="90"/>
        </w:trPr>
        <w:tc>
          <w:tcPr>
            <w:tcW w:w="2405" w:type="dxa"/>
            <w:vMerge/>
            <w:tcBorders>
              <w:left w:val="nil"/>
              <w:right w:val="nil"/>
            </w:tcBorders>
          </w:tcPr>
          <w:p w:rsidR="00D167F4" w:rsidRPr="00384F40" w:rsidRDefault="00D167F4" w:rsidP="00F9772C">
            <w:pPr>
              <w:widowControl/>
              <w:spacing w:after="160" w:line="259" w:lineRule="auto"/>
              <w:rPr>
                <w:b/>
              </w:rPr>
            </w:pPr>
          </w:p>
        </w:tc>
        <w:tc>
          <w:tcPr>
            <w:tcW w:w="6633" w:type="dxa"/>
            <w:tcBorders>
              <w:left w:val="nil"/>
              <w:right w:val="nil"/>
            </w:tcBorders>
          </w:tcPr>
          <w:p w:rsidR="00D167F4" w:rsidRDefault="00F43233" w:rsidP="00F9772C">
            <w:pPr>
              <w:widowControl/>
              <w:rPr>
                <w:b/>
              </w:rPr>
            </w:pPr>
            <w:r>
              <w:rPr>
                <w:b/>
              </w:rPr>
              <w:t xml:space="preserve">Part </w:t>
            </w:r>
            <w:r w:rsidR="004C4AEF">
              <w:rPr>
                <w:b/>
              </w:rPr>
              <w:t>3</w:t>
            </w:r>
            <w:r>
              <w:rPr>
                <w:b/>
              </w:rPr>
              <w:t xml:space="preserve">: Review, reflection and </w:t>
            </w:r>
            <w:r w:rsidR="002577BF">
              <w:rPr>
                <w:b/>
              </w:rPr>
              <w:t>journa</w:t>
            </w:r>
            <w:r w:rsidR="00552A92">
              <w:rPr>
                <w:b/>
              </w:rPr>
              <w:t>l</w:t>
            </w:r>
            <w:r w:rsidR="00205BAD">
              <w:rPr>
                <w:b/>
              </w:rPr>
              <w:t>ing</w:t>
            </w:r>
          </w:p>
          <w:p w:rsidR="000C3776" w:rsidRDefault="000C3776" w:rsidP="00855DDF">
            <w:pPr>
              <w:widowControl/>
              <w:spacing w:after="0"/>
            </w:pPr>
            <w:r>
              <w:t>Review students’ models and their thinking in a class discussion</w:t>
            </w:r>
            <w:r w:rsidR="00F53291">
              <w:t>:</w:t>
            </w:r>
          </w:p>
          <w:p w:rsidR="007D58E6" w:rsidRDefault="00D3412C" w:rsidP="00855DDF">
            <w:pPr>
              <w:pStyle w:val="ListParagraph"/>
            </w:pPr>
            <w:r w:rsidRPr="00855DDF">
              <w:rPr>
                <w:noProof/>
                <w:lang w:eastAsia="en-AU"/>
              </w:rPr>
              <w:lastRenderedPageBreak/>
              <w:drawing>
                <wp:anchor distT="0" distB="0" distL="114300" distR="114300" simplePos="0" relativeHeight="251658285" behindDoc="0" locked="0" layoutInCell="1" allowOverlap="1" wp14:anchorId="03FAEB61" wp14:editId="098BD771">
                  <wp:simplePos x="0" y="0"/>
                  <wp:positionH relativeFrom="column">
                    <wp:posOffset>-339479</wp:posOffset>
                  </wp:positionH>
                  <wp:positionV relativeFrom="paragraph">
                    <wp:posOffset>60960</wp:posOffset>
                  </wp:positionV>
                  <wp:extent cx="360000" cy="360000"/>
                  <wp:effectExtent l="0" t="0" r="2540" b="2540"/>
                  <wp:wrapNone/>
                  <wp:docPr id="60" name="Picture 60" descr="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4051">
              <w:t>How was the understanding of exponential, linear and quadratic equations relevant to developing a model</w:t>
            </w:r>
            <w:r w:rsidR="002B6086">
              <w:t>?</w:t>
            </w:r>
          </w:p>
          <w:p w:rsidR="00CE4051" w:rsidRDefault="00CE4051" w:rsidP="00855DDF">
            <w:pPr>
              <w:pStyle w:val="ListParagraph"/>
            </w:pPr>
            <w:r>
              <w:t>What did you learn about absorption, concentration and elimination that was crucial to developing a useful model?</w:t>
            </w:r>
          </w:p>
          <w:p w:rsidR="009641D3" w:rsidRPr="0037250E" w:rsidRDefault="009641D3" w:rsidP="00855DDF">
            <w:pPr>
              <w:pStyle w:val="ListParagraph"/>
            </w:pPr>
            <w:r>
              <w:t xml:space="preserve">How </w:t>
            </w:r>
            <w:r w:rsidR="0038128D">
              <w:t xml:space="preserve">was the final model shaped by the </w:t>
            </w:r>
            <w:r>
              <w:t>desig</w:t>
            </w:r>
            <w:r w:rsidR="0038128D">
              <w:t>n brief, testing and evaluating</w:t>
            </w:r>
            <w:r>
              <w:t>?</w:t>
            </w:r>
          </w:p>
          <w:p w:rsidR="000C3776" w:rsidRPr="003C333F" w:rsidRDefault="000C3776" w:rsidP="00855DDF">
            <w:pPr>
              <w:pStyle w:val="ListParagraph"/>
            </w:pPr>
            <w:r w:rsidRPr="003C333F">
              <w:t xml:space="preserve">What changes could you make to improve your model and analysis? </w:t>
            </w:r>
          </w:p>
          <w:p w:rsidR="000C3776" w:rsidRPr="003C333F" w:rsidRDefault="000C3776" w:rsidP="00855DDF">
            <w:pPr>
              <w:pStyle w:val="ListParagraph"/>
            </w:pPr>
            <w:r w:rsidRPr="003C333F">
              <w:t>What aspects of your argument were effective at communicating the validity of your dosage regime?</w:t>
            </w:r>
          </w:p>
          <w:p w:rsidR="0047411C" w:rsidRDefault="000C3776" w:rsidP="00855DDF">
            <w:pPr>
              <w:pStyle w:val="ListParagraph"/>
            </w:pPr>
            <w:r w:rsidRPr="003C333F">
              <w:t xml:space="preserve">What elements could you improve </w:t>
            </w:r>
            <w:r w:rsidR="00F53291">
              <w:t>or</w:t>
            </w:r>
            <w:r w:rsidRPr="00767A1D">
              <w:t xml:space="preserve"> add to your argument to convince others of the validity of </w:t>
            </w:r>
            <w:r w:rsidRPr="0037250E">
              <w:t>your dosage regime?</w:t>
            </w:r>
          </w:p>
          <w:p w:rsidR="002B6086" w:rsidRPr="002B6086" w:rsidRDefault="002B6086" w:rsidP="00EF57A2">
            <w:pPr>
              <w:pStyle w:val="ListParagraph"/>
            </w:pPr>
            <w:r w:rsidRPr="00767A1D">
              <w:t>What have you learn</w:t>
            </w:r>
            <w:r>
              <w:t>t</w:t>
            </w:r>
            <w:r w:rsidRPr="0037250E">
              <w:t xml:space="preserve"> about the b</w:t>
            </w:r>
            <w:r w:rsidRPr="003C333F">
              <w:t>enefits and limitations of modelling in modern medical</w:t>
            </w:r>
            <w:r>
              <w:t xml:space="preserve"> therapies?</w:t>
            </w:r>
          </w:p>
          <w:p w:rsidR="00F25B8A" w:rsidRDefault="00225C23" w:rsidP="00F25B8A">
            <w:pPr>
              <w:widowControl/>
            </w:pPr>
            <w:r>
              <w:t xml:space="preserve">Provide time for reflection and </w:t>
            </w:r>
            <w:r w:rsidR="00205BAD">
              <w:t>journaling</w:t>
            </w:r>
            <w:r w:rsidR="005C3FB0">
              <w:t xml:space="preserve">. </w:t>
            </w:r>
            <w:r w:rsidR="00F53291">
              <w:t xml:space="preserve">Encourage students to incorporate insights from peer </w:t>
            </w:r>
            <w:r w:rsidR="00B9073E">
              <w:t>feedback in</w:t>
            </w:r>
            <w:r w:rsidR="007963BE">
              <w:t xml:space="preserve"> their journals </w:t>
            </w:r>
            <w:r w:rsidR="00F53291">
              <w:t xml:space="preserve">and to address these questions specifically for their model, </w:t>
            </w:r>
            <w:r w:rsidR="002B6086">
              <w:t>guidelines</w:t>
            </w:r>
            <w:r w:rsidR="00F53291">
              <w:t xml:space="preserve"> and presentation.</w:t>
            </w:r>
            <w:r w:rsidR="003177E9">
              <w:t xml:space="preserve"> </w:t>
            </w:r>
          </w:p>
          <w:p w:rsidR="00F53291" w:rsidRPr="00384F40" w:rsidRDefault="003177E9" w:rsidP="00EF57A2">
            <w:pPr>
              <w:widowControl/>
            </w:pPr>
            <w:r>
              <w:t xml:space="preserve">Students should ensure that all relevant activities on </w:t>
            </w:r>
            <w:hyperlink w:anchor="_Appendix_6:_Student" w:history="1">
              <w:r w:rsidRPr="009B1C86">
                <w:rPr>
                  <w:rStyle w:val="Hyperlink"/>
                </w:rPr>
                <w:t>Student activity sheet 1.0: Journal checklist</w:t>
              </w:r>
            </w:hyperlink>
            <w:r w:rsidRPr="00B65288">
              <w:t xml:space="preserve"> </w:t>
            </w:r>
            <w:r>
              <w:t>are included in their journal</w:t>
            </w:r>
            <w:r w:rsidR="005C3FB0">
              <w:t xml:space="preserve">. </w:t>
            </w:r>
            <w:r>
              <w:t xml:space="preserve">Advise students if they need to </w:t>
            </w:r>
            <w:r w:rsidRPr="005D6CF5">
              <w:t xml:space="preserve">submit </w:t>
            </w:r>
            <w:r>
              <w:t xml:space="preserve">their journal </w:t>
            </w:r>
            <w:r w:rsidRPr="005D6CF5">
              <w:t>for feedback and assessment.</w:t>
            </w:r>
          </w:p>
        </w:tc>
      </w:tr>
      <w:tr w:rsidR="00D3412C" w:rsidRPr="00384F40" w:rsidTr="00855DDF">
        <w:trPr>
          <w:trHeight w:val="90"/>
        </w:trPr>
        <w:tc>
          <w:tcPr>
            <w:tcW w:w="2405" w:type="dxa"/>
            <w:tcBorders>
              <w:left w:val="nil"/>
              <w:right w:val="nil"/>
            </w:tcBorders>
          </w:tcPr>
          <w:p w:rsidR="00D3412C" w:rsidRPr="00384F40" w:rsidRDefault="00D3412C" w:rsidP="00F9772C">
            <w:pPr>
              <w:widowControl/>
              <w:spacing w:after="160" w:line="259" w:lineRule="auto"/>
              <w:rPr>
                <w:b/>
              </w:rPr>
            </w:pPr>
            <w:r>
              <w:rPr>
                <w:b/>
              </w:rPr>
              <w:lastRenderedPageBreak/>
              <w:t xml:space="preserve">Resource sheets </w:t>
            </w:r>
          </w:p>
        </w:tc>
        <w:tc>
          <w:tcPr>
            <w:tcW w:w="6633" w:type="dxa"/>
            <w:tcBorders>
              <w:left w:val="nil"/>
              <w:right w:val="nil"/>
            </w:tcBorders>
          </w:tcPr>
          <w:p w:rsidR="00D3412C" w:rsidRPr="00EE41B2" w:rsidRDefault="004A028A" w:rsidP="00D3412C">
            <w:pPr>
              <w:widowControl/>
              <w:spacing w:after="160" w:line="259" w:lineRule="auto"/>
              <w:rPr>
                <w:i/>
              </w:rPr>
            </w:pPr>
            <w:hyperlink w:anchor="_Appendix_6:_Student" w:history="1">
              <w:r w:rsidR="00D3412C" w:rsidRPr="009B1C86">
                <w:rPr>
                  <w:rStyle w:val="Hyperlink"/>
                </w:rPr>
                <w:t>Student activity sheet 1.0: Journal checklist</w:t>
              </w:r>
            </w:hyperlink>
          </w:p>
          <w:p w:rsidR="00D3412C" w:rsidRPr="00EE41B2" w:rsidRDefault="004A028A" w:rsidP="00D3412C">
            <w:pPr>
              <w:widowControl/>
              <w:spacing w:after="160" w:line="259" w:lineRule="auto"/>
              <w:rPr>
                <w:i/>
              </w:rPr>
            </w:pPr>
            <w:hyperlink w:anchor="_Appendix_20:_Student" w:history="1">
              <w:r w:rsidR="00D3412C" w:rsidRPr="005E0DE1">
                <w:rPr>
                  <w:rStyle w:val="Hyperlink"/>
                </w:rPr>
                <w:t>Student activity sheet 4.1: Peer evaluation</w:t>
              </w:r>
            </w:hyperlink>
          </w:p>
          <w:p w:rsidR="00D3412C" w:rsidRDefault="004A028A" w:rsidP="00EF57A2">
            <w:pPr>
              <w:widowControl/>
              <w:spacing w:after="240"/>
              <w:rPr>
                <w:b/>
              </w:rPr>
            </w:pPr>
            <w:hyperlink w:anchor="_Appendix_22:_Student" w:history="1">
              <w:r w:rsidR="00D3412C" w:rsidRPr="005E0DE1">
                <w:rPr>
                  <w:rStyle w:val="Hyperlink"/>
                </w:rPr>
                <w:t>Student activity sheet 4.2: Self-evaluation</w:t>
              </w:r>
            </w:hyperlink>
          </w:p>
        </w:tc>
      </w:tr>
    </w:tbl>
    <w:p w:rsidR="007B6F26" w:rsidRDefault="007B6F26">
      <w:pPr>
        <w:widowControl/>
        <w:spacing w:before="0" w:after="160" w:line="259" w:lineRule="auto"/>
        <w:rPr>
          <w:rFonts w:eastAsiaTheme="majorEastAsia" w:cstheme="majorBidi"/>
          <w:b/>
          <w:color w:val="2E74B5" w:themeColor="accent1" w:themeShade="BF"/>
          <w:sz w:val="28"/>
          <w:szCs w:val="32"/>
        </w:rPr>
      </w:pPr>
      <w:bookmarkStart w:id="19" w:name="_Appendix_1A:_Curriculum"/>
      <w:bookmarkStart w:id="20" w:name="_Toc472489579"/>
      <w:bookmarkStart w:id="21" w:name="_Toc531786047"/>
      <w:bookmarkEnd w:id="19"/>
      <w:r>
        <w:br w:type="page"/>
      </w:r>
    </w:p>
    <w:p w:rsidR="00536245" w:rsidRPr="000A6E13" w:rsidRDefault="00536245" w:rsidP="00536245">
      <w:pPr>
        <w:pStyle w:val="Heading1"/>
      </w:pPr>
      <w:bookmarkStart w:id="22" w:name="_Appendix_1A:_Links"/>
      <w:bookmarkStart w:id="23" w:name="_Appendix_1:_Links"/>
      <w:bookmarkStart w:id="24" w:name="_Toc44586391"/>
      <w:bookmarkEnd w:id="22"/>
      <w:bookmarkEnd w:id="23"/>
      <w:r w:rsidRPr="000A6E13">
        <w:lastRenderedPageBreak/>
        <w:t xml:space="preserve">Appendix 1: </w:t>
      </w:r>
      <w:bookmarkEnd w:id="20"/>
      <w:bookmarkEnd w:id="21"/>
      <w:r w:rsidR="0065280D">
        <w:t>Links to the Western Australian Curriculum</w:t>
      </w:r>
      <w:bookmarkEnd w:id="24"/>
    </w:p>
    <w:p w:rsidR="00536245" w:rsidRDefault="00536245" w:rsidP="00855DDF">
      <w:pPr>
        <w:spacing w:after="240"/>
        <w:rPr>
          <w:lang w:val="en"/>
        </w:rPr>
      </w:pPr>
      <w:r>
        <w:rPr>
          <w:lang w:val="en"/>
        </w:rPr>
        <w:t xml:space="preserve">The </w:t>
      </w:r>
      <w:r w:rsidR="003C333F">
        <w:rPr>
          <w:i/>
          <w:lang w:val="en"/>
        </w:rPr>
        <w:t>Deciding dosages</w:t>
      </w:r>
      <w:r w:rsidRPr="001B72FF">
        <w:rPr>
          <w:lang w:val="en"/>
        </w:rPr>
        <w:t xml:space="preserve"> module provides opportunities for developing students’ knowledge and understandings in science, technologies and mathematics. The tables below show how this module aligns to the content of the Western Australian Curriculum and can be used by teachers for planning and monitoring. </w:t>
      </w:r>
    </w:p>
    <w:tbl>
      <w:tblPr>
        <w:tblStyle w:val="TableGrid15"/>
        <w:tblW w:w="9375" w:type="dxa"/>
        <w:tblLook w:val="04A0" w:firstRow="1" w:lastRow="0" w:firstColumn="1" w:lastColumn="0" w:noHBand="0" w:noVBand="1"/>
      </w:tblPr>
      <w:tblGrid>
        <w:gridCol w:w="6715"/>
        <w:gridCol w:w="665"/>
        <w:gridCol w:w="665"/>
        <w:gridCol w:w="665"/>
        <w:gridCol w:w="665"/>
      </w:tblGrid>
      <w:tr w:rsidR="00536245" w:rsidRPr="008D4C43" w:rsidTr="000C66C9">
        <w:trPr>
          <w:trHeight w:val="716"/>
        </w:trPr>
        <w:tc>
          <w:tcPr>
            <w:tcW w:w="6715" w:type="dxa"/>
            <w:vMerge w:val="restart"/>
            <w:tcBorders>
              <w:top w:val="nil"/>
              <w:left w:val="nil"/>
            </w:tcBorders>
          </w:tcPr>
          <w:p w:rsidR="00536245" w:rsidRPr="008D4C43" w:rsidRDefault="006E29E9" w:rsidP="007A3D23">
            <w:pPr>
              <w:rPr>
                <w:rFonts w:eastAsia="Times New Roman" w:cstheme="minorHAnsi"/>
                <w:b/>
                <w:color w:val="2E74B5" w:themeColor="accent1" w:themeShade="BF"/>
                <w:lang w:eastAsia="en-AU"/>
              </w:rPr>
            </w:pPr>
            <w:bookmarkStart w:id="25" w:name="_Hlk15640019"/>
            <w:bookmarkStart w:id="26" w:name="_Hlk15640006"/>
            <w:r>
              <w:rPr>
                <w:rFonts w:eastAsia="Times New Roman" w:cstheme="minorHAnsi"/>
                <w:b/>
                <w:color w:val="2E74B5" w:themeColor="accent1" w:themeShade="BF"/>
                <w:lang w:eastAsia="en-AU"/>
              </w:rPr>
              <w:t>DECIDING DOSAGES</w:t>
            </w:r>
          </w:p>
          <w:p w:rsidR="00536245" w:rsidRPr="008D4C43" w:rsidRDefault="00536245" w:rsidP="007A3D23">
            <w:pPr>
              <w:spacing w:before="60" w:after="60"/>
              <w:rPr>
                <w:rFonts w:cstheme="minorHAnsi"/>
              </w:rPr>
            </w:pPr>
            <w:r w:rsidRPr="008D4C43">
              <w:rPr>
                <w:rFonts w:eastAsia="Times New Roman" w:cstheme="minorHAnsi"/>
                <w:lang w:eastAsia="en-AU"/>
              </w:rPr>
              <w:t>Links to the Western Australian Curriculum</w:t>
            </w:r>
            <w:r w:rsidRPr="008D4C43">
              <w:rPr>
                <w:rFonts w:cstheme="minorHAnsi"/>
              </w:rPr>
              <w:t xml:space="preserve"> </w:t>
            </w:r>
          </w:p>
        </w:tc>
        <w:tc>
          <w:tcPr>
            <w:tcW w:w="2660" w:type="dxa"/>
            <w:gridSpan w:val="4"/>
            <w:shd w:val="clear" w:color="auto" w:fill="2E74B5" w:themeFill="accent1" w:themeFillShade="BF"/>
            <w:vAlign w:val="center"/>
          </w:tcPr>
          <w:p w:rsidR="00536245" w:rsidRPr="008D4C43" w:rsidRDefault="00536245" w:rsidP="00767A1D">
            <w:pPr>
              <w:jc w:val="center"/>
              <w:rPr>
                <w:rFonts w:cstheme="minorHAnsi"/>
                <w:color w:val="FFFFFF" w:themeColor="background1"/>
              </w:rPr>
            </w:pPr>
            <w:r w:rsidRPr="008D4C43">
              <w:rPr>
                <w:rFonts w:cstheme="minorHAnsi"/>
                <w:color w:val="FFFFFF" w:themeColor="background1"/>
              </w:rPr>
              <w:t>ACTIVITY</w:t>
            </w:r>
          </w:p>
        </w:tc>
      </w:tr>
      <w:tr w:rsidR="00536245" w:rsidRPr="008D4C43" w:rsidTr="000C66C9">
        <w:trPr>
          <w:trHeight w:val="572"/>
        </w:trPr>
        <w:tc>
          <w:tcPr>
            <w:tcW w:w="6715" w:type="dxa"/>
            <w:vMerge/>
            <w:tcBorders>
              <w:left w:val="nil"/>
            </w:tcBorders>
            <w:vAlign w:val="center"/>
          </w:tcPr>
          <w:p w:rsidR="00536245" w:rsidRPr="008D4C43" w:rsidRDefault="00536245" w:rsidP="007A3D23">
            <w:pPr>
              <w:spacing w:before="60" w:after="60"/>
              <w:rPr>
                <w:rFonts w:cstheme="minorHAnsi"/>
              </w:rPr>
            </w:pPr>
          </w:p>
        </w:tc>
        <w:tc>
          <w:tcPr>
            <w:tcW w:w="665" w:type="dxa"/>
            <w:vAlign w:val="center"/>
          </w:tcPr>
          <w:p w:rsidR="00536245" w:rsidRPr="008D4C43" w:rsidRDefault="00536245" w:rsidP="00767A1D">
            <w:pPr>
              <w:jc w:val="center"/>
              <w:rPr>
                <w:rFonts w:cstheme="minorHAnsi"/>
                <w:b/>
                <w:color w:val="2E74B5" w:themeColor="accent1" w:themeShade="BF"/>
              </w:rPr>
            </w:pPr>
            <w:r w:rsidRPr="008D4C43">
              <w:rPr>
                <w:rFonts w:cstheme="minorHAnsi"/>
                <w:b/>
                <w:color w:val="2E74B5" w:themeColor="accent1" w:themeShade="BF"/>
              </w:rPr>
              <w:t>1</w:t>
            </w:r>
          </w:p>
        </w:tc>
        <w:tc>
          <w:tcPr>
            <w:tcW w:w="665" w:type="dxa"/>
            <w:vAlign w:val="center"/>
          </w:tcPr>
          <w:p w:rsidR="00536245" w:rsidRPr="008D4C43" w:rsidRDefault="00536245" w:rsidP="0037250E">
            <w:pPr>
              <w:jc w:val="center"/>
              <w:rPr>
                <w:rFonts w:cstheme="minorHAnsi"/>
                <w:b/>
                <w:color w:val="2E74B5" w:themeColor="accent1" w:themeShade="BF"/>
              </w:rPr>
            </w:pPr>
            <w:r w:rsidRPr="008D4C43">
              <w:rPr>
                <w:rFonts w:cstheme="minorHAnsi"/>
                <w:b/>
                <w:color w:val="2E74B5" w:themeColor="accent1" w:themeShade="BF"/>
              </w:rPr>
              <w:t>2</w:t>
            </w:r>
          </w:p>
        </w:tc>
        <w:tc>
          <w:tcPr>
            <w:tcW w:w="665" w:type="dxa"/>
            <w:vAlign w:val="center"/>
          </w:tcPr>
          <w:p w:rsidR="00536245" w:rsidRPr="008D4C43" w:rsidRDefault="00536245">
            <w:pPr>
              <w:jc w:val="center"/>
              <w:rPr>
                <w:rFonts w:cstheme="minorHAnsi"/>
                <w:b/>
                <w:color w:val="2E74B5" w:themeColor="accent1" w:themeShade="BF"/>
              </w:rPr>
            </w:pPr>
            <w:r w:rsidRPr="008D4C43">
              <w:rPr>
                <w:rFonts w:cstheme="minorHAnsi"/>
                <w:b/>
                <w:color w:val="2E74B5" w:themeColor="accent1" w:themeShade="BF"/>
              </w:rPr>
              <w:t>3</w:t>
            </w:r>
          </w:p>
        </w:tc>
        <w:tc>
          <w:tcPr>
            <w:tcW w:w="665" w:type="dxa"/>
            <w:vAlign w:val="center"/>
          </w:tcPr>
          <w:p w:rsidR="00536245" w:rsidRPr="008D4C43" w:rsidRDefault="00536245">
            <w:pPr>
              <w:jc w:val="center"/>
              <w:rPr>
                <w:rFonts w:cstheme="minorHAnsi"/>
                <w:b/>
                <w:color w:val="2E74B5" w:themeColor="accent1" w:themeShade="BF"/>
              </w:rPr>
            </w:pPr>
            <w:r w:rsidRPr="008D4C43">
              <w:rPr>
                <w:rFonts w:cstheme="minorHAnsi"/>
                <w:b/>
                <w:color w:val="2E74B5" w:themeColor="accent1" w:themeShade="BF"/>
              </w:rPr>
              <w:t>4</w:t>
            </w:r>
          </w:p>
        </w:tc>
      </w:tr>
      <w:bookmarkEnd w:id="25"/>
      <w:tr w:rsidR="00536245" w:rsidRPr="008D4C43" w:rsidTr="000C66C9">
        <w:trPr>
          <w:trHeight w:val="454"/>
        </w:trPr>
        <w:tc>
          <w:tcPr>
            <w:tcW w:w="6715" w:type="dxa"/>
            <w:shd w:val="clear" w:color="auto" w:fill="2E74B5" w:themeFill="accent1" w:themeFillShade="BF"/>
            <w:vAlign w:val="center"/>
          </w:tcPr>
          <w:p w:rsidR="00536245" w:rsidRPr="008D4C43" w:rsidRDefault="00536245" w:rsidP="00767A1D">
            <w:pPr>
              <w:spacing w:before="60" w:after="60"/>
              <w:rPr>
                <w:rFonts w:cstheme="minorHAnsi"/>
                <w:b/>
              </w:rPr>
            </w:pPr>
            <w:r w:rsidRPr="008D4C43">
              <w:rPr>
                <w:rFonts w:cstheme="minorHAnsi"/>
                <w:b/>
                <w:color w:val="FFFFFF" w:themeColor="background1"/>
              </w:rPr>
              <w:t>SCIENCE</w:t>
            </w:r>
          </w:p>
        </w:tc>
        <w:tc>
          <w:tcPr>
            <w:tcW w:w="665" w:type="dxa"/>
            <w:shd w:val="clear" w:color="auto" w:fill="2E74B5" w:themeFill="accent1" w:themeFillShade="BF"/>
            <w:vAlign w:val="center"/>
          </w:tcPr>
          <w:p w:rsidR="00536245" w:rsidRPr="008D4C43" w:rsidRDefault="00536245" w:rsidP="0037250E">
            <w:pPr>
              <w:spacing w:before="60" w:after="60"/>
              <w:jc w:val="center"/>
              <w:rPr>
                <w:rFonts w:cstheme="minorHAnsi"/>
              </w:rPr>
            </w:pPr>
          </w:p>
        </w:tc>
        <w:tc>
          <w:tcPr>
            <w:tcW w:w="665" w:type="dxa"/>
            <w:shd w:val="clear" w:color="auto" w:fill="2E74B5" w:themeFill="accent1" w:themeFillShade="BF"/>
            <w:vAlign w:val="center"/>
          </w:tcPr>
          <w:p w:rsidR="00536245" w:rsidRPr="008D4C43" w:rsidRDefault="00536245">
            <w:pPr>
              <w:spacing w:before="60" w:after="60"/>
              <w:jc w:val="center"/>
              <w:rPr>
                <w:rFonts w:cstheme="minorHAnsi"/>
              </w:rPr>
            </w:pPr>
          </w:p>
        </w:tc>
        <w:tc>
          <w:tcPr>
            <w:tcW w:w="665" w:type="dxa"/>
            <w:shd w:val="clear" w:color="auto" w:fill="2E74B5" w:themeFill="accent1" w:themeFillShade="BF"/>
            <w:vAlign w:val="center"/>
          </w:tcPr>
          <w:p w:rsidR="00536245" w:rsidRPr="008D4C43" w:rsidRDefault="00536245">
            <w:pPr>
              <w:spacing w:before="60" w:after="60"/>
              <w:jc w:val="center"/>
              <w:rPr>
                <w:rFonts w:cstheme="minorHAnsi"/>
              </w:rPr>
            </w:pPr>
          </w:p>
        </w:tc>
        <w:tc>
          <w:tcPr>
            <w:tcW w:w="665" w:type="dxa"/>
            <w:shd w:val="clear" w:color="auto" w:fill="2E74B5" w:themeFill="accent1" w:themeFillShade="BF"/>
            <w:vAlign w:val="center"/>
          </w:tcPr>
          <w:p w:rsidR="00536245" w:rsidRPr="008D4C43" w:rsidRDefault="00536245">
            <w:pPr>
              <w:spacing w:before="60" w:after="60"/>
              <w:jc w:val="center"/>
              <w:rPr>
                <w:rFonts w:cstheme="minorHAnsi"/>
              </w:rPr>
            </w:pPr>
          </w:p>
        </w:tc>
      </w:tr>
      <w:tr w:rsidR="00536245" w:rsidRPr="008D4C43" w:rsidTr="000C66C9">
        <w:trPr>
          <w:trHeight w:val="454"/>
        </w:trPr>
        <w:tc>
          <w:tcPr>
            <w:tcW w:w="6715" w:type="dxa"/>
            <w:shd w:val="clear" w:color="auto" w:fill="DEEAF6" w:themeFill="accent1" w:themeFillTint="33"/>
            <w:vAlign w:val="center"/>
          </w:tcPr>
          <w:p w:rsidR="00536245" w:rsidRPr="008D4C43" w:rsidRDefault="00536245" w:rsidP="00767A1D">
            <w:pPr>
              <w:spacing w:before="60" w:after="60"/>
              <w:rPr>
                <w:rFonts w:cstheme="minorHAnsi"/>
              </w:rPr>
            </w:pPr>
            <w:r w:rsidRPr="008D4C43">
              <w:rPr>
                <w:rFonts w:cstheme="minorHAnsi"/>
              </w:rPr>
              <w:t xml:space="preserve">SCIENCE </w:t>
            </w:r>
            <w:r w:rsidR="007A3D23">
              <w:rPr>
                <w:rFonts w:cstheme="minorHAnsi"/>
              </w:rPr>
              <w:t>AS A HUMAN ENDEAVOUR</w:t>
            </w:r>
          </w:p>
        </w:tc>
        <w:tc>
          <w:tcPr>
            <w:tcW w:w="665" w:type="dxa"/>
            <w:shd w:val="clear" w:color="auto" w:fill="DEEAF6" w:themeFill="accent1" w:themeFillTint="33"/>
            <w:vAlign w:val="center"/>
          </w:tcPr>
          <w:p w:rsidR="00536245" w:rsidRPr="008D4C43" w:rsidRDefault="00536245" w:rsidP="0037250E">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536245" w:rsidRPr="008D4C43" w:rsidRDefault="005362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536245" w:rsidRPr="008D4C43" w:rsidRDefault="005362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536245" w:rsidRPr="008D4C43" w:rsidRDefault="00536245">
            <w:pPr>
              <w:spacing w:before="60" w:after="60"/>
              <w:jc w:val="center"/>
              <w:rPr>
                <w:rFonts w:ascii="Wingdings" w:hAnsi="Wingdings" w:cstheme="minorHAnsi"/>
                <w:color w:val="2E74B5" w:themeColor="accent1" w:themeShade="BF"/>
              </w:rPr>
            </w:pPr>
          </w:p>
        </w:tc>
      </w:tr>
      <w:bookmarkEnd w:id="26"/>
      <w:tr w:rsidR="00552224" w:rsidRPr="008D4C43" w:rsidTr="000C66C9">
        <w:tc>
          <w:tcPr>
            <w:tcW w:w="6715" w:type="dxa"/>
            <w:vAlign w:val="center"/>
          </w:tcPr>
          <w:p w:rsidR="00552224" w:rsidRPr="008D4C43" w:rsidRDefault="00552224" w:rsidP="00855DDF">
            <w:pPr>
              <w:spacing w:before="60"/>
              <w:rPr>
                <w:rFonts w:cstheme="minorHAnsi"/>
              </w:rPr>
            </w:pPr>
            <w:r>
              <w:rPr>
                <w:rFonts w:cstheme="minorHAnsi"/>
                <w:color w:val="2E74B5" w:themeColor="accent1" w:themeShade="BF"/>
              </w:rPr>
              <w:t xml:space="preserve">Nature and development of science: </w:t>
            </w:r>
            <w:r w:rsidRPr="00641EB1">
              <w:t>Advances in scientific understanding often rely on technological advances and are often linked to scientific discoveries</w:t>
            </w:r>
            <w:r w:rsidR="00FC26F5">
              <w:t xml:space="preserve"> (ACSHE192)</w:t>
            </w:r>
          </w:p>
        </w:tc>
        <w:tc>
          <w:tcPr>
            <w:tcW w:w="665" w:type="dxa"/>
            <w:vAlign w:val="center"/>
          </w:tcPr>
          <w:p w:rsidR="00552224" w:rsidRPr="008D4C43" w:rsidRDefault="00552224" w:rsidP="00767A1D">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552224" w:rsidRPr="008D4C43" w:rsidRDefault="00552224" w:rsidP="0037250E">
            <w:pPr>
              <w:spacing w:before="60" w:after="60"/>
              <w:jc w:val="center"/>
              <w:rPr>
                <w:rFonts w:ascii="Wingdings" w:hAnsi="Wingdings" w:cstheme="minorHAnsi"/>
                <w:color w:val="2E74B5" w:themeColor="accent1" w:themeShade="BF"/>
              </w:rPr>
            </w:pPr>
          </w:p>
        </w:tc>
        <w:tc>
          <w:tcPr>
            <w:tcW w:w="665" w:type="dxa"/>
            <w:vAlign w:val="center"/>
          </w:tcPr>
          <w:p w:rsidR="00552224" w:rsidRPr="008D4C43" w:rsidRDefault="00552224">
            <w:pPr>
              <w:spacing w:before="60" w:after="60"/>
              <w:jc w:val="center"/>
              <w:rPr>
                <w:rFonts w:ascii="Wingdings" w:hAnsi="Wingdings" w:cstheme="minorHAnsi"/>
                <w:color w:val="2E74B5" w:themeColor="accent1" w:themeShade="BF"/>
              </w:rPr>
            </w:pPr>
          </w:p>
        </w:tc>
        <w:tc>
          <w:tcPr>
            <w:tcW w:w="665" w:type="dxa"/>
            <w:vAlign w:val="center"/>
          </w:tcPr>
          <w:p w:rsidR="00552224" w:rsidRPr="008D4C43" w:rsidRDefault="00552224">
            <w:pPr>
              <w:spacing w:before="60" w:after="60"/>
              <w:jc w:val="center"/>
              <w:rPr>
                <w:rFonts w:ascii="Wingdings" w:hAnsi="Wingdings" w:cstheme="minorHAnsi"/>
                <w:color w:val="2E74B5" w:themeColor="accent1" w:themeShade="BF"/>
              </w:rPr>
            </w:pPr>
          </w:p>
        </w:tc>
      </w:tr>
      <w:tr w:rsidR="00483A15" w:rsidRPr="008D4C43" w:rsidTr="000C66C9">
        <w:tc>
          <w:tcPr>
            <w:tcW w:w="6715" w:type="dxa"/>
            <w:vAlign w:val="center"/>
          </w:tcPr>
          <w:p w:rsidR="00483A15" w:rsidRPr="008D4C43" w:rsidRDefault="002D6C16" w:rsidP="00855DDF">
            <w:pPr>
              <w:spacing w:before="60"/>
              <w:rPr>
                <w:rFonts w:cstheme="minorHAnsi"/>
              </w:rPr>
            </w:pPr>
            <w:r>
              <w:rPr>
                <w:rFonts w:cstheme="minorHAnsi"/>
                <w:color w:val="2E74B5" w:themeColor="accent1" w:themeShade="BF"/>
              </w:rPr>
              <w:t>Nature and development of s</w:t>
            </w:r>
            <w:r w:rsidR="00483A15">
              <w:rPr>
                <w:rFonts w:cstheme="minorHAnsi"/>
                <w:color w:val="2E74B5" w:themeColor="accent1" w:themeShade="BF"/>
              </w:rPr>
              <w:t xml:space="preserve">cience: </w:t>
            </w:r>
            <w:r w:rsidR="00483A15" w:rsidRPr="00EF5DF2">
              <w:t>Scientific understanding, including models and theories, is contestable and is refined over time through a process of review by the scientific community</w:t>
            </w:r>
            <w:r w:rsidR="00FC26F5">
              <w:t xml:space="preserve"> (ACSHE191)</w:t>
            </w:r>
          </w:p>
        </w:tc>
        <w:tc>
          <w:tcPr>
            <w:tcW w:w="665" w:type="dxa"/>
            <w:vAlign w:val="center"/>
          </w:tcPr>
          <w:p w:rsidR="00483A15" w:rsidRPr="008D4C43" w:rsidRDefault="00483A15" w:rsidP="00767A1D">
            <w:pPr>
              <w:spacing w:before="60" w:after="60"/>
              <w:jc w:val="center"/>
              <w:rPr>
                <w:rFonts w:ascii="Wingdings" w:hAnsi="Wingdings" w:cstheme="minorHAnsi"/>
                <w:color w:val="2E74B5" w:themeColor="accent1" w:themeShade="BF"/>
              </w:rPr>
            </w:pPr>
          </w:p>
        </w:tc>
        <w:tc>
          <w:tcPr>
            <w:tcW w:w="665" w:type="dxa"/>
            <w:vAlign w:val="center"/>
          </w:tcPr>
          <w:p w:rsidR="00483A15" w:rsidRPr="008D4C43" w:rsidRDefault="00E92049" w:rsidP="0037250E">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483A15" w:rsidRPr="008D4C43" w:rsidRDefault="00E92049">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483A15" w:rsidRPr="008D4C43" w:rsidRDefault="00E92049">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536245" w:rsidRPr="008D4C43" w:rsidTr="000C66C9">
        <w:trPr>
          <w:trHeight w:val="454"/>
        </w:trPr>
        <w:tc>
          <w:tcPr>
            <w:tcW w:w="6715" w:type="dxa"/>
            <w:shd w:val="clear" w:color="auto" w:fill="DEEAF6" w:themeFill="accent1" w:themeFillTint="33"/>
            <w:vAlign w:val="center"/>
          </w:tcPr>
          <w:p w:rsidR="00536245" w:rsidRPr="008D4C43" w:rsidRDefault="00536245" w:rsidP="00767A1D">
            <w:pPr>
              <w:spacing w:before="60" w:after="60"/>
              <w:rPr>
                <w:rFonts w:cstheme="minorHAnsi"/>
              </w:rPr>
            </w:pPr>
            <w:r w:rsidRPr="008D4C43">
              <w:rPr>
                <w:rFonts w:cstheme="minorHAnsi"/>
              </w:rPr>
              <w:t>SCIENCE INQUIRY SKILLS</w:t>
            </w:r>
          </w:p>
        </w:tc>
        <w:tc>
          <w:tcPr>
            <w:tcW w:w="665" w:type="dxa"/>
            <w:shd w:val="clear" w:color="auto" w:fill="DEEAF6" w:themeFill="accent1" w:themeFillTint="33"/>
            <w:vAlign w:val="center"/>
          </w:tcPr>
          <w:p w:rsidR="00536245" w:rsidRPr="008D4C43" w:rsidRDefault="00536245" w:rsidP="0037250E">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536245" w:rsidRPr="008D4C43" w:rsidRDefault="005362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536245" w:rsidRPr="008D4C43" w:rsidRDefault="00536245">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536245" w:rsidRPr="008D4C43" w:rsidRDefault="00536245">
            <w:pPr>
              <w:spacing w:before="60" w:after="60"/>
              <w:jc w:val="center"/>
              <w:rPr>
                <w:rFonts w:ascii="Wingdings" w:hAnsi="Wingdings" w:cstheme="minorHAnsi"/>
                <w:color w:val="2E74B5" w:themeColor="accent1" w:themeShade="BF"/>
              </w:rPr>
            </w:pPr>
          </w:p>
        </w:tc>
      </w:tr>
      <w:tr w:rsidR="00536245" w:rsidRPr="008D4C43" w:rsidTr="000C66C9">
        <w:tc>
          <w:tcPr>
            <w:tcW w:w="6715" w:type="dxa"/>
            <w:vAlign w:val="center"/>
          </w:tcPr>
          <w:p w:rsidR="00536245" w:rsidRPr="008D4C43" w:rsidRDefault="00483A15" w:rsidP="00855DDF">
            <w:pPr>
              <w:spacing w:before="60"/>
              <w:rPr>
                <w:rFonts w:cstheme="minorHAnsi"/>
              </w:rPr>
            </w:pPr>
            <w:r w:rsidRPr="00BA023C">
              <w:rPr>
                <w:rFonts w:cstheme="minorHAnsi"/>
                <w:color w:val="2E74B5" w:themeColor="accent1" w:themeShade="BF"/>
              </w:rPr>
              <w:t>Processin</w:t>
            </w:r>
            <w:r w:rsidRPr="008D4C43">
              <w:rPr>
                <w:rFonts w:cstheme="minorHAnsi"/>
                <w:color w:val="2E74B5" w:themeColor="accent1" w:themeShade="BF"/>
              </w:rPr>
              <w:t>g</w:t>
            </w:r>
            <w:r w:rsidRPr="00BA023C">
              <w:rPr>
                <w:rFonts w:cstheme="minorHAnsi"/>
                <w:color w:val="2E74B5" w:themeColor="accent1" w:themeShade="BF"/>
              </w:rPr>
              <w:t xml:space="preserve"> and analysing</w:t>
            </w:r>
            <w:r w:rsidRPr="008D4C43">
              <w:rPr>
                <w:rFonts w:cstheme="minorHAnsi"/>
                <w:color w:val="2E74B5" w:themeColor="accent1" w:themeShade="BF"/>
              </w:rPr>
              <w:t>:</w:t>
            </w:r>
            <w:r w:rsidRPr="00BA023C">
              <w:rPr>
                <w:rFonts w:cstheme="minorHAnsi"/>
                <w:color w:val="2E74B5" w:themeColor="accent1" w:themeShade="BF"/>
              </w:rPr>
              <w:t xml:space="preserve"> </w:t>
            </w:r>
            <w:r w:rsidRPr="00483A15">
              <w:t>Analyse</w:t>
            </w:r>
            <w:r w:rsidR="003C333F">
              <w:t xml:space="preserve"> </w:t>
            </w:r>
            <w:r w:rsidRPr="00EF5DF2">
              <w:t>patterns and trends in</w:t>
            </w:r>
            <w:r w:rsidR="003C333F">
              <w:t xml:space="preserve"> </w:t>
            </w:r>
            <w:r w:rsidRPr="00483A15">
              <w:t>data</w:t>
            </w:r>
            <w:r w:rsidRPr="00EF5DF2">
              <w:t>, including describing relationships between variables and identifying inconsistencies</w:t>
            </w:r>
            <w:r w:rsidR="00FC26F5">
              <w:t xml:space="preserve"> (ACSIS203)</w:t>
            </w:r>
          </w:p>
        </w:tc>
        <w:tc>
          <w:tcPr>
            <w:tcW w:w="665" w:type="dxa"/>
            <w:vAlign w:val="center"/>
          </w:tcPr>
          <w:p w:rsidR="00536245" w:rsidRPr="008D4C43" w:rsidRDefault="00536245" w:rsidP="0037250E">
            <w:pPr>
              <w:spacing w:before="60" w:after="60"/>
              <w:jc w:val="center"/>
              <w:rPr>
                <w:rFonts w:ascii="Wingdings" w:hAnsi="Wingdings" w:cstheme="minorHAnsi"/>
                <w:color w:val="2E74B5" w:themeColor="accent1" w:themeShade="BF"/>
              </w:rPr>
            </w:pPr>
          </w:p>
        </w:tc>
        <w:tc>
          <w:tcPr>
            <w:tcW w:w="665" w:type="dxa"/>
            <w:vAlign w:val="center"/>
          </w:tcPr>
          <w:p w:rsidR="00536245" w:rsidRPr="008D4C43" w:rsidRDefault="00483A15">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536245" w:rsidRPr="008D4C43" w:rsidRDefault="00483A15">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536245" w:rsidRPr="008D4C43" w:rsidRDefault="00536245">
            <w:pPr>
              <w:spacing w:before="60" w:after="60"/>
              <w:jc w:val="center"/>
              <w:rPr>
                <w:rFonts w:ascii="Wingdings" w:hAnsi="Wingdings" w:cstheme="minorHAnsi"/>
                <w:color w:val="2E74B5" w:themeColor="accent1" w:themeShade="BF"/>
              </w:rPr>
            </w:pPr>
          </w:p>
        </w:tc>
      </w:tr>
      <w:tr w:rsidR="00B403D5" w:rsidRPr="008D4C43" w:rsidTr="000C66C9">
        <w:tc>
          <w:tcPr>
            <w:tcW w:w="6715" w:type="dxa"/>
            <w:vAlign w:val="center"/>
          </w:tcPr>
          <w:p w:rsidR="00B403D5" w:rsidRPr="00BA023C" w:rsidRDefault="00B403D5" w:rsidP="00855DDF">
            <w:pPr>
              <w:spacing w:before="60"/>
              <w:rPr>
                <w:rFonts w:cstheme="minorHAnsi"/>
                <w:color w:val="2E74B5" w:themeColor="accent1" w:themeShade="BF"/>
              </w:rPr>
            </w:pPr>
            <w:r w:rsidRPr="00BA023C">
              <w:rPr>
                <w:rFonts w:cstheme="minorHAnsi"/>
                <w:color w:val="2E74B5" w:themeColor="accent1" w:themeShade="BF"/>
              </w:rPr>
              <w:t>Processin</w:t>
            </w:r>
            <w:r w:rsidRPr="008D4C43">
              <w:rPr>
                <w:rFonts w:cstheme="minorHAnsi"/>
                <w:color w:val="2E74B5" w:themeColor="accent1" w:themeShade="BF"/>
              </w:rPr>
              <w:t>g</w:t>
            </w:r>
            <w:r w:rsidRPr="00BA023C">
              <w:rPr>
                <w:rFonts w:cstheme="minorHAnsi"/>
                <w:color w:val="2E74B5" w:themeColor="accent1" w:themeShade="BF"/>
              </w:rPr>
              <w:t xml:space="preserve"> and analysing</w:t>
            </w:r>
            <w:r w:rsidRPr="008D4C43">
              <w:rPr>
                <w:rFonts w:cstheme="minorHAnsi"/>
                <w:color w:val="2E74B5" w:themeColor="accent1" w:themeShade="BF"/>
              </w:rPr>
              <w:t>:</w:t>
            </w:r>
            <w:r w:rsidRPr="00BA023C">
              <w:rPr>
                <w:rFonts w:cstheme="minorHAnsi"/>
                <w:color w:val="2E74B5" w:themeColor="accent1" w:themeShade="BF"/>
              </w:rPr>
              <w:t xml:space="preserve"> </w:t>
            </w:r>
            <w:r w:rsidRPr="00EF5DF2">
              <w:t>Use knowledge of scientific concepts to draw conclusions that are consistent with</w:t>
            </w:r>
            <w:r w:rsidR="003C333F">
              <w:t xml:space="preserve"> </w:t>
            </w:r>
            <w:r w:rsidRPr="00B403D5">
              <w:t>evidence</w:t>
            </w:r>
            <w:r w:rsidR="00FC26F5">
              <w:t xml:space="preserve"> (ACSIS204)</w:t>
            </w:r>
          </w:p>
        </w:tc>
        <w:tc>
          <w:tcPr>
            <w:tcW w:w="665" w:type="dxa"/>
            <w:vAlign w:val="center"/>
          </w:tcPr>
          <w:p w:rsidR="00B403D5" w:rsidRPr="008D4C43" w:rsidRDefault="00B403D5" w:rsidP="0037250E">
            <w:pPr>
              <w:spacing w:before="60" w:after="60"/>
              <w:jc w:val="center"/>
              <w:rPr>
                <w:rFonts w:ascii="Wingdings" w:hAnsi="Wingdings" w:cstheme="minorHAnsi"/>
                <w:color w:val="2E74B5" w:themeColor="accent1" w:themeShade="BF"/>
              </w:rPr>
            </w:pPr>
          </w:p>
        </w:tc>
        <w:tc>
          <w:tcPr>
            <w:tcW w:w="665" w:type="dxa"/>
            <w:vAlign w:val="center"/>
          </w:tcPr>
          <w:p w:rsidR="00B403D5" w:rsidRPr="008D4C43" w:rsidRDefault="00B403D5">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B403D5" w:rsidRPr="008D4C43" w:rsidRDefault="00B403D5">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B403D5" w:rsidRPr="008D4C43" w:rsidRDefault="00B403D5">
            <w:pPr>
              <w:spacing w:before="60" w:after="60"/>
              <w:jc w:val="center"/>
              <w:rPr>
                <w:rFonts w:ascii="Wingdings" w:hAnsi="Wingdings" w:cstheme="minorHAnsi"/>
                <w:color w:val="2E74B5" w:themeColor="accent1" w:themeShade="BF"/>
              </w:rPr>
            </w:pPr>
          </w:p>
        </w:tc>
      </w:tr>
      <w:tr w:rsidR="00B403D5" w:rsidRPr="008D4C43" w:rsidTr="006F3702">
        <w:tc>
          <w:tcPr>
            <w:tcW w:w="6715" w:type="dxa"/>
            <w:tcBorders>
              <w:bottom w:val="single" w:sz="4" w:space="0" w:color="auto"/>
            </w:tcBorders>
            <w:vAlign w:val="center"/>
          </w:tcPr>
          <w:p w:rsidR="00B403D5" w:rsidRPr="00BA023C" w:rsidRDefault="00B403D5" w:rsidP="00855DDF">
            <w:pPr>
              <w:spacing w:before="60"/>
              <w:rPr>
                <w:rFonts w:cstheme="minorHAnsi"/>
                <w:color w:val="2E74B5" w:themeColor="accent1" w:themeShade="BF"/>
              </w:rPr>
            </w:pPr>
            <w:r>
              <w:rPr>
                <w:rFonts w:cstheme="minorHAnsi"/>
                <w:color w:val="2E74B5" w:themeColor="accent1" w:themeShade="BF"/>
              </w:rPr>
              <w:t>Communicating</w:t>
            </w:r>
            <w:r w:rsidRPr="008D4C43">
              <w:rPr>
                <w:rFonts w:cstheme="minorHAnsi"/>
                <w:color w:val="2E74B5" w:themeColor="accent1" w:themeShade="BF"/>
              </w:rPr>
              <w:t>:</w:t>
            </w:r>
            <w:r w:rsidRPr="00BA023C">
              <w:rPr>
                <w:rFonts w:cstheme="minorHAnsi"/>
                <w:color w:val="2E74B5" w:themeColor="accent1" w:themeShade="BF"/>
              </w:rPr>
              <w:t xml:space="preserve"> </w:t>
            </w:r>
            <w:r w:rsidRPr="00EF5DF2">
              <w:t>Communicate scientific ideas and information for a particular purpose, including constructing</w:t>
            </w:r>
            <w:r w:rsidR="003C333F">
              <w:t xml:space="preserve"> </w:t>
            </w:r>
            <w:r w:rsidRPr="00B403D5">
              <w:t>evidence</w:t>
            </w:r>
            <w:r w:rsidRPr="00EF5DF2">
              <w:t>-based arguments and using appropriate</w:t>
            </w:r>
            <w:r w:rsidR="003C333F">
              <w:t xml:space="preserve"> </w:t>
            </w:r>
            <w:r w:rsidRPr="00B403D5">
              <w:t>scientific language</w:t>
            </w:r>
            <w:r w:rsidRPr="00EF5DF2">
              <w:t>, conventions and representations</w:t>
            </w:r>
            <w:r w:rsidR="00FC26F5">
              <w:t xml:space="preserve"> (ACSIS208)</w:t>
            </w:r>
          </w:p>
        </w:tc>
        <w:tc>
          <w:tcPr>
            <w:tcW w:w="665" w:type="dxa"/>
            <w:tcBorders>
              <w:bottom w:val="single" w:sz="4" w:space="0" w:color="auto"/>
            </w:tcBorders>
            <w:vAlign w:val="center"/>
          </w:tcPr>
          <w:p w:rsidR="00B403D5" w:rsidRPr="008D4C43" w:rsidRDefault="00B403D5" w:rsidP="0037250E">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rsidR="00B403D5" w:rsidRPr="008D4C43" w:rsidRDefault="00B403D5">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rsidR="00B403D5" w:rsidRPr="008D4C43" w:rsidRDefault="00B403D5">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rsidR="00B403D5" w:rsidRPr="008D4C43" w:rsidRDefault="00B403D5">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DD3FA9" w:rsidRPr="008D4C43" w:rsidTr="006F3702">
        <w:tc>
          <w:tcPr>
            <w:tcW w:w="6715" w:type="dxa"/>
            <w:tcBorders>
              <w:left w:val="nil"/>
              <w:bottom w:val="nil"/>
              <w:right w:val="nil"/>
            </w:tcBorders>
            <w:vAlign w:val="center"/>
          </w:tcPr>
          <w:p w:rsidR="00DD3FA9" w:rsidRDefault="00DD3FA9" w:rsidP="00855DDF">
            <w:pPr>
              <w:spacing w:before="60"/>
              <w:rPr>
                <w:rFonts w:cstheme="minorHAnsi"/>
                <w:color w:val="2E74B5" w:themeColor="accent1" w:themeShade="BF"/>
              </w:rPr>
            </w:pPr>
          </w:p>
        </w:tc>
        <w:tc>
          <w:tcPr>
            <w:tcW w:w="665" w:type="dxa"/>
            <w:tcBorders>
              <w:left w:val="nil"/>
              <w:bottom w:val="nil"/>
              <w:right w:val="nil"/>
            </w:tcBorders>
            <w:vAlign w:val="center"/>
          </w:tcPr>
          <w:p w:rsidR="00DD3FA9" w:rsidRDefault="00DD3FA9" w:rsidP="0037250E">
            <w:pPr>
              <w:spacing w:before="60" w:after="60"/>
              <w:jc w:val="center"/>
              <w:rPr>
                <w:rFonts w:ascii="Wingdings" w:hAnsi="Wingdings" w:cstheme="minorHAnsi"/>
                <w:color w:val="2E74B5" w:themeColor="accent1" w:themeShade="BF"/>
              </w:rPr>
            </w:pPr>
          </w:p>
          <w:p w:rsidR="00DD3FA9" w:rsidRDefault="00DD3FA9" w:rsidP="0037250E">
            <w:pPr>
              <w:spacing w:before="60" w:after="60"/>
              <w:jc w:val="center"/>
              <w:rPr>
                <w:rFonts w:ascii="Wingdings" w:hAnsi="Wingdings" w:cstheme="minorHAnsi"/>
                <w:color w:val="2E74B5" w:themeColor="accent1" w:themeShade="BF"/>
              </w:rPr>
            </w:pPr>
          </w:p>
          <w:p w:rsidR="00DD3FA9" w:rsidRDefault="00DD3FA9" w:rsidP="0037250E">
            <w:pPr>
              <w:spacing w:before="60" w:after="60"/>
              <w:jc w:val="center"/>
              <w:rPr>
                <w:rFonts w:ascii="Wingdings" w:hAnsi="Wingdings" w:cstheme="minorHAnsi"/>
                <w:color w:val="2E74B5" w:themeColor="accent1" w:themeShade="BF"/>
              </w:rPr>
            </w:pPr>
          </w:p>
          <w:p w:rsidR="00DD3FA9" w:rsidRDefault="00DD3FA9" w:rsidP="0037250E">
            <w:pPr>
              <w:spacing w:before="60" w:after="60"/>
              <w:jc w:val="center"/>
              <w:rPr>
                <w:rFonts w:ascii="Wingdings" w:hAnsi="Wingdings" w:cstheme="minorHAnsi"/>
                <w:color w:val="2E74B5" w:themeColor="accent1" w:themeShade="BF"/>
              </w:rPr>
            </w:pPr>
          </w:p>
          <w:p w:rsidR="00DD3FA9" w:rsidRDefault="00DD3FA9" w:rsidP="0037250E">
            <w:pPr>
              <w:spacing w:before="60" w:after="60"/>
              <w:jc w:val="center"/>
              <w:rPr>
                <w:rFonts w:ascii="Wingdings" w:hAnsi="Wingdings" w:cstheme="minorHAnsi"/>
                <w:color w:val="2E74B5" w:themeColor="accent1" w:themeShade="BF"/>
              </w:rPr>
            </w:pPr>
          </w:p>
          <w:p w:rsidR="00DD3FA9" w:rsidRPr="008D4C43" w:rsidRDefault="00DD3FA9" w:rsidP="0037250E">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rsidR="00DD3FA9" w:rsidRPr="008D4C43" w:rsidRDefault="00DD3FA9">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rsidR="00DD3FA9" w:rsidRPr="008D4C43" w:rsidRDefault="00DD3FA9">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rsidR="00DD3FA9" w:rsidRPr="008D4C43" w:rsidRDefault="00DD3FA9">
            <w:pPr>
              <w:spacing w:before="60" w:after="60"/>
              <w:jc w:val="center"/>
              <w:rPr>
                <w:rFonts w:ascii="Wingdings" w:hAnsi="Wingdings" w:cstheme="minorHAnsi"/>
                <w:color w:val="2E74B5" w:themeColor="accent1" w:themeShade="BF"/>
              </w:rPr>
            </w:pPr>
          </w:p>
        </w:tc>
      </w:tr>
      <w:tr w:rsidR="00DD3FA9" w:rsidRPr="008D4C43" w:rsidTr="006F3702">
        <w:trPr>
          <w:trHeight w:val="716"/>
        </w:trPr>
        <w:tc>
          <w:tcPr>
            <w:tcW w:w="6715" w:type="dxa"/>
            <w:vMerge w:val="restart"/>
            <w:tcBorders>
              <w:top w:val="nil"/>
              <w:left w:val="nil"/>
            </w:tcBorders>
          </w:tcPr>
          <w:p w:rsidR="00DD3FA9" w:rsidRPr="008D4C43" w:rsidRDefault="00DD3FA9" w:rsidP="00307BAF">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lastRenderedPageBreak/>
              <w:t>DECIDING DOSAGES</w:t>
            </w:r>
          </w:p>
          <w:p w:rsidR="00DD3FA9" w:rsidRPr="008D4C43" w:rsidRDefault="00DD3FA9" w:rsidP="00307BAF">
            <w:pPr>
              <w:spacing w:before="60" w:after="60"/>
              <w:rPr>
                <w:rFonts w:cstheme="minorHAnsi"/>
              </w:rPr>
            </w:pPr>
            <w:r w:rsidRPr="008D4C43">
              <w:rPr>
                <w:rFonts w:eastAsia="Times New Roman" w:cstheme="minorHAnsi"/>
                <w:lang w:eastAsia="en-AU"/>
              </w:rPr>
              <w:t>Links to the Western Australian Curriculum</w:t>
            </w:r>
            <w:r w:rsidRPr="008D4C43">
              <w:rPr>
                <w:rFonts w:cstheme="minorHAnsi"/>
              </w:rPr>
              <w:t xml:space="preserve"> </w:t>
            </w:r>
          </w:p>
        </w:tc>
        <w:tc>
          <w:tcPr>
            <w:tcW w:w="2660" w:type="dxa"/>
            <w:gridSpan w:val="4"/>
            <w:tcBorders>
              <w:top w:val="nil"/>
            </w:tcBorders>
            <w:shd w:val="clear" w:color="auto" w:fill="2E74B5" w:themeFill="accent1" w:themeFillShade="BF"/>
            <w:vAlign w:val="center"/>
          </w:tcPr>
          <w:p w:rsidR="00DD3FA9" w:rsidRPr="008D4C43" w:rsidRDefault="00DD3FA9" w:rsidP="00307BAF">
            <w:pPr>
              <w:jc w:val="center"/>
              <w:rPr>
                <w:rFonts w:cstheme="minorHAnsi"/>
                <w:color w:val="FFFFFF" w:themeColor="background1"/>
              </w:rPr>
            </w:pPr>
            <w:r w:rsidRPr="008D4C43">
              <w:rPr>
                <w:rFonts w:cstheme="minorHAnsi"/>
                <w:color w:val="FFFFFF" w:themeColor="background1"/>
              </w:rPr>
              <w:t>ACTIVITY</w:t>
            </w:r>
          </w:p>
        </w:tc>
      </w:tr>
      <w:tr w:rsidR="00DD3FA9" w:rsidRPr="008D4C43" w:rsidTr="000C66C9">
        <w:trPr>
          <w:trHeight w:val="572"/>
        </w:trPr>
        <w:tc>
          <w:tcPr>
            <w:tcW w:w="6715" w:type="dxa"/>
            <w:vMerge/>
            <w:tcBorders>
              <w:left w:val="nil"/>
            </w:tcBorders>
            <w:vAlign w:val="center"/>
          </w:tcPr>
          <w:p w:rsidR="00DD3FA9" w:rsidRPr="008D4C43" w:rsidRDefault="00DD3FA9" w:rsidP="00307BAF">
            <w:pPr>
              <w:spacing w:before="60" w:after="60"/>
              <w:rPr>
                <w:rFonts w:cstheme="minorHAnsi"/>
              </w:rPr>
            </w:pPr>
          </w:p>
        </w:tc>
        <w:tc>
          <w:tcPr>
            <w:tcW w:w="665" w:type="dxa"/>
            <w:vAlign w:val="center"/>
          </w:tcPr>
          <w:p w:rsidR="00DD3FA9" w:rsidRPr="008D4C43" w:rsidRDefault="00DD3FA9" w:rsidP="00307BAF">
            <w:pPr>
              <w:jc w:val="center"/>
              <w:rPr>
                <w:rFonts w:cstheme="minorHAnsi"/>
                <w:b/>
                <w:color w:val="2E74B5" w:themeColor="accent1" w:themeShade="BF"/>
              </w:rPr>
            </w:pPr>
            <w:r w:rsidRPr="008D4C43">
              <w:rPr>
                <w:rFonts w:cstheme="minorHAnsi"/>
                <w:b/>
                <w:color w:val="2E74B5" w:themeColor="accent1" w:themeShade="BF"/>
              </w:rPr>
              <w:t>1</w:t>
            </w:r>
          </w:p>
        </w:tc>
        <w:tc>
          <w:tcPr>
            <w:tcW w:w="665" w:type="dxa"/>
            <w:vAlign w:val="center"/>
          </w:tcPr>
          <w:p w:rsidR="00DD3FA9" w:rsidRPr="008D4C43" w:rsidRDefault="00DD3FA9" w:rsidP="00307BAF">
            <w:pPr>
              <w:jc w:val="center"/>
              <w:rPr>
                <w:rFonts w:cstheme="minorHAnsi"/>
                <w:b/>
                <w:color w:val="2E74B5" w:themeColor="accent1" w:themeShade="BF"/>
              </w:rPr>
            </w:pPr>
            <w:r w:rsidRPr="008D4C43">
              <w:rPr>
                <w:rFonts w:cstheme="minorHAnsi"/>
                <w:b/>
                <w:color w:val="2E74B5" w:themeColor="accent1" w:themeShade="BF"/>
              </w:rPr>
              <w:t>2</w:t>
            </w:r>
          </w:p>
        </w:tc>
        <w:tc>
          <w:tcPr>
            <w:tcW w:w="665" w:type="dxa"/>
            <w:vAlign w:val="center"/>
          </w:tcPr>
          <w:p w:rsidR="00DD3FA9" w:rsidRPr="008D4C43" w:rsidRDefault="00DD3FA9" w:rsidP="00307BAF">
            <w:pPr>
              <w:jc w:val="center"/>
              <w:rPr>
                <w:rFonts w:cstheme="minorHAnsi"/>
                <w:b/>
                <w:color w:val="2E74B5" w:themeColor="accent1" w:themeShade="BF"/>
              </w:rPr>
            </w:pPr>
            <w:r w:rsidRPr="008D4C43">
              <w:rPr>
                <w:rFonts w:cstheme="minorHAnsi"/>
                <w:b/>
                <w:color w:val="2E74B5" w:themeColor="accent1" w:themeShade="BF"/>
              </w:rPr>
              <w:t>3</w:t>
            </w:r>
          </w:p>
        </w:tc>
        <w:tc>
          <w:tcPr>
            <w:tcW w:w="665" w:type="dxa"/>
            <w:vAlign w:val="center"/>
          </w:tcPr>
          <w:p w:rsidR="00DD3FA9" w:rsidRPr="008D4C43" w:rsidRDefault="00DD3FA9" w:rsidP="00307BAF">
            <w:pPr>
              <w:jc w:val="center"/>
              <w:rPr>
                <w:rFonts w:cstheme="minorHAnsi"/>
                <w:b/>
                <w:color w:val="2E74B5" w:themeColor="accent1" w:themeShade="BF"/>
              </w:rPr>
            </w:pPr>
            <w:r w:rsidRPr="008D4C43">
              <w:rPr>
                <w:rFonts w:cstheme="minorHAnsi"/>
                <w:b/>
                <w:color w:val="2E74B5" w:themeColor="accent1" w:themeShade="BF"/>
              </w:rPr>
              <w:t>4</w:t>
            </w:r>
          </w:p>
        </w:tc>
      </w:tr>
      <w:tr w:rsidR="00F25B8A" w:rsidRPr="008D4C43" w:rsidTr="000C66C9">
        <w:trPr>
          <w:trHeight w:val="454"/>
        </w:trPr>
        <w:tc>
          <w:tcPr>
            <w:tcW w:w="6715" w:type="dxa"/>
            <w:shd w:val="clear" w:color="auto" w:fill="2E74B5" w:themeFill="accent1" w:themeFillShade="BF"/>
            <w:vAlign w:val="center"/>
          </w:tcPr>
          <w:p w:rsidR="00F25B8A" w:rsidRPr="008D4C43" w:rsidRDefault="00F25B8A" w:rsidP="00A01534">
            <w:pPr>
              <w:spacing w:before="60" w:after="60"/>
              <w:rPr>
                <w:rFonts w:cstheme="minorHAnsi"/>
                <w:b/>
              </w:rPr>
            </w:pPr>
            <w:r>
              <w:rPr>
                <w:rFonts w:cstheme="minorHAnsi"/>
                <w:b/>
                <w:color w:val="FFFFFF" w:themeColor="background1"/>
              </w:rPr>
              <w:t>DIGITAL</w:t>
            </w:r>
            <w:r w:rsidRPr="008D4C43">
              <w:rPr>
                <w:rFonts w:cstheme="minorHAnsi"/>
                <w:b/>
                <w:color w:val="FFFFFF" w:themeColor="background1"/>
              </w:rPr>
              <w:t xml:space="preserve"> TECHNOLOGIES</w:t>
            </w:r>
          </w:p>
        </w:tc>
        <w:tc>
          <w:tcPr>
            <w:tcW w:w="665" w:type="dxa"/>
            <w:shd w:val="clear" w:color="auto" w:fill="2E74B5" w:themeFill="accent1" w:themeFillShade="BF"/>
            <w:vAlign w:val="center"/>
          </w:tcPr>
          <w:p w:rsidR="00F25B8A" w:rsidRPr="008D4C43" w:rsidRDefault="00F25B8A" w:rsidP="00A01534">
            <w:pPr>
              <w:spacing w:before="60" w:after="60"/>
              <w:jc w:val="center"/>
              <w:rPr>
                <w:rFonts w:ascii="Wingdings" w:hAnsi="Wingdings" w:cstheme="minorHAnsi"/>
              </w:rPr>
            </w:pPr>
          </w:p>
        </w:tc>
        <w:tc>
          <w:tcPr>
            <w:tcW w:w="665" w:type="dxa"/>
            <w:shd w:val="clear" w:color="auto" w:fill="2E74B5" w:themeFill="accent1" w:themeFillShade="BF"/>
            <w:vAlign w:val="center"/>
          </w:tcPr>
          <w:p w:rsidR="00F25B8A" w:rsidRPr="008D4C43" w:rsidRDefault="00F25B8A" w:rsidP="00A01534">
            <w:pPr>
              <w:spacing w:before="60" w:after="60"/>
              <w:jc w:val="center"/>
              <w:rPr>
                <w:rFonts w:ascii="Wingdings" w:hAnsi="Wingdings" w:cstheme="minorHAnsi"/>
              </w:rPr>
            </w:pPr>
          </w:p>
        </w:tc>
        <w:tc>
          <w:tcPr>
            <w:tcW w:w="665" w:type="dxa"/>
            <w:shd w:val="clear" w:color="auto" w:fill="2E74B5" w:themeFill="accent1" w:themeFillShade="BF"/>
            <w:vAlign w:val="center"/>
          </w:tcPr>
          <w:p w:rsidR="00F25B8A" w:rsidRPr="008D4C43" w:rsidRDefault="00F25B8A" w:rsidP="00A01534">
            <w:pPr>
              <w:spacing w:before="60" w:after="60"/>
              <w:jc w:val="center"/>
              <w:rPr>
                <w:rFonts w:ascii="Wingdings" w:hAnsi="Wingdings" w:cstheme="minorHAnsi"/>
              </w:rPr>
            </w:pPr>
          </w:p>
        </w:tc>
        <w:tc>
          <w:tcPr>
            <w:tcW w:w="665" w:type="dxa"/>
            <w:shd w:val="clear" w:color="auto" w:fill="2E74B5" w:themeFill="accent1" w:themeFillShade="BF"/>
            <w:vAlign w:val="center"/>
          </w:tcPr>
          <w:p w:rsidR="00F25B8A" w:rsidRPr="008D4C43" w:rsidRDefault="00F25B8A" w:rsidP="00A01534">
            <w:pPr>
              <w:spacing w:before="60" w:after="60"/>
              <w:jc w:val="center"/>
              <w:rPr>
                <w:rFonts w:ascii="Wingdings" w:hAnsi="Wingdings" w:cstheme="minorHAnsi"/>
              </w:rPr>
            </w:pPr>
          </w:p>
        </w:tc>
      </w:tr>
      <w:tr w:rsidR="00F25B8A" w:rsidRPr="008D4C43" w:rsidTr="000C66C9">
        <w:trPr>
          <w:trHeight w:val="454"/>
        </w:trPr>
        <w:tc>
          <w:tcPr>
            <w:tcW w:w="6715" w:type="dxa"/>
            <w:shd w:val="clear" w:color="auto" w:fill="DEEAF6" w:themeFill="accent1" w:themeFillTint="33"/>
            <w:vAlign w:val="center"/>
          </w:tcPr>
          <w:p w:rsidR="00F25B8A" w:rsidRPr="008D4C43" w:rsidRDefault="00F25B8A" w:rsidP="00A01534">
            <w:pPr>
              <w:spacing w:before="60" w:after="60"/>
              <w:rPr>
                <w:rFonts w:cstheme="minorHAnsi"/>
              </w:rPr>
            </w:pPr>
            <w:r>
              <w:rPr>
                <w:rFonts w:cstheme="minorHAnsi"/>
              </w:rPr>
              <w:t>PROCESSES AND PRODUCTION SKILLS</w:t>
            </w:r>
          </w:p>
        </w:tc>
        <w:tc>
          <w:tcPr>
            <w:tcW w:w="665" w:type="dxa"/>
            <w:shd w:val="clear" w:color="auto" w:fill="DEEAF6" w:themeFill="accent1" w:themeFillTint="33"/>
            <w:vAlign w:val="center"/>
          </w:tcPr>
          <w:p w:rsidR="00F25B8A" w:rsidRPr="008D4C43" w:rsidRDefault="00F25B8A" w:rsidP="00A0153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F25B8A" w:rsidRPr="008D4C43" w:rsidRDefault="00F25B8A" w:rsidP="00A0153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F25B8A" w:rsidRPr="008D4C43" w:rsidRDefault="00F25B8A" w:rsidP="00A0153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F25B8A" w:rsidRPr="008D4C43" w:rsidRDefault="00F25B8A" w:rsidP="00A01534">
            <w:pPr>
              <w:spacing w:before="60" w:after="60"/>
              <w:jc w:val="center"/>
              <w:rPr>
                <w:rFonts w:ascii="Wingdings" w:hAnsi="Wingdings" w:cstheme="minorHAnsi"/>
                <w:color w:val="2E74B5" w:themeColor="accent1" w:themeShade="BF"/>
              </w:rPr>
            </w:pPr>
          </w:p>
        </w:tc>
      </w:tr>
      <w:tr w:rsidR="00F25B8A" w:rsidRPr="008D4C43" w:rsidTr="000C66C9">
        <w:tc>
          <w:tcPr>
            <w:tcW w:w="6715" w:type="dxa"/>
            <w:vAlign w:val="center"/>
          </w:tcPr>
          <w:p w:rsidR="00F25B8A" w:rsidRPr="003779BB" w:rsidRDefault="00434619" w:rsidP="00434619">
            <w:pPr>
              <w:spacing w:before="60" w:after="60"/>
            </w:pPr>
            <w:r>
              <w:rPr>
                <w:color w:val="2E74B5" w:themeColor="accent1" w:themeShade="BF"/>
              </w:rPr>
              <w:t>Collecting, managing and analys</w:t>
            </w:r>
            <w:r w:rsidR="00F25B8A" w:rsidRPr="00466EB1">
              <w:rPr>
                <w:color w:val="2E74B5" w:themeColor="accent1" w:themeShade="BF"/>
              </w:rPr>
              <w:t>ing data:</w:t>
            </w:r>
            <w:r w:rsidR="00F25B8A">
              <w:t xml:space="preserve"> </w:t>
            </w:r>
            <w:r>
              <w:t xml:space="preserve">Analyse, visualise and </w:t>
            </w:r>
            <w:hyperlink r:id="rId67" w:tooltip="Display the glossary entry for model" w:history="1">
              <w:r w:rsidR="00F25B8A" w:rsidRPr="003779BB">
                <w:t>model</w:t>
              </w:r>
            </w:hyperlink>
            <w:r>
              <w:t xml:space="preserve"> </w:t>
            </w:r>
            <w:r w:rsidR="00F25B8A" w:rsidRPr="003779BB">
              <w:t>processes and entities,</w:t>
            </w:r>
            <w:r w:rsidR="00EA1A28">
              <w:t xml:space="preserve"> and their relationships, using </w:t>
            </w:r>
            <w:hyperlink r:id="rId68" w:tooltip="Display the glossary entry for structured data" w:history="1">
              <w:r w:rsidR="00F25B8A" w:rsidRPr="003779BB">
                <w:t>structured data</w:t>
              </w:r>
            </w:hyperlink>
            <w:r>
              <w:t xml:space="preserve"> </w:t>
            </w:r>
            <w:r w:rsidR="00F25B8A" w:rsidRPr="003779BB">
              <w:t>(</w:t>
            </w:r>
            <w:hyperlink r:id="rId69" w:tgtFrame="_blank" w:history="1">
              <w:r w:rsidR="00F25B8A" w:rsidRPr="003779BB">
                <w:t>ACTDIP037</w:t>
              </w:r>
            </w:hyperlink>
            <w:r w:rsidR="00F25B8A" w:rsidRPr="003779BB">
              <w:t>)</w:t>
            </w:r>
          </w:p>
        </w:tc>
        <w:tc>
          <w:tcPr>
            <w:tcW w:w="665" w:type="dxa"/>
            <w:vAlign w:val="center"/>
          </w:tcPr>
          <w:p w:rsidR="00F25B8A" w:rsidRPr="008D4C43" w:rsidRDefault="00F25B8A" w:rsidP="00A01534">
            <w:pPr>
              <w:spacing w:before="60" w:after="60"/>
              <w:jc w:val="center"/>
              <w:rPr>
                <w:rFonts w:ascii="Wingdings" w:hAnsi="Wingdings" w:cstheme="minorHAnsi"/>
                <w:color w:val="2E74B5" w:themeColor="accent1" w:themeShade="BF"/>
              </w:rPr>
            </w:pPr>
          </w:p>
        </w:tc>
        <w:tc>
          <w:tcPr>
            <w:tcW w:w="665" w:type="dxa"/>
            <w:vAlign w:val="center"/>
          </w:tcPr>
          <w:p w:rsidR="00F25B8A" w:rsidRPr="008D4C43" w:rsidRDefault="00F25B8A" w:rsidP="00A01534">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F25B8A" w:rsidRPr="008D4C43" w:rsidRDefault="00F25B8A" w:rsidP="00A01534">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F25B8A" w:rsidRPr="008D4C43" w:rsidRDefault="00F25B8A" w:rsidP="00A01534">
            <w:pPr>
              <w:spacing w:before="60" w:after="60"/>
              <w:jc w:val="center"/>
              <w:rPr>
                <w:rFonts w:ascii="Wingdings" w:hAnsi="Wingdings" w:cstheme="minorHAnsi"/>
                <w:color w:val="2E74B5" w:themeColor="accent1" w:themeShade="BF"/>
              </w:rPr>
            </w:pPr>
          </w:p>
        </w:tc>
      </w:tr>
      <w:tr w:rsidR="000C66C9" w:rsidRPr="008D4C43" w:rsidTr="000C66C9">
        <w:tc>
          <w:tcPr>
            <w:tcW w:w="6715" w:type="dxa"/>
            <w:vAlign w:val="center"/>
          </w:tcPr>
          <w:p w:rsidR="000C66C9" w:rsidRPr="00466EB1" w:rsidRDefault="000C66C9" w:rsidP="00307BAF">
            <w:pPr>
              <w:spacing w:before="60" w:after="60"/>
              <w:rPr>
                <w:color w:val="2E74B5" w:themeColor="accent1" w:themeShade="BF"/>
              </w:rPr>
            </w:pPr>
            <w:r w:rsidRPr="00EF5DF2">
              <w:rPr>
                <w:color w:val="2E74B5" w:themeColor="accent1" w:themeShade="BF"/>
              </w:rPr>
              <w:t>Investigating and defining:</w:t>
            </w:r>
            <w:r>
              <w:rPr>
                <w:color w:val="2E74B5" w:themeColor="accent1" w:themeShade="BF"/>
              </w:rPr>
              <w:t xml:space="preserve"> </w:t>
            </w:r>
            <w:r>
              <w:rPr>
                <w:rFonts w:cs="Helvetica"/>
                <w:shd w:val="clear" w:color="auto" w:fill="FEFEFE"/>
              </w:rPr>
              <w:t xml:space="preserve">Identify the needs of the </w:t>
            </w:r>
            <w:r w:rsidRPr="00C35E5A">
              <w:rPr>
                <w:rFonts w:cs="Helvetica"/>
                <w:shd w:val="clear" w:color="auto" w:fill="FEFEFE"/>
              </w:rPr>
              <w:t>client/stakeholder</w:t>
            </w:r>
            <w:r>
              <w:rPr>
                <w:rFonts w:cs="Helvetica"/>
                <w:shd w:val="clear" w:color="auto" w:fill="FEFEFE"/>
              </w:rPr>
              <w:t xml:space="preserve"> </w:t>
            </w:r>
            <w:r w:rsidRPr="00C35E5A">
              <w:rPr>
                <w:rFonts w:cs="Helvetica"/>
                <w:shd w:val="clear" w:color="auto" w:fill="FEFEFE"/>
              </w:rPr>
              <w:t>to determine the basis for a solution</w:t>
            </w:r>
            <w:r>
              <w:rPr>
                <w:rFonts w:cs="Helvetica"/>
                <w:shd w:val="clear" w:color="auto" w:fill="FEFEFE"/>
              </w:rPr>
              <w:t xml:space="preserve"> </w:t>
            </w:r>
            <w:r>
              <w:t>(WATPPS61)</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0C66C9" w:rsidRPr="008D4C43" w:rsidTr="000C66C9">
        <w:tc>
          <w:tcPr>
            <w:tcW w:w="6715" w:type="dxa"/>
            <w:vAlign w:val="center"/>
          </w:tcPr>
          <w:p w:rsidR="000C66C9" w:rsidRPr="008D4C43" w:rsidRDefault="000C66C9" w:rsidP="00307BAF">
            <w:pPr>
              <w:spacing w:before="60" w:after="60"/>
              <w:rPr>
                <w:rFonts w:cstheme="minorHAnsi"/>
                <w:color w:val="2E74B5" w:themeColor="accent1" w:themeShade="BF"/>
              </w:rPr>
            </w:pPr>
            <w:r w:rsidRPr="00EF5DF2">
              <w:rPr>
                <w:color w:val="2E74B5" w:themeColor="accent1" w:themeShade="BF"/>
              </w:rPr>
              <w:t xml:space="preserve">Investigating and defining: </w:t>
            </w:r>
            <w:r w:rsidRPr="0038791A">
              <w:t>Create and critique briefs to solutions</w:t>
            </w:r>
            <w:r>
              <w:t xml:space="preserve"> (WATPPS62)</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0C66C9" w:rsidRPr="008D4C43" w:rsidTr="000C66C9">
        <w:tc>
          <w:tcPr>
            <w:tcW w:w="6715" w:type="dxa"/>
            <w:vAlign w:val="center"/>
          </w:tcPr>
          <w:p w:rsidR="000C66C9" w:rsidRPr="008D4C43" w:rsidRDefault="000C66C9" w:rsidP="00307BAF">
            <w:pPr>
              <w:spacing w:before="60" w:after="60"/>
              <w:rPr>
                <w:rFonts w:cstheme="minorHAnsi"/>
                <w:color w:val="2E74B5" w:themeColor="accent1" w:themeShade="BF"/>
              </w:rPr>
            </w:pPr>
            <w:r w:rsidRPr="003E2FEF">
              <w:rPr>
                <w:color w:val="2E74B5" w:themeColor="accent1" w:themeShade="BF"/>
              </w:rPr>
              <w:t xml:space="preserve">Designing: </w:t>
            </w:r>
            <w:r w:rsidRPr="0038791A">
              <w:t>Apply design thinking, creativity, enterprise skills and innovation to develop, modify and communicate design ideas of increasing sophistication</w:t>
            </w:r>
            <w:r>
              <w:t xml:space="preserve"> (WATPPS64)</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0C66C9" w:rsidRPr="008D4C43" w:rsidTr="000C66C9">
        <w:tc>
          <w:tcPr>
            <w:tcW w:w="6715" w:type="dxa"/>
            <w:vAlign w:val="center"/>
          </w:tcPr>
          <w:p w:rsidR="000C66C9" w:rsidRPr="008D4C43" w:rsidRDefault="000C66C9" w:rsidP="00307BAF">
            <w:pPr>
              <w:spacing w:before="60" w:after="60"/>
              <w:rPr>
                <w:rFonts w:cstheme="minorHAnsi"/>
                <w:color w:val="2E74B5" w:themeColor="accent1" w:themeShade="BF"/>
              </w:rPr>
            </w:pPr>
            <w:r w:rsidRPr="003E2FEF">
              <w:rPr>
                <w:color w:val="2E74B5" w:themeColor="accent1" w:themeShade="BF"/>
              </w:rPr>
              <w:t xml:space="preserve">Designing: </w:t>
            </w:r>
            <w:r w:rsidRPr="0038791A">
              <w:t>Design possible solutions, analysing designs against criteria, including functionality, accessibility, usability and aesthetics using appropriate technical terms and technology</w:t>
            </w:r>
            <w:r>
              <w:t xml:space="preserve"> (WATPPS65)</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0C66C9" w:rsidRPr="008D4C43" w:rsidTr="000C66C9">
        <w:tc>
          <w:tcPr>
            <w:tcW w:w="6715" w:type="dxa"/>
            <w:vAlign w:val="center"/>
          </w:tcPr>
          <w:p w:rsidR="000C66C9" w:rsidRPr="008D4C43" w:rsidRDefault="000C66C9" w:rsidP="00307BAF">
            <w:pPr>
              <w:spacing w:before="60" w:after="60"/>
              <w:rPr>
                <w:rFonts w:cstheme="minorHAnsi"/>
                <w:color w:val="2E74B5" w:themeColor="accent1" w:themeShade="BF"/>
              </w:rPr>
            </w:pPr>
            <w:r>
              <w:rPr>
                <w:color w:val="2E74B5" w:themeColor="accent1" w:themeShade="BF"/>
              </w:rPr>
              <w:t>Evaluating</w:t>
            </w:r>
            <w:r w:rsidRPr="003E2FEF">
              <w:rPr>
                <w:color w:val="2E74B5" w:themeColor="accent1" w:themeShade="BF"/>
              </w:rPr>
              <w:t xml:space="preserve">: </w:t>
            </w:r>
            <w:r w:rsidRPr="0038791A">
              <w:t>Analyse design processes and solutions against student developed criteria</w:t>
            </w:r>
            <w:r>
              <w:t xml:space="preserve"> (WATPPS67)</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0C66C9" w:rsidRPr="008D4C43" w:rsidTr="000C66C9">
        <w:tc>
          <w:tcPr>
            <w:tcW w:w="6715" w:type="dxa"/>
            <w:tcBorders>
              <w:bottom w:val="single" w:sz="4" w:space="0" w:color="auto"/>
            </w:tcBorders>
            <w:vAlign w:val="center"/>
          </w:tcPr>
          <w:p w:rsidR="000C66C9" w:rsidRPr="008D4C43" w:rsidRDefault="000C66C9" w:rsidP="00307BAF">
            <w:pPr>
              <w:spacing w:before="60" w:after="60"/>
              <w:rPr>
                <w:rFonts w:cstheme="minorHAnsi"/>
                <w:color w:val="2E74B5" w:themeColor="accent1" w:themeShade="BF"/>
              </w:rPr>
            </w:pPr>
            <w:r>
              <w:rPr>
                <w:color w:val="2E74B5" w:themeColor="accent1" w:themeShade="BF"/>
              </w:rPr>
              <w:t>Collaborating and managing</w:t>
            </w:r>
            <w:r w:rsidRPr="00EF5DF2">
              <w:rPr>
                <w:color w:val="2E74B5" w:themeColor="accent1" w:themeShade="BF"/>
              </w:rPr>
              <w:t xml:space="preserve">: </w:t>
            </w:r>
            <w:r w:rsidRPr="0038791A">
              <w:t>Work independently, and collaboratively to manage projects, using digital technology and an iterative and collaborative approach. Considers time, cost, risk, safety, production processes, sustainability and legal responsibilities</w:t>
            </w:r>
            <w:r>
              <w:t xml:space="preserve"> (WATPPS68)</w:t>
            </w:r>
          </w:p>
        </w:tc>
        <w:tc>
          <w:tcPr>
            <w:tcW w:w="665" w:type="dxa"/>
            <w:tcBorders>
              <w:bottom w:val="single" w:sz="4" w:space="0" w:color="auto"/>
            </w:tcBorders>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tcBorders>
              <w:bottom w:val="single" w:sz="4" w:space="0" w:color="auto"/>
            </w:tcBorders>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tcBorders>
              <w:bottom w:val="single" w:sz="4" w:space="0" w:color="auto"/>
            </w:tcBorders>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tcBorders>
              <w:bottom w:val="single" w:sz="4" w:space="0" w:color="auto"/>
            </w:tcBorders>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0C66C9" w:rsidRPr="008D4C43" w:rsidTr="000C66C9">
        <w:tc>
          <w:tcPr>
            <w:tcW w:w="6715" w:type="dxa"/>
            <w:tcBorders>
              <w:left w:val="nil"/>
              <w:bottom w:val="nil"/>
              <w:right w:val="nil"/>
            </w:tcBorders>
            <w:vAlign w:val="center"/>
          </w:tcPr>
          <w:p w:rsidR="000C66C9" w:rsidRDefault="000C66C9" w:rsidP="00307BAF">
            <w:pPr>
              <w:spacing w:before="60" w:after="60"/>
              <w:rPr>
                <w:color w:val="2E74B5" w:themeColor="accent1" w:themeShade="BF"/>
              </w:rPr>
            </w:pPr>
          </w:p>
          <w:p w:rsidR="000C66C9" w:rsidRDefault="000C66C9" w:rsidP="00307BAF">
            <w:pPr>
              <w:spacing w:before="60" w:after="60"/>
              <w:rPr>
                <w:color w:val="2E74B5" w:themeColor="accent1" w:themeShade="BF"/>
              </w:rPr>
            </w:pPr>
          </w:p>
          <w:p w:rsidR="000C66C9" w:rsidRDefault="000C66C9" w:rsidP="00307BAF">
            <w:pPr>
              <w:spacing w:before="60" w:after="60"/>
              <w:rPr>
                <w:color w:val="2E74B5" w:themeColor="accent1" w:themeShade="BF"/>
              </w:rPr>
            </w:pPr>
          </w:p>
          <w:p w:rsidR="000C66C9" w:rsidRDefault="000C66C9" w:rsidP="00307BAF">
            <w:pPr>
              <w:spacing w:before="60" w:after="60"/>
              <w:rPr>
                <w:color w:val="2E74B5" w:themeColor="accent1" w:themeShade="BF"/>
              </w:rPr>
            </w:pPr>
          </w:p>
          <w:p w:rsidR="000C66C9" w:rsidRDefault="000C66C9" w:rsidP="00307BAF">
            <w:pPr>
              <w:spacing w:before="60" w:after="60"/>
              <w:rPr>
                <w:color w:val="2E74B5" w:themeColor="accent1" w:themeShade="BF"/>
              </w:rPr>
            </w:pPr>
          </w:p>
          <w:p w:rsidR="000C66C9" w:rsidRDefault="000C66C9" w:rsidP="00307BAF">
            <w:pPr>
              <w:spacing w:before="60" w:after="60"/>
              <w:rPr>
                <w:color w:val="2E74B5" w:themeColor="accent1" w:themeShade="BF"/>
              </w:rPr>
            </w:pPr>
          </w:p>
          <w:p w:rsidR="000C66C9" w:rsidRDefault="000C66C9" w:rsidP="00307BAF">
            <w:pPr>
              <w:spacing w:before="60" w:after="60"/>
              <w:rPr>
                <w:color w:val="2E74B5" w:themeColor="accent1" w:themeShade="BF"/>
              </w:rPr>
            </w:pPr>
          </w:p>
          <w:p w:rsidR="000C66C9" w:rsidRDefault="000C66C9" w:rsidP="00307BAF">
            <w:pPr>
              <w:spacing w:before="60" w:after="60"/>
              <w:rPr>
                <w:color w:val="2E74B5" w:themeColor="accent1" w:themeShade="BF"/>
              </w:rPr>
            </w:pPr>
          </w:p>
          <w:p w:rsidR="000C66C9" w:rsidRDefault="000C66C9" w:rsidP="00307BAF">
            <w:pPr>
              <w:spacing w:before="60" w:after="60"/>
              <w:rPr>
                <w:color w:val="2E74B5" w:themeColor="accent1" w:themeShade="BF"/>
              </w:rPr>
            </w:pPr>
          </w:p>
        </w:tc>
        <w:tc>
          <w:tcPr>
            <w:tcW w:w="665" w:type="dxa"/>
            <w:tcBorders>
              <w:left w:val="nil"/>
              <w:bottom w:val="nil"/>
              <w:right w:val="nil"/>
            </w:tcBorders>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tcBorders>
              <w:left w:val="nil"/>
              <w:bottom w:val="nil"/>
              <w:right w:val="nil"/>
            </w:tcBorders>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r>
      <w:tr w:rsidR="000C66C9" w:rsidRPr="008D4C43" w:rsidTr="000C66C9">
        <w:trPr>
          <w:trHeight w:val="716"/>
        </w:trPr>
        <w:tc>
          <w:tcPr>
            <w:tcW w:w="6715" w:type="dxa"/>
            <w:vMerge w:val="restart"/>
            <w:tcBorders>
              <w:top w:val="nil"/>
              <w:left w:val="nil"/>
            </w:tcBorders>
          </w:tcPr>
          <w:p w:rsidR="000C66C9" w:rsidRPr="008D4C43" w:rsidRDefault="000C66C9" w:rsidP="00307BAF">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lastRenderedPageBreak/>
              <w:t>DECIDING DOSAGES</w:t>
            </w:r>
          </w:p>
          <w:p w:rsidR="000C66C9" w:rsidRPr="008D4C43" w:rsidRDefault="000C66C9" w:rsidP="00307BAF">
            <w:pPr>
              <w:spacing w:before="60" w:after="60"/>
              <w:rPr>
                <w:rFonts w:cstheme="minorHAnsi"/>
              </w:rPr>
            </w:pPr>
            <w:r w:rsidRPr="008D4C43">
              <w:rPr>
                <w:rFonts w:eastAsia="Times New Roman" w:cstheme="minorHAnsi"/>
                <w:lang w:eastAsia="en-AU"/>
              </w:rPr>
              <w:t>Links to the Western Australian Curriculum</w:t>
            </w:r>
            <w:r w:rsidRPr="008D4C43">
              <w:rPr>
                <w:rFonts w:cstheme="minorHAnsi"/>
              </w:rPr>
              <w:t xml:space="preserve"> </w:t>
            </w:r>
          </w:p>
        </w:tc>
        <w:tc>
          <w:tcPr>
            <w:tcW w:w="2660" w:type="dxa"/>
            <w:gridSpan w:val="4"/>
            <w:tcBorders>
              <w:top w:val="nil"/>
            </w:tcBorders>
            <w:shd w:val="clear" w:color="auto" w:fill="2E74B5" w:themeFill="accent1" w:themeFillShade="BF"/>
            <w:vAlign w:val="center"/>
          </w:tcPr>
          <w:p w:rsidR="000C66C9" w:rsidRPr="008D4C43" w:rsidRDefault="000C66C9" w:rsidP="00307BAF">
            <w:pPr>
              <w:jc w:val="center"/>
              <w:rPr>
                <w:rFonts w:cstheme="minorHAnsi"/>
                <w:color w:val="FFFFFF" w:themeColor="background1"/>
              </w:rPr>
            </w:pPr>
            <w:r w:rsidRPr="008D4C43">
              <w:rPr>
                <w:rFonts w:cstheme="minorHAnsi"/>
                <w:color w:val="FFFFFF" w:themeColor="background1"/>
              </w:rPr>
              <w:t>ACTIVITY</w:t>
            </w:r>
          </w:p>
        </w:tc>
      </w:tr>
      <w:tr w:rsidR="000C66C9" w:rsidRPr="008D4C43" w:rsidTr="000C66C9">
        <w:trPr>
          <w:trHeight w:val="572"/>
        </w:trPr>
        <w:tc>
          <w:tcPr>
            <w:tcW w:w="6715" w:type="dxa"/>
            <w:vMerge/>
            <w:tcBorders>
              <w:left w:val="nil"/>
            </w:tcBorders>
            <w:vAlign w:val="center"/>
          </w:tcPr>
          <w:p w:rsidR="000C66C9" w:rsidRPr="008D4C43" w:rsidRDefault="000C66C9" w:rsidP="00307BAF">
            <w:pPr>
              <w:spacing w:before="60" w:after="60"/>
              <w:rPr>
                <w:rFonts w:cstheme="minorHAnsi"/>
              </w:rPr>
            </w:pPr>
          </w:p>
        </w:tc>
        <w:tc>
          <w:tcPr>
            <w:tcW w:w="665" w:type="dxa"/>
            <w:vAlign w:val="center"/>
          </w:tcPr>
          <w:p w:rsidR="000C66C9" w:rsidRPr="008D4C43" w:rsidRDefault="000C66C9" w:rsidP="00307BAF">
            <w:pPr>
              <w:jc w:val="center"/>
              <w:rPr>
                <w:rFonts w:cstheme="minorHAnsi"/>
                <w:b/>
                <w:color w:val="2E74B5" w:themeColor="accent1" w:themeShade="BF"/>
              </w:rPr>
            </w:pPr>
            <w:r w:rsidRPr="008D4C43">
              <w:rPr>
                <w:rFonts w:cstheme="minorHAnsi"/>
                <w:b/>
                <w:color w:val="2E74B5" w:themeColor="accent1" w:themeShade="BF"/>
              </w:rPr>
              <w:t>1</w:t>
            </w:r>
          </w:p>
        </w:tc>
        <w:tc>
          <w:tcPr>
            <w:tcW w:w="665" w:type="dxa"/>
            <w:vAlign w:val="center"/>
          </w:tcPr>
          <w:p w:rsidR="000C66C9" w:rsidRPr="008D4C43" w:rsidRDefault="000C66C9" w:rsidP="00307BAF">
            <w:pPr>
              <w:jc w:val="center"/>
              <w:rPr>
                <w:rFonts w:cstheme="minorHAnsi"/>
                <w:b/>
                <w:color w:val="2E74B5" w:themeColor="accent1" w:themeShade="BF"/>
              </w:rPr>
            </w:pPr>
            <w:r w:rsidRPr="008D4C43">
              <w:rPr>
                <w:rFonts w:cstheme="minorHAnsi"/>
                <w:b/>
                <w:color w:val="2E74B5" w:themeColor="accent1" w:themeShade="BF"/>
              </w:rPr>
              <w:t>2</w:t>
            </w:r>
          </w:p>
        </w:tc>
        <w:tc>
          <w:tcPr>
            <w:tcW w:w="665" w:type="dxa"/>
            <w:vAlign w:val="center"/>
          </w:tcPr>
          <w:p w:rsidR="000C66C9" w:rsidRPr="008D4C43" w:rsidRDefault="000C66C9" w:rsidP="00307BAF">
            <w:pPr>
              <w:jc w:val="center"/>
              <w:rPr>
                <w:rFonts w:cstheme="minorHAnsi"/>
                <w:b/>
                <w:color w:val="2E74B5" w:themeColor="accent1" w:themeShade="BF"/>
              </w:rPr>
            </w:pPr>
            <w:r w:rsidRPr="008D4C43">
              <w:rPr>
                <w:rFonts w:cstheme="minorHAnsi"/>
                <w:b/>
                <w:color w:val="2E74B5" w:themeColor="accent1" w:themeShade="BF"/>
              </w:rPr>
              <w:t>3</w:t>
            </w:r>
          </w:p>
        </w:tc>
        <w:tc>
          <w:tcPr>
            <w:tcW w:w="665" w:type="dxa"/>
            <w:vAlign w:val="center"/>
          </w:tcPr>
          <w:p w:rsidR="000C66C9" w:rsidRPr="008D4C43" w:rsidRDefault="000C66C9" w:rsidP="00307BAF">
            <w:pPr>
              <w:jc w:val="center"/>
              <w:rPr>
                <w:rFonts w:cstheme="minorHAnsi"/>
                <w:b/>
                <w:color w:val="2E74B5" w:themeColor="accent1" w:themeShade="BF"/>
              </w:rPr>
            </w:pPr>
            <w:r w:rsidRPr="008D4C43">
              <w:rPr>
                <w:rFonts w:cstheme="minorHAnsi"/>
                <w:b/>
                <w:color w:val="2E74B5" w:themeColor="accent1" w:themeShade="BF"/>
              </w:rPr>
              <w:t>4</w:t>
            </w:r>
          </w:p>
        </w:tc>
      </w:tr>
      <w:tr w:rsidR="000C66C9" w:rsidRPr="008D4C43" w:rsidTr="000C66C9">
        <w:tc>
          <w:tcPr>
            <w:tcW w:w="6715" w:type="dxa"/>
            <w:shd w:val="clear" w:color="auto" w:fill="2E74B5" w:themeFill="accent1" w:themeFillShade="BF"/>
            <w:vAlign w:val="center"/>
          </w:tcPr>
          <w:p w:rsidR="000C66C9" w:rsidRPr="008D4C43" w:rsidRDefault="000C66C9" w:rsidP="00307BAF">
            <w:pPr>
              <w:spacing w:before="60" w:after="60"/>
              <w:rPr>
                <w:rFonts w:cstheme="minorHAnsi"/>
                <w:b/>
              </w:rPr>
            </w:pPr>
            <w:r w:rsidRPr="008D4C43">
              <w:rPr>
                <w:rFonts w:cstheme="minorHAnsi"/>
                <w:b/>
                <w:color w:val="FFFFFF" w:themeColor="background1"/>
              </w:rPr>
              <w:t>MATHEMATICS</w:t>
            </w:r>
          </w:p>
        </w:tc>
        <w:tc>
          <w:tcPr>
            <w:tcW w:w="665" w:type="dxa"/>
            <w:shd w:val="clear" w:color="auto" w:fill="2E74B5" w:themeFill="accent1" w:themeFillShade="BF"/>
            <w:vAlign w:val="center"/>
          </w:tcPr>
          <w:p w:rsidR="000C66C9" w:rsidRPr="008D4C43" w:rsidRDefault="000C66C9" w:rsidP="00307BAF">
            <w:pPr>
              <w:spacing w:before="60" w:after="60"/>
              <w:jc w:val="center"/>
              <w:rPr>
                <w:rFonts w:ascii="Wingdings" w:hAnsi="Wingdings" w:cstheme="minorHAnsi"/>
              </w:rPr>
            </w:pPr>
          </w:p>
        </w:tc>
        <w:tc>
          <w:tcPr>
            <w:tcW w:w="665" w:type="dxa"/>
            <w:shd w:val="clear" w:color="auto" w:fill="2E74B5" w:themeFill="accent1" w:themeFillShade="BF"/>
            <w:vAlign w:val="center"/>
          </w:tcPr>
          <w:p w:rsidR="000C66C9" w:rsidRPr="008D4C43" w:rsidRDefault="000C66C9" w:rsidP="00307BAF">
            <w:pPr>
              <w:spacing w:before="60" w:after="60"/>
              <w:jc w:val="center"/>
              <w:rPr>
                <w:rFonts w:ascii="Wingdings" w:hAnsi="Wingdings" w:cstheme="minorHAnsi"/>
              </w:rPr>
            </w:pPr>
          </w:p>
        </w:tc>
        <w:tc>
          <w:tcPr>
            <w:tcW w:w="665" w:type="dxa"/>
            <w:shd w:val="clear" w:color="auto" w:fill="2E74B5" w:themeFill="accent1" w:themeFillShade="BF"/>
            <w:vAlign w:val="center"/>
          </w:tcPr>
          <w:p w:rsidR="000C66C9" w:rsidRPr="008D4C43" w:rsidRDefault="000C66C9" w:rsidP="00307BAF">
            <w:pPr>
              <w:spacing w:before="60" w:after="60"/>
              <w:jc w:val="center"/>
              <w:rPr>
                <w:rFonts w:ascii="Wingdings" w:hAnsi="Wingdings" w:cstheme="minorHAnsi"/>
              </w:rPr>
            </w:pPr>
          </w:p>
        </w:tc>
        <w:tc>
          <w:tcPr>
            <w:tcW w:w="665" w:type="dxa"/>
            <w:shd w:val="clear" w:color="auto" w:fill="2E74B5" w:themeFill="accent1" w:themeFillShade="BF"/>
            <w:vAlign w:val="center"/>
          </w:tcPr>
          <w:p w:rsidR="000C66C9" w:rsidRPr="008D4C43" w:rsidRDefault="000C66C9" w:rsidP="00307BAF">
            <w:pPr>
              <w:spacing w:before="60" w:after="60"/>
              <w:jc w:val="center"/>
              <w:rPr>
                <w:rFonts w:ascii="Wingdings" w:hAnsi="Wingdings" w:cstheme="minorHAnsi"/>
              </w:rPr>
            </w:pPr>
          </w:p>
        </w:tc>
      </w:tr>
      <w:tr w:rsidR="000C66C9" w:rsidRPr="008D4C43" w:rsidTr="000C66C9">
        <w:tc>
          <w:tcPr>
            <w:tcW w:w="6715" w:type="dxa"/>
            <w:shd w:val="clear" w:color="auto" w:fill="DEEAF6" w:themeFill="accent1" w:themeFillTint="33"/>
            <w:vAlign w:val="center"/>
          </w:tcPr>
          <w:p w:rsidR="000C66C9" w:rsidRPr="008D4C43" w:rsidRDefault="000C66C9" w:rsidP="00307BAF">
            <w:pPr>
              <w:spacing w:before="60" w:after="60"/>
              <w:rPr>
                <w:rFonts w:cstheme="minorHAnsi"/>
              </w:rPr>
            </w:pPr>
            <w:r>
              <w:rPr>
                <w:rFonts w:cstheme="minorHAnsi"/>
              </w:rPr>
              <w:t>NUMBER AND ALGEBRA</w:t>
            </w:r>
          </w:p>
        </w:tc>
        <w:tc>
          <w:tcPr>
            <w:tcW w:w="665" w:type="dxa"/>
            <w:shd w:val="clear" w:color="auto" w:fill="DEEAF6" w:themeFill="accent1" w:themeFillTint="33"/>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r>
      <w:tr w:rsidR="000C66C9" w:rsidRPr="008D4C43" w:rsidTr="000C66C9">
        <w:tc>
          <w:tcPr>
            <w:tcW w:w="6715" w:type="dxa"/>
            <w:vAlign w:val="center"/>
          </w:tcPr>
          <w:p w:rsidR="000C66C9" w:rsidRDefault="000C66C9" w:rsidP="00307BAF">
            <w:pPr>
              <w:spacing w:before="60"/>
              <w:rPr>
                <w:rFonts w:cstheme="minorHAnsi"/>
              </w:rPr>
            </w:pPr>
            <w:r>
              <w:rPr>
                <w:rFonts w:cstheme="minorHAnsi"/>
                <w:color w:val="2E74B5" w:themeColor="accent1" w:themeShade="BF"/>
              </w:rPr>
              <w:t xml:space="preserve">Patterns and algebra: </w:t>
            </w:r>
            <w:r w:rsidRPr="00EF5DF2">
              <w:t>Substitute values into formulas to determine an unknown</w:t>
            </w:r>
            <w:r w:rsidRPr="008D4C43">
              <w:rPr>
                <w:rFonts w:cstheme="minorHAnsi"/>
                <w:color w:val="2E74B5" w:themeColor="accent1" w:themeShade="BF"/>
              </w:rPr>
              <w:t xml:space="preserve"> </w:t>
            </w:r>
            <w:r w:rsidRPr="00466EB1">
              <w:rPr>
                <w:rFonts w:cstheme="minorHAnsi"/>
              </w:rPr>
              <w:t>(ACMNA234)</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r>
      <w:tr w:rsidR="000C66C9" w:rsidRPr="008D4C43" w:rsidTr="000C66C9">
        <w:tc>
          <w:tcPr>
            <w:tcW w:w="6715" w:type="dxa"/>
            <w:vAlign w:val="center"/>
          </w:tcPr>
          <w:p w:rsidR="000C66C9" w:rsidRDefault="000C66C9" w:rsidP="00307BAF">
            <w:pPr>
              <w:spacing w:before="60"/>
              <w:rPr>
                <w:rFonts w:cstheme="minorHAnsi"/>
                <w:color w:val="2E74B5" w:themeColor="accent1" w:themeShade="BF"/>
              </w:rPr>
            </w:pPr>
            <w:r w:rsidRPr="00EF5DF2">
              <w:rPr>
                <w:color w:val="2E74B5" w:themeColor="accent1" w:themeShade="BF"/>
              </w:rPr>
              <w:t xml:space="preserve">Linear and non-linear relationships: </w:t>
            </w:r>
            <w:r w:rsidRPr="0038791A">
              <w:t>Explore the connection between algebraic and graphical representations of relations such as simple quadratics, circles and exponentials using digital technology as appropriate</w:t>
            </w:r>
            <w:r>
              <w:t xml:space="preserve"> (ACMNA239)</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r>
      <w:tr w:rsidR="000C66C9" w:rsidRPr="008D4C43" w:rsidTr="000C66C9">
        <w:tc>
          <w:tcPr>
            <w:tcW w:w="6715" w:type="dxa"/>
            <w:vAlign w:val="center"/>
          </w:tcPr>
          <w:p w:rsidR="000C66C9" w:rsidRPr="00EF5DF2" w:rsidRDefault="000C66C9" w:rsidP="00307BAF">
            <w:pPr>
              <w:spacing w:before="60"/>
              <w:rPr>
                <w:color w:val="2E74B5" w:themeColor="accent1" w:themeShade="BF"/>
              </w:rPr>
            </w:pPr>
            <w:r w:rsidRPr="003E2FEF">
              <w:rPr>
                <w:color w:val="2E74B5" w:themeColor="accent1" w:themeShade="BF"/>
              </w:rPr>
              <w:t xml:space="preserve">Linear and non-linear relationships: </w:t>
            </w:r>
            <w:r w:rsidRPr="0038791A">
              <w:t>Describe, interpret and sketch parabolas, hyperbolas, circles and exponential functions and their transformations</w:t>
            </w:r>
            <w:r>
              <w:t xml:space="preserve"> (ACMNA267)</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0C66C9" w:rsidRPr="008D4C43" w:rsidTr="000C66C9">
        <w:tc>
          <w:tcPr>
            <w:tcW w:w="6715" w:type="dxa"/>
            <w:shd w:val="clear" w:color="auto" w:fill="DEEAF6" w:themeFill="accent1" w:themeFillTint="33"/>
            <w:vAlign w:val="center"/>
          </w:tcPr>
          <w:p w:rsidR="000C66C9" w:rsidRPr="008D4C43" w:rsidRDefault="000C66C9" w:rsidP="00307BAF">
            <w:pPr>
              <w:spacing w:before="60" w:after="60"/>
              <w:rPr>
                <w:rFonts w:cstheme="minorHAnsi"/>
              </w:rPr>
            </w:pPr>
            <w:r>
              <w:rPr>
                <w:rFonts w:cstheme="minorHAnsi"/>
              </w:rPr>
              <w:t>STATISTICS AND PROBABILITY</w:t>
            </w:r>
          </w:p>
        </w:tc>
        <w:tc>
          <w:tcPr>
            <w:tcW w:w="665" w:type="dxa"/>
            <w:shd w:val="clear" w:color="auto" w:fill="DEEAF6" w:themeFill="accent1" w:themeFillTint="33"/>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r>
      <w:tr w:rsidR="000C66C9" w:rsidRPr="008D4C43" w:rsidTr="000C66C9">
        <w:tc>
          <w:tcPr>
            <w:tcW w:w="6715" w:type="dxa"/>
            <w:vAlign w:val="center"/>
          </w:tcPr>
          <w:p w:rsidR="000C66C9" w:rsidRDefault="000C66C9" w:rsidP="00307BAF">
            <w:pPr>
              <w:spacing w:before="60"/>
              <w:rPr>
                <w:rFonts w:cstheme="minorHAnsi"/>
              </w:rPr>
            </w:pPr>
            <w:r>
              <w:rPr>
                <w:color w:val="2E74B5" w:themeColor="accent1" w:themeShade="BF"/>
              </w:rPr>
              <w:t>Data representation and interpretation</w:t>
            </w:r>
            <w:r w:rsidRPr="003E2FEF">
              <w:rPr>
                <w:color w:val="2E74B5" w:themeColor="accent1" w:themeShade="BF"/>
              </w:rPr>
              <w:t>:</w:t>
            </w:r>
            <w:r>
              <w:rPr>
                <w:color w:val="2E74B5" w:themeColor="accent1" w:themeShade="BF"/>
              </w:rPr>
              <w:t xml:space="preserve"> </w:t>
            </w:r>
            <w:r w:rsidRPr="0038791A">
              <w:t>Investigate and describe bivariate numerical data where the independent variable is time</w:t>
            </w:r>
            <w:r>
              <w:t xml:space="preserve"> (ACMSP252)</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vAlign w:val="center"/>
          </w:tcPr>
          <w:p w:rsidR="000C66C9" w:rsidRPr="00ED7698"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ED7698"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r w:rsidR="000C66C9" w:rsidRPr="008D4C43" w:rsidTr="000C66C9">
        <w:tc>
          <w:tcPr>
            <w:tcW w:w="6715" w:type="dxa"/>
            <w:vAlign w:val="center"/>
          </w:tcPr>
          <w:p w:rsidR="000C66C9" w:rsidRDefault="000C66C9" w:rsidP="00307BAF">
            <w:pPr>
              <w:spacing w:before="60"/>
              <w:rPr>
                <w:color w:val="2E74B5" w:themeColor="accent1" w:themeShade="BF"/>
              </w:rPr>
            </w:pPr>
            <w:r>
              <w:rPr>
                <w:color w:val="2E74B5" w:themeColor="accent1" w:themeShade="BF"/>
              </w:rPr>
              <w:t xml:space="preserve">Chance: </w:t>
            </w:r>
            <w:r w:rsidRPr="003E2FEF">
              <w:t>Use the language of ‘if ....then', ‘given’, ‘of’, ‘knowing that’ to investigate conditional statements and identify common mistakes in interpreting such language</w:t>
            </w:r>
            <w:r>
              <w:t xml:space="preserve"> (ACMSP247)</w:t>
            </w: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p>
        </w:tc>
        <w:tc>
          <w:tcPr>
            <w:tcW w:w="665" w:type="dxa"/>
            <w:vAlign w:val="center"/>
          </w:tcPr>
          <w:p w:rsidR="000C66C9" w:rsidRPr="008D4C43" w:rsidRDefault="000C66C9" w:rsidP="00307BAF">
            <w:pPr>
              <w:spacing w:before="60" w:after="60"/>
              <w:jc w:val="center"/>
              <w:rPr>
                <w:rFonts w:ascii="Wingdings" w:hAnsi="Wingdings" w:cstheme="minorHAnsi"/>
                <w:color w:val="2E74B5" w:themeColor="accent1" w:themeShade="BF"/>
              </w:rPr>
            </w:pPr>
            <w:r w:rsidRPr="008D4C43">
              <w:rPr>
                <w:rFonts w:ascii="Wingdings" w:hAnsi="Wingdings" w:cstheme="minorHAnsi"/>
                <w:color w:val="2E74B5" w:themeColor="accent1" w:themeShade="BF"/>
              </w:rPr>
              <w:t></w:t>
            </w:r>
          </w:p>
        </w:tc>
      </w:tr>
    </w:tbl>
    <w:p w:rsidR="002F3305" w:rsidRDefault="000C66C9" w:rsidP="001218E3">
      <w:pPr>
        <w:spacing w:before="240"/>
      </w:pPr>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70" w:history="1">
        <w:r>
          <w:rPr>
            <w:rStyle w:val="Hyperlink"/>
            <w:lang w:val="en"/>
          </w:rPr>
          <w:t>k10outline.scsa.wa.edu.au/home</w:t>
        </w:r>
      </w:hyperlink>
    </w:p>
    <w:p w:rsidR="0063589F" w:rsidRPr="000D216D" w:rsidRDefault="006E29E9" w:rsidP="000D216D">
      <w:pPr>
        <w:widowControl/>
        <w:spacing w:before="240" w:after="160" w:line="259" w:lineRule="auto"/>
        <w:rPr>
          <w:rFonts w:eastAsiaTheme="majorEastAsia" w:cstheme="majorBidi"/>
          <w:b/>
          <w:color w:val="2E74B5" w:themeColor="accent1" w:themeShade="BF"/>
          <w:sz w:val="28"/>
          <w:szCs w:val="32"/>
        </w:rPr>
      </w:pPr>
      <w:bookmarkStart w:id="27" w:name="_Appendix_1B:_Year"/>
      <w:bookmarkStart w:id="28" w:name="_Toc531786048"/>
      <w:bookmarkEnd w:id="27"/>
      <w:r>
        <w:br w:type="page"/>
      </w:r>
      <w:bookmarkEnd w:id="28"/>
    </w:p>
    <w:p w:rsidR="003F4AF5" w:rsidRDefault="003F4AF5">
      <w:pPr>
        <w:widowControl/>
        <w:spacing w:after="160" w:line="259" w:lineRule="auto"/>
        <w:rPr>
          <w:b/>
        </w:rPr>
        <w:sectPr w:rsidR="003F4AF5" w:rsidSect="006F3702">
          <w:headerReference w:type="default" r:id="rId71"/>
          <w:footerReference w:type="default" r:id="rId72"/>
          <w:type w:val="continuous"/>
          <w:pgSz w:w="11906" w:h="16838"/>
          <w:pgMar w:top="1440" w:right="1440" w:bottom="1440" w:left="1440" w:header="709" w:footer="709" w:gutter="0"/>
          <w:pgNumType w:start="1"/>
          <w:cols w:space="708"/>
          <w:docGrid w:linePitch="360"/>
        </w:sectPr>
      </w:pPr>
    </w:p>
    <w:p w:rsidR="00666D99" w:rsidRPr="006868CC" w:rsidRDefault="00666D99" w:rsidP="00666D99">
      <w:pPr>
        <w:pStyle w:val="Heading1"/>
      </w:pPr>
      <w:bookmarkStart w:id="29" w:name="_Appendix_1:_Curriculum"/>
      <w:bookmarkStart w:id="30" w:name="_Toc483920692"/>
      <w:bookmarkStart w:id="31" w:name="_Toc517766335"/>
      <w:bookmarkStart w:id="32" w:name="_Toc873912"/>
      <w:bookmarkStart w:id="33" w:name="_Toc44586392"/>
      <w:bookmarkEnd w:id="29"/>
      <w:r w:rsidRPr="006868CC">
        <w:lastRenderedPageBreak/>
        <w:t xml:space="preserve">Appendix </w:t>
      </w:r>
      <w:r w:rsidR="009E63FF">
        <w:t>1</w:t>
      </w:r>
      <w:r w:rsidR="007D70FD">
        <w:t>B</w:t>
      </w:r>
      <w:r w:rsidRPr="006868CC">
        <w:t xml:space="preserve">: </w:t>
      </w:r>
      <w:bookmarkEnd w:id="30"/>
      <w:r w:rsidRPr="006868CC">
        <w:t>Math</w:t>
      </w:r>
      <w:r>
        <w:t>ematic</w:t>
      </w:r>
      <w:r w:rsidRPr="006868CC">
        <w:t>s proficiency strands</w:t>
      </w:r>
      <w:bookmarkEnd w:id="31"/>
      <w:bookmarkEnd w:id="32"/>
      <w:bookmarkEnd w:id="33"/>
    </w:p>
    <w:p w:rsidR="00666D99" w:rsidRPr="006868CC" w:rsidRDefault="00666D99" w:rsidP="00666D99">
      <w:pPr>
        <w:spacing w:before="240"/>
        <w:rPr>
          <w:rFonts w:eastAsia="Times New Roman" w:cs="Helvetica"/>
          <w:b/>
          <w:color w:val="000000"/>
          <w:sz w:val="24"/>
          <w:szCs w:val="24"/>
          <w:lang w:eastAsia="en-AU"/>
        </w:rPr>
      </w:pPr>
      <w:r w:rsidRPr="006868CC">
        <w:rPr>
          <w:rFonts w:eastAsia="Times New Roman" w:cs="Helvetica"/>
          <w:b/>
          <w:color w:val="000000"/>
          <w:sz w:val="24"/>
          <w:szCs w:val="24"/>
          <w:lang w:eastAsia="en-AU"/>
        </w:rPr>
        <w:t>Key ideas</w:t>
      </w:r>
    </w:p>
    <w:p w:rsidR="00666D99" w:rsidRPr="006868CC" w:rsidRDefault="00666D99" w:rsidP="00666D99">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rsidR="00666D99" w:rsidRPr="006868CC" w:rsidRDefault="00666D99" w:rsidP="00666D99">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rsidR="00666D99" w:rsidRPr="006868CC" w:rsidRDefault="00666D99" w:rsidP="00666D99">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rsidR="00666D99" w:rsidRPr="006868CC" w:rsidRDefault="00666D99" w:rsidP="00666D99">
      <w:pPr>
        <w:spacing w:before="240"/>
        <w:rPr>
          <w:b/>
          <w:sz w:val="24"/>
          <w:szCs w:val="24"/>
          <w:lang w:eastAsia="en-AU"/>
        </w:rPr>
      </w:pPr>
      <w:r w:rsidRPr="006868CC">
        <w:rPr>
          <w:b/>
          <w:sz w:val="24"/>
          <w:szCs w:val="24"/>
          <w:lang w:eastAsia="en-AU"/>
        </w:rPr>
        <w:t>Fluency</w:t>
      </w:r>
    </w:p>
    <w:p w:rsidR="00666D99" w:rsidRPr="006868CC" w:rsidRDefault="00666D99" w:rsidP="00666D99">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rsidR="00666D99" w:rsidRPr="006868CC" w:rsidRDefault="00666D99" w:rsidP="00666D99">
      <w:pPr>
        <w:spacing w:before="240"/>
        <w:rPr>
          <w:b/>
          <w:sz w:val="24"/>
          <w:szCs w:val="24"/>
          <w:lang w:eastAsia="en-AU"/>
        </w:rPr>
      </w:pPr>
      <w:r w:rsidRPr="006868CC">
        <w:rPr>
          <w:b/>
          <w:sz w:val="24"/>
          <w:szCs w:val="24"/>
          <w:lang w:eastAsia="en-AU"/>
        </w:rPr>
        <w:t>Problem</w:t>
      </w:r>
      <w:r w:rsidR="0037250E">
        <w:rPr>
          <w:b/>
          <w:sz w:val="24"/>
          <w:szCs w:val="24"/>
          <w:lang w:eastAsia="en-AU"/>
        </w:rPr>
        <w:t xml:space="preserve"> </w:t>
      </w:r>
      <w:r w:rsidRPr="006868CC">
        <w:rPr>
          <w:b/>
          <w:sz w:val="24"/>
          <w:szCs w:val="24"/>
          <w:lang w:eastAsia="en-AU"/>
        </w:rPr>
        <w:t>solving</w:t>
      </w:r>
    </w:p>
    <w:p w:rsidR="00666D99" w:rsidRPr="006868CC" w:rsidRDefault="00666D99" w:rsidP="00666D99">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rsidR="00666D99" w:rsidRPr="006868CC" w:rsidRDefault="00666D99" w:rsidP="00666D99">
      <w:pPr>
        <w:spacing w:before="240"/>
        <w:rPr>
          <w:b/>
          <w:sz w:val="24"/>
          <w:szCs w:val="24"/>
          <w:lang w:eastAsia="en-AU"/>
        </w:rPr>
      </w:pPr>
      <w:r w:rsidRPr="006868CC">
        <w:rPr>
          <w:b/>
          <w:sz w:val="24"/>
          <w:szCs w:val="24"/>
          <w:lang w:eastAsia="en-AU"/>
        </w:rPr>
        <w:t>Reasoning</w:t>
      </w:r>
    </w:p>
    <w:p w:rsidR="00666D99" w:rsidRDefault="00666D99" w:rsidP="00666D99">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rsidR="00F25B8A" w:rsidRDefault="00F25B8A" w:rsidP="00466EB1">
      <w:pPr>
        <w:spacing w:after="0"/>
        <w:rPr>
          <w:rFonts w:eastAsia="Times New Roman" w:cs="Helvetica"/>
          <w:color w:val="000000"/>
          <w:lang w:eastAsia="en-AU"/>
        </w:rPr>
      </w:pPr>
    </w:p>
    <w:p w:rsidR="00A91BF2" w:rsidRPr="006868CC" w:rsidRDefault="008B4938" w:rsidP="00EF57A2">
      <w:pPr>
        <w:spacing w:after="0"/>
        <w:rPr>
          <w:rFonts w:eastAsia="Times New Roman" w:cs="Helvetica"/>
          <w:color w:val="000000"/>
          <w:sz w:val="20"/>
          <w:szCs w:val="20"/>
          <w:lang w:eastAsia="en-AU"/>
        </w:rPr>
      </w:pPr>
      <w:r w:rsidRPr="000067CB">
        <w:rPr>
          <w:rFonts w:eastAsia="Times New Roman" w:cs="Helvetica"/>
          <w:color w:val="000000"/>
          <w:lang w:eastAsia="en-AU"/>
        </w:rPr>
        <w:t xml:space="preserve">Source: </w:t>
      </w:r>
      <w:r>
        <w:rPr>
          <w:rFonts w:eastAsia="Times New Roman" w:cs="Helvetica"/>
          <w:color w:val="000000"/>
          <w:lang w:eastAsia="en-AU"/>
        </w:rPr>
        <w:t xml:space="preserve">ACARA - </w:t>
      </w:r>
      <w:hyperlink r:id="rId73" w:history="1">
        <w:r w:rsidR="00A91BF2" w:rsidRPr="00855DDF">
          <w:rPr>
            <w:rStyle w:val="Hyperlink"/>
          </w:rPr>
          <w:t>www.australiancurriculum.edu.au/f-10-curriculum/mathematics/key-ideas/?searchTerm=key+ideas#dimension-content</w:t>
        </w:r>
      </w:hyperlink>
      <w:r w:rsidR="00A91BF2" w:rsidRPr="006868CC">
        <w:rPr>
          <w:rFonts w:eastAsia="Times New Roman" w:cs="Helvetica"/>
          <w:color w:val="000000"/>
          <w:lang w:eastAsia="en-AU"/>
        </w:rPr>
        <w:t xml:space="preserve"> </w:t>
      </w:r>
    </w:p>
    <w:p w:rsidR="0033131B" w:rsidRDefault="00B638FF" w:rsidP="00196457">
      <w:pPr>
        <w:pStyle w:val="Heading1"/>
      </w:pPr>
      <w:bookmarkStart w:id="34" w:name="_Appendix_2:_General"/>
      <w:bookmarkStart w:id="35" w:name="_Toc465262500"/>
      <w:bookmarkStart w:id="36" w:name="_Toc44586393"/>
      <w:bookmarkEnd w:id="34"/>
      <w:r w:rsidRPr="00ED5C1E">
        <w:lastRenderedPageBreak/>
        <w:t>Appendix 2</w:t>
      </w:r>
      <w:bookmarkStart w:id="37" w:name="_Toc465262501"/>
      <w:bookmarkEnd w:id="35"/>
      <w:r w:rsidR="00DD4BB0">
        <w:t>:</w:t>
      </w:r>
      <w:bookmarkEnd w:id="37"/>
      <w:r w:rsidR="009D272C">
        <w:t xml:space="preserve"> General capabilities</w:t>
      </w:r>
      <w:r w:rsidR="004958BD">
        <w:t xml:space="preserve"> </w:t>
      </w:r>
      <w:r w:rsidR="00F3360C">
        <w:t>continuums</w:t>
      </w:r>
      <w:bookmarkEnd w:id="36"/>
    </w:p>
    <w:p w:rsidR="00F81822" w:rsidRPr="00CA123C" w:rsidRDefault="00D769AB" w:rsidP="00340816">
      <w:pPr>
        <w:spacing w:before="240" w:after="240"/>
      </w:pPr>
      <w:r w:rsidRPr="00CA123C">
        <w:t>The general c</w:t>
      </w:r>
      <w:r w:rsidR="00F81822" w:rsidRPr="00CA123C">
        <w:t>apabilities continuums shown here are designed to enable teachers to understand the progression students should make with reference to each of the elements.</w:t>
      </w:r>
      <w:r w:rsidR="00986FB3">
        <w:t xml:space="preserve"> </w:t>
      </w:r>
      <w:r w:rsidR="00F81822" w:rsidRPr="00CA123C">
        <w:t>There is no intention for them to be used for assessment.</w:t>
      </w:r>
    </w:p>
    <w:p w:rsidR="00F41736" w:rsidRPr="00F41736" w:rsidRDefault="00F41736" w:rsidP="00F41736">
      <w:pPr>
        <w:spacing w:before="240" w:after="240"/>
        <w:rPr>
          <w:b/>
          <w:sz w:val="24"/>
          <w:szCs w:val="24"/>
        </w:rPr>
      </w:pPr>
      <w:r w:rsidRPr="00F41736">
        <w:rPr>
          <w:b/>
          <w:sz w:val="24"/>
          <w:szCs w:val="24"/>
        </w:rPr>
        <w:t xml:space="preserve">Information and communication technology (ICT) capability learning continuum </w:t>
      </w:r>
    </w:p>
    <w:tbl>
      <w:tblPr>
        <w:tblStyle w:val="TableGrid"/>
        <w:tblW w:w="8770" w:type="dxa"/>
        <w:tblLayout w:type="fixed"/>
        <w:tblLook w:val="04A0" w:firstRow="1" w:lastRow="0" w:firstColumn="1" w:lastColumn="0" w:noHBand="0" w:noVBand="1"/>
      </w:tblPr>
      <w:tblGrid>
        <w:gridCol w:w="1814"/>
        <w:gridCol w:w="2318"/>
        <w:gridCol w:w="2319"/>
        <w:gridCol w:w="2319"/>
      </w:tblGrid>
      <w:tr w:rsidR="00125BDA" w:rsidRPr="00854648" w:rsidTr="00855DDF">
        <w:trPr>
          <w:trHeight w:val="663"/>
        </w:trPr>
        <w:tc>
          <w:tcPr>
            <w:tcW w:w="1814" w:type="dxa"/>
          </w:tcPr>
          <w:p w:rsidR="00125BDA" w:rsidRPr="00854648" w:rsidRDefault="00125BDA" w:rsidP="009D272C">
            <w:pPr>
              <w:spacing w:after="60"/>
              <w:jc w:val="center"/>
              <w:rPr>
                <w:b/>
              </w:rPr>
            </w:pPr>
            <w:r w:rsidRPr="00854648">
              <w:rPr>
                <w:b/>
              </w:rPr>
              <w:t>Sub-element</w:t>
            </w:r>
          </w:p>
        </w:tc>
        <w:tc>
          <w:tcPr>
            <w:tcW w:w="2318" w:type="dxa"/>
          </w:tcPr>
          <w:p w:rsidR="00125BDA" w:rsidRPr="00854648" w:rsidRDefault="00125BDA" w:rsidP="009D272C">
            <w:pPr>
              <w:spacing w:after="60"/>
              <w:jc w:val="center"/>
              <w:rPr>
                <w:b/>
              </w:rPr>
            </w:pPr>
            <w:r w:rsidRPr="00854648">
              <w:rPr>
                <w:b/>
              </w:rPr>
              <w:t>Typically by the</w:t>
            </w:r>
            <w:r w:rsidR="00986FB3">
              <w:rPr>
                <w:b/>
              </w:rPr>
              <w:t xml:space="preserve"> </w:t>
            </w:r>
            <w:r w:rsidRPr="00854648">
              <w:rPr>
                <w:b/>
              </w:rPr>
              <w:t>end of Year 6</w:t>
            </w:r>
          </w:p>
        </w:tc>
        <w:tc>
          <w:tcPr>
            <w:tcW w:w="2319" w:type="dxa"/>
          </w:tcPr>
          <w:p w:rsidR="00125BDA" w:rsidRPr="00854648" w:rsidRDefault="00125BDA" w:rsidP="009D272C">
            <w:pPr>
              <w:spacing w:after="60"/>
              <w:jc w:val="center"/>
              <w:rPr>
                <w:b/>
              </w:rPr>
            </w:pPr>
            <w:r w:rsidRPr="00854648">
              <w:rPr>
                <w:b/>
              </w:rPr>
              <w:t>Typically by the end of Year 8</w:t>
            </w:r>
          </w:p>
        </w:tc>
        <w:tc>
          <w:tcPr>
            <w:tcW w:w="2319" w:type="dxa"/>
          </w:tcPr>
          <w:p w:rsidR="00125BDA" w:rsidRPr="00854648" w:rsidRDefault="00125BDA" w:rsidP="009D272C">
            <w:pPr>
              <w:spacing w:after="60"/>
              <w:jc w:val="center"/>
              <w:rPr>
                <w:b/>
              </w:rPr>
            </w:pPr>
            <w:r w:rsidRPr="00854648">
              <w:rPr>
                <w:b/>
              </w:rPr>
              <w:t>Typically by the end of Year 10</w:t>
            </w:r>
          </w:p>
        </w:tc>
      </w:tr>
      <w:tr w:rsidR="00125BDA" w:rsidRPr="00854648" w:rsidTr="00855DDF">
        <w:trPr>
          <w:trHeight w:val="1575"/>
        </w:trPr>
        <w:tc>
          <w:tcPr>
            <w:tcW w:w="1814" w:type="dxa"/>
          </w:tcPr>
          <w:p w:rsidR="00125BDA" w:rsidRDefault="00125BDA" w:rsidP="00CA123C">
            <w:pPr>
              <w:spacing w:after="60"/>
              <w:rPr>
                <w:rFonts w:cs="Helvetica"/>
                <w:b/>
                <w:color w:val="000000"/>
                <w:sz w:val="20"/>
                <w:szCs w:val="20"/>
              </w:rPr>
            </w:pPr>
            <w:r>
              <w:rPr>
                <w:rFonts w:cs="Helvetica"/>
                <w:b/>
                <w:color w:val="000000"/>
                <w:sz w:val="20"/>
                <w:szCs w:val="20"/>
              </w:rPr>
              <w:t>Create with ICT</w:t>
            </w:r>
          </w:p>
          <w:p w:rsidR="00125BDA" w:rsidRPr="00CA123C" w:rsidRDefault="00125BDA" w:rsidP="00CA123C">
            <w:pPr>
              <w:spacing w:after="60"/>
              <w:rPr>
                <w:b/>
                <w:sz w:val="20"/>
                <w:szCs w:val="20"/>
              </w:rPr>
            </w:pPr>
            <w:r w:rsidRPr="00E1585E">
              <w:rPr>
                <w:rFonts w:cs="Helvetica"/>
                <w:b/>
                <w:color w:val="000000"/>
                <w:sz w:val="20"/>
                <w:szCs w:val="20"/>
              </w:rPr>
              <w:t>Generate ideas, plans and processes</w:t>
            </w:r>
          </w:p>
        </w:tc>
        <w:tc>
          <w:tcPr>
            <w:tcW w:w="2318" w:type="dxa"/>
          </w:tcPr>
          <w:p w:rsidR="00125BDA" w:rsidRPr="00854648" w:rsidRDefault="00125BDA" w:rsidP="00F17ECE">
            <w:pPr>
              <w:spacing w:after="60"/>
            </w:pPr>
            <w:r w:rsidRPr="00854648">
              <w:rPr>
                <w:rFonts w:cs="Helvetica"/>
                <w:color w:val="000000"/>
                <w:sz w:val="20"/>
                <w:szCs w:val="20"/>
              </w:rPr>
              <w:t>use ICT effectively to record ideas, represent thinking and plan solutions</w:t>
            </w:r>
          </w:p>
        </w:tc>
        <w:tc>
          <w:tcPr>
            <w:tcW w:w="2319" w:type="dxa"/>
          </w:tcPr>
          <w:p w:rsidR="00125BDA" w:rsidRPr="00854648" w:rsidRDefault="00125BDA" w:rsidP="00F17ECE">
            <w:pPr>
              <w:spacing w:after="60"/>
            </w:pPr>
            <w:r w:rsidRPr="00854648">
              <w:rPr>
                <w:rFonts w:cs="Helvetica"/>
                <w:color w:val="000000"/>
                <w:sz w:val="20"/>
                <w:szCs w:val="20"/>
              </w:rPr>
              <w:t>use appropriate ICT to collaboratively generate ideas and develop plans</w:t>
            </w:r>
          </w:p>
        </w:tc>
        <w:tc>
          <w:tcPr>
            <w:tcW w:w="2319" w:type="dxa"/>
          </w:tcPr>
          <w:p w:rsidR="00125BDA" w:rsidRPr="00854648" w:rsidRDefault="00125BDA" w:rsidP="00F17ECE">
            <w:pPr>
              <w:spacing w:after="60"/>
            </w:pPr>
            <w:r w:rsidRPr="00854648">
              <w:rPr>
                <w:rFonts w:cs="Helvetica"/>
                <w:color w:val="000000"/>
                <w:sz w:val="20"/>
                <w:szCs w:val="20"/>
              </w:rPr>
              <w:t>select and use ICT to articulate ideas and concepts, and plan the development of complex solutions</w:t>
            </w:r>
          </w:p>
        </w:tc>
      </w:tr>
      <w:tr w:rsidR="00125BDA" w:rsidRPr="00854648" w:rsidTr="00855DDF">
        <w:trPr>
          <w:trHeight w:val="2197"/>
        </w:trPr>
        <w:tc>
          <w:tcPr>
            <w:tcW w:w="1814" w:type="dxa"/>
          </w:tcPr>
          <w:p w:rsidR="00125BDA" w:rsidRDefault="00125BDA" w:rsidP="00CA123C">
            <w:pPr>
              <w:spacing w:after="60"/>
              <w:rPr>
                <w:rFonts w:cs="Helvetica"/>
                <w:b/>
                <w:color w:val="000000"/>
                <w:sz w:val="20"/>
                <w:szCs w:val="20"/>
              </w:rPr>
            </w:pPr>
            <w:r>
              <w:rPr>
                <w:rFonts w:cs="Helvetica"/>
                <w:b/>
                <w:color w:val="000000"/>
                <w:sz w:val="20"/>
                <w:szCs w:val="20"/>
              </w:rPr>
              <w:t>Create with ICT</w:t>
            </w:r>
          </w:p>
          <w:p w:rsidR="00125BDA" w:rsidRPr="00CA123C" w:rsidRDefault="00125BDA" w:rsidP="00CA123C">
            <w:pPr>
              <w:spacing w:after="60"/>
              <w:rPr>
                <w:b/>
                <w:sz w:val="20"/>
                <w:szCs w:val="20"/>
              </w:rPr>
            </w:pPr>
            <w:r w:rsidRPr="00E1585E">
              <w:rPr>
                <w:rFonts w:cs="Helvetica"/>
                <w:b/>
                <w:color w:val="000000"/>
                <w:sz w:val="20"/>
                <w:szCs w:val="20"/>
              </w:rPr>
              <w:t>Generate solutions to challenges and learning area tasks</w:t>
            </w:r>
          </w:p>
        </w:tc>
        <w:tc>
          <w:tcPr>
            <w:tcW w:w="2318" w:type="dxa"/>
          </w:tcPr>
          <w:p w:rsidR="00125BDA" w:rsidRPr="00854648" w:rsidRDefault="00125BDA" w:rsidP="00F17ECE">
            <w:pPr>
              <w:spacing w:after="60"/>
            </w:pPr>
            <w:r w:rsidRPr="00854648">
              <w:rPr>
                <w:rFonts w:cs="Helvetica"/>
                <w:color w:val="000000"/>
                <w:sz w:val="20"/>
                <w:szCs w:val="20"/>
              </w:rPr>
              <w:t>independently or collaboratively create and modify digital solutions, creative outputs or data representation/</w:t>
            </w:r>
            <w:r w:rsidR="008B4938">
              <w:rPr>
                <w:rFonts w:cs="Helvetica"/>
                <w:color w:val="000000"/>
                <w:sz w:val="20"/>
                <w:szCs w:val="20"/>
              </w:rPr>
              <w:t xml:space="preserve"> </w:t>
            </w:r>
            <w:r w:rsidRPr="00854648">
              <w:rPr>
                <w:rFonts w:cs="Helvetica"/>
                <w:color w:val="000000"/>
                <w:sz w:val="20"/>
                <w:szCs w:val="20"/>
              </w:rPr>
              <w:t>transformation for particular audiences and purposes</w:t>
            </w:r>
          </w:p>
        </w:tc>
        <w:tc>
          <w:tcPr>
            <w:tcW w:w="2319" w:type="dxa"/>
          </w:tcPr>
          <w:p w:rsidR="00125BDA" w:rsidRPr="00854648" w:rsidRDefault="00125BDA" w:rsidP="00F17ECE">
            <w:pPr>
              <w:spacing w:after="60"/>
            </w:pPr>
            <w:r w:rsidRPr="00854648">
              <w:rPr>
                <w:rFonts w:cs="Helvetica"/>
                <w:color w:val="000000"/>
                <w:sz w:val="20"/>
                <w:szCs w:val="20"/>
              </w:rPr>
              <w:t>design and modify simple digital solutions, or multimodal creative outputs or data transformations for particular audiences and purposes following recognised conventions</w:t>
            </w:r>
          </w:p>
        </w:tc>
        <w:tc>
          <w:tcPr>
            <w:tcW w:w="2319" w:type="dxa"/>
          </w:tcPr>
          <w:p w:rsidR="00125BDA" w:rsidRPr="00854648" w:rsidRDefault="00125BDA" w:rsidP="00F17ECE">
            <w:pPr>
              <w:spacing w:after="60"/>
            </w:pPr>
            <w:r w:rsidRPr="00854648">
              <w:rPr>
                <w:rFonts w:cs="Helvetica"/>
                <w:color w:val="000000"/>
                <w:sz w:val="20"/>
                <w:szCs w:val="20"/>
              </w:rPr>
              <w:t>design, modify and manage complex digital solutions, or multimodal creative outputs or data transformations for a range of audiences and purposes</w:t>
            </w:r>
          </w:p>
        </w:tc>
      </w:tr>
      <w:tr w:rsidR="00125BDA" w:rsidRPr="00854648" w:rsidTr="00855DDF">
        <w:trPr>
          <w:trHeight w:val="2964"/>
        </w:trPr>
        <w:tc>
          <w:tcPr>
            <w:tcW w:w="1814" w:type="dxa"/>
          </w:tcPr>
          <w:p w:rsidR="00125BDA" w:rsidRDefault="00125BDA" w:rsidP="00CA123C">
            <w:pPr>
              <w:spacing w:after="60"/>
              <w:rPr>
                <w:rFonts w:cs="Helvetica"/>
                <w:b/>
                <w:color w:val="000000"/>
                <w:sz w:val="20"/>
                <w:szCs w:val="20"/>
              </w:rPr>
            </w:pPr>
            <w:r>
              <w:rPr>
                <w:rFonts w:cs="Helvetica"/>
                <w:b/>
                <w:color w:val="000000"/>
                <w:sz w:val="20"/>
                <w:szCs w:val="20"/>
              </w:rPr>
              <w:t>Communicating with ICT</w:t>
            </w:r>
          </w:p>
          <w:p w:rsidR="00125BDA" w:rsidRPr="00CA123C" w:rsidRDefault="00125BDA" w:rsidP="00CA123C">
            <w:pPr>
              <w:spacing w:after="60"/>
              <w:rPr>
                <w:b/>
                <w:sz w:val="20"/>
                <w:szCs w:val="20"/>
              </w:rPr>
            </w:pPr>
            <w:r w:rsidRPr="00E1585E">
              <w:rPr>
                <w:rFonts w:cs="Helvetica"/>
                <w:b/>
                <w:color w:val="000000"/>
                <w:sz w:val="20"/>
                <w:szCs w:val="20"/>
              </w:rPr>
              <w:t>Collaborate, share and exchange</w:t>
            </w:r>
          </w:p>
        </w:tc>
        <w:tc>
          <w:tcPr>
            <w:tcW w:w="2318" w:type="dxa"/>
          </w:tcPr>
          <w:p w:rsidR="00125BDA" w:rsidRPr="00854648" w:rsidRDefault="00125BDA" w:rsidP="00F17ECE">
            <w:pPr>
              <w:spacing w:after="60"/>
            </w:pPr>
            <w:r w:rsidRPr="00854648">
              <w:rPr>
                <w:rFonts w:cs="Helvetica"/>
                <w:color w:val="000000"/>
                <w:sz w:val="20"/>
                <w:szCs w:val="20"/>
              </w:rPr>
              <w:t>select and use appropriate ICT tools safely to share and exchange information and to safely collaborate with others</w:t>
            </w:r>
          </w:p>
        </w:tc>
        <w:tc>
          <w:tcPr>
            <w:tcW w:w="2319" w:type="dxa"/>
          </w:tcPr>
          <w:p w:rsidR="00125BDA" w:rsidRPr="00854648" w:rsidRDefault="00125BDA" w:rsidP="00F17ECE">
            <w:pPr>
              <w:spacing w:after="60"/>
            </w:pPr>
            <w:r w:rsidRPr="00854648">
              <w:rPr>
                <w:rFonts w:cs="Helvetica"/>
                <w:color w:val="000000"/>
                <w:sz w:val="20"/>
                <w:szCs w:val="20"/>
              </w:rPr>
              <w:t>select and use appropriate ICT tools safely to lead groups in sharing and exchanging information, and taking part in online projects or active collaborations with appropriate global audiences</w:t>
            </w:r>
          </w:p>
        </w:tc>
        <w:tc>
          <w:tcPr>
            <w:tcW w:w="2319" w:type="dxa"/>
          </w:tcPr>
          <w:p w:rsidR="00125BDA" w:rsidRPr="00854648" w:rsidRDefault="00125BDA" w:rsidP="00F17ECE">
            <w:pPr>
              <w:spacing w:after="60"/>
            </w:pPr>
            <w:r w:rsidRPr="00854648">
              <w:rPr>
                <w:rFonts w:cs="Helvetica"/>
                <w:color w:val="000000"/>
                <w:sz w:val="20"/>
                <w:szCs w:val="20"/>
              </w:rPr>
              <w:t>select and use a range of ICT tools efficiently and safely to share and exchange information, and to collaboratively and purposefully construct knowledge</w:t>
            </w:r>
          </w:p>
        </w:tc>
      </w:tr>
    </w:tbl>
    <w:p w:rsidR="00957615" w:rsidRDefault="00957615" w:rsidP="00340816">
      <w:pPr>
        <w:spacing w:before="240" w:after="240"/>
        <w:rPr>
          <w:b/>
          <w:sz w:val="24"/>
          <w:szCs w:val="24"/>
        </w:rPr>
      </w:pPr>
    </w:p>
    <w:p w:rsidR="00957615" w:rsidRDefault="00957615">
      <w:pPr>
        <w:widowControl/>
        <w:spacing w:before="0" w:after="160" w:line="259" w:lineRule="auto"/>
        <w:rPr>
          <w:b/>
          <w:sz w:val="24"/>
          <w:szCs w:val="24"/>
        </w:rPr>
      </w:pPr>
      <w:r>
        <w:rPr>
          <w:b/>
          <w:sz w:val="24"/>
          <w:szCs w:val="24"/>
        </w:rPr>
        <w:br w:type="page"/>
      </w:r>
    </w:p>
    <w:p w:rsidR="009D272C" w:rsidRPr="009D272C" w:rsidRDefault="00D769AB" w:rsidP="00340816">
      <w:pPr>
        <w:spacing w:before="240" w:after="240"/>
        <w:rPr>
          <w:b/>
          <w:sz w:val="24"/>
          <w:szCs w:val="24"/>
        </w:rPr>
      </w:pPr>
      <w:r>
        <w:rPr>
          <w:b/>
          <w:sz w:val="24"/>
          <w:szCs w:val="24"/>
        </w:rPr>
        <w:lastRenderedPageBreak/>
        <w:t>Critical and c</w:t>
      </w:r>
      <w:r w:rsidR="009D272C" w:rsidRPr="009D272C">
        <w:rPr>
          <w:b/>
          <w:sz w:val="24"/>
          <w:szCs w:val="24"/>
        </w:rPr>
        <w:t>reative thinking learning continuum</w:t>
      </w:r>
    </w:p>
    <w:tbl>
      <w:tblPr>
        <w:tblStyle w:val="TableGrid"/>
        <w:tblW w:w="8786" w:type="dxa"/>
        <w:tblLook w:val="04A0" w:firstRow="1" w:lastRow="0" w:firstColumn="1" w:lastColumn="0" w:noHBand="0" w:noVBand="1"/>
      </w:tblPr>
      <w:tblGrid>
        <w:gridCol w:w="1814"/>
        <w:gridCol w:w="2324"/>
        <w:gridCol w:w="2324"/>
        <w:gridCol w:w="2324"/>
      </w:tblGrid>
      <w:tr w:rsidR="00125BDA" w:rsidTr="00855DDF">
        <w:trPr>
          <w:trHeight w:val="602"/>
        </w:trPr>
        <w:tc>
          <w:tcPr>
            <w:tcW w:w="1814" w:type="dxa"/>
          </w:tcPr>
          <w:p w:rsidR="00125BDA" w:rsidRPr="00AF1DAC" w:rsidRDefault="00125BDA" w:rsidP="00F17ECE">
            <w:pPr>
              <w:spacing w:before="60" w:after="60"/>
              <w:jc w:val="center"/>
              <w:rPr>
                <w:b/>
              </w:rPr>
            </w:pPr>
            <w:r w:rsidRPr="00AF1DAC">
              <w:rPr>
                <w:b/>
              </w:rPr>
              <w:t>Sub-element</w:t>
            </w:r>
          </w:p>
        </w:tc>
        <w:tc>
          <w:tcPr>
            <w:tcW w:w="2324" w:type="dxa"/>
          </w:tcPr>
          <w:p w:rsidR="00125BDA" w:rsidRPr="00AF1DAC" w:rsidRDefault="00125BDA" w:rsidP="00F17ECE">
            <w:pPr>
              <w:spacing w:before="60" w:after="60"/>
              <w:jc w:val="center"/>
              <w:rPr>
                <w:b/>
              </w:rPr>
            </w:pPr>
            <w:r w:rsidRPr="00AF1DAC">
              <w:rPr>
                <w:b/>
              </w:rPr>
              <w:t>Typically by the</w:t>
            </w:r>
            <w:r w:rsidR="00986FB3">
              <w:rPr>
                <w:b/>
              </w:rPr>
              <w:t xml:space="preserve"> </w:t>
            </w:r>
            <w:r w:rsidRPr="00AF1DAC">
              <w:rPr>
                <w:b/>
              </w:rPr>
              <w:t>end of Year 6</w:t>
            </w:r>
          </w:p>
        </w:tc>
        <w:tc>
          <w:tcPr>
            <w:tcW w:w="2324" w:type="dxa"/>
          </w:tcPr>
          <w:p w:rsidR="00125BDA" w:rsidRPr="00AF1DAC" w:rsidRDefault="00125BDA" w:rsidP="00F17ECE">
            <w:pPr>
              <w:spacing w:before="60" w:after="60"/>
              <w:jc w:val="center"/>
              <w:rPr>
                <w:b/>
              </w:rPr>
            </w:pPr>
            <w:r w:rsidRPr="00AF1DAC">
              <w:rPr>
                <w:b/>
              </w:rPr>
              <w:t>Typically by the end of Year 8</w:t>
            </w:r>
          </w:p>
        </w:tc>
        <w:tc>
          <w:tcPr>
            <w:tcW w:w="2324" w:type="dxa"/>
          </w:tcPr>
          <w:p w:rsidR="00125BDA" w:rsidRPr="00AF1DAC" w:rsidRDefault="00125BDA" w:rsidP="00F17ECE">
            <w:pPr>
              <w:spacing w:before="60" w:after="60"/>
              <w:jc w:val="center"/>
              <w:rPr>
                <w:b/>
              </w:rPr>
            </w:pPr>
            <w:r w:rsidRPr="00AF1DAC">
              <w:rPr>
                <w:b/>
              </w:rPr>
              <w:t>Typically by the end of Year 10</w:t>
            </w:r>
          </w:p>
        </w:tc>
      </w:tr>
      <w:tr w:rsidR="00125BDA" w:rsidRPr="00854648" w:rsidTr="00855DDF">
        <w:trPr>
          <w:trHeight w:val="2452"/>
        </w:trPr>
        <w:tc>
          <w:tcPr>
            <w:tcW w:w="1814" w:type="dxa"/>
          </w:tcPr>
          <w:p w:rsidR="00125BDA" w:rsidRDefault="00125BDA" w:rsidP="0037250E">
            <w:pPr>
              <w:spacing w:after="60"/>
              <w:rPr>
                <w:rFonts w:cs="Helvetica"/>
                <w:b/>
                <w:color w:val="000000"/>
                <w:sz w:val="20"/>
                <w:szCs w:val="20"/>
              </w:rPr>
            </w:pPr>
            <w:r w:rsidRPr="00D74F28">
              <w:rPr>
                <w:rFonts w:cs="Helvetica"/>
                <w:b/>
                <w:color w:val="000000"/>
                <w:sz w:val="20"/>
                <w:szCs w:val="20"/>
              </w:rPr>
              <w:t xml:space="preserve">Inquiring – identifying, exploring and organising information and ideas </w:t>
            </w:r>
          </w:p>
          <w:p w:rsidR="00125BDA" w:rsidRPr="00CA123C" w:rsidRDefault="00125BDA">
            <w:pPr>
              <w:spacing w:after="60"/>
              <w:rPr>
                <w:b/>
                <w:sz w:val="20"/>
                <w:szCs w:val="20"/>
              </w:rPr>
            </w:pPr>
            <w:r w:rsidRPr="00CA123C">
              <w:rPr>
                <w:rFonts w:cs="Helvetica"/>
                <w:b/>
                <w:color w:val="000000"/>
                <w:sz w:val="20"/>
                <w:szCs w:val="20"/>
              </w:rPr>
              <w:t>Organise and process information</w:t>
            </w:r>
          </w:p>
        </w:tc>
        <w:tc>
          <w:tcPr>
            <w:tcW w:w="2324" w:type="dxa"/>
          </w:tcPr>
          <w:p w:rsidR="00125BDA" w:rsidRPr="00854648" w:rsidRDefault="00125BDA" w:rsidP="00F17ECE">
            <w:pPr>
              <w:spacing w:after="60"/>
            </w:pPr>
            <w:r w:rsidRPr="00854648">
              <w:rPr>
                <w:rFonts w:cs="Helvetica"/>
                <w:color w:val="000000"/>
                <w:sz w:val="20"/>
                <w:szCs w:val="20"/>
              </w:rPr>
              <w:t>analyse, condense and combine relevant information from multiple sources</w:t>
            </w:r>
          </w:p>
        </w:tc>
        <w:tc>
          <w:tcPr>
            <w:tcW w:w="2324" w:type="dxa"/>
          </w:tcPr>
          <w:p w:rsidR="00125BDA" w:rsidRPr="00854648" w:rsidRDefault="00125BDA" w:rsidP="00F17ECE">
            <w:pPr>
              <w:spacing w:after="60"/>
            </w:pPr>
            <w:r w:rsidRPr="00854648">
              <w:rPr>
                <w:rFonts w:cs="Helvetica"/>
                <w:color w:val="000000"/>
                <w:sz w:val="20"/>
                <w:szCs w:val="20"/>
              </w:rPr>
              <w:t>critically analyse information and evidence according to criteria such as validity and relevance</w:t>
            </w:r>
          </w:p>
        </w:tc>
        <w:tc>
          <w:tcPr>
            <w:tcW w:w="2324" w:type="dxa"/>
          </w:tcPr>
          <w:p w:rsidR="00125BDA" w:rsidRPr="00854648" w:rsidRDefault="00125BDA" w:rsidP="00F17ECE">
            <w:pPr>
              <w:spacing w:after="60"/>
            </w:pPr>
            <w:r w:rsidRPr="00854648">
              <w:rPr>
                <w:rFonts w:cs="Helvetica"/>
                <w:color w:val="000000"/>
                <w:sz w:val="20"/>
                <w:szCs w:val="20"/>
              </w:rPr>
              <w:t>critically analyse independently sourced information to determine bias and reliability</w:t>
            </w:r>
          </w:p>
        </w:tc>
      </w:tr>
      <w:tr w:rsidR="00125BDA" w:rsidRPr="00854648" w:rsidTr="00855DDF">
        <w:trPr>
          <w:trHeight w:val="2043"/>
        </w:trPr>
        <w:tc>
          <w:tcPr>
            <w:tcW w:w="1814" w:type="dxa"/>
          </w:tcPr>
          <w:p w:rsidR="00125BDA" w:rsidRDefault="00125BDA" w:rsidP="0037250E">
            <w:pPr>
              <w:spacing w:after="60"/>
              <w:rPr>
                <w:rFonts w:cs="Helvetica"/>
                <w:b/>
                <w:color w:val="000000"/>
                <w:sz w:val="20"/>
                <w:szCs w:val="20"/>
              </w:rPr>
            </w:pPr>
            <w:r w:rsidRPr="00D74F28">
              <w:rPr>
                <w:rFonts w:cs="Helvetica"/>
                <w:b/>
                <w:color w:val="000000"/>
                <w:sz w:val="20"/>
                <w:szCs w:val="20"/>
              </w:rPr>
              <w:t xml:space="preserve">Generating ideas, possibilities and actions </w:t>
            </w:r>
          </w:p>
          <w:p w:rsidR="00125BDA" w:rsidRPr="00CA123C" w:rsidRDefault="00125BDA">
            <w:pPr>
              <w:spacing w:after="60"/>
              <w:rPr>
                <w:b/>
                <w:sz w:val="20"/>
                <w:szCs w:val="20"/>
              </w:rPr>
            </w:pPr>
            <w:r w:rsidRPr="00CA123C">
              <w:rPr>
                <w:rFonts w:cs="Helvetica"/>
                <w:b/>
                <w:color w:val="000000"/>
                <w:sz w:val="20"/>
                <w:szCs w:val="20"/>
              </w:rPr>
              <w:t>Imagine possibilities and connect ideas</w:t>
            </w:r>
          </w:p>
        </w:tc>
        <w:tc>
          <w:tcPr>
            <w:tcW w:w="2324" w:type="dxa"/>
          </w:tcPr>
          <w:p w:rsidR="00125BDA" w:rsidRPr="00854648" w:rsidRDefault="00125BDA" w:rsidP="00F17ECE">
            <w:pPr>
              <w:spacing w:after="60"/>
            </w:pPr>
            <w:r w:rsidRPr="00854648">
              <w:rPr>
                <w:rFonts w:cs="Helvetica"/>
                <w:color w:val="000000"/>
                <w:sz w:val="20"/>
                <w:szCs w:val="20"/>
              </w:rPr>
              <w:t>combine ideas in a variety of ways and from a range of sources to create new possibilities</w:t>
            </w:r>
          </w:p>
        </w:tc>
        <w:tc>
          <w:tcPr>
            <w:tcW w:w="2324" w:type="dxa"/>
          </w:tcPr>
          <w:p w:rsidR="00125BDA" w:rsidRPr="00854648" w:rsidRDefault="00125BDA" w:rsidP="00F17ECE">
            <w:pPr>
              <w:spacing w:after="60"/>
            </w:pPr>
            <w:r w:rsidRPr="00854648">
              <w:rPr>
                <w:rFonts w:cs="Helvetica"/>
                <w:color w:val="000000"/>
                <w:sz w:val="20"/>
                <w:szCs w:val="20"/>
              </w:rPr>
              <w:t>draw parallels between known and new ideas to create new ways of achieving goals</w:t>
            </w:r>
          </w:p>
        </w:tc>
        <w:tc>
          <w:tcPr>
            <w:tcW w:w="2324" w:type="dxa"/>
          </w:tcPr>
          <w:p w:rsidR="00125BDA" w:rsidRPr="00854648" w:rsidRDefault="00125BDA" w:rsidP="00F17ECE">
            <w:pPr>
              <w:spacing w:after="60"/>
            </w:pPr>
            <w:r w:rsidRPr="00854648">
              <w:rPr>
                <w:rFonts w:cs="Helvetica"/>
                <w:color w:val="000000"/>
                <w:sz w:val="20"/>
                <w:szCs w:val="20"/>
              </w:rPr>
              <w:t>create and connect complex ideas using imagery, analogies and symbolism</w:t>
            </w:r>
          </w:p>
        </w:tc>
      </w:tr>
      <w:tr w:rsidR="00125BDA" w:rsidRPr="00854648" w:rsidTr="00855DDF">
        <w:trPr>
          <w:trHeight w:val="2280"/>
        </w:trPr>
        <w:tc>
          <w:tcPr>
            <w:tcW w:w="1814" w:type="dxa"/>
          </w:tcPr>
          <w:p w:rsidR="00125BDA" w:rsidRDefault="00125BDA" w:rsidP="0037250E">
            <w:pPr>
              <w:spacing w:after="60"/>
              <w:rPr>
                <w:rFonts w:cs="Helvetica"/>
                <w:b/>
                <w:color w:val="000000"/>
                <w:sz w:val="20"/>
                <w:szCs w:val="20"/>
              </w:rPr>
            </w:pPr>
            <w:r w:rsidRPr="00D74F28">
              <w:rPr>
                <w:rFonts w:cs="Helvetica"/>
                <w:b/>
                <w:color w:val="000000"/>
                <w:sz w:val="20"/>
                <w:szCs w:val="20"/>
              </w:rPr>
              <w:t xml:space="preserve">Generating ideas, possibilities and actions </w:t>
            </w:r>
          </w:p>
          <w:p w:rsidR="00125BDA" w:rsidRPr="00CA123C" w:rsidRDefault="00125BDA">
            <w:pPr>
              <w:spacing w:after="60"/>
              <w:rPr>
                <w:b/>
                <w:sz w:val="20"/>
                <w:szCs w:val="20"/>
              </w:rPr>
            </w:pPr>
            <w:r w:rsidRPr="00CA123C">
              <w:rPr>
                <w:rFonts w:cs="Helvetica"/>
                <w:b/>
                <w:color w:val="000000"/>
                <w:sz w:val="20"/>
                <w:szCs w:val="20"/>
              </w:rPr>
              <w:t>Seek solutions and put ideas into action</w:t>
            </w:r>
          </w:p>
        </w:tc>
        <w:tc>
          <w:tcPr>
            <w:tcW w:w="2324" w:type="dxa"/>
          </w:tcPr>
          <w:p w:rsidR="00125BDA" w:rsidRPr="00854648" w:rsidRDefault="00125BDA" w:rsidP="00F17ECE">
            <w:pPr>
              <w:spacing w:after="60"/>
            </w:pPr>
            <w:r w:rsidRPr="00854648">
              <w:rPr>
                <w:rFonts w:cs="Helvetica"/>
                <w:color w:val="000000"/>
                <w:sz w:val="20"/>
                <w:szCs w:val="20"/>
              </w:rPr>
              <w:t>assess and test options to identify the most effective solution and to put ideas into action</w:t>
            </w:r>
          </w:p>
        </w:tc>
        <w:tc>
          <w:tcPr>
            <w:tcW w:w="2324" w:type="dxa"/>
          </w:tcPr>
          <w:p w:rsidR="00125BDA" w:rsidRPr="00854648" w:rsidRDefault="00125BDA" w:rsidP="00F17ECE">
            <w:pPr>
              <w:spacing w:after="60"/>
            </w:pPr>
            <w:r w:rsidRPr="00854648">
              <w:rPr>
                <w:rFonts w:cs="Helvetica"/>
                <w:color w:val="000000"/>
                <w:sz w:val="20"/>
                <w:szCs w:val="20"/>
              </w:rPr>
              <w:t>predict possibilities, and identify and test consequences when seeking solutions and putting ideas into action</w:t>
            </w:r>
          </w:p>
        </w:tc>
        <w:tc>
          <w:tcPr>
            <w:tcW w:w="2324" w:type="dxa"/>
          </w:tcPr>
          <w:p w:rsidR="00125BDA" w:rsidRPr="00854648" w:rsidRDefault="00125BDA" w:rsidP="00F17ECE">
            <w:pPr>
              <w:spacing w:after="60"/>
            </w:pPr>
            <w:r w:rsidRPr="00854648">
              <w:rPr>
                <w:rFonts w:cs="Helvetica"/>
                <w:color w:val="000000"/>
                <w:sz w:val="20"/>
                <w:szCs w:val="20"/>
              </w:rPr>
              <w:t>assess risks and explain contingencies, taking account of a range of perspectives, when seeking solutions and putting complex ideas into action</w:t>
            </w:r>
          </w:p>
        </w:tc>
      </w:tr>
      <w:tr w:rsidR="00125BDA" w:rsidRPr="00854648" w:rsidTr="00855DDF">
        <w:trPr>
          <w:trHeight w:val="2022"/>
        </w:trPr>
        <w:tc>
          <w:tcPr>
            <w:tcW w:w="1814" w:type="dxa"/>
          </w:tcPr>
          <w:p w:rsidR="00125BDA" w:rsidRDefault="00125BDA" w:rsidP="0037250E">
            <w:pPr>
              <w:spacing w:after="60"/>
              <w:rPr>
                <w:rFonts w:cs="Helvetica"/>
                <w:b/>
                <w:color w:val="000000"/>
                <w:sz w:val="20"/>
                <w:szCs w:val="20"/>
              </w:rPr>
            </w:pPr>
            <w:r w:rsidRPr="00D74F28">
              <w:rPr>
                <w:rFonts w:cs="Helvetica"/>
                <w:b/>
                <w:color w:val="000000"/>
                <w:sz w:val="20"/>
                <w:szCs w:val="20"/>
              </w:rPr>
              <w:t xml:space="preserve">Reflecting on thinking and processes </w:t>
            </w:r>
          </w:p>
          <w:p w:rsidR="00125BDA" w:rsidRPr="00854648" w:rsidRDefault="00125BDA">
            <w:pPr>
              <w:spacing w:after="60"/>
              <w:rPr>
                <w:b/>
                <w:sz w:val="20"/>
                <w:szCs w:val="20"/>
              </w:rPr>
            </w:pPr>
            <w:r w:rsidRPr="00854648">
              <w:rPr>
                <w:rFonts w:cs="Helvetica"/>
                <w:b/>
                <w:color w:val="000000"/>
                <w:sz w:val="20"/>
                <w:szCs w:val="20"/>
              </w:rPr>
              <w:t>Transfer knowledge into new contexts</w:t>
            </w:r>
          </w:p>
        </w:tc>
        <w:tc>
          <w:tcPr>
            <w:tcW w:w="2324" w:type="dxa"/>
          </w:tcPr>
          <w:p w:rsidR="00125BDA" w:rsidRPr="00854648" w:rsidRDefault="00125BDA" w:rsidP="00F17ECE">
            <w:pPr>
              <w:spacing w:after="60"/>
            </w:pPr>
            <w:r w:rsidRPr="00854648">
              <w:rPr>
                <w:rFonts w:cs="Helvetica"/>
                <w:color w:val="000000"/>
                <w:sz w:val="20"/>
                <w:szCs w:val="20"/>
              </w:rPr>
              <w:t>apply knowledge gained from one context to another unrelated context and identify new meaning</w:t>
            </w:r>
          </w:p>
        </w:tc>
        <w:tc>
          <w:tcPr>
            <w:tcW w:w="2324" w:type="dxa"/>
          </w:tcPr>
          <w:p w:rsidR="00125BDA" w:rsidRPr="00854648" w:rsidRDefault="00125BDA" w:rsidP="00F17ECE">
            <w:pPr>
              <w:spacing w:after="60"/>
            </w:pPr>
            <w:r w:rsidRPr="00854648">
              <w:rPr>
                <w:rFonts w:cs="Helvetica"/>
                <w:color w:val="000000"/>
                <w:sz w:val="20"/>
                <w:szCs w:val="20"/>
              </w:rPr>
              <w:t>justify reasons for decisions when transferring information to similar and different contexts</w:t>
            </w:r>
          </w:p>
        </w:tc>
        <w:tc>
          <w:tcPr>
            <w:tcW w:w="2324" w:type="dxa"/>
          </w:tcPr>
          <w:p w:rsidR="00125BDA" w:rsidRPr="00854648" w:rsidRDefault="00125BDA" w:rsidP="00F17ECE">
            <w:pPr>
              <w:spacing w:after="60"/>
            </w:pPr>
            <w:r w:rsidRPr="00854648">
              <w:rPr>
                <w:rFonts w:cs="Helvetica"/>
                <w:color w:val="000000"/>
                <w:sz w:val="20"/>
                <w:szCs w:val="20"/>
              </w:rPr>
              <w:t>identify, plan and justify the transfer of knowledge to new contexts</w:t>
            </w:r>
          </w:p>
        </w:tc>
      </w:tr>
    </w:tbl>
    <w:p w:rsidR="005C4A82" w:rsidRDefault="005C4A82">
      <w:pPr>
        <w:widowControl/>
        <w:spacing w:before="0" w:after="160" w:line="259" w:lineRule="auto"/>
        <w:rPr>
          <w:b/>
          <w:sz w:val="24"/>
          <w:szCs w:val="24"/>
        </w:rPr>
      </w:pPr>
    </w:p>
    <w:p w:rsidR="00231B8B" w:rsidRDefault="00231B8B">
      <w:pPr>
        <w:widowControl/>
        <w:spacing w:before="0" w:after="160" w:line="259" w:lineRule="auto"/>
        <w:rPr>
          <w:b/>
          <w:sz w:val="24"/>
          <w:szCs w:val="24"/>
        </w:rPr>
      </w:pPr>
      <w:r>
        <w:rPr>
          <w:b/>
          <w:sz w:val="24"/>
          <w:szCs w:val="24"/>
        </w:rPr>
        <w:br w:type="page"/>
      </w:r>
    </w:p>
    <w:p w:rsidR="0033131B" w:rsidRPr="00854648" w:rsidRDefault="00D769AB" w:rsidP="00340816">
      <w:pPr>
        <w:spacing w:before="240" w:after="240"/>
        <w:rPr>
          <w:b/>
          <w:sz w:val="24"/>
          <w:szCs w:val="24"/>
        </w:rPr>
      </w:pPr>
      <w:r>
        <w:rPr>
          <w:b/>
          <w:sz w:val="24"/>
          <w:szCs w:val="24"/>
        </w:rPr>
        <w:lastRenderedPageBreak/>
        <w:t>Personal and social c</w:t>
      </w:r>
      <w:r w:rsidR="0033131B" w:rsidRPr="00854648">
        <w:rPr>
          <w:b/>
          <w:sz w:val="24"/>
          <w:szCs w:val="24"/>
        </w:rPr>
        <w:t>apability learning continuum</w:t>
      </w:r>
    </w:p>
    <w:tbl>
      <w:tblPr>
        <w:tblStyle w:val="TableGrid"/>
        <w:tblW w:w="8786" w:type="dxa"/>
        <w:tblLook w:val="04A0" w:firstRow="1" w:lastRow="0" w:firstColumn="1" w:lastColumn="0" w:noHBand="0" w:noVBand="1"/>
      </w:tblPr>
      <w:tblGrid>
        <w:gridCol w:w="1814"/>
        <w:gridCol w:w="2324"/>
        <w:gridCol w:w="2324"/>
        <w:gridCol w:w="2324"/>
      </w:tblGrid>
      <w:tr w:rsidR="00125BDA" w:rsidRPr="00854648" w:rsidTr="00855DDF">
        <w:trPr>
          <w:trHeight w:val="615"/>
        </w:trPr>
        <w:tc>
          <w:tcPr>
            <w:tcW w:w="1814" w:type="dxa"/>
          </w:tcPr>
          <w:p w:rsidR="00125BDA" w:rsidRPr="00854648" w:rsidRDefault="00125BDA" w:rsidP="00F17ECE">
            <w:pPr>
              <w:spacing w:after="60"/>
              <w:jc w:val="center"/>
              <w:rPr>
                <w:b/>
              </w:rPr>
            </w:pPr>
            <w:r w:rsidRPr="00854648">
              <w:rPr>
                <w:b/>
              </w:rPr>
              <w:t>Sub-element</w:t>
            </w:r>
          </w:p>
        </w:tc>
        <w:tc>
          <w:tcPr>
            <w:tcW w:w="2324" w:type="dxa"/>
          </w:tcPr>
          <w:p w:rsidR="00125BDA" w:rsidRPr="00854648" w:rsidRDefault="00125BDA" w:rsidP="00F17ECE">
            <w:pPr>
              <w:spacing w:after="60"/>
              <w:jc w:val="center"/>
              <w:rPr>
                <w:b/>
              </w:rPr>
            </w:pPr>
            <w:r w:rsidRPr="00854648">
              <w:rPr>
                <w:b/>
              </w:rPr>
              <w:t>Typically by the</w:t>
            </w:r>
            <w:r w:rsidR="00986FB3">
              <w:rPr>
                <w:b/>
              </w:rPr>
              <w:t xml:space="preserve"> </w:t>
            </w:r>
            <w:r w:rsidRPr="00854648">
              <w:rPr>
                <w:b/>
              </w:rPr>
              <w:t>end of Year 6</w:t>
            </w:r>
          </w:p>
        </w:tc>
        <w:tc>
          <w:tcPr>
            <w:tcW w:w="2324" w:type="dxa"/>
          </w:tcPr>
          <w:p w:rsidR="00125BDA" w:rsidRPr="00854648" w:rsidRDefault="00125BDA" w:rsidP="00F17ECE">
            <w:pPr>
              <w:spacing w:after="60"/>
              <w:jc w:val="center"/>
              <w:rPr>
                <w:b/>
              </w:rPr>
            </w:pPr>
            <w:r w:rsidRPr="00854648">
              <w:rPr>
                <w:b/>
              </w:rPr>
              <w:t>Typically by the end of Year 8</w:t>
            </w:r>
          </w:p>
        </w:tc>
        <w:tc>
          <w:tcPr>
            <w:tcW w:w="2324" w:type="dxa"/>
          </w:tcPr>
          <w:p w:rsidR="00125BDA" w:rsidRPr="00854648" w:rsidRDefault="00125BDA" w:rsidP="00F17ECE">
            <w:pPr>
              <w:spacing w:after="60"/>
              <w:jc w:val="center"/>
              <w:rPr>
                <w:b/>
              </w:rPr>
            </w:pPr>
            <w:r w:rsidRPr="00854648">
              <w:rPr>
                <w:b/>
              </w:rPr>
              <w:t>Typically by the end of Year 10</w:t>
            </w:r>
          </w:p>
        </w:tc>
      </w:tr>
      <w:tr w:rsidR="00125BDA" w:rsidRPr="00854648" w:rsidTr="00855DDF">
        <w:trPr>
          <w:trHeight w:val="2403"/>
        </w:trPr>
        <w:tc>
          <w:tcPr>
            <w:tcW w:w="1814" w:type="dxa"/>
          </w:tcPr>
          <w:p w:rsidR="00125BDA" w:rsidRDefault="00125BDA" w:rsidP="00F17ECE">
            <w:pPr>
              <w:spacing w:after="60"/>
              <w:rPr>
                <w:rFonts w:cs="Helvetica"/>
                <w:b/>
                <w:color w:val="000000"/>
                <w:sz w:val="20"/>
                <w:szCs w:val="20"/>
              </w:rPr>
            </w:pPr>
            <w:r w:rsidRPr="00D74F28">
              <w:rPr>
                <w:rFonts w:cs="Helvetica"/>
                <w:b/>
                <w:color w:val="000000"/>
                <w:sz w:val="20"/>
                <w:szCs w:val="20"/>
              </w:rPr>
              <w:t xml:space="preserve">Social management </w:t>
            </w:r>
          </w:p>
          <w:p w:rsidR="00125BDA" w:rsidRPr="00854648" w:rsidRDefault="00125BDA" w:rsidP="00F17ECE">
            <w:pPr>
              <w:spacing w:after="60"/>
              <w:rPr>
                <w:b/>
              </w:rPr>
            </w:pPr>
            <w:r w:rsidRPr="00854648">
              <w:rPr>
                <w:rFonts w:cs="Helvetica"/>
                <w:b/>
                <w:color w:val="000000"/>
                <w:sz w:val="20"/>
                <w:szCs w:val="20"/>
              </w:rPr>
              <w:t>Work collaboratively</w:t>
            </w:r>
          </w:p>
        </w:tc>
        <w:tc>
          <w:tcPr>
            <w:tcW w:w="2324" w:type="dxa"/>
          </w:tcPr>
          <w:p w:rsidR="00125BDA" w:rsidRPr="00854648" w:rsidRDefault="00125BDA" w:rsidP="00F17ECE">
            <w:pPr>
              <w:spacing w:after="60"/>
            </w:pPr>
            <w:r w:rsidRPr="00854648">
              <w:rPr>
                <w:rFonts w:cs="Helvetica"/>
                <w:color w:val="000000"/>
                <w:sz w:val="20"/>
                <w:szCs w:val="20"/>
              </w:rPr>
              <w:t>contribute to groups and teams, suggesting improvements in methods used for group investigations and projects</w:t>
            </w:r>
          </w:p>
        </w:tc>
        <w:tc>
          <w:tcPr>
            <w:tcW w:w="2324" w:type="dxa"/>
          </w:tcPr>
          <w:p w:rsidR="00125BDA" w:rsidRPr="00854648" w:rsidRDefault="00125BDA" w:rsidP="00F17ECE">
            <w:pPr>
              <w:spacing w:after="60"/>
            </w:pPr>
            <w:r w:rsidRPr="00854648">
              <w:rPr>
                <w:rFonts w:cs="Helvetica"/>
                <w:color w:val="000000"/>
                <w:sz w:val="20"/>
                <w:szCs w:val="20"/>
              </w:rPr>
              <w:t>assess the extent to which individual roles and responsibilities enhance group cohesion and the achievement of personal and group objectives</w:t>
            </w:r>
          </w:p>
        </w:tc>
        <w:tc>
          <w:tcPr>
            <w:tcW w:w="2324" w:type="dxa"/>
          </w:tcPr>
          <w:p w:rsidR="00125BDA" w:rsidRPr="00854648" w:rsidRDefault="00125BDA" w:rsidP="00F17ECE">
            <w:pPr>
              <w:spacing w:after="60"/>
            </w:pPr>
            <w:r w:rsidRPr="00854648">
              <w:rPr>
                <w:rFonts w:cs="Helvetica"/>
                <w:color w:val="000000"/>
                <w:sz w:val="20"/>
                <w:szCs w:val="20"/>
              </w:rPr>
              <w:t>critique their ability to devise and enact strategies for working in diverse teams, drawing on the skills and contributions of team members to complete complex tasks</w:t>
            </w:r>
          </w:p>
        </w:tc>
      </w:tr>
      <w:tr w:rsidR="00125BDA" w:rsidRPr="00854648" w:rsidTr="00855DDF">
        <w:trPr>
          <w:trHeight w:val="2019"/>
        </w:trPr>
        <w:tc>
          <w:tcPr>
            <w:tcW w:w="1814" w:type="dxa"/>
          </w:tcPr>
          <w:p w:rsidR="00125BDA" w:rsidRDefault="00125BDA" w:rsidP="00F17ECE">
            <w:pPr>
              <w:spacing w:after="60"/>
              <w:rPr>
                <w:rFonts w:cs="Helvetica"/>
                <w:b/>
                <w:color w:val="000000"/>
                <w:sz w:val="20"/>
                <w:szCs w:val="20"/>
              </w:rPr>
            </w:pPr>
            <w:r w:rsidRPr="00D74F28">
              <w:rPr>
                <w:rFonts w:cs="Helvetica"/>
                <w:b/>
                <w:color w:val="000000"/>
                <w:sz w:val="20"/>
                <w:szCs w:val="20"/>
              </w:rPr>
              <w:t xml:space="preserve">Social management </w:t>
            </w:r>
          </w:p>
          <w:p w:rsidR="00125BDA" w:rsidRPr="00854648" w:rsidRDefault="00125BDA" w:rsidP="00F17ECE">
            <w:pPr>
              <w:spacing w:after="60"/>
              <w:rPr>
                <w:b/>
              </w:rPr>
            </w:pPr>
            <w:r w:rsidRPr="00854648">
              <w:rPr>
                <w:rFonts w:cs="Helvetica"/>
                <w:b/>
                <w:color w:val="000000"/>
                <w:sz w:val="20"/>
                <w:szCs w:val="20"/>
              </w:rPr>
              <w:t>Negotiate and resolve conflict</w:t>
            </w:r>
          </w:p>
        </w:tc>
        <w:tc>
          <w:tcPr>
            <w:tcW w:w="2324" w:type="dxa"/>
          </w:tcPr>
          <w:p w:rsidR="00125BDA" w:rsidRPr="00854648" w:rsidRDefault="00125BDA" w:rsidP="00F17ECE">
            <w:pPr>
              <w:spacing w:after="60"/>
            </w:pPr>
            <w:r w:rsidRPr="00854648">
              <w:rPr>
                <w:rFonts w:cs="Helvetica"/>
                <w:color w:val="000000"/>
                <w:sz w:val="20"/>
                <w:szCs w:val="20"/>
              </w:rPr>
              <w:t>identify causes and effects of conflict, and practise different strategies to diffuse or resolve conflict situations</w:t>
            </w:r>
          </w:p>
        </w:tc>
        <w:tc>
          <w:tcPr>
            <w:tcW w:w="2324" w:type="dxa"/>
          </w:tcPr>
          <w:p w:rsidR="00125BDA" w:rsidRPr="00854648" w:rsidRDefault="00125BDA" w:rsidP="00F17ECE">
            <w:pPr>
              <w:spacing w:after="60"/>
            </w:pPr>
            <w:r w:rsidRPr="00854648">
              <w:rPr>
                <w:rFonts w:cs="Helvetica"/>
                <w:color w:val="000000"/>
                <w:sz w:val="20"/>
                <w:szCs w:val="20"/>
              </w:rPr>
              <w:t>assess the appropriateness of various conflict resolution strategies in a range of social and work-related situations</w:t>
            </w:r>
          </w:p>
        </w:tc>
        <w:tc>
          <w:tcPr>
            <w:tcW w:w="2324" w:type="dxa"/>
          </w:tcPr>
          <w:p w:rsidR="00125BDA" w:rsidRPr="00854648" w:rsidRDefault="00125BDA" w:rsidP="00F17ECE">
            <w:pPr>
              <w:spacing w:after="60"/>
            </w:pPr>
            <w:r w:rsidRPr="00854648">
              <w:rPr>
                <w:rFonts w:cs="Helvetica"/>
                <w:color w:val="000000"/>
                <w:sz w:val="20"/>
                <w:szCs w:val="20"/>
              </w:rPr>
              <w:t>generate, apply and evaluate strategies such as active listening, mediation and negotiation to prevent and resolve interpersonal problems and conflicts</w:t>
            </w:r>
          </w:p>
        </w:tc>
      </w:tr>
      <w:tr w:rsidR="00125BDA" w:rsidRPr="00854648" w:rsidTr="00855DDF">
        <w:trPr>
          <w:trHeight w:val="3269"/>
        </w:trPr>
        <w:tc>
          <w:tcPr>
            <w:tcW w:w="1814" w:type="dxa"/>
          </w:tcPr>
          <w:p w:rsidR="00125BDA" w:rsidRDefault="00125BDA" w:rsidP="00F17ECE">
            <w:pPr>
              <w:spacing w:after="60"/>
              <w:rPr>
                <w:rFonts w:cs="Helvetica"/>
                <w:b/>
                <w:color w:val="000000"/>
                <w:sz w:val="20"/>
                <w:szCs w:val="20"/>
              </w:rPr>
            </w:pPr>
            <w:r w:rsidRPr="00D74F28">
              <w:rPr>
                <w:rFonts w:cs="Helvetica"/>
                <w:b/>
                <w:color w:val="000000"/>
                <w:sz w:val="20"/>
                <w:szCs w:val="20"/>
              </w:rPr>
              <w:t xml:space="preserve">Social management </w:t>
            </w:r>
          </w:p>
          <w:p w:rsidR="00125BDA" w:rsidRPr="00854648" w:rsidRDefault="00125BDA" w:rsidP="00F17ECE">
            <w:pPr>
              <w:spacing w:after="60"/>
              <w:rPr>
                <w:b/>
              </w:rPr>
            </w:pPr>
            <w:r w:rsidRPr="00854648">
              <w:rPr>
                <w:rFonts w:cs="Helvetica"/>
                <w:b/>
                <w:color w:val="000000"/>
                <w:sz w:val="20"/>
                <w:szCs w:val="20"/>
              </w:rPr>
              <w:t>Develop leadership skills</w:t>
            </w:r>
          </w:p>
        </w:tc>
        <w:tc>
          <w:tcPr>
            <w:tcW w:w="2324" w:type="dxa"/>
          </w:tcPr>
          <w:p w:rsidR="00125BDA" w:rsidRPr="00854648" w:rsidRDefault="00125BDA" w:rsidP="00F17ECE">
            <w:pPr>
              <w:spacing w:after="60"/>
            </w:pPr>
            <w:r w:rsidRPr="00854648">
              <w:rPr>
                <w:rFonts w:cs="Helvetica"/>
                <w:color w:val="000000"/>
                <w:sz w:val="20"/>
                <w:szCs w:val="20"/>
              </w:rPr>
              <w:t>initiate or help to organise group activities that address a common need</w:t>
            </w:r>
          </w:p>
        </w:tc>
        <w:tc>
          <w:tcPr>
            <w:tcW w:w="2324" w:type="dxa"/>
          </w:tcPr>
          <w:p w:rsidR="00125BDA" w:rsidRPr="00854648" w:rsidRDefault="00125BDA" w:rsidP="00F17ECE">
            <w:pPr>
              <w:spacing w:after="60"/>
            </w:pPr>
            <w:r w:rsidRPr="00854648">
              <w:rPr>
                <w:rFonts w:cs="Helvetica"/>
                <w:color w:val="000000"/>
                <w:sz w:val="20"/>
                <w:szCs w:val="20"/>
              </w:rPr>
              <w:t>plan school and community projects, applying effective problem-solving and team-building strategies, and making the most of available resources to achieve goals</w:t>
            </w:r>
          </w:p>
        </w:tc>
        <w:tc>
          <w:tcPr>
            <w:tcW w:w="2324" w:type="dxa"/>
          </w:tcPr>
          <w:p w:rsidR="00125BDA" w:rsidRDefault="00125BDA" w:rsidP="00F17ECE">
            <w:pPr>
              <w:spacing w:after="60"/>
              <w:rPr>
                <w:rFonts w:cs="Helvetica"/>
                <w:color w:val="000000"/>
                <w:sz w:val="20"/>
                <w:szCs w:val="20"/>
              </w:rPr>
            </w:pPr>
            <w:r w:rsidRPr="00854648">
              <w:rPr>
                <w:rFonts w:cs="Helvetica"/>
                <w:color w:val="000000"/>
                <w:sz w:val="20"/>
                <w:szCs w:val="20"/>
              </w:rPr>
              <w:t>propose, implement and monitor strategies to address needs prioritised at local, national, regional and global levels, and communicate these widely</w:t>
            </w:r>
          </w:p>
          <w:p w:rsidR="00125BDA" w:rsidRPr="00854648" w:rsidRDefault="00125BDA" w:rsidP="00F17ECE">
            <w:pPr>
              <w:spacing w:after="60"/>
            </w:pPr>
            <w:r w:rsidRPr="006417C6">
              <w:rPr>
                <w:rFonts w:cs="HelveticaNeueLTStd-Roman"/>
                <w:sz w:val="20"/>
                <w:szCs w:val="20"/>
              </w:rPr>
              <w:t>discuss the concept of leadership and identify situations where it is appropriate to adopt this role</w:t>
            </w:r>
          </w:p>
        </w:tc>
      </w:tr>
    </w:tbl>
    <w:p w:rsidR="007770AC" w:rsidRPr="007770AC" w:rsidRDefault="007770AC" w:rsidP="007770AC">
      <w:pPr>
        <w:spacing w:before="240" w:after="0"/>
      </w:pPr>
      <w:r w:rsidRPr="007770AC">
        <w:t xml:space="preserve">Further information about general capabilities is available at: </w:t>
      </w:r>
    </w:p>
    <w:p w:rsidR="007770AC" w:rsidRPr="007770AC" w:rsidRDefault="004A028A" w:rsidP="007770AC">
      <w:pPr>
        <w:widowControl/>
        <w:spacing w:before="0" w:line="259" w:lineRule="auto"/>
      </w:pPr>
      <w:hyperlink r:id="rId74" w:history="1">
        <w:r w:rsidR="007770AC" w:rsidRPr="007770AC">
          <w:rPr>
            <w:i/>
            <w:color w:val="215986"/>
            <w:u w:val="single"/>
          </w:rPr>
          <w:t>k10outline.scsa.wa.edu.au/home/p-10-curriculum/general-capabilities-over/general-capabilities-overview/general-capabilities-in-the-australian-curriculum</w:t>
        </w:r>
      </w:hyperlink>
    </w:p>
    <w:p w:rsidR="000A5479" w:rsidRDefault="000A5479" w:rsidP="00880D25">
      <w:pPr>
        <w:widowControl/>
        <w:spacing w:after="160" w:line="259" w:lineRule="auto"/>
      </w:pPr>
    </w:p>
    <w:p w:rsidR="000A5479" w:rsidRDefault="000A5479" w:rsidP="00880D25">
      <w:pPr>
        <w:widowControl/>
        <w:spacing w:after="160" w:line="259" w:lineRule="auto"/>
        <w:sectPr w:rsidR="000A5479" w:rsidSect="00DE33DA">
          <w:pgSz w:w="11906" w:h="16838"/>
          <w:pgMar w:top="1440" w:right="1440" w:bottom="1440" w:left="1440" w:header="709" w:footer="709" w:gutter="0"/>
          <w:cols w:space="708"/>
          <w:docGrid w:linePitch="360"/>
        </w:sectPr>
      </w:pPr>
    </w:p>
    <w:p w:rsidR="004E422B" w:rsidRPr="00710DEC" w:rsidRDefault="004E422B" w:rsidP="00D167F4">
      <w:pPr>
        <w:pStyle w:val="Heading1"/>
        <w:spacing w:after="120"/>
      </w:pPr>
      <w:bookmarkStart w:id="38" w:name="_Appendix_3:_Materials"/>
      <w:bookmarkStart w:id="39" w:name="_Toc44586394"/>
      <w:bookmarkEnd w:id="38"/>
      <w:r w:rsidRPr="00710DEC">
        <w:lastRenderedPageBreak/>
        <w:t xml:space="preserve">Appendix </w:t>
      </w:r>
      <w:r w:rsidR="00474CA6">
        <w:t>3</w:t>
      </w:r>
      <w:r>
        <w:t>: Materials list</w:t>
      </w:r>
      <w:bookmarkEnd w:id="39"/>
    </w:p>
    <w:p w:rsidR="004E422B" w:rsidRPr="00710DEC" w:rsidRDefault="004E422B" w:rsidP="00D167F4">
      <w:pPr>
        <w:widowControl/>
      </w:pPr>
    </w:p>
    <w:p w:rsidR="00094677" w:rsidRDefault="00094677" w:rsidP="00D167F4">
      <w:pPr>
        <w:widowControl/>
      </w:pPr>
      <w:r w:rsidRPr="00094677">
        <w:t>The following materials are required to complete this module.</w:t>
      </w:r>
    </w:p>
    <w:p w:rsidR="0037250E" w:rsidRDefault="0037250E" w:rsidP="00D167F4">
      <w:pPr>
        <w:widowControl/>
      </w:pPr>
    </w:p>
    <w:p w:rsidR="0037250E" w:rsidRPr="00855DDF" w:rsidRDefault="00F36432" w:rsidP="00D167F4">
      <w:pPr>
        <w:widowControl/>
        <w:rPr>
          <w:b/>
        </w:rPr>
      </w:pPr>
      <w:r>
        <w:rPr>
          <w:b/>
        </w:rPr>
        <w:t>Activity 2: C</w:t>
      </w:r>
      <w:r w:rsidR="0037250E" w:rsidRPr="00855DDF">
        <w:rPr>
          <w:b/>
        </w:rPr>
        <w:t>ordial experiment</w:t>
      </w:r>
    </w:p>
    <w:p w:rsidR="0037250E" w:rsidRDefault="00B54727" w:rsidP="008B4938">
      <w:pPr>
        <w:pStyle w:val="ListParagraph"/>
      </w:pPr>
      <w:r w:rsidRPr="0037250E">
        <w:t>Water (600 mL)</w:t>
      </w:r>
    </w:p>
    <w:p w:rsidR="0037250E" w:rsidRDefault="0037250E" w:rsidP="008B4938">
      <w:pPr>
        <w:pStyle w:val="ListParagraph"/>
      </w:pPr>
      <w:r>
        <w:t>C</w:t>
      </w:r>
      <w:r w:rsidR="00B54727" w:rsidRPr="0037250E">
        <w:t>ordial (~150 mL)</w:t>
      </w:r>
    </w:p>
    <w:p w:rsidR="00F504E1" w:rsidRDefault="0037250E" w:rsidP="00F504E1">
      <w:pPr>
        <w:pStyle w:val="ListParagraph"/>
      </w:pPr>
      <w:r>
        <w:t>6 disposable</w:t>
      </w:r>
      <w:r w:rsidR="00B54727" w:rsidRPr="0037250E">
        <w:t xml:space="preserve"> cups</w:t>
      </w:r>
    </w:p>
    <w:p w:rsidR="00F504E1" w:rsidRDefault="00F504E1" w:rsidP="00F504E1">
      <w:pPr>
        <w:pStyle w:val="ListParagraph"/>
      </w:pPr>
      <w:r>
        <w:t>10</w:t>
      </w:r>
      <w:r w:rsidR="009E14F2">
        <w:t xml:space="preserve"> </w:t>
      </w:r>
      <w:r>
        <w:t>mL and 50</w:t>
      </w:r>
      <w:r w:rsidR="009E14F2">
        <w:t xml:space="preserve"> </w:t>
      </w:r>
      <w:r w:rsidR="002A08EF">
        <w:t>mL measuring equipment</w:t>
      </w:r>
    </w:p>
    <w:p w:rsidR="0037250E" w:rsidRDefault="0037250E" w:rsidP="0037250E">
      <w:pPr>
        <w:pStyle w:val="ListParagraph"/>
      </w:pPr>
      <w:r>
        <w:t>Disposable plastic spoons</w:t>
      </w:r>
    </w:p>
    <w:p w:rsidR="0037250E" w:rsidRPr="00855DDF" w:rsidRDefault="0037250E" w:rsidP="00466EB1"/>
    <w:p w:rsidR="004E422B" w:rsidRPr="00710DEC" w:rsidRDefault="004E422B" w:rsidP="004E422B">
      <w:pPr>
        <w:widowControl/>
        <w:spacing w:after="160" w:line="259" w:lineRule="auto"/>
        <w:rPr>
          <w:b/>
          <w:sz w:val="24"/>
          <w:szCs w:val="24"/>
        </w:rPr>
      </w:pPr>
      <w:r w:rsidRPr="00710DEC">
        <w:rPr>
          <w:b/>
          <w:sz w:val="24"/>
          <w:szCs w:val="24"/>
        </w:rPr>
        <w:br w:type="page"/>
      </w:r>
    </w:p>
    <w:p w:rsidR="0021700E" w:rsidRPr="0021700E" w:rsidRDefault="00354030" w:rsidP="0021700E">
      <w:pPr>
        <w:pStyle w:val="Heading1"/>
      </w:pPr>
      <w:bookmarkStart w:id="40" w:name="_Appendix_4:_Design"/>
      <w:bookmarkStart w:id="41" w:name="_Toc468703570"/>
      <w:bookmarkStart w:id="42" w:name="_Toc44586395"/>
      <w:bookmarkEnd w:id="40"/>
      <w:r w:rsidRPr="0019391E">
        <w:lastRenderedPageBreak/>
        <w:t xml:space="preserve">Appendix </w:t>
      </w:r>
      <w:r w:rsidR="00474CA6" w:rsidRPr="0019391E">
        <w:t>4</w:t>
      </w:r>
      <w:r w:rsidRPr="0019391E">
        <w:t xml:space="preserve">: </w:t>
      </w:r>
      <w:bookmarkStart w:id="43" w:name="_Toc469642551"/>
      <w:bookmarkEnd w:id="41"/>
      <w:r w:rsidR="0021700E" w:rsidRPr="0021700E">
        <w:t>Design process guide</w:t>
      </w:r>
      <w:bookmarkEnd w:id="42"/>
    </w:p>
    <w:p w:rsidR="0021700E" w:rsidRPr="0021700E" w:rsidRDefault="0021700E" w:rsidP="0021700E">
      <w:pPr>
        <w:widowControl/>
        <w:spacing w:before="0" w:after="160" w:line="259" w:lineRule="auto"/>
      </w:pPr>
      <w:r w:rsidRPr="0021700E">
        <w:rPr>
          <w:rFonts w:ascii="Arial" w:hAnsi="Arial"/>
          <w:noProof/>
          <w:lang w:eastAsia="en-AU"/>
        </w:rPr>
        <mc:AlternateContent>
          <mc:Choice Requires="wps">
            <w:drawing>
              <wp:anchor distT="0" distB="0" distL="114300" distR="114300" simplePos="0" relativeHeight="251658260" behindDoc="0" locked="0" layoutInCell="1" allowOverlap="1" wp14:anchorId="3942716D" wp14:editId="217B46A1">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c="http://schemas.openxmlformats.org/drawingml/2006/chart"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5D396F" w:rsidRDefault="005D396F" w:rsidP="0021700E">
                            <w:pPr>
                              <w:ind w:left="133"/>
                              <w:rPr>
                                <w:rFonts w:eastAsia="Century Gothic" w:cs="Century Gothic"/>
                                <w:sz w:val="19"/>
                                <w:szCs w:val="19"/>
                              </w:rPr>
                            </w:pPr>
                            <w:r>
                              <w:rPr>
                                <w:b/>
                                <w:sz w:val="19"/>
                              </w:rPr>
                              <w:t>Safe production of the final design or multiple copies of the final design</w:t>
                            </w:r>
                            <w:r>
                              <w:rPr>
                                <w:sz w:val="19"/>
                              </w:rPr>
                              <w:t>.</w:t>
                            </w:r>
                          </w:p>
                          <w:p w:rsidR="005D396F" w:rsidRDefault="005D396F" w:rsidP="0021700E">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rsidR="005D396F" w:rsidRDefault="005D396F" w:rsidP="0021700E">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942716D" id="Text Box 316" o:spid="_x0000_s1036" type="#_x0000_t202" style="position:absolute;margin-left:111.15pt;margin-top:435.5pt;width:357.15pt;height:94.4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" filled="f" strokeweight=".24672mm">
                <v:textbox inset="0,0,0,0">
                  <w:txbxContent>
                    <w:p w:rsidR="005D396F" w:rsidRDefault="005D396F" w:rsidP="0021700E">
                      <w:pPr>
                        <w:ind w:left="133"/>
                        <w:rPr>
                          <w:rFonts w:eastAsia="Century Gothic" w:cs="Century Gothic"/>
                          <w:sz w:val="19"/>
                          <w:szCs w:val="19"/>
                        </w:rPr>
                      </w:pPr>
                      <w:r>
                        <w:rPr>
                          <w:b/>
                          <w:sz w:val="19"/>
                        </w:rPr>
                        <w:t>Safe production of the final design or multiple copies of the final design</w:t>
                      </w:r>
                      <w:r>
                        <w:rPr>
                          <w:sz w:val="19"/>
                        </w:rPr>
                        <w:t>.</w:t>
                      </w:r>
                    </w:p>
                    <w:p w:rsidR="005D396F" w:rsidRDefault="005D396F" w:rsidP="0021700E">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rsidR="005D396F" w:rsidRDefault="005D396F" w:rsidP="0021700E">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21700E">
        <w:rPr>
          <w:rFonts w:ascii="Arial" w:hAnsi="Arial"/>
          <w:noProof/>
          <w:lang w:eastAsia="en-AU"/>
        </w:rPr>
        <mc:AlternateContent>
          <mc:Choice Requires="wps">
            <w:drawing>
              <wp:anchor distT="0" distB="0" distL="114300" distR="114300" simplePos="0" relativeHeight="251658275" behindDoc="0" locked="0" layoutInCell="1" allowOverlap="1" wp14:anchorId="18DC824C" wp14:editId="11516496">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4BE33D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21700E">
        <w:rPr>
          <w:rFonts w:ascii="Arial" w:hAnsi="Arial"/>
          <w:noProof/>
          <w:lang w:eastAsia="en-AU"/>
        </w:rPr>
        <mc:AlternateContent>
          <mc:Choice Requires="wps">
            <w:drawing>
              <wp:anchor distT="0" distB="0" distL="114300" distR="114300" simplePos="0" relativeHeight="251658274" behindDoc="0" locked="0" layoutInCell="1" allowOverlap="1" wp14:anchorId="56703DFD" wp14:editId="7A8C76A7">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D98EE99" id="Down Arrow 324" o:spid="_x0000_s1026" type="#_x0000_t67" style="position:absolute;margin-left:70.2pt;margin-top:334.4pt;width:7.1pt;height:102.0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21700E">
        <w:rPr>
          <w:rFonts w:ascii="Arial" w:hAnsi="Arial"/>
          <w:noProof/>
          <w:color w:val="525252"/>
          <w:lang w:eastAsia="en-AU"/>
        </w:rPr>
        <mc:AlternateContent>
          <mc:Choice Requires="wps">
            <w:drawing>
              <wp:anchor distT="0" distB="0" distL="114300" distR="114300" simplePos="0" relativeHeight="251658273" behindDoc="0" locked="0" layoutInCell="1" allowOverlap="1" wp14:anchorId="465BB4E7" wp14:editId="79B0CC4A">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A986B8C" id="Down Arrow 323" o:spid="_x0000_s1026" type="#_x0000_t67" style="position:absolute;margin-left:70.2pt;margin-top:162.35pt;width:7.1pt;height:141.7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21700E">
        <w:rPr>
          <w:rFonts w:ascii="Arial" w:hAnsi="Arial"/>
          <w:noProof/>
          <w:lang w:eastAsia="en-AU"/>
        </w:rPr>
        <mc:AlternateContent>
          <mc:Choice Requires="wps">
            <w:drawing>
              <wp:anchor distT="0" distB="0" distL="114300" distR="114300" simplePos="0" relativeHeight="251658247" behindDoc="0" locked="0" layoutInCell="1" allowOverlap="1" wp14:anchorId="42DFCB34" wp14:editId="0E9A3B2E">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42F5EEE" id="Down Arrow 322" o:spid="_x0000_s1026" type="#_x0000_t67" style="position:absolute;margin-left:70.25pt;margin-top:98.2pt;width:7.1pt;height:34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21700E">
        <w:rPr>
          <w:rFonts w:ascii="Arial" w:hAnsi="Arial"/>
          <w:noProof/>
          <w:lang w:eastAsia="en-AU"/>
        </w:rPr>
        <mc:AlternateContent>
          <mc:Choice Requires="wps">
            <w:drawing>
              <wp:anchor distT="0" distB="0" distL="114300" distR="114300" simplePos="0" relativeHeight="251658272" behindDoc="0" locked="0" layoutInCell="1" allowOverlap="1" wp14:anchorId="3167D0AD" wp14:editId="4DDD16C5">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E19AC6F" id="Down Arrow 321" o:spid="_x0000_s1026" type="#_x0000_t67" style="position:absolute;margin-left:70.55pt;margin-top:34.8pt;width:4.25pt;height:33.4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21700E">
        <w:rPr>
          <w:rFonts w:ascii="Arial" w:hAnsi="Arial"/>
          <w:noProof/>
          <w:lang w:eastAsia="en-AU"/>
        </w:rPr>
        <mc:AlternateContent>
          <mc:Choice Requires="wps">
            <w:drawing>
              <wp:anchor distT="0" distB="0" distL="114300" distR="114300" simplePos="0" relativeHeight="251658261" behindDoc="0" locked="0" layoutInCell="1" allowOverlap="1" wp14:anchorId="57044302" wp14:editId="35BF7336">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c="http://schemas.openxmlformats.org/drawingml/2006/chart"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5D396F" w:rsidRDefault="005D396F" w:rsidP="0021700E">
                            <w:pPr>
                              <w:ind w:left="130"/>
                              <w:rPr>
                                <w:rFonts w:eastAsia="Century Gothic" w:cs="Century Gothic"/>
                                <w:sz w:val="19"/>
                                <w:szCs w:val="19"/>
                              </w:rPr>
                            </w:pPr>
                            <w:r>
                              <w:rPr>
                                <w:b/>
                                <w:sz w:val="19"/>
                              </w:rPr>
                              <w:t>Reflection on the process taken and the success of the design.</w:t>
                            </w:r>
                          </w:p>
                          <w:p w:rsidR="005D396F" w:rsidRDefault="005D396F" w:rsidP="0021700E">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rsidR="005D396F" w:rsidRDefault="005D396F" w:rsidP="0021700E">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044302" id="Text Box 317" o:spid="_x0000_s1037" type="#_x0000_t202" style="position:absolute;margin-left:111.75pt;margin-top:534.95pt;width:357.15pt;height:96.1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D7ooNpVAgAAbQQAAA4AAAAAAAAAAAAAAAAALgIAAGRycy9lMm9Eb2MueG1s&#10;UEsBAi0AFAAGAAgAAAAhAD5dGJfjAAAADQEAAA8AAAAAAAAAAAAAAAAArwQAAGRycy9kb3ducmV2&#10;LnhtbFBLBQYAAAAABAAEAPMAAAC/BQAAAAA=&#10;" filled="f" strokecolor="#c30" strokeweight=".24672mm">
                <v:textbox inset="0,0,0,0">
                  <w:txbxContent>
                    <w:p w:rsidR="005D396F" w:rsidRDefault="005D396F" w:rsidP="0021700E">
                      <w:pPr>
                        <w:ind w:left="130"/>
                        <w:rPr>
                          <w:rFonts w:eastAsia="Century Gothic" w:cs="Century Gothic"/>
                          <w:sz w:val="19"/>
                          <w:szCs w:val="19"/>
                        </w:rPr>
                      </w:pPr>
                      <w:r>
                        <w:rPr>
                          <w:b/>
                          <w:sz w:val="19"/>
                        </w:rPr>
                        <w:t>Reflection on the process taken and the success of the design.</w:t>
                      </w:r>
                    </w:p>
                    <w:p w:rsidR="005D396F" w:rsidRDefault="005D396F" w:rsidP="0021700E">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rsidR="005D396F" w:rsidRDefault="005D396F" w:rsidP="0021700E">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21700E">
        <w:rPr>
          <w:rFonts w:ascii="Arial" w:hAnsi="Arial"/>
          <w:noProof/>
          <w:lang w:eastAsia="en-AU"/>
        </w:rPr>
        <mc:AlternateContent>
          <mc:Choice Requires="wps">
            <w:drawing>
              <wp:anchor distT="0" distB="0" distL="114300" distR="114300" simplePos="0" relativeHeight="251658249" behindDoc="0" locked="0" layoutInCell="1" allowOverlap="1" wp14:anchorId="57F26E9F" wp14:editId="0CB3AAD3">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c="http://schemas.openxmlformats.org/drawingml/2006/chart"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5D396F" w:rsidRPr="00CE3F33" w:rsidRDefault="005D396F" w:rsidP="0021700E">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F26E9F" id="Text Box 71" o:spid="_x0000_s1038" type="#_x0000_t202" alt="Title: Ideation" style="position:absolute;margin-left:33.2pt;margin-top:137.65pt;width:77.95pt;height:25.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1tr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bL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DUV1trPgIAAEIEAAAO&#10;AAAAAAAAAAAAAAAAAC4CAABkcnMvZTJvRG9jLnhtbFBLAQItABQABgAIAAAAIQCjb8hh4AAAAAoB&#10;AAAPAAAAAAAAAAAAAAAAAJgEAABkcnMvZG93bnJldi54bWxQSwUGAAAAAAQABADzAAAApQUAAAAA&#10;" fillcolor="#7030a0" stroked="f">
                <v:textbox inset="0,0,0,0">
                  <w:txbxContent>
                    <w:p w:rsidR="005D396F" w:rsidRPr="00CE3F33" w:rsidRDefault="005D396F" w:rsidP="0021700E">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21700E">
        <w:rPr>
          <w:rFonts w:ascii="Arial" w:hAnsi="Arial"/>
          <w:noProof/>
          <w:lang w:eastAsia="en-AU"/>
        </w:rPr>
        <mc:AlternateContent>
          <mc:Choice Requires="wps">
            <w:drawing>
              <wp:anchor distT="0" distB="0" distL="114300" distR="114300" simplePos="0" relativeHeight="251658248" behindDoc="0" locked="0" layoutInCell="1" allowOverlap="1" wp14:anchorId="060341FB" wp14:editId="63AD09B6">
                <wp:simplePos x="0" y="0"/>
                <wp:positionH relativeFrom="column">
                  <wp:posOffset>439420</wp:posOffset>
                </wp:positionH>
                <wp:positionV relativeFrom="paragraph">
                  <wp:posOffset>3921125</wp:posOffset>
                </wp:positionV>
                <wp:extent cx="990000" cy="324000"/>
                <wp:effectExtent l="0" t="0" r="635" b="0"/>
                <wp:wrapNone/>
                <wp:docPr id="1" name="Freeform 1"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c="http://schemas.openxmlformats.org/drawingml/2006/chart"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txbx>
                        <w:txbxContent>
                          <w:p w:rsidR="005D396F" w:rsidRDefault="005D396F" w:rsidP="0021700E">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60341FB" id="Freeform 1" o:spid="_x0000_s1039" alt="Title: Development" style="position:absolute;margin-left:34.6pt;margin-top:308.75pt;width:77.95pt;height:25.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rsidR="005D396F" w:rsidRDefault="005D396F" w:rsidP="0021700E">
                      <w:pPr>
                        <w:spacing w:before="84"/>
                        <w:jc w:val="center"/>
                        <w:rPr>
                          <w:b/>
                          <w:color w:val="FFFFFF"/>
                          <w:sz w:val="21"/>
                          <w:szCs w:val="21"/>
                        </w:rPr>
                      </w:pPr>
                      <w:r w:rsidRPr="00C2646F">
                        <w:rPr>
                          <w:b/>
                          <w:color w:val="FFFFFF"/>
                        </w:rPr>
                        <w:t>Development</w:t>
                      </w:r>
                    </w:p>
                  </w:txbxContent>
                </v:textbox>
              </v:shape>
            </w:pict>
          </mc:Fallback>
        </mc:AlternateContent>
      </w:r>
      <w:r w:rsidRPr="0021700E">
        <w:rPr>
          <w:rFonts w:ascii="Arial" w:hAnsi="Arial"/>
          <w:noProof/>
          <w:lang w:eastAsia="en-AU"/>
        </w:rPr>
        <mc:AlternateContent>
          <mc:Choice Requires="wps">
            <w:drawing>
              <wp:anchor distT="0" distB="0" distL="114300" distR="114300" simplePos="0" relativeHeight="251658257" behindDoc="0" locked="0" layoutInCell="1" allowOverlap="1" wp14:anchorId="12094762" wp14:editId="005A79A4">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c="http://schemas.openxmlformats.org/drawingml/2006/chart"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5D396F" w:rsidRPr="009F0AA9" w:rsidRDefault="005D396F" w:rsidP="0021700E">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rsidR="005D396F" w:rsidRDefault="005D396F" w:rsidP="0021700E">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2094762" id="Text Box 315" o:spid="_x0000_s1040" type="#_x0000_t202" style="position:absolute;margin-left:111.75pt;margin-top:309pt;width:357.15pt;height:122.4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Pbkp3pXAgAAbgQAAA4AAAAAAAAAAAAAAAAALgIAAGRycy9lMm9Eb2MueG1s&#10;UEsBAi0AFAAGAAgAAAAhAAR88QPhAAAACwEAAA8AAAAAAAAAAAAAAAAAsQQAAGRycy9kb3ducmV2&#10;LnhtbFBLBQYAAAAABAAEAPMAAAC/BQAAAAA=&#10;" filled="f" strokecolor="#82451c" strokeweight=".24672mm">
                <v:textbox inset="0,0,0,0">
                  <w:txbxContent>
                    <w:p w:rsidR="005D396F" w:rsidRPr="009F0AA9" w:rsidRDefault="005D396F" w:rsidP="0021700E">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rsidR="005D396F" w:rsidRDefault="005D396F" w:rsidP="0021700E">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21700E">
        <w:rPr>
          <w:rFonts w:ascii="Arial" w:hAnsi="Arial"/>
          <w:noProof/>
          <w:lang w:eastAsia="en-AU"/>
        </w:rPr>
        <mc:AlternateContent>
          <mc:Choice Requires="wps">
            <w:drawing>
              <wp:anchor distT="0" distB="0" distL="114300" distR="114300" simplePos="0" relativeHeight="251658256" behindDoc="0" locked="0" layoutInCell="1" allowOverlap="1" wp14:anchorId="7ED0594C" wp14:editId="29F938FC">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c="http://schemas.openxmlformats.org/drawingml/2006/chart"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5D396F" w:rsidRDefault="005D396F" w:rsidP="0021700E">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rsidR="005D396F" w:rsidRDefault="005D396F" w:rsidP="0021700E">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rsidR="005D396F" w:rsidRDefault="005D396F" w:rsidP="0021700E">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75" w:history="1">
                              <w:r>
                                <w:rPr>
                                  <w:rStyle w:val="Hyperlink"/>
                                  <w:sz w:val="19"/>
                                </w:rPr>
                                <w:t>www.mindtools.com/pages/article/newCT_02.htm</w:t>
                              </w:r>
                            </w:hyperlink>
                          </w:p>
                          <w:p w:rsidR="005D396F" w:rsidRDefault="004A028A" w:rsidP="0021700E">
                            <w:pPr>
                              <w:spacing w:before="60" w:after="60"/>
                              <w:ind w:left="130" w:right="471"/>
                              <w:rPr>
                                <w:rFonts w:eastAsia="Century Gothic" w:cs="Century Gothic"/>
                                <w:sz w:val="19"/>
                                <w:szCs w:val="19"/>
                              </w:rPr>
                            </w:pPr>
                            <w:hyperlink r:id="rId76" w:history="1">
                              <w:r w:rsidR="005D396F" w:rsidRPr="00C46953">
                                <w:rPr>
                                  <w:rStyle w:val="Hyperlink"/>
                                  <w:sz w:val="19"/>
                                </w:rPr>
                                <w:t>www.designorate.com/a-guide-to-the-scamper-technique-for-</w:t>
                              </w:r>
                              <w:r w:rsidR="005D396F" w:rsidRPr="00C46953">
                                <w:rPr>
                                  <w:rStyle w:val="Hyperlink"/>
                                  <w:spacing w:val="17"/>
                                  <w:sz w:val="19"/>
                                </w:rPr>
                                <w:t xml:space="preserve"> </w:t>
                              </w:r>
                            </w:hyperlink>
                            <w:r w:rsidR="005D396F">
                              <w:rPr>
                                <w:color w:val="215986"/>
                                <w:sz w:val="19"/>
                                <w:u w:val="single" w:color="215986"/>
                              </w:rPr>
                              <w:t>creative-thinkin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D0594C" id="Text Box 314" o:spid="_x0000_s1041" type="#_x0000_t202" style="position:absolute;margin-left:111.4pt;margin-top:136.1pt;width:357.15pt;height:168.1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CPK8oVWAgAAbgQAAA4AAAAAAAAAAAAAAAAALgIAAGRycy9lMm9Eb2MueG1s&#10;UEsBAi0AFAAGAAgAAAAhAF5+Xw7iAAAACwEAAA8AAAAAAAAAAAAAAAAAsAQAAGRycy9kb3ducmV2&#10;LnhtbFBLBQYAAAAABAAEAPMAAAC/BQAAAAA=&#10;" filled="f" strokecolor="#7030a0" strokeweight=".24672mm">
                <v:textbox inset="0,0,0,0">
                  <w:txbxContent>
                    <w:p w:rsidR="005D396F" w:rsidRDefault="005D396F" w:rsidP="0021700E">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rsidR="005D396F" w:rsidRDefault="005D396F" w:rsidP="0021700E">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rsidR="005D396F" w:rsidRDefault="005D396F" w:rsidP="0021700E">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77" w:history="1">
                        <w:r>
                          <w:rPr>
                            <w:rStyle w:val="Hyperlink"/>
                            <w:sz w:val="19"/>
                          </w:rPr>
                          <w:t>www.mindtools.com/pages/article/newCT_02.htm</w:t>
                        </w:r>
                      </w:hyperlink>
                    </w:p>
                    <w:p w:rsidR="005D396F" w:rsidRDefault="00A568A0" w:rsidP="0021700E">
                      <w:pPr>
                        <w:spacing w:before="60" w:after="60"/>
                        <w:ind w:left="130" w:right="471"/>
                        <w:rPr>
                          <w:rFonts w:eastAsia="Century Gothic" w:cs="Century Gothic"/>
                          <w:sz w:val="19"/>
                          <w:szCs w:val="19"/>
                        </w:rPr>
                      </w:pPr>
                      <w:hyperlink r:id="rId78" w:history="1">
                        <w:r w:rsidR="005D396F" w:rsidRPr="00C46953">
                          <w:rPr>
                            <w:rStyle w:val="Hyperlink"/>
                            <w:sz w:val="19"/>
                          </w:rPr>
                          <w:t>www.designorate.com/a-guide-to-the-scamper-technique-for-</w:t>
                        </w:r>
                        <w:r w:rsidR="005D396F" w:rsidRPr="00C46953">
                          <w:rPr>
                            <w:rStyle w:val="Hyperlink"/>
                            <w:spacing w:val="17"/>
                            <w:sz w:val="19"/>
                          </w:rPr>
                          <w:t xml:space="preserve"> </w:t>
                        </w:r>
                      </w:hyperlink>
                      <w:r w:rsidR="005D396F">
                        <w:rPr>
                          <w:color w:val="215986"/>
                          <w:sz w:val="19"/>
                          <w:u w:val="single" w:color="215986"/>
                        </w:rPr>
                        <w:t>creative-thinking</w:t>
                      </w:r>
                    </w:p>
                  </w:txbxContent>
                </v:textbox>
              </v:shape>
            </w:pict>
          </mc:Fallback>
        </mc:AlternateContent>
      </w:r>
      <w:r w:rsidRPr="0021700E">
        <w:rPr>
          <w:rFonts w:ascii="Arial" w:hAnsi="Arial"/>
          <w:noProof/>
          <w:lang w:eastAsia="en-AU"/>
        </w:rPr>
        <mc:AlternateContent>
          <mc:Choice Requires="wps">
            <w:drawing>
              <wp:anchor distT="0" distB="0" distL="114300" distR="114300" simplePos="0" relativeHeight="251658250" behindDoc="0" locked="0" layoutInCell="1" allowOverlap="1" wp14:anchorId="5D694545" wp14:editId="590BDC0F">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c="http://schemas.openxmlformats.org/drawingml/2006/chart"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5D396F" w:rsidRPr="00CE3F33" w:rsidRDefault="005D396F" w:rsidP="0021700E">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D694545" id="Text Box 308" o:spid="_x0000_s1042" type="#_x0000_t202" alt="Title: Analysis" style="position:absolute;margin-left:33.7pt;margin-top:72.6pt;width:77.95pt;height:25.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UwpUgIAAGk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" fillcolor="#548235" stroked="f">
                <v:textbox inset="0,0,0,0">
                  <w:txbxContent>
                    <w:p w:rsidR="005D396F" w:rsidRPr="00CE3F33" w:rsidRDefault="005D396F" w:rsidP="0021700E">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21700E">
        <w:rPr>
          <w:rFonts w:ascii="Arial" w:hAnsi="Arial"/>
          <w:noProof/>
          <w:lang w:eastAsia="en-AU"/>
        </w:rPr>
        <mc:AlternateContent>
          <mc:Choice Requires="wps">
            <w:drawing>
              <wp:anchor distT="0" distB="0" distL="114300" distR="114300" simplePos="0" relativeHeight="251658251" behindDoc="0" locked="0" layoutInCell="1" allowOverlap="1" wp14:anchorId="73369AB2" wp14:editId="370622BC">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EA48D85" id="U-Turn Arrow 309" o:spid="_x0000_s1026" style="position:absolute;margin-left:-263.5pt;margin-top:259.95pt;width:543.5pt;height:54.45pt;rotation:-90;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21700E">
        <w:rPr>
          <w:rFonts w:ascii="Arial" w:hAnsi="Arial"/>
          <w:noProof/>
          <w:lang w:eastAsia="en-AU"/>
        </w:rPr>
        <mc:AlternateContent>
          <mc:Choice Requires="wps">
            <w:drawing>
              <wp:anchor distT="0" distB="0" distL="114300" distR="114300" simplePos="0" relativeHeight="251658252" behindDoc="0" locked="0" layoutInCell="1" allowOverlap="1" wp14:anchorId="036F0D57" wp14:editId="016F66BC">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52B0A28" id="U-Turn Arrow 310" o:spid="_x0000_s1026" style="position:absolute;margin-left:-87.15pt;margin-top:418.25pt;width:215.35pt;height:28.4pt;rotation:-90;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21700E">
        <w:rPr>
          <w:rFonts w:ascii="Arial" w:hAnsi="Arial"/>
          <w:noProof/>
          <w:lang w:eastAsia="en-AU"/>
        </w:rPr>
        <mc:AlternateContent>
          <mc:Choice Requires="wps">
            <w:drawing>
              <wp:anchor distT="0" distB="0" distL="114300" distR="114300" simplePos="0" relativeHeight="251658253" behindDoc="0" locked="0" layoutInCell="1" allowOverlap="1" wp14:anchorId="258A0917" wp14:editId="29C4E502">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2F771EB" id="U-Turn Arrow 311" o:spid="_x0000_s1026" style="position:absolute;margin-left:-186.4pt;margin-top:326.85pt;width:404.55pt;height:40.25pt;rotation:-90;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21700E">
        <w:rPr>
          <w:rFonts w:ascii="Arial" w:hAnsi="Arial"/>
          <w:noProof/>
          <w:lang w:eastAsia="en-AU"/>
        </w:rPr>
        <mc:AlternateContent>
          <mc:Choice Requires="wps">
            <w:drawing>
              <wp:anchor distT="0" distB="0" distL="114300" distR="114300" simplePos="0" relativeHeight="251658254" behindDoc="0" locked="0" layoutInCell="1" allowOverlap="1" wp14:anchorId="70FE02FC" wp14:editId="019245BD">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c="http://schemas.openxmlformats.org/drawingml/2006/chart"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5D396F" w:rsidRDefault="005D396F" w:rsidP="0021700E">
                            <w:pPr>
                              <w:ind w:left="130"/>
                              <w:rPr>
                                <w:rFonts w:eastAsia="Century Gothic" w:cs="Century Gothic"/>
                                <w:sz w:val="19"/>
                                <w:szCs w:val="19"/>
                              </w:rPr>
                            </w:pPr>
                            <w:r>
                              <w:rPr>
                                <w:b/>
                                <w:sz w:val="19"/>
                              </w:rPr>
                              <w:t>Finding useful and helpful information about the design problem.</w:t>
                            </w:r>
                          </w:p>
                          <w:p w:rsidR="005D396F" w:rsidRDefault="005D396F" w:rsidP="0021700E">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0FE02FC" id="Text Box 312" o:spid="_x0000_s1043" type="#_x0000_t202" style="position:absolute;margin-left:111.5pt;margin-top:9.3pt;width:357.15pt;height:58.9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" filled="f" strokecolor="#4472c4" strokeweight=".24672mm">
                <v:textbox inset="0,0,0,0">
                  <w:txbxContent>
                    <w:p w:rsidR="005D396F" w:rsidRDefault="005D396F" w:rsidP="0021700E">
                      <w:pPr>
                        <w:ind w:left="130"/>
                        <w:rPr>
                          <w:rFonts w:eastAsia="Century Gothic" w:cs="Century Gothic"/>
                          <w:sz w:val="19"/>
                          <w:szCs w:val="19"/>
                        </w:rPr>
                      </w:pPr>
                      <w:r>
                        <w:rPr>
                          <w:b/>
                          <w:sz w:val="19"/>
                        </w:rPr>
                        <w:t>Finding useful and helpful information about the design problem.</w:t>
                      </w:r>
                    </w:p>
                    <w:p w:rsidR="005D396F" w:rsidRDefault="005D396F" w:rsidP="0021700E">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21700E">
        <w:rPr>
          <w:rFonts w:ascii="Arial" w:hAnsi="Arial"/>
          <w:noProof/>
          <w:lang w:eastAsia="en-AU"/>
        </w:rPr>
        <mc:AlternateContent>
          <mc:Choice Requires="wps">
            <w:drawing>
              <wp:anchor distT="0" distB="0" distL="114300" distR="114300" simplePos="0" relativeHeight="251658255" behindDoc="0" locked="0" layoutInCell="1" allowOverlap="1" wp14:anchorId="409BB5E9" wp14:editId="638A11A0">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c="http://schemas.openxmlformats.org/drawingml/2006/chart"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txbx>
                        <w:txbxContent>
                          <w:p w:rsidR="005D396F" w:rsidRDefault="005D396F" w:rsidP="0021700E">
                            <w:pPr>
                              <w:ind w:left="130"/>
                              <w:rPr>
                                <w:rFonts w:eastAsia="Century Gothic" w:cs="Century Gothic"/>
                                <w:sz w:val="19"/>
                                <w:szCs w:val="19"/>
                              </w:rPr>
                            </w:pPr>
                            <w:r>
                              <w:rPr>
                                <w:b/>
                                <w:sz w:val="19"/>
                              </w:rPr>
                              <w:t>Understanding the meaning of the research findings.</w:t>
                            </w:r>
                          </w:p>
                          <w:p w:rsidR="005D396F" w:rsidRDefault="005D396F" w:rsidP="0021700E">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09BB5E9" id="Text Box 313" o:spid="_x0000_s1044" type="#_x0000_t202" style="position:absolute;margin-left:111.5pt;margin-top:72.5pt;width:357.15pt;height:58.9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" filled="f" strokecolor="#548235" strokeweight=".24672mm">
                <v:textbox inset="0,0,0,0">
                  <w:txbxContent>
                    <w:p w:rsidR="005D396F" w:rsidRDefault="005D396F" w:rsidP="0021700E">
                      <w:pPr>
                        <w:ind w:left="130"/>
                        <w:rPr>
                          <w:rFonts w:eastAsia="Century Gothic" w:cs="Century Gothic"/>
                          <w:sz w:val="19"/>
                          <w:szCs w:val="19"/>
                        </w:rPr>
                      </w:pPr>
                      <w:r>
                        <w:rPr>
                          <w:b/>
                          <w:sz w:val="19"/>
                        </w:rPr>
                        <w:t>Understanding the meaning of the research findings.</w:t>
                      </w:r>
                    </w:p>
                    <w:p w:rsidR="005D396F" w:rsidRDefault="005D396F" w:rsidP="0021700E">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21700E">
        <w:rPr>
          <w:rFonts w:ascii="Arial" w:hAnsi="Arial"/>
          <w:noProof/>
          <w:lang w:eastAsia="en-AU"/>
        </w:rPr>
        <mc:AlternateContent>
          <mc:Choice Requires="wps">
            <w:drawing>
              <wp:anchor distT="0" distB="0" distL="114300" distR="114300" simplePos="0" relativeHeight="251658262" behindDoc="0" locked="0" layoutInCell="1" allowOverlap="1" wp14:anchorId="4CE3D2AD" wp14:editId="42D324E5">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c="http://schemas.openxmlformats.org/drawingml/2006/chart"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5D396F" w:rsidRDefault="005D396F" w:rsidP="0021700E">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CE3D2AD" id="Text Box 318" o:spid="_x0000_s1045" type="#_x0000_t202" alt="Title: Research" style="position:absolute;margin-left:33.2pt;margin-top:9.55pt;width:77.95pt;height:25.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" fillcolor="#4472c4" stroked="f">
                <v:textbox inset="0,0,0,0">
                  <w:txbxContent>
                    <w:p w:rsidR="005D396F" w:rsidRDefault="005D396F" w:rsidP="0021700E">
                      <w:pPr>
                        <w:spacing w:before="83"/>
                        <w:ind w:left="296"/>
                        <w:rPr>
                          <w:rFonts w:eastAsia="Century Gothic" w:cs="Century Gothic"/>
                          <w:sz w:val="21"/>
                          <w:szCs w:val="21"/>
                        </w:rPr>
                      </w:pPr>
                      <w:r w:rsidRPr="00C2646F">
                        <w:rPr>
                          <w:b/>
                          <w:color w:val="FFFFFF"/>
                        </w:rPr>
                        <w:t>Research</w:t>
                      </w:r>
                    </w:p>
                  </w:txbxContent>
                </v:textbox>
              </v:shape>
            </w:pict>
          </mc:Fallback>
        </mc:AlternateContent>
      </w:r>
      <w:r w:rsidRPr="0021700E">
        <w:rPr>
          <w:rFonts w:ascii="Arial" w:hAnsi="Arial"/>
          <w:noProof/>
          <w:lang w:eastAsia="en-AU"/>
        </w:rPr>
        <mc:AlternateContent>
          <mc:Choice Requires="wps">
            <w:drawing>
              <wp:anchor distT="0" distB="0" distL="114300" distR="114300" simplePos="0" relativeHeight="251658266" behindDoc="0" locked="0" layoutInCell="1" allowOverlap="1" wp14:anchorId="7762EEED" wp14:editId="393B32E5">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c="http://schemas.openxmlformats.org/drawingml/2006/chart"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5D396F" w:rsidRDefault="005D396F" w:rsidP="0021700E">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62EEED" id="Text Box 319" o:spid="_x0000_s1046" type="#_x0000_t202" alt="Title: Production" style="position:absolute;margin-left:33.2pt;margin-top:440.2pt;width:77.95pt;height:25.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DxxGCA/AgAARwQA&#10;AA4AAAAAAAAAAAAAAAAALgIAAGRycy9lMm9Eb2MueG1sUEsBAi0AFAAGAAgAAAAhAJ3UcSXhAAAA&#10;CgEAAA8AAAAAAAAAAAAAAAAAmQQAAGRycy9kb3ducmV2LnhtbFBLBQYAAAAABAAEAPMAAACnBQAA&#10;AAA=&#10;" fillcolor="black" stroked="f">
                <v:textbox inset="0,0,0,0">
                  <w:txbxContent>
                    <w:p w:rsidR="005D396F" w:rsidRDefault="005D396F" w:rsidP="0021700E">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21700E">
        <w:rPr>
          <w:rFonts w:ascii="Arial" w:hAnsi="Arial"/>
          <w:noProof/>
          <w:lang w:eastAsia="en-AU"/>
        </w:rPr>
        <mc:AlternateContent>
          <mc:Choice Requires="wps">
            <w:drawing>
              <wp:anchor distT="0" distB="0" distL="114300" distR="114300" simplePos="0" relativeHeight="251658271" behindDoc="0" locked="0" layoutInCell="1" allowOverlap="1" wp14:anchorId="0800CA4E" wp14:editId="2F1C3C88">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c="http://schemas.openxmlformats.org/drawingml/2006/chart"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5D396F" w:rsidRDefault="005D396F" w:rsidP="0021700E">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00CA4E" id="Text Box 320" o:spid="_x0000_s1047" type="#_x0000_t202" alt="Title: Evaluation" style="position:absolute;margin-left:33.45pt;margin-top:535.2pt;width:77.95pt;height:25.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AyKqclQQIAAEcE&#10;AAAOAAAAAAAAAAAAAAAAAC4CAABkcnMvZTJvRG9jLnhtbFBLAQItABQABgAIAAAAIQA8K4rx4AAA&#10;AAwBAAAPAAAAAAAAAAAAAAAAAJsEAABkcnMvZG93bnJldi54bWxQSwUGAAAAAAQABADzAAAAqAUA&#10;AAAA&#10;" fillcolor="#c30" stroked="f">
                <v:textbox inset="0,0,0,0">
                  <w:txbxContent>
                    <w:p w:rsidR="005D396F" w:rsidRDefault="005D396F" w:rsidP="0021700E">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21700E">
        <w:br w:type="page"/>
      </w:r>
    </w:p>
    <w:p w:rsidR="00F07BAD" w:rsidRPr="008E63F3" w:rsidRDefault="005720A0" w:rsidP="00F07BAD">
      <w:pPr>
        <w:pStyle w:val="Heading1"/>
      </w:pPr>
      <w:bookmarkStart w:id="44" w:name="_Toc44586396"/>
      <w:r>
        <w:lastRenderedPageBreak/>
        <w:t>Appendix 4B</w:t>
      </w:r>
      <w:bookmarkStart w:id="45" w:name="_Toc469557618"/>
      <w:bookmarkStart w:id="46" w:name="_Toc469636557"/>
      <w:bookmarkStart w:id="47" w:name="_Toc465262522"/>
      <w:bookmarkEnd w:id="43"/>
      <w:r w:rsidR="00F07BAD">
        <w:t xml:space="preserve">: </w:t>
      </w:r>
      <w:r w:rsidR="00F07BAD" w:rsidRPr="008E63F3">
        <w:t>Drawing in the design process</w:t>
      </w:r>
      <w:bookmarkEnd w:id="44"/>
    </w:p>
    <w:p w:rsidR="00F07BAD" w:rsidRPr="008E63F3" w:rsidRDefault="00F07BAD" w:rsidP="00F07BAD">
      <w:r w:rsidRPr="008E63F3">
        <w:rPr>
          <w:noProof/>
          <w:lang w:eastAsia="en-AU"/>
        </w:rPr>
        <w:drawing>
          <wp:anchor distT="0" distB="0" distL="114300" distR="114300" simplePos="0" relativeHeight="251658276" behindDoc="0" locked="0" layoutInCell="1" allowOverlap="1" wp14:anchorId="2ADC06D9" wp14:editId="694AEFDE">
            <wp:simplePos x="0" y="0"/>
            <wp:positionH relativeFrom="margin">
              <wp:posOffset>3007360</wp:posOffset>
            </wp:positionH>
            <wp:positionV relativeFrom="paragraph">
              <wp:posOffset>57874</wp:posOffset>
            </wp:positionV>
            <wp:extent cx="2718000" cy="1800000"/>
            <wp:effectExtent l="0" t="0" r="6350" b="0"/>
            <wp:wrapSquare wrapText="bothSides"/>
            <wp:docPr id="48" name="Picture 48" descr="A photograph of a student using a computer-aided design package on a laptop computer." title="Drawing in the desig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student journals #1 -iStock-628916994.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718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E63F3">
        <w:t xml:space="preserve">Incorporating the design process into the STEM modules </w:t>
      </w:r>
      <w:r>
        <w:t xml:space="preserve">will </w:t>
      </w:r>
      <w:r w:rsidRPr="008E63F3">
        <w:t>often result in the need for students to draw plans of their designs. This can be done at a simple level using hand</w:t>
      </w:r>
      <w:r w:rsidR="002529AD">
        <w:t>-</w:t>
      </w:r>
      <w:r w:rsidRPr="008E63F3">
        <w:t>drawn sketches</w:t>
      </w:r>
      <w:r>
        <w:t xml:space="preserve"> or at a more technical level using computer-aided design (CAD).</w:t>
      </w:r>
      <w:r w:rsidRPr="008E63F3">
        <w:t xml:space="preserve"> </w:t>
      </w:r>
    </w:p>
    <w:p w:rsidR="00F07BAD" w:rsidRPr="008E63F3" w:rsidRDefault="00575108" w:rsidP="00F07BAD">
      <w:r>
        <w:rPr>
          <w:noProof/>
          <w:lang w:eastAsia="en-AU"/>
        </w:rPr>
        <mc:AlternateContent>
          <mc:Choice Requires="wps">
            <w:drawing>
              <wp:anchor distT="0" distB="0" distL="114300" distR="114300" simplePos="0" relativeHeight="251658297" behindDoc="0" locked="0" layoutInCell="1" allowOverlap="1" wp14:anchorId="387B64EB" wp14:editId="58B51AE6">
                <wp:simplePos x="0" y="0"/>
                <wp:positionH relativeFrom="margin">
                  <wp:posOffset>3038475</wp:posOffset>
                </wp:positionH>
                <wp:positionV relativeFrom="paragraph">
                  <wp:posOffset>454025</wp:posOffset>
                </wp:positionV>
                <wp:extent cx="2667000" cy="228600"/>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667000" cy="228600"/>
                        </a:xfrm>
                        <a:prstGeom prst="rect">
                          <a:avLst/>
                        </a:prstGeom>
                        <a:solidFill>
                          <a:prstClr val="white"/>
                        </a:solidFill>
                        <a:ln>
                          <a:noFill/>
                        </a:ln>
                      </wps:spPr>
                      <wps:txbx>
                        <w:txbxContent>
                          <w:p w:rsidR="005D396F" w:rsidRPr="00D43A40" w:rsidRDefault="005D396F" w:rsidP="0057510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7B64EB" id="Text Box 33" o:spid="_x0000_s1048" type="#_x0000_t202" style="position:absolute;margin-left:239.25pt;margin-top:35.75pt;width:210pt;height:18pt;z-index:2516582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GaYMQIAAGoEAAAOAAAAZHJzL2Uyb0RvYy54bWysVE2P2yAQvVfqf0DcGztZKY2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" stroked="f">
                <v:textbox inset="0,0,0,0">
                  <w:txbxContent>
                    <w:p w:rsidR="005D396F" w:rsidRPr="00D43A40" w:rsidRDefault="005D396F" w:rsidP="00575108">
                      <w:pPr>
                        <w:pStyle w:val="Caption"/>
                        <w:jc w:val="center"/>
                        <w:rPr>
                          <w:noProof/>
                        </w:rPr>
                      </w:pPr>
                      <w:r>
                        <w:t>istockphoto.com</w:t>
                      </w:r>
                    </w:p>
                  </w:txbxContent>
                </v:textbox>
                <w10:wrap type="square" anchorx="margin"/>
              </v:shape>
            </w:pict>
          </mc:Fallback>
        </mc:AlternateContent>
      </w:r>
      <w:r w:rsidR="00F07BAD" w:rsidRPr="008E63F3">
        <w:t>By developing skills using industry</w:t>
      </w:r>
      <w:r w:rsidR="002529AD">
        <w:t>-</w:t>
      </w:r>
      <w:r w:rsidR="00F07BAD" w:rsidRPr="008E63F3">
        <w:t xml:space="preserve">standard software, students </w:t>
      </w:r>
      <w:r w:rsidR="00F07BAD">
        <w:t>may</w:t>
      </w:r>
      <w:r w:rsidR="00F07BAD" w:rsidRPr="008E63F3">
        <w:t xml:space="preserve"> be well-placed to explore future career pathways. </w:t>
      </w:r>
    </w:p>
    <w:p w:rsidR="00F07BAD" w:rsidRPr="008E63F3" w:rsidRDefault="00F07BAD" w:rsidP="00F07BAD">
      <w:r w:rsidRPr="008E63F3">
        <w:t xml:space="preserve">There are </w:t>
      </w:r>
      <w:r w:rsidR="00F25B8A">
        <w:t>several</w:t>
      </w:r>
      <w:r w:rsidRPr="008E63F3">
        <w:t xml:space="preserve"> </w:t>
      </w:r>
      <w:r>
        <w:t>CAD software options</w:t>
      </w:r>
      <w:r w:rsidRPr="008E63F3">
        <w:t xml:space="preserve">, two free examples are detailed </w:t>
      </w:r>
      <w:r>
        <w:t>below</w:t>
      </w:r>
      <w:r w:rsidRPr="008E63F3">
        <w:t xml:space="preserve">. </w:t>
      </w:r>
      <w:r w:rsidRPr="002868BF">
        <w:rPr>
          <w:i/>
        </w:rPr>
        <w:t>Autodesk</w:t>
      </w:r>
      <w:r>
        <w:t xml:space="preserve"> is a third package that is also free for educational use.</w:t>
      </w:r>
    </w:p>
    <w:p w:rsidR="00AD1CCD" w:rsidRPr="008E63F3" w:rsidRDefault="00AD1CCD" w:rsidP="00AD1CCD">
      <w:pPr>
        <w:spacing w:before="240"/>
        <w:rPr>
          <w:b/>
        </w:rPr>
      </w:pPr>
      <w:r w:rsidRPr="008E63F3">
        <w:rPr>
          <w:b/>
        </w:rPr>
        <w:t>Tinkercad</w:t>
      </w:r>
    </w:p>
    <w:p w:rsidR="00AD1CCD" w:rsidRPr="008E63F3" w:rsidRDefault="00AD1CCD" w:rsidP="00AD1CCD">
      <w:pPr>
        <w:widowControl/>
        <w:numPr>
          <w:ilvl w:val="0"/>
          <w:numId w:val="3"/>
        </w:numPr>
        <w:spacing w:before="60" w:after="60"/>
        <w:ind w:left="454" w:hanging="227"/>
      </w:pPr>
      <w:r w:rsidRPr="008E63F3">
        <w:t>Format: Web-based app requiring internet access via a browser</w:t>
      </w:r>
    </w:p>
    <w:p w:rsidR="00AD1CCD" w:rsidRPr="008E63F3" w:rsidRDefault="00AD1CCD" w:rsidP="00AD1CCD">
      <w:pPr>
        <w:widowControl/>
        <w:numPr>
          <w:ilvl w:val="0"/>
          <w:numId w:val="3"/>
        </w:numPr>
        <w:spacing w:before="60" w:after="60"/>
        <w:ind w:left="454" w:hanging="227"/>
      </w:pPr>
      <w:r w:rsidRPr="008E63F3">
        <w:t xml:space="preserve">Purpose: </w:t>
      </w:r>
      <w:r>
        <w:t>A</w:t>
      </w:r>
      <w:r w:rsidRPr="008E63F3">
        <w:t xml:space="preserve"> simple, online 3D design and 3D printing app</w:t>
      </w:r>
    </w:p>
    <w:p w:rsidR="00AD1CCD" w:rsidRPr="008E63F3" w:rsidRDefault="00AD1CCD" w:rsidP="00AD1CCD">
      <w:pPr>
        <w:widowControl/>
        <w:numPr>
          <w:ilvl w:val="0"/>
          <w:numId w:val="3"/>
        </w:numPr>
        <w:spacing w:before="60" w:after="60"/>
        <w:ind w:left="454" w:hanging="227"/>
      </w:pPr>
      <w:r w:rsidRPr="008E63F3">
        <w:t xml:space="preserve">Home: </w:t>
      </w:r>
      <w:hyperlink r:id="rId80" w:history="1">
        <w:r w:rsidRPr="00DB4AF0">
          <w:rPr>
            <w:i/>
            <w:color w:val="215986"/>
            <w:u w:val="single"/>
          </w:rPr>
          <w:t>www.tinkercad.com</w:t>
        </w:r>
      </w:hyperlink>
    </w:p>
    <w:p w:rsidR="00AD1CCD" w:rsidRPr="008E63F3" w:rsidRDefault="00AD1CCD" w:rsidP="00AD1CCD">
      <w:pPr>
        <w:widowControl/>
        <w:numPr>
          <w:ilvl w:val="0"/>
          <w:numId w:val="3"/>
        </w:numPr>
        <w:spacing w:before="60" w:after="60"/>
        <w:ind w:left="454" w:hanging="227"/>
      </w:pPr>
      <w:r w:rsidRPr="008E63F3">
        <w:t xml:space="preserve">Blog: </w:t>
      </w:r>
      <w:hyperlink r:id="rId81" w:history="1">
        <w:r w:rsidRPr="00DB4AF0">
          <w:rPr>
            <w:i/>
            <w:color w:val="215986"/>
            <w:u w:val="single"/>
          </w:rPr>
          <w:t>blog.tinkercad.com</w:t>
        </w:r>
      </w:hyperlink>
    </w:p>
    <w:p w:rsidR="00AD1CCD" w:rsidRPr="008E63F3" w:rsidRDefault="00AD1CCD" w:rsidP="00AD1CCD">
      <w:pPr>
        <w:widowControl/>
        <w:numPr>
          <w:ilvl w:val="0"/>
          <w:numId w:val="3"/>
        </w:numPr>
        <w:spacing w:before="60" w:after="60"/>
        <w:ind w:left="454" w:hanging="227"/>
      </w:pPr>
      <w:r w:rsidRPr="008E63F3">
        <w:t xml:space="preserve">Tutorials: </w:t>
      </w:r>
      <w:hyperlink r:id="rId82" w:history="1">
        <w:r w:rsidRPr="00DB4AF0">
          <w:rPr>
            <w:i/>
            <w:color w:val="215986"/>
            <w:u w:val="single"/>
          </w:rPr>
          <w:t>www.tinkercad.com/learn</w:t>
        </w:r>
      </w:hyperlink>
    </w:p>
    <w:p w:rsidR="00AD1CCD" w:rsidRPr="008E63F3" w:rsidRDefault="00AD1CCD" w:rsidP="00AD1CCD">
      <w:pPr>
        <w:widowControl/>
        <w:numPr>
          <w:ilvl w:val="0"/>
          <w:numId w:val="3"/>
        </w:numPr>
        <w:spacing w:before="60" w:after="60"/>
        <w:ind w:left="454" w:hanging="227"/>
      </w:pPr>
      <w:r w:rsidRPr="008E63F3">
        <w:t>Feature: Connects to 3D printing and laser cutting.</w:t>
      </w:r>
    </w:p>
    <w:p w:rsidR="00AD1CCD" w:rsidRPr="008E63F3" w:rsidRDefault="00AD1CCD" w:rsidP="00AD1CCD">
      <w:pPr>
        <w:widowControl/>
        <w:spacing w:before="240"/>
        <w:rPr>
          <w:b/>
        </w:rPr>
      </w:pPr>
      <w:r w:rsidRPr="008E63F3">
        <w:rPr>
          <w:b/>
        </w:rPr>
        <w:t xml:space="preserve">SketchUp </w:t>
      </w:r>
    </w:p>
    <w:p w:rsidR="00AD1CCD" w:rsidRPr="008E63F3" w:rsidRDefault="00AD1CCD" w:rsidP="00AD1CCD">
      <w:pPr>
        <w:widowControl/>
        <w:numPr>
          <w:ilvl w:val="0"/>
          <w:numId w:val="3"/>
        </w:numPr>
        <w:spacing w:before="60" w:after="60"/>
        <w:ind w:left="454" w:hanging="227"/>
      </w:pPr>
      <w:r w:rsidRPr="008E63F3">
        <w:t xml:space="preserve">Format: </w:t>
      </w:r>
      <w:r>
        <w:t>Can</w:t>
      </w:r>
      <w:r w:rsidRPr="008E63F3">
        <w:t xml:space="preserve"> be downloaded and installed on devices</w:t>
      </w:r>
      <w:r>
        <w:t>, or used in a browser</w:t>
      </w:r>
    </w:p>
    <w:p w:rsidR="00AD1CCD" w:rsidRPr="008E63F3" w:rsidRDefault="00AD1CCD" w:rsidP="00AD1CCD">
      <w:pPr>
        <w:widowControl/>
        <w:numPr>
          <w:ilvl w:val="0"/>
          <w:numId w:val="3"/>
        </w:numPr>
        <w:spacing w:before="60" w:after="60"/>
        <w:ind w:left="454" w:hanging="227"/>
      </w:pPr>
      <w:r w:rsidRPr="008E63F3">
        <w:t xml:space="preserve">Purpose: </w:t>
      </w:r>
      <w:r>
        <w:t xml:space="preserve">Enables students to </w:t>
      </w:r>
      <w:r w:rsidRPr="008E63F3">
        <w:t>draw in 3D</w:t>
      </w:r>
    </w:p>
    <w:p w:rsidR="00AD1CCD" w:rsidRPr="008E63F3" w:rsidRDefault="00AD1CCD" w:rsidP="00AD1CCD">
      <w:pPr>
        <w:widowControl/>
        <w:numPr>
          <w:ilvl w:val="0"/>
          <w:numId w:val="3"/>
        </w:numPr>
        <w:spacing w:before="60" w:after="60"/>
        <w:ind w:left="454" w:hanging="227"/>
      </w:pPr>
      <w:r w:rsidRPr="008E63F3">
        <w:t xml:space="preserve">Home: </w:t>
      </w:r>
      <w:hyperlink r:id="rId83" w:history="1">
        <w:r w:rsidRPr="00DB4AF0">
          <w:rPr>
            <w:i/>
            <w:color w:val="215986"/>
            <w:u w:val="single"/>
          </w:rPr>
          <w:t>www.sketchup.co</w:t>
        </w:r>
        <w:r w:rsidRPr="008E63F3">
          <w:rPr>
            <w:color w:val="215986"/>
            <w:u w:val="single"/>
          </w:rPr>
          <w:t>m</w:t>
        </w:r>
      </w:hyperlink>
      <w:r w:rsidRPr="008E63F3">
        <w:t xml:space="preserve"> 'Products' </w:t>
      </w:r>
      <w:r>
        <w:rPr>
          <w:i/>
        </w:rPr>
        <w:t>'SketchUp for Schools</w:t>
      </w:r>
      <w:r w:rsidRPr="006D5AC4">
        <w:rPr>
          <w:i/>
        </w:rPr>
        <w:t>'</w:t>
      </w:r>
    </w:p>
    <w:p w:rsidR="00AD1CCD" w:rsidRPr="008E63F3" w:rsidRDefault="00AD1CCD" w:rsidP="00AD1CCD">
      <w:pPr>
        <w:widowControl/>
        <w:numPr>
          <w:ilvl w:val="0"/>
          <w:numId w:val="3"/>
        </w:numPr>
        <w:spacing w:before="60" w:after="60"/>
        <w:ind w:left="454" w:hanging="227"/>
      </w:pPr>
      <w:r w:rsidRPr="008E63F3">
        <w:t xml:space="preserve">Help centre: </w:t>
      </w:r>
      <w:hyperlink r:id="rId84" w:history="1">
        <w:r w:rsidRPr="00DB4AF0">
          <w:rPr>
            <w:i/>
            <w:color w:val="215986"/>
            <w:u w:val="single"/>
          </w:rPr>
          <w:t>help.sketchup.com/en</w:t>
        </w:r>
      </w:hyperlink>
    </w:p>
    <w:p w:rsidR="00AD1CCD" w:rsidRPr="008E63F3" w:rsidRDefault="00AD1CCD" w:rsidP="00AD1CCD">
      <w:pPr>
        <w:widowControl/>
        <w:numPr>
          <w:ilvl w:val="0"/>
          <w:numId w:val="3"/>
        </w:numPr>
        <w:spacing w:before="60" w:after="60"/>
        <w:ind w:left="454" w:hanging="227"/>
      </w:pPr>
      <w:r w:rsidRPr="008E63F3">
        <w:t xml:space="preserve">Blog: </w:t>
      </w:r>
      <w:hyperlink r:id="rId85" w:history="1">
        <w:r w:rsidRPr="00DB4AF0">
          <w:rPr>
            <w:i/>
            <w:color w:val="215986"/>
            <w:u w:val="single"/>
          </w:rPr>
          <w:t>blog.sketchup.com</w:t>
        </w:r>
      </w:hyperlink>
    </w:p>
    <w:p w:rsidR="00AD1CCD" w:rsidRPr="008E63F3" w:rsidRDefault="00AD1CCD" w:rsidP="00AD1CCD">
      <w:pPr>
        <w:widowControl/>
        <w:numPr>
          <w:ilvl w:val="0"/>
          <w:numId w:val="3"/>
        </w:numPr>
        <w:spacing w:before="60" w:after="60"/>
        <w:ind w:left="454" w:hanging="227"/>
      </w:pPr>
      <w:r w:rsidRPr="008E63F3">
        <w:t xml:space="preserve">Tutorials: </w:t>
      </w:r>
      <w:hyperlink r:id="rId86" w:history="1">
        <w:r w:rsidRPr="00DB4AF0">
          <w:rPr>
            <w:i/>
            <w:color w:val="215986"/>
            <w:u w:val="single"/>
          </w:rPr>
          <w:t>www.youtube.com/user/SketchUpVideo</w:t>
        </w:r>
      </w:hyperlink>
      <w:r w:rsidRPr="008E63F3">
        <w:t xml:space="preserve">. From beginner tool tips to intermediate and advanced modelling techniques, the video tutorials </w:t>
      </w:r>
      <w:r>
        <w:t>help</w:t>
      </w:r>
      <w:r w:rsidRPr="008E63F3">
        <w:t xml:space="preserve"> to build </w:t>
      </w:r>
      <w:r w:rsidRPr="006D5AC4">
        <w:rPr>
          <w:i/>
        </w:rPr>
        <w:t>SketchUp</w:t>
      </w:r>
      <w:r w:rsidRPr="008E63F3">
        <w:t xml:space="preserve"> skills.</w:t>
      </w:r>
    </w:p>
    <w:p w:rsidR="00AD1CCD" w:rsidRPr="008E63F3" w:rsidRDefault="00AD1CCD" w:rsidP="00AD1CCD"/>
    <w:p w:rsidR="00AD1CCD" w:rsidRPr="008E63F3" w:rsidRDefault="00AD1CCD" w:rsidP="00AD1CCD">
      <w:r w:rsidRPr="008E63F3">
        <w:br w:type="page"/>
      </w:r>
    </w:p>
    <w:p w:rsidR="004F5BAE" w:rsidRPr="00807593" w:rsidRDefault="004F5BAE" w:rsidP="00AD1CCD">
      <w:pPr>
        <w:pStyle w:val="Heading1"/>
      </w:pPr>
      <w:bookmarkStart w:id="48" w:name="_Appendix_5:_Student"/>
      <w:bookmarkStart w:id="49" w:name="_Toc44586397"/>
      <w:bookmarkEnd w:id="48"/>
      <w:r w:rsidRPr="00807593">
        <w:lastRenderedPageBreak/>
        <w:t xml:space="preserve">Appendix </w:t>
      </w:r>
      <w:r>
        <w:t>5</w:t>
      </w:r>
      <w:r w:rsidRPr="00807593">
        <w:t xml:space="preserve">: </w:t>
      </w:r>
      <w:r w:rsidR="00F10ED5">
        <w:t xml:space="preserve">Student </w:t>
      </w:r>
      <w:r w:rsidR="005B7174">
        <w:t>journal</w:t>
      </w:r>
      <w:bookmarkEnd w:id="49"/>
      <w:r w:rsidR="00F10ED5">
        <w:t xml:space="preserve"> </w:t>
      </w:r>
    </w:p>
    <w:p w:rsidR="00F07BAD" w:rsidRPr="00F07BAD" w:rsidRDefault="00F07BAD" w:rsidP="00F07BAD">
      <w:pPr>
        <w:widowControl/>
      </w:pPr>
      <w:r w:rsidRPr="00F07BAD">
        <w:rPr>
          <w:noProof/>
          <w:lang w:eastAsia="en-AU"/>
        </w:rPr>
        <w:drawing>
          <wp:anchor distT="0" distB="0" distL="114300" distR="114300" simplePos="0" relativeHeight="251658277" behindDoc="0" locked="0" layoutInCell="1" allowOverlap="1" wp14:anchorId="01DB0F06" wp14:editId="7AE0F5E8">
            <wp:simplePos x="0" y="0"/>
            <wp:positionH relativeFrom="margin">
              <wp:align>right</wp:align>
            </wp:positionH>
            <wp:positionV relativeFrom="line">
              <wp:posOffset>0</wp:posOffset>
            </wp:positionV>
            <wp:extent cx="2160000" cy="1440000"/>
            <wp:effectExtent l="0" t="0" r="0" b="8255"/>
            <wp:wrapSquare wrapText="bothSides"/>
            <wp:docPr id="49" name="Picture 49" descr="Photograph of a student using a laptop to make a recording in their journal." title="Student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App5 - student-849825_1920.jp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07BAD">
        <w:t xml:space="preserve">When students reflect on learning and analyse their ideas and feelings, they self-evaluate, thereby improving their metacognitive skills. </w:t>
      </w:r>
    </w:p>
    <w:p w:rsidR="00F07BAD" w:rsidRPr="00F07BAD" w:rsidRDefault="00575108" w:rsidP="00F07BAD">
      <w:pPr>
        <w:widowControl/>
      </w:pPr>
      <w:r>
        <w:rPr>
          <w:noProof/>
          <w:lang w:eastAsia="en-AU"/>
        </w:rPr>
        <mc:AlternateContent>
          <mc:Choice Requires="wps">
            <w:drawing>
              <wp:anchor distT="0" distB="0" distL="114300" distR="114300" simplePos="0" relativeHeight="251658296" behindDoc="0" locked="0" layoutInCell="1" allowOverlap="1" wp14:anchorId="468C1489" wp14:editId="6EC5BF5D">
                <wp:simplePos x="0" y="0"/>
                <wp:positionH relativeFrom="margin">
                  <wp:align>right</wp:align>
                </wp:positionH>
                <wp:positionV relativeFrom="paragraph">
                  <wp:posOffset>765810</wp:posOffset>
                </wp:positionV>
                <wp:extent cx="2165350" cy="219075"/>
                <wp:effectExtent l="0" t="0" r="6350" b="9525"/>
                <wp:wrapSquare wrapText="bothSides"/>
                <wp:docPr id="93" name="Text Box 93"/>
                <wp:cNvGraphicFramePr/>
                <a:graphic xmlns:a="http://schemas.openxmlformats.org/drawingml/2006/main">
                  <a:graphicData uri="http://schemas.microsoft.com/office/word/2010/wordprocessingShape">
                    <wps:wsp>
                      <wps:cNvSpPr txBox="1"/>
                      <wps:spPr>
                        <a:xfrm>
                          <a:off x="0" y="0"/>
                          <a:ext cx="2165350" cy="219075"/>
                        </a:xfrm>
                        <a:prstGeom prst="rect">
                          <a:avLst/>
                        </a:prstGeom>
                        <a:solidFill>
                          <a:prstClr val="white"/>
                        </a:solidFill>
                        <a:ln>
                          <a:noFill/>
                        </a:ln>
                      </wps:spPr>
                      <wps:txbx>
                        <w:txbxContent>
                          <w:p w:rsidR="005D396F" w:rsidRPr="00D43A40" w:rsidRDefault="005D396F" w:rsidP="0057510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C1489" id="Text Box 93" o:spid="_x0000_s1049" type="#_x0000_t202" style="position:absolute;margin-left:119.3pt;margin-top:60.3pt;width:170.5pt;height:17.25pt;z-index:251658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" stroked="f">
                <v:textbox inset="0,0,0,0">
                  <w:txbxContent>
                    <w:p w:rsidR="005D396F" w:rsidRPr="00D43A40" w:rsidRDefault="005D396F" w:rsidP="00575108">
                      <w:pPr>
                        <w:pStyle w:val="Caption"/>
                        <w:jc w:val="center"/>
                        <w:rPr>
                          <w:noProof/>
                        </w:rPr>
                      </w:pPr>
                      <w:r>
                        <w:t>istockphoto.com</w:t>
                      </w:r>
                    </w:p>
                  </w:txbxContent>
                </v:textbox>
                <w10:wrap type="square" anchorx="margin"/>
              </v:shape>
            </w:pict>
          </mc:Fallback>
        </mc:AlternateContent>
      </w:r>
      <w:r w:rsidR="00F07BAD" w:rsidRPr="00F07BAD">
        <w:t>These modules encourage students to self-reflect and record the stages of their learning in a journal. This journal may take the form of a written journal, a portfolio or a digital portfolio.</w:t>
      </w:r>
    </w:p>
    <w:p w:rsidR="00F07BAD" w:rsidRPr="00F07BAD" w:rsidRDefault="00F07BAD" w:rsidP="00F07BAD">
      <w:pPr>
        <w:widowControl/>
      </w:pPr>
      <w:r w:rsidRPr="00F07BAD">
        <w:t xml:space="preserve">Using digital portfolios can help develop students’ </w:t>
      </w:r>
      <w:r w:rsidR="0057212A">
        <w:t>i</w:t>
      </w:r>
      <w:r w:rsidRPr="00F07BAD">
        <w:t xml:space="preserve">nformation and </w:t>
      </w:r>
      <w:r w:rsidR="008B4938">
        <w:t>c</w:t>
      </w:r>
      <w:r w:rsidRPr="00F07BAD">
        <w:t xml:space="preserve">ommunication </w:t>
      </w:r>
      <w:r w:rsidR="008B4938">
        <w:t>t</w:t>
      </w:r>
      <w:r w:rsidRPr="00F07BAD">
        <w:t>echnology (ICT) capability.</w:t>
      </w:r>
    </w:p>
    <w:p w:rsidR="00F07BAD" w:rsidRPr="00F07BAD" w:rsidRDefault="00F07BAD" w:rsidP="00F07BAD">
      <w:pPr>
        <w:widowControl/>
        <w:spacing w:after="160" w:line="259" w:lineRule="auto"/>
        <w:rPr>
          <w:szCs w:val="20"/>
        </w:rPr>
      </w:pPr>
      <w:r w:rsidRPr="00F07BAD">
        <w:t xml:space="preserve">Reflective practice and recording can be supported in classrooms by creating opportunities for students to think about and record their learning through notes, drawings or pictures. </w:t>
      </w:r>
      <w:r w:rsidRPr="00F07BAD">
        <w:rPr>
          <w:szCs w:val="20"/>
        </w:rPr>
        <w:t xml:space="preserve">Teachers should encourage students to revisit earlier journal entries to help them observe the progress of their thoughts and understanding. </w:t>
      </w:r>
    </w:p>
    <w:p w:rsidR="00F07BAD" w:rsidRPr="00F07BAD" w:rsidRDefault="00F07BAD" w:rsidP="00F07BAD">
      <w:pPr>
        <w:widowControl/>
        <w:rPr>
          <w:szCs w:val="20"/>
        </w:rPr>
      </w:pPr>
      <w:r w:rsidRPr="00F07BAD">
        <w:t>Journals are</w:t>
      </w:r>
      <w:r w:rsidRPr="00F07BAD">
        <w:rPr>
          <w:szCs w:val="20"/>
        </w:rPr>
        <w:t xml:space="preserve"> a useful tool that gives teachers additional insight into how students value their learning and progress, as well as demonstrating their individual achievements.</w:t>
      </w:r>
    </w:p>
    <w:p w:rsidR="00F07BAD" w:rsidRPr="00F07BAD" w:rsidRDefault="00F07BAD" w:rsidP="00F07BAD">
      <w:pPr>
        <w:widowControl/>
        <w:rPr>
          <w:szCs w:val="20"/>
        </w:rPr>
      </w:pPr>
      <w:r w:rsidRPr="00F07BAD">
        <w:rPr>
          <w:szCs w:val="20"/>
        </w:rPr>
        <w:t xml:space="preserve">The following links provide background information and useful apps for </w:t>
      </w:r>
      <w:r w:rsidR="00205BAD" w:rsidRPr="00F07BAD">
        <w:rPr>
          <w:szCs w:val="20"/>
        </w:rPr>
        <w:t>journa</w:t>
      </w:r>
      <w:r w:rsidR="00552A92">
        <w:rPr>
          <w:szCs w:val="20"/>
        </w:rPr>
        <w:t>l</w:t>
      </w:r>
      <w:r w:rsidR="00205BAD" w:rsidRPr="00F07BAD">
        <w:rPr>
          <w:szCs w:val="20"/>
        </w:rPr>
        <w:t>ing</w:t>
      </w:r>
      <w:r w:rsidRPr="00F07BAD">
        <w:rPr>
          <w:szCs w:val="20"/>
        </w:rPr>
        <w:t>.</w:t>
      </w:r>
    </w:p>
    <w:tbl>
      <w:tblPr>
        <w:tblStyle w:val="TableGrid9"/>
        <w:tblW w:w="9206" w:type="dxa"/>
        <w:tblLayout w:type="fixed"/>
        <w:tblLook w:val="04A0" w:firstRow="1" w:lastRow="0" w:firstColumn="1" w:lastColumn="0" w:noHBand="0" w:noVBand="1"/>
      </w:tblPr>
      <w:tblGrid>
        <w:gridCol w:w="9206"/>
      </w:tblGrid>
      <w:tr w:rsidR="00F07BAD" w:rsidRPr="00F07BAD" w:rsidTr="00166390">
        <w:trPr>
          <w:trHeight w:val="737"/>
        </w:trPr>
        <w:tc>
          <w:tcPr>
            <w:tcW w:w="9206" w:type="dxa"/>
            <w:tcBorders>
              <w:left w:val="nil"/>
              <w:right w:val="nil"/>
            </w:tcBorders>
          </w:tcPr>
          <w:p w:rsidR="00F07BAD" w:rsidRPr="00F07BAD" w:rsidRDefault="00F07BAD" w:rsidP="00F07BAD">
            <w:pPr>
              <w:spacing w:after="0"/>
              <w:rPr>
                <w:rFonts w:cs="Arial"/>
              </w:rPr>
            </w:pPr>
            <w:r w:rsidRPr="00F07BAD">
              <w:rPr>
                <w:rFonts w:cs="Arial"/>
                <w:i/>
              </w:rPr>
              <w:t>Reflective journal</w:t>
            </w:r>
            <w:r w:rsidRPr="00F07BAD">
              <w:rPr>
                <w:rFonts w:cs="Arial"/>
              </w:rPr>
              <w:t xml:space="preserve"> (University of Technology Sydney)</w:t>
            </w:r>
          </w:p>
          <w:p w:rsidR="00F07BAD" w:rsidRPr="00F07BAD" w:rsidRDefault="004A028A" w:rsidP="00F07BAD">
            <w:pPr>
              <w:spacing w:before="0"/>
              <w:rPr>
                <w:i/>
                <w:color w:val="215986"/>
                <w:u w:val="single"/>
              </w:rPr>
            </w:pPr>
            <w:hyperlink r:id="rId88" w:history="1">
              <w:r w:rsidR="00F07BAD" w:rsidRPr="00F07BAD">
                <w:rPr>
                  <w:i/>
                  <w:color w:val="215986"/>
                  <w:u w:val="single"/>
                </w:rPr>
                <w:t>www.uts.edu.au/sites/default/files/reflective_journal.pdf</w:t>
              </w:r>
            </w:hyperlink>
          </w:p>
        </w:tc>
      </w:tr>
      <w:tr w:rsidR="00F07BAD" w:rsidRPr="00F07BAD" w:rsidTr="00166390">
        <w:trPr>
          <w:trHeight w:val="737"/>
        </w:trPr>
        <w:tc>
          <w:tcPr>
            <w:tcW w:w="9206" w:type="dxa"/>
            <w:tcBorders>
              <w:left w:val="nil"/>
              <w:right w:val="nil"/>
            </w:tcBorders>
          </w:tcPr>
          <w:p w:rsidR="00F07BAD" w:rsidRPr="00F07BAD" w:rsidRDefault="00F07BAD" w:rsidP="00F07BAD">
            <w:pPr>
              <w:spacing w:after="0"/>
              <w:rPr>
                <w:rFonts w:cs="Arial"/>
              </w:rPr>
            </w:pPr>
            <w:r w:rsidRPr="00F07BAD">
              <w:rPr>
                <w:rFonts w:cs="Arial"/>
                <w:i/>
              </w:rPr>
              <w:t>Reflective writing</w:t>
            </w:r>
            <w:r w:rsidRPr="00F07BAD">
              <w:rPr>
                <w:rFonts w:cs="Arial"/>
              </w:rPr>
              <w:t xml:space="preserve"> (University of New South Wales Sydney))</w:t>
            </w:r>
          </w:p>
          <w:p w:rsidR="00F07BAD" w:rsidRPr="00F07BAD" w:rsidRDefault="004A028A" w:rsidP="00F07BAD">
            <w:pPr>
              <w:spacing w:before="0"/>
              <w:rPr>
                <w:i/>
                <w:color w:val="215986"/>
                <w:u w:val="single"/>
              </w:rPr>
            </w:pPr>
            <w:hyperlink r:id="rId89" w:history="1">
              <w:r w:rsidR="00F07BAD" w:rsidRPr="00F07BAD">
                <w:rPr>
                  <w:i/>
                  <w:color w:val="215986"/>
                  <w:u w:val="single"/>
                </w:rPr>
                <w:t>student.unsw.edu.au/reflective-writing</w:t>
              </w:r>
            </w:hyperlink>
          </w:p>
        </w:tc>
      </w:tr>
      <w:tr w:rsidR="00F07BAD" w:rsidRPr="00F07BAD" w:rsidTr="00166390">
        <w:trPr>
          <w:trHeight w:val="737"/>
        </w:trPr>
        <w:tc>
          <w:tcPr>
            <w:tcW w:w="9206" w:type="dxa"/>
            <w:tcBorders>
              <w:left w:val="nil"/>
              <w:right w:val="nil"/>
            </w:tcBorders>
          </w:tcPr>
          <w:p w:rsidR="00F07BAD" w:rsidRPr="00F07BAD" w:rsidRDefault="00F07BAD" w:rsidP="00F07BAD">
            <w:pPr>
              <w:spacing w:after="0"/>
              <w:rPr>
                <w:rFonts w:cs="Arial"/>
              </w:rPr>
            </w:pPr>
            <w:r w:rsidRPr="00F07BAD">
              <w:rPr>
                <w:rFonts w:cs="Arial"/>
                <w:i/>
              </w:rPr>
              <w:t>Balancing the two faces of ePortfolios</w:t>
            </w:r>
            <w:r w:rsidRPr="00F07BAD">
              <w:rPr>
                <w:rFonts w:cs="Arial"/>
              </w:rPr>
              <w:t xml:space="preserve"> (Helen Barrett, 2009)</w:t>
            </w:r>
          </w:p>
          <w:p w:rsidR="00F07BAD" w:rsidRPr="00F07BAD" w:rsidRDefault="004A028A" w:rsidP="00F07BAD">
            <w:pPr>
              <w:spacing w:before="0"/>
              <w:rPr>
                <w:i/>
                <w:color w:val="215986"/>
                <w:u w:val="single"/>
              </w:rPr>
            </w:pPr>
            <w:hyperlink r:id="rId90" w:history="1">
              <w:r w:rsidR="00F07BAD" w:rsidRPr="00F07BAD">
                <w:rPr>
                  <w:i/>
                  <w:color w:val="215986"/>
                  <w:u w:val="single"/>
                </w:rPr>
                <w:t>electronicportfolios.org/balance/Balancing.jpg</w:t>
              </w:r>
            </w:hyperlink>
          </w:p>
        </w:tc>
      </w:tr>
      <w:tr w:rsidR="00F07BAD" w:rsidRPr="00F07BAD" w:rsidTr="00166390">
        <w:trPr>
          <w:trHeight w:val="737"/>
        </w:trPr>
        <w:tc>
          <w:tcPr>
            <w:tcW w:w="9206" w:type="dxa"/>
            <w:tcBorders>
              <w:left w:val="nil"/>
              <w:right w:val="nil"/>
            </w:tcBorders>
          </w:tcPr>
          <w:p w:rsidR="00F07BAD" w:rsidRPr="00F07BAD" w:rsidRDefault="00F07BAD" w:rsidP="00F07BAD">
            <w:pPr>
              <w:spacing w:after="0"/>
              <w:rPr>
                <w:rFonts w:cs="Arial"/>
              </w:rPr>
            </w:pPr>
            <w:r w:rsidRPr="00F07BAD">
              <w:rPr>
                <w:rFonts w:cs="Arial"/>
                <w:i/>
              </w:rPr>
              <w:t>Digital portfolios for students</w:t>
            </w:r>
            <w:r w:rsidRPr="00F07BAD">
              <w:rPr>
                <w:rFonts w:cs="Arial"/>
              </w:rPr>
              <w:t xml:space="preserve"> (Cool tools for school) </w:t>
            </w:r>
          </w:p>
          <w:p w:rsidR="00F07BAD" w:rsidRPr="00F07BAD" w:rsidRDefault="004A028A" w:rsidP="00F07BAD">
            <w:pPr>
              <w:spacing w:before="0"/>
              <w:rPr>
                <w:i/>
                <w:color w:val="215986"/>
                <w:u w:val="single"/>
              </w:rPr>
            </w:pPr>
            <w:hyperlink r:id="rId91" w:history="1">
              <w:r w:rsidR="00F07BAD" w:rsidRPr="00F07BAD">
                <w:rPr>
                  <w:i/>
                  <w:color w:val="215986"/>
                  <w:u w:val="single"/>
                </w:rPr>
                <w:t>cooltoolsforschool.wordpress.com/digital-student-portfolios</w:t>
              </w:r>
            </w:hyperlink>
          </w:p>
        </w:tc>
      </w:tr>
      <w:tr w:rsidR="00F07BAD" w:rsidRPr="00F07BAD" w:rsidTr="00166390">
        <w:trPr>
          <w:trHeight w:val="737"/>
        </w:trPr>
        <w:tc>
          <w:tcPr>
            <w:tcW w:w="9206" w:type="dxa"/>
            <w:tcBorders>
              <w:left w:val="nil"/>
              <w:right w:val="nil"/>
            </w:tcBorders>
          </w:tcPr>
          <w:p w:rsidR="00F07BAD" w:rsidRPr="00F07BAD" w:rsidRDefault="00F07BAD" w:rsidP="00F07BAD">
            <w:pPr>
              <w:spacing w:after="0" w:line="259" w:lineRule="auto"/>
              <w:rPr>
                <w:rFonts w:cs="Arial"/>
              </w:rPr>
            </w:pPr>
            <w:r w:rsidRPr="00F07BAD">
              <w:rPr>
                <w:rFonts w:cs="Arial"/>
              </w:rPr>
              <w:t>Kidblog – digital portfolios and blogging</w:t>
            </w:r>
          </w:p>
          <w:p w:rsidR="00F07BAD" w:rsidRPr="00F07BAD" w:rsidRDefault="004A028A" w:rsidP="00F07BAD">
            <w:pPr>
              <w:spacing w:before="0" w:line="259" w:lineRule="auto"/>
              <w:rPr>
                <w:rFonts w:cs="Arial"/>
              </w:rPr>
            </w:pPr>
            <w:hyperlink r:id="rId92" w:history="1">
              <w:r w:rsidR="00F07BAD" w:rsidRPr="00F07BAD">
                <w:rPr>
                  <w:rFonts w:cs="Arial"/>
                  <w:color w:val="215986"/>
                  <w:u w:val="single"/>
                </w:rPr>
                <w:t>kidblog.org/home</w:t>
              </w:r>
            </w:hyperlink>
          </w:p>
        </w:tc>
      </w:tr>
      <w:tr w:rsidR="00F07BAD" w:rsidRPr="00F07BAD" w:rsidTr="00166390">
        <w:trPr>
          <w:trHeight w:val="737"/>
        </w:trPr>
        <w:tc>
          <w:tcPr>
            <w:tcW w:w="9206" w:type="dxa"/>
            <w:tcBorders>
              <w:left w:val="nil"/>
              <w:right w:val="nil"/>
            </w:tcBorders>
          </w:tcPr>
          <w:p w:rsidR="00F07BAD" w:rsidRPr="00F07BAD" w:rsidRDefault="00F07BAD" w:rsidP="00F07BAD">
            <w:pPr>
              <w:spacing w:after="0" w:line="259" w:lineRule="auto"/>
              <w:rPr>
                <w:rFonts w:cs="Arial"/>
              </w:rPr>
            </w:pPr>
            <w:r w:rsidRPr="00F07BAD">
              <w:rPr>
                <w:rFonts w:cs="Arial"/>
              </w:rPr>
              <w:t>Evernote (a digital portfolio app)</w:t>
            </w:r>
          </w:p>
          <w:p w:rsidR="00F07BAD" w:rsidRPr="00F07BAD" w:rsidRDefault="004A028A" w:rsidP="00F07BAD">
            <w:pPr>
              <w:spacing w:before="0" w:line="259" w:lineRule="auto"/>
              <w:rPr>
                <w:i/>
                <w:color w:val="215986"/>
                <w:u w:val="single"/>
              </w:rPr>
            </w:pPr>
            <w:hyperlink r:id="rId93" w:history="1">
              <w:r w:rsidR="00F07BAD" w:rsidRPr="00F07BAD">
                <w:rPr>
                  <w:i/>
                  <w:color w:val="215986"/>
                  <w:u w:val="single"/>
                </w:rPr>
                <w:t>evernote.com</w:t>
              </w:r>
            </w:hyperlink>
            <w:r w:rsidR="00F07BAD" w:rsidRPr="00F07BAD">
              <w:rPr>
                <w:i/>
                <w:color w:val="215986"/>
                <w:u w:val="single"/>
              </w:rPr>
              <w:t xml:space="preserve"> </w:t>
            </w:r>
          </w:p>
        </w:tc>
      </w:tr>
      <w:tr w:rsidR="00F07BAD" w:rsidRPr="00F07BAD" w:rsidTr="00166390">
        <w:trPr>
          <w:trHeight w:val="737"/>
        </w:trPr>
        <w:tc>
          <w:tcPr>
            <w:tcW w:w="9206" w:type="dxa"/>
            <w:tcBorders>
              <w:left w:val="nil"/>
              <w:bottom w:val="single" w:sz="4" w:space="0" w:color="auto"/>
              <w:right w:val="nil"/>
            </w:tcBorders>
          </w:tcPr>
          <w:p w:rsidR="00F07BAD" w:rsidRPr="00F07BAD" w:rsidRDefault="00F07BAD" w:rsidP="00F07BAD">
            <w:pPr>
              <w:spacing w:after="0" w:line="259" w:lineRule="auto"/>
              <w:rPr>
                <w:rFonts w:cs="Arial"/>
              </w:rPr>
            </w:pPr>
            <w:r w:rsidRPr="00F07BAD">
              <w:rPr>
                <w:rFonts w:cs="Arial"/>
              </w:rPr>
              <w:t>Weebly for education (a drag and drop website builder)</w:t>
            </w:r>
          </w:p>
          <w:p w:rsidR="00F07BAD" w:rsidRPr="00F07BAD" w:rsidRDefault="004A028A" w:rsidP="00F07BAD">
            <w:pPr>
              <w:spacing w:before="0" w:line="259" w:lineRule="auto"/>
              <w:rPr>
                <w:rFonts w:cs="Arial"/>
              </w:rPr>
            </w:pPr>
            <w:hyperlink r:id="rId94" w:history="1">
              <w:r w:rsidR="00F07BAD" w:rsidRPr="00F07BAD">
                <w:rPr>
                  <w:i/>
                  <w:color w:val="215986"/>
                  <w:u w:val="single"/>
                </w:rPr>
                <w:t>education.weebly.co</w:t>
              </w:r>
              <w:r w:rsidR="00F07BAD" w:rsidRPr="00F07BAD">
                <w:rPr>
                  <w:rFonts w:cs="Arial"/>
                  <w:color w:val="215986"/>
                  <w:u w:val="single"/>
                </w:rPr>
                <w:t>m</w:t>
              </w:r>
            </w:hyperlink>
          </w:p>
        </w:tc>
      </w:tr>
      <w:tr w:rsidR="00F07BAD" w:rsidRPr="00F07BAD" w:rsidTr="00166390">
        <w:trPr>
          <w:trHeight w:val="737"/>
        </w:trPr>
        <w:tc>
          <w:tcPr>
            <w:tcW w:w="9206" w:type="dxa"/>
            <w:tcBorders>
              <w:left w:val="nil"/>
              <w:right w:val="nil"/>
            </w:tcBorders>
          </w:tcPr>
          <w:p w:rsidR="00F07BAD" w:rsidRPr="00F07BAD" w:rsidRDefault="00425128" w:rsidP="00F07BAD">
            <w:pPr>
              <w:spacing w:after="0" w:line="259" w:lineRule="auto"/>
            </w:pPr>
            <w:r w:rsidRPr="00425128">
              <w:t>Connect – the Department of Education’s integrated, online environment</w:t>
            </w:r>
          </w:p>
          <w:p w:rsidR="00F07BAD" w:rsidRPr="00F07BAD" w:rsidRDefault="004A028A" w:rsidP="00F07BAD">
            <w:pPr>
              <w:spacing w:before="0" w:after="240" w:line="259" w:lineRule="auto"/>
              <w:rPr>
                <w:i/>
                <w:color w:val="215986"/>
                <w:u w:val="single"/>
              </w:rPr>
            </w:pPr>
            <w:hyperlink r:id="rId95" w:history="1">
              <w:r w:rsidR="00F07BAD" w:rsidRPr="00F07BAD">
                <w:rPr>
                  <w:i/>
                  <w:color w:val="215986"/>
                  <w:u w:val="single"/>
                </w:rPr>
                <w:t>connect.det.wa.edu.au</w:t>
              </w:r>
            </w:hyperlink>
          </w:p>
        </w:tc>
      </w:tr>
    </w:tbl>
    <w:p w:rsidR="00F07BAD" w:rsidRPr="00F07BAD" w:rsidRDefault="004C43BD" w:rsidP="00F07BAD">
      <w:pPr>
        <w:pStyle w:val="Heading1"/>
      </w:pPr>
      <w:bookmarkStart w:id="50" w:name="_Appendix_6:_Student"/>
      <w:bookmarkStart w:id="51" w:name="_Toc44586398"/>
      <w:bookmarkEnd w:id="50"/>
      <w:r w:rsidRPr="00807593">
        <w:lastRenderedPageBreak/>
        <w:t xml:space="preserve">Appendix </w:t>
      </w:r>
      <w:r w:rsidR="0049374D">
        <w:t>6</w:t>
      </w:r>
      <w:r w:rsidRPr="00807593">
        <w:t xml:space="preserve">: </w:t>
      </w:r>
      <w:bookmarkEnd w:id="45"/>
      <w:bookmarkEnd w:id="46"/>
      <w:bookmarkEnd w:id="47"/>
      <w:r w:rsidR="00F07BAD" w:rsidRPr="00F07BAD">
        <w:t>Student activity sheet 1.0: Journal checklist</w:t>
      </w:r>
      <w:bookmarkEnd w:id="51"/>
    </w:p>
    <w:p w:rsidR="00F07BAD" w:rsidRPr="00F07BAD" w:rsidRDefault="00F07BAD" w:rsidP="00F07BAD">
      <w:r w:rsidRPr="00F07BAD">
        <w:rPr>
          <w:noProof/>
          <w:lang w:eastAsia="en-AU"/>
        </w:rPr>
        <w:drawing>
          <wp:anchor distT="0" distB="0" distL="114300" distR="114300" simplePos="0" relativeHeight="251658278" behindDoc="0" locked="0" layoutInCell="1" allowOverlap="1" wp14:anchorId="58977ECC" wp14:editId="6A38D8A4">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Photograph of a student completing a checklist." title="Journal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07BAD">
        <w:t xml:space="preserve">As an ongoing part of this module, you have been keeping a journal of your work. </w:t>
      </w:r>
    </w:p>
    <w:p w:rsidR="00F07BAD" w:rsidRPr="00F07BAD" w:rsidRDefault="00F07BAD" w:rsidP="00F07BAD">
      <w:r w:rsidRPr="00F07BAD">
        <w:t xml:space="preserve">Before submitting your journal to your teacher please ensure you have included the following information. </w:t>
      </w:r>
    </w:p>
    <w:p w:rsidR="00F07BAD" w:rsidRPr="00F07BAD" w:rsidRDefault="00F07BAD" w:rsidP="00F07BAD">
      <w:pPr>
        <w:widowControl/>
        <w:numPr>
          <w:ilvl w:val="0"/>
          <w:numId w:val="2"/>
        </w:numPr>
        <w:spacing w:before="60" w:after="60" w:line="240" w:lineRule="auto"/>
        <w:ind w:left="454" w:hanging="227"/>
      </w:pPr>
      <w:r w:rsidRPr="00F07BAD">
        <w:t>Tick each box once complete and included.</w:t>
      </w:r>
    </w:p>
    <w:p w:rsidR="00F07BAD" w:rsidRPr="00F07BAD" w:rsidRDefault="00575108" w:rsidP="00F07BAD">
      <w:pPr>
        <w:widowControl/>
        <w:numPr>
          <w:ilvl w:val="0"/>
          <w:numId w:val="2"/>
        </w:numPr>
        <w:spacing w:before="60" w:after="60" w:line="240" w:lineRule="auto"/>
        <w:ind w:left="454" w:hanging="227"/>
      </w:pPr>
      <w:r>
        <w:rPr>
          <w:noProof/>
          <w:lang w:eastAsia="en-AU"/>
        </w:rPr>
        <mc:AlternateContent>
          <mc:Choice Requires="wps">
            <w:drawing>
              <wp:anchor distT="0" distB="0" distL="114300" distR="114300" simplePos="0" relativeHeight="251658298" behindDoc="0" locked="0" layoutInCell="1" allowOverlap="1" wp14:anchorId="2FFF84C2" wp14:editId="333BB55B">
                <wp:simplePos x="0" y="0"/>
                <wp:positionH relativeFrom="margin">
                  <wp:posOffset>3962400</wp:posOffset>
                </wp:positionH>
                <wp:positionV relativeFrom="paragraph">
                  <wp:posOffset>102235</wp:posOffset>
                </wp:positionV>
                <wp:extent cx="1765300" cy="180975"/>
                <wp:effectExtent l="0" t="0" r="6350" b="9525"/>
                <wp:wrapSquare wrapText="bothSides"/>
                <wp:docPr id="45" name="Text Box 45"/>
                <wp:cNvGraphicFramePr/>
                <a:graphic xmlns:a="http://schemas.openxmlformats.org/drawingml/2006/main">
                  <a:graphicData uri="http://schemas.microsoft.com/office/word/2010/wordprocessingShape">
                    <wps:wsp>
                      <wps:cNvSpPr txBox="1"/>
                      <wps:spPr>
                        <a:xfrm>
                          <a:off x="0" y="0"/>
                          <a:ext cx="1765300" cy="180975"/>
                        </a:xfrm>
                        <a:prstGeom prst="rect">
                          <a:avLst/>
                        </a:prstGeom>
                        <a:solidFill>
                          <a:prstClr val="white"/>
                        </a:solidFill>
                        <a:ln>
                          <a:noFill/>
                        </a:ln>
                      </wps:spPr>
                      <wps:txbx>
                        <w:txbxContent>
                          <w:p w:rsidR="005D396F" w:rsidRPr="00D43A40" w:rsidRDefault="005D396F" w:rsidP="0057510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F84C2" id="Text Box 45" o:spid="_x0000_s1050" type="#_x0000_t202" style="position:absolute;left:0;text-align:left;margin-left:312pt;margin-top:8.05pt;width:139pt;height:14.25pt;z-index:25165829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" stroked="f">
                <v:textbox inset="0,0,0,0">
                  <w:txbxContent>
                    <w:p w:rsidR="005D396F" w:rsidRPr="00D43A40" w:rsidRDefault="005D396F" w:rsidP="00575108">
                      <w:pPr>
                        <w:pStyle w:val="Caption"/>
                        <w:jc w:val="center"/>
                        <w:rPr>
                          <w:noProof/>
                        </w:rPr>
                      </w:pPr>
                      <w:r>
                        <w:t>istockphoto.com</w:t>
                      </w:r>
                    </w:p>
                  </w:txbxContent>
                </v:textbox>
                <w10:wrap type="square" anchorx="margin"/>
              </v:shape>
            </w:pict>
          </mc:Fallback>
        </mc:AlternateContent>
      </w:r>
      <w:r w:rsidR="00F07BAD" w:rsidRPr="00F07BAD">
        <w:t>Write N/A for items that were not required in this module.</w:t>
      </w:r>
    </w:p>
    <w:p w:rsidR="00F07BAD" w:rsidRPr="00F07BAD" w:rsidRDefault="00F07BAD" w:rsidP="00F07BAD">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F07BAD" w:rsidRPr="00F07BAD" w:rsidTr="002B7EB4">
        <w:trPr>
          <w:trHeight w:val="567"/>
        </w:trPr>
        <w:tc>
          <w:tcPr>
            <w:tcW w:w="8110" w:type="dxa"/>
            <w:vAlign w:val="center"/>
          </w:tcPr>
          <w:p w:rsidR="00F07BAD" w:rsidRPr="00F07BAD" w:rsidRDefault="00F07BAD" w:rsidP="00F07BAD">
            <w:pPr>
              <w:widowControl/>
              <w:spacing w:line="240" w:lineRule="auto"/>
            </w:pPr>
            <w:r w:rsidRPr="00F07BAD">
              <w:t>Your name and group members</w:t>
            </w:r>
            <w:r w:rsidR="00575108">
              <w:t>’</w:t>
            </w:r>
            <w:r w:rsidRPr="00F07BAD">
              <w:t xml:space="preserve"> names or photographs</w:t>
            </w:r>
          </w:p>
        </w:tc>
        <w:tc>
          <w:tcPr>
            <w:tcW w:w="962" w:type="dxa"/>
            <w:vAlign w:val="center"/>
          </w:tcPr>
          <w:p w:rsidR="00F07BAD" w:rsidRPr="00F07BAD" w:rsidRDefault="00F07BAD" w:rsidP="00F07BAD">
            <w:pPr>
              <w:widowControl/>
              <w:spacing w:after="0" w:line="240" w:lineRule="auto"/>
              <w:ind w:right="-613"/>
              <w:contextualSpacing/>
            </w:pPr>
          </w:p>
        </w:tc>
      </w:tr>
      <w:tr w:rsidR="00F07BAD" w:rsidRPr="00F07BAD" w:rsidTr="002B7EB4">
        <w:trPr>
          <w:trHeight w:val="567"/>
        </w:trPr>
        <w:tc>
          <w:tcPr>
            <w:tcW w:w="8110" w:type="dxa"/>
            <w:vAlign w:val="center"/>
          </w:tcPr>
          <w:p w:rsidR="00F07BAD" w:rsidRPr="00F07BAD" w:rsidRDefault="00F07BAD" w:rsidP="00F07BAD">
            <w:pPr>
              <w:widowControl/>
              <w:spacing w:line="240" w:lineRule="auto"/>
            </w:pPr>
            <w:r w:rsidRPr="00F07BAD">
              <w:t>An explanation of the problem you are solving</w:t>
            </w:r>
          </w:p>
        </w:tc>
        <w:tc>
          <w:tcPr>
            <w:tcW w:w="962" w:type="dxa"/>
            <w:vAlign w:val="center"/>
          </w:tcPr>
          <w:p w:rsidR="00F07BAD" w:rsidRPr="00F07BAD" w:rsidRDefault="00F07BAD" w:rsidP="00F07BAD">
            <w:pPr>
              <w:widowControl/>
              <w:spacing w:after="0" w:line="240" w:lineRule="auto"/>
              <w:ind w:right="-613"/>
              <w:contextualSpacing/>
            </w:pPr>
          </w:p>
        </w:tc>
      </w:tr>
      <w:tr w:rsidR="00F07BAD" w:rsidRPr="00F07BAD" w:rsidTr="00403581">
        <w:trPr>
          <w:trHeight w:val="567"/>
        </w:trPr>
        <w:tc>
          <w:tcPr>
            <w:tcW w:w="8110" w:type="dxa"/>
            <w:vAlign w:val="center"/>
          </w:tcPr>
          <w:p w:rsidR="00F07BAD" w:rsidRPr="00F07BAD" w:rsidRDefault="00F07BAD" w:rsidP="00F07BAD">
            <w:pPr>
              <w:widowControl/>
              <w:spacing w:line="240" w:lineRule="auto"/>
            </w:pPr>
            <w:r w:rsidRPr="00F07BAD">
              <w:t xml:space="preserve">Your notes from </w:t>
            </w:r>
            <w:r w:rsidRPr="00F07BAD">
              <w:rPr>
                <w:i/>
              </w:rPr>
              <w:t>Activity 1</w:t>
            </w:r>
          </w:p>
        </w:tc>
        <w:tc>
          <w:tcPr>
            <w:tcW w:w="962" w:type="dxa"/>
            <w:vAlign w:val="center"/>
          </w:tcPr>
          <w:p w:rsidR="00F07BAD" w:rsidRPr="00F07BAD" w:rsidRDefault="00F07BAD" w:rsidP="00F07BAD">
            <w:pPr>
              <w:widowControl/>
              <w:spacing w:after="0" w:line="240" w:lineRule="auto"/>
              <w:ind w:right="-613"/>
              <w:contextualSpacing/>
            </w:pPr>
          </w:p>
        </w:tc>
      </w:tr>
      <w:tr w:rsidR="00F07BAD" w:rsidRPr="00F07BAD" w:rsidTr="00403581">
        <w:trPr>
          <w:trHeight w:val="567"/>
        </w:trPr>
        <w:tc>
          <w:tcPr>
            <w:tcW w:w="8110" w:type="dxa"/>
            <w:vAlign w:val="center"/>
          </w:tcPr>
          <w:p w:rsidR="00F07BAD" w:rsidRPr="00F07BAD" w:rsidRDefault="00F07BAD" w:rsidP="00F07BAD">
            <w:pPr>
              <w:widowControl/>
              <w:spacing w:line="240" w:lineRule="auto"/>
            </w:pPr>
            <w:r w:rsidRPr="00F07BAD">
              <w:t xml:space="preserve">Your notes from </w:t>
            </w:r>
            <w:r w:rsidRPr="00F07BAD">
              <w:rPr>
                <w:i/>
              </w:rPr>
              <w:t>Activity 2</w:t>
            </w:r>
          </w:p>
        </w:tc>
        <w:tc>
          <w:tcPr>
            <w:tcW w:w="962" w:type="dxa"/>
            <w:vAlign w:val="center"/>
          </w:tcPr>
          <w:p w:rsidR="00F07BAD" w:rsidRPr="00F07BAD" w:rsidRDefault="00F07BAD" w:rsidP="00F07BAD">
            <w:pPr>
              <w:widowControl/>
              <w:spacing w:after="0" w:line="240" w:lineRule="auto"/>
              <w:ind w:right="-613"/>
              <w:contextualSpacing/>
            </w:pPr>
          </w:p>
        </w:tc>
      </w:tr>
      <w:tr w:rsidR="00F07BAD" w:rsidRPr="00F07BAD" w:rsidTr="00403581">
        <w:trPr>
          <w:trHeight w:val="567"/>
        </w:trPr>
        <w:tc>
          <w:tcPr>
            <w:tcW w:w="8110" w:type="dxa"/>
            <w:vAlign w:val="center"/>
          </w:tcPr>
          <w:p w:rsidR="00F07BAD" w:rsidRPr="00F07BAD" w:rsidRDefault="00F07BAD" w:rsidP="00F07BAD">
            <w:pPr>
              <w:widowControl/>
              <w:spacing w:line="240" w:lineRule="auto"/>
            </w:pPr>
            <w:r w:rsidRPr="00F07BAD">
              <w:t xml:space="preserve">Your notes from </w:t>
            </w:r>
            <w:r w:rsidRPr="00F07BAD">
              <w:rPr>
                <w:i/>
              </w:rPr>
              <w:t>Activity 3</w:t>
            </w:r>
          </w:p>
        </w:tc>
        <w:tc>
          <w:tcPr>
            <w:tcW w:w="962" w:type="dxa"/>
            <w:vAlign w:val="center"/>
          </w:tcPr>
          <w:p w:rsidR="00F07BAD" w:rsidRPr="00F07BAD" w:rsidRDefault="00F07BAD" w:rsidP="00F07BAD">
            <w:pPr>
              <w:widowControl/>
              <w:spacing w:after="0" w:line="240" w:lineRule="auto"/>
              <w:ind w:right="-613"/>
              <w:contextualSpacing/>
            </w:pPr>
          </w:p>
        </w:tc>
      </w:tr>
      <w:tr w:rsidR="00F07BAD" w:rsidRPr="00F07BAD" w:rsidTr="00403581">
        <w:trPr>
          <w:trHeight w:val="567"/>
        </w:trPr>
        <w:tc>
          <w:tcPr>
            <w:tcW w:w="8110" w:type="dxa"/>
            <w:vAlign w:val="center"/>
          </w:tcPr>
          <w:p w:rsidR="00F07BAD" w:rsidRPr="00F07BAD" w:rsidRDefault="00F07BAD" w:rsidP="00F07BAD">
            <w:pPr>
              <w:widowControl/>
              <w:spacing w:line="240" w:lineRule="auto"/>
            </w:pPr>
            <w:r w:rsidRPr="00F07BAD">
              <w:t xml:space="preserve">Your notes from </w:t>
            </w:r>
            <w:r w:rsidRPr="00F07BAD">
              <w:rPr>
                <w:i/>
              </w:rPr>
              <w:t>Activity 4</w:t>
            </w:r>
          </w:p>
        </w:tc>
        <w:tc>
          <w:tcPr>
            <w:tcW w:w="962" w:type="dxa"/>
            <w:vAlign w:val="center"/>
          </w:tcPr>
          <w:p w:rsidR="00F07BAD" w:rsidRPr="00F07BAD" w:rsidRDefault="00F07BAD" w:rsidP="00F07BAD">
            <w:pPr>
              <w:widowControl/>
              <w:spacing w:after="0" w:line="240" w:lineRule="auto"/>
              <w:ind w:right="-613"/>
              <w:contextualSpacing/>
            </w:pPr>
          </w:p>
        </w:tc>
      </w:tr>
      <w:tr w:rsidR="00F07BAD" w:rsidRPr="00F07BAD" w:rsidTr="00403581">
        <w:trPr>
          <w:trHeight w:val="567"/>
        </w:trPr>
        <w:tc>
          <w:tcPr>
            <w:tcW w:w="8110" w:type="dxa"/>
            <w:vAlign w:val="center"/>
          </w:tcPr>
          <w:p w:rsidR="00F07BAD" w:rsidRPr="00F07BAD" w:rsidRDefault="00F07BAD">
            <w:pPr>
              <w:widowControl/>
              <w:spacing w:line="240" w:lineRule="auto"/>
              <w:rPr>
                <w:i/>
              </w:rPr>
            </w:pPr>
            <w:r w:rsidRPr="00F07BAD">
              <w:rPr>
                <w:i/>
              </w:rPr>
              <w:t xml:space="preserve">Student activity sheet </w:t>
            </w:r>
            <w:r w:rsidR="007E4BAF">
              <w:rPr>
                <w:i/>
              </w:rPr>
              <w:t>1.</w:t>
            </w:r>
            <w:r w:rsidR="0003326D">
              <w:rPr>
                <w:i/>
              </w:rPr>
              <w:t>6</w:t>
            </w:r>
            <w:r w:rsidR="007E4BAF">
              <w:rPr>
                <w:i/>
              </w:rPr>
              <w:t xml:space="preserve">: Patient </w:t>
            </w:r>
            <w:r w:rsidR="00B839C2">
              <w:rPr>
                <w:i/>
              </w:rPr>
              <w:t>m</w:t>
            </w:r>
            <w:r w:rsidR="007E4BAF">
              <w:rPr>
                <w:i/>
              </w:rPr>
              <w:t>odelling</w:t>
            </w:r>
          </w:p>
        </w:tc>
        <w:tc>
          <w:tcPr>
            <w:tcW w:w="962" w:type="dxa"/>
            <w:vAlign w:val="center"/>
          </w:tcPr>
          <w:p w:rsidR="00F07BAD" w:rsidRPr="00F07BAD" w:rsidRDefault="00F07BAD" w:rsidP="00F07BAD">
            <w:pPr>
              <w:widowControl/>
              <w:spacing w:after="0" w:line="240" w:lineRule="auto"/>
              <w:ind w:right="-613"/>
              <w:contextualSpacing/>
            </w:pPr>
          </w:p>
        </w:tc>
      </w:tr>
      <w:tr w:rsidR="00F07BAD" w:rsidRPr="00F07BAD" w:rsidTr="00403581">
        <w:trPr>
          <w:trHeight w:val="567"/>
        </w:trPr>
        <w:tc>
          <w:tcPr>
            <w:tcW w:w="8110" w:type="dxa"/>
            <w:vAlign w:val="center"/>
          </w:tcPr>
          <w:p w:rsidR="00F07BAD" w:rsidRPr="00F07BAD" w:rsidRDefault="00F07BAD">
            <w:pPr>
              <w:widowControl/>
              <w:spacing w:line="240" w:lineRule="auto"/>
              <w:rPr>
                <w:i/>
              </w:rPr>
            </w:pPr>
            <w:r w:rsidRPr="00F07BAD">
              <w:rPr>
                <w:i/>
              </w:rPr>
              <w:t xml:space="preserve">Student activity sheet </w:t>
            </w:r>
            <w:r w:rsidR="007E4BAF">
              <w:rPr>
                <w:i/>
              </w:rPr>
              <w:t>2.</w:t>
            </w:r>
            <w:r w:rsidR="00131599">
              <w:rPr>
                <w:i/>
              </w:rPr>
              <w:t>1</w:t>
            </w:r>
            <w:r w:rsidR="007E4BAF">
              <w:rPr>
                <w:i/>
              </w:rPr>
              <w:t>: Recommended dosages</w:t>
            </w:r>
          </w:p>
        </w:tc>
        <w:tc>
          <w:tcPr>
            <w:tcW w:w="962" w:type="dxa"/>
            <w:vAlign w:val="center"/>
          </w:tcPr>
          <w:p w:rsidR="00F07BAD" w:rsidRPr="00F07BAD" w:rsidRDefault="00F07BAD" w:rsidP="00F07BAD">
            <w:pPr>
              <w:widowControl/>
              <w:spacing w:after="0" w:line="240" w:lineRule="auto"/>
              <w:ind w:right="-613"/>
              <w:contextualSpacing/>
            </w:pPr>
          </w:p>
        </w:tc>
      </w:tr>
      <w:tr w:rsidR="002B7EB4" w:rsidRPr="00F07BAD" w:rsidTr="00403581">
        <w:trPr>
          <w:trHeight w:val="567"/>
        </w:trPr>
        <w:tc>
          <w:tcPr>
            <w:tcW w:w="8110" w:type="dxa"/>
            <w:tcBorders>
              <w:bottom w:val="single" w:sz="4" w:space="0" w:color="auto"/>
            </w:tcBorders>
            <w:vAlign w:val="center"/>
          </w:tcPr>
          <w:p w:rsidR="002B7EB4" w:rsidRPr="00F07BAD" w:rsidRDefault="002B7EB4" w:rsidP="00640098">
            <w:pPr>
              <w:widowControl/>
              <w:spacing w:line="240" w:lineRule="auto"/>
              <w:rPr>
                <w:i/>
              </w:rPr>
            </w:pPr>
            <w:r w:rsidRPr="00F07BAD">
              <w:rPr>
                <w:i/>
              </w:rPr>
              <w:t xml:space="preserve">Student activity sheet </w:t>
            </w:r>
            <w:r>
              <w:rPr>
                <w:i/>
              </w:rPr>
              <w:t>2.</w:t>
            </w:r>
            <w:r w:rsidR="00131599">
              <w:rPr>
                <w:i/>
              </w:rPr>
              <w:t>2</w:t>
            </w:r>
            <w:r>
              <w:rPr>
                <w:i/>
              </w:rPr>
              <w:t>: Investigating concentrations</w:t>
            </w:r>
          </w:p>
        </w:tc>
        <w:tc>
          <w:tcPr>
            <w:tcW w:w="962" w:type="dxa"/>
            <w:tcBorders>
              <w:bottom w:val="single" w:sz="4" w:space="0" w:color="auto"/>
            </w:tcBorders>
            <w:vAlign w:val="center"/>
          </w:tcPr>
          <w:p w:rsidR="002B7EB4" w:rsidRPr="00F07BAD" w:rsidRDefault="002B7EB4" w:rsidP="00640098">
            <w:pPr>
              <w:widowControl/>
              <w:spacing w:after="0" w:line="240" w:lineRule="auto"/>
              <w:ind w:right="-613"/>
              <w:contextualSpacing/>
            </w:pPr>
          </w:p>
        </w:tc>
      </w:tr>
      <w:tr w:rsidR="002B7EB4" w:rsidRPr="00F07BAD" w:rsidTr="00403581">
        <w:trPr>
          <w:trHeight w:val="567"/>
        </w:trPr>
        <w:tc>
          <w:tcPr>
            <w:tcW w:w="8110" w:type="dxa"/>
            <w:tcBorders>
              <w:bottom w:val="single" w:sz="4" w:space="0" w:color="auto"/>
            </w:tcBorders>
            <w:vAlign w:val="center"/>
          </w:tcPr>
          <w:p w:rsidR="002B7EB4" w:rsidRPr="00F07BAD" w:rsidRDefault="002B7EB4">
            <w:pPr>
              <w:widowControl/>
              <w:spacing w:line="240" w:lineRule="auto"/>
              <w:rPr>
                <w:i/>
              </w:rPr>
            </w:pPr>
            <w:r w:rsidRPr="00F07BAD">
              <w:rPr>
                <w:i/>
              </w:rPr>
              <w:t xml:space="preserve">Student activity sheet </w:t>
            </w:r>
            <w:r>
              <w:rPr>
                <w:i/>
              </w:rPr>
              <w:t>2.</w:t>
            </w:r>
            <w:r w:rsidR="00131599">
              <w:rPr>
                <w:i/>
              </w:rPr>
              <w:t>3</w:t>
            </w:r>
            <w:r>
              <w:rPr>
                <w:i/>
              </w:rPr>
              <w:t xml:space="preserve">: Investigating a model for a single dose of </w:t>
            </w:r>
            <w:r w:rsidR="00DC77D1">
              <w:rPr>
                <w:i/>
              </w:rPr>
              <w:t>medication</w:t>
            </w:r>
          </w:p>
        </w:tc>
        <w:tc>
          <w:tcPr>
            <w:tcW w:w="962" w:type="dxa"/>
            <w:tcBorders>
              <w:bottom w:val="single" w:sz="4" w:space="0" w:color="auto"/>
            </w:tcBorders>
            <w:vAlign w:val="center"/>
          </w:tcPr>
          <w:p w:rsidR="002B7EB4" w:rsidRPr="00F07BAD" w:rsidRDefault="002B7EB4" w:rsidP="00640098">
            <w:pPr>
              <w:widowControl/>
              <w:spacing w:after="0" w:line="240" w:lineRule="auto"/>
              <w:ind w:right="-613"/>
              <w:contextualSpacing/>
            </w:pPr>
          </w:p>
        </w:tc>
      </w:tr>
      <w:tr w:rsidR="00F07BAD" w:rsidRPr="00F07BAD" w:rsidTr="00403581">
        <w:trPr>
          <w:trHeight w:val="567"/>
        </w:trPr>
        <w:tc>
          <w:tcPr>
            <w:tcW w:w="8110" w:type="dxa"/>
            <w:tcBorders>
              <w:bottom w:val="single" w:sz="4" w:space="0" w:color="auto"/>
            </w:tcBorders>
            <w:vAlign w:val="center"/>
          </w:tcPr>
          <w:p w:rsidR="00F07BAD" w:rsidRPr="00F07BAD" w:rsidRDefault="00F07BAD">
            <w:pPr>
              <w:widowControl/>
              <w:spacing w:line="240" w:lineRule="auto"/>
              <w:rPr>
                <w:i/>
              </w:rPr>
            </w:pPr>
            <w:r w:rsidRPr="00F07BAD">
              <w:rPr>
                <w:i/>
              </w:rPr>
              <w:t xml:space="preserve">Student activity sheet </w:t>
            </w:r>
            <w:r w:rsidR="002B7EB4">
              <w:rPr>
                <w:i/>
              </w:rPr>
              <w:t>3.</w:t>
            </w:r>
            <w:r w:rsidR="00131599">
              <w:rPr>
                <w:i/>
              </w:rPr>
              <w:t>1</w:t>
            </w:r>
            <w:r w:rsidR="002B7EB4">
              <w:rPr>
                <w:i/>
              </w:rPr>
              <w:t xml:space="preserve">: Investigating a model for multiple doses of a new </w:t>
            </w:r>
            <w:r w:rsidR="00535D5C">
              <w:rPr>
                <w:i/>
              </w:rPr>
              <w:t>medication</w:t>
            </w:r>
          </w:p>
        </w:tc>
        <w:tc>
          <w:tcPr>
            <w:tcW w:w="962" w:type="dxa"/>
            <w:tcBorders>
              <w:bottom w:val="single" w:sz="4" w:space="0" w:color="auto"/>
            </w:tcBorders>
            <w:vAlign w:val="center"/>
          </w:tcPr>
          <w:p w:rsidR="00F07BAD" w:rsidRPr="00F07BAD" w:rsidRDefault="00F07BAD" w:rsidP="00F07BAD">
            <w:pPr>
              <w:widowControl/>
              <w:spacing w:after="0" w:line="240" w:lineRule="auto"/>
              <w:ind w:right="-613"/>
              <w:contextualSpacing/>
            </w:pPr>
          </w:p>
        </w:tc>
      </w:tr>
      <w:tr w:rsidR="00403581" w:rsidRPr="00F07BAD" w:rsidTr="00403581">
        <w:trPr>
          <w:trHeight w:val="567"/>
        </w:trPr>
        <w:tc>
          <w:tcPr>
            <w:tcW w:w="8110" w:type="dxa"/>
            <w:tcBorders>
              <w:bottom w:val="single" w:sz="4" w:space="0" w:color="auto"/>
            </w:tcBorders>
            <w:vAlign w:val="center"/>
          </w:tcPr>
          <w:p w:rsidR="00403581" w:rsidRPr="00F07BAD" w:rsidRDefault="00403581" w:rsidP="00403581">
            <w:pPr>
              <w:widowControl/>
              <w:spacing w:line="240" w:lineRule="auto"/>
              <w:rPr>
                <w:i/>
              </w:rPr>
            </w:pPr>
            <w:r w:rsidRPr="00932307">
              <w:rPr>
                <w:i/>
                <w:color w:val="000000" w:themeColor="text1"/>
              </w:rPr>
              <w:t xml:space="preserve">Student activity sheet </w:t>
            </w:r>
            <w:r>
              <w:rPr>
                <w:i/>
                <w:color w:val="000000" w:themeColor="text1"/>
              </w:rPr>
              <w:t>4.</w:t>
            </w:r>
            <w:r w:rsidRPr="00932307">
              <w:rPr>
                <w:i/>
                <w:color w:val="000000" w:themeColor="text1"/>
              </w:rPr>
              <w:t>1</w:t>
            </w:r>
            <w:r>
              <w:rPr>
                <w:i/>
                <w:color w:val="000000" w:themeColor="text1"/>
              </w:rPr>
              <w:t xml:space="preserve">: Peer evaluation </w:t>
            </w:r>
          </w:p>
        </w:tc>
        <w:tc>
          <w:tcPr>
            <w:tcW w:w="962" w:type="dxa"/>
            <w:tcBorders>
              <w:bottom w:val="single" w:sz="4" w:space="0" w:color="auto"/>
            </w:tcBorders>
            <w:vAlign w:val="center"/>
          </w:tcPr>
          <w:p w:rsidR="00403581" w:rsidRPr="00F07BAD" w:rsidRDefault="00403581" w:rsidP="00403581">
            <w:pPr>
              <w:widowControl/>
              <w:spacing w:after="0" w:line="240" w:lineRule="auto"/>
              <w:ind w:right="-613"/>
              <w:contextualSpacing/>
            </w:pPr>
          </w:p>
        </w:tc>
      </w:tr>
      <w:tr w:rsidR="00403581" w:rsidRPr="00F07BAD" w:rsidTr="00403581">
        <w:trPr>
          <w:trHeight w:val="567"/>
        </w:trPr>
        <w:tc>
          <w:tcPr>
            <w:tcW w:w="8110" w:type="dxa"/>
            <w:tcBorders>
              <w:bottom w:val="single" w:sz="4" w:space="0" w:color="auto"/>
            </w:tcBorders>
            <w:vAlign w:val="center"/>
          </w:tcPr>
          <w:p w:rsidR="00403581" w:rsidRPr="00F07BAD" w:rsidRDefault="00403581" w:rsidP="00403581">
            <w:pPr>
              <w:widowControl/>
              <w:spacing w:line="240" w:lineRule="auto"/>
              <w:rPr>
                <w:i/>
              </w:rPr>
            </w:pPr>
            <w:r w:rsidRPr="00932307">
              <w:rPr>
                <w:i/>
                <w:color w:val="000000" w:themeColor="text1"/>
              </w:rPr>
              <w:t xml:space="preserve">Student activity sheet </w:t>
            </w:r>
            <w:r>
              <w:rPr>
                <w:i/>
                <w:color w:val="000000" w:themeColor="text1"/>
              </w:rPr>
              <w:t>4.2: Self-evaluation</w:t>
            </w:r>
          </w:p>
        </w:tc>
        <w:tc>
          <w:tcPr>
            <w:tcW w:w="962" w:type="dxa"/>
            <w:tcBorders>
              <w:bottom w:val="single" w:sz="4" w:space="0" w:color="auto"/>
            </w:tcBorders>
            <w:vAlign w:val="center"/>
          </w:tcPr>
          <w:p w:rsidR="00403581" w:rsidRPr="00F07BAD" w:rsidRDefault="00403581" w:rsidP="00403581">
            <w:pPr>
              <w:widowControl/>
              <w:spacing w:after="0" w:line="240" w:lineRule="auto"/>
              <w:ind w:right="-613"/>
              <w:contextualSpacing/>
            </w:pPr>
          </w:p>
        </w:tc>
      </w:tr>
      <w:tr w:rsidR="00F07BAD" w:rsidRPr="00F07BAD" w:rsidTr="002B7EB4">
        <w:trPr>
          <w:trHeight w:val="284"/>
        </w:trPr>
        <w:tc>
          <w:tcPr>
            <w:tcW w:w="8110" w:type="dxa"/>
            <w:tcBorders>
              <w:left w:val="nil"/>
              <w:right w:val="nil"/>
            </w:tcBorders>
            <w:vAlign w:val="center"/>
          </w:tcPr>
          <w:p w:rsidR="00F07BAD" w:rsidRPr="00F07BAD" w:rsidRDefault="00F07BAD" w:rsidP="00F07BAD">
            <w:pPr>
              <w:widowControl/>
              <w:spacing w:line="240" w:lineRule="auto"/>
              <w:rPr>
                <w:i/>
              </w:rPr>
            </w:pPr>
          </w:p>
        </w:tc>
        <w:tc>
          <w:tcPr>
            <w:tcW w:w="962" w:type="dxa"/>
            <w:tcBorders>
              <w:left w:val="nil"/>
              <w:right w:val="nil"/>
            </w:tcBorders>
            <w:vAlign w:val="center"/>
          </w:tcPr>
          <w:p w:rsidR="00F07BAD" w:rsidRPr="00F07BAD" w:rsidRDefault="00F07BAD" w:rsidP="00F07BAD">
            <w:pPr>
              <w:widowControl/>
              <w:spacing w:after="0" w:line="240" w:lineRule="auto"/>
              <w:ind w:right="-613"/>
              <w:contextualSpacing/>
            </w:pPr>
          </w:p>
        </w:tc>
      </w:tr>
      <w:tr w:rsidR="00F07BAD" w:rsidRPr="00F07BAD" w:rsidTr="002B7EB4">
        <w:trPr>
          <w:trHeight w:val="567"/>
        </w:trPr>
        <w:tc>
          <w:tcPr>
            <w:tcW w:w="8110" w:type="dxa"/>
            <w:vAlign w:val="center"/>
          </w:tcPr>
          <w:p w:rsidR="00F07BAD" w:rsidRPr="00F07BAD" w:rsidRDefault="00651AE7" w:rsidP="00F07BAD">
            <w:pPr>
              <w:widowControl/>
              <w:spacing w:line="240" w:lineRule="auto"/>
              <w:rPr>
                <w:i/>
              </w:rPr>
            </w:pPr>
            <w:r>
              <w:rPr>
                <w:i/>
              </w:rPr>
              <w:t xml:space="preserve">Student activity sheet 1.0: Journal </w:t>
            </w:r>
            <w:r w:rsidR="00575108">
              <w:rPr>
                <w:i/>
              </w:rPr>
              <w:t>c</w:t>
            </w:r>
            <w:r>
              <w:rPr>
                <w:i/>
              </w:rPr>
              <w:t>hecklist</w:t>
            </w:r>
          </w:p>
        </w:tc>
        <w:tc>
          <w:tcPr>
            <w:tcW w:w="962" w:type="dxa"/>
            <w:vAlign w:val="center"/>
          </w:tcPr>
          <w:p w:rsidR="00F07BAD" w:rsidRPr="00F07BAD" w:rsidRDefault="00F07BAD" w:rsidP="00F07BAD">
            <w:pPr>
              <w:widowControl/>
              <w:spacing w:after="0" w:line="240" w:lineRule="auto"/>
              <w:ind w:right="-613"/>
              <w:contextualSpacing/>
            </w:pPr>
          </w:p>
        </w:tc>
      </w:tr>
    </w:tbl>
    <w:p w:rsidR="00F07BAD" w:rsidRPr="00F07BAD" w:rsidRDefault="00F07BAD" w:rsidP="00F07BAD">
      <w:pPr>
        <w:widowControl/>
      </w:pPr>
    </w:p>
    <w:p w:rsidR="00F07BAD" w:rsidRPr="00F07BAD" w:rsidRDefault="00F07BAD" w:rsidP="00F07BAD">
      <w:pPr>
        <w:widowControl/>
        <w:spacing w:after="160" w:line="259" w:lineRule="auto"/>
      </w:pPr>
    </w:p>
    <w:p w:rsidR="00F07BAD" w:rsidRPr="00F07BAD" w:rsidRDefault="00F07BAD" w:rsidP="00F07BAD">
      <w:pPr>
        <w:widowControl/>
        <w:spacing w:after="160" w:line="259" w:lineRule="auto"/>
      </w:pPr>
    </w:p>
    <w:p w:rsidR="00F07BAD" w:rsidRPr="00E96E31" w:rsidRDefault="00710DEC" w:rsidP="00F07BAD">
      <w:pPr>
        <w:pStyle w:val="Heading1"/>
      </w:pPr>
      <w:bookmarkStart w:id="52" w:name="_Appendix_7:_Teacher"/>
      <w:bookmarkStart w:id="53" w:name="_Toc44586399"/>
      <w:bookmarkEnd w:id="52"/>
      <w:r w:rsidRPr="00710DEC">
        <w:lastRenderedPageBreak/>
        <w:t xml:space="preserve">Appendix </w:t>
      </w:r>
      <w:r w:rsidR="0049374D">
        <w:t>7</w:t>
      </w:r>
      <w:r w:rsidR="006A2F75">
        <w:t xml:space="preserve">: </w:t>
      </w:r>
      <w:bookmarkStart w:id="54" w:name="_Toc465262509"/>
      <w:bookmarkStart w:id="55" w:name="_Toc465262511"/>
      <w:r w:rsidR="00F07BAD" w:rsidRPr="00E96E31">
        <w:t>Teacher resource sheet 1.1: Cooperative learning – Roles</w:t>
      </w:r>
      <w:bookmarkEnd w:id="53"/>
    </w:p>
    <w:p w:rsidR="00F07BAD" w:rsidRPr="00E96E31" w:rsidRDefault="00F07BAD" w:rsidP="00F07BAD">
      <w:r w:rsidRPr="00846446">
        <w:rPr>
          <w:noProof/>
          <w:lang w:eastAsia="en-AU"/>
        </w:rPr>
        <w:drawing>
          <wp:anchor distT="0" distB="0" distL="114300" distR="114300" simplePos="0" relativeHeight="251658280" behindDoc="0" locked="0" layoutInCell="1" allowOverlap="1" wp14:anchorId="69A7342F" wp14:editId="0E9ACD6A">
            <wp:simplePos x="0" y="0"/>
            <wp:positionH relativeFrom="margin">
              <wp:posOffset>3026410</wp:posOffset>
            </wp:positionH>
            <wp:positionV relativeFrom="paragraph">
              <wp:posOffset>70338</wp:posOffset>
            </wp:positionV>
            <wp:extent cx="2700000" cy="1800000"/>
            <wp:effectExtent l="0" t="0" r="5715" b="0"/>
            <wp:wrapSquare wrapText="bothSides"/>
            <wp:docPr id="42" name="Picture 42" descr="Photograph of a group of students working together on documents."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hands on table.pn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96E31">
        <w:t xml:space="preserve">Cooperative learning frameworks create opportunities for groups of students to work together, generally to a single purpose. </w:t>
      </w:r>
    </w:p>
    <w:p w:rsidR="00F07BAD" w:rsidRPr="00710DEC" w:rsidRDefault="00F07BAD" w:rsidP="00F07BAD">
      <w:r w:rsidRPr="00710DEC">
        <w:t xml:space="preserve">As well </w:t>
      </w:r>
      <w:r>
        <w:t xml:space="preserve">as </w:t>
      </w:r>
      <w:r w:rsidRPr="00710DEC">
        <w:t xml:space="preserve">having the potential to increase learning for all students involved, using these frameworks can </w:t>
      </w:r>
      <w:r>
        <w:t>help students develop p</w:t>
      </w:r>
      <w:r w:rsidRPr="00710DEC">
        <w:t>ersonal and social capability.</w:t>
      </w:r>
    </w:p>
    <w:p w:rsidR="00F07BAD" w:rsidRPr="00187F73" w:rsidRDefault="00575108" w:rsidP="00F07BAD">
      <w:r>
        <w:rPr>
          <w:noProof/>
          <w:lang w:eastAsia="en-AU"/>
        </w:rPr>
        <mc:AlternateContent>
          <mc:Choice Requires="wps">
            <w:drawing>
              <wp:anchor distT="0" distB="0" distL="114300" distR="114300" simplePos="0" relativeHeight="251658299" behindDoc="0" locked="0" layoutInCell="1" allowOverlap="1" wp14:anchorId="5E27B040" wp14:editId="4A5347D7">
                <wp:simplePos x="0" y="0"/>
                <wp:positionH relativeFrom="margin">
                  <wp:align>right</wp:align>
                </wp:positionH>
                <wp:positionV relativeFrom="paragraph">
                  <wp:posOffset>365760</wp:posOffset>
                </wp:positionV>
                <wp:extent cx="2691130" cy="209550"/>
                <wp:effectExtent l="0" t="0" r="0" b="0"/>
                <wp:wrapSquare wrapText="bothSides"/>
                <wp:docPr id="47" name="Text Box 47"/>
                <wp:cNvGraphicFramePr/>
                <a:graphic xmlns:a="http://schemas.openxmlformats.org/drawingml/2006/main">
                  <a:graphicData uri="http://schemas.microsoft.com/office/word/2010/wordprocessingShape">
                    <wps:wsp>
                      <wps:cNvSpPr txBox="1"/>
                      <wps:spPr>
                        <a:xfrm>
                          <a:off x="0" y="0"/>
                          <a:ext cx="2691130" cy="209550"/>
                        </a:xfrm>
                        <a:prstGeom prst="rect">
                          <a:avLst/>
                        </a:prstGeom>
                        <a:solidFill>
                          <a:prstClr val="white"/>
                        </a:solidFill>
                        <a:ln>
                          <a:noFill/>
                        </a:ln>
                      </wps:spPr>
                      <wps:txbx>
                        <w:txbxContent>
                          <w:p w:rsidR="005D396F" w:rsidRPr="00D43A40" w:rsidRDefault="005D396F" w:rsidP="0057510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7B040" id="Text Box 47" o:spid="_x0000_s1051" type="#_x0000_t202" style="position:absolute;margin-left:160.7pt;margin-top:28.8pt;width:211.9pt;height:16.5pt;z-index:25165829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" stroked="f">
                <v:textbox inset="0,0,0,0">
                  <w:txbxContent>
                    <w:p w:rsidR="005D396F" w:rsidRPr="00D43A40" w:rsidRDefault="005D396F" w:rsidP="00575108">
                      <w:pPr>
                        <w:pStyle w:val="Caption"/>
                        <w:jc w:val="center"/>
                        <w:rPr>
                          <w:noProof/>
                        </w:rPr>
                      </w:pPr>
                      <w:r>
                        <w:t>istockphoto.com</w:t>
                      </w:r>
                    </w:p>
                  </w:txbxContent>
                </v:textbox>
                <w10:wrap type="square" anchorx="margin"/>
              </v:shape>
            </w:pict>
          </mc:Fallback>
        </mc:AlternateContent>
      </w:r>
      <w:r w:rsidR="00F07BAD" w:rsidRPr="00187F73">
        <w:t xml:space="preserve">When students are working </w:t>
      </w:r>
      <w:r w:rsidR="00F07BAD">
        <w:t>in</w:t>
      </w:r>
      <w:r w:rsidR="00F07BAD" w:rsidRPr="00187F73">
        <w:t xml:space="preserve"> groups, positive interdependence can be fostered by assigning roles to group members.</w:t>
      </w:r>
    </w:p>
    <w:p w:rsidR="00F07BAD" w:rsidRPr="004F2B72" w:rsidRDefault="00F07BAD" w:rsidP="00F07BAD">
      <w:pPr>
        <w:spacing w:after="0"/>
      </w:pPr>
      <w:r w:rsidRPr="004F2B72">
        <w:t>These roles could include:</w:t>
      </w:r>
    </w:p>
    <w:p w:rsidR="00F07BAD" w:rsidRPr="004F2B72" w:rsidRDefault="00575108" w:rsidP="00F07BAD">
      <w:pPr>
        <w:widowControl/>
        <w:numPr>
          <w:ilvl w:val="0"/>
          <w:numId w:val="4"/>
        </w:numPr>
        <w:shd w:val="clear" w:color="auto" w:fill="FFFFFF" w:themeFill="background1"/>
        <w:spacing w:before="60" w:after="60" w:line="240" w:lineRule="auto"/>
        <w:ind w:left="454" w:hanging="227"/>
        <w:rPr>
          <w:lang w:val="en-GB"/>
        </w:rPr>
      </w:pPr>
      <w:r>
        <w:rPr>
          <w:lang w:val="en-GB"/>
        </w:rPr>
        <w:t>W</w:t>
      </w:r>
      <w:r w:rsidR="00F07BAD" w:rsidRPr="004F2B72">
        <w:rPr>
          <w:lang w:val="en-GB"/>
        </w:rPr>
        <w:t xml:space="preserve">orking roles such as </w:t>
      </w:r>
      <w:r w:rsidR="00F07BAD">
        <w:rPr>
          <w:lang w:val="en-GB"/>
        </w:rPr>
        <w:t>Reader, Writer, Summariser, Time-keeper</w:t>
      </w:r>
    </w:p>
    <w:p w:rsidR="00F07BAD" w:rsidRPr="004F2B72" w:rsidRDefault="00575108" w:rsidP="00F07BAD">
      <w:pPr>
        <w:widowControl/>
        <w:numPr>
          <w:ilvl w:val="0"/>
          <w:numId w:val="4"/>
        </w:numPr>
        <w:shd w:val="clear" w:color="auto" w:fill="FFFFFF" w:themeFill="background1"/>
        <w:spacing w:before="60" w:line="240" w:lineRule="auto"/>
        <w:ind w:left="454" w:hanging="227"/>
        <w:rPr>
          <w:lang w:val="en-GB"/>
        </w:rPr>
      </w:pPr>
      <w:r>
        <w:rPr>
          <w:lang w:val="en-GB"/>
        </w:rPr>
        <w:t>S</w:t>
      </w:r>
      <w:r w:rsidR="00F07BAD" w:rsidRPr="004F2B72">
        <w:rPr>
          <w:lang w:val="en-GB"/>
        </w:rPr>
        <w:t xml:space="preserve">ocial roles such as </w:t>
      </w:r>
      <w:r w:rsidR="00F07BAD">
        <w:rPr>
          <w:lang w:val="en-GB"/>
        </w:rPr>
        <w:t>Encourager, Observer, Noise monitor, Energiser.</w:t>
      </w:r>
    </w:p>
    <w:p w:rsidR="00F07BAD" w:rsidRPr="00187F73" w:rsidRDefault="00F07BAD" w:rsidP="00F07BAD">
      <w:pPr>
        <w:spacing w:before="240"/>
      </w:pPr>
      <w:r w:rsidRPr="00187F73">
        <w:t>Further to this, specific roles can be delineated for specific activities that the group is completing. It can help students if some background to the purpose of group roles is made clear to them before they start, but at no time should the roles get in the way of the learning. Teachers should decide when or where roles are appropriate to given tasks.</w:t>
      </w:r>
      <w:r w:rsidRPr="00187F7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F07BAD" w:rsidRPr="00187F73" w:rsidRDefault="00F07BAD" w:rsidP="00F07BAD">
      <w:pPr>
        <w:widowControl/>
        <w:spacing w:after="160" w:line="259" w:lineRule="auto"/>
      </w:pPr>
      <w:r w:rsidRPr="00187F73">
        <w:rPr>
          <w:noProof/>
          <w:lang w:eastAsia="en-AU"/>
        </w:rPr>
        <w:drawing>
          <wp:anchor distT="0" distB="0" distL="114300" distR="114300" simplePos="0" relativeHeight="251658279" behindDoc="0" locked="0" layoutInCell="1" allowOverlap="1" wp14:anchorId="3557A8DF" wp14:editId="665A4DEF">
            <wp:simplePos x="0" y="0"/>
            <wp:positionH relativeFrom="margin">
              <wp:align>center</wp:align>
            </wp:positionH>
            <wp:positionV relativeFrom="paragraph">
              <wp:posOffset>144145</wp:posOffset>
            </wp:positionV>
            <wp:extent cx="3600000" cy="2401200"/>
            <wp:effectExtent l="0" t="0" r="635" b="0"/>
            <wp:wrapSquare wrapText="bothSides"/>
            <wp:docPr id="13" name="Picture 13" descr="Photograph of five students working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Appendix 7 Cooperative roles -1 iStock-626007360.jp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07BAD" w:rsidRPr="00187F73" w:rsidRDefault="00F07BAD" w:rsidP="00F07BAD">
      <w:pPr>
        <w:widowControl/>
        <w:spacing w:after="160" w:line="259" w:lineRule="auto"/>
      </w:pPr>
    </w:p>
    <w:p w:rsidR="00F07BAD" w:rsidRPr="00187F73" w:rsidRDefault="00F07BAD" w:rsidP="00F07BAD">
      <w:pPr>
        <w:widowControl/>
        <w:spacing w:after="160" w:line="259" w:lineRule="auto"/>
      </w:pPr>
    </w:p>
    <w:p w:rsidR="00F07BAD" w:rsidRPr="00187F73" w:rsidRDefault="00F07BAD" w:rsidP="00F07BAD">
      <w:pPr>
        <w:widowControl/>
        <w:spacing w:after="160" w:line="259" w:lineRule="auto"/>
      </w:pPr>
    </w:p>
    <w:p w:rsidR="00F07BAD" w:rsidRPr="00187F73" w:rsidRDefault="00F07BAD" w:rsidP="00F07BAD">
      <w:pPr>
        <w:widowControl/>
        <w:spacing w:after="160" w:line="259" w:lineRule="auto"/>
      </w:pPr>
    </w:p>
    <w:p w:rsidR="00F07BAD" w:rsidRPr="00187F73" w:rsidRDefault="00F07BAD" w:rsidP="00F07BAD">
      <w:pPr>
        <w:widowControl/>
        <w:spacing w:after="160" w:line="259" w:lineRule="auto"/>
      </w:pPr>
    </w:p>
    <w:p w:rsidR="00F07BAD" w:rsidRPr="00187F73" w:rsidRDefault="00F07BAD" w:rsidP="00F07BAD">
      <w:pPr>
        <w:widowControl/>
        <w:spacing w:after="160" w:line="259" w:lineRule="auto"/>
      </w:pPr>
    </w:p>
    <w:p w:rsidR="00F07BAD" w:rsidRPr="00187F73" w:rsidRDefault="00F07BAD" w:rsidP="00F07BAD">
      <w:pPr>
        <w:widowControl/>
        <w:spacing w:after="160" w:line="259" w:lineRule="auto"/>
      </w:pPr>
    </w:p>
    <w:p w:rsidR="00F07BAD" w:rsidRPr="00187F73" w:rsidRDefault="00F07BAD" w:rsidP="00F07BAD">
      <w:pPr>
        <w:widowControl/>
        <w:spacing w:after="160" w:line="259" w:lineRule="auto"/>
      </w:pPr>
    </w:p>
    <w:p w:rsidR="00F07BAD" w:rsidRPr="00187F73" w:rsidRDefault="00575108" w:rsidP="00F07BAD">
      <w:pPr>
        <w:widowControl/>
        <w:spacing w:after="160" w:line="259" w:lineRule="auto"/>
        <w:rPr>
          <w:b/>
          <w:sz w:val="24"/>
          <w:szCs w:val="24"/>
        </w:rPr>
      </w:pPr>
      <w:r>
        <w:rPr>
          <w:noProof/>
          <w:lang w:eastAsia="en-AU"/>
        </w:rPr>
        <mc:AlternateContent>
          <mc:Choice Requires="wps">
            <w:drawing>
              <wp:anchor distT="0" distB="0" distL="114300" distR="114300" simplePos="0" relativeHeight="251658300" behindDoc="0" locked="0" layoutInCell="1" allowOverlap="1" wp14:anchorId="35C823EC" wp14:editId="12437F90">
                <wp:simplePos x="0" y="0"/>
                <wp:positionH relativeFrom="margin">
                  <wp:posOffset>1085215</wp:posOffset>
                </wp:positionH>
                <wp:positionV relativeFrom="paragraph">
                  <wp:posOffset>25400</wp:posOffset>
                </wp:positionV>
                <wp:extent cx="3580765" cy="190500"/>
                <wp:effectExtent l="0" t="0" r="635" b="0"/>
                <wp:wrapSquare wrapText="bothSides"/>
                <wp:docPr id="50" name="Text Box 50"/>
                <wp:cNvGraphicFramePr/>
                <a:graphic xmlns:a="http://schemas.openxmlformats.org/drawingml/2006/main">
                  <a:graphicData uri="http://schemas.microsoft.com/office/word/2010/wordprocessingShape">
                    <wps:wsp>
                      <wps:cNvSpPr txBox="1"/>
                      <wps:spPr>
                        <a:xfrm>
                          <a:off x="0" y="0"/>
                          <a:ext cx="3580765" cy="190500"/>
                        </a:xfrm>
                        <a:prstGeom prst="rect">
                          <a:avLst/>
                        </a:prstGeom>
                        <a:solidFill>
                          <a:prstClr val="white"/>
                        </a:solidFill>
                        <a:ln>
                          <a:noFill/>
                        </a:ln>
                      </wps:spPr>
                      <wps:txbx>
                        <w:txbxContent>
                          <w:p w:rsidR="005D396F" w:rsidRPr="00D43A40" w:rsidRDefault="005D396F" w:rsidP="0057510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C823EC" id="Text Box 50" o:spid="_x0000_s1052" type="#_x0000_t202" style="position:absolute;margin-left:85.45pt;margin-top:2pt;width:281.95pt;height:15pt;z-index:2516583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" stroked="f">
                <v:textbox inset="0,0,0,0">
                  <w:txbxContent>
                    <w:p w:rsidR="005D396F" w:rsidRPr="00D43A40" w:rsidRDefault="005D396F" w:rsidP="00575108">
                      <w:pPr>
                        <w:pStyle w:val="Caption"/>
                        <w:jc w:val="center"/>
                        <w:rPr>
                          <w:noProof/>
                        </w:rPr>
                      </w:pPr>
                      <w:r>
                        <w:t>istockphoto.com</w:t>
                      </w:r>
                    </w:p>
                  </w:txbxContent>
                </v:textbox>
                <w10:wrap type="square" anchorx="margin"/>
              </v:shape>
            </w:pict>
          </mc:Fallback>
        </mc:AlternateContent>
      </w:r>
      <w:r w:rsidR="00F07BAD" w:rsidRPr="00187F73">
        <w:rPr>
          <w:b/>
          <w:sz w:val="24"/>
          <w:szCs w:val="24"/>
        </w:rPr>
        <w:br w:type="page"/>
      </w:r>
    </w:p>
    <w:p w:rsidR="00231B8B" w:rsidRPr="00231B8B" w:rsidRDefault="007B06D0" w:rsidP="00F07BAD">
      <w:pPr>
        <w:pStyle w:val="Heading1"/>
      </w:pPr>
      <w:bookmarkStart w:id="56" w:name="_Toc44586400"/>
      <w:r w:rsidRPr="007B06D0">
        <w:lastRenderedPageBreak/>
        <w:t xml:space="preserve">Appendix </w:t>
      </w:r>
      <w:bookmarkStart w:id="57" w:name="_Toc465262510"/>
      <w:bookmarkEnd w:id="54"/>
      <w:r w:rsidR="0049374D">
        <w:t>8</w:t>
      </w:r>
      <w:r w:rsidRPr="007B06D0">
        <w:t xml:space="preserve">: </w:t>
      </w:r>
      <w:bookmarkEnd w:id="57"/>
      <w:r w:rsidR="00231B8B" w:rsidRPr="00231B8B">
        <w:t>Teacher resource sheet 1.2: Cooperative learning – Jigsaw</w:t>
      </w:r>
      <w:bookmarkEnd w:id="56"/>
    </w:p>
    <w:p w:rsidR="00F07BAD" w:rsidRPr="004F2B72" w:rsidRDefault="00F07BAD" w:rsidP="00F07BAD">
      <w:r w:rsidRPr="004F2B72">
        <w:t xml:space="preserve">Cooperative learning frameworks create opportunities for groups of students to work together, generally for a single purpose. </w:t>
      </w:r>
    </w:p>
    <w:p w:rsidR="00F07BAD" w:rsidRPr="004F2B72" w:rsidRDefault="00F07BAD" w:rsidP="00F07BAD">
      <w:r w:rsidRPr="004F2B72">
        <w:t>As well as having the potential to increase learning for all students involved, using these frameworks can</w:t>
      </w:r>
      <w:r w:rsidRPr="00710DEC">
        <w:t xml:space="preserve"> </w:t>
      </w:r>
      <w:r>
        <w:t>help students develop p</w:t>
      </w:r>
      <w:r w:rsidRPr="00710DEC">
        <w:t>ersonal and social capability.</w:t>
      </w:r>
    </w:p>
    <w:p w:rsidR="00F07BAD" w:rsidRPr="004F2B72" w:rsidRDefault="00F07BAD" w:rsidP="00F07BAD">
      <w:r>
        <w:t>The j</w:t>
      </w:r>
      <w:r w:rsidRPr="004F2B72">
        <w:t xml:space="preserve">igsaw </w:t>
      </w:r>
      <w:r>
        <w:t>strategy</w:t>
      </w:r>
      <w:r w:rsidRPr="004F2B72">
        <w:t xml:space="preserve"> typically has each member of the group becoming</w:t>
      </w:r>
      <w:r>
        <w:t xml:space="preserve"> an</w:t>
      </w:r>
      <w:r w:rsidRPr="004F2B72">
        <w:t xml:space="preserve"> 'expert' on one or two aspects of a topic or question being investigated. Students start in their </w:t>
      </w:r>
      <w:r>
        <w:t xml:space="preserve">cooperative </w:t>
      </w:r>
      <w:r w:rsidRPr="004F2B72">
        <w:t>groups</w:t>
      </w:r>
      <w:r>
        <w:t>,</w:t>
      </w:r>
      <w:r w:rsidRPr="004F2B72">
        <w:t xml:space="preserve"> then break away to </w:t>
      </w:r>
      <w:r>
        <w:t>form</w:t>
      </w:r>
      <w:r w:rsidRPr="004F2B72">
        <w:t xml:space="preserve"> 'expert’ </w:t>
      </w:r>
      <w:r>
        <w:t xml:space="preserve">groups </w:t>
      </w:r>
      <w:r w:rsidRPr="004F2B72">
        <w:t xml:space="preserve">to investigate and learn about a specific aspect of a topic. After developing a sound level of understanding, the students return to their </w:t>
      </w:r>
      <w:r>
        <w:t xml:space="preserve">cooperative </w:t>
      </w:r>
      <w:r w:rsidRPr="004F2B72">
        <w:t>groups and teach e</w:t>
      </w:r>
      <w:r>
        <w:t>ach other what they have learnt</w:t>
      </w:r>
      <w:r w:rsidRPr="004F2B72">
        <w:t>.</w:t>
      </w:r>
    </w:p>
    <w:p w:rsidR="00F07BAD" w:rsidRPr="004F2B72" w:rsidRDefault="00F07BAD" w:rsidP="00F07BAD">
      <w:r w:rsidRPr="004F2B72">
        <w:t>Within each expert group, issues such as how to teach the information to their group members are considered.</w:t>
      </w:r>
    </w:p>
    <w:p w:rsidR="00F07BAD" w:rsidRPr="008255CA" w:rsidRDefault="00F07BAD" w:rsidP="00F07BAD">
      <w:pPr>
        <w:widowControl/>
        <w:spacing w:after="160" w:line="259" w:lineRule="auto"/>
      </w:pPr>
    </w:p>
    <w:tbl>
      <w:tblPr>
        <w:tblStyle w:val="TableGrid13"/>
        <w:tblW w:w="9038" w:type="dxa"/>
        <w:tblLook w:val="04A0" w:firstRow="1" w:lastRow="0" w:firstColumn="1" w:lastColumn="0" w:noHBand="0" w:noVBand="1"/>
      </w:tblPr>
      <w:tblGrid>
        <w:gridCol w:w="1104"/>
        <w:gridCol w:w="3144"/>
        <w:gridCol w:w="1197"/>
        <w:gridCol w:w="1198"/>
        <w:gridCol w:w="1197"/>
        <w:gridCol w:w="1198"/>
      </w:tblGrid>
      <w:tr w:rsidR="00F07BAD" w:rsidRPr="008255CA" w:rsidTr="00166390">
        <w:trPr>
          <w:trHeight w:val="1134"/>
        </w:trPr>
        <w:tc>
          <w:tcPr>
            <w:tcW w:w="1104" w:type="dxa"/>
            <w:tcMar>
              <w:left w:w="28" w:type="dxa"/>
              <w:right w:w="28" w:type="dxa"/>
            </w:tcMar>
          </w:tcPr>
          <w:p w:rsidR="00F07BAD" w:rsidRPr="008255CA" w:rsidRDefault="00F07BAD" w:rsidP="00166390">
            <w:pPr>
              <w:widowControl/>
              <w:spacing w:after="160" w:line="259" w:lineRule="auto"/>
              <w:jc w:val="center"/>
              <w:rPr>
                <w:b/>
                <w:sz w:val="28"/>
                <w:szCs w:val="28"/>
              </w:rPr>
            </w:pPr>
            <w:r w:rsidRPr="008255CA">
              <w:rPr>
                <w:b/>
                <w:sz w:val="28"/>
                <w:szCs w:val="28"/>
              </w:rPr>
              <w:t>Step 1</w:t>
            </w:r>
          </w:p>
        </w:tc>
        <w:tc>
          <w:tcPr>
            <w:tcW w:w="3144" w:type="dxa"/>
            <w:tcMar>
              <w:left w:w="28" w:type="dxa"/>
              <w:right w:w="28" w:type="dxa"/>
            </w:tcMar>
            <w:vAlign w:val="center"/>
          </w:tcPr>
          <w:p w:rsidR="00F07BAD" w:rsidRPr="008255CA" w:rsidRDefault="00F07BAD" w:rsidP="00166390">
            <w:pPr>
              <w:widowControl/>
              <w:spacing w:after="160" w:line="259" w:lineRule="auto"/>
              <w:rPr>
                <w:b/>
                <w:sz w:val="28"/>
                <w:szCs w:val="28"/>
              </w:rPr>
            </w:pPr>
            <w:r w:rsidRPr="008255CA">
              <w:rPr>
                <w:b/>
                <w:sz w:val="28"/>
                <w:szCs w:val="28"/>
              </w:rPr>
              <w:t xml:space="preserve">Cooperative groups </w:t>
            </w:r>
          </w:p>
          <w:p w:rsidR="00F07BAD" w:rsidRPr="008255CA" w:rsidRDefault="00F07BAD" w:rsidP="00166390">
            <w:pPr>
              <w:widowControl/>
              <w:spacing w:after="160" w:line="259" w:lineRule="auto"/>
            </w:pPr>
            <w:r w:rsidRPr="008255CA">
              <w:t>(of four students)</w:t>
            </w:r>
          </w:p>
        </w:tc>
        <w:tc>
          <w:tcPr>
            <w:tcW w:w="2395" w:type="dxa"/>
            <w:gridSpan w:val="2"/>
            <w:tcMar>
              <w:left w:w="28" w:type="dxa"/>
              <w:right w:w="28" w:type="dxa"/>
            </w:tcMar>
            <w:vAlign w:val="center"/>
          </w:tcPr>
          <w:p w:rsidR="00F07BAD" w:rsidRPr="008255CA" w:rsidRDefault="00F07BAD" w:rsidP="00166390">
            <w:pPr>
              <w:widowControl/>
              <w:spacing w:after="160" w:line="259" w:lineRule="auto"/>
              <w:jc w:val="center"/>
              <w:rPr>
                <w:b/>
                <w:sz w:val="36"/>
                <w:szCs w:val="36"/>
              </w:rPr>
            </w:pPr>
            <w:r w:rsidRPr="008255CA">
              <w:rPr>
                <w:b/>
                <w:sz w:val="36"/>
                <w:szCs w:val="36"/>
              </w:rPr>
              <w:t>1    2    3    4</w:t>
            </w:r>
          </w:p>
        </w:tc>
        <w:tc>
          <w:tcPr>
            <w:tcW w:w="2395" w:type="dxa"/>
            <w:gridSpan w:val="2"/>
            <w:tcMar>
              <w:left w:w="28" w:type="dxa"/>
              <w:right w:w="28" w:type="dxa"/>
            </w:tcMar>
            <w:vAlign w:val="center"/>
          </w:tcPr>
          <w:p w:rsidR="00F07BAD" w:rsidRPr="008255CA" w:rsidRDefault="00F07BAD" w:rsidP="00166390">
            <w:pPr>
              <w:widowControl/>
              <w:spacing w:after="160" w:line="259" w:lineRule="auto"/>
              <w:jc w:val="center"/>
            </w:pPr>
            <w:r w:rsidRPr="008255CA">
              <w:rPr>
                <w:b/>
                <w:sz w:val="36"/>
                <w:szCs w:val="36"/>
              </w:rPr>
              <w:t>1    2    3    4</w:t>
            </w:r>
          </w:p>
        </w:tc>
      </w:tr>
      <w:tr w:rsidR="00F07BAD" w:rsidRPr="008255CA" w:rsidTr="00166390">
        <w:trPr>
          <w:trHeight w:val="1134"/>
        </w:trPr>
        <w:tc>
          <w:tcPr>
            <w:tcW w:w="1104" w:type="dxa"/>
            <w:tcMar>
              <w:left w:w="28" w:type="dxa"/>
              <w:right w:w="28" w:type="dxa"/>
            </w:tcMar>
          </w:tcPr>
          <w:p w:rsidR="00F07BAD" w:rsidRPr="008255CA" w:rsidRDefault="00F07BAD" w:rsidP="00166390">
            <w:pPr>
              <w:widowControl/>
              <w:spacing w:after="160" w:line="259" w:lineRule="auto"/>
              <w:jc w:val="center"/>
              <w:rPr>
                <w:b/>
                <w:sz w:val="28"/>
                <w:szCs w:val="28"/>
              </w:rPr>
            </w:pPr>
            <w:r w:rsidRPr="008255CA">
              <w:rPr>
                <w:b/>
                <w:sz w:val="28"/>
                <w:szCs w:val="28"/>
              </w:rPr>
              <w:t>Step 2</w:t>
            </w:r>
          </w:p>
        </w:tc>
        <w:tc>
          <w:tcPr>
            <w:tcW w:w="3144" w:type="dxa"/>
            <w:tcMar>
              <w:left w:w="28" w:type="dxa"/>
              <w:right w:w="28" w:type="dxa"/>
            </w:tcMar>
            <w:vAlign w:val="center"/>
          </w:tcPr>
          <w:p w:rsidR="00F07BAD" w:rsidRPr="008255CA" w:rsidRDefault="00F07BAD" w:rsidP="00166390">
            <w:pPr>
              <w:widowControl/>
              <w:spacing w:after="160" w:line="259" w:lineRule="auto"/>
              <w:rPr>
                <w:b/>
                <w:sz w:val="28"/>
                <w:szCs w:val="28"/>
              </w:rPr>
            </w:pPr>
            <w:r w:rsidRPr="008255CA">
              <w:rPr>
                <w:b/>
                <w:sz w:val="28"/>
                <w:szCs w:val="28"/>
              </w:rPr>
              <w:t xml:space="preserve">Expert groups </w:t>
            </w:r>
          </w:p>
          <w:p w:rsidR="00F07BAD" w:rsidRPr="008255CA" w:rsidRDefault="00F07BAD" w:rsidP="00166390">
            <w:pPr>
              <w:widowControl/>
              <w:spacing w:after="160" w:line="259" w:lineRule="auto"/>
            </w:pPr>
            <w:r w:rsidRPr="008255CA">
              <w:t>(size equal to the number of groups)</w:t>
            </w:r>
          </w:p>
        </w:tc>
        <w:tc>
          <w:tcPr>
            <w:tcW w:w="1197" w:type="dxa"/>
            <w:tcMar>
              <w:left w:w="28" w:type="dxa"/>
              <w:right w:w="28" w:type="dxa"/>
            </w:tcMar>
            <w:vAlign w:val="center"/>
          </w:tcPr>
          <w:p w:rsidR="00F07BAD" w:rsidRPr="008255CA" w:rsidRDefault="00F07BAD" w:rsidP="00166390">
            <w:pPr>
              <w:widowControl/>
              <w:spacing w:after="160" w:line="259" w:lineRule="auto"/>
              <w:jc w:val="center"/>
            </w:pPr>
            <w:r w:rsidRPr="008255CA">
              <w:rPr>
                <w:b/>
                <w:sz w:val="36"/>
                <w:szCs w:val="36"/>
              </w:rPr>
              <w:t>1  1</w:t>
            </w:r>
          </w:p>
        </w:tc>
        <w:tc>
          <w:tcPr>
            <w:tcW w:w="1198" w:type="dxa"/>
            <w:tcMar>
              <w:left w:w="28" w:type="dxa"/>
              <w:right w:w="28" w:type="dxa"/>
            </w:tcMar>
            <w:vAlign w:val="center"/>
          </w:tcPr>
          <w:p w:rsidR="00F07BAD" w:rsidRPr="008255CA" w:rsidRDefault="00F07BAD" w:rsidP="00166390">
            <w:pPr>
              <w:widowControl/>
              <w:spacing w:after="160" w:line="259" w:lineRule="auto"/>
              <w:jc w:val="center"/>
            </w:pPr>
            <w:r w:rsidRPr="008255CA">
              <w:rPr>
                <w:b/>
                <w:sz w:val="36"/>
                <w:szCs w:val="36"/>
              </w:rPr>
              <w:t>2  2</w:t>
            </w:r>
          </w:p>
        </w:tc>
        <w:tc>
          <w:tcPr>
            <w:tcW w:w="1197" w:type="dxa"/>
            <w:tcMar>
              <w:left w:w="28" w:type="dxa"/>
              <w:right w:w="28" w:type="dxa"/>
            </w:tcMar>
            <w:vAlign w:val="center"/>
          </w:tcPr>
          <w:p w:rsidR="00F07BAD" w:rsidRPr="008255CA" w:rsidRDefault="00F07BAD" w:rsidP="00166390">
            <w:pPr>
              <w:widowControl/>
              <w:spacing w:after="160" w:line="259" w:lineRule="auto"/>
              <w:jc w:val="center"/>
            </w:pPr>
            <w:r w:rsidRPr="008255CA">
              <w:rPr>
                <w:b/>
                <w:sz w:val="36"/>
                <w:szCs w:val="36"/>
              </w:rPr>
              <w:t>3  3</w:t>
            </w:r>
          </w:p>
        </w:tc>
        <w:tc>
          <w:tcPr>
            <w:tcW w:w="1198" w:type="dxa"/>
            <w:tcMar>
              <w:left w:w="28" w:type="dxa"/>
              <w:right w:w="28" w:type="dxa"/>
            </w:tcMar>
            <w:vAlign w:val="center"/>
          </w:tcPr>
          <w:p w:rsidR="00F07BAD" w:rsidRPr="008255CA" w:rsidRDefault="00F07BAD" w:rsidP="00166390">
            <w:pPr>
              <w:widowControl/>
              <w:spacing w:after="160" w:line="259" w:lineRule="auto"/>
              <w:jc w:val="center"/>
            </w:pPr>
            <w:r w:rsidRPr="008255CA">
              <w:rPr>
                <w:b/>
                <w:sz w:val="36"/>
                <w:szCs w:val="36"/>
              </w:rPr>
              <w:t>4  4</w:t>
            </w:r>
          </w:p>
        </w:tc>
      </w:tr>
      <w:tr w:rsidR="00F07BAD" w:rsidRPr="008255CA" w:rsidTr="00166390">
        <w:trPr>
          <w:trHeight w:val="1134"/>
        </w:trPr>
        <w:tc>
          <w:tcPr>
            <w:tcW w:w="1104" w:type="dxa"/>
            <w:tcMar>
              <w:left w:w="28" w:type="dxa"/>
              <w:right w:w="28" w:type="dxa"/>
            </w:tcMar>
          </w:tcPr>
          <w:p w:rsidR="00F07BAD" w:rsidRPr="008255CA" w:rsidRDefault="00F07BAD" w:rsidP="00166390">
            <w:pPr>
              <w:widowControl/>
              <w:spacing w:after="160" w:line="259" w:lineRule="auto"/>
              <w:jc w:val="center"/>
              <w:rPr>
                <w:b/>
                <w:sz w:val="28"/>
                <w:szCs w:val="28"/>
              </w:rPr>
            </w:pPr>
            <w:r w:rsidRPr="008255CA">
              <w:rPr>
                <w:b/>
                <w:sz w:val="28"/>
                <w:szCs w:val="28"/>
              </w:rPr>
              <w:t>Step 3</w:t>
            </w:r>
          </w:p>
        </w:tc>
        <w:tc>
          <w:tcPr>
            <w:tcW w:w="3144" w:type="dxa"/>
            <w:tcMar>
              <w:left w:w="28" w:type="dxa"/>
              <w:right w:w="28" w:type="dxa"/>
            </w:tcMar>
            <w:vAlign w:val="center"/>
          </w:tcPr>
          <w:p w:rsidR="00F07BAD" w:rsidRPr="008255CA" w:rsidRDefault="00F07BAD" w:rsidP="00166390">
            <w:pPr>
              <w:widowControl/>
              <w:spacing w:after="160" w:line="259" w:lineRule="auto"/>
              <w:rPr>
                <w:b/>
                <w:sz w:val="28"/>
                <w:szCs w:val="28"/>
              </w:rPr>
            </w:pPr>
            <w:r w:rsidRPr="008255CA">
              <w:rPr>
                <w:b/>
                <w:sz w:val="28"/>
                <w:szCs w:val="28"/>
              </w:rPr>
              <w:t xml:space="preserve">Cooperative groups </w:t>
            </w:r>
          </w:p>
          <w:p w:rsidR="00F07BAD" w:rsidRPr="008255CA" w:rsidRDefault="00F07BAD" w:rsidP="00166390">
            <w:pPr>
              <w:widowControl/>
              <w:spacing w:after="160" w:line="259" w:lineRule="auto"/>
            </w:pPr>
            <w:r w:rsidRPr="008255CA">
              <w:t>(of four students)</w:t>
            </w:r>
          </w:p>
        </w:tc>
        <w:tc>
          <w:tcPr>
            <w:tcW w:w="2395" w:type="dxa"/>
            <w:gridSpan w:val="2"/>
            <w:tcMar>
              <w:left w:w="28" w:type="dxa"/>
              <w:right w:w="28" w:type="dxa"/>
            </w:tcMar>
            <w:vAlign w:val="center"/>
          </w:tcPr>
          <w:p w:rsidR="00F07BAD" w:rsidRPr="008255CA" w:rsidRDefault="00F07BAD" w:rsidP="00166390">
            <w:pPr>
              <w:widowControl/>
              <w:spacing w:after="160" w:line="259" w:lineRule="auto"/>
              <w:jc w:val="center"/>
            </w:pPr>
            <w:r w:rsidRPr="008255CA">
              <w:rPr>
                <w:b/>
                <w:sz w:val="36"/>
                <w:szCs w:val="36"/>
              </w:rPr>
              <w:t>1    2    3    4</w:t>
            </w:r>
          </w:p>
        </w:tc>
        <w:tc>
          <w:tcPr>
            <w:tcW w:w="2395" w:type="dxa"/>
            <w:gridSpan w:val="2"/>
            <w:tcMar>
              <w:left w:w="28" w:type="dxa"/>
              <w:right w:w="28" w:type="dxa"/>
            </w:tcMar>
            <w:vAlign w:val="center"/>
          </w:tcPr>
          <w:p w:rsidR="00F07BAD" w:rsidRPr="008255CA" w:rsidRDefault="00F07BAD" w:rsidP="00166390">
            <w:pPr>
              <w:widowControl/>
              <w:spacing w:after="160" w:line="259" w:lineRule="auto"/>
              <w:jc w:val="center"/>
            </w:pPr>
            <w:r w:rsidRPr="008255CA">
              <w:rPr>
                <w:b/>
                <w:sz w:val="36"/>
                <w:szCs w:val="36"/>
              </w:rPr>
              <w:t>1    2    3    4</w:t>
            </w:r>
          </w:p>
        </w:tc>
      </w:tr>
    </w:tbl>
    <w:p w:rsidR="00F07BAD" w:rsidRPr="008255CA" w:rsidRDefault="00F07BAD" w:rsidP="00F07BAD">
      <w:pPr>
        <w:widowControl/>
        <w:spacing w:after="160" w:line="259" w:lineRule="auto"/>
      </w:pPr>
    </w:p>
    <w:p w:rsidR="00F07BAD" w:rsidRPr="00FF6161" w:rsidRDefault="00F07BAD" w:rsidP="00F07BAD">
      <w:pPr>
        <w:pStyle w:val="Heading1"/>
      </w:pPr>
      <w:r w:rsidRPr="007B06D0">
        <w:br w:type="page"/>
      </w:r>
      <w:bookmarkStart w:id="58" w:name="_Toc501369140"/>
      <w:bookmarkStart w:id="59" w:name="_Toc517766348"/>
      <w:bookmarkStart w:id="60" w:name="_Toc44586401"/>
      <w:r w:rsidRPr="00FF6161">
        <w:lastRenderedPageBreak/>
        <w:t>Appendix 9: Teacher resource sheet 1.3: Cooperative learning – Placemat</w:t>
      </w:r>
      <w:bookmarkEnd w:id="58"/>
      <w:bookmarkEnd w:id="59"/>
      <w:bookmarkEnd w:id="60"/>
    </w:p>
    <w:p w:rsidR="00F07BAD" w:rsidRPr="00187F73" w:rsidRDefault="00F07BAD" w:rsidP="00F07BAD">
      <w:r w:rsidRPr="00187F73">
        <w:rPr>
          <w:noProof/>
          <w:lang w:eastAsia="en-AU"/>
        </w:rPr>
        <w:drawing>
          <wp:anchor distT="0" distB="0" distL="114300" distR="114300" simplePos="0" relativeHeight="251658282" behindDoc="0" locked="0" layoutInCell="1" allowOverlap="1" wp14:anchorId="157B3FF9" wp14:editId="3136D244">
            <wp:simplePos x="0" y="0"/>
            <wp:positionH relativeFrom="margin">
              <wp:align>right</wp:align>
            </wp:positionH>
            <wp:positionV relativeFrom="paragraph">
              <wp:posOffset>98474</wp:posOffset>
            </wp:positionV>
            <wp:extent cx="2700000" cy="1800000"/>
            <wp:effectExtent l="0" t="0" r="5715" b="0"/>
            <wp:wrapSquare wrapText="bothSides"/>
            <wp:docPr id="57" name="Picture 57" descr="Photograph of a group of students with a laptop working on documents."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Professional Learning\Z - STEM Learning Project\1.0 Resource planning\Module Graphics\Appendix 9 Placemat activity iStock-543350056.jp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87F73">
        <w:t xml:space="preserve">Cooperative learning frameworks create opportunities for groups of students to work together, generally for a single purpose. </w:t>
      </w:r>
    </w:p>
    <w:p w:rsidR="00F07BAD" w:rsidRPr="00187F73" w:rsidRDefault="00F07BAD" w:rsidP="00F07BAD">
      <w:r w:rsidRPr="00187F73">
        <w:t>As well as having the potential to increase learning for all students involved, using these frameworks can</w:t>
      </w:r>
      <w:r w:rsidRPr="00710DEC">
        <w:t xml:space="preserve"> </w:t>
      </w:r>
      <w:r>
        <w:t>help students develop p</w:t>
      </w:r>
      <w:r w:rsidRPr="00710DEC">
        <w:t>ersonal and social capability.</w:t>
      </w:r>
      <w:r>
        <w:t xml:space="preserve"> </w:t>
      </w:r>
    </w:p>
    <w:p w:rsidR="00F07BAD" w:rsidRPr="00DC1519" w:rsidRDefault="009E14F2" w:rsidP="00F07BAD">
      <w:r>
        <w:rPr>
          <w:noProof/>
          <w:lang w:eastAsia="en-AU"/>
        </w:rPr>
        <mc:AlternateContent>
          <mc:Choice Requires="wps">
            <w:drawing>
              <wp:anchor distT="0" distB="0" distL="114300" distR="114300" simplePos="0" relativeHeight="251658301" behindDoc="0" locked="0" layoutInCell="1" allowOverlap="1" wp14:anchorId="1802DB62" wp14:editId="1D2E1966">
                <wp:simplePos x="0" y="0"/>
                <wp:positionH relativeFrom="margin">
                  <wp:posOffset>3067050</wp:posOffset>
                </wp:positionH>
                <wp:positionV relativeFrom="paragraph">
                  <wp:posOffset>441960</wp:posOffset>
                </wp:positionV>
                <wp:extent cx="2689860" cy="276225"/>
                <wp:effectExtent l="0" t="0" r="0" b="9525"/>
                <wp:wrapSquare wrapText="bothSides"/>
                <wp:docPr id="52" name="Text Box 52"/>
                <wp:cNvGraphicFramePr/>
                <a:graphic xmlns:a="http://schemas.openxmlformats.org/drawingml/2006/main">
                  <a:graphicData uri="http://schemas.microsoft.com/office/word/2010/wordprocessingShape">
                    <wps:wsp>
                      <wps:cNvSpPr txBox="1"/>
                      <wps:spPr>
                        <a:xfrm>
                          <a:off x="0" y="0"/>
                          <a:ext cx="2689860" cy="276225"/>
                        </a:xfrm>
                        <a:prstGeom prst="rect">
                          <a:avLst/>
                        </a:prstGeom>
                        <a:solidFill>
                          <a:prstClr val="white"/>
                        </a:solidFill>
                        <a:ln>
                          <a:noFill/>
                        </a:ln>
                      </wps:spPr>
                      <wps:txbx>
                        <w:txbxContent>
                          <w:p w:rsidR="005D396F" w:rsidRPr="00D43A40" w:rsidRDefault="005D396F" w:rsidP="0057510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2DB62" id="Text Box 52" o:spid="_x0000_s1053" type="#_x0000_t202" style="position:absolute;margin-left:241.5pt;margin-top:34.8pt;width:211.8pt;height:21.75pt;z-index:2516583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" stroked="f">
                <v:textbox inset="0,0,0,0">
                  <w:txbxContent>
                    <w:p w:rsidR="005D396F" w:rsidRPr="00D43A40" w:rsidRDefault="005D396F" w:rsidP="00575108">
                      <w:pPr>
                        <w:pStyle w:val="Caption"/>
                        <w:jc w:val="center"/>
                        <w:rPr>
                          <w:noProof/>
                        </w:rPr>
                      </w:pPr>
                      <w:r>
                        <w:t>istockphoto.com</w:t>
                      </w:r>
                    </w:p>
                  </w:txbxContent>
                </v:textbox>
                <w10:wrap type="square" anchorx="margin"/>
              </v:shape>
            </w:pict>
          </mc:Fallback>
        </mc:AlternateContent>
      </w:r>
      <w:r w:rsidR="00F07BAD" w:rsidRPr="00187F73">
        <w:t xml:space="preserve">The placemat </w:t>
      </w:r>
      <w:r w:rsidR="00F07BAD">
        <w:t>strategy</w:t>
      </w:r>
      <w:r w:rsidR="00F07BAD" w:rsidRPr="00187F73">
        <w:t xml:space="preserve"> involves students working collaboratively to record prior knowledge about a common topic</w:t>
      </w:r>
      <w:r w:rsidR="00F07BAD">
        <w:t xml:space="preserve"> and</w:t>
      </w:r>
      <w:r w:rsidR="00F07BAD" w:rsidRPr="00187F73">
        <w:t xml:space="preserve"> brainstorm </w:t>
      </w:r>
      <w:r w:rsidR="00F07BAD">
        <w:t>ideas</w:t>
      </w:r>
      <w:r w:rsidR="00F07BAD" w:rsidRPr="00187F73">
        <w:t xml:space="preserve">. It also allows teachers to readily see the contribution of each student. </w:t>
      </w:r>
      <w:r w:rsidR="00F07BAD" w:rsidRPr="00DC1519">
        <w:t xml:space="preserve">The diagram </w:t>
      </w:r>
      <w:r w:rsidR="00F07BAD">
        <w:t>below</w:t>
      </w:r>
      <w:r w:rsidR="00F07BAD" w:rsidRPr="00DC1519">
        <w:t xml:space="preserve"> shows </w:t>
      </w:r>
      <w:r w:rsidR="00F07BAD">
        <w:t>a typical placemat template</w:t>
      </w:r>
      <w:r w:rsidR="00F07BAD" w:rsidRPr="00DC1519">
        <w:t>.</w:t>
      </w:r>
    </w:p>
    <w:p w:rsidR="00F07BAD" w:rsidRPr="00FF6161" w:rsidRDefault="00F07BAD" w:rsidP="00F07BAD">
      <w:r w:rsidRPr="00FF6161">
        <w:rPr>
          <w:noProof/>
          <w:lang w:eastAsia="en-AU"/>
        </w:rPr>
        <w:drawing>
          <wp:anchor distT="0" distB="0" distL="114300" distR="114300" simplePos="0" relativeHeight="251658281" behindDoc="0" locked="0" layoutInCell="1" allowOverlap="1" wp14:anchorId="4A0C6476" wp14:editId="268A6745">
            <wp:simplePos x="914400" y="5001491"/>
            <wp:positionH relativeFrom="column">
              <wp:align>center</wp:align>
            </wp:positionH>
            <wp:positionV relativeFrom="paragraph">
              <wp:posOffset>71755</wp:posOffset>
            </wp:positionV>
            <wp:extent cx="4575600" cy="4039200"/>
            <wp:effectExtent l="0" t="0" r="0" b="0"/>
            <wp:wrapSquare wrapText="bothSides"/>
            <wp:docPr id="51" name="Picture 51" descr="A diagram of how Placemat is represented on paper. It shows a central rectangle with &quot;Topic goes here&quot; and lines radiating from the vertices of the rectangle to the corners of the paper. These lines divide the writing area into four sections, each section has student 1 writes here, student 2 writes here etc." title="Placema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4575600" cy="4039200"/>
                    </a:xfrm>
                    <a:prstGeom prst="rect">
                      <a:avLst/>
                    </a:prstGeom>
                  </pic:spPr>
                </pic:pic>
              </a:graphicData>
            </a:graphic>
            <wp14:sizeRelH relativeFrom="margin">
              <wp14:pctWidth>0</wp14:pctWidth>
            </wp14:sizeRelH>
            <wp14:sizeRelV relativeFrom="margin">
              <wp14:pctHeight>0</wp14:pctHeight>
            </wp14:sizeRelV>
          </wp:anchor>
        </w:drawing>
      </w:r>
    </w:p>
    <w:p w:rsidR="00F07BAD" w:rsidRPr="00FF6161" w:rsidRDefault="00F07BAD" w:rsidP="00F07BAD">
      <w:pPr>
        <w:widowControl/>
        <w:spacing w:after="160" w:line="259" w:lineRule="auto"/>
      </w:pPr>
    </w:p>
    <w:p w:rsidR="00F07BAD" w:rsidRPr="00FF6161" w:rsidRDefault="00F07BAD" w:rsidP="00F07BAD">
      <w:pPr>
        <w:widowControl/>
        <w:spacing w:after="160" w:line="259" w:lineRule="auto"/>
      </w:pPr>
    </w:p>
    <w:p w:rsidR="00F07BAD" w:rsidRPr="00FF6161" w:rsidRDefault="00F07BAD" w:rsidP="00F07BAD">
      <w:pPr>
        <w:widowControl/>
        <w:spacing w:after="160" w:line="259" w:lineRule="auto"/>
      </w:pPr>
    </w:p>
    <w:p w:rsidR="00F07BAD" w:rsidRPr="00FF6161" w:rsidRDefault="00F07BAD" w:rsidP="00F07BAD">
      <w:pPr>
        <w:widowControl/>
        <w:spacing w:after="160" w:line="259" w:lineRule="auto"/>
      </w:pPr>
    </w:p>
    <w:p w:rsidR="00F07BAD" w:rsidRPr="00FF6161" w:rsidRDefault="00F07BAD" w:rsidP="00F07BAD">
      <w:pPr>
        <w:widowControl/>
        <w:spacing w:after="160" w:line="259" w:lineRule="auto"/>
      </w:pPr>
    </w:p>
    <w:p w:rsidR="00F07BAD" w:rsidRPr="00FF6161" w:rsidRDefault="00F07BAD" w:rsidP="00F07BAD">
      <w:pPr>
        <w:widowControl/>
        <w:spacing w:after="160" w:line="259" w:lineRule="auto"/>
      </w:pPr>
    </w:p>
    <w:p w:rsidR="00F07BAD" w:rsidRPr="00FF6161" w:rsidRDefault="00F07BAD" w:rsidP="00F07BAD">
      <w:pPr>
        <w:widowControl/>
        <w:spacing w:after="160" w:line="259" w:lineRule="auto"/>
      </w:pPr>
    </w:p>
    <w:p w:rsidR="00F07BAD" w:rsidRPr="00FF6161" w:rsidRDefault="00F07BAD" w:rsidP="00F07BAD">
      <w:pPr>
        <w:widowControl/>
        <w:spacing w:after="160" w:line="259" w:lineRule="auto"/>
      </w:pPr>
    </w:p>
    <w:p w:rsidR="00F07BAD" w:rsidRPr="00FF6161" w:rsidRDefault="00F07BAD" w:rsidP="00F07BAD">
      <w:pPr>
        <w:widowControl/>
        <w:spacing w:after="160" w:line="259" w:lineRule="auto"/>
      </w:pPr>
    </w:p>
    <w:p w:rsidR="00F07BAD" w:rsidRPr="00FF6161" w:rsidRDefault="00F07BAD" w:rsidP="00F07BAD">
      <w:pPr>
        <w:widowControl/>
        <w:spacing w:after="160" w:line="259" w:lineRule="auto"/>
      </w:pPr>
    </w:p>
    <w:p w:rsidR="00F07BAD" w:rsidRPr="00FF6161" w:rsidRDefault="00F07BAD" w:rsidP="00F07BAD">
      <w:pPr>
        <w:widowControl/>
        <w:spacing w:after="160" w:line="259" w:lineRule="auto"/>
      </w:pPr>
    </w:p>
    <w:p w:rsidR="00F07BAD" w:rsidRPr="00FF6161" w:rsidRDefault="00F07BAD" w:rsidP="00F07BAD">
      <w:pPr>
        <w:widowControl/>
        <w:spacing w:after="160" w:line="259" w:lineRule="auto"/>
      </w:pPr>
    </w:p>
    <w:p w:rsidR="00F07BAD" w:rsidRPr="00FF6161" w:rsidRDefault="00F07BAD" w:rsidP="00F07BAD">
      <w:pPr>
        <w:widowControl/>
        <w:spacing w:after="160" w:line="259" w:lineRule="auto"/>
      </w:pPr>
    </w:p>
    <w:p w:rsidR="00F07BAD" w:rsidRPr="00FF6161" w:rsidRDefault="00575108" w:rsidP="00F07BAD">
      <w:r>
        <w:rPr>
          <w:noProof/>
          <w:lang w:eastAsia="en-AU"/>
        </w:rPr>
        <mc:AlternateContent>
          <mc:Choice Requires="wps">
            <w:drawing>
              <wp:anchor distT="0" distB="0" distL="114300" distR="114300" simplePos="0" relativeHeight="251658302" behindDoc="0" locked="0" layoutInCell="1" allowOverlap="1" wp14:anchorId="729C3EF8" wp14:editId="25375D7A">
                <wp:simplePos x="0" y="0"/>
                <wp:positionH relativeFrom="margin">
                  <wp:align>center</wp:align>
                </wp:positionH>
                <wp:positionV relativeFrom="paragraph">
                  <wp:posOffset>238125</wp:posOffset>
                </wp:positionV>
                <wp:extent cx="4575175" cy="635"/>
                <wp:effectExtent l="0" t="0" r="0" b="0"/>
                <wp:wrapSquare wrapText="bothSides"/>
                <wp:docPr id="87" name="Text Box 87"/>
                <wp:cNvGraphicFramePr/>
                <a:graphic xmlns:a="http://schemas.openxmlformats.org/drawingml/2006/main">
                  <a:graphicData uri="http://schemas.microsoft.com/office/word/2010/wordprocessingShape">
                    <wps:wsp>
                      <wps:cNvSpPr txBox="1"/>
                      <wps:spPr>
                        <a:xfrm>
                          <a:off x="0" y="0"/>
                          <a:ext cx="4575175" cy="635"/>
                        </a:xfrm>
                        <a:prstGeom prst="rect">
                          <a:avLst/>
                        </a:prstGeom>
                        <a:solidFill>
                          <a:prstClr val="white"/>
                        </a:solidFill>
                        <a:ln>
                          <a:noFill/>
                        </a:ln>
                      </wps:spPr>
                      <wps:txbx>
                        <w:txbxContent>
                          <w:p w:rsidR="005D396F" w:rsidRPr="009E1233" w:rsidRDefault="005D396F" w:rsidP="00EF57A2">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C3EF8" id="Text Box 87" o:spid="_x0000_s1054" type="#_x0000_t202" style="position:absolute;margin-left:0;margin-top:18.75pt;width:360.25pt;height:.05pt;z-index:25165830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" stroked="f">
                <v:textbox style="mso-fit-shape-to-text:t" inset="0,0,0,0">
                  <w:txbxContent>
                    <w:p w:rsidR="005D396F" w:rsidRPr="009E1233" w:rsidRDefault="005D396F" w:rsidP="00EF57A2">
                      <w:pPr>
                        <w:pStyle w:val="Caption"/>
                        <w:jc w:val="center"/>
                        <w:rPr>
                          <w:noProof/>
                        </w:rPr>
                      </w:pPr>
                      <w:r>
                        <w:t>STEM Consortium</w:t>
                      </w:r>
                    </w:p>
                  </w:txbxContent>
                </v:textbox>
                <w10:wrap type="square" anchorx="margin"/>
              </v:shape>
            </w:pict>
          </mc:Fallback>
        </mc:AlternateContent>
      </w:r>
    </w:p>
    <w:p w:rsidR="00F07BAD" w:rsidRDefault="00F07BAD" w:rsidP="00F07BAD">
      <w:pPr>
        <w:widowControl/>
        <w:spacing w:before="0" w:after="160" w:line="259" w:lineRule="auto"/>
      </w:pPr>
      <w:r>
        <w:br w:type="page"/>
      </w:r>
    </w:p>
    <w:p w:rsidR="00F07BAD" w:rsidRPr="008C651E" w:rsidRDefault="00F07BAD" w:rsidP="00F07BAD">
      <w:pPr>
        <w:pStyle w:val="Heading1"/>
      </w:pPr>
      <w:bookmarkStart w:id="61" w:name="_Toc517766350"/>
      <w:bookmarkStart w:id="62" w:name="_Toc44586402"/>
      <w:bookmarkStart w:id="63" w:name="_Toc465262505"/>
      <w:r>
        <w:lastRenderedPageBreak/>
        <w:t>Appendix</w:t>
      </w:r>
      <w:r w:rsidRPr="005F673F">
        <w:t xml:space="preserve">10: </w:t>
      </w:r>
      <w:r w:rsidRPr="008C651E">
        <w:t>Teacher resource sheet 1.4: Cooperative learning – Think, Pair, Share</w:t>
      </w:r>
      <w:bookmarkEnd w:id="61"/>
      <w:bookmarkEnd w:id="62"/>
    </w:p>
    <w:p w:rsidR="00F07BAD" w:rsidRPr="002055DF" w:rsidRDefault="009E14F2" w:rsidP="00F07BAD">
      <w:r w:rsidRPr="002055DF">
        <w:rPr>
          <w:noProof/>
          <w:lang w:eastAsia="en-AU"/>
        </w:rPr>
        <w:drawing>
          <wp:anchor distT="0" distB="0" distL="114300" distR="114300" simplePos="0" relativeHeight="251658258" behindDoc="0" locked="0" layoutInCell="1" allowOverlap="1" wp14:anchorId="1F9A7F53" wp14:editId="3EC39EB0">
            <wp:simplePos x="0" y="0"/>
            <wp:positionH relativeFrom="margin">
              <wp:align>right</wp:align>
            </wp:positionH>
            <wp:positionV relativeFrom="paragraph">
              <wp:posOffset>58420</wp:posOffset>
            </wp:positionV>
            <wp:extent cx="2700000" cy="1800000"/>
            <wp:effectExtent l="0" t="0" r="5715" b="0"/>
            <wp:wrapSquare wrapText="bothSides"/>
            <wp:docPr id="43" name="Picture 43" descr="Photograph of two students working together on a whiteboard."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Secondary Appendix 10 #1 - iStock-648946670.jpg"/>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7BAD" w:rsidRPr="002055DF">
        <w:t xml:space="preserve">Cooperative learning frameworks create opportunities for groups of students to work together, generally to a single purpose. </w:t>
      </w:r>
    </w:p>
    <w:p w:rsidR="00F07BAD" w:rsidRPr="002055DF" w:rsidRDefault="00F07BAD" w:rsidP="00F07BAD">
      <w:r w:rsidRPr="002055DF">
        <w:t xml:space="preserve">As well as having the potential to increase learning for all students involved, using these frameworks </w:t>
      </w:r>
      <w:r w:rsidRPr="00187F73">
        <w:t>can</w:t>
      </w:r>
      <w:r w:rsidRPr="00710DEC">
        <w:t xml:space="preserve"> </w:t>
      </w:r>
      <w:r>
        <w:t>help students develop p</w:t>
      </w:r>
      <w:r w:rsidRPr="00710DEC">
        <w:t>ersonal and social capability</w:t>
      </w:r>
      <w:r>
        <w:t>.</w:t>
      </w:r>
    </w:p>
    <w:p w:rsidR="00F07BAD" w:rsidRPr="002055DF" w:rsidRDefault="009E14F2" w:rsidP="00F07BAD">
      <w:r>
        <w:rPr>
          <w:noProof/>
          <w:lang w:eastAsia="en-AU"/>
        </w:rPr>
        <mc:AlternateContent>
          <mc:Choice Requires="wps">
            <w:drawing>
              <wp:anchor distT="0" distB="0" distL="114300" distR="114300" simplePos="0" relativeHeight="251658303" behindDoc="0" locked="0" layoutInCell="1" allowOverlap="1" wp14:anchorId="1BCAC4D8" wp14:editId="30124DAB">
                <wp:simplePos x="0" y="0"/>
                <wp:positionH relativeFrom="margin">
                  <wp:posOffset>3041650</wp:posOffset>
                </wp:positionH>
                <wp:positionV relativeFrom="paragraph">
                  <wp:posOffset>410210</wp:posOffset>
                </wp:positionV>
                <wp:extent cx="2689860" cy="276225"/>
                <wp:effectExtent l="0" t="0" r="0" b="9525"/>
                <wp:wrapSquare wrapText="bothSides"/>
                <wp:docPr id="53" name="Text Box 53"/>
                <wp:cNvGraphicFramePr/>
                <a:graphic xmlns:a="http://schemas.openxmlformats.org/drawingml/2006/main">
                  <a:graphicData uri="http://schemas.microsoft.com/office/word/2010/wordprocessingShape">
                    <wps:wsp>
                      <wps:cNvSpPr txBox="1"/>
                      <wps:spPr>
                        <a:xfrm>
                          <a:off x="0" y="0"/>
                          <a:ext cx="2689860" cy="276225"/>
                        </a:xfrm>
                        <a:prstGeom prst="rect">
                          <a:avLst/>
                        </a:prstGeom>
                        <a:solidFill>
                          <a:prstClr val="white"/>
                        </a:solidFill>
                        <a:ln>
                          <a:noFill/>
                        </a:ln>
                      </wps:spPr>
                      <wps:txbx>
                        <w:txbxContent>
                          <w:p w:rsidR="005D396F" w:rsidRPr="00D43A40" w:rsidRDefault="005D396F" w:rsidP="0057510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AC4D8" id="Text Box 53" o:spid="_x0000_s1055" type="#_x0000_t202" style="position:absolute;margin-left:239.5pt;margin-top:32.3pt;width:211.8pt;height:21.75pt;z-index:25165830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" stroked="f">
                <v:textbox inset="0,0,0,0">
                  <w:txbxContent>
                    <w:p w:rsidR="005D396F" w:rsidRPr="00D43A40" w:rsidRDefault="005D396F" w:rsidP="00575108">
                      <w:pPr>
                        <w:pStyle w:val="Caption"/>
                        <w:jc w:val="center"/>
                        <w:rPr>
                          <w:noProof/>
                        </w:rPr>
                      </w:pPr>
                      <w:r>
                        <w:t>istockphoto.com</w:t>
                      </w:r>
                    </w:p>
                  </w:txbxContent>
                </v:textbox>
                <w10:wrap type="square" anchorx="margin"/>
              </v:shape>
            </w:pict>
          </mc:Fallback>
        </mc:AlternateContent>
      </w:r>
      <w:r w:rsidR="00F07BAD" w:rsidRPr="002055DF">
        <w:t>In the 'think' stage, each student thinks silently about a question asked by the teacher.</w:t>
      </w:r>
    </w:p>
    <w:p w:rsidR="00F07BAD" w:rsidRPr="00AA3D3B" w:rsidRDefault="00F07BAD" w:rsidP="00F07BAD">
      <w:r w:rsidRPr="00AA3D3B">
        <w:t>In the 'pair' stage, students discuss their thoug</w:t>
      </w:r>
      <w:r>
        <w:t xml:space="preserve">hts and answers to the question in pairs. </w:t>
      </w:r>
    </w:p>
    <w:p w:rsidR="00F07BAD" w:rsidRPr="002055DF" w:rsidRDefault="00F07BAD" w:rsidP="00F07BAD">
      <w:r w:rsidRPr="002055DF">
        <w:t>In the 'share' stage, the students share their answer, their partner</w:t>
      </w:r>
      <w:r w:rsidR="00575108">
        <w:t>’</w:t>
      </w:r>
      <w:r w:rsidRPr="002055DF">
        <w:t xml:space="preserve">s answer or what they decided together. This sharing may be with other pairs or with the whole class. It is important also to let students 'pass'. This is a key element of making the </w:t>
      </w:r>
      <w:r>
        <w:t>strategy</w:t>
      </w:r>
      <w:r w:rsidRPr="002055DF">
        <w:t xml:space="preserve"> safe for students. </w:t>
      </w:r>
    </w:p>
    <w:p w:rsidR="00F07BAD" w:rsidRPr="002055DF" w:rsidRDefault="00F07BAD" w:rsidP="00F07BAD">
      <w:r w:rsidRPr="002055DF">
        <w:t>Think</w:t>
      </w:r>
      <w:r w:rsidR="00575108">
        <w:t>-</w:t>
      </w:r>
      <w:r w:rsidRPr="002055DF">
        <w:t>pair</w:t>
      </w:r>
      <w:r w:rsidR="00575108">
        <w:t>-</w:t>
      </w:r>
      <w:r w:rsidRPr="002055DF">
        <w:t>share increases student participation and provides an environment for higher levels of thinking and questioning.</w:t>
      </w:r>
    </w:p>
    <w:p w:rsidR="00F07BAD" w:rsidRPr="002055DF" w:rsidRDefault="00F07BAD" w:rsidP="00F07BAD">
      <w:r w:rsidRPr="002055DF">
        <w:rPr>
          <w:noProof/>
          <w:lang w:eastAsia="en-AU"/>
        </w:rPr>
        <w:drawing>
          <wp:anchor distT="0" distB="0" distL="114300" distR="114300" simplePos="0" relativeHeight="251658259" behindDoc="0" locked="0" layoutInCell="1" allowOverlap="1" wp14:anchorId="4117F36B" wp14:editId="282909E1">
            <wp:simplePos x="914400" y="965200"/>
            <wp:positionH relativeFrom="margin">
              <wp:align>center</wp:align>
            </wp:positionH>
            <wp:positionV relativeFrom="paragraph">
              <wp:posOffset>360045</wp:posOffset>
            </wp:positionV>
            <wp:extent cx="3247200" cy="2160000"/>
            <wp:effectExtent l="0" t="0" r="0" b="0"/>
            <wp:wrapTopAndBottom/>
            <wp:docPr id="56" name="Picture 56" descr="Photograph of two students discussing a concept over a cup of coffe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Professional Learning\Z - STEM Learning Project\1.0 Resource planning\Module Graphics\Secondary Appendix 10 #2 - iStock-622292088.jpg"/>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247200" cy="21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75108" w:rsidRDefault="00575108" w:rsidP="00747D66">
      <w:pPr>
        <w:widowControl/>
        <w:spacing w:after="160" w:line="259" w:lineRule="auto"/>
      </w:pPr>
      <w:r>
        <w:rPr>
          <w:noProof/>
          <w:lang w:eastAsia="en-AU"/>
        </w:rPr>
        <mc:AlternateContent>
          <mc:Choice Requires="wps">
            <w:drawing>
              <wp:anchor distT="0" distB="0" distL="114300" distR="114300" simplePos="0" relativeHeight="251658304" behindDoc="0" locked="0" layoutInCell="1" allowOverlap="1" wp14:anchorId="737CE6BD" wp14:editId="0E5101A5">
                <wp:simplePos x="0" y="0"/>
                <wp:positionH relativeFrom="margin">
                  <wp:align>center</wp:align>
                </wp:positionH>
                <wp:positionV relativeFrom="paragraph">
                  <wp:posOffset>2289810</wp:posOffset>
                </wp:positionV>
                <wp:extent cx="3227705" cy="352425"/>
                <wp:effectExtent l="0" t="0" r="0" b="9525"/>
                <wp:wrapSquare wrapText="bothSides"/>
                <wp:docPr id="55" name="Text Box 55"/>
                <wp:cNvGraphicFramePr/>
                <a:graphic xmlns:a="http://schemas.openxmlformats.org/drawingml/2006/main">
                  <a:graphicData uri="http://schemas.microsoft.com/office/word/2010/wordprocessingShape">
                    <wps:wsp>
                      <wps:cNvSpPr txBox="1"/>
                      <wps:spPr>
                        <a:xfrm>
                          <a:off x="0" y="0"/>
                          <a:ext cx="3227705" cy="352425"/>
                        </a:xfrm>
                        <a:prstGeom prst="rect">
                          <a:avLst/>
                        </a:prstGeom>
                        <a:solidFill>
                          <a:prstClr val="white"/>
                        </a:solidFill>
                        <a:ln>
                          <a:noFill/>
                        </a:ln>
                      </wps:spPr>
                      <wps:txbx>
                        <w:txbxContent>
                          <w:p w:rsidR="005D396F" w:rsidRPr="00D43A40" w:rsidRDefault="005D396F" w:rsidP="00575108">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7CE6BD" id="Text Box 55" o:spid="_x0000_s1056" type="#_x0000_t202" style="position:absolute;margin-left:0;margin-top:180.3pt;width:254.15pt;height:27.75pt;z-index:2516583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" stroked="f">
                <v:textbox inset="0,0,0,0">
                  <w:txbxContent>
                    <w:p w:rsidR="005D396F" w:rsidRPr="00D43A40" w:rsidRDefault="005D396F" w:rsidP="00575108">
                      <w:pPr>
                        <w:pStyle w:val="Caption"/>
                        <w:jc w:val="center"/>
                        <w:rPr>
                          <w:noProof/>
                        </w:rPr>
                      </w:pPr>
                      <w:r>
                        <w:t>istockphoto.com</w:t>
                      </w:r>
                    </w:p>
                  </w:txbxContent>
                </v:textbox>
                <w10:wrap type="square" anchorx="margin"/>
              </v:shape>
            </w:pict>
          </mc:Fallback>
        </mc:AlternateContent>
      </w:r>
    </w:p>
    <w:p w:rsidR="00747D66" w:rsidRPr="00747D66" w:rsidRDefault="00747D66" w:rsidP="00747D66">
      <w:pPr>
        <w:widowControl/>
        <w:spacing w:after="160" w:line="259" w:lineRule="auto"/>
      </w:pPr>
    </w:p>
    <w:p w:rsidR="00747D66" w:rsidRPr="00747D66" w:rsidRDefault="00747D66" w:rsidP="00747D66">
      <w:pPr>
        <w:keepNext/>
        <w:keepLines/>
        <w:widowControl/>
        <w:spacing w:after="240"/>
        <w:outlineLvl w:val="0"/>
        <w:rPr>
          <w:rFonts w:eastAsiaTheme="majorEastAsia" w:cstheme="majorBidi"/>
          <w:b/>
          <w:color w:val="2E74B5" w:themeColor="accent1" w:themeShade="BF"/>
          <w:sz w:val="28"/>
          <w:szCs w:val="32"/>
        </w:rPr>
        <w:sectPr w:rsidR="00747D66" w:rsidRPr="00747D66" w:rsidSect="00747D66">
          <w:pgSz w:w="11906" w:h="16838"/>
          <w:pgMar w:top="1440" w:right="1440" w:bottom="1440" w:left="1440" w:header="709" w:footer="709" w:gutter="0"/>
          <w:cols w:space="708"/>
          <w:docGrid w:linePitch="360"/>
        </w:sectPr>
      </w:pPr>
    </w:p>
    <w:p w:rsidR="007C7546" w:rsidRDefault="007C7546" w:rsidP="000C7170">
      <w:pPr>
        <w:pStyle w:val="Heading1"/>
      </w:pPr>
      <w:bookmarkStart w:id="64" w:name="_Appendix_11:_Student"/>
      <w:bookmarkStart w:id="65" w:name="_Appendix_11:_Teacher"/>
      <w:bookmarkStart w:id="66" w:name="_Toc44586403"/>
      <w:bookmarkEnd w:id="63"/>
      <w:bookmarkEnd w:id="64"/>
      <w:bookmarkEnd w:id="65"/>
      <w:r>
        <w:lastRenderedPageBreak/>
        <w:t>Appendix 11: Teacher resource sheet 1.5: Vocabulary list</w:t>
      </w:r>
      <w:bookmarkEnd w:id="66"/>
      <w:r>
        <w:t xml:space="preserve"> </w:t>
      </w:r>
    </w:p>
    <w:p w:rsidR="007C7546" w:rsidRDefault="007C7546" w:rsidP="007C7546">
      <w:r>
        <w:t xml:space="preserve">Absorption </w:t>
      </w:r>
    </w:p>
    <w:p w:rsidR="007C7546" w:rsidRDefault="007C7546" w:rsidP="007C7546">
      <w:r>
        <w:t xml:space="preserve">Blood plasma </w:t>
      </w:r>
    </w:p>
    <w:p w:rsidR="007C7546" w:rsidRDefault="007C7546" w:rsidP="007C7546">
      <w:r>
        <w:t xml:space="preserve">Concentration </w:t>
      </w:r>
    </w:p>
    <w:p w:rsidR="006E0C25" w:rsidRDefault="004A173A" w:rsidP="007C7546">
      <w:r>
        <w:t xml:space="preserve">Dosage </w:t>
      </w:r>
    </w:p>
    <w:p w:rsidR="007C7546" w:rsidRDefault="007C7546" w:rsidP="007C7546">
      <w:r>
        <w:t xml:space="preserve">Elimination </w:t>
      </w:r>
    </w:p>
    <w:p w:rsidR="007C7546" w:rsidRDefault="007C7546" w:rsidP="007C7546">
      <w:r>
        <w:t>Exponential decay</w:t>
      </w:r>
    </w:p>
    <w:p w:rsidR="007C7546" w:rsidRDefault="007C7546" w:rsidP="007C7546">
      <w:r>
        <w:t xml:space="preserve">Haematocrit </w:t>
      </w:r>
    </w:p>
    <w:p w:rsidR="007C7546" w:rsidRDefault="007C7546" w:rsidP="007C7546">
      <w:r>
        <w:t xml:space="preserve">Half-life </w:t>
      </w:r>
    </w:p>
    <w:p w:rsidR="007C7546" w:rsidRDefault="007C7546" w:rsidP="007C7546">
      <w:r>
        <w:t xml:space="preserve">Ingestion </w:t>
      </w:r>
    </w:p>
    <w:p w:rsidR="007C7546" w:rsidRDefault="007C7546" w:rsidP="007C7546">
      <w:r>
        <w:t xml:space="preserve">Interval </w:t>
      </w:r>
    </w:p>
    <w:p w:rsidR="007C7546" w:rsidRDefault="007C7546" w:rsidP="007C7546">
      <w:r>
        <w:t>Linear</w:t>
      </w:r>
    </w:p>
    <w:p w:rsidR="006E0C25" w:rsidRDefault="006E0C25" w:rsidP="007C7546">
      <w:r>
        <w:t>Medication</w:t>
      </w:r>
    </w:p>
    <w:p w:rsidR="007C7546" w:rsidRDefault="007C7546" w:rsidP="007C7546">
      <w:r>
        <w:t>Minimum Effective Concentration (MEC)</w:t>
      </w:r>
    </w:p>
    <w:p w:rsidR="007C7546" w:rsidRDefault="007C7546" w:rsidP="007C7546">
      <w:r>
        <w:t>Minimum Toxic Concentration (MTC)</w:t>
      </w:r>
    </w:p>
    <w:p w:rsidR="007C7546" w:rsidRDefault="007C7546" w:rsidP="007C7546">
      <w:r>
        <w:t>Model</w:t>
      </w:r>
    </w:p>
    <w:p w:rsidR="007C7546" w:rsidRDefault="007C7546" w:rsidP="007C7546">
      <w:r>
        <w:t>P</w:t>
      </w:r>
      <w:r w:rsidRPr="00EF5DF2">
        <w:t>arameter</w:t>
      </w:r>
    </w:p>
    <w:p w:rsidR="007C7546" w:rsidRDefault="007C7546" w:rsidP="007C7546">
      <w:r>
        <w:t>Quadratic</w:t>
      </w:r>
    </w:p>
    <w:p w:rsidR="007C7546" w:rsidRDefault="007C7546" w:rsidP="007C7546">
      <w:r>
        <w:t>Regime</w:t>
      </w:r>
    </w:p>
    <w:p w:rsidR="007C7546" w:rsidRDefault="007C7546" w:rsidP="007C7546">
      <w:r>
        <w:t xml:space="preserve">Solute </w:t>
      </w:r>
    </w:p>
    <w:p w:rsidR="007C7546" w:rsidRDefault="00434619" w:rsidP="007C7546">
      <w:r>
        <w:t>Solvent</w:t>
      </w:r>
    </w:p>
    <w:p w:rsidR="00575108" w:rsidRDefault="00575108">
      <w:pPr>
        <w:widowControl/>
        <w:spacing w:before="0" w:after="160" w:line="259" w:lineRule="auto"/>
      </w:pPr>
      <w:r>
        <w:br w:type="page"/>
      </w:r>
    </w:p>
    <w:p w:rsidR="00BF574F" w:rsidRDefault="00BF574F" w:rsidP="00BF574F">
      <w:pPr>
        <w:pStyle w:val="Heading1"/>
      </w:pPr>
      <w:bookmarkStart w:id="67" w:name="_Appendix_12:_Teacher"/>
      <w:bookmarkStart w:id="68" w:name="_Appendix_12:_Student_1"/>
      <w:bookmarkStart w:id="69" w:name="_Toc44586404"/>
      <w:bookmarkEnd w:id="67"/>
      <w:bookmarkEnd w:id="68"/>
      <w:r w:rsidRPr="008C372E">
        <w:lastRenderedPageBreak/>
        <w:t xml:space="preserve">Appendix </w:t>
      </w:r>
      <w:r>
        <w:t>1</w:t>
      </w:r>
      <w:r w:rsidR="00B44FCC">
        <w:t>2</w:t>
      </w:r>
      <w:r>
        <w:t>: Student activity sheet 1.6</w:t>
      </w:r>
      <w:r w:rsidRPr="008C372E">
        <w:t>:</w:t>
      </w:r>
      <w:r>
        <w:t xml:space="preserve"> Patient modelling</w:t>
      </w:r>
      <w:bookmarkEnd w:id="69"/>
    </w:p>
    <w:p w:rsidR="00BF574F" w:rsidRDefault="00BF574F" w:rsidP="00BF574F">
      <w:pPr>
        <w:spacing w:before="240"/>
        <w:rPr>
          <w:b/>
        </w:rPr>
      </w:pPr>
      <w:r>
        <w:rPr>
          <w:b/>
        </w:rPr>
        <w:t>Materials</w:t>
      </w:r>
    </w:p>
    <w:p w:rsidR="00BF574F" w:rsidRPr="00AC66A2" w:rsidRDefault="00BF574F" w:rsidP="00BF574F">
      <w:pPr>
        <w:rPr>
          <w:b/>
        </w:rPr>
      </w:pPr>
      <w:r w:rsidRPr="00AC66A2">
        <w:t xml:space="preserve">Spreadsheet/graphing </w:t>
      </w:r>
      <w:r w:rsidR="009E14F2">
        <w:t>app</w:t>
      </w:r>
      <w:r w:rsidR="009E14F2" w:rsidRPr="00AC66A2">
        <w:t xml:space="preserve"> </w:t>
      </w:r>
      <w:r w:rsidRPr="00AC66A2">
        <w:t>or graph paper</w:t>
      </w:r>
    </w:p>
    <w:p w:rsidR="00BF574F" w:rsidRPr="0020230D" w:rsidRDefault="00BF574F" w:rsidP="00BF574F">
      <w:pPr>
        <w:spacing w:before="240"/>
        <w:rPr>
          <w:b/>
        </w:rPr>
      </w:pPr>
      <w:r w:rsidRPr="0020230D">
        <w:rPr>
          <w:b/>
        </w:rPr>
        <w:t>Introduction</w:t>
      </w:r>
    </w:p>
    <w:p w:rsidR="00BF574F" w:rsidRDefault="00BF574F" w:rsidP="00BF574F">
      <w:r>
        <w:t xml:space="preserve">When taking </w:t>
      </w:r>
      <w:r w:rsidR="0029459E">
        <w:t>medications</w:t>
      </w:r>
      <w:r>
        <w:t>, it is important to get the dosage correct. If too little is administered, it will be ineffective</w:t>
      </w:r>
      <w:r w:rsidR="00B30ABE">
        <w:t>,</w:t>
      </w:r>
      <w:r>
        <w:t xml:space="preserve"> and too much may do harm. </w:t>
      </w:r>
    </w:p>
    <w:p w:rsidR="00BF574F" w:rsidRDefault="00BF574F" w:rsidP="00BF574F">
      <w:pPr>
        <w:rPr>
          <w:color w:val="000000"/>
          <w:lang w:val="en"/>
        </w:rPr>
      </w:pPr>
      <w:r w:rsidRPr="00660FFA">
        <w:rPr>
          <w:color w:val="000000"/>
          <w:lang w:val="en"/>
        </w:rPr>
        <w:t xml:space="preserve">Blood is a complex fluid </w:t>
      </w:r>
      <w:r w:rsidR="00BF1F07">
        <w:rPr>
          <w:color w:val="000000"/>
          <w:lang w:val="en"/>
        </w:rPr>
        <w:t xml:space="preserve">made up of </w:t>
      </w:r>
      <w:r w:rsidRPr="00660FFA">
        <w:rPr>
          <w:color w:val="000000"/>
          <w:lang w:val="en"/>
        </w:rPr>
        <w:t xml:space="preserve">plasma, a </w:t>
      </w:r>
      <w:r w:rsidR="002529AD" w:rsidRPr="00660FFA">
        <w:rPr>
          <w:color w:val="000000"/>
          <w:lang w:val="en"/>
        </w:rPr>
        <w:t>straw</w:t>
      </w:r>
      <w:r w:rsidR="002529AD">
        <w:rPr>
          <w:color w:val="000000"/>
          <w:lang w:val="en"/>
        </w:rPr>
        <w:t>-</w:t>
      </w:r>
      <w:r w:rsidRPr="00660FFA">
        <w:rPr>
          <w:color w:val="000000"/>
          <w:lang w:val="en"/>
        </w:rPr>
        <w:t>coloured liquid, a</w:t>
      </w:r>
      <w:r>
        <w:rPr>
          <w:color w:val="000000"/>
          <w:lang w:val="en"/>
        </w:rPr>
        <w:t xml:space="preserve">s well as </w:t>
      </w:r>
      <w:r w:rsidRPr="00660FFA">
        <w:rPr>
          <w:color w:val="000000"/>
          <w:lang w:val="en"/>
        </w:rPr>
        <w:t>red blood cells, white blood cells and platelets.</w:t>
      </w:r>
      <w:r>
        <w:rPr>
          <w:color w:val="000000"/>
          <w:lang w:val="en"/>
        </w:rPr>
        <w:t xml:space="preserve"> </w:t>
      </w:r>
      <w:r w:rsidRPr="00660FFA">
        <w:rPr>
          <w:color w:val="000000"/>
          <w:lang w:val="en"/>
        </w:rPr>
        <w:t xml:space="preserve">The </w:t>
      </w:r>
      <w:r>
        <w:rPr>
          <w:color w:val="000000"/>
          <w:lang w:val="en"/>
        </w:rPr>
        <w:t xml:space="preserve">average </w:t>
      </w:r>
      <w:r w:rsidRPr="00660FFA">
        <w:rPr>
          <w:color w:val="000000"/>
          <w:lang w:val="en"/>
        </w:rPr>
        <w:t xml:space="preserve">volume of blood in an adult is about 5 </w:t>
      </w:r>
      <w:r>
        <w:rPr>
          <w:color w:val="000000"/>
          <w:lang w:val="en"/>
        </w:rPr>
        <w:t>litres</w:t>
      </w:r>
      <w:r w:rsidRPr="00660FFA">
        <w:rPr>
          <w:color w:val="000000"/>
          <w:lang w:val="en"/>
        </w:rPr>
        <w:t>.</w:t>
      </w:r>
      <w:r>
        <w:rPr>
          <w:color w:val="000000"/>
          <w:lang w:val="en"/>
        </w:rPr>
        <w:t xml:space="preserve"> </w:t>
      </w:r>
      <w:r w:rsidRPr="00660FFA">
        <w:rPr>
          <w:color w:val="000000"/>
          <w:lang w:val="en"/>
        </w:rPr>
        <w:t xml:space="preserve">Females generally have </w:t>
      </w:r>
      <w:r>
        <w:rPr>
          <w:color w:val="000000"/>
          <w:lang w:val="en"/>
        </w:rPr>
        <w:t>a lower</w:t>
      </w:r>
      <w:r w:rsidRPr="00660FFA">
        <w:rPr>
          <w:color w:val="000000"/>
          <w:lang w:val="en"/>
        </w:rPr>
        <w:t xml:space="preserve"> blood volume than males.</w:t>
      </w:r>
    </w:p>
    <w:p w:rsidR="00BF574F" w:rsidRPr="008F3EE5" w:rsidRDefault="00BF574F" w:rsidP="00BF574F">
      <w:r>
        <w:t xml:space="preserve">Children and adults need different dosages because they have different volumes of blood in which the </w:t>
      </w:r>
      <w:r w:rsidR="0029459E">
        <w:t>medication</w:t>
      </w:r>
      <w:r>
        <w:t xml:space="preserve"> is dissolved</w:t>
      </w:r>
      <w:r w:rsidR="00B30ABE">
        <w:t>,</w:t>
      </w:r>
      <w:r>
        <w:t xml:space="preserve"> giving different </w:t>
      </w:r>
      <w:r w:rsidR="00BF1F07">
        <w:t>blood concentrations</w:t>
      </w:r>
      <w:r>
        <w:t xml:space="preserve">. </w:t>
      </w:r>
    </w:p>
    <w:p w:rsidR="00BF574F" w:rsidRPr="00415E32" w:rsidRDefault="00BF574F" w:rsidP="00EF57A2">
      <w:pPr>
        <w:spacing w:before="240"/>
        <w:rPr>
          <w:b/>
          <w:color w:val="000000"/>
          <w:lang w:val="en"/>
        </w:rPr>
      </w:pPr>
      <w:r w:rsidRPr="00415E32">
        <w:rPr>
          <w:b/>
          <w:color w:val="000000"/>
          <w:lang w:val="en"/>
        </w:rPr>
        <w:t xml:space="preserve">Task 1: </w:t>
      </w:r>
      <w:r>
        <w:rPr>
          <w:b/>
          <w:color w:val="000000"/>
          <w:lang w:val="en"/>
        </w:rPr>
        <w:t>Blood volume</w:t>
      </w:r>
    </w:p>
    <w:p w:rsidR="00BF574F" w:rsidRDefault="00BF574F" w:rsidP="00BF574F">
      <w:pPr>
        <w:rPr>
          <w:color w:val="000000"/>
          <w:lang w:val="en"/>
        </w:rPr>
      </w:pPr>
      <w:r>
        <w:rPr>
          <w:color w:val="000000"/>
          <w:lang w:val="en"/>
        </w:rPr>
        <w:t xml:space="preserve">Analyse the scatter graph below and show working to estimate the average volume of blood for each </w:t>
      </w:r>
      <w:r w:rsidR="002311E4" w:rsidRPr="00B826C2">
        <w:t>kilogram</w:t>
      </w:r>
      <w:r w:rsidR="002311E4">
        <w:t xml:space="preserve"> </w:t>
      </w:r>
      <w:r>
        <w:rPr>
          <w:color w:val="000000"/>
          <w:lang w:val="en"/>
        </w:rPr>
        <w:t>of an adult.</w:t>
      </w:r>
    </w:p>
    <w:p w:rsidR="00BF574F" w:rsidRDefault="00BF574F" w:rsidP="00BF574F">
      <w:pPr>
        <w:jc w:val="center"/>
        <w:rPr>
          <w:color w:val="000000"/>
          <w:lang w:val="en"/>
        </w:rPr>
      </w:pPr>
      <w:r>
        <w:rPr>
          <w:noProof/>
          <w:lang w:eastAsia="en-AU"/>
        </w:rPr>
        <w:drawing>
          <wp:inline distT="0" distB="0" distL="0" distR="0" wp14:anchorId="52FE895E" wp14:editId="6B51DB0F">
            <wp:extent cx="5760000" cy="3240000"/>
            <wp:effectExtent l="0" t="0" r="12700" b="17780"/>
            <wp:docPr id="9" name="Chart 9" descr="Scatter graph of total blood volume for adults of different mass"/>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rsidR="00BF574F" w:rsidRDefault="009E14F2" w:rsidP="00BF574F">
      <w:pPr>
        <w:rPr>
          <w:color w:val="000000"/>
          <w:lang w:val="en"/>
        </w:rPr>
      </w:pPr>
      <w:r>
        <w:rPr>
          <w:noProof/>
          <w:lang w:eastAsia="en-AU"/>
        </w:rPr>
        <mc:AlternateContent>
          <mc:Choice Requires="wps">
            <w:drawing>
              <wp:anchor distT="0" distB="0" distL="114300" distR="114300" simplePos="0" relativeHeight="251658306" behindDoc="0" locked="0" layoutInCell="1" allowOverlap="1" wp14:anchorId="0B266A4C" wp14:editId="34BA7341">
                <wp:simplePos x="0" y="0"/>
                <wp:positionH relativeFrom="margin">
                  <wp:align>right</wp:align>
                </wp:positionH>
                <wp:positionV relativeFrom="paragraph">
                  <wp:posOffset>6350</wp:posOffset>
                </wp:positionV>
                <wp:extent cx="4575175" cy="635"/>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4575175" cy="635"/>
                        </a:xfrm>
                        <a:prstGeom prst="rect">
                          <a:avLst/>
                        </a:prstGeom>
                        <a:solidFill>
                          <a:prstClr val="white"/>
                        </a:solidFill>
                        <a:ln>
                          <a:noFill/>
                        </a:ln>
                      </wps:spPr>
                      <wps:txbx>
                        <w:txbxContent>
                          <w:p w:rsidR="005D396F" w:rsidRPr="009E1233" w:rsidRDefault="005D396F" w:rsidP="00AA7724">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66A4C" id="Text Box 59" o:spid="_x0000_s1057" type="#_x0000_t202" style="position:absolute;margin-left:309.05pt;margin-top:.5pt;width:360.25pt;height:.05pt;z-index:25165830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" stroked="f">
                <v:textbox style="mso-fit-shape-to-text:t" inset="0,0,0,0">
                  <w:txbxContent>
                    <w:p w:rsidR="005D396F" w:rsidRPr="009E1233" w:rsidRDefault="005D396F" w:rsidP="00AA7724">
                      <w:pPr>
                        <w:pStyle w:val="Caption"/>
                        <w:jc w:val="right"/>
                        <w:rPr>
                          <w:noProof/>
                        </w:rPr>
                      </w:pPr>
                      <w:r>
                        <w:t>STEM Consortium</w:t>
                      </w:r>
                    </w:p>
                  </w:txbxContent>
                </v:textbox>
                <w10:wrap type="square" anchorx="margin"/>
              </v:shape>
            </w:pict>
          </mc:Fallback>
        </mc:AlternateContent>
      </w:r>
    </w:p>
    <w:p w:rsidR="00BF574F" w:rsidRDefault="00BF574F" w:rsidP="00BF574F">
      <w:pPr>
        <w:rPr>
          <w:color w:val="000000"/>
          <w:lang w:val="en"/>
        </w:rPr>
      </w:pPr>
    </w:p>
    <w:p w:rsidR="00BF574F" w:rsidRDefault="00BF574F" w:rsidP="00BF574F">
      <w:pPr>
        <w:rPr>
          <w:color w:val="000000"/>
          <w:lang w:val="en"/>
        </w:rPr>
      </w:pPr>
    </w:p>
    <w:p w:rsidR="00BF574F" w:rsidRDefault="00BF574F" w:rsidP="00BF574F">
      <w:pPr>
        <w:rPr>
          <w:color w:val="000000"/>
          <w:lang w:val="en"/>
        </w:rPr>
      </w:pPr>
    </w:p>
    <w:p w:rsidR="00BF574F" w:rsidRDefault="00BF574F" w:rsidP="00BF574F">
      <w:pPr>
        <w:rPr>
          <w:color w:val="000000"/>
          <w:lang w:val="en"/>
        </w:rPr>
      </w:pPr>
    </w:p>
    <w:p w:rsidR="00BF574F" w:rsidRDefault="00BF574F" w:rsidP="00BF574F">
      <w:pPr>
        <w:rPr>
          <w:color w:val="000000"/>
          <w:lang w:val="en"/>
        </w:rPr>
      </w:pPr>
    </w:p>
    <w:p w:rsidR="00BF574F" w:rsidRDefault="00BF574F" w:rsidP="00BF574F">
      <w:pPr>
        <w:rPr>
          <w:color w:val="000000"/>
          <w:lang w:val="en"/>
        </w:rPr>
      </w:pPr>
      <w:r>
        <w:rPr>
          <w:color w:val="000000"/>
          <w:lang w:val="en"/>
        </w:rPr>
        <w:lastRenderedPageBreak/>
        <w:t xml:space="preserve">Analyse the scatter graph below and show working to estimate the average volume of blood for each </w:t>
      </w:r>
      <w:r w:rsidR="002311E4" w:rsidRPr="00B826C2">
        <w:t>kilogram</w:t>
      </w:r>
      <w:r w:rsidR="002311E4">
        <w:t xml:space="preserve"> </w:t>
      </w:r>
      <w:r>
        <w:rPr>
          <w:color w:val="000000"/>
          <w:lang w:val="en"/>
        </w:rPr>
        <w:t>of a child.</w:t>
      </w:r>
    </w:p>
    <w:p w:rsidR="00BF574F" w:rsidRDefault="00BF574F" w:rsidP="00BF574F">
      <w:pPr>
        <w:jc w:val="center"/>
        <w:rPr>
          <w:color w:val="000000"/>
          <w:lang w:val="en"/>
        </w:rPr>
      </w:pPr>
      <w:r>
        <w:rPr>
          <w:noProof/>
          <w:lang w:eastAsia="en-AU"/>
        </w:rPr>
        <w:drawing>
          <wp:inline distT="0" distB="0" distL="0" distR="0" wp14:anchorId="43343463" wp14:editId="04FE15AB">
            <wp:extent cx="5760000" cy="3096000"/>
            <wp:effectExtent l="0" t="0" r="12700" b="9525"/>
            <wp:docPr id="11" name="Chart 11" descr="Scatter graph of total blood volume for children of different mass"/>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rsidR="00BF574F" w:rsidRDefault="009E14F2" w:rsidP="00BF574F">
      <w:pPr>
        <w:rPr>
          <w:color w:val="000000"/>
          <w:lang w:val="en"/>
        </w:rPr>
      </w:pPr>
      <w:r>
        <w:rPr>
          <w:noProof/>
          <w:lang w:eastAsia="en-AU"/>
        </w:rPr>
        <mc:AlternateContent>
          <mc:Choice Requires="wps">
            <w:drawing>
              <wp:anchor distT="0" distB="0" distL="114300" distR="114300" simplePos="0" relativeHeight="251658307" behindDoc="0" locked="0" layoutInCell="1" allowOverlap="1" wp14:anchorId="032E1C08" wp14:editId="7F676F12">
                <wp:simplePos x="0" y="0"/>
                <wp:positionH relativeFrom="margin">
                  <wp:align>right</wp:align>
                </wp:positionH>
                <wp:positionV relativeFrom="paragraph">
                  <wp:posOffset>6350</wp:posOffset>
                </wp:positionV>
                <wp:extent cx="4575175" cy="635"/>
                <wp:effectExtent l="0" t="0" r="0" b="0"/>
                <wp:wrapSquare wrapText="bothSides"/>
                <wp:docPr id="61" name="Text Box 61"/>
                <wp:cNvGraphicFramePr/>
                <a:graphic xmlns:a="http://schemas.openxmlformats.org/drawingml/2006/main">
                  <a:graphicData uri="http://schemas.microsoft.com/office/word/2010/wordprocessingShape">
                    <wps:wsp>
                      <wps:cNvSpPr txBox="1"/>
                      <wps:spPr>
                        <a:xfrm>
                          <a:off x="0" y="0"/>
                          <a:ext cx="4575175" cy="635"/>
                        </a:xfrm>
                        <a:prstGeom prst="rect">
                          <a:avLst/>
                        </a:prstGeom>
                        <a:solidFill>
                          <a:prstClr val="white"/>
                        </a:solidFill>
                        <a:ln>
                          <a:noFill/>
                        </a:ln>
                      </wps:spPr>
                      <wps:txbx>
                        <w:txbxContent>
                          <w:p w:rsidR="005D396F" w:rsidRPr="009E1233" w:rsidRDefault="005D396F" w:rsidP="00AA7724">
                            <w:pPr>
                              <w:pStyle w:val="Caption"/>
                              <w:jc w:val="right"/>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2E1C08" id="Text Box 61" o:spid="_x0000_s1058" type="#_x0000_t202" style="position:absolute;margin-left:309.05pt;margin-top:.5pt;width:360.25pt;height:.05pt;z-index:251658307;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8dZMAIAAGcEAAAOAAAAZHJzL2Uyb0RvYy54bWysVMFu2zAMvQ/YPwi6L06yJS2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" stroked="f">
                <v:textbox style="mso-fit-shape-to-text:t" inset="0,0,0,0">
                  <w:txbxContent>
                    <w:p w:rsidR="005D396F" w:rsidRPr="009E1233" w:rsidRDefault="005D396F" w:rsidP="00AA7724">
                      <w:pPr>
                        <w:pStyle w:val="Caption"/>
                        <w:jc w:val="right"/>
                        <w:rPr>
                          <w:noProof/>
                        </w:rPr>
                      </w:pPr>
                      <w:r>
                        <w:t>STEM Consortium</w:t>
                      </w:r>
                    </w:p>
                  </w:txbxContent>
                </v:textbox>
                <w10:wrap type="square" anchorx="margin"/>
              </v:shape>
            </w:pict>
          </mc:Fallback>
        </mc:AlternateContent>
      </w:r>
    </w:p>
    <w:p w:rsidR="00BF574F" w:rsidRDefault="00BF574F" w:rsidP="00BF574F">
      <w:pPr>
        <w:rPr>
          <w:color w:val="000000"/>
          <w:lang w:val="en"/>
        </w:rPr>
      </w:pPr>
    </w:p>
    <w:p w:rsidR="00BF574F" w:rsidRDefault="00BF574F" w:rsidP="00BF574F">
      <w:pPr>
        <w:rPr>
          <w:color w:val="000000"/>
          <w:lang w:val="en"/>
        </w:rPr>
      </w:pPr>
      <w:r>
        <w:rPr>
          <w:color w:val="000000"/>
          <w:lang w:val="en"/>
        </w:rPr>
        <w:t xml:space="preserve">Record your estimates for the average volume of blood in the table below. </w:t>
      </w:r>
    </w:p>
    <w:tbl>
      <w:tblPr>
        <w:tblStyle w:val="TableGrid"/>
        <w:tblW w:w="0" w:type="auto"/>
        <w:jc w:val="center"/>
        <w:tblLook w:val="04A0" w:firstRow="1" w:lastRow="0" w:firstColumn="1" w:lastColumn="0" w:noHBand="0" w:noVBand="1"/>
      </w:tblPr>
      <w:tblGrid>
        <w:gridCol w:w="1167"/>
        <w:gridCol w:w="3364"/>
      </w:tblGrid>
      <w:tr w:rsidR="00BF574F" w:rsidTr="00872E07">
        <w:trPr>
          <w:jc w:val="center"/>
        </w:trPr>
        <w:tc>
          <w:tcPr>
            <w:tcW w:w="1167" w:type="dxa"/>
          </w:tcPr>
          <w:p w:rsidR="00BF574F" w:rsidRDefault="00BF574F" w:rsidP="00872E07">
            <w:pPr>
              <w:jc w:val="center"/>
              <w:rPr>
                <w:color w:val="000000"/>
                <w:lang w:val="en"/>
              </w:rPr>
            </w:pPr>
            <w:r>
              <w:rPr>
                <w:color w:val="000000"/>
                <w:lang w:val="en"/>
              </w:rPr>
              <w:t>Person</w:t>
            </w:r>
          </w:p>
        </w:tc>
        <w:tc>
          <w:tcPr>
            <w:tcW w:w="3364" w:type="dxa"/>
          </w:tcPr>
          <w:p w:rsidR="00BF574F" w:rsidRDefault="00BF574F" w:rsidP="00872E07">
            <w:pPr>
              <w:jc w:val="center"/>
              <w:rPr>
                <w:color w:val="000000"/>
                <w:lang w:val="en"/>
              </w:rPr>
            </w:pPr>
            <w:r>
              <w:rPr>
                <w:color w:val="000000"/>
                <w:lang w:val="en"/>
              </w:rPr>
              <w:t>Total blood volume (mL/kg)</w:t>
            </w:r>
          </w:p>
        </w:tc>
      </w:tr>
      <w:tr w:rsidR="00BF574F" w:rsidTr="00872E07">
        <w:trPr>
          <w:jc w:val="center"/>
        </w:trPr>
        <w:tc>
          <w:tcPr>
            <w:tcW w:w="1167" w:type="dxa"/>
          </w:tcPr>
          <w:p w:rsidR="00BF574F" w:rsidRDefault="00BF574F" w:rsidP="00872E07">
            <w:pPr>
              <w:jc w:val="center"/>
              <w:rPr>
                <w:color w:val="000000"/>
                <w:lang w:val="en"/>
              </w:rPr>
            </w:pPr>
            <w:r>
              <w:rPr>
                <w:color w:val="000000"/>
                <w:lang w:val="en"/>
              </w:rPr>
              <w:t>Adult</w:t>
            </w:r>
          </w:p>
        </w:tc>
        <w:tc>
          <w:tcPr>
            <w:tcW w:w="3364" w:type="dxa"/>
          </w:tcPr>
          <w:p w:rsidR="00BF574F" w:rsidRDefault="00BF574F" w:rsidP="00872E07">
            <w:pPr>
              <w:rPr>
                <w:color w:val="000000"/>
                <w:lang w:val="en"/>
              </w:rPr>
            </w:pPr>
          </w:p>
        </w:tc>
      </w:tr>
      <w:tr w:rsidR="00BF574F" w:rsidTr="00872E07">
        <w:trPr>
          <w:jc w:val="center"/>
        </w:trPr>
        <w:tc>
          <w:tcPr>
            <w:tcW w:w="1167" w:type="dxa"/>
          </w:tcPr>
          <w:p w:rsidR="00BF574F" w:rsidRDefault="00BF574F" w:rsidP="00872E07">
            <w:pPr>
              <w:jc w:val="center"/>
              <w:rPr>
                <w:color w:val="000000"/>
                <w:lang w:val="en"/>
              </w:rPr>
            </w:pPr>
            <w:r>
              <w:rPr>
                <w:color w:val="000000"/>
                <w:lang w:val="en"/>
              </w:rPr>
              <w:t>Child</w:t>
            </w:r>
          </w:p>
        </w:tc>
        <w:tc>
          <w:tcPr>
            <w:tcW w:w="3364" w:type="dxa"/>
          </w:tcPr>
          <w:p w:rsidR="00BF574F" w:rsidRDefault="00BF574F" w:rsidP="00872E07">
            <w:pPr>
              <w:rPr>
                <w:color w:val="000000"/>
                <w:lang w:val="en"/>
              </w:rPr>
            </w:pPr>
          </w:p>
        </w:tc>
      </w:tr>
    </w:tbl>
    <w:p w:rsidR="00BF574F" w:rsidRDefault="00BF574F" w:rsidP="00EF57A2">
      <w:pPr>
        <w:spacing w:before="240"/>
        <w:rPr>
          <w:color w:val="000000"/>
          <w:lang w:val="en"/>
        </w:rPr>
      </w:pPr>
      <w:r>
        <w:rPr>
          <w:color w:val="000000"/>
          <w:lang w:val="en"/>
        </w:rPr>
        <w:t>How did you estimate these values?</w:t>
      </w:r>
    </w:p>
    <w:p w:rsidR="00BF574F" w:rsidRPr="00D66EB0" w:rsidRDefault="00BF574F" w:rsidP="00BF574F">
      <w:pPr>
        <w:tabs>
          <w:tab w:val="left" w:pos="8931"/>
        </w:tabs>
        <w:spacing w:before="60" w:line="360" w:lineRule="auto"/>
        <w:ind w:right="-28"/>
        <w:rPr>
          <w:rFonts w:cs="Arial"/>
          <w:u w:val="single"/>
        </w:rPr>
      </w:pPr>
      <w:r w:rsidRPr="00D66EB0">
        <w:rPr>
          <w:rFonts w:cs="Arial"/>
          <w:u w:val="single"/>
        </w:rPr>
        <w:tab/>
      </w:r>
    </w:p>
    <w:p w:rsidR="00BF574F" w:rsidRPr="004F3CC4" w:rsidRDefault="00BF574F" w:rsidP="00BF574F">
      <w:pPr>
        <w:tabs>
          <w:tab w:val="left" w:pos="8931"/>
        </w:tabs>
        <w:spacing w:before="60" w:line="360" w:lineRule="auto"/>
        <w:ind w:right="-28"/>
      </w:pPr>
      <w:r w:rsidRPr="00D66EB0">
        <w:rPr>
          <w:rFonts w:cs="Arial"/>
          <w:u w:val="single"/>
        </w:rPr>
        <w:tab/>
      </w:r>
    </w:p>
    <w:p w:rsidR="00BF574F" w:rsidRDefault="00BF574F" w:rsidP="00BF574F">
      <w:pPr>
        <w:spacing w:after="160"/>
      </w:pPr>
      <w:r w:rsidRPr="00660FFA">
        <w:t xml:space="preserve">The </w:t>
      </w:r>
      <w:r>
        <w:t xml:space="preserve">Australian </w:t>
      </w:r>
      <w:r w:rsidRPr="00660FFA">
        <w:t>Red Cross website</w:t>
      </w:r>
      <w:r>
        <w:t xml:space="preserve"> </w:t>
      </w:r>
      <w:r w:rsidRPr="00660FFA">
        <w:t>(</w:t>
      </w:r>
      <w:r w:rsidRPr="006875AE">
        <w:rPr>
          <w:rStyle w:val="Hyperlink"/>
        </w:rPr>
        <w:t>transfusion.com.au/disease_therapeutics/haemorrhage</w:t>
      </w:r>
      <w:r w:rsidRPr="0037250E">
        <w:rPr>
          <w:rStyle w:val="Hyperlink"/>
          <w:i w:val="0"/>
          <w:color w:val="auto"/>
          <w:u w:val="none"/>
        </w:rPr>
        <w:t>)</w:t>
      </w:r>
      <w:r w:rsidRPr="00855DDF">
        <w:rPr>
          <w:rStyle w:val="Hyperlink"/>
          <w:i w:val="0"/>
          <w:color w:val="auto"/>
          <w:u w:val="none"/>
        </w:rPr>
        <w:t xml:space="preserve"> i</w:t>
      </w:r>
      <w:r w:rsidRPr="0037250E">
        <w:rPr>
          <w:rStyle w:val="Hyperlink"/>
          <w:i w:val="0"/>
          <w:color w:val="auto"/>
          <w:u w:val="none"/>
        </w:rPr>
        <w:t>ndicates that</w:t>
      </w:r>
      <w:r w:rsidRPr="006875AE">
        <w:rPr>
          <w:rStyle w:val="Hyperlink"/>
          <w:color w:val="auto"/>
          <w:u w:val="none"/>
        </w:rPr>
        <w:t xml:space="preserve"> </w:t>
      </w:r>
      <w:r w:rsidRPr="00EF57A2">
        <w:rPr>
          <w:rStyle w:val="Hyperlink"/>
          <w:i w:val="0"/>
          <w:iCs/>
          <w:color w:val="auto"/>
          <w:u w:val="none"/>
        </w:rPr>
        <w:t>‘total b</w:t>
      </w:r>
      <w:r w:rsidRPr="00EF57A2">
        <w:rPr>
          <w:iCs/>
        </w:rPr>
        <w:t>lood volume can be estimated as approximately 70 mL/kg for adults, 80 mL/kg in children and 100 mL/kg in neonates’.</w:t>
      </w:r>
      <w:r>
        <w:t xml:space="preserve"> How do your estimates compare with the Red Cross values?</w:t>
      </w:r>
    </w:p>
    <w:p w:rsidR="00BF574F" w:rsidRPr="00D66EB0" w:rsidRDefault="00BF574F" w:rsidP="00BF574F">
      <w:pPr>
        <w:tabs>
          <w:tab w:val="left" w:pos="8931"/>
        </w:tabs>
        <w:spacing w:before="60" w:line="360" w:lineRule="auto"/>
        <w:ind w:right="-28"/>
        <w:rPr>
          <w:rFonts w:cs="Arial"/>
          <w:u w:val="single"/>
        </w:rPr>
      </w:pPr>
      <w:r w:rsidRPr="00D66EB0">
        <w:rPr>
          <w:rFonts w:cs="Arial"/>
          <w:u w:val="single"/>
        </w:rPr>
        <w:tab/>
      </w:r>
    </w:p>
    <w:p w:rsidR="00BF574F" w:rsidRPr="00660FFA" w:rsidRDefault="00BF574F" w:rsidP="00BF574F">
      <w:pPr>
        <w:tabs>
          <w:tab w:val="left" w:pos="8931"/>
        </w:tabs>
        <w:spacing w:before="60" w:line="360" w:lineRule="auto"/>
        <w:ind w:right="-28"/>
      </w:pPr>
      <w:r w:rsidRPr="00D66EB0">
        <w:rPr>
          <w:rFonts w:cs="Arial"/>
          <w:u w:val="single"/>
        </w:rPr>
        <w:tab/>
      </w:r>
    </w:p>
    <w:p w:rsidR="00AA7724" w:rsidRDefault="00AA7724">
      <w:pPr>
        <w:widowControl/>
        <w:spacing w:before="0" w:after="160" w:line="259" w:lineRule="auto"/>
        <w:rPr>
          <w:rStyle w:val="Hyperlink"/>
          <w:i w:val="0"/>
          <w:color w:val="auto"/>
          <w:u w:val="none"/>
        </w:rPr>
      </w:pPr>
      <w:r>
        <w:rPr>
          <w:rStyle w:val="Hyperlink"/>
          <w:i w:val="0"/>
          <w:color w:val="auto"/>
          <w:u w:val="none"/>
        </w:rPr>
        <w:br w:type="page"/>
      </w:r>
    </w:p>
    <w:p w:rsidR="00BF574F" w:rsidRPr="00660FFA" w:rsidRDefault="00BF574F" w:rsidP="00BF574F">
      <w:pPr>
        <w:rPr>
          <w:color w:val="000000"/>
          <w:lang w:val="en"/>
        </w:rPr>
      </w:pPr>
      <w:r w:rsidRPr="0037250E">
        <w:rPr>
          <w:rStyle w:val="Hyperlink"/>
          <w:i w:val="0"/>
          <w:color w:val="auto"/>
          <w:u w:val="none"/>
        </w:rPr>
        <w:lastRenderedPageBreak/>
        <w:t xml:space="preserve">The Nalder method for calculating </w:t>
      </w:r>
      <w:r>
        <w:rPr>
          <w:rStyle w:val="Hyperlink"/>
          <w:i w:val="0"/>
          <w:color w:val="auto"/>
          <w:u w:val="none"/>
        </w:rPr>
        <w:t xml:space="preserve">total </w:t>
      </w:r>
      <w:r w:rsidRPr="0037250E">
        <w:rPr>
          <w:rStyle w:val="Hyperlink"/>
          <w:i w:val="0"/>
          <w:color w:val="auto"/>
          <w:u w:val="none"/>
        </w:rPr>
        <w:t>blood volume (</w:t>
      </w:r>
      <w:hyperlink r:id="rId105" w:history="1">
        <w:r>
          <w:rPr>
            <w:rStyle w:val="Hyperlink"/>
          </w:rPr>
          <w:t>www.aqua-calc.com/calculate/blood-volume</w:t>
        </w:r>
      </w:hyperlink>
      <w:r w:rsidRPr="00660FFA">
        <w:t xml:space="preserve">) </w:t>
      </w:r>
      <w:r>
        <w:t>is based on</w:t>
      </w:r>
      <w:r w:rsidRPr="00660FFA">
        <w:t xml:space="preserve"> a person’s </w:t>
      </w:r>
      <w:r w:rsidRPr="00660FFA">
        <w:rPr>
          <w:color w:val="000000"/>
          <w:lang w:val="en"/>
        </w:rPr>
        <w:t xml:space="preserve">height, </w:t>
      </w:r>
      <w:r>
        <w:rPr>
          <w:color w:val="000000"/>
          <w:lang w:val="en"/>
        </w:rPr>
        <w:t>weight</w:t>
      </w:r>
      <w:r w:rsidRPr="00660FFA">
        <w:rPr>
          <w:color w:val="000000"/>
          <w:lang w:val="en"/>
        </w:rPr>
        <w:t xml:space="preserve"> and sex:</w:t>
      </w:r>
    </w:p>
    <w:p w:rsidR="00BF574F" w:rsidRPr="00660FFA" w:rsidRDefault="00BF574F" w:rsidP="00BF574F">
      <w:pPr>
        <w:rPr>
          <w:color w:val="000000"/>
          <w:lang w:val="en"/>
        </w:rPr>
      </w:pPr>
      <w:r w:rsidRPr="00660FFA">
        <w:rPr>
          <w:color w:val="000000"/>
          <w:lang w:val="en"/>
        </w:rPr>
        <w:t>Male:</w:t>
      </w:r>
      <w:r>
        <w:rPr>
          <w:color w:val="000000"/>
          <w:lang w:val="en"/>
        </w:rPr>
        <w:t xml:space="preserve"> T</w:t>
      </w:r>
      <w:r w:rsidRPr="00660FFA">
        <w:rPr>
          <w:color w:val="000000"/>
          <w:lang w:val="en"/>
        </w:rPr>
        <w:t>BV</w:t>
      </w:r>
      <w:r>
        <w:rPr>
          <w:color w:val="000000"/>
          <w:lang w:val="en"/>
        </w:rPr>
        <w:t xml:space="preserve"> </w:t>
      </w:r>
      <w:r w:rsidRPr="00660FFA">
        <w:rPr>
          <w:color w:val="000000"/>
          <w:lang w:val="en"/>
        </w:rPr>
        <w:t>=</w:t>
      </w:r>
      <w:r>
        <w:rPr>
          <w:color w:val="000000"/>
          <w:lang w:val="en"/>
        </w:rPr>
        <w:t xml:space="preserve"> </w:t>
      </w:r>
      <w:r w:rsidRPr="00660FFA">
        <w:rPr>
          <w:color w:val="000000"/>
          <w:lang w:val="en"/>
        </w:rPr>
        <w:t>0.3669</w:t>
      </w:r>
      <w:r>
        <w:rPr>
          <w:color w:val="000000"/>
          <w:lang w:val="en"/>
        </w:rPr>
        <w:t xml:space="preserve"> </w:t>
      </w:r>
      <w:r w:rsidRPr="00660FFA">
        <w:rPr>
          <w:color w:val="000000"/>
          <w:lang w:val="en"/>
        </w:rPr>
        <w:t>× h³</w:t>
      </w:r>
      <w:r>
        <w:rPr>
          <w:color w:val="000000"/>
          <w:lang w:val="en"/>
        </w:rPr>
        <w:t xml:space="preserve"> </w:t>
      </w:r>
      <w:r w:rsidRPr="00660FFA">
        <w:rPr>
          <w:color w:val="000000"/>
          <w:lang w:val="en"/>
        </w:rPr>
        <w:t>+</w:t>
      </w:r>
      <w:r>
        <w:rPr>
          <w:color w:val="000000"/>
          <w:lang w:val="en"/>
        </w:rPr>
        <w:t xml:space="preserve"> </w:t>
      </w:r>
      <w:r w:rsidRPr="00660FFA">
        <w:rPr>
          <w:color w:val="000000"/>
          <w:lang w:val="en"/>
        </w:rPr>
        <w:t>0.03219</w:t>
      </w:r>
      <w:r>
        <w:rPr>
          <w:color w:val="000000"/>
          <w:lang w:val="en"/>
        </w:rPr>
        <w:t xml:space="preserve"> </w:t>
      </w:r>
      <w:r w:rsidRPr="00660FFA">
        <w:rPr>
          <w:color w:val="000000"/>
          <w:lang w:val="en"/>
        </w:rPr>
        <w:t>×</w:t>
      </w:r>
      <w:r>
        <w:rPr>
          <w:color w:val="000000"/>
          <w:lang w:val="en"/>
        </w:rPr>
        <w:t xml:space="preserve"> w </w:t>
      </w:r>
      <w:r w:rsidRPr="00660FFA">
        <w:rPr>
          <w:color w:val="000000"/>
          <w:lang w:val="en"/>
        </w:rPr>
        <w:t>+</w:t>
      </w:r>
      <w:r>
        <w:rPr>
          <w:color w:val="000000"/>
          <w:lang w:val="en"/>
        </w:rPr>
        <w:t xml:space="preserve"> </w:t>
      </w:r>
      <w:r w:rsidRPr="00660FFA">
        <w:rPr>
          <w:color w:val="000000"/>
          <w:lang w:val="en"/>
        </w:rPr>
        <w:t>0.6041</w:t>
      </w:r>
    </w:p>
    <w:p w:rsidR="00BF574F" w:rsidRPr="00660FFA" w:rsidRDefault="00BF574F" w:rsidP="00BF574F">
      <w:pPr>
        <w:rPr>
          <w:color w:val="000000"/>
          <w:lang w:val="en"/>
        </w:rPr>
      </w:pPr>
      <w:r w:rsidRPr="00660FFA">
        <w:rPr>
          <w:color w:val="000000"/>
          <w:lang w:val="en"/>
        </w:rPr>
        <w:t>Female:</w:t>
      </w:r>
      <w:r>
        <w:rPr>
          <w:color w:val="000000"/>
          <w:lang w:val="en"/>
        </w:rPr>
        <w:t xml:space="preserve"> T</w:t>
      </w:r>
      <w:r w:rsidRPr="00660FFA">
        <w:rPr>
          <w:color w:val="000000"/>
          <w:lang w:val="en"/>
        </w:rPr>
        <w:t>BV</w:t>
      </w:r>
      <w:r>
        <w:rPr>
          <w:color w:val="000000"/>
          <w:lang w:val="en"/>
        </w:rPr>
        <w:t xml:space="preserve"> </w:t>
      </w:r>
      <w:r w:rsidRPr="00660FFA">
        <w:rPr>
          <w:color w:val="000000"/>
          <w:lang w:val="en"/>
        </w:rPr>
        <w:t>=</w:t>
      </w:r>
      <w:r>
        <w:rPr>
          <w:color w:val="000000"/>
          <w:lang w:val="en"/>
        </w:rPr>
        <w:t xml:space="preserve"> </w:t>
      </w:r>
      <w:r w:rsidRPr="00660FFA">
        <w:rPr>
          <w:color w:val="000000"/>
          <w:lang w:val="en"/>
        </w:rPr>
        <w:t>0.3561</w:t>
      </w:r>
      <w:r>
        <w:rPr>
          <w:color w:val="000000"/>
          <w:lang w:val="en"/>
        </w:rPr>
        <w:t xml:space="preserve"> </w:t>
      </w:r>
      <w:r w:rsidRPr="00660FFA">
        <w:rPr>
          <w:color w:val="000000"/>
          <w:lang w:val="en"/>
        </w:rPr>
        <w:t>× h³</w:t>
      </w:r>
      <w:r>
        <w:rPr>
          <w:color w:val="000000"/>
          <w:lang w:val="en"/>
        </w:rPr>
        <w:t xml:space="preserve"> </w:t>
      </w:r>
      <w:r w:rsidRPr="00660FFA">
        <w:rPr>
          <w:color w:val="000000"/>
          <w:lang w:val="en"/>
        </w:rPr>
        <w:t>+</w:t>
      </w:r>
      <w:r>
        <w:rPr>
          <w:color w:val="000000"/>
          <w:lang w:val="en"/>
        </w:rPr>
        <w:t xml:space="preserve"> </w:t>
      </w:r>
      <w:r w:rsidRPr="00660FFA">
        <w:rPr>
          <w:color w:val="000000"/>
          <w:lang w:val="en"/>
        </w:rPr>
        <w:t>0.03308</w:t>
      </w:r>
      <w:r>
        <w:rPr>
          <w:color w:val="000000"/>
          <w:lang w:val="en"/>
        </w:rPr>
        <w:t xml:space="preserve"> </w:t>
      </w:r>
      <w:r w:rsidRPr="00660FFA">
        <w:rPr>
          <w:color w:val="000000"/>
          <w:lang w:val="en"/>
        </w:rPr>
        <w:t>×</w:t>
      </w:r>
      <w:r>
        <w:rPr>
          <w:color w:val="000000"/>
          <w:lang w:val="en"/>
        </w:rPr>
        <w:t xml:space="preserve"> w </w:t>
      </w:r>
      <w:r w:rsidRPr="00660FFA">
        <w:rPr>
          <w:color w:val="000000"/>
          <w:lang w:val="en"/>
        </w:rPr>
        <w:t>+</w:t>
      </w:r>
      <w:r>
        <w:rPr>
          <w:color w:val="000000"/>
          <w:lang w:val="en"/>
        </w:rPr>
        <w:t xml:space="preserve"> </w:t>
      </w:r>
      <w:r w:rsidRPr="00660FFA">
        <w:rPr>
          <w:color w:val="000000"/>
          <w:lang w:val="en"/>
        </w:rPr>
        <w:t>0.1833</w:t>
      </w:r>
    </w:p>
    <w:p w:rsidR="00BF574F" w:rsidRPr="00660FFA" w:rsidRDefault="00BF574F" w:rsidP="00BF574F">
      <w:pPr>
        <w:rPr>
          <w:color w:val="000000"/>
          <w:lang w:val="en"/>
        </w:rPr>
      </w:pPr>
      <w:r w:rsidRPr="00660FFA">
        <w:rPr>
          <w:color w:val="000000"/>
          <w:lang w:val="en"/>
        </w:rPr>
        <w:t xml:space="preserve">where </w:t>
      </w:r>
      <w:r w:rsidRPr="00B950B4">
        <w:rPr>
          <w:b/>
          <w:color w:val="000000"/>
          <w:lang w:val="en"/>
        </w:rPr>
        <w:t>T</w:t>
      </w:r>
      <w:r w:rsidRPr="00660FFA">
        <w:rPr>
          <w:rStyle w:val="Strong"/>
          <w:color w:val="000000"/>
          <w:lang w:val="en"/>
        </w:rPr>
        <w:t>BV</w:t>
      </w:r>
      <w:r w:rsidRPr="00660FFA">
        <w:rPr>
          <w:color w:val="000000"/>
          <w:lang w:val="en"/>
        </w:rPr>
        <w:t xml:space="preserve"> is total </w:t>
      </w:r>
      <w:r w:rsidRPr="00660FFA">
        <w:rPr>
          <w:rStyle w:val="Emphasis"/>
          <w:color w:val="000000"/>
          <w:lang w:val="en"/>
        </w:rPr>
        <w:t>Blood Volume</w:t>
      </w:r>
      <w:r w:rsidRPr="00660FFA">
        <w:rPr>
          <w:color w:val="000000"/>
          <w:lang w:val="en"/>
        </w:rPr>
        <w:t xml:space="preserve">, </w:t>
      </w:r>
      <w:r w:rsidRPr="00660FFA">
        <w:rPr>
          <w:rStyle w:val="Strong"/>
          <w:color w:val="000000"/>
          <w:lang w:val="en"/>
        </w:rPr>
        <w:t>h</w:t>
      </w:r>
      <w:r w:rsidRPr="00660FFA">
        <w:rPr>
          <w:color w:val="000000"/>
          <w:lang w:val="en"/>
        </w:rPr>
        <w:t xml:space="preserve"> is person's height in </w:t>
      </w:r>
      <w:r>
        <w:rPr>
          <w:color w:val="000000"/>
          <w:lang w:val="en"/>
        </w:rPr>
        <w:t>metres</w:t>
      </w:r>
      <w:r w:rsidRPr="00660FFA">
        <w:rPr>
          <w:color w:val="000000"/>
          <w:lang w:val="en"/>
        </w:rPr>
        <w:t xml:space="preserve">, and </w:t>
      </w:r>
      <w:r>
        <w:rPr>
          <w:rStyle w:val="Strong"/>
          <w:color w:val="000000"/>
          <w:lang w:val="en"/>
        </w:rPr>
        <w:t>w</w:t>
      </w:r>
      <w:r w:rsidRPr="00660FFA">
        <w:rPr>
          <w:color w:val="000000"/>
          <w:lang w:val="en"/>
        </w:rPr>
        <w:t xml:space="preserve"> is person's </w:t>
      </w:r>
      <w:r>
        <w:rPr>
          <w:color w:val="000000"/>
          <w:lang w:val="en"/>
        </w:rPr>
        <w:t>weight</w:t>
      </w:r>
      <w:r w:rsidRPr="00660FFA">
        <w:rPr>
          <w:color w:val="000000"/>
          <w:lang w:val="en"/>
        </w:rPr>
        <w:t xml:space="preserve"> in kilograms.</w:t>
      </w:r>
    </w:p>
    <w:p w:rsidR="00BF574F" w:rsidRDefault="00BF574F" w:rsidP="00BF574F">
      <w:pPr>
        <w:rPr>
          <w:color w:val="000000"/>
          <w:lang w:val="en"/>
        </w:rPr>
      </w:pPr>
      <w:r w:rsidRPr="00660FFA">
        <w:rPr>
          <w:color w:val="000000"/>
          <w:lang w:val="en"/>
        </w:rPr>
        <w:t xml:space="preserve">Calculate the </w:t>
      </w:r>
      <w:r>
        <w:rPr>
          <w:color w:val="000000"/>
          <w:lang w:val="en"/>
        </w:rPr>
        <w:t xml:space="preserve">total </w:t>
      </w:r>
      <w:r w:rsidRPr="00660FFA">
        <w:rPr>
          <w:color w:val="000000"/>
          <w:lang w:val="en"/>
        </w:rPr>
        <w:t>blood volume of a 70</w:t>
      </w:r>
      <w:r>
        <w:rPr>
          <w:color w:val="000000"/>
          <w:lang w:val="en"/>
        </w:rPr>
        <w:t xml:space="preserve"> </w:t>
      </w:r>
      <w:r w:rsidRPr="00660FFA">
        <w:rPr>
          <w:color w:val="000000"/>
          <w:lang w:val="en"/>
        </w:rPr>
        <w:t xml:space="preserve">kg </w:t>
      </w:r>
      <w:r>
        <w:rPr>
          <w:color w:val="000000"/>
          <w:lang w:val="en"/>
        </w:rPr>
        <w:t xml:space="preserve">adult </w:t>
      </w:r>
      <w:r w:rsidRPr="00660FFA">
        <w:rPr>
          <w:color w:val="000000"/>
          <w:lang w:val="en"/>
        </w:rPr>
        <w:t>male who is 1.76</w:t>
      </w:r>
      <w:r>
        <w:rPr>
          <w:color w:val="000000"/>
          <w:lang w:val="en"/>
        </w:rPr>
        <w:t xml:space="preserve"> </w:t>
      </w:r>
      <w:r w:rsidRPr="00660FFA">
        <w:rPr>
          <w:color w:val="000000"/>
          <w:lang w:val="en"/>
        </w:rPr>
        <w:t xml:space="preserve">m tall </w:t>
      </w:r>
      <w:r>
        <w:rPr>
          <w:color w:val="000000"/>
          <w:lang w:val="en"/>
        </w:rPr>
        <w:t xml:space="preserve">showing working </w:t>
      </w:r>
      <w:r w:rsidRPr="00660FFA">
        <w:rPr>
          <w:color w:val="000000"/>
          <w:lang w:val="en"/>
        </w:rPr>
        <w:t xml:space="preserve">using the </w:t>
      </w:r>
      <w:r>
        <w:rPr>
          <w:color w:val="000000"/>
          <w:lang w:val="en"/>
        </w:rPr>
        <w:t xml:space="preserve">Australian </w:t>
      </w:r>
      <w:r w:rsidRPr="00660FFA">
        <w:rPr>
          <w:color w:val="000000"/>
          <w:lang w:val="en"/>
        </w:rPr>
        <w:t>Red Cross formula and the Nalder method</w:t>
      </w:r>
      <w:r>
        <w:rPr>
          <w:color w:val="000000"/>
          <w:lang w:val="en"/>
        </w:rPr>
        <w:t xml:space="preserve">. </w:t>
      </w:r>
      <w:r w:rsidR="00BF1F07">
        <w:rPr>
          <w:color w:val="000000"/>
          <w:lang w:val="en"/>
        </w:rPr>
        <w:t>Calculate your own blood volume.</w:t>
      </w:r>
    </w:p>
    <w:p w:rsidR="00055EAF" w:rsidRDefault="00055EAF" w:rsidP="00BF574F">
      <w:pPr>
        <w:rPr>
          <w:color w:val="000000"/>
          <w:lang w:val="en"/>
        </w:rPr>
      </w:pPr>
    </w:p>
    <w:p w:rsidR="00055EAF" w:rsidRDefault="00055EAF" w:rsidP="00BF574F">
      <w:pPr>
        <w:rPr>
          <w:color w:val="000000"/>
          <w:lang w:val="en"/>
        </w:rPr>
      </w:pPr>
    </w:p>
    <w:p w:rsidR="00055EAF" w:rsidRDefault="00055EAF" w:rsidP="00BF574F">
      <w:pPr>
        <w:rPr>
          <w:color w:val="000000"/>
          <w:lang w:val="en"/>
        </w:rPr>
      </w:pPr>
    </w:p>
    <w:p w:rsidR="00055EAF" w:rsidRDefault="00055EAF" w:rsidP="00BF574F">
      <w:pPr>
        <w:rPr>
          <w:color w:val="000000"/>
          <w:lang w:val="en"/>
        </w:rPr>
      </w:pPr>
    </w:p>
    <w:p w:rsidR="00055EAF" w:rsidRDefault="00055EAF" w:rsidP="00BF574F">
      <w:pPr>
        <w:rPr>
          <w:color w:val="000000"/>
          <w:lang w:val="en"/>
        </w:rPr>
      </w:pPr>
    </w:p>
    <w:p w:rsidR="00055EAF" w:rsidRDefault="00055EAF" w:rsidP="00BF574F">
      <w:pPr>
        <w:rPr>
          <w:color w:val="000000"/>
          <w:lang w:val="en"/>
        </w:rPr>
      </w:pPr>
    </w:p>
    <w:p w:rsidR="00055EAF" w:rsidRDefault="00055EAF" w:rsidP="00BF574F">
      <w:pPr>
        <w:rPr>
          <w:color w:val="000000"/>
          <w:lang w:val="en"/>
        </w:rPr>
      </w:pPr>
    </w:p>
    <w:p w:rsidR="00055EAF" w:rsidRDefault="00055EAF" w:rsidP="00BF574F">
      <w:pPr>
        <w:rPr>
          <w:color w:val="000000"/>
          <w:lang w:val="en"/>
        </w:rPr>
      </w:pPr>
    </w:p>
    <w:p w:rsidR="00055EAF" w:rsidRDefault="00055EAF" w:rsidP="00BF574F">
      <w:pPr>
        <w:rPr>
          <w:color w:val="000000"/>
          <w:lang w:val="en"/>
        </w:rPr>
      </w:pPr>
    </w:p>
    <w:p w:rsidR="00BF574F" w:rsidRDefault="00BF574F" w:rsidP="00BF574F">
      <w:pPr>
        <w:rPr>
          <w:color w:val="000000"/>
          <w:lang w:val="en"/>
        </w:rPr>
      </w:pPr>
    </w:p>
    <w:tbl>
      <w:tblPr>
        <w:tblStyle w:val="TableGrid"/>
        <w:tblW w:w="0" w:type="auto"/>
        <w:tblInd w:w="694" w:type="dxa"/>
        <w:tblLook w:val="04A0" w:firstRow="1" w:lastRow="0" w:firstColumn="1" w:lastColumn="0" w:noHBand="0" w:noVBand="1"/>
      </w:tblPr>
      <w:tblGrid>
        <w:gridCol w:w="2017"/>
        <w:gridCol w:w="2802"/>
        <w:gridCol w:w="2802"/>
      </w:tblGrid>
      <w:tr w:rsidR="00DA1E2C" w:rsidTr="00055EAF">
        <w:tc>
          <w:tcPr>
            <w:tcW w:w="2017" w:type="dxa"/>
            <w:tcBorders>
              <w:bottom w:val="single" w:sz="4" w:space="0" w:color="auto"/>
            </w:tcBorders>
          </w:tcPr>
          <w:p w:rsidR="00DA1E2C" w:rsidRDefault="00DA1E2C" w:rsidP="00DA1E2C">
            <w:pPr>
              <w:jc w:val="center"/>
              <w:rPr>
                <w:color w:val="000000"/>
                <w:lang w:val="en"/>
              </w:rPr>
            </w:pPr>
            <w:r>
              <w:rPr>
                <w:color w:val="000000"/>
                <w:lang w:val="en"/>
              </w:rPr>
              <w:t>Method</w:t>
            </w:r>
          </w:p>
        </w:tc>
        <w:tc>
          <w:tcPr>
            <w:tcW w:w="2802" w:type="dxa"/>
            <w:tcBorders>
              <w:bottom w:val="single" w:sz="4" w:space="0" w:color="auto"/>
            </w:tcBorders>
          </w:tcPr>
          <w:p w:rsidR="00DA1E2C" w:rsidRDefault="00DA1E2C" w:rsidP="00DA1E2C">
            <w:pPr>
              <w:jc w:val="center"/>
              <w:rPr>
                <w:color w:val="000000"/>
                <w:lang w:val="en"/>
              </w:rPr>
            </w:pPr>
            <w:r>
              <w:rPr>
                <w:color w:val="000000"/>
                <w:lang w:val="en"/>
              </w:rPr>
              <w:t>Total blood volume (L)</w:t>
            </w:r>
          </w:p>
          <w:p w:rsidR="00DA1E2C" w:rsidRDefault="00DA1E2C" w:rsidP="00DA1E2C">
            <w:pPr>
              <w:jc w:val="center"/>
              <w:rPr>
                <w:color w:val="000000"/>
                <w:lang w:val="en"/>
              </w:rPr>
            </w:pPr>
            <w:r>
              <w:rPr>
                <w:color w:val="000000"/>
                <w:lang w:val="en"/>
              </w:rPr>
              <w:t>Adult male</w:t>
            </w:r>
          </w:p>
        </w:tc>
        <w:tc>
          <w:tcPr>
            <w:tcW w:w="2802" w:type="dxa"/>
            <w:tcBorders>
              <w:bottom w:val="single" w:sz="4" w:space="0" w:color="auto"/>
            </w:tcBorders>
          </w:tcPr>
          <w:p w:rsidR="00DA1E2C" w:rsidRDefault="00DA1E2C" w:rsidP="00DA1E2C">
            <w:pPr>
              <w:jc w:val="center"/>
              <w:rPr>
                <w:color w:val="000000"/>
                <w:lang w:val="en"/>
              </w:rPr>
            </w:pPr>
            <w:r>
              <w:rPr>
                <w:color w:val="000000"/>
                <w:lang w:val="en"/>
              </w:rPr>
              <w:t>Total blood volume (L)</w:t>
            </w:r>
          </w:p>
          <w:p w:rsidR="00DA1E2C" w:rsidRDefault="00DA1E2C" w:rsidP="00DA1E2C">
            <w:pPr>
              <w:jc w:val="center"/>
              <w:rPr>
                <w:color w:val="000000"/>
                <w:lang w:val="en"/>
              </w:rPr>
            </w:pPr>
            <w:r>
              <w:rPr>
                <w:color w:val="000000"/>
                <w:lang w:val="en"/>
              </w:rPr>
              <w:t>Your own</w:t>
            </w:r>
          </w:p>
        </w:tc>
      </w:tr>
      <w:tr w:rsidR="00DA1E2C" w:rsidTr="00055EAF">
        <w:tc>
          <w:tcPr>
            <w:tcW w:w="2017" w:type="dxa"/>
            <w:tcBorders>
              <w:bottom w:val="single" w:sz="4" w:space="0" w:color="auto"/>
            </w:tcBorders>
          </w:tcPr>
          <w:p w:rsidR="00DA1E2C" w:rsidRDefault="00DA1E2C" w:rsidP="00DA1E2C">
            <w:pPr>
              <w:jc w:val="center"/>
              <w:rPr>
                <w:color w:val="000000"/>
                <w:lang w:val="en"/>
              </w:rPr>
            </w:pPr>
            <w:r>
              <w:rPr>
                <w:color w:val="000000"/>
                <w:lang w:val="en"/>
              </w:rPr>
              <w:t>Red Cross</w:t>
            </w:r>
          </w:p>
        </w:tc>
        <w:tc>
          <w:tcPr>
            <w:tcW w:w="2802" w:type="dxa"/>
            <w:tcBorders>
              <w:bottom w:val="single" w:sz="4" w:space="0" w:color="auto"/>
            </w:tcBorders>
          </w:tcPr>
          <w:p w:rsidR="00DA1E2C" w:rsidRDefault="00DA1E2C" w:rsidP="00DA1E2C">
            <w:pPr>
              <w:rPr>
                <w:color w:val="000000"/>
                <w:lang w:val="en"/>
              </w:rPr>
            </w:pPr>
          </w:p>
        </w:tc>
        <w:tc>
          <w:tcPr>
            <w:tcW w:w="2802" w:type="dxa"/>
            <w:tcBorders>
              <w:bottom w:val="single" w:sz="4" w:space="0" w:color="auto"/>
            </w:tcBorders>
          </w:tcPr>
          <w:p w:rsidR="00DA1E2C" w:rsidRDefault="00DA1E2C" w:rsidP="00DA1E2C">
            <w:pPr>
              <w:rPr>
                <w:color w:val="000000"/>
                <w:lang w:val="en"/>
              </w:rPr>
            </w:pPr>
          </w:p>
        </w:tc>
      </w:tr>
      <w:tr w:rsidR="00DA1E2C" w:rsidTr="00055EAF">
        <w:tc>
          <w:tcPr>
            <w:tcW w:w="2017" w:type="dxa"/>
            <w:tcBorders>
              <w:bottom w:val="single" w:sz="4" w:space="0" w:color="auto"/>
            </w:tcBorders>
          </w:tcPr>
          <w:p w:rsidR="00DA1E2C" w:rsidRDefault="00DA1E2C" w:rsidP="00DA1E2C">
            <w:pPr>
              <w:jc w:val="center"/>
              <w:rPr>
                <w:color w:val="000000"/>
                <w:lang w:val="en"/>
              </w:rPr>
            </w:pPr>
            <w:r>
              <w:rPr>
                <w:color w:val="000000"/>
                <w:lang w:val="en"/>
              </w:rPr>
              <w:t>Nalder</w:t>
            </w:r>
          </w:p>
        </w:tc>
        <w:tc>
          <w:tcPr>
            <w:tcW w:w="2802" w:type="dxa"/>
            <w:tcBorders>
              <w:bottom w:val="single" w:sz="4" w:space="0" w:color="auto"/>
            </w:tcBorders>
          </w:tcPr>
          <w:p w:rsidR="00DA1E2C" w:rsidRDefault="00DA1E2C" w:rsidP="00DA1E2C">
            <w:pPr>
              <w:rPr>
                <w:color w:val="000000"/>
                <w:lang w:val="en"/>
              </w:rPr>
            </w:pPr>
          </w:p>
        </w:tc>
        <w:tc>
          <w:tcPr>
            <w:tcW w:w="2802" w:type="dxa"/>
            <w:tcBorders>
              <w:bottom w:val="single" w:sz="4" w:space="0" w:color="auto"/>
            </w:tcBorders>
          </w:tcPr>
          <w:p w:rsidR="00DA1E2C" w:rsidRDefault="00DA1E2C" w:rsidP="00DA1E2C">
            <w:pPr>
              <w:rPr>
                <w:color w:val="000000"/>
                <w:lang w:val="en"/>
              </w:rPr>
            </w:pPr>
          </w:p>
        </w:tc>
      </w:tr>
    </w:tbl>
    <w:p w:rsidR="00BF574F" w:rsidRDefault="00BF574F" w:rsidP="00BF574F"/>
    <w:p w:rsidR="00BF574F" w:rsidRDefault="00BF574F" w:rsidP="00BF574F">
      <w:r>
        <w:t>Did you get the same result from the two methods? By how much did they differ? Is this significant?</w:t>
      </w:r>
    </w:p>
    <w:p w:rsidR="00BF574F" w:rsidRPr="00D66EB0" w:rsidRDefault="00BF574F" w:rsidP="00BF574F">
      <w:pPr>
        <w:tabs>
          <w:tab w:val="left" w:pos="8931"/>
        </w:tabs>
        <w:spacing w:before="60" w:line="360" w:lineRule="auto"/>
        <w:ind w:right="-28"/>
        <w:rPr>
          <w:rFonts w:cs="Arial"/>
          <w:u w:val="single"/>
        </w:rPr>
      </w:pPr>
      <w:r w:rsidRPr="00D66EB0">
        <w:rPr>
          <w:rFonts w:cs="Arial"/>
          <w:u w:val="single"/>
        </w:rPr>
        <w:tab/>
      </w:r>
    </w:p>
    <w:p w:rsidR="00BF574F" w:rsidRPr="00D66EB0" w:rsidRDefault="00BF574F" w:rsidP="00BF574F">
      <w:pPr>
        <w:tabs>
          <w:tab w:val="left" w:pos="8931"/>
        </w:tabs>
        <w:spacing w:before="60" w:line="360" w:lineRule="auto"/>
        <w:ind w:right="-28"/>
      </w:pPr>
      <w:r w:rsidRPr="00D66EB0">
        <w:rPr>
          <w:rFonts w:cs="Arial"/>
          <w:u w:val="single"/>
        </w:rPr>
        <w:tab/>
      </w:r>
    </w:p>
    <w:p w:rsidR="00BF574F" w:rsidRDefault="00BF574F" w:rsidP="00BF574F">
      <w:r>
        <w:t>Which method do you think gives the more accurate result? Why?</w:t>
      </w:r>
    </w:p>
    <w:p w:rsidR="00BF574F" w:rsidRPr="00D66EB0" w:rsidRDefault="00BF574F" w:rsidP="00BF574F">
      <w:pPr>
        <w:tabs>
          <w:tab w:val="left" w:pos="8931"/>
        </w:tabs>
        <w:spacing w:before="60" w:line="360" w:lineRule="auto"/>
        <w:ind w:right="-28"/>
        <w:rPr>
          <w:rFonts w:cs="Arial"/>
          <w:u w:val="single"/>
        </w:rPr>
      </w:pPr>
      <w:r w:rsidRPr="00D66EB0">
        <w:rPr>
          <w:rFonts w:cs="Arial"/>
          <w:u w:val="single"/>
        </w:rPr>
        <w:tab/>
      </w:r>
    </w:p>
    <w:p w:rsidR="00BF574F" w:rsidRPr="000F6F65" w:rsidRDefault="00BF574F" w:rsidP="00BF574F">
      <w:pPr>
        <w:tabs>
          <w:tab w:val="left" w:pos="8931"/>
        </w:tabs>
        <w:spacing w:before="60" w:line="360" w:lineRule="auto"/>
        <w:ind w:right="-28"/>
      </w:pPr>
      <w:r w:rsidRPr="00D66EB0">
        <w:rPr>
          <w:rFonts w:cs="Arial"/>
          <w:u w:val="single"/>
        </w:rPr>
        <w:tab/>
      </w:r>
    </w:p>
    <w:p w:rsidR="00BF574F" w:rsidRPr="00E434F5" w:rsidRDefault="00BF574F" w:rsidP="00BF574F">
      <w:pPr>
        <w:spacing w:after="0"/>
        <w:rPr>
          <w:b/>
          <w:color w:val="000000"/>
          <w:lang w:val="en"/>
        </w:rPr>
      </w:pPr>
      <w:r w:rsidRPr="00E434F5">
        <w:rPr>
          <w:b/>
          <w:color w:val="000000"/>
          <w:lang w:val="en"/>
        </w:rPr>
        <w:lastRenderedPageBreak/>
        <w:t>Task 2: Plasma volume</w:t>
      </w:r>
    </w:p>
    <w:p w:rsidR="00BF574F" w:rsidRDefault="005A06F3" w:rsidP="00BF574F">
      <w:pPr>
        <w:spacing w:after="0"/>
        <w:rPr>
          <w:color w:val="000000"/>
          <w:lang w:val="en"/>
        </w:rPr>
      </w:pPr>
      <w:r>
        <w:rPr>
          <w:color w:val="000000"/>
          <w:lang w:val="en"/>
        </w:rPr>
        <w:t>Medications</w:t>
      </w:r>
      <w:r w:rsidR="00BF574F" w:rsidRPr="00FC2A82">
        <w:rPr>
          <w:color w:val="000000"/>
          <w:lang w:val="en"/>
        </w:rPr>
        <w:t xml:space="preserve"> are dissolved in the blood plasma</w:t>
      </w:r>
      <w:r w:rsidR="00BF574F">
        <w:rPr>
          <w:color w:val="000000"/>
          <w:lang w:val="en"/>
        </w:rPr>
        <w:t>. T</w:t>
      </w:r>
      <w:r w:rsidR="00BF574F" w:rsidRPr="00FC2A82">
        <w:rPr>
          <w:color w:val="000000"/>
          <w:lang w:val="en"/>
        </w:rPr>
        <w:t xml:space="preserve">herefore, </w:t>
      </w:r>
      <w:r w:rsidR="00BF574F">
        <w:rPr>
          <w:color w:val="000000"/>
          <w:lang w:val="en"/>
        </w:rPr>
        <w:t xml:space="preserve">to </w:t>
      </w:r>
      <w:r w:rsidR="00BF574F" w:rsidRPr="00FC2A82">
        <w:rPr>
          <w:color w:val="000000"/>
          <w:lang w:val="en"/>
        </w:rPr>
        <w:t xml:space="preserve">determine the concentration of a </w:t>
      </w:r>
      <w:r>
        <w:rPr>
          <w:color w:val="000000"/>
          <w:lang w:val="en"/>
        </w:rPr>
        <w:t>medication</w:t>
      </w:r>
      <w:r w:rsidR="00BF574F" w:rsidRPr="00FC2A82">
        <w:rPr>
          <w:color w:val="000000"/>
          <w:lang w:val="en"/>
        </w:rPr>
        <w:t xml:space="preserve"> in the bl</w:t>
      </w:r>
      <w:r w:rsidR="00BF574F">
        <w:rPr>
          <w:color w:val="000000"/>
          <w:lang w:val="en"/>
        </w:rPr>
        <w:t>o</w:t>
      </w:r>
      <w:r w:rsidR="00BF574F" w:rsidRPr="00FC2A82">
        <w:rPr>
          <w:color w:val="000000"/>
          <w:lang w:val="en"/>
        </w:rPr>
        <w:t>od</w:t>
      </w:r>
      <w:r>
        <w:rPr>
          <w:color w:val="000000"/>
          <w:lang w:val="en"/>
        </w:rPr>
        <w:t xml:space="preserve">, </w:t>
      </w:r>
      <w:r w:rsidR="00BF574F" w:rsidRPr="00FC2A82">
        <w:rPr>
          <w:color w:val="000000"/>
          <w:lang w:val="en"/>
        </w:rPr>
        <w:t>the volume of blood plasma</w:t>
      </w:r>
      <w:r w:rsidR="0036567B">
        <w:rPr>
          <w:color w:val="000000"/>
          <w:lang w:val="en"/>
        </w:rPr>
        <w:t xml:space="preserve"> needs to be known</w:t>
      </w:r>
      <w:r w:rsidR="00BF574F">
        <w:rPr>
          <w:color w:val="000000"/>
          <w:lang w:val="en"/>
        </w:rPr>
        <w:t>. This</w:t>
      </w:r>
      <w:r w:rsidR="00BF574F" w:rsidRPr="00FC2A82">
        <w:rPr>
          <w:color w:val="000000"/>
          <w:lang w:val="en"/>
        </w:rPr>
        <w:t xml:space="preserve"> can be calculated using the </w:t>
      </w:r>
      <w:r w:rsidR="00F31D99">
        <w:rPr>
          <w:color w:val="000000"/>
          <w:lang w:val="en"/>
        </w:rPr>
        <w:t xml:space="preserve">following </w:t>
      </w:r>
      <w:r w:rsidR="00BF574F" w:rsidRPr="00FC2A82">
        <w:rPr>
          <w:color w:val="000000"/>
          <w:lang w:val="en"/>
        </w:rPr>
        <w:t>formula</w:t>
      </w:r>
      <w:r>
        <w:rPr>
          <w:color w:val="000000"/>
          <w:lang w:val="en"/>
        </w:rPr>
        <w:t xml:space="preserve">: </w:t>
      </w:r>
    </w:p>
    <w:p w:rsidR="00BF574F" w:rsidRDefault="00BF574F" w:rsidP="00BF574F">
      <w:pPr>
        <w:spacing w:after="0"/>
      </w:pPr>
      <w:r w:rsidRPr="00FC2A82">
        <w:t xml:space="preserve">PV = TBV * (1-Hct) </w:t>
      </w:r>
    </w:p>
    <w:p w:rsidR="00BF574F" w:rsidRPr="00BD4D7C" w:rsidRDefault="00BF574F" w:rsidP="00BF574F">
      <w:pPr>
        <w:spacing w:after="0"/>
      </w:pPr>
      <w:r>
        <w:t>w</w:t>
      </w:r>
      <w:r w:rsidRPr="00FC2A82">
        <w:t>here</w:t>
      </w:r>
      <w:r>
        <w:t>,</w:t>
      </w:r>
      <w:r w:rsidRPr="00FC2A82">
        <w:t xml:space="preserve"> </w:t>
      </w:r>
      <w:r w:rsidRPr="00FC2A82">
        <w:rPr>
          <w:b/>
        </w:rPr>
        <w:t>PV</w:t>
      </w:r>
      <w:r w:rsidRPr="00FC2A82">
        <w:t xml:space="preserve"> is the plasma volume</w:t>
      </w:r>
      <w:r>
        <w:rPr>
          <w:color w:val="000000"/>
          <w:lang w:val="en"/>
        </w:rPr>
        <w:t xml:space="preserve">, </w:t>
      </w:r>
      <w:r w:rsidRPr="00FC2A82">
        <w:rPr>
          <w:b/>
        </w:rPr>
        <w:t>TBV</w:t>
      </w:r>
      <w:r w:rsidRPr="00FC2A82">
        <w:t xml:space="preserve"> is the total blood volume</w:t>
      </w:r>
      <w:r>
        <w:t xml:space="preserve">, and </w:t>
      </w:r>
      <w:r w:rsidRPr="00FC2A82">
        <w:rPr>
          <w:b/>
        </w:rPr>
        <w:t>Hct</w:t>
      </w:r>
      <w:r w:rsidR="00F31D99">
        <w:t>, the</w:t>
      </w:r>
      <w:r w:rsidR="00176553">
        <w:t xml:space="preserve"> haematocrit, </w:t>
      </w:r>
      <w:r w:rsidRPr="00FC2A82">
        <w:t xml:space="preserve">is the proportion of the blood </w:t>
      </w:r>
      <w:r w:rsidR="00F31D99">
        <w:t xml:space="preserve">made up of </w:t>
      </w:r>
      <w:r w:rsidRPr="00FC2A82">
        <w:t xml:space="preserve">the </w:t>
      </w:r>
      <w:r>
        <w:t xml:space="preserve">red </w:t>
      </w:r>
      <w:r w:rsidRPr="00FC2A82">
        <w:t>blood cells. The haematocrit is typically 45% of the total blood volume</w:t>
      </w:r>
      <w:r>
        <w:t>. Therefore, this formula can be simplified as follows:</w:t>
      </w:r>
    </w:p>
    <w:p w:rsidR="00F31D99" w:rsidRDefault="00F31D99" w:rsidP="00F31D99">
      <w:pPr>
        <w:spacing w:before="240"/>
        <w:jc w:val="center"/>
      </w:pPr>
      <w:r w:rsidRPr="00FC2A82">
        <w:t>PV = TBV</w:t>
      </w:r>
      <w:r>
        <w:t xml:space="preserve"> * 0.55</w:t>
      </w:r>
    </w:p>
    <w:p w:rsidR="00F31D99" w:rsidRDefault="00F31D99" w:rsidP="00F31D99">
      <w:pPr>
        <w:spacing w:before="240"/>
        <w:jc w:val="center"/>
      </w:pPr>
      <w:r>
        <w:t>Which is the same as</w:t>
      </w:r>
    </w:p>
    <w:p w:rsidR="00BF574F" w:rsidRDefault="00BF574F" w:rsidP="00BF574F">
      <w:pPr>
        <w:spacing w:before="240"/>
        <w:jc w:val="center"/>
      </w:pPr>
      <w:r w:rsidRPr="00FC2A82">
        <w:t xml:space="preserve">PV = </w:t>
      </w:r>
      <w:r w:rsidR="00F31D99">
        <w:t>0.55</w:t>
      </w:r>
      <w:r w:rsidR="002311E4">
        <w:t xml:space="preserve"> </w:t>
      </w:r>
      <w:r w:rsidR="00F31D99">
        <w:t>*</w:t>
      </w:r>
      <w:r w:rsidR="002311E4">
        <w:t xml:space="preserve"> </w:t>
      </w:r>
      <w:r w:rsidRPr="00FC2A82">
        <w:t>TBV</w:t>
      </w:r>
    </w:p>
    <w:p w:rsidR="00BF574F" w:rsidRPr="00BB17E4" w:rsidRDefault="00BF574F" w:rsidP="00BF574F">
      <w:pPr>
        <w:spacing w:before="240"/>
      </w:pPr>
      <w:r>
        <w:t>Choose appropriate formulas to c</w:t>
      </w:r>
      <w:r w:rsidRPr="00BB17E4">
        <w:t xml:space="preserve">alculate and graph the blood volume and plasma volume for </w:t>
      </w:r>
      <w:r w:rsidR="006D2479">
        <w:t>a 176</w:t>
      </w:r>
      <w:r w:rsidR="002311E4">
        <w:t xml:space="preserve"> </w:t>
      </w:r>
      <w:r w:rsidR="006D2479">
        <w:t xml:space="preserve">cm tall </w:t>
      </w:r>
      <w:r w:rsidR="00F31D99">
        <w:t>adult</w:t>
      </w:r>
      <w:r w:rsidR="00F31D99" w:rsidRPr="00BB17E4">
        <w:t xml:space="preserve"> </w:t>
      </w:r>
      <w:r w:rsidR="00F31D99">
        <w:t>with</w:t>
      </w:r>
      <w:r w:rsidR="006D2479">
        <w:t xml:space="preserve"> a</w:t>
      </w:r>
      <w:r w:rsidR="00F31D99">
        <w:t xml:space="preserve"> </w:t>
      </w:r>
      <w:r w:rsidRPr="00BB17E4">
        <w:t>weight of 50 kg,</w:t>
      </w:r>
      <w:r>
        <w:t xml:space="preserve"> </w:t>
      </w:r>
      <w:r w:rsidRPr="00BB17E4">
        <w:t>60 kg, 70 kg, 80 kg, 90 kg and 100 kg. Use a spreadsheet to perform the calculations and create the graph. Cut and paste your graph below.</w:t>
      </w:r>
    </w:p>
    <w:p w:rsidR="00BF574F" w:rsidRDefault="00BF574F" w:rsidP="00BF574F"/>
    <w:p w:rsidR="00BF574F" w:rsidRDefault="00BF574F" w:rsidP="00BF574F"/>
    <w:p w:rsidR="00BF574F" w:rsidRDefault="00BF574F" w:rsidP="00BF574F"/>
    <w:p w:rsidR="00BF574F" w:rsidRDefault="00BF574F" w:rsidP="00BF574F"/>
    <w:p w:rsidR="00BF574F" w:rsidRDefault="00BF574F" w:rsidP="00BF574F"/>
    <w:p w:rsidR="00BF574F" w:rsidRDefault="00BF574F" w:rsidP="00BF574F"/>
    <w:p w:rsidR="00BF574F" w:rsidRDefault="00BF574F" w:rsidP="00BF574F"/>
    <w:p w:rsidR="00BF574F" w:rsidRDefault="00BF574F" w:rsidP="00BF574F"/>
    <w:p w:rsidR="00BF574F" w:rsidRDefault="00BF574F" w:rsidP="00BF574F">
      <w:pPr>
        <w:pStyle w:val="Question"/>
        <w:numPr>
          <w:ilvl w:val="0"/>
          <w:numId w:val="0"/>
        </w:numPr>
        <w:ind w:left="567" w:hanging="567"/>
      </w:pPr>
      <w:r>
        <w:t xml:space="preserve">Use the graph to determine your own blood and plasma volumes. </w:t>
      </w:r>
    </w:p>
    <w:p w:rsidR="00BF574F" w:rsidRPr="00D66EB0" w:rsidRDefault="00BF574F" w:rsidP="00BF574F">
      <w:pPr>
        <w:tabs>
          <w:tab w:val="left" w:pos="8931"/>
        </w:tabs>
        <w:spacing w:before="60" w:line="360" w:lineRule="auto"/>
        <w:ind w:right="-28"/>
        <w:rPr>
          <w:rFonts w:cs="Arial"/>
          <w:u w:val="single"/>
        </w:rPr>
      </w:pPr>
      <w:r w:rsidRPr="00D66EB0">
        <w:rPr>
          <w:rFonts w:cs="Arial"/>
          <w:u w:val="single"/>
        </w:rPr>
        <w:tab/>
      </w:r>
    </w:p>
    <w:p w:rsidR="00BF574F" w:rsidRPr="00FC2A82" w:rsidRDefault="00BF574F" w:rsidP="00BF574F">
      <w:pPr>
        <w:tabs>
          <w:tab w:val="left" w:pos="8931"/>
        </w:tabs>
        <w:spacing w:before="60" w:line="360" w:lineRule="auto"/>
        <w:ind w:right="-28"/>
      </w:pPr>
      <w:r w:rsidRPr="00D66EB0">
        <w:rPr>
          <w:rFonts w:cs="Arial"/>
          <w:u w:val="single"/>
        </w:rPr>
        <w:tab/>
      </w:r>
    </w:p>
    <w:p w:rsidR="00361D23" w:rsidRDefault="00BF574F" w:rsidP="00BF574F">
      <w:pPr>
        <w:rPr>
          <w:color w:val="000000"/>
          <w:lang w:val="en"/>
        </w:rPr>
      </w:pPr>
      <w:r>
        <w:rPr>
          <w:color w:val="000000"/>
          <w:lang w:val="en"/>
        </w:rPr>
        <w:t xml:space="preserve">Could you use this graph to determine the blood and plasma volumes for a child? </w:t>
      </w:r>
    </w:p>
    <w:p w:rsidR="00361D23" w:rsidRPr="00D66EB0" w:rsidRDefault="00361D23" w:rsidP="00361D23">
      <w:pPr>
        <w:tabs>
          <w:tab w:val="left" w:pos="8931"/>
        </w:tabs>
        <w:spacing w:before="60" w:line="360" w:lineRule="auto"/>
        <w:ind w:right="-28"/>
        <w:rPr>
          <w:rFonts w:cs="Arial"/>
          <w:u w:val="single"/>
        </w:rPr>
      </w:pPr>
      <w:r w:rsidRPr="00D66EB0">
        <w:rPr>
          <w:rFonts w:cs="Arial"/>
          <w:u w:val="single"/>
        </w:rPr>
        <w:tab/>
      </w:r>
    </w:p>
    <w:p w:rsidR="00BF574F" w:rsidRPr="00FC2A82" w:rsidRDefault="00BF574F" w:rsidP="00BF574F">
      <w:pPr>
        <w:rPr>
          <w:color w:val="000000"/>
          <w:lang w:val="en"/>
        </w:rPr>
      </w:pPr>
      <w:r>
        <w:rPr>
          <w:color w:val="000000"/>
          <w:lang w:val="en"/>
        </w:rPr>
        <w:t>Would the calculation be valid? Why/Why not?</w:t>
      </w:r>
    </w:p>
    <w:p w:rsidR="0024608A" w:rsidRPr="00FC2A82" w:rsidRDefault="0024608A" w:rsidP="0024608A">
      <w:pPr>
        <w:tabs>
          <w:tab w:val="left" w:pos="8931"/>
        </w:tabs>
        <w:spacing w:before="60" w:line="360" w:lineRule="auto"/>
        <w:ind w:right="-28"/>
      </w:pPr>
      <w:r w:rsidRPr="00D66EB0">
        <w:rPr>
          <w:rFonts w:cs="Arial"/>
          <w:u w:val="single"/>
        </w:rPr>
        <w:tab/>
      </w:r>
    </w:p>
    <w:p w:rsidR="00DA1E2C" w:rsidRDefault="00BF574F" w:rsidP="00055EAF">
      <w:pPr>
        <w:tabs>
          <w:tab w:val="left" w:pos="8931"/>
        </w:tabs>
        <w:spacing w:before="60" w:line="360" w:lineRule="auto"/>
        <w:ind w:right="-28"/>
        <w:rPr>
          <w:rFonts w:eastAsiaTheme="majorEastAsia" w:cstheme="majorBidi"/>
          <w:b/>
          <w:color w:val="2E74B5" w:themeColor="accent1" w:themeShade="BF"/>
          <w:sz w:val="28"/>
          <w:szCs w:val="32"/>
        </w:rPr>
      </w:pPr>
      <w:r w:rsidRPr="00D66EB0">
        <w:rPr>
          <w:rFonts w:cs="Arial"/>
          <w:u w:val="single"/>
        </w:rPr>
        <w:tab/>
      </w:r>
      <w:bookmarkStart w:id="70" w:name="_Appendix_13:_Teacher"/>
      <w:bookmarkStart w:id="71" w:name="_Appendix_12:_Student"/>
      <w:bookmarkStart w:id="72" w:name="_Hlk14701410"/>
      <w:bookmarkEnd w:id="70"/>
      <w:bookmarkEnd w:id="71"/>
      <w:r w:rsidR="00DA1E2C">
        <w:br w:type="page"/>
      </w:r>
    </w:p>
    <w:p w:rsidR="001B1DCE" w:rsidRDefault="001B1DCE" w:rsidP="001B1DCE">
      <w:pPr>
        <w:pStyle w:val="Heading1"/>
      </w:pPr>
      <w:bookmarkStart w:id="73" w:name="_Toc44586405"/>
      <w:r w:rsidRPr="008C372E">
        <w:lastRenderedPageBreak/>
        <w:t xml:space="preserve">Appendix </w:t>
      </w:r>
      <w:r>
        <w:t>1</w:t>
      </w:r>
      <w:r w:rsidR="000C66C9">
        <w:t>3</w:t>
      </w:r>
      <w:r>
        <w:t xml:space="preserve">: Student activity sheet </w:t>
      </w:r>
      <w:r w:rsidR="000C7170">
        <w:t>2.</w:t>
      </w:r>
      <w:r w:rsidR="001053A0">
        <w:t>1</w:t>
      </w:r>
      <w:r w:rsidRPr="008C372E">
        <w:t>:</w:t>
      </w:r>
      <w:r>
        <w:t xml:space="preserve"> </w:t>
      </w:r>
      <w:r w:rsidR="00E01399">
        <w:t>Recommended dosages</w:t>
      </w:r>
      <w:bookmarkEnd w:id="73"/>
    </w:p>
    <w:p w:rsidR="00E8220C" w:rsidRPr="0020230D" w:rsidRDefault="00E8220C" w:rsidP="00E8220C">
      <w:pPr>
        <w:spacing w:before="240"/>
        <w:rPr>
          <w:b/>
        </w:rPr>
      </w:pPr>
      <w:r w:rsidRPr="0020230D">
        <w:rPr>
          <w:b/>
        </w:rPr>
        <w:t>Introduction</w:t>
      </w:r>
    </w:p>
    <w:p w:rsidR="00E8220C" w:rsidRDefault="00E8220C" w:rsidP="00E8220C">
      <w:pPr>
        <w:spacing w:after="0"/>
      </w:pPr>
      <w:r>
        <w:t xml:space="preserve">For many </w:t>
      </w:r>
      <w:r w:rsidR="005A06F3">
        <w:t>medications</w:t>
      </w:r>
      <w:r>
        <w:t xml:space="preserve">, it is possible </w:t>
      </w:r>
      <w:r w:rsidR="00C97BEF">
        <w:t xml:space="preserve">to </w:t>
      </w:r>
      <w:r>
        <w:t xml:space="preserve">access </w:t>
      </w:r>
      <w:r w:rsidR="009E5A5E">
        <w:t xml:space="preserve">guidelines </w:t>
      </w:r>
      <w:r>
        <w:t xml:space="preserve">to determine how much to administer. Consider the table below for </w:t>
      </w:r>
      <w:r w:rsidR="009E5A5E">
        <w:t xml:space="preserve">dosages of ibuprofen for </w:t>
      </w:r>
      <w:r>
        <w:t>children</w:t>
      </w:r>
      <w:r w:rsidR="009E5A5E">
        <w:t xml:space="preserve">. </w:t>
      </w:r>
      <w:r>
        <w:t xml:space="preserve"> </w:t>
      </w:r>
    </w:p>
    <w:p w:rsidR="00E8220C" w:rsidRPr="00B826C2" w:rsidRDefault="00E8220C" w:rsidP="00E8220C">
      <w:pPr>
        <w:pStyle w:val="ListParagraph"/>
      </w:pPr>
      <w:r w:rsidRPr="0037250E">
        <w:t>Column one give</w:t>
      </w:r>
      <w:r w:rsidRPr="00B826C2">
        <w:t>s the age of a child.</w:t>
      </w:r>
    </w:p>
    <w:p w:rsidR="00E8220C" w:rsidRPr="00B826C2" w:rsidRDefault="00E8220C" w:rsidP="00E8220C">
      <w:pPr>
        <w:pStyle w:val="ListParagraph"/>
      </w:pPr>
      <w:r w:rsidRPr="00B826C2">
        <w:t xml:space="preserve">Column two </w:t>
      </w:r>
      <w:r>
        <w:t>gives</w:t>
      </w:r>
      <w:r w:rsidRPr="00B826C2">
        <w:t xml:space="preserve"> the weight </w:t>
      </w:r>
      <w:r w:rsidR="009E5A5E">
        <w:t xml:space="preserve">of the child </w:t>
      </w:r>
      <w:r w:rsidRPr="00B826C2">
        <w:t>in kilograms</w:t>
      </w:r>
      <w:r>
        <w:t xml:space="preserve"> (kg)</w:t>
      </w:r>
      <w:r w:rsidRPr="00B826C2">
        <w:t>.</w:t>
      </w:r>
    </w:p>
    <w:p w:rsidR="00E8220C" w:rsidRPr="00B826C2" w:rsidRDefault="00E8220C" w:rsidP="00E8220C">
      <w:pPr>
        <w:pStyle w:val="ListParagraph"/>
      </w:pPr>
      <w:r w:rsidRPr="00B826C2">
        <w:t>Column</w:t>
      </w:r>
      <w:r>
        <w:t>s</w:t>
      </w:r>
      <w:r w:rsidRPr="00B826C2">
        <w:t xml:space="preserve"> </w:t>
      </w:r>
      <w:r>
        <w:t>three and four</w:t>
      </w:r>
      <w:r w:rsidRPr="00B826C2">
        <w:t xml:space="preserve"> give the dosage</w:t>
      </w:r>
      <w:r w:rsidR="004749AA">
        <w:t>s</w:t>
      </w:r>
      <w:r w:rsidRPr="00B826C2">
        <w:t xml:space="preserve"> of children’s liquid suspension </w:t>
      </w:r>
      <w:r>
        <w:t xml:space="preserve">for </w:t>
      </w:r>
      <w:r w:rsidR="009E5A5E">
        <w:t>two concentrations of ibuprofen</w:t>
      </w:r>
      <w:r w:rsidRPr="00B826C2">
        <w:t>.</w:t>
      </w:r>
    </w:p>
    <w:p w:rsidR="006807B5" w:rsidRDefault="00E8220C" w:rsidP="00A342A5">
      <w:pPr>
        <w:pStyle w:val="ListParagraph"/>
      </w:pPr>
      <w:r w:rsidRPr="00B826C2">
        <w:t>Column five show</w:t>
      </w:r>
      <w:r>
        <w:t>s</w:t>
      </w:r>
      <w:r w:rsidRPr="00B826C2">
        <w:t xml:space="preserve"> the dosage for </w:t>
      </w:r>
      <w:r>
        <w:t>the tablet form</w:t>
      </w:r>
      <w:r w:rsidRPr="00B826C2">
        <w:t>.</w:t>
      </w:r>
    </w:p>
    <w:p w:rsidR="00A342A5" w:rsidRDefault="00A342A5" w:rsidP="00A342A5">
      <w:pPr>
        <w:pStyle w:val="ListParagraph"/>
        <w:numPr>
          <w:ilvl w:val="0"/>
          <w:numId w:val="0"/>
        </w:numPr>
        <w:ind w:left="454"/>
      </w:pPr>
    </w:p>
    <w:p w:rsidR="00AA1BF8" w:rsidRPr="00EF57A2" w:rsidRDefault="006807B5" w:rsidP="00366ED5">
      <w:pPr>
        <w:pStyle w:val="ListParagraph"/>
        <w:numPr>
          <w:ilvl w:val="0"/>
          <w:numId w:val="0"/>
        </w:numPr>
        <w:spacing w:after="240"/>
        <w:ind w:left="454"/>
        <w:jc w:val="center"/>
        <w:rPr>
          <w:b/>
          <w:bCs/>
        </w:rPr>
      </w:pPr>
      <w:r w:rsidRPr="00EF57A2">
        <w:rPr>
          <w:b/>
          <w:bCs/>
        </w:rPr>
        <w:t>Ibuprofen dosage recommendations for children</w:t>
      </w:r>
    </w:p>
    <w:tbl>
      <w:tblPr>
        <w:tblStyle w:val="TableGrid"/>
        <w:tblW w:w="0" w:type="auto"/>
        <w:jc w:val="center"/>
        <w:tblLook w:val="04A0" w:firstRow="1" w:lastRow="0" w:firstColumn="1" w:lastColumn="0" w:noHBand="0" w:noVBand="1"/>
      </w:tblPr>
      <w:tblGrid>
        <w:gridCol w:w="1555"/>
        <w:gridCol w:w="1815"/>
        <w:gridCol w:w="1685"/>
        <w:gridCol w:w="1689"/>
        <w:gridCol w:w="1161"/>
      </w:tblGrid>
      <w:tr w:rsidR="00A342A5" w:rsidRPr="002311E4" w:rsidTr="00366ED5">
        <w:trPr>
          <w:jc w:val="center"/>
        </w:trPr>
        <w:tc>
          <w:tcPr>
            <w:tcW w:w="3370" w:type="dxa"/>
            <w:gridSpan w:val="2"/>
            <w:vMerge w:val="restart"/>
            <w:tcMar>
              <w:top w:w="57" w:type="dxa"/>
              <w:left w:w="113" w:type="dxa"/>
              <w:bottom w:w="57" w:type="dxa"/>
              <w:right w:w="113" w:type="dxa"/>
            </w:tcMar>
          </w:tcPr>
          <w:p w:rsidR="00A342A5" w:rsidRPr="001218E3" w:rsidRDefault="00A342A5" w:rsidP="00A64FF9">
            <w:pPr>
              <w:spacing w:before="0" w:after="0"/>
              <w:rPr>
                <w:b/>
              </w:rPr>
            </w:pPr>
            <w:r w:rsidRPr="001218E3">
              <w:rPr>
                <w:b/>
              </w:rPr>
              <w:t>Ibuprofen</w:t>
            </w:r>
          </w:p>
          <w:p w:rsidR="00A342A5" w:rsidRPr="001218E3" w:rsidRDefault="00A342A5" w:rsidP="00A64FF9">
            <w:pPr>
              <w:spacing w:before="0" w:after="0"/>
              <w:rPr>
                <w:b/>
              </w:rPr>
            </w:pPr>
            <w:r w:rsidRPr="001218E3">
              <w:t>(every 6 – 8 hours)</w:t>
            </w:r>
          </w:p>
        </w:tc>
        <w:tc>
          <w:tcPr>
            <w:tcW w:w="3374" w:type="dxa"/>
            <w:gridSpan w:val="2"/>
            <w:tcMar>
              <w:top w:w="57" w:type="dxa"/>
              <w:left w:w="28" w:type="dxa"/>
              <w:bottom w:w="57" w:type="dxa"/>
              <w:right w:w="28" w:type="dxa"/>
            </w:tcMar>
          </w:tcPr>
          <w:p w:rsidR="00A342A5" w:rsidRPr="001218E3" w:rsidRDefault="00A342A5" w:rsidP="00A64FF9">
            <w:pPr>
              <w:spacing w:before="0" w:after="0"/>
              <w:jc w:val="center"/>
              <w:rPr>
                <w:b/>
              </w:rPr>
            </w:pPr>
            <w:r w:rsidRPr="001218E3">
              <w:rPr>
                <w:b/>
              </w:rPr>
              <w:t>Liquid suspension</w:t>
            </w:r>
          </w:p>
        </w:tc>
        <w:tc>
          <w:tcPr>
            <w:tcW w:w="1061" w:type="dxa"/>
            <w:vMerge w:val="restart"/>
            <w:tcMar>
              <w:top w:w="57" w:type="dxa"/>
              <w:left w:w="28" w:type="dxa"/>
              <w:bottom w:w="57" w:type="dxa"/>
              <w:right w:w="28" w:type="dxa"/>
            </w:tcMar>
          </w:tcPr>
          <w:p w:rsidR="00A342A5" w:rsidRPr="001218E3" w:rsidRDefault="00A342A5" w:rsidP="00A64FF9">
            <w:pPr>
              <w:spacing w:before="0" w:after="0"/>
              <w:jc w:val="center"/>
              <w:rPr>
                <w:b/>
              </w:rPr>
            </w:pPr>
            <w:r w:rsidRPr="001218E3">
              <w:rPr>
                <w:b/>
              </w:rPr>
              <w:t>Chewable tablet</w:t>
            </w:r>
          </w:p>
          <w:p w:rsidR="00A342A5" w:rsidRPr="001218E3" w:rsidRDefault="00A342A5" w:rsidP="00A64FF9">
            <w:pPr>
              <w:spacing w:before="0" w:after="0"/>
              <w:jc w:val="center"/>
              <w:rPr>
                <w:b/>
              </w:rPr>
            </w:pPr>
            <w:r w:rsidRPr="001218E3">
              <w:rPr>
                <w:b/>
              </w:rPr>
              <w:t>(100 mg)</w:t>
            </w:r>
          </w:p>
        </w:tc>
      </w:tr>
      <w:tr w:rsidR="00A342A5" w:rsidRPr="002311E4" w:rsidTr="00366ED5">
        <w:trPr>
          <w:trHeight w:val="310"/>
          <w:jc w:val="center"/>
        </w:trPr>
        <w:tc>
          <w:tcPr>
            <w:tcW w:w="3370" w:type="dxa"/>
            <w:gridSpan w:val="2"/>
            <w:vMerge/>
            <w:tcMar>
              <w:top w:w="57" w:type="dxa"/>
              <w:left w:w="113" w:type="dxa"/>
              <w:bottom w:w="57" w:type="dxa"/>
              <w:right w:w="113" w:type="dxa"/>
            </w:tcMar>
          </w:tcPr>
          <w:p w:rsidR="00A342A5" w:rsidRPr="001218E3" w:rsidRDefault="00A342A5" w:rsidP="00A64FF9">
            <w:pPr>
              <w:spacing w:before="0" w:after="0"/>
            </w:pPr>
          </w:p>
        </w:tc>
        <w:tc>
          <w:tcPr>
            <w:tcW w:w="1685" w:type="dxa"/>
            <w:vMerge w:val="restart"/>
            <w:tcMar>
              <w:top w:w="57" w:type="dxa"/>
              <w:left w:w="28" w:type="dxa"/>
              <w:bottom w:w="57" w:type="dxa"/>
              <w:right w:w="28" w:type="dxa"/>
            </w:tcMar>
          </w:tcPr>
          <w:p w:rsidR="00A342A5" w:rsidRPr="001218E3" w:rsidRDefault="00A342A5" w:rsidP="00A64FF9">
            <w:pPr>
              <w:spacing w:before="0" w:after="0"/>
              <w:jc w:val="center"/>
              <w:rPr>
                <w:b/>
              </w:rPr>
            </w:pPr>
            <w:r w:rsidRPr="001218E3">
              <w:rPr>
                <w:b/>
              </w:rPr>
              <w:t>20</w:t>
            </w:r>
            <w:r w:rsidR="002311E4">
              <w:rPr>
                <w:b/>
              </w:rPr>
              <w:t xml:space="preserve"> </w:t>
            </w:r>
            <w:r w:rsidRPr="001218E3">
              <w:rPr>
                <w:b/>
              </w:rPr>
              <w:t xml:space="preserve">mg/mL </w:t>
            </w:r>
          </w:p>
          <w:p w:rsidR="00A342A5" w:rsidRPr="001218E3" w:rsidRDefault="00A342A5" w:rsidP="00A64FF9">
            <w:pPr>
              <w:spacing w:before="0" w:after="0"/>
              <w:jc w:val="center"/>
              <w:rPr>
                <w:b/>
              </w:rPr>
            </w:pPr>
            <w:r w:rsidRPr="001218E3">
              <w:rPr>
                <w:b/>
              </w:rPr>
              <w:t>(mL)</w:t>
            </w:r>
          </w:p>
        </w:tc>
        <w:tc>
          <w:tcPr>
            <w:tcW w:w="1689" w:type="dxa"/>
            <w:vMerge w:val="restart"/>
            <w:tcMar>
              <w:top w:w="57" w:type="dxa"/>
              <w:left w:w="28" w:type="dxa"/>
              <w:bottom w:w="57" w:type="dxa"/>
              <w:right w:w="28" w:type="dxa"/>
            </w:tcMar>
          </w:tcPr>
          <w:p w:rsidR="00A342A5" w:rsidRPr="001218E3" w:rsidRDefault="00A342A5" w:rsidP="00A64FF9">
            <w:pPr>
              <w:spacing w:before="0" w:after="0"/>
              <w:jc w:val="center"/>
              <w:rPr>
                <w:b/>
              </w:rPr>
            </w:pPr>
            <w:r w:rsidRPr="001218E3">
              <w:rPr>
                <w:b/>
              </w:rPr>
              <w:t>40 mg/mL</w:t>
            </w:r>
          </w:p>
          <w:p w:rsidR="00A342A5" w:rsidRPr="001218E3" w:rsidRDefault="00A342A5" w:rsidP="00A64FF9">
            <w:pPr>
              <w:spacing w:before="0" w:after="0"/>
              <w:jc w:val="center"/>
              <w:rPr>
                <w:b/>
              </w:rPr>
            </w:pPr>
            <w:r w:rsidRPr="001218E3">
              <w:rPr>
                <w:b/>
              </w:rPr>
              <w:t xml:space="preserve"> (mL)</w:t>
            </w:r>
          </w:p>
        </w:tc>
        <w:tc>
          <w:tcPr>
            <w:tcW w:w="1061" w:type="dxa"/>
            <w:vMerge/>
            <w:tcMar>
              <w:top w:w="57" w:type="dxa"/>
              <w:left w:w="28" w:type="dxa"/>
              <w:bottom w:w="57" w:type="dxa"/>
              <w:right w:w="28" w:type="dxa"/>
            </w:tcMar>
          </w:tcPr>
          <w:p w:rsidR="00A342A5" w:rsidRPr="001218E3" w:rsidRDefault="00A342A5" w:rsidP="00A64FF9">
            <w:pPr>
              <w:spacing w:before="0" w:after="0"/>
              <w:jc w:val="center"/>
              <w:rPr>
                <w:b/>
              </w:rPr>
            </w:pPr>
          </w:p>
        </w:tc>
      </w:tr>
      <w:tr w:rsidR="00A342A5" w:rsidRPr="002311E4" w:rsidTr="009E5A5E">
        <w:trPr>
          <w:jc w:val="center"/>
        </w:trPr>
        <w:tc>
          <w:tcPr>
            <w:tcW w:w="1555" w:type="dxa"/>
            <w:tcMar>
              <w:top w:w="57" w:type="dxa"/>
              <w:left w:w="28" w:type="dxa"/>
              <w:bottom w:w="57" w:type="dxa"/>
              <w:right w:w="28" w:type="dxa"/>
            </w:tcMar>
          </w:tcPr>
          <w:p w:rsidR="00A342A5" w:rsidRPr="001218E3" w:rsidRDefault="00A342A5" w:rsidP="00A64FF9">
            <w:pPr>
              <w:spacing w:before="0" w:after="0"/>
              <w:jc w:val="center"/>
              <w:rPr>
                <w:b/>
              </w:rPr>
            </w:pPr>
            <w:r w:rsidRPr="001218E3">
              <w:rPr>
                <w:b/>
              </w:rPr>
              <w:t>Age</w:t>
            </w:r>
          </w:p>
        </w:tc>
        <w:tc>
          <w:tcPr>
            <w:tcW w:w="1815" w:type="dxa"/>
            <w:tcMar>
              <w:top w:w="57" w:type="dxa"/>
              <w:left w:w="28" w:type="dxa"/>
              <w:bottom w:w="57" w:type="dxa"/>
              <w:right w:w="28" w:type="dxa"/>
            </w:tcMar>
          </w:tcPr>
          <w:p w:rsidR="00A342A5" w:rsidRPr="001218E3" w:rsidRDefault="00A342A5" w:rsidP="00A64FF9">
            <w:pPr>
              <w:spacing w:before="0" w:after="0"/>
              <w:jc w:val="center"/>
              <w:rPr>
                <w:b/>
              </w:rPr>
            </w:pPr>
            <w:r w:rsidRPr="001218E3">
              <w:rPr>
                <w:b/>
              </w:rPr>
              <w:t>Weight (kg)</w:t>
            </w:r>
          </w:p>
        </w:tc>
        <w:tc>
          <w:tcPr>
            <w:tcW w:w="1685" w:type="dxa"/>
            <w:vMerge/>
            <w:tcMar>
              <w:top w:w="57" w:type="dxa"/>
              <w:left w:w="28" w:type="dxa"/>
              <w:bottom w:w="57" w:type="dxa"/>
              <w:right w:w="28" w:type="dxa"/>
            </w:tcMar>
          </w:tcPr>
          <w:p w:rsidR="00A342A5" w:rsidRPr="001218E3" w:rsidRDefault="00A342A5" w:rsidP="00E94E4D">
            <w:pPr>
              <w:spacing w:before="0" w:after="0"/>
              <w:jc w:val="center"/>
            </w:pPr>
          </w:p>
        </w:tc>
        <w:tc>
          <w:tcPr>
            <w:tcW w:w="1689" w:type="dxa"/>
            <w:vMerge/>
            <w:tcMar>
              <w:top w:w="57" w:type="dxa"/>
              <w:left w:w="28" w:type="dxa"/>
              <w:bottom w:w="57" w:type="dxa"/>
              <w:right w:w="28" w:type="dxa"/>
            </w:tcMar>
          </w:tcPr>
          <w:p w:rsidR="00A342A5" w:rsidRPr="001218E3" w:rsidRDefault="00A342A5" w:rsidP="00E94E4D">
            <w:pPr>
              <w:spacing w:before="0" w:after="0"/>
              <w:jc w:val="center"/>
            </w:pPr>
          </w:p>
        </w:tc>
        <w:tc>
          <w:tcPr>
            <w:tcW w:w="1061" w:type="dxa"/>
            <w:vMerge/>
            <w:tcMar>
              <w:top w:w="57" w:type="dxa"/>
              <w:left w:w="28" w:type="dxa"/>
              <w:bottom w:w="57" w:type="dxa"/>
              <w:right w:w="28" w:type="dxa"/>
            </w:tcMar>
          </w:tcPr>
          <w:p w:rsidR="00A342A5" w:rsidRPr="001218E3" w:rsidRDefault="00A342A5" w:rsidP="00E94E4D">
            <w:pPr>
              <w:spacing w:before="0" w:after="0"/>
              <w:jc w:val="center"/>
            </w:pPr>
          </w:p>
        </w:tc>
      </w:tr>
      <w:tr w:rsidR="008D6434" w:rsidRPr="002311E4" w:rsidTr="009E5A5E">
        <w:trPr>
          <w:jc w:val="center"/>
        </w:trPr>
        <w:tc>
          <w:tcPr>
            <w:tcW w:w="1555" w:type="dxa"/>
            <w:tcMar>
              <w:top w:w="113" w:type="dxa"/>
              <w:left w:w="28" w:type="dxa"/>
              <w:bottom w:w="113" w:type="dxa"/>
              <w:right w:w="28" w:type="dxa"/>
            </w:tcMar>
          </w:tcPr>
          <w:p w:rsidR="008D6434" w:rsidRPr="001218E3" w:rsidRDefault="008D6434" w:rsidP="0020349C">
            <w:pPr>
              <w:spacing w:before="0" w:after="0"/>
              <w:jc w:val="center"/>
            </w:pPr>
            <w:r w:rsidRPr="001218E3">
              <w:t>3-6 mo</w:t>
            </w:r>
            <w:r w:rsidR="009E5A5E" w:rsidRPr="001218E3">
              <w:t>nths</w:t>
            </w:r>
          </w:p>
        </w:tc>
        <w:tc>
          <w:tcPr>
            <w:tcW w:w="1815" w:type="dxa"/>
            <w:tcMar>
              <w:top w:w="113" w:type="dxa"/>
              <w:left w:w="28" w:type="dxa"/>
              <w:bottom w:w="113" w:type="dxa"/>
              <w:right w:w="28" w:type="dxa"/>
            </w:tcMar>
          </w:tcPr>
          <w:p w:rsidR="008D6434" w:rsidRPr="001218E3" w:rsidRDefault="009E5A5E" w:rsidP="00A64FF9">
            <w:pPr>
              <w:spacing w:before="0" w:after="0"/>
              <w:jc w:val="center"/>
            </w:pPr>
            <w:r w:rsidRPr="001218E3">
              <w:t>6-8</w:t>
            </w:r>
          </w:p>
        </w:tc>
        <w:tc>
          <w:tcPr>
            <w:tcW w:w="1685" w:type="dxa"/>
            <w:tcMar>
              <w:top w:w="113" w:type="dxa"/>
              <w:left w:w="28" w:type="dxa"/>
              <w:bottom w:w="113" w:type="dxa"/>
              <w:right w:w="28" w:type="dxa"/>
            </w:tcMar>
          </w:tcPr>
          <w:p w:rsidR="008D6434" w:rsidRPr="001218E3" w:rsidRDefault="005E1953" w:rsidP="00E94E4D">
            <w:pPr>
              <w:spacing w:before="0" w:after="0"/>
              <w:jc w:val="center"/>
            </w:pPr>
            <w:r w:rsidRPr="001218E3">
              <w:t>2-3</w:t>
            </w:r>
          </w:p>
        </w:tc>
        <w:tc>
          <w:tcPr>
            <w:tcW w:w="1689" w:type="dxa"/>
            <w:tcMar>
              <w:top w:w="113" w:type="dxa"/>
              <w:left w:w="28" w:type="dxa"/>
              <w:bottom w:w="113" w:type="dxa"/>
              <w:right w:w="28" w:type="dxa"/>
            </w:tcMar>
          </w:tcPr>
          <w:p w:rsidR="008D6434" w:rsidRPr="001218E3" w:rsidRDefault="00451C60" w:rsidP="00E94E4D">
            <w:pPr>
              <w:spacing w:before="0" w:after="0"/>
              <w:jc w:val="center"/>
            </w:pPr>
            <w:r w:rsidRPr="001218E3">
              <w:t>1.5-2</w:t>
            </w:r>
          </w:p>
        </w:tc>
        <w:tc>
          <w:tcPr>
            <w:tcW w:w="1061" w:type="dxa"/>
            <w:shd w:val="clear" w:color="auto" w:fill="E7E6E6" w:themeFill="background2"/>
            <w:tcMar>
              <w:top w:w="113" w:type="dxa"/>
              <w:left w:w="28" w:type="dxa"/>
              <w:bottom w:w="113" w:type="dxa"/>
              <w:right w:w="28" w:type="dxa"/>
            </w:tcMar>
          </w:tcPr>
          <w:p w:rsidR="008D6434" w:rsidRPr="001218E3" w:rsidRDefault="008D6434" w:rsidP="00E94E4D">
            <w:pPr>
              <w:spacing w:before="0" w:after="0"/>
              <w:jc w:val="center"/>
            </w:pPr>
          </w:p>
        </w:tc>
      </w:tr>
      <w:tr w:rsidR="008D6434" w:rsidRPr="002311E4" w:rsidTr="009E5A5E">
        <w:trPr>
          <w:jc w:val="center"/>
        </w:trPr>
        <w:tc>
          <w:tcPr>
            <w:tcW w:w="1555" w:type="dxa"/>
            <w:tcMar>
              <w:top w:w="113" w:type="dxa"/>
              <w:left w:w="28" w:type="dxa"/>
              <w:bottom w:w="113" w:type="dxa"/>
              <w:right w:w="28" w:type="dxa"/>
            </w:tcMar>
          </w:tcPr>
          <w:p w:rsidR="008D6434" w:rsidRPr="001218E3" w:rsidRDefault="008D6434" w:rsidP="0020349C">
            <w:pPr>
              <w:spacing w:before="0" w:after="0"/>
              <w:jc w:val="center"/>
            </w:pPr>
            <w:r w:rsidRPr="001218E3">
              <w:t>6-12 mo</w:t>
            </w:r>
            <w:r w:rsidR="009E5A5E" w:rsidRPr="001218E3">
              <w:t>nths</w:t>
            </w:r>
          </w:p>
        </w:tc>
        <w:tc>
          <w:tcPr>
            <w:tcW w:w="1815" w:type="dxa"/>
            <w:tcMar>
              <w:top w:w="113" w:type="dxa"/>
              <w:left w:w="28" w:type="dxa"/>
              <w:bottom w:w="113" w:type="dxa"/>
              <w:right w:w="28" w:type="dxa"/>
            </w:tcMar>
          </w:tcPr>
          <w:p w:rsidR="008D6434" w:rsidRPr="001218E3" w:rsidRDefault="009E5A5E" w:rsidP="009E5A5E">
            <w:pPr>
              <w:spacing w:before="0" w:after="0"/>
              <w:jc w:val="center"/>
            </w:pPr>
            <w:r w:rsidRPr="001218E3">
              <w:t>8-10</w:t>
            </w:r>
          </w:p>
        </w:tc>
        <w:tc>
          <w:tcPr>
            <w:tcW w:w="1685" w:type="dxa"/>
            <w:tcMar>
              <w:top w:w="113" w:type="dxa"/>
              <w:left w:w="28" w:type="dxa"/>
              <w:bottom w:w="113" w:type="dxa"/>
              <w:right w:w="28" w:type="dxa"/>
            </w:tcMar>
          </w:tcPr>
          <w:p w:rsidR="008D6434" w:rsidRPr="001218E3" w:rsidRDefault="005E1953" w:rsidP="00E94E4D">
            <w:pPr>
              <w:spacing w:before="0" w:after="0"/>
              <w:jc w:val="center"/>
            </w:pPr>
            <w:r w:rsidRPr="001218E3">
              <w:t>3-4</w:t>
            </w:r>
          </w:p>
        </w:tc>
        <w:tc>
          <w:tcPr>
            <w:tcW w:w="1689" w:type="dxa"/>
            <w:tcMar>
              <w:top w:w="113" w:type="dxa"/>
              <w:left w:w="28" w:type="dxa"/>
              <w:bottom w:w="113" w:type="dxa"/>
              <w:right w:w="28" w:type="dxa"/>
            </w:tcMar>
          </w:tcPr>
          <w:p w:rsidR="008D6434" w:rsidRPr="001218E3" w:rsidRDefault="00451C60" w:rsidP="00E94E4D">
            <w:pPr>
              <w:spacing w:before="0" w:after="0"/>
              <w:jc w:val="center"/>
            </w:pPr>
            <w:r w:rsidRPr="001218E3">
              <w:t>2-2.5</w:t>
            </w:r>
          </w:p>
        </w:tc>
        <w:tc>
          <w:tcPr>
            <w:tcW w:w="1061" w:type="dxa"/>
            <w:shd w:val="clear" w:color="auto" w:fill="E7E6E6" w:themeFill="background2"/>
            <w:tcMar>
              <w:top w:w="113" w:type="dxa"/>
              <w:left w:w="28" w:type="dxa"/>
              <w:bottom w:w="113" w:type="dxa"/>
              <w:right w:w="28" w:type="dxa"/>
            </w:tcMar>
          </w:tcPr>
          <w:p w:rsidR="008D6434" w:rsidRPr="001218E3" w:rsidRDefault="008D6434" w:rsidP="00E94E4D">
            <w:pPr>
              <w:spacing w:before="0" w:after="0"/>
              <w:jc w:val="center"/>
            </w:pPr>
          </w:p>
        </w:tc>
      </w:tr>
      <w:tr w:rsidR="008D6434" w:rsidRPr="002311E4" w:rsidTr="009E5A5E">
        <w:trPr>
          <w:jc w:val="center"/>
        </w:trPr>
        <w:tc>
          <w:tcPr>
            <w:tcW w:w="1555" w:type="dxa"/>
            <w:tcMar>
              <w:top w:w="113" w:type="dxa"/>
              <w:left w:w="28" w:type="dxa"/>
              <w:bottom w:w="113" w:type="dxa"/>
              <w:right w:w="28" w:type="dxa"/>
            </w:tcMar>
          </w:tcPr>
          <w:p w:rsidR="008D6434" w:rsidRPr="001218E3" w:rsidRDefault="008D6434" w:rsidP="0020349C">
            <w:pPr>
              <w:spacing w:before="0" w:after="0"/>
              <w:jc w:val="center"/>
            </w:pPr>
            <w:r w:rsidRPr="001218E3">
              <w:t>1-</w:t>
            </w:r>
            <w:r w:rsidR="00381155" w:rsidRPr="001218E3">
              <w:t>3</w:t>
            </w:r>
            <w:r w:rsidRPr="001218E3">
              <w:t xml:space="preserve"> y</w:t>
            </w:r>
            <w:r w:rsidR="009E5A5E" w:rsidRPr="001218E3">
              <w:t>ea</w:t>
            </w:r>
            <w:r w:rsidRPr="001218E3">
              <w:t>rs</w:t>
            </w:r>
          </w:p>
        </w:tc>
        <w:tc>
          <w:tcPr>
            <w:tcW w:w="1815" w:type="dxa"/>
            <w:tcMar>
              <w:top w:w="113" w:type="dxa"/>
              <w:left w:w="28" w:type="dxa"/>
              <w:bottom w:w="113" w:type="dxa"/>
              <w:right w:w="28" w:type="dxa"/>
            </w:tcMar>
          </w:tcPr>
          <w:p w:rsidR="008D6434" w:rsidRPr="001218E3" w:rsidRDefault="00C6704D" w:rsidP="009E5A5E">
            <w:pPr>
              <w:spacing w:before="0" w:after="0"/>
              <w:jc w:val="center"/>
            </w:pPr>
            <w:r w:rsidRPr="001218E3">
              <w:t>10-14</w:t>
            </w:r>
          </w:p>
        </w:tc>
        <w:tc>
          <w:tcPr>
            <w:tcW w:w="1685" w:type="dxa"/>
            <w:tcMar>
              <w:top w:w="113" w:type="dxa"/>
              <w:left w:w="28" w:type="dxa"/>
              <w:bottom w:w="113" w:type="dxa"/>
              <w:right w:w="28" w:type="dxa"/>
            </w:tcMar>
          </w:tcPr>
          <w:p w:rsidR="008D6434" w:rsidRPr="001218E3" w:rsidRDefault="005E1953" w:rsidP="00E94E4D">
            <w:pPr>
              <w:spacing w:before="0" w:after="0"/>
              <w:jc w:val="center"/>
            </w:pPr>
            <w:r w:rsidRPr="001218E3">
              <w:t>4-6</w:t>
            </w:r>
          </w:p>
        </w:tc>
        <w:tc>
          <w:tcPr>
            <w:tcW w:w="1689" w:type="dxa"/>
            <w:tcMar>
              <w:top w:w="113" w:type="dxa"/>
              <w:left w:w="28" w:type="dxa"/>
              <w:bottom w:w="113" w:type="dxa"/>
              <w:right w:w="28" w:type="dxa"/>
            </w:tcMar>
          </w:tcPr>
          <w:p w:rsidR="008D6434" w:rsidRPr="001218E3" w:rsidRDefault="00451C60" w:rsidP="00E94E4D">
            <w:pPr>
              <w:spacing w:before="0" w:after="0"/>
              <w:jc w:val="center"/>
            </w:pPr>
            <w:r w:rsidRPr="001218E3">
              <w:t>2.5-3.5</w:t>
            </w:r>
          </w:p>
        </w:tc>
        <w:tc>
          <w:tcPr>
            <w:tcW w:w="1061" w:type="dxa"/>
            <w:shd w:val="clear" w:color="auto" w:fill="E7E6E6" w:themeFill="background2"/>
            <w:tcMar>
              <w:top w:w="113" w:type="dxa"/>
              <w:left w:w="28" w:type="dxa"/>
              <w:bottom w:w="113" w:type="dxa"/>
              <w:right w:w="28" w:type="dxa"/>
            </w:tcMar>
          </w:tcPr>
          <w:p w:rsidR="008D6434" w:rsidRPr="001218E3" w:rsidRDefault="008D6434" w:rsidP="00E94E4D">
            <w:pPr>
              <w:spacing w:before="0" w:after="0"/>
              <w:jc w:val="center"/>
            </w:pPr>
          </w:p>
        </w:tc>
      </w:tr>
      <w:tr w:rsidR="008D6434" w:rsidRPr="002311E4" w:rsidTr="009E5A5E">
        <w:trPr>
          <w:jc w:val="center"/>
        </w:trPr>
        <w:tc>
          <w:tcPr>
            <w:tcW w:w="1555" w:type="dxa"/>
            <w:tcMar>
              <w:top w:w="113" w:type="dxa"/>
              <w:left w:w="28" w:type="dxa"/>
              <w:bottom w:w="113" w:type="dxa"/>
              <w:right w:w="28" w:type="dxa"/>
            </w:tcMar>
          </w:tcPr>
          <w:p w:rsidR="008D6434" w:rsidRPr="001218E3" w:rsidRDefault="00381155" w:rsidP="0020349C">
            <w:pPr>
              <w:spacing w:before="0" w:after="0"/>
              <w:jc w:val="center"/>
            </w:pPr>
            <w:r w:rsidRPr="001218E3">
              <w:t>3-5</w:t>
            </w:r>
            <w:r w:rsidR="008D6434" w:rsidRPr="001218E3">
              <w:t xml:space="preserve"> </w:t>
            </w:r>
            <w:r w:rsidR="009E5A5E" w:rsidRPr="001218E3">
              <w:t>years</w:t>
            </w:r>
          </w:p>
        </w:tc>
        <w:tc>
          <w:tcPr>
            <w:tcW w:w="1815" w:type="dxa"/>
            <w:tcMar>
              <w:top w:w="113" w:type="dxa"/>
              <w:left w:w="28" w:type="dxa"/>
              <w:bottom w:w="113" w:type="dxa"/>
              <w:right w:w="28" w:type="dxa"/>
            </w:tcMar>
          </w:tcPr>
          <w:p w:rsidR="008D6434" w:rsidRPr="001218E3" w:rsidRDefault="00381155" w:rsidP="009E5A5E">
            <w:pPr>
              <w:spacing w:before="0" w:after="0"/>
              <w:jc w:val="center"/>
            </w:pPr>
            <w:r w:rsidRPr="001218E3">
              <w:t>14-18</w:t>
            </w:r>
          </w:p>
        </w:tc>
        <w:tc>
          <w:tcPr>
            <w:tcW w:w="1685" w:type="dxa"/>
            <w:tcMar>
              <w:top w:w="113" w:type="dxa"/>
              <w:left w:w="28" w:type="dxa"/>
              <w:bottom w:w="113" w:type="dxa"/>
              <w:right w:w="28" w:type="dxa"/>
            </w:tcMar>
          </w:tcPr>
          <w:p w:rsidR="008D6434" w:rsidRPr="001218E3" w:rsidRDefault="005E1953" w:rsidP="00E94E4D">
            <w:pPr>
              <w:spacing w:before="0" w:after="0"/>
              <w:jc w:val="center"/>
            </w:pPr>
            <w:r w:rsidRPr="001218E3">
              <w:t>6-7</w:t>
            </w:r>
          </w:p>
        </w:tc>
        <w:tc>
          <w:tcPr>
            <w:tcW w:w="1689" w:type="dxa"/>
            <w:tcMar>
              <w:top w:w="113" w:type="dxa"/>
              <w:left w:w="28" w:type="dxa"/>
              <w:bottom w:w="113" w:type="dxa"/>
              <w:right w:w="28" w:type="dxa"/>
            </w:tcMar>
          </w:tcPr>
          <w:p w:rsidR="008D6434" w:rsidRPr="001218E3" w:rsidRDefault="00451C60" w:rsidP="00E94E4D">
            <w:pPr>
              <w:spacing w:before="0" w:after="0"/>
              <w:jc w:val="center"/>
            </w:pPr>
            <w:r w:rsidRPr="001218E3">
              <w:t>3.5-4.5</w:t>
            </w:r>
          </w:p>
        </w:tc>
        <w:tc>
          <w:tcPr>
            <w:tcW w:w="1061" w:type="dxa"/>
            <w:shd w:val="clear" w:color="auto" w:fill="E7E6E6" w:themeFill="background2"/>
            <w:tcMar>
              <w:top w:w="113" w:type="dxa"/>
              <w:left w:w="28" w:type="dxa"/>
              <w:bottom w:w="113" w:type="dxa"/>
              <w:right w:w="28" w:type="dxa"/>
            </w:tcMar>
          </w:tcPr>
          <w:p w:rsidR="008D6434" w:rsidRPr="001218E3" w:rsidRDefault="008D6434" w:rsidP="00E94E4D">
            <w:pPr>
              <w:spacing w:before="0" w:after="0"/>
              <w:jc w:val="center"/>
            </w:pPr>
          </w:p>
        </w:tc>
      </w:tr>
      <w:tr w:rsidR="008D6434" w:rsidRPr="002311E4" w:rsidTr="009E5A5E">
        <w:trPr>
          <w:jc w:val="center"/>
        </w:trPr>
        <w:tc>
          <w:tcPr>
            <w:tcW w:w="1555" w:type="dxa"/>
            <w:tcMar>
              <w:top w:w="113" w:type="dxa"/>
              <w:left w:w="28" w:type="dxa"/>
              <w:bottom w:w="113" w:type="dxa"/>
              <w:right w:w="28" w:type="dxa"/>
            </w:tcMar>
          </w:tcPr>
          <w:p w:rsidR="008D6434" w:rsidRPr="001218E3" w:rsidRDefault="00381155" w:rsidP="0020349C">
            <w:pPr>
              <w:spacing w:before="0" w:after="0"/>
              <w:jc w:val="center"/>
            </w:pPr>
            <w:r w:rsidRPr="001218E3">
              <w:t>5-7</w:t>
            </w:r>
            <w:r w:rsidR="008D6434" w:rsidRPr="001218E3">
              <w:t xml:space="preserve"> </w:t>
            </w:r>
            <w:r w:rsidR="009E5A5E" w:rsidRPr="001218E3">
              <w:t>years</w:t>
            </w:r>
          </w:p>
        </w:tc>
        <w:tc>
          <w:tcPr>
            <w:tcW w:w="1815" w:type="dxa"/>
            <w:tcMar>
              <w:top w:w="113" w:type="dxa"/>
              <w:left w:w="28" w:type="dxa"/>
              <w:bottom w:w="113" w:type="dxa"/>
              <w:right w:w="28" w:type="dxa"/>
            </w:tcMar>
          </w:tcPr>
          <w:p w:rsidR="008D6434" w:rsidRPr="001218E3" w:rsidRDefault="00381155" w:rsidP="00A64FF9">
            <w:pPr>
              <w:spacing w:before="0" w:after="0"/>
              <w:jc w:val="center"/>
            </w:pPr>
            <w:r w:rsidRPr="001218E3">
              <w:t>18-22</w:t>
            </w:r>
          </w:p>
        </w:tc>
        <w:tc>
          <w:tcPr>
            <w:tcW w:w="1685" w:type="dxa"/>
            <w:shd w:val="clear" w:color="auto" w:fill="FFFFFF" w:themeFill="background1"/>
            <w:tcMar>
              <w:top w:w="113" w:type="dxa"/>
              <w:left w:w="28" w:type="dxa"/>
              <w:bottom w:w="113" w:type="dxa"/>
              <w:right w:w="28" w:type="dxa"/>
            </w:tcMar>
          </w:tcPr>
          <w:p w:rsidR="008D6434" w:rsidRPr="001218E3" w:rsidRDefault="005E1953" w:rsidP="00E94E4D">
            <w:pPr>
              <w:spacing w:before="0" w:after="0"/>
              <w:jc w:val="center"/>
            </w:pPr>
            <w:r w:rsidRPr="001218E3">
              <w:t>7-9</w:t>
            </w:r>
          </w:p>
        </w:tc>
        <w:tc>
          <w:tcPr>
            <w:tcW w:w="1689" w:type="dxa"/>
            <w:tcMar>
              <w:top w:w="113" w:type="dxa"/>
              <w:left w:w="28" w:type="dxa"/>
              <w:bottom w:w="113" w:type="dxa"/>
              <w:right w:w="28" w:type="dxa"/>
            </w:tcMar>
          </w:tcPr>
          <w:p w:rsidR="008D6434" w:rsidRPr="001218E3" w:rsidRDefault="00451C60" w:rsidP="00E94E4D">
            <w:pPr>
              <w:spacing w:before="0" w:after="0"/>
              <w:jc w:val="center"/>
            </w:pPr>
            <w:r w:rsidRPr="001218E3">
              <w:t>4.5-5.5</w:t>
            </w:r>
          </w:p>
        </w:tc>
        <w:tc>
          <w:tcPr>
            <w:tcW w:w="1061" w:type="dxa"/>
            <w:shd w:val="clear" w:color="auto" w:fill="E7E6E6" w:themeFill="background2"/>
            <w:tcMar>
              <w:top w:w="113" w:type="dxa"/>
              <w:left w:w="28" w:type="dxa"/>
              <w:bottom w:w="113" w:type="dxa"/>
              <w:right w:w="28" w:type="dxa"/>
            </w:tcMar>
          </w:tcPr>
          <w:p w:rsidR="008D6434" w:rsidRPr="001218E3" w:rsidRDefault="008D6434" w:rsidP="00E94E4D">
            <w:pPr>
              <w:spacing w:before="0" w:after="0"/>
              <w:jc w:val="center"/>
            </w:pPr>
          </w:p>
        </w:tc>
      </w:tr>
      <w:tr w:rsidR="008D6434" w:rsidRPr="002311E4" w:rsidTr="009E5A5E">
        <w:trPr>
          <w:jc w:val="center"/>
        </w:trPr>
        <w:tc>
          <w:tcPr>
            <w:tcW w:w="1555" w:type="dxa"/>
            <w:tcMar>
              <w:top w:w="113" w:type="dxa"/>
              <w:left w:w="28" w:type="dxa"/>
              <w:bottom w:w="113" w:type="dxa"/>
              <w:right w:w="28" w:type="dxa"/>
            </w:tcMar>
          </w:tcPr>
          <w:p w:rsidR="008D6434" w:rsidRPr="001218E3" w:rsidRDefault="00381155" w:rsidP="009E5A5E">
            <w:pPr>
              <w:spacing w:before="0" w:after="0"/>
              <w:jc w:val="center"/>
            </w:pPr>
            <w:r w:rsidRPr="001218E3">
              <w:t>7-</w:t>
            </w:r>
            <w:r w:rsidR="00527236" w:rsidRPr="001218E3">
              <w:t>10</w:t>
            </w:r>
            <w:r w:rsidR="009E5A5E" w:rsidRPr="001218E3">
              <w:t xml:space="preserve"> years</w:t>
            </w:r>
          </w:p>
        </w:tc>
        <w:tc>
          <w:tcPr>
            <w:tcW w:w="1815" w:type="dxa"/>
            <w:tcMar>
              <w:top w:w="113" w:type="dxa"/>
              <w:left w:w="28" w:type="dxa"/>
              <w:bottom w:w="113" w:type="dxa"/>
              <w:right w:w="28" w:type="dxa"/>
            </w:tcMar>
          </w:tcPr>
          <w:p w:rsidR="008D6434" w:rsidRPr="001218E3" w:rsidRDefault="00381155" w:rsidP="00A64FF9">
            <w:pPr>
              <w:spacing w:before="0" w:after="0"/>
              <w:jc w:val="center"/>
            </w:pPr>
            <w:r w:rsidRPr="001218E3">
              <w:t>22-</w:t>
            </w:r>
            <w:r w:rsidR="00A0637E" w:rsidRPr="001218E3">
              <w:t>32</w:t>
            </w:r>
          </w:p>
        </w:tc>
        <w:tc>
          <w:tcPr>
            <w:tcW w:w="1685" w:type="dxa"/>
            <w:shd w:val="clear" w:color="auto" w:fill="FFFFFF" w:themeFill="background1"/>
            <w:tcMar>
              <w:top w:w="113" w:type="dxa"/>
              <w:left w:w="28" w:type="dxa"/>
              <w:bottom w:w="113" w:type="dxa"/>
              <w:right w:w="28" w:type="dxa"/>
            </w:tcMar>
          </w:tcPr>
          <w:p w:rsidR="008D6434" w:rsidRPr="001218E3" w:rsidRDefault="005E1953" w:rsidP="00E94E4D">
            <w:pPr>
              <w:spacing w:before="0" w:after="0"/>
              <w:jc w:val="center"/>
            </w:pPr>
            <w:r w:rsidRPr="001218E3">
              <w:t>9-</w:t>
            </w:r>
            <w:r w:rsidR="00FE3024" w:rsidRPr="001218E3">
              <w:t>1</w:t>
            </w:r>
            <w:r w:rsidRPr="001218E3">
              <w:t>2</w:t>
            </w:r>
          </w:p>
        </w:tc>
        <w:tc>
          <w:tcPr>
            <w:tcW w:w="1689" w:type="dxa"/>
            <w:tcMar>
              <w:top w:w="113" w:type="dxa"/>
              <w:left w:w="28" w:type="dxa"/>
              <w:bottom w:w="113" w:type="dxa"/>
              <w:right w:w="28" w:type="dxa"/>
            </w:tcMar>
          </w:tcPr>
          <w:p w:rsidR="008D6434" w:rsidRPr="001218E3" w:rsidRDefault="00451C60" w:rsidP="00E94E4D">
            <w:pPr>
              <w:spacing w:before="0" w:after="0"/>
              <w:jc w:val="center"/>
            </w:pPr>
            <w:r w:rsidRPr="001218E3">
              <w:t>5.5-7.0</w:t>
            </w:r>
          </w:p>
        </w:tc>
        <w:tc>
          <w:tcPr>
            <w:tcW w:w="1061" w:type="dxa"/>
            <w:tcMar>
              <w:top w:w="113" w:type="dxa"/>
              <w:left w:w="28" w:type="dxa"/>
              <w:bottom w:w="113" w:type="dxa"/>
              <w:right w:w="28" w:type="dxa"/>
            </w:tcMar>
          </w:tcPr>
          <w:p w:rsidR="008D6434" w:rsidRPr="001218E3" w:rsidRDefault="008D6434" w:rsidP="00E94E4D">
            <w:pPr>
              <w:spacing w:before="0" w:after="0"/>
              <w:jc w:val="center"/>
            </w:pPr>
            <w:r w:rsidRPr="001218E3">
              <w:t>2</w:t>
            </w:r>
          </w:p>
        </w:tc>
      </w:tr>
      <w:tr w:rsidR="008D6434" w:rsidRPr="002311E4" w:rsidTr="009E5A5E">
        <w:trPr>
          <w:jc w:val="center"/>
        </w:trPr>
        <w:tc>
          <w:tcPr>
            <w:tcW w:w="1555" w:type="dxa"/>
            <w:tcMar>
              <w:top w:w="113" w:type="dxa"/>
              <w:left w:w="28" w:type="dxa"/>
              <w:bottom w:w="113" w:type="dxa"/>
              <w:right w:w="28" w:type="dxa"/>
            </w:tcMar>
          </w:tcPr>
          <w:p w:rsidR="008D6434" w:rsidRPr="001218E3" w:rsidRDefault="00527236" w:rsidP="009E5A5E">
            <w:pPr>
              <w:spacing w:before="0" w:after="0"/>
              <w:jc w:val="center"/>
            </w:pPr>
            <w:r w:rsidRPr="001218E3">
              <w:t>10</w:t>
            </w:r>
            <w:r w:rsidR="008D6434" w:rsidRPr="001218E3">
              <w:t>-1</w:t>
            </w:r>
            <w:r w:rsidR="00381155" w:rsidRPr="001218E3">
              <w:t>2</w:t>
            </w:r>
            <w:r w:rsidR="008D6434" w:rsidRPr="001218E3">
              <w:t xml:space="preserve"> </w:t>
            </w:r>
            <w:r w:rsidR="009E5A5E" w:rsidRPr="001218E3">
              <w:t>years</w:t>
            </w:r>
          </w:p>
        </w:tc>
        <w:tc>
          <w:tcPr>
            <w:tcW w:w="1815" w:type="dxa"/>
            <w:tcMar>
              <w:top w:w="113" w:type="dxa"/>
              <w:left w:w="28" w:type="dxa"/>
              <w:bottom w:w="113" w:type="dxa"/>
              <w:right w:w="28" w:type="dxa"/>
            </w:tcMar>
          </w:tcPr>
          <w:p w:rsidR="008D6434" w:rsidRPr="001218E3" w:rsidRDefault="00A0637E" w:rsidP="00A64FF9">
            <w:pPr>
              <w:spacing w:before="0" w:after="0"/>
              <w:jc w:val="center"/>
            </w:pPr>
            <w:r w:rsidRPr="001218E3">
              <w:t>32</w:t>
            </w:r>
            <w:r w:rsidR="00381155" w:rsidRPr="001218E3">
              <w:t>-4</w:t>
            </w:r>
            <w:r w:rsidRPr="001218E3">
              <w:t>1</w:t>
            </w:r>
          </w:p>
        </w:tc>
        <w:tc>
          <w:tcPr>
            <w:tcW w:w="1685" w:type="dxa"/>
            <w:shd w:val="clear" w:color="auto" w:fill="FFFFFF" w:themeFill="background1"/>
            <w:tcMar>
              <w:top w:w="113" w:type="dxa"/>
              <w:left w:w="28" w:type="dxa"/>
              <w:bottom w:w="113" w:type="dxa"/>
              <w:right w:w="28" w:type="dxa"/>
            </w:tcMar>
          </w:tcPr>
          <w:p w:rsidR="008D6434" w:rsidRPr="001218E3" w:rsidRDefault="00FE3024" w:rsidP="00E94E4D">
            <w:pPr>
              <w:spacing w:before="0" w:after="0"/>
              <w:jc w:val="center"/>
            </w:pPr>
            <w:r w:rsidRPr="001218E3">
              <w:t>1</w:t>
            </w:r>
            <w:r w:rsidR="005E1953" w:rsidRPr="001218E3">
              <w:t>2</w:t>
            </w:r>
            <w:r w:rsidRPr="001218E3">
              <w:t>-</w:t>
            </w:r>
            <w:r w:rsidR="005E1953" w:rsidRPr="001218E3">
              <w:t>15</w:t>
            </w:r>
          </w:p>
        </w:tc>
        <w:tc>
          <w:tcPr>
            <w:tcW w:w="1689" w:type="dxa"/>
            <w:tcMar>
              <w:top w:w="113" w:type="dxa"/>
              <w:left w:w="28" w:type="dxa"/>
              <w:bottom w:w="113" w:type="dxa"/>
              <w:right w:w="28" w:type="dxa"/>
            </w:tcMar>
          </w:tcPr>
          <w:p w:rsidR="008D6434" w:rsidRPr="001218E3" w:rsidRDefault="00451C60" w:rsidP="00E94E4D">
            <w:pPr>
              <w:spacing w:before="0" w:after="0"/>
              <w:jc w:val="center"/>
            </w:pPr>
            <w:r w:rsidRPr="001218E3">
              <w:t>7.0-10</w:t>
            </w:r>
          </w:p>
        </w:tc>
        <w:tc>
          <w:tcPr>
            <w:tcW w:w="1061" w:type="dxa"/>
            <w:tcMar>
              <w:top w:w="113" w:type="dxa"/>
              <w:left w:w="28" w:type="dxa"/>
              <w:bottom w:w="113" w:type="dxa"/>
              <w:right w:w="28" w:type="dxa"/>
            </w:tcMar>
          </w:tcPr>
          <w:p w:rsidR="008D6434" w:rsidRPr="001218E3" w:rsidRDefault="009F1BC9" w:rsidP="00E94E4D">
            <w:pPr>
              <w:spacing w:before="0" w:after="0"/>
              <w:jc w:val="center"/>
            </w:pPr>
            <w:r w:rsidRPr="001218E3">
              <w:t>3</w:t>
            </w:r>
          </w:p>
        </w:tc>
      </w:tr>
    </w:tbl>
    <w:p w:rsidR="00BE4B8F" w:rsidRPr="00E37D61" w:rsidRDefault="00BE4B8F" w:rsidP="00170B69">
      <w:pPr>
        <w:spacing w:before="240"/>
        <w:rPr>
          <w:b/>
        </w:rPr>
      </w:pPr>
      <w:r w:rsidRPr="00E37D61">
        <w:rPr>
          <w:b/>
        </w:rPr>
        <w:t>Questions</w:t>
      </w:r>
    </w:p>
    <w:p w:rsidR="00AA1BF8" w:rsidRPr="0063347E" w:rsidRDefault="000C3732" w:rsidP="0063347E">
      <w:pPr>
        <w:pStyle w:val="Question"/>
        <w:numPr>
          <w:ilvl w:val="0"/>
          <w:numId w:val="29"/>
        </w:numPr>
        <w:ind w:left="454" w:hanging="227"/>
      </w:pPr>
      <w:r w:rsidRPr="0063347E">
        <w:t>Medic</w:t>
      </w:r>
      <w:r w:rsidR="0029459E">
        <w:t>ations</w:t>
      </w:r>
      <w:r w:rsidRPr="0063347E">
        <w:t xml:space="preserve"> for children in liquid form can be given in a syringe, spoon or measuring cup. However, spoon size can vary greatly leading to incorrect doses. There is 5</w:t>
      </w:r>
      <w:r w:rsidR="00575108">
        <w:t xml:space="preserve"> </w:t>
      </w:r>
      <w:r w:rsidRPr="0063347E">
        <w:t>mL in a teaspoon. If a parent used an oversized spoon which holds 7</w:t>
      </w:r>
      <w:r w:rsidR="00575108">
        <w:t xml:space="preserve"> </w:t>
      </w:r>
      <w:r w:rsidR="009E5A5E">
        <w:t>mL, by what percentage would the</w:t>
      </w:r>
      <w:r w:rsidRPr="0063347E">
        <w:t xml:space="preserve"> dose be increased?</w:t>
      </w:r>
    </w:p>
    <w:p w:rsidR="00DC3B28" w:rsidRDefault="00DC3B28" w:rsidP="00DC3B28">
      <w:pPr>
        <w:pStyle w:val="Question"/>
        <w:numPr>
          <w:ilvl w:val="0"/>
          <w:numId w:val="0"/>
        </w:numPr>
        <w:ind w:left="360"/>
      </w:pPr>
    </w:p>
    <w:p w:rsidR="00136D7C" w:rsidRDefault="00136D7C" w:rsidP="00DC3B28">
      <w:pPr>
        <w:pStyle w:val="Question"/>
        <w:numPr>
          <w:ilvl w:val="0"/>
          <w:numId w:val="0"/>
        </w:numPr>
        <w:ind w:left="360"/>
      </w:pPr>
    </w:p>
    <w:p w:rsidR="00136D7C" w:rsidRDefault="00136D7C" w:rsidP="00DC3B28">
      <w:pPr>
        <w:pStyle w:val="Question"/>
        <w:numPr>
          <w:ilvl w:val="0"/>
          <w:numId w:val="0"/>
        </w:numPr>
        <w:ind w:left="360"/>
      </w:pPr>
    </w:p>
    <w:p w:rsidR="00345381" w:rsidRDefault="00345381" w:rsidP="00DC3B28">
      <w:pPr>
        <w:pStyle w:val="Question"/>
        <w:numPr>
          <w:ilvl w:val="0"/>
          <w:numId w:val="0"/>
        </w:numPr>
        <w:ind w:left="360"/>
      </w:pPr>
    </w:p>
    <w:p w:rsidR="00345381" w:rsidRDefault="00345381" w:rsidP="00DC3B28">
      <w:pPr>
        <w:pStyle w:val="Question"/>
        <w:numPr>
          <w:ilvl w:val="0"/>
          <w:numId w:val="0"/>
        </w:numPr>
        <w:ind w:left="360"/>
      </w:pPr>
    </w:p>
    <w:p w:rsidR="00345381" w:rsidRDefault="00345381" w:rsidP="00DC3B28">
      <w:pPr>
        <w:pStyle w:val="Question"/>
        <w:numPr>
          <w:ilvl w:val="0"/>
          <w:numId w:val="0"/>
        </w:numPr>
        <w:ind w:left="360"/>
      </w:pPr>
    </w:p>
    <w:p w:rsidR="00B839C2" w:rsidRDefault="00136D7C" w:rsidP="00EF57A2">
      <w:pPr>
        <w:pStyle w:val="Question"/>
        <w:ind w:left="454" w:hanging="227"/>
      </w:pPr>
      <w:r>
        <w:lastRenderedPageBreak/>
        <w:t xml:space="preserve">What are the benefits of using a syringe or measuring cup </w:t>
      </w:r>
      <w:r w:rsidR="00B47E8E">
        <w:t xml:space="preserve">to dose children </w:t>
      </w:r>
      <w:r>
        <w:t>instead of teaspoon</w:t>
      </w:r>
      <w:r w:rsidR="00B47E8E">
        <w:t xml:space="preserve">? </w:t>
      </w:r>
    </w:p>
    <w:p w:rsidR="002B74FA" w:rsidRDefault="002B74FA" w:rsidP="002B74FA">
      <w:pPr>
        <w:pStyle w:val="Question"/>
        <w:numPr>
          <w:ilvl w:val="0"/>
          <w:numId w:val="0"/>
        </w:numPr>
        <w:spacing w:line="360" w:lineRule="auto"/>
        <w:ind w:left="567"/>
      </w:pPr>
      <w:r>
        <w:t>____________________________________________________________________________</w:t>
      </w:r>
    </w:p>
    <w:p w:rsidR="00345381" w:rsidRDefault="002B74FA" w:rsidP="002B74FA">
      <w:pPr>
        <w:pStyle w:val="Question"/>
        <w:numPr>
          <w:ilvl w:val="0"/>
          <w:numId w:val="0"/>
        </w:numPr>
        <w:spacing w:line="360" w:lineRule="auto"/>
        <w:ind w:left="567"/>
      </w:pPr>
      <w:r>
        <w:t>____________________________________________________________________________</w:t>
      </w:r>
    </w:p>
    <w:p w:rsidR="002B74FA" w:rsidRDefault="002B74FA" w:rsidP="002B74FA">
      <w:pPr>
        <w:pStyle w:val="Question"/>
        <w:numPr>
          <w:ilvl w:val="0"/>
          <w:numId w:val="0"/>
        </w:numPr>
        <w:spacing w:line="360" w:lineRule="auto"/>
        <w:ind w:left="567"/>
      </w:pPr>
    </w:p>
    <w:p w:rsidR="00345381" w:rsidRDefault="00345381" w:rsidP="00EF57A2">
      <w:pPr>
        <w:pStyle w:val="Question"/>
        <w:ind w:left="454" w:hanging="227"/>
      </w:pPr>
      <w:r>
        <w:t xml:space="preserve">What is the benefit of a medication being available in different formulations? </w:t>
      </w:r>
    </w:p>
    <w:p w:rsidR="002B74FA" w:rsidRDefault="002B74FA" w:rsidP="002B74FA">
      <w:pPr>
        <w:pStyle w:val="Question"/>
        <w:numPr>
          <w:ilvl w:val="0"/>
          <w:numId w:val="0"/>
        </w:numPr>
        <w:spacing w:line="360" w:lineRule="auto"/>
        <w:ind w:left="360"/>
      </w:pPr>
      <w:r>
        <w:t xml:space="preserve">   ____________________________________________________________________________</w:t>
      </w:r>
    </w:p>
    <w:p w:rsidR="00345381" w:rsidRDefault="002B74FA" w:rsidP="002B74FA">
      <w:pPr>
        <w:pStyle w:val="Question"/>
        <w:numPr>
          <w:ilvl w:val="0"/>
          <w:numId w:val="0"/>
        </w:numPr>
        <w:spacing w:line="360" w:lineRule="auto"/>
        <w:ind w:left="567"/>
      </w:pPr>
      <w:r>
        <w:t>____________________________________________________________________________</w:t>
      </w:r>
    </w:p>
    <w:p w:rsidR="002B74FA" w:rsidRDefault="002B74FA" w:rsidP="002B74FA">
      <w:pPr>
        <w:pStyle w:val="Question"/>
        <w:numPr>
          <w:ilvl w:val="0"/>
          <w:numId w:val="0"/>
        </w:numPr>
        <w:spacing w:line="360" w:lineRule="auto"/>
        <w:ind w:left="567"/>
      </w:pPr>
    </w:p>
    <w:p w:rsidR="00BE4B8F" w:rsidRDefault="00BE4B8F" w:rsidP="00EF57A2">
      <w:pPr>
        <w:pStyle w:val="Question"/>
        <w:ind w:left="454" w:hanging="227"/>
      </w:pPr>
      <w:r>
        <w:t xml:space="preserve">Why </w:t>
      </w:r>
      <w:r w:rsidR="00A342A5">
        <w:t>have the</w:t>
      </w:r>
      <w:r w:rsidR="00AA1BF8">
        <w:t xml:space="preserve"> </w:t>
      </w:r>
      <w:r w:rsidR="00A342A5">
        <w:t xml:space="preserve">recommended </w:t>
      </w:r>
      <w:r w:rsidR="00AA1BF8">
        <w:t xml:space="preserve">dosages </w:t>
      </w:r>
      <w:r>
        <w:t xml:space="preserve">changed </w:t>
      </w:r>
      <w:r w:rsidR="009E2734">
        <w:t xml:space="preserve">from column </w:t>
      </w:r>
      <w:r w:rsidR="00A342A5">
        <w:t xml:space="preserve">three to column four </w:t>
      </w:r>
      <w:r w:rsidR="00DC3B28">
        <w:t>of</w:t>
      </w:r>
      <w:r w:rsidR="00A342A5">
        <w:t xml:space="preserve"> the children’s liquid suspension?</w:t>
      </w:r>
      <w:r w:rsidR="00E63CF0">
        <w:t xml:space="preserve"> </w:t>
      </w:r>
      <w:r w:rsidR="009E2734">
        <w:t xml:space="preserve"> </w:t>
      </w:r>
    </w:p>
    <w:p w:rsidR="002B74FA" w:rsidRDefault="002B74FA" w:rsidP="002B74FA">
      <w:pPr>
        <w:pStyle w:val="Question"/>
        <w:numPr>
          <w:ilvl w:val="0"/>
          <w:numId w:val="0"/>
        </w:numPr>
        <w:spacing w:line="360" w:lineRule="auto"/>
        <w:ind w:left="360"/>
      </w:pPr>
      <w:r>
        <w:t xml:space="preserve">   ____________________________________________________________________________</w:t>
      </w:r>
    </w:p>
    <w:p w:rsidR="00DC3B28" w:rsidRDefault="002B74FA" w:rsidP="002B74FA">
      <w:pPr>
        <w:pStyle w:val="Question"/>
        <w:numPr>
          <w:ilvl w:val="0"/>
          <w:numId w:val="0"/>
        </w:numPr>
        <w:spacing w:line="360" w:lineRule="auto"/>
        <w:ind w:left="567"/>
      </w:pPr>
      <w:r>
        <w:t>____________________________________________________________________________</w:t>
      </w:r>
    </w:p>
    <w:p w:rsidR="002B74FA" w:rsidRDefault="002B74FA" w:rsidP="002B74FA">
      <w:pPr>
        <w:pStyle w:val="Question"/>
        <w:numPr>
          <w:ilvl w:val="0"/>
          <w:numId w:val="0"/>
        </w:numPr>
        <w:spacing w:line="360" w:lineRule="auto"/>
        <w:ind w:left="567"/>
      </w:pPr>
    </w:p>
    <w:p w:rsidR="00DC3B28" w:rsidRDefault="00DC3B28" w:rsidP="00EF57A2">
      <w:pPr>
        <w:pStyle w:val="Question"/>
        <w:ind w:left="454" w:hanging="227"/>
      </w:pPr>
      <w:r>
        <w:t xml:space="preserve">A mother assumed from the dosage guidelines above she could give her </w:t>
      </w:r>
      <w:r w:rsidR="009E5A5E">
        <w:br/>
      </w:r>
      <w:r>
        <w:t xml:space="preserve">6-month-old twins 2 mL of the 40 mg/ml suspension to help with their teething pain. As a new mum, she wanted to ask her pharmacist if this was </w:t>
      </w:r>
      <w:r w:rsidR="00C97BEF">
        <w:t xml:space="preserve">the </w:t>
      </w:r>
      <w:r>
        <w:t xml:space="preserve">correct </w:t>
      </w:r>
      <w:r w:rsidR="001A1351">
        <w:t xml:space="preserve">amount </w:t>
      </w:r>
      <w:r>
        <w:t xml:space="preserve">before dosing. </w:t>
      </w:r>
      <w:r w:rsidR="00176055">
        <w:t xml:space="preserve">The Pharmacist </w:t>
      </w:r>
      <w:r>
        <w:t xml:space="preserve">checked </w:t>
      </w:r>
      <w:r w:rsidR="00176055">
        <w:t>her</w:t>
      </w:r>
      <w:r>
        <w:t xml:space="preserve"> references </w:t>
      </w:r>
      <w:r w:rsidR="002B647F">
        <w:t>showing that the dosage should be</w:t>
      </w:r>
      <w:r>
        <w:t xml:space="preserve"> 10 mg per kilogram </w:t>
      </w:r>
      <w:r w:rsidR="002311E4">
        <w:t xml:space="preserve">and the </w:t>
      </w:r>
      <w:r>
        <w:t>dose is to be given every 6 to 8 hours</w:t>
      </w:r>
      <w:r w:rsidR="002B647F">
        <w:t xml:space="preserve">. One twin weighed 7.6kg and the other 7.2kg. What </w:t>
      </w:r>
      <w:r w:rsidR="00EB5F35">
        <w:t>volume of the suspension did</w:t>
      </w:r>
      <w:r w:rsidR="002B647F">
        <w:t xml:space="preserve"> the pharmacist</w:t>
      </w:r>
      <w:r w:rsidR="00EB5F35">
        <w:t xml:space="preserve"> recommend for each twin?</w:t>
      </w:r>
      <w:r>
        <w:t xml:space="preserve"> </w:t>
      </w:r>
    </w:p>
    <w:p w:rsidR="00DC3B28" w:rsidRDefault="00DC3B28" w:rsidP="00EF57A2">
      <w:pPr>
        <w:pStyle w:val="Question"/>
        <w:numPr>
          <w:ilvl w:val="0"/>
          <w:numId w:val="0"/>
        </w:numPr>
        <w:ind w:left="454"/>
      </w:pPr>
    </w:p>
    <w:p w:rsidR="00DC3B28" w:rsidRDefault="00DC3B28">
      <w:pPr>
        <w:pStyle w:val="Question"/>
        <w:numPr>
          <w:ilvl w:val="0"/>
          <w:numId w:val="0"/>
        </w:numPr>
        <w:ind w:left="454"/>
      </w:pPr>
    </w:p>
    <w:p w:rsidR="00DC3B28" w:rsidRDefault="00DC3B28">
      <w:pPr>
        <w:pStyle w:val="Question"/>
        <w:numPr>
          <w:ilvl w:val="0"/>
          <w:numId w:val="0"/>
        </w:numPr>
        <w:ind w:left="454"/>
      </w:pPr>
    </w:p>
    <w:p w:rsidR="00DC3B28" w:rsidRDefault="00DC3B28" w:rsidP="00EF57A2">
      <w:pPr>
        <w:pStyle w:val="Question"/>
        <w:numPr>
          <w:ilvl w:val="0"/>
          <w:numId w:val="0"/>
        </w:numPr>
        <w:ind w:left="454"/>
      </w:pPr>
    </w:p>
    <w:p w:rsidR="00DC3B28" w:rsidRDefault="00DC3B28" w:rsidP="00EF57A2">
      <w:pPr>
        <w:pStyle w:val="Question"/>
        <w:numPr>
          <w:ilvl w:val="0"/>
          <w:numId w:val="0"/>
        </w:numPr>
        <w:ind w:left="454"/>
      </w:pPr>
    </w:p>
    <w:p w:rsidR="00DC3B28" w:rsidRDefault="00DC3B28" w:rsidP="00EF57A2">
      <w:pPr>
        <w:pStyle w:val="Question"/>
        <w:numPr>
          <w:ilvl w:val="0"/>
          <w:numId w:val="0"/>
        </w:numPr>
        <w:ind w:left="454"/>
      </w:pPr>
    </w:p>
    <w:p w:rsidR="00BE4B8F" w:rsidRDefault="00BE4B8F" w:rsidP="00EF57A2">
      <w:pPr>
        <w:ind w:left="454"/>
      </w:pPr>
    </w:p>
    <w:p w:rsidR="0063347E" w:rsidRDefault="0063347E" w:rsidP="00EF57A2">
      <w:pPr>
        <w:ind w:left="454"/>
      </w:pPr>
    </w:p>
    <w:p w:rsidR="00DC3B28" w:rsidRDefault="00DC3B28" w:rsidP="00EF57A2">
      <w:pPr>
        <w:ind w:left="454"/>
      </w:pPr>
    </w:p>
    <w:p w:rsidR="0063347E" w:rsidRDefault="0063347E" w:rsidP="00EF57A2">
      <w:pPr>
        <w:ind w:left="454"/>
      </w:pPr>
    </w:p>
    <w:p w:rsidR="002B74FA" w:rsidRDefault="002B74FA" w:rsidP="00EF57A2">
      <w:pPr>
        <w:ind w:left="454"/>
      </w:pPr>
    </w:p>
    <w:p w:rsidR="0063347E" w:rsidRDefault="0063347E">
      <w:pPr>
        <w:pStyle w:val="Question"/>
        <w:ind w:left="454" w:hanging="227"/>
      </w:pPr>
      <w:r>
        <w:lastRenderedPageBreak/>
        <w:t xml:space="preserve">What advantage is there in using </w:t>
      </w:r>
      <w:r w:rsidRPr="00143C3F">
        <w:t>age</w:t>
      </w:r>
      <w:r>
        <w:t xml:space="preserve"> to calculate the dosage?</w:t>
      </w:r>
    </w:p>
    <w:p w:rsidR="002B74FA" w:rsidRDefault="002B74FA" w:rsidP="002B74FA">
      <w:pPr>
        <w:pStyle w:val="Question"/>
        <w:numPr>
          <w:ilvl w:val="0"/>
          <w:numId w:val="0"/>
        </w:numPr>
        <w:spacing w:line="360" w:lineRule="auto"/>
        <w:ind w:left="360"/>
      </w:pPr>
      <w:r>
        <w:t>____________________________________________________________________________</w:t>
      </w:r>
    </w:p>
    <w:p w:rsidR="00345381" w:rsidRDefault="002B74FA" w:rsidP="002B74FA">
      <w:pPr>
        <w:pStyle w:val="Question"/>
        <w:numPr>
          <w:ilvl w:val="0"/>
          <w:numId w:val="0"/>
        </w:numPr>
        <w:spacing w:line="360" w:lineRule="auto"/>
        <w:ind w:left="720" w:hanging="360"/>
      </w:pPr>
      <w:r>
        <w:t>____________________________________________________________________________</w:t>
      </w:r>
    </w:p>
    <w:p w:rsidR="002B74FA" w:rsidRDefault="002B74FA" w:rsidP="002B74FA">
      <w:pPr>
        <w:pStyle w:val="Question"/>
        <w:numPr>
          <w:ilvl w:val="0"/>
          <w:numId w:val="0"/>
        </w:numPr>
        <w:spacing w:line="360" w:lineRule="auto"/>
        <w:ind w:left="720" w:hanging="360"/>
      </w:pPr>
    </w:p>
    <w:p w:rsidR="0063347E" w:rsidRPr="0039654D" w:rsidRDefault="0063347E">
      <w:pPr>
        <w:pStyle w:val="Question"/>
        <w:ind w:left="454" w:hanging="227"/>
      </w:pPr>
      <w:r>
        <w:t>What is a disadvantage of using age to calculate dosage?</w:t>
      </w:r>
    </w:p>
    <w:p w:rsidR="002B74FA" w:rsidRDefault="002B74FA" w:rsidP="002B74FA">
      <w:pPr>
        <w:pStyle w:val="Question"/>
        <w:numPr>
          <w:ilvl w:val="0"/>
          <w:numId w:val="0"/>
        </w:numPr>
        <w:spacing w:line="360" w:lineRule="auto"/>
        <w:ind w:left="360"/>
      </w:pPr>
      <w:r>
        <w:t>____________________________________________________________________________</w:t>
      </w:r>
    </w:p>
    <w:p w:rsidR="00B839C2" w:rsidRDefault="002B74FA" w:rsidP="002B74FA">
      <w:pPr>
        <w:pStyle w:val="Question"/>
        <w:numPr>
          <w:ilvl w:val="0"/>
          <w:numId w:val="0"/>
        </w:numPr>
        <w:spacing w:line="360" w:lineRule="auto"/>
        <w:ind w:left="360"/>
      </w:pPr>
      <w:r>
        <w:t>____________________________________________________________________________</w:t>
      </w:r>
    </w:p>
    <w:p w:rsidR="002B74FA" w:rsidRDefault="002B74FA" w:rsidP="002B74FA">
      <w:pPr>
        <w:pStyle w:val="Question"/>
        <w:numPr>
          <w:ilvl w:val="0"/>
          <w:numId w:val="0"/>
        </w:numPr>
        <w:spacing w:line="360" w:lineRule="auto"/>
        <w:ind w:left="360"/>
      </w:pPr>
    </w:p>
    <w:p w:rsidR="00BE4B8F" w:rsidRDefault="00AA1BF8">
      <w:pPr>
        <w:pStyle w:val="Question"/>
        <w:ind w:left="454" w:hanging="227"/>
      </w:pPr>
      <w:r>
        <w:t xml:space="preserve">Why </w:t>
      </w:r>
      <w:r w:rsidR="00910910">
        <w:t xml:space="preserve">do you think </w:t>
      </w:r>
      <w:r>
        <w:t xml:space="preserve">it </w:t>
      </w:r>
      <w:r w:rsidR="00910910">
        <w:t xml:space="preserve">is </w:t>
      </w:r>
      <w:r>
        <w:t xml:space="preserve">necessary to repeat </w:t>
      </w:r>
      <w:r w:rsidR="0005456C">
        <w:t>a</w:t>
      </w:r>
      <w:r>
        <w:t xml:space="preserve"> dose after a period of time?</w:t>
      </w:r>
    </w:p>
    <w:p w:rsidR="002B74FA" w:rsidRDefault="002B74FA" w:rsidP="002B74FA">
      <w:pPr>
        <w:pStyle w:val="Question"/>
        <w:numPr>
          <w:ilvl w:val="0"/>
          <w:numId w:val="0"/>
        </w:numPr>
        <w:spacing w:line="360" w:lineRule="auto"/>
        <w:ind w:left="360"/>
      </w:pPr>
      <w:r>
        <w:t>____________________________________________________________________________</w:t>
      </w:r>
    </w:p>
    <w:p w:rsidR="002B74FA" w:rsidRDefault="002B74FA" w:rsidP="002B74FA">
      <w:pPr>
        <w:pStyle w:val="Question"/>
        <w:numPr>
          <w:ilvl w:val="0"/>
          <w:numId w:val="0"/>
        </w:numPr>
        <w:spacing w:line="360" w:lineRule="auto"/>
        <w:ind w:left="720" w:hanging="360"/>
      </w:pPr>
      <w:r>
        <w:t>____________________________________________________________________________</w:t>
      </w:r>
    </w:p>
    <w:p w:rsidR="00575108" w:rsidRDefault="00575108">
      <w:pPr>
        <w:widowControl/>
        <w:spacing w:before="0" w:after="160" w:line="259" w:lineRule="auto"/>
      </w:pPr>
      <w:r>
        <w:br w:type="page"/>
      </w:r>
    </w:p>
    <w:p w:rsidR="001B1DCE" w:rsidRDefault="001B1DCE" w:rsidP="001B1DCE">
      <w:pPr>
        <w:pStyle w:val="Heading1"/>
      </w:pPr>
      <w:bookmarkStart w:id="74" w:name="_Appendix_13:_Student"/>
      <w:bookmarkStart w:id="75" w:name="_Appendix_14:_Student"/>
      <w:bookmarkStart w:id="76" w:name="_Toc44586406"/>
      <w:bookmarkEnd w:id="72"/>
      <w:bookmarkEnd w:id="74"/>
      <w:bookmarkEnd w:id="75"/>
      <w:r w:rsidRPr="008C372E">
        <w:lastRenderedPageBreak/>
        <w:t xml:space="preserve">Appendix </w:t>
      </w:r>
      <w:r>
        <w:t>1</w:t>
      </w:r>
      <w:r w:rsidR="000C66C9">
        <w:t>4</w:t>
      </w:r>
      <w:r>
        <w:t xml:space="preserve">: Student activity sheet </w:t>
      </w:r>
      <w:r w:rsidR="000C7170">
        <w:t>2.</w:t>
      </w:r>
      <w:r w:rsidR="001053A0">
        <w:t>2</w:t>
      </w:r>
      <w:r w:rsidRPr="008C372E">
        <w:t>:</w:t>
      </w:r>
      <w:r>
        <w:t xml:space="preserve"> </w:t>
      </w:r>
      <w:r w:rsidR="00805973">
        <w:t>Investigating conc</w:t>
      </w:r>
      <w:r w:rsidR="00071F9D">
        <w:t>entra</w:t>
      </w:r>
      <w:r w:rsidR="001F3D03">
        <w:t>tions</w:t>
      </w:r>
      <w:bookmarkEnd w:id="76"/>
    </w:p>
    <w:p w:rsidR="00423C11" w:rsidRDefault="00071F9D" w:rsidP="00B91B9A">
      <w:pPr>
        <w:spacing w:before="240"/>
      </w:pPr>
      <w:r>
        <w:rPr>
          <w:b/>
        </w:rPr>
        <w:t>Materials</w:t>
      </w:r>
    </w:p>
    <w:p w:rsidR="00356015" w:rsidRDefault="00071F9D" w:rsidP="00B91B9A">
      <w:pPr>
        <w:spacing w:before="240"/>
      </w:pPr>
      <w:r>
        <w:t xml:space="preserve">Per group: </w:t>
      </w:r>
    </w:p>
    <w:p w:rsidR="00423C11" w:rsidRPr="00552A92" w:rsidRDefault="00423C11" w:rsidP="001218E3">
      <w:pPr>
        <w:pStyle w:val="ListParagraph"/>
      </w:pPr>
      <w:r w:rsidRPr="00552A92">
        <w:t>Water (600 mL)</w:t>
      </w:r>
    </w:p>
    <w:p w:rsidR="00423C11" w:rsidRPr="00552A92" w:rsidRDefault="00423C11" w:rsidP="001218E3">
      <w:pPr>
        <w:pStyle w:val="ListParagraph"/>
      </w:pPr>
      <w:r w:rsidRPr="00552A92">
        <w:t xml:space="preserve">Cordial (~150 mL) </w:t>
      </w:r>
    </w:p>
    <w:p w:rsidR="00423C11" w:rsidRPr="00552A92" w:rsidRDefault="00423C11" w:rsidP="001218E3">
      <w:pPr>
        <w:pStyle w:val="ListParagraph"/>
      </w:pPr>
      <w:r w:rsidRPr="00552A92">
        <w:t xml:space="preserve">6 disposable cups </w:t>
      </w:r>
    </w:p>
    <w:p w:rsidR="00423C11" w:rsidRPr="00552A92" w:rsidRDefault="00423C11" w:rsidP="001218E3">
      <w:pPr>
        <w:pStyle w:val="ListParagraph"/>
      </w:pPr>
      <w:r w:rsidRPr="00552A92">
        <w:t>10</w:t>
      </w:r>
      <w:r w:rsidR="00575108" w:rsidRPr="00552A92">
        <w:t xml:space="preserve"> </w:t>
      </w:r>
      <w:r w:rsidRPr="00552A92">
        <w:t>mL and 50</w:t>
      </w:r>
      <w:r w:rsidR="00575108" w:rsidRPr="00552A92">
        <w:t xml:space="preserve"> </w:t>
      </w:r>
      <w:r w:rsidRPr="00552A92">
        <w:t xml:space="preserve">mL </w:t>
      </w:r>
      <w:r w:rsidR="00572F7D" w:rsidRPr="00552A92">
        <w:t>measuring equipment</w:t>
      </w:r>
    </w:p>
    <w:p w:rsidR="00423C11" w:rsidRPr="00552A92" w:rsidRDefault="007451F1" w:rsidP="001218E3">
      <w:pPr>
        <w:pStyle w:val="ListParagraph"/>
      </w:pPr>
      <w:r w:rsidRPr="00552A92">
        <w:t>5</w:t>
      </w:r>
      <w:r w:rsidR="00423C11" w:rsidRPr="00552A92">
        <w:t xml:space="preserve"> disposable plastic spoon</w:t>
      </w:r>
      <w:r w:rsidRPr="00552A92">
        <w:t>s</w:t>
      </w:r>
      <w:r w:rsidR="00423C11" w:rsidRPr="00552A92">
        <w:t xml:space="preserve"> per group member</w:t>
      </w:r>
    </w:p>
    <w:p w:rsidR="00BE4B8F" w:rsidRPr="0020230D" w:rsidRDefault="00BE4B8F" w:rsidP="00423C11">
      <w:pPr>
        <w:spacing w:before="240"/>
        <w:rPr>
          <w:b/>
        </w:rPr>
      </w:pPr>
      <w:r w:rsidRPr="0020230D">
        <w:rPr>
          <w:b/>
        </w:rPr>
        <w:t>Introduction</w:t>
      </w:r>
    </w:p>
    <w:p w:rsidR="00B97956" w:rsidRDefault="00B97956" w:rsidP="00B97956">
      <w:pPr>
        <w:widowControl/>
      </w:pPr>
      <w:r>
        <w:t xml:space="preserve">A </w:t>
      </w:r>
      <w:r w:rsidR="005A06F3">
        <w:t>medication</w:t>
      </w:r>
      <w:r w:rsidR="002311E4">
        <w:t>’</w:t>
      </w:r>
      <w:r w:rsidR="005A06F3">
        <w:t>s</w:t>
      </w:r>
      <w:r>
        <w:t xml:space="preserve"> effectiveness is largely determined by </w:t>
      </w:r>
      <w:r w:rsidR="005A06F3">
        <w:t>its</w:t>
      </w:r>
      <w:r>
        <w:t xml:space="preserve"> concentration in </w:t>
      </w:r>
      <w:r w:rsidR="00572F7D">
        <w:t xml:space="preserve">the </w:t>
      </w:r>
      <w:r>
        <w:t xml:space="preserve">blood plasma. </w:t>
      </w:r>
    </w:p>
    <w:p w:rsidR="00B97956" w:rsidRDefault="00B97956" w:rsidP="00B97956">
      <w:pPr>
        <w:widowControl/>
      </w:pPr>
      <w:r>
        <w:t xml:space="preserve">When substances are dissolved, the amounts of solute and solvent determine the concentration of the solution. For </w:t>
      </w:r>
      <w:r w:rsidR="002342A7">
        <w:t>medications</w:t>
      </w:r>
      <w:r>
        <w:t xml:space="preserve"> to be effective</w:t>
      </w:r>
      <w:r w:rsidR="002311E4">
        <w:t>,</w:t>
      </w:r>
      <w:r>
        <w:t xml:space="preserve"> they need to be at a sufficient concentration (Minimum Effective Concentration, MEC) but not at a concentration high enough to be toxic (Minimum Toxic Concentration, MTC). </w:t>
      </w:r>
    </w:p>
    <w:p w:rsidR="00B97956" w:rsidRDefault="00B97956" w:rsidP="00B97956">
      <w:pPr>
        <w:widowControl/>
      </w:pPr>
      <w:r>
        <w:t>In this experiment you will investigate the Minimum Enjoyable Concentration (MEC) and Minimum Too-sweet Concentration (MTC</w:t>
      </w:r>
      <w:r w:rsidR="00F36432">
        <w:t>) of</w:t>
      </w:r>
      <w:r>
        <w:t xml:space="preserve"> cordial by preparing and tasting dilutions of cordial. This will be a model of the concentration effect of </w:t>
      </w:r>
      <w:r w:rsidR="0029459E">
        <w:t>medications</w:t>
      </w:r>
      <w:r>
        <w:t>.</w:t>
      </w:r>
    </w:p>
    <w:p w:rsidR="00B97956" w:rsidRDefault="00B97956" w:rsidP="00EF57A2">
      <w:pPr>
        <w:widowControl/>
        <w:spacing w:before="240"/>
        <w:rPr>
          <w:b/>
        </w:rPr>
      </w:pPr>
      <w:r>
        <w:rPr>
          <w:b/>
        </w:rPr>
        <w:t>Question</w:t>
      </w:r>
    </w:p>
    <w:p w:rsidR="00B97956" w:rsidRPr="00B97956" w:rsidRDefault="00B97956" w:rsidP="00855DDF">
      <w:pPr>
        <w:widowControl/>
      </w:pPr>
      <w:r>
        <w:t xml:space="preserve">What is the MEC and MTC of cordial in </w:t>
      </w:r>
      <w:r w:rsidR="00572F7D">
        <w:t>water?</w:t>
      </w:r>
    </w:p>
    <w:p w:rsidR="001F3D03" w:rsidRPr="0003120B" w:rsidRDefault="00EA3495" w:rsidP="00EF57A2">
      <w:pPr>
        <w:widowControl/>
        <w:spacing w:before="240"/>
        <w:rPr>
          <w:b/>
        </w:rPr>
      </w:pPr>
      <w:r>
        <w:rPr>
          <w:b/>
        </w:rPr>
        <w:t>Procedure</w:t>
      </w:r>
    </w:p>
    <w:p w:rsidR="002B380A" w:rsidRDefault="002B380A" w:rsidP="00EF57A2">
      <w:pPr>
        <w:pStyle w:val="ListParagraph"/>
        <w:numPr>
          <w:ilvl w:val="0"/>
          <w:numId w:val="48"/>
        </w:numPr>
        <w:ind w:left="454" w:hanging="227"/>
      </w:pPr>
      <w:r>
        <w:t xml:space="preserve">Mix five cups of water and cordial in the ratios: 50:1, 25:1, 10:1, 5:1 and 1:1. </w:t>
      </w:r>
    </w:p>
    <w:p w:rsidR="001F3D03" w:rsidRDefault="001F3D03" w:rsidP="00EF57A2">
      <w:pPr>
        <w:pStyle w:val="ListParagraph"/>
        <w:numPr>
          <w:ilvl w:val="0"/>
          <w:numId w:val="48"/>
        </w:numPr>
        <w:ind w:left="454" w:hanging="227"/>
      </w:pPr>
      <w:r>
        <w:t xml:space="preserve">Start with </w:t>
      </w:r>
      <w:r w:rsidR="0076381D">
        <w:t>5</w:t>
      </w:r>
      <w:r>
        <w:t xml:space="preserve">0 mL of water in the five cups and </w:t>
      </w:r>
      <w:r w:rsidR="005248AD">
        <w:t>calculate</w:t>
      </w:r>
      <w:r>
        <w:t xml:space="preserve"> how much cordial </w:t>
      </w:r>
      <w:r w:rsidR="005248AD">
        <w:t xml:space="preserve">will be required </w:t>
      </w:r>
      <w:r w:rsidR="00572F7D">
        <w:t>to form</w:t>
      </w:r>
      <w:r>
        <w:t xml:space="preserve"> these ratios. </w:t>
      </w:r>
    </w:p>
    <w:p w:rsidR="001F3D03" w:rsidRDefault="007451F1" w:rsidP="00EF57A2">
      <w:pPr>
        <w:pStyle w:val="ListParagraph"/>
        <w:numPr>
          <w:ilvl w:val="0"/>
          <w:numId w:val="48"/>
        </w:numPr>
        <w:ind w:left="454" w:hanging="227"/>
      </w:pPr>
      <w:r>
        <w:t>C</w:t>
      </w:r>
      <w:r w:rsidR="001F3D03">
        <w:t xml:space="preserve">alculate the concentration </w:t>
      </w:r>
      <w:r>
        <w:t xml:space="preserve">of cordial </w:t>
      </w:r>
      <w:r w:rsidR="001F3D03">
        <w:t xml:space="preserve">in each cup </w:t>
      </w:r>
      <w:r>
        <w:t xml:space="preserve">as a percentage </w:t>
      </w:r>
      <w:r w:rsidR="001F3D03">
        <w:t xml:space="preserve">and write this in the </w:t>
      </w:r>
      <w:r w:rsidR="0042441E">
        <w:t xml:space="preserve">results </w:t>
      </w:r>
      <w:r w:rsidR="00572F7D">
        <w:t>table</w:t>
      </w:r>
      <w:r w:rsidR="001F3D03">
        <w:t xml:space="preserve">. </w:t>
      </w:r>
    </w:p>
    <w:p w:rsidR="0013670C" w:rsidRDefault="0013670C" w:rsidP="00EF57A2">
      <w:pPr>
        <w:pStyle w:val="ListParagraph"/>
        <w:numPr>
          <w:ilvl w:val="0"/>
          <w:numId w:val="48"/>
        </w:numPr>
        <w:spacing w:before="120"/>
        <w:ind w:left="454" w:hanging="227"/>
      </w:pPr>
      <w:r>
        <w:t xml:space="preserve">Each student in the group should taste the different mixtures and put a tick in their box on the </w:t>
      </w:r>
      <w:r w:rsidR="0042441E">
        <w:t xml:space="preserve">results </w:t>
      </w:r>
      <w:r>
        <w:t>table indicating it was acceptable to drink</w:t>
      </w:r>
      <w:r w:rsidR="00B644A3">
        <w:t>,</w:t>
      </w:r>
      <w:r>
        <w:t xml:space="preserve"> or a cross to indicate it was not acceptable. Each student uses a fresh spoon for each tasting to maintain good hygiene.</w:t>
      </w:r>
    </w:p>
    <w:p w:rsidR="009F3A3C" w:rsidRDefault="0013670C" w:rsidP="00EF57A2">
      <w:pPr>
        <w:pStyle w:val="Question"/>
        <w:numPr>
          <w:ilvl w:val="0"/>
          <w:numId w:val="48"/>
        </w:numPr>
        <w:ind w:left="454" w:hanging="227"/>
      </w:pPr>
      <w:r>
        <w:t xml:space="preserve">List the </w:t>
      </w:r>
      <w:r w:rsidRPr="001D684E">
        <w:t xml:space="preserve">range of concentrations </w:t>
      </w:r>
      <w:r>
        <w:t xml:space="preserve">that </w:t>
      </w:r>
      <w:r w:rsidRPr="001D684E">
        <w:t xml:space="preserve">are acceptable </w:t>
      </w:r>
      <w:r>
        <w:t xml:space="preserve">to most (or all) members of the </w:t>
      </w:r>
      <w:r w:rsidRPr="001D684E">
        <w:t>group.</w:t>
      </w:r>
    </w:p>
    <w:p w:rsidR="009F41DE" w:rsidRDefault="009F41DE" w:rsidP="00113740">
      <w:pPr>
        <w:rPr>
          <w:b/>
        </w:rPr>
      </w:pPr>
    </w:p>
    <w:p w:rsidR="00572F7D" w:rsidRDefault="00572F7D">
      <w:pPr>
        <w:widowControl/>
        <w:spacing w:before="0" w:after="160" w:line="259" w:lineRule="auto"/>
        <w:rPr>
          <w:b/>
        </w:rPr>
      </w:pPr>
      <w:r>
        <w:rPr>
          <w:b/>
        </w:rPr>
        <w:br w:type="page"/>
      </w:r>
    </w:p>
    <w:p w:rsidR="00144DEE" w:rsidRPr="00144DEE" w:rsidRDefault="00144DEE" w:rsidP="00144DEE">
      <w:pPr>
        <w:ind w:left="587" w:hanging="360"/>
        <w:rPr>
          <w:b/>
        </w:rPr>
      </w:pPr>
      <w:r w:rsidRPr="00144DEE">
        <w:rPr>
          <w:b/>
        </w:rPr>
        <w:lastRenderedPageBreak/>
        <w:t xml:space="preserve">Results </w:t>
      </w:r>
    </w:p>
    <w:p w:rsidR="001F3D03" w:rsidRPr="00144DEE" w:rsidRDefault="009273E5" w:rsidP="009273E5">
      <w:pPr>
        <w:pStyle w:val="ListParagraph"/>
        <w:numPr>
          <w:ilvl w:val="0"/>
          <w:numId w:val="0"/>
        </w:numPr>
        <w:spacing w:after="120"/>
        <w:ind w:left="681"/>
        <w:jc w:val="center"/>
      </w:pPr>
      <w:r w:rsidRPr="00144DEE">
        <w:t>M</w:t>
      </w:r>
      <w:r w:rsidR="00CB672E" w:rsidRPr="00144DEE">
        <w:t xml:space="preserve">inimum </w:t>
      </w:r>
      <w:r w:rsidRPr="00144DEE">
        <w:t>E</w:t>
      </w:r>
      <w:r w:rsidR="00CB672E" w:rsidRPr="00144DEE">
        <w:t xml:space="preserve">njoyable </w:t>
      </w:r>
      <w:r w:rsidRPr="00144DEE">
        <w:t>C</w:t>
      </w:r>
      <w:r w:rsidR="00CB672E" w:rsidRPr="00144DEE">
        <w:t>oncentration</w:t>
      </w:r>
      <w:r w:rsidRPr="00144DEE">
        <w:t xml:space="preserve"> and M</w:t>
      </w:r>
      <w:r w:rsidR="004223B7" w:rsidRPr="00144DEE">
        <w:t xml:space="preserve">inimum </w:t>
      </w:r>
      <w:r w:rsidRPr="00144DEE">
        <w:t>T</w:t>
      </w:r>
      <w:r w:rsidR="004223B7" w:rsidRPr="00144DEE">
        <w:t>oo-</w:t>
      </w:r>
      <w:r w:rsidR="00B57EE8" w:rsidRPr="00144DEE">
        <w:t>s</w:t>
      </w:r>
      <w:r w:rsidR="004223B7" w:rsidRPr="00144DEE">
        <w:t xml:space="preserve">weet </w:t>
      </w:r>
      <w:r w:rsidRPr="00144DEE">
        <w:t>C</w:t>
      </w:r>
      <w:r w:rsidR="004223B7" w:rsidRPr="00144DEE">
        <w:t>oncentration</w:t>
      </w:r>
      <w:r w:rsidRPr="00144DEE">
        <w:t xml:space="preserve"> </w:t>
      </w:r>
      <w:r w:rsidR="00F36432">
        <w:t xml:space="preserve">  for</w:t>
      </w:r>
      <w:r w:rsidRPr="00144DEE">
        <w:t xml:space="preserve"> cordial</w:t>
      </w:r>
    </w:p>
    <w:tbl>
      <w:tblPr>
        <w:tblStyle w:val="TableGrid"/>
        <w:tblW w:w="0" w:type="auto"/>
        <w:tblInd w:w="817" w:type="dxa"/>
        <w:tblLayout w:type="fixed"/>
        <w:tblLook w:val="04A0" w:firstRow="1" w:lastRow="0" w:firstColumn="1" w:lastColumn="0" w:noHBand="0" w:noVBand="1"/>
      </w:tblPr>
      <w:tblGrid>
        <w:gridCol w:w="879"/>
        <w:gridCol w:w="2197"/>
        <w:gridCol w:w="2198"/>
        <w:gridCol w:w="521"/>
        <w:gridCol w:w="521"/>
        <w:gridCol w:w="521"/>
        <w:gridCol w:w="521"/>
        <w:gridCol w:w="521"/>
      </w:tblGrid>
      <w:tr w:rsidR="00572F7D" w:rsidRPr="00974D4C" w:rsidTr="00572F7D">
        <w:trPr>
          <w:trHeight w:val="170"/>
        </w:trPr>
        <w:tc>
          <w:tcPr>
            <w:tcW w:w="879" w:type="dxa"/>
            <w:vMerge w:val="restart"/>
            <w:vAlign w:val="center"/>
          </w:tcPr>
          <w:p w:rsidR="00572F7D" w:rsidRPr="00144DEE" w:rsidRDefault="00572F7D" w:rsidP="00855DDF">
            <w:pPr>
              <w:widowControl/>
              <w:spacing w:before="60" w:after="60"/>
              <w:jc w:val="center"/>
            </w:pPr>
            <w:r w:rsidRPr="00144DEE">
              <w:t>Ratio</w:t>
            </w:r>
          </w:p>
        </w:tc>
        <w:tc>
          <w:tcPr>
            <w:tcW w:w="2197" w:type="dxa"/>
            <w:vMerge w:val="restart"/>
            <w:vAlign w:val="center"/>
          </w:tcPr>
          <w:p w:rsidR="00572F7D" w:rsidRPr="00144DEE" w:rsidRDefault="00572F7D" w:rsidP="00855DDF">
            <w:pPr>
              <w:widowControl/>
              <w:spacing w:before="60" w:after="60"/>
              <w:jc w:val="center"/>
            </w:pPr>
            <w:r w:rsidRPr="00144DEE">
              <w:t>Volume of cordial (mL)</w:t>
            </w:r>
          </w:p>
        </w:tc>
        <w:tc>
          <w:tcPr>
            <w:tcW w:w="2198" w:type="dxa"/>
            <w:vMerge w:val="restart"/>
            <w:vAlign w:val="center"/>
          </w:tcPr>
          <w:p w:rsidR="00572F7D" w:rsidRPr="00144DEE" w:rsidRDefault="00572F7D" w:rsidP="00855DDF">
            <w:pPr>
              <w:widowControl/>
              <w:spacing w:before="60" w:after="60"/>
              <w:jc w:val="center"/>
            </w:pPr>
            <w:r w:rsidRPr="00144DEE">
              <w:t>Concentration</w:t>
            </w:r>
            <w:r>
              <w:br/>
            </w:r>
            <w:r w:rsidRPr="00144DEE">
              <w:t xml:space="preserve"> (%)</w:t>
            </w:r>
          </w:p>
        </w:tc>
        <w:tc>
          <w:tcPr>
            <w:tcW w:w="2605" w:type="dxa"/>
            <w:gridSpan w:val="5"/>
            <w:vAlign w:val="center"/>
          </w:tcPr>
          <w:p w:rsidR="00572F7D" w:rsidRPr="00144DEE" w:rsidRDefault="00572F7D" w:rsidP="00855DDF">
            <w:pPr>
              <w:widowControl/>
              <w:spacing w:before="60" w:after="60"/>
              <w:jc w:val="center"/>
            </w:pPr>
            <w:r w:rsidRPr="00144DEE">
              <w:t>Student</w:t>
            </w:r>
          </w:p>
        </w:tc>
      </w:tr>
      <w:tr w:rsidR="00572F7D" w:rsidRPr="00974D4C" w:rsidTr="00572F7D">
        <w:trPr>
          <w:trHeight w:val="170"/>
        </w:trPr>
        <w:tc>
          <w:tcPr>
            <w:tcW w:w="879" w:type="dxa"/>
            <w:vMerge/>
            <w:vAlign w:val="center"/>
          </w:tcPr>
          <w:p w:rsidR="00572F7D" w:rsidRPr="00144DEE" w:rsidRDefault="00572F7D" w:rsidP="00855DDF">
            <w:pPr>
              <w:widowControl/>
              <w:spacing w:before="60" w:after="60"/>
              <w:ind w:left="681" w:hanging="454"/>
              <w:jc w:val="center"/>
            </w:pPr>
          </w:p>
        </w:tc>
        <w:tc>
          <w:tcPr>
            <w:tcW w:w="2197" w:type="dxa"/>
            <w:vMerge/>
            <w:vAlign w:val="center"/>
          </w:tcPr>
          <w:p w:rsidR="00572F7D" w:rsidRPr="00144DEE" w:rsidRDefault="00572F7D" w:rsidP="00855DDF">
            <w:pPr>
              <w:widowControl/>
              <w:spacing w:before="60" w:after="60"/>
              <w:ind w:left="681" w:hanging="454"/>
              <w:jc w:val="center"/>
            </w:pPr>
          </w:p>
        </w:tc>
        <w:tc>
          <w:tcPr>
            <w:tcW w:w="2198" w:type="dxa"/>
            <w:vMerge/>
            <w:vAlign w:val="center"/>
          </w:tcPr>
          <w:p w:rsidR="00572F7D" w:rsidRPr="00144DEE" w:rsidRDefault="00572F7D" w:rsidP="00855DDF">
            <w:pPr>
              <w:widowControl/>
              <w:spacing w:before="60" w:after="60"/>
              <w:ind w:left="681" w:hanging="454"/>
              <w:jc w:val="center"/>
            </w:pPr>
          </w:p>
        </w:tc>
        <w:tc>
          <w:tcPr>
            <w:tcW w:w="521" w:type="dxa"/>
            <w:vAlign w:val="center"/>
          </w:tcPr>
          <w:p w:rsidR="00572F7D" w:rsidRPr="00144DEE" w:rsidRDefault="00572F7D" w:rsidP="00855DDF">
            <w:pPr>
              <w:widowControl/>
              <w:spacing w:before="60" w:after="60"/>
              <w:jc w:val="center"/>
            </w:pPr>
            <w:r w:rsidRPr="00144DEE">
              <w:t>1</w:t>
            </w:r>
          </w:p>
        </w:tc>
        <w:tc>
          <w:tcPr>
            <w:tcW w:w="521" w:type="dxa"/>
            <w:vAlign w:val="center"/>
          </w:tcPr>
          <w:p w:rsidR="00572F7D" w:rsidRPr="00144DEE" w:rsidRDefault="00572F7D" w:rsidP="00855DDF">
            <w:pPr>
              <w:widowControl/>
              <w:spacing w:before="60" w:after="60"/>
              <w:jc w:val="center"/>
            </w:pPr>
            <w:r w:rsidRPr="00144DEE">
              <w:t>2</w:t>
            </w:r>
          </w:p>
        </w:tc>
        <w:tc>
          <w:tcPr>
            <w:tcW w:w="521" w:type="dxa"/>
            <w:vAlign w:val="center"/>
          </w:tcPr>
          <w:p w:rsidR="00572F7D" w:rsidRPr="00144DEE" w:rsidRDefault="00572F7D" w:rsidP="00855DDF">
            <w:pPr>
              <w:widowControl/>
              <w:spacing w:before="60" w:after="60"/>
              <w:jc w:val="center"/>
            </w:pPr>
            <w:r w:rsidRPr="00144DEE">
              <w:t>3</w:t>
            </w:r>
          </w:p>
        </w:tc>
        <w:tc>
          <w:tcPr>
            <w:tcW w:w="521" w:type="dxa"/>
            <w:vAlign w:val="center"/>
          </w:tcPr>
          <w:p w:rsidR="00572F7D" w:rsidRPr="00144DEE" w:rsidRDefault="00572F7D" w:rsidP="00855DDF">
            <w:pPr>
              <w:widowControl/>
              <w:spacing w:before="60" w:after="60"/>
              <w:jc w:val="center"/>
            </w:pPr>
            <w:r w:rsidRPr="00144DEE">
              <w:t>4</w:t>
            </w:r>
          </w:p>
        </w:tc>
        <w:tc>
          <w:tcPr>
            <w:tcW w:w="521" w:type="dxa"/>
            <w:vAlign w:val="center"/>
          </w:tcPr>
          <w:p w:rsidR="00572F7D" w:rsidRPr="00144DEE" w:rsidRDefault="00572F7D" w:rsidP="00855DDF">
            <w:pPr>
              <w:widowControl/>
              <w:spacing w:before="60" w:after="60"/>
              <w:jc w:val="center"/>
            </w:pPr>
            <w:r w:rsidRPr="00144DEE">
              <w:t>5</w:t>
            </w:r>
          </w:p>
        </w:tc>
      </w:tr>
      <w:tr w:rsidR="00572F7D" w:rsidTr="00572F7D">
        <w:trPr>
          <w:trHeight w:val="20"/>
        </w:trPr>
        <w:tc>
          <w:tcPr>
            <w:tcW w:w="879" w:type="dxa"/>
            <w:vAlign w:val="center"/>
          </w:tcPr>
          <w:p w:rsidR="00572F7D" w:rsidRDefault="00572F7D" w:rsidP="00855DDF">
            <w:pPr>
              <w:widowControl/>
              <w:spacing w:before="60" w:after="60"/>
              <w:jc w:val="center"/>
            </w:pPr>
            <w:r>
              <w:t>50:1</w:t>
            </w:r>
          </w:p>
        </w:tc>
        <w:tc>
          <w:tcPr>
            <w:tcW w:w="2197" w:type="dxa"/>
          </w:tcPr>
          <w:p w:rsidR="00572F7D" w:rsidRDefault="00572F7D" w:rsidP="00855DDF">
            <w:pPr>
              <w:widowControl/>
              <w:spacing w:before="60" w:after="60"/>
              <w:ind w:left="681" w:hanging="454"/>
            </w:pPr>
          </w:p>
        </w:tc>
        <w:tc>
          <w:tcPr>
            <w:tcW w:w="2198"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c>
          <w:tcPr>
            <w:tcW w:w="521" w:type="dxa"/>
          </w:tcPr>
          <w:p w:rsidR="00572F7D" w:rsidRPr="00313C6D" w:rsidRDefault="00572F7D" w:rsidP="00855DDF">
            <w:pPr>
              <w:widowControl/>
              <w:spacing w:before="60" w:after="60"/>
              <w:ind w:left="681" w:hanging="454"/>
              <w:rPr>
                <w:highlight w:val="yellow"/>
              </w:rPr>
            </w:pPr>
          </w:p>
        </w:tc>
      </w:tr>
      <w:tr w:rsidR="00572F7D" w:rsidTr="00572F7D">
        <w:trPr>
          <w:trHeight w:val="20"/>
        </w:trPr>
        <w:tc>
          <w:tcPr>
            <w:tcW w:w="879" w:type="dxa"/>
            <w:vAlign w:val="center"/>
          </w:tcPr>
          <w:p w:rsidR="00572F7D" w:rsidRDefault="00572F7D" w:rsidP="00855DDF">
            <w:pPr>
              <w:widowControl/>
              <w:spacing w:before="60" w:after="60"/>
              <w:jc w:val="center"/>
            </w:pPr>
            <w:r>
              <w:t>20:1</w:t>
            </w:r>
          </w:p>
        </w:tc>
        <w:tc>
          <w:tcPr>
            <w:tcW w:w="2197" w:type="dxa"/>
          </w:tcPr>
          <w:p w:rsidR="00572F7D" w:rsidRDefault="00572F7D" w:rsidP="00855DDF">
            <w:pPr>
              <w:widowControl/>
              <w:spacing w:before="60" w:after="60"/>
              <w:ind w:left="681" w:hanging="454"/>
            </w:pPr>
          </w:p>
        </w:tc>
        <w:tc>
          <w:tcPr>
            <w:tcW w:w="2198"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r>
      <w:tr w:rsidR="00572F7D" w:rsidTr="00572F7D">
        <w:trPr>
          <w:trHeight w:val="20"/>
        </w:trPr>
        <w:tc>
          <w:tcPr>
            <w:tcW w:w="879" w:type="dxa"/>
            <w:vAlign w:val="center"/>
          </w:tcPr>
          <w:p w:rsidR="00572F7D" w:rsidRDefault="00572F7D" w:rsidP="00855DDF">
            <w:pPr>
              <w:widowControl/>
              <w:spacing w:before="60" w:after="60"/>
              <w:jc w:val="center"/>
            </w:pPr>
            <w:r>
              <w:t>10:1</w:t>
            </w:r>
          </w:p>
        </w:tc>
        <w:tc>
          <w:tcPr>
            <w:tcW w:w="2197" w:type="dxa"/>
          </w:tcPr>
          <w:p w:rsidR="00572F7D" w:rsidRDefault="00572F7D" w:rsidP="00855DDF">
            <w:pPr>
              <w:widowControl/>
              <w:spacing w:before="60" w:after="60"/>
              <w:ind w:left="681" w:hanging="454"/>
            </w:pPr>
          </w:p>
        </w:tc>
        <w:tc>
          <w:tcPr>
            <w:tcW w:w="2198"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r>
      <w:tr w:rsidR="00572F7D" w:rsidTr="00572F7D">
        <w:trPr>
          <w:trHeight w:val="20"/>
        </w:trPr>
        <w:tc>
          <w:tcPr>
            <w:tcW w:w="879" w:type="dxa"/>
            <w:vAlign w:val="center"/>
          </w:tcPr>
          <w:p w:rsidR="00572F7D" w:rsidRDefault="00572F7D" w:rsidP="00855DDF">
            <w:pPr>
              <w:widowControl/>
              <w:spacing w:before="60" w:after="60"/>
              <w:jc w:val="center"/>
            </w:pPr>
            <w:r>
              <w:t>5:1</w:t>
            </w:r>
          </w:p>
        </w:tc>
        <w:tc>
          <w:tcPr>
            <w:tcW w:w="2197" w:type="dxa"/>
          </w:tcPr>
          <w:p w:rsidR="00572F7D" w:rsidRDefault="00572F7D" w:rsidP="00855DDF">
            <w:pPr>
              <w:widowControl/>
              <w:spacing w:before="60" w:after="60"/>
              <w:ind w:left="681" w:hanging="454"/>
            </w:pPr>
          </w:p>
        </w:tc>
        <w:tc>
          <w:tcPr>
            <w:tcW w:w="2198"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c>
          <w:tcPr>
            <w:tcW w:w="521" w:type="dxa"/>
          </w:tcPr>
          <w:p w:rsidR="00572F7D" w:rsidRDefault="00572F7D" w:rsidP="00855DDF">
            <w:pPr>
              <w:widowControl/>
              <w:spacing w:before="60" w:after="60"/>
              <w:ind w:left="681" w:hanging="454"/>
            </w:pPr>
          </w:p>
        </w:tc>
      </w:tr>
      <w:tr w:rsidR="00572F7D" w:rsidTr="00572F7D">
        <w:trPr>
          <w:trHeight w:val="20"/>
        </w:trPr>
        <w:tc>
          <w:tcPr>
            <w:tcW w:w="879" w:type="dxa"/>
            <w:vAlign w:val="center"/>
          </w:tcPr>
          <w:p w:rsidR="00572F7D" w:rsidRDefault="00572F7D" w:rsidP="00855DDF">
            <w:pPr>
              <w:widowControl/>
              <w:spacing w:before="60" w:after="60"/>
              <w:jc w:val="center"/>
            </w:pPr>
            <w:r>
              <w:t>1:1</w:t>
            </w:r>
          </w:p>
        </w:tc>
        <w:tc>
          <w:tcPr>
            <w:tcW w:w="2197" w:type="dxa"/>
          </w:tcPr>
          <w:p w:rsidR="00572F7D" w:rsidRDefault="00572F7D" w:rsidP="00855DDF">
            <w:pPr>
              <w:widowControl/>
              <w:spacing w:before="60" w:after="60"/>
              <w:ind w:left="681" w:hanging="454"/>
              <w:jc w:val="center"/>
            </w:pPr>
          </w:p>
        </w:tc>
        <w:tc>
          <w:tcPr>
            <w:tcW w:w="2198" w:type="dxa"/>
          </w:tcPr>
          <w:p w:rsidR="00572F7D" w:rsidRDefault="00572F7D" w:rsidP="00855DDF">
            <w:pPr>
              <w:widowControl/>
              <w:spacing w:before="60" w:after="60"/>
              <w:ind w:left="681" w:hanging="454"/>
              <w:jc w:val="center"/>
            </w:pPr>
          </w:p>
        </w:tc>
        <w:tc>
          <w:tcPr>
            <w:tcW w:w="521" w:type="dxa"/>
          </w:tcPr>
          <w:p w:rsidR="00572F7D" w:rsidRDefault="00572F7D" w:rsidP="00855DDF">
            <w:pPr>
              <w:widowControl/>
              <w:spacing w:before="60" w:after="60"/>
              <w:ind w:left="681" w:hanging="454"/>
              <w:jc w:val="center"/>
            </w:pPr>
          </w:p>
        </w:tc>
        <w:tc>
          <w:tcPr>
            <w:tcW w:w="521" w:type="dxa"/>
          </w:tcPr>
          <w:p w:rsidR="00572F7D" w:rsidRDefault="00572F7D" w:rsidP="00855DDF">
            <w:pPr>
              <w:widowControl/>
              <w:spacing w:before="60" w:after="60"/>
              <w:ind w:left="681" w:hanging="454"/>
              <w:jc w:val="center"/>
            </w:pPr>
          </w:p>
        </w:tc>
        <w:tc>
          <w:tcPr>
            <w:tcW w:w="521" w:type="dxa"/>
          </w:tcPr>
          <w:p w:rsidR="00572F7D" w:rsidRDefault="00572F7D" w:rsidP="00855DDF">
            <w:pPr>
              <w:widowControl/>
              <w:spacing w:before="60" w:after="60"/>
              <w:ind w:left="681" w:hanging="454"/>
              <w:jc w:val="center"/>
            </w:pPr>
          </w:p>
        </w:tc>
        <w:tc>
          <w:tcPr>
            <w:tcW w:w="521" w:type="dxa"/>
          </w:tcPr>
          <w:p w:rsidR="00572F7D" w:rsidRDefault="00572F7D" w:rsidP="00855DDF">
            <w:pPr>
              <w:widowControl/>
              <w:spacing w:before="60" w:after="60"/>
              <w:ind w:left="681" w:hanging="454"/>
              <w:jc w:val="center"/>
            </w:pPr>
          </w:p>
        </w:tc>
        <w:tc>
          <w:tcPr>
            <w:tcW w:w="521" w:type="dxa"/>
          </w:tcPr>
          <w:p w:rsidR="00572F7D" w:rsidRDefault="00572F7D" w:rsidP="00855DDF">
            <w:pPr>
              <w:widowControl/>
              <w:spacing w:before="60" w:after="60"/>
              <w:ind w:left="681" w:hanging="454"/>
              <w:jc w:val="center"/>
            </w:pPr>
          </w:p>
        </w:tc>
      </w:tr>
    </w:tbl>
    <w:p w:rsidR="002B74FA" w:rsidRDefault="002B74FA" w:rsidP="001F3D03">
      <w:pPr>
        <w:widowControl/>
        <w:rPr>
          <w:b/>
        </w:rPr>
      </w:pPr>
    </w:p>
    <w:p w:rsidR="001F3D03" w:rsidRDefault="001F3D03" w:rsidP="001F3D03">
      <w:pPr>
        <w:widowControl/>
      </w:pPr>
      <w:r>
        <w:t xml:space="preserve">Your group should have </w:t>
      </w:r>
      <w:r w:rsidR="00983E42">
        <w:t>an upper and lower value for</w:t>
      </w:r>
      <w:r>
        <w:t xml:space="preserve"> concentration</w:t>
      </w:r>
      <w:r w:rsidR="00572F7D">
        <w:t>s</w:t>
      </w:r>
      <w:r>
        <w:t xml:space="preserve"> that </w:t>
      </w:r>
      <w:r w:rsidR="00EA3495">
        <w:t>are acceptable</w:t>
      </w:r>
      <w:r>
        <w:t xml:space="preserve">. </w:t>
      </w:r>
      <w:r w:rsidR="00CF6F78">
        <w:t>T</w:t>
      </w:r>
      <w:r>
        <w:t xml:space="preserve">hese values </w:t>
      </w:r>
      <w:r w:rsidR="00CF6F78">
        <w:t xml:space="preserve">can be called </w:t>
      </w:r>
      <w:r>
        <w:t xml:space="preserve">the </w:t>
      </w:r>
      <w:r w:rsidRPr="00855DDF">
        <w:t>Minimum Enjoyable Concentration</w:t>
      </w:r>
      <w:r>
        <w:t xml:space="preserve"> (MEC) and the </w:t>
      </w:r>
      <w:r w:rsidRPr="00855DDF">
        <w:t>Minimum Too-sweet Concentration</w:t>
      </w:r>
      <w:r>
        <w:t xml:space="preserve"> (MTC). The MEC is the weakest concentration that tastes good. The MTC</w:t>
      </w:r>
      <w:r w:rsidR="00267B88">
        <w:t xml:space="preserve"> </w:t>
      </w:r>
      <w:r>
        <w:t xml:space="preserve">is </w:t>
      </w:r>
      <w:r w:rsidR="0089424B">
        <w:t xml:space="preserve">the concentration at which </w:t>
      </w:r>
      <w:r>
        <w:t xml:space="preserve">the cordial gets too sweet to drink. </w:t>
      </w:r>
    </w:p>
    <w:p w:rsidR="001F3D03" w:rsidRPr="0020349C" w:rsidRDefault="002B380A" w:rsidP="00EF57A2">
      <w:pPr>
        <w:widowControl/>
        <w:spacing w:before="240"/>
        <w:rPr>
          <w:b/>
        </w:rPr>
      </w:pPr>
      <w:r>
        <w:rPr>
          <w:b/>
        </w:rPr>
        <w:t>Discussion</w:t>
      </w:r>
    </w:p>
    <w:p w:rsidR="00724A5F" w:rsidRDefault="00724A5F" w:rsidP="00B36739">
      <w:pPr>
        <w:pStyle w:val="Question"/>
        <w:numPr>
          <w:ilvl w:val="0"/>
          <w:numId w:val="25"/>
        </w:numPr>
        <w:ind w:left="454" w:hanging="227"/>
      </w:pPr>
      <w:r>
        <w:t>How consistent w</w:t>
      </w:r>
      <w:r w:rsidR="00B57EE8">
        <w:t>as</w:t>
      </w:r>
      <w:r>
        <w:t xml:space="preserve"> your data? How would you explain variations between individuals’ responses to the taste tests?</w:t>
      </w:r>
    </w:p>
    <w:p w:rsidR="00AE482B" w:rsidRPr="00AE482B" w:rsidRDefault="00AE482B" w:rsidP="00AE482B">
      <w:pPr>
        <w:pStyle w:val="Question"/>
        <w:numPr>
          <w:ilvl w:val="0"/>
          <w:numId w:val="0"/>
        </w:numPr>
        <w:tabs>
          <w:tab w:val="left" w:pos="8931"/>
        </w:tabs>
        <w:spacing w:before="60" w:line="360" w:lineRule="auto"/>
        <w:ind w:left="360" w:right="-28"/>
        <w:rPr>
          <w:rFonts w:cs="Arial"/>
          <w:u w:val="single"/>
        </w:rPr>
      </w:pPr>
      <w:r w:rsidRPr="00AE482B">
        <w:rPr>
          <w:rFonts w:cs="Arial"/>
          <w:u w:val="single"/>
        </w:rPr>
        <w:tab/>
      </w:r>
    </w:p>
    <w:p w:rsidR="00724A5F" w:rsidRDefault="00AE482B" w:rsidP="00AE482B">
      <w:pPr>
        <w:pStyle w:val="Question"/>
        <w:numPr>
          <w:ilvl w:val="0"/>
          <w:numId w:val="0"/>
        </w:numPr>
        <w:tabs>
          <w:tab w:val="left" w:pos="8931"/>
        </w:tabs>
        <w:spacing w:before="60" w:line="360" w:lineRule="auto"/>
        <w:ind w:left="360" w:right="-28"/>
      </w:pPr>
      <w:r w:rsidRPr="00AE482B">
        <w:rPr>
          <w:rFonts w:cs="Arial"/>
          <w:u w:val="single"/>
        </w:rPr>
        <w:tab/>
      </w:r>
    </w:p>
    <w:p w:rsidR="00AE482B" w:rsidRDefault="001F3D03" w:rsidP="001D6B18">
      <w:pPr>
        <w:pStyle w:val="Question"/>
        <w:spacing w:line="480" w:lineRule="auto"/>
        <w:ind w:left="454" w:hanging="227"/>
      </w:pPr>
      <w:r>
        <w:t xml:space="preserve">What </w:t>
      </w:r>
      <w:r w:rsidR="00EA3495">
        <w:t xml:space="preserve">values best represent the </w:t>
      </w:r>
      <w:r>
        <w:t xml:space="preserve">MEC and MTC </w:t>
      </w:r>
      <w:r w:rsidR="00EA3495">
        <w:t>for your sample of students</w:t>
      </w:r>
      <w:r>
        <w:t>?</w:t>
      </w:r>
    </w:p>
    <w:p w:rsidR="00AE740B" w:rsidRDefault="0089424B" w:rsidP="001D6B18">
      <w:pPr>
        <w:pStyle w:val="Question"/>
        <w:numPr>
          <w:ilvl w:val="0"/>
          <w:numId w:val="0"/>
        </w:numPr>
        <w:spacing w:line="480" w:lineRule="auto"/>
        <w:ind w:left="227"/>
      </w:pPr>
      <w:r>
        <w:t xml:space="preserve">    </w:t>
      </w:r>
      <w:r w:rsidR="00AE482B">
        <w:t>MEC: ______________________________       MTC: ______________________________</w:t>
      </w:r>
    </w:p>
    <w:p w:rsidR="00EA3495" w:rsidRDefault="00EA3495" w:rsidP="00B36739">
      <w:pPr>
        <w:pStyle w:val="Question"/>
        <w:numPr>
          <w:ilvl w:val="0"/>
          <w:numId w:val="11"/>
        </w:numPr>
        <w:ind w:left="454" w:hanging="227"/>
      </w:pPr>
      <w:r>
        <w:t>Did you select a mean, mode or median value to represent</w:t>
      </w:r>
      <w:r w:rsidR="00724A5F">
        <w:t xml:space="preserve"> your group’s MEC and MTC? Why?</w:t>
      </w:r>
    </w:p>
    <w:p w:rsidR="00AE482B" w:rsidRPr="00AE482B" w:rsidRDefault="00AE482B" w:rsidP="00AE482B">
      <w:pPr>
        <w:pStyle w:val="Question"/>
        <w:numPr>
          <w:ilvl w:val="0"/>
          <w:numId w:val="0"/>
        </w:numPr>
        <w:tabs>
          <w:tab w:val="left" w:pos="8931"/>
        </w:tabs>
        <w:spacing w:before="60" w:line="360" w:lineRule="auto"/>
        <w:ind w:left="360" w:right="-28"/>
        <w:rPr>
          <w:rFonts w:cs="Arial"/>
          <w:u w:val="single"/>
        </w:rPr>
      </w:pPr>
      <w:r w:rsidRPr="00AE482B">
        <w:rPr>
          <w:rFonts w:cs="Arial"/>
          <w:u w:val="single"/>
        </w:rPr>
        <w:tab/>
      </w:r>
    </w:p>
    <w:p w:rsidR="00C20B2A" w:rsidRDefault="00AE482B" w:rsidP="009F41DE">
      <w:pPr>
        <w:pStyle w:val="Question"/>
        <w:numPr>
          <w:ilvl w:val="0"/>
          <w:numId w:val="0"/>
        </w:numPr>
        <w:tabs>
          <w:tab w:val="left" w:pos="8931"/>
        </w:tabs>
        <w:spacing w:before="60" w:line="360" w:lineRule="auto"/>
        <w:ind w:left="360" w:right="-28"/>
      </w:pPr>
      <w:r w:rsidRPr="00AE482B">
        <w:rPr>
          <w:rFonts w:cs="Arial"/>
          <w:u w:val="single"/>
        </w:rPr>
        <w:tab/>
      </w:r>
    </w:p>
    <w:p w:rsidR="001F3D03" w:rsidRDefault="00AE740B" w:rsidP="00855DDF">
      <w:pPr>
        <w:pStyle w:val="Question"/>
        <w:ind w:left="454" w:hanging="227"/>
      </w:pPr>
      <w:r>
        <w:t>How</w:t>
      </w:r>
      <w:r w:rsidR="00724A5F">
        <w:t xml:space="preserve"> would you </w:t>
      </w:r>
      <w:r>
        <w:t>change this investigation</w:t>
      </w:r>
      <w:r w:rsidR="00724A5F">
        <w:t xml:space="preserve"> to produce more accurate measures of MEC and MTC?</w:t>
      </w:r>
      <w:r>
        <w:t xml:space="preserve"> Why would that improve accuracy?</w:t>
      </w:r>
    </w:p>
    <w:p w:rsidR="00AE482B" w:rsidRPr="00AE482B" w:rsidRDefault="00AE482B" w:rsidP="00AE482B">
      <w:pPr>
        <w:pStyle w:val="Question"/>
        <w:numPr>
          <w:ilvl w:val="0"/>
          <w:numId w:val="0"/>
        </w:numPr>
        <w:tabs>
          <w:tab w:val="left" w:pos="8931"/>
        </w:tabs>
        <w:spacing w:before="60" w:line="360" w:lineRule="auto"/>
        <w:ind w:left="360" w:right="-28"/>
        <w:rPr>
          <w:rFonts w:cs="Arial"/>
          <w:u w:val="single"/>
        </w:rPr>
      </w:pPr>
      <w:r w:rsidRPr="00AE482B">
        <w:rPr>
          <w:rFonts w:cs="Arial"/>
          <w:u w:val="single"/>
        </w:rPr>
        <w:tab/>
      </w:r>
    </w:p>
    <w:p w:rsidR="005349D6" w:rsidRPr="00AE482B" w:rsidRDefault="00AE482B" w:rsidP="00AE482B">
      <w:pPr>
        <w:pStyle w:val="Question"/>
        <w:numPr>
          <w:ilvl w:val="0"/>
          <w:numId w:val="0"/>
        </w:numPr>
        <w:tabs>
          <w:tab w:val="left" w:pos="8931"/>
        </w:tabs>
        <w:spacing w:before="60" w:line="360" w:lineRule="auto"/>
        <w:ind w:left="360" w:right="-28"/>
      </w:pPr>
      <w:r w:rsidRPr="00AE482B">
        <w:rPr>
          <w:rFonts w:cs="Arial"/>
          <w:u w:val="single"/>
        </w:rPr>
        <w:tab/>
      </w:r>
      <w:r w:rsidR="005349D6">
        <w:br w:type="page"/>
      </w:r>
    </w:p>
    <w:p w:rsidR="001F3D03" w:rsidRDefault="00AD1BDB" w:rsidP="00EC4397">
      <w:pPr>
        <w:pStyle w:val="Heading1"/>
      </w:pPr>
      <w:bookmarkStart w:id="77" w:name="_Appendix_15:_Student_1"/>
      <w:bookmarkStart w:id="78" w:name="_Appendix_15:_Student"/>
      <w:bookmarkStart w:id="79" w:name="_Appendix_16:_Student"/>
      <w:bookmarkStart w:id="80" w:name="_Toc44586407"/>
      <w:bookmarkEnd w:id="77"/>
      <w:bookmarkEnd w:id="78"/>
      <w:bookmarkEnd w:id="79"/>
      <w:r w:rsidRPr="008C372E">
        <w:lastRenderedPageBreak/>
        <w:t xml:space="preserve">Appendix </w:t>
      </w:r>
      <w:r>
        <w:t>1</w:t>
      </w:r>
      <w:r w:rsidR="000C66C9">
        <w:t>5</w:t>
      </w:r>
      <w:r>
        <w:t xml:space="preserve">: Student activity sheet </w:t>
      </w:r>
      <w:r w:rsidR="000C7170">
        <w:t>2.</w:t>
      </w:r>
      <w:r w:rsidR="001053A0">
        <w:t>3</w:t>
      </w:r>
      <w:r w:rsidRPr="008C372E">
        <w:t>:</w:t>
      </w:r>
      <w:r>
        <w:t xml:space="preserve"> Investigating a model for a single dose of </w:t>
      </w:r>
      <w:r w:rsidR="00DC77D1">
        <w:t>medication</w:t>
      </w:r>
      <w:bookmarkEnd w:id="80"/>
    </w:p>
    <w:p w:rsidR="007F2F97" w:rsidRPr="00443021" w:rsidRDefault="007F2F97" w:rsidP="007F2F97">
      <w:pPr>
        <w:widowControl/>
        <w:rPr>
          <w:b/>
        </w:rPr>
      </w:pPr>
      <w:r w:rsidRPr="00443021">
        <w:rPr>
          <w:b/>
        </w:rPr>
        <w:t>Introduction</w:t>
      </w:r>
    </w:p>
    <w:p w:rsidR="00FD2F47" w:rsidRDefault="00E200DE" w:rsidP="00EF57A2">
      <w:pPr>
        <w:widowControl/>
        <w:spacing w:after="0"/>
      </w:pPr>
      <w:r>
        <w:t xml:space="preserve">When </w:t>
      </w:r>
      <w:r w:rsidR="007F2F97">
        <w:t xml:space="preserve">a dose of </w:t>
      </w:r>
      <w:r w:rsidR="00DC77D1">
        <w:t>medication</w:t>
      </w:r>
      <w:r w:rsidR="007F2F97">
        <w:t xml:space="preserve"> is taken orally, it is absorbed into the bloodstream, c</w:t>
      </w:r>
      <w:r w:rsidR="0083427B">
        <w:t xml:space="preserve">arried around the body, </w:t>
      </w:r>
      <w:r w:rsidR="007F2F97">
        <w:t xml:space="preserve">gradually broken down and </w:t>
      </w:r>
      <w:r w:rsidR="0083427B">
        <w:t>then eliminated</w:t>
      </w:r>
      <w:r w:rsidR="007F2F97">
        <w:t xml:space="preserve"> by the kidneys. </w:t>
      </w:r>
      <w:r w:rsidR="0029459E">
        <w:t>H</w:t>
      </w:r>
      <w:r w:rsidR="00373ABC">
        <w:t xml:space="preserve">alf-life is defined as the </w:t>
      </w:r>
      <w:r w:rsidR="007F2F97">
        <w:t xml:space="preserve">time taken for half of the </w:t>
      </w:r>
      <w:r w:rsidR="00373ABC">
        <w:t>medic</w:t>
      </w:r>
      <w:r w:rsidR="0029459E">
        <w:t>ation</w:t>
      </w:r>
      <w:r w:rsidR="007F2F97">
        <w:t xml:space="preserve"> </w:t>
      </w:r>
      <w:r w:rsidR="00373ABC">
        <w:t xml:space="preserve">in the body </w:t>
      </w:r>
      <w:r w:rsidR="007F2F97">
        <w:t>to be eliminated</w:t>
      </w:r>
      <w:r w:rsidR="00373ABC">
        <w:t>.</w:t>
      </w:r>
      <w:r w:rsidR="00031BDF">
        <w:t xml:space="preserve"> </w:t>
      </w:r>
      <w:r w:rsidR="00FD2F47">
        <w:t>The half-life of a medic</w:t>
      </w:r>
      <w:r w:rsidR="0029459E">
        <w:t>ation</w:t>
      </w:r>
      <w:r w:rsidR="00FD2F47">
        <w:t xml:space="preserve"> is important</w:t>
      </w:r>
      <w:r w:rsidR="007B583D">
        <w:t xml:space="preserve"> in the timing of </w:t>
      </w:r>
      <w:r w:rsidR="0029459E">
        <w:t xml:space="preserve">its </w:t>
      </w:r>
      <w:r w:rsidR="00F32D33">
        <w:t xml:space="preserve">administration </w:t>
      </w:r>
      <w:r w:rsidR="00FD2F47">
        <w:t>because it determines</w:t>
      </w:r>
      <w:r w:rsidR="0050302D">
        <w:t>:</w:t>
      </w:r>
    </w:p>
    <w:p w:rsidR="0083427B" w:rsidRPr="00551CC9" w:rsidRDefault="0083427B" w:rsidP="0083427B">
      <w:pPr>
        <w:pStyle w:val="ListParagraph"/>
      </w:pPr>
      <w:r>
        <w:t>The duration of the medication’s effectiveness</w:t>
      </w:r>
      <w:r w:rsidRPr="0050302D">
        <w:t xml:space="preserve"> </w:t>
      </w:r>
      <w:r>
        <w:t>(</w:t>
      </w:r>
      <w:r w:rsidRPr="00551CC9">
        <w:t>e</w:t>
      </w:r>
      <w:r w:rsidRPr="0050302D">
        <w:t>g generally</w:t>
      </w:r>
      <w:r w:rsidRPr="00551CC9">
        <w:t xml:space="preserve"> the longer the half-life, the longer the plasma concentration will remain in the eff</w:t>
      </w:r>
      <w:r w:rsidRPr="0050302D">
        <w:t>ective range</w:t>
      </w:r>
      <w:r>
        <w:t>)</w:t>
      </w:r>
    </w:p>
    <w:p w:rsidR="00FD2F47" w:rsidRPr="00551CC9" w:rsidRDefault="00FD2F47" w:rsidP="00EF57A2">
      <w:pPr>
        <w:pStyle w:val="ListParagraph"/>
      </w:pPr>
      <w:r w:rsidRPr="00551CC9">
        <w:t xml:space="preserve">The frequency of dosing </w:t>
      </w:r>
      <w:r w:rsidR="0050302D">
        <w:t>(</w:t>
      </w:r>
      <w:r w:rsidRPr="00551CC9">
        <w:t>e</w:t>
      </w:r>
      <w:r w:rsidRPr="0050302D">
        <w:t xml:space="preserve">g </w:t>
      </w:r>
      <w:r w:rsidR="00031BDF" w:rsidRPr="0050302D">
        <w:t>a medi</w:t>
      </w:r>
      <w:r w:rsidR="0029459E" w:rsidRPr="0050302D">
        <w:t>cation</w:t>
      </w:r>
      <w:r w:rsidR="00031BDF" w:rsidRPr="0050302D">
        <w:t xml:space="preserve"> with a short half-life will need to be given more frequently to achieve a constant therapeutic effect</w:t>
      </w:r>
      <w:r w:rsidR="0050302D">
        <w:t>)</w:t>
      </w:r>
      <w:r w:rsidR="00031BDF" w:rsidRPr="00551CC9">
        <w:t xml:space="preserve">. </w:t>
      </w:r>
    </w:p>
    <w:p w:rsidR="007F2F97" w:rsidRPr="00443021" w:rsidRDefault="007F2F97" w:rsidP="00EF57A2">
      <w:pPr>
        <w:widowControl/>
        <w:spacing w:before="240"/>
        <w:rPr>
          <w:b/>
        </w:rPr>
      </w:pPr>
      <w:r w:rsidRPr="00443021">
        <w:rPr>
          <w:b/>
        </w:rPr>
        <w:t>Task brief</w:t>
      </w:r>
    </w:p>
    <w:p w:rsidR="00E6699B" w:rsidRDefault="007F2F97" w:rsidP="00EF57A2">
      <w:pPr>
        <w:widowControl/>
        <w:spacing w:after="0"/>
      </w:pPr>
      <w:r>
        <w:t xml:space="preserve">Use a spreadsheet to develop a mathematical model </w:t>
      </w:r>
      <w:r w:rsidR="001A22EF">
        <w:t xml:space="preserve">that shows </w:t>
      </w:r>
      <w:r>
        <w:t xml:space="preserve">the changing </w:t>
      </w:r>
      <w:r w:rsidR="007B0A74">
        <w:t>plasma</w:t>
      </w:r>
      <w:r>
        <w:t xml:space="preserve"> concentration of a single dose of </w:t>
      </w:r>
      <w:r w:rsidR="00700023">
        <w:t xml:space="preserve">medication </w:t>
      </w:r>
      <w:r>
        <w:t>over a 24</w:t>
      </w:r>
      <w:r w:rsidR="00E35589">
        <w:t>-</w:t>
      </w:r>
      <w:r>
        <w:t>h</w:t>
      </w:r>
      <w:r w:rsidR="00E35589">
        <w:t>ou</w:t>
      </w:r>
      <w:r>
        <w:t xml:space="preserve">r period. Represent your model as a table of values </w:t>
      </w:r>
      <w:r w:rsidR="001A22EF">
        <w:t xml:space="preserve">as well as a </w:t>
      </w:r>
      <w:r>
        <w:t xml:space="preserve">graph of blood concentration of </w:t>
      </w:r>
      <w:r w:rsidR="001218E3">
        <w:t xml:space="preserve">medication </w:t>
      </w:r>
      <w:r>
        <w:t>over 24 hours.</w:t>
      </w:r>
      <w:r w:rsidR="00723C37">
        <w:t xml:space="preserve"> The following a</w:t>
      </w:r>
      <w:r>
        <w:t>ssumptions</w:t>
      </w:r>
      <w:r w:rsidR="00723C37">
        <w:t xml:space="preserve"> can be used when creating a model:</w:t>
      </w:r>
    </w:p>
    <w:p w:rsidR="00624110" w:rsidRPr="0050302D" w:rsidRDefault="0050302D" w:rsidP="00EF57A2">
      <w:pPr>
        <w:pStyle w:val="ListParagraph"/>
      </w:pPr>
      <w:r>
        <w:t>A</w:t>
      </w:r>
      <w:r w:rsidR="00624110" w:rsidRPr="00551CC9">
        <w:t xml:space="preserve"> single dose of 600 mg of </w:t>
      </w:r>
      <w:r w:rsidR="00700023">
        <w:t>medication</w:t>
      </w:r>
      <w:r w:rsidR="00700023" w:rsidRPr="00551CC9">
        <w:t xml:space="preserve"> </w:t>
      </w:r>
      <w:r w:rsidR="00624110" w:rsidRPr="00551CC9">
        <w:t>is taken</w:t>
      </w:r>
    </w:p>
    <w:p w:rsidR="00E6699B" w:rsidRPr="0050302D" w:rsidRDefault="007F2F97" w:rsidP="00EF57A2">
      <w:pPr>
        <w:pStyle w:val="ListParagraph"/>
      </w:pPr>
      <w:r w:rsidRPr="0050302D">
        <w:t>80</w:t>
      </w:r>
      <w:r w:rsidR="00C20B2A" w:rsidRPr="0050302D">
        <w:t xml:space="preserve"> </w:t>
      </w:r>
      <w:r w:rsidRPr="0050302D">
        <w:t xml:space="preserve">kg male with 70 mL/kg blood and haematocrit of 45% </w:t>
      </w:r>
    </w:p>
    <w:p w:rsidR="00E6699B" w:rsidRPr="0050302D" w:rsidRDefault="00E6699B" w:rsidP="00EF57A2">
      <w:pPr>
        <w:pStyle w:val="ListParagraph"/>
      </w:pPr>
      <w:r w:rsidRPr="0050302D">
        <w:t>Instantaneous absorption</w:t>
      </w:r>
    </w:p>
    <w:p w:rsidR="00E6699B" w:rsidRPr="0050302D" w:rsidRDefault="00E6699B" w:rsidP="00EF57A2">
      <w:pPr>
        <w:pStyle w:val="ListParagraph"/>
      </w:pPr>
      <w:r w:rsidRPr="0050302D">
        <w:t>H</w:t>
      </w:r>
      <w:r w:rsidR="007F2F97" w:rsidRPr="0050302D">
        <w:t>alf-</w:t>
      </w:r>
      <w:r w:rsidR="008543B2" w:rsidRPr="0050302D">
        <w:t>life is</w:t>
      </w:r>
      <w:r w:rsidR="007F2F97" w:rsidRPr="0050302D">
        <w:t xml:space="preserve"> 3 hours</w:t>
      </w:r>
    </w:p>
    <w:p w:rsidR="00E6699B" w:rsidRPr="0050302D" w:rsidRDefault="007F2F97" w:rsidP="00EF57A2">
      <w:pPr>
        <w:pStyle w:val="ListParagraph"/>
      </w:pPr>
      <w:r w:rsidRPr="0050302D">
        <w:t>M</w:t>
      </w:r>
      <w:r w:rsidR="00E6699B" w:rsidRPr="0050302D">
        <w:t>inimum Effective Concentration (M</w:t>
      </w:r>
      <w:r w:rsidRPr="0050302D">
        <w:t>EC</w:t>
      </w:r>
      <w:r w:rsidR="00E6699B" w:rsidRPr="0050302D">
        <w:t>)</w:t>
      </w:r>
      <w:r w:rsidRPr="0050302D">
        <w:t xml:space="preserve"> </w:t>
      </w:r>
      <w:r w:rsidR="00723C37" w:rsidRPr="0050302D">
        <w:t xml:space="preserve">is </w:t>
      </w:r>
      <w:r w:rsidRPr="0050302D">
        <w:t xml:space="preserve">150 mg/L </w:t>
      </w:r>
    </w:p>
    <w:p w:rsidR="005139E1" w:rsidRPr="0050302D" w:rsidRDefault="00E6699B" w:rsidP="00EF57A2">
      <w:pPr>
        <w:pStyle w:val="ListParagraph"/>
      </w:pPr>
      <w:r w:rsidRPr="0050302D">
        <w:t>Minimum Toxic Concentration (MTC)</w:t>
      </w:r>
      <w:r w:rsidR="00723C37" w:rsidRPr="0050302D">
        <w:t xml:space="preserve"> is</w:t>
      </w:r>
      <w:r w:rsidR="007F2F97" w:rsidRPr="0050302D">
        <w:t xml:space="preserve"> 350 mg/L</w:t>
      </w:r>
    </w:p>
    <w:p w:rsidR="007F2F97" w:rsidRPr="00443021" w:rsidRDefault="007F2F97" w:rsidP="00EF57A2">
      <w:pPr>
        <w:spacing w:before="240"/>
        <w:rPr>
          <w:b/>
        </w:rPr>
      </w:pPr>
      <w:r w:rsidRPr="00443021">
        <w:rPr>
          <w:b/>
        </w:rPr>
        <w:t>Analysis of data</w:t>
      </w:r>
    </w:p>
    <w:p w:rsidR="007F2F97" w:rsidRDefault="007F2F97" w:rsidP="00B36739">
      <w:pPr>
        <w:pStyle w:val="ListParagraph"/>
        <w:widowControl w:val="0"/>
        <w:numPr>
          <w:ilvl w:val="0"/>
          <w:numId w:val="19"/>
        </w:numPr>
        <w:spacing w:before="120" w:after="120" w:line="276" w:lineRule="auto"/>
        <w:ind w:left="454" w:hanging="227"/>
        <w:contextualSpacing/>
      </w:pPr>
      <w:r>
        <w:t xml:space="preserve">How would you describe the relationship between </w:t>
      </w:r>
      <w:r w:rsidR="001A22EF">
        <w:t>the blood plasm</w:t>
      </w:r>
      <w:r w:rsidR="00700023">
        <w:t>a</w:t>
      </w:r>
      <w:r w:rsidR="001A22EF">
        <w:t xml:space="preserve"> </w:t>
      </w:r>
      <w:r>
        <w:t xml:space="preserve">concentration </w:t>
      </w:r>
      <w:r w:rsidR="001A22EF">
        <w:t xml:space="preserve">of </w:t>
      </w:r>
      <w:r w:rsidR="00700023">
        <w:t>medication</w:t>
      </w:r>
      <w:r w:rsidR="001A22EF">
        <w:t xml:space="preserve"> </w:t>
      </w:r>
      <w:r>
        <w:t>and time?</w:t>
      </w:r>
    </w:p>
    <w:p w:rsidR="007F2F97" w:rsidRDefault="007F2F97" w:rsidP="00B36739">
      <w:pPr>
        <w:pStyle w:val="ListParagraph"/>
        <w:widowControl w:val="0"/>
        <w:numPr>
          <w:ilvl w:val="0"/>
          <w:numId w:val="19"/>
        </w:numPr>
        <w:spacing w:before="120" w:after="120" w:line="276" w:lineRule="auto"/>
        <w:ind w:left="454" w:hanging="227"/>
        <w:contextualSpacing/>
      </w:pPr>
      <w:r>
        <w:t xml:space="preserve">Over what time period does the blood </w:t>
      </w:r>
      <w:r w:rsidR="001A22EF">
        <w:t xml:space="preserve">plasma </w:t>
      </w:r>
      <w:r>
        <w:t xml:space="preserve">concentration </w:t>
      </w:r>
      <w:r w:rsidR="001A22EF">
        <w:t xml:space="preserve">of </w:t>
      </w:r>
      <w:r w:rsidR="00700023">
        <w:t xml:space="preserve">medication </w:t>
      </w:r>
      <w:r>
        <w:t xml:space="preserve">fall </w:t>
      </w:r>
      <w:r w:rsidR="001A22EF">
        <w:t>in the therapeutic window</w:t>
      </w:r>
      <w:r w:rsidR="00E35589">
        <w:t>?</w:t>
      </w:r>
      <w:r w:rsidR="001A22EF">
        <w:t xml:space="preserve"> What does this mean?</w:t>
      </w:r>
    </w:p>
    <w:p w:rsidR="007F2F97" w:rsidRDefault="007F2F97" w:rsidP="00B36739">
      <w:pPr>
        <w:pStyle w:val="ListParagraph"/>
        <w:widowControl w:val="0"/>
        <w:numPr>
          <w:ilvl w:val="0"/>
          <w:numId w:val="19"/>
        </w:numPr>
        <w:spacing w:before="120" w:after="120" w:line="276" w:lineRule="auto"/>
        <w:ind w:left="454" w:hanging="227"/>
        <w:contextualSpacing/>
      </w:pPr>
      <w:r>
        <w:t xml:space="preserve">How would the assumptions </w:t>
      </w:r>
      <w:r w:rsidR="00E35589">
        <w:t xml:space="preserve">you </w:t>
      </w:r>
      <w:r>
        <w:t>built into your model change for a child? Why?</w:t>
      </w:r>
    </w:p>
    <w:p w:rsidR="007F2F97" w:rsidRPr="00443021" w:rsidRDefault="007F2F97" w:rsidP="00EF57A2">
      <w:pPr>
        <w:spacing w:before="240"/>
        <w:rPr>
          <w:b/>
        </w:rPr>
      </w:pPr>
      <w:r w:rsidRPr="00443021">
        <w:rPr>
          <w:b/>
        </w:rPr>
        <w:t>Analysis of model</w:t>
      </w:r>
    </w:p>
    <w:p w:rsidR="007F2F97" w:rsidRDefault="001A22EF" w:rsidP="00B36739">
      <w:pPr>
        <w:pStyle w:val="ListParagraph"/>
        <w:widowControl w:val="0"/>
        <w:numPr>
          <w:ilvl w:val="0"/>
          <w:numId w:val="16"/>
        </w:numPr>
        <w:spacing w:before="120" w:after="120" w:line="276" w:lineRule="auto"/>
        <w:ind w:left="454" w:hanging="227"/>
        <w:contextualSpacing/>
      </w:pPr>
      <w:r>
        <w:t>Was using a spreadsheet an effective way of creating your model? W</w:t>
      </w:r>
      <w:r w:rsidR="007F2F97">
        <w:t>hat aspects were effective? What changes would improve the method?</w:t>
      </w:r>
    </w:p>
    <w:p w:rsidR="002C3E82" w:rsidRDefault="007F2F97" w:rsidP="00B36739">
      <w:pPr>
        <w:pStyle w:val="ListParagraph"/>
        <w:widowControl w:val="0"/>
        <w:numPr>
          <w:ilvl w:val="0"/>
          <w:numId w:val="16"/>
        </w:numPr>
        <w:spacing w:before="120" w:after="120" w:line="276" w:lineRule="auto"/>
        <w:ind w:left="454" w:hanging="227"/>
        <w:contextualSpacing/>
      </w:pPr>
      <w:r>
        <w:t>How well does your model match reality? How realistic were the assumptions?</w:t>
      </w:r>
    </w:p>
    <w:p w:rsidR="005010D8" w:rsidRPr="00E47B6E" w:rsidRDefault="007F2F97" w:rsidP="00B36739">
      <w:pPr>
        <w:pStyle w:val="ListParagraph"/>
        <w:widowControl w:val="0"/>
        <w:numPr>
          <w:ilvl w:val="0"/>
          <w:numId w:val="16"/>
        </w:numPr>
        <w:spacing w:before="120" w:after="120" w:line="276" w:lineRule="auto"/>
        <w:ind w:left="454" w:hanging="227"/>
        <w:contextualSpacing/>
      </w:pPr>
      <w:r>
        <w:t xml:space="preserve">What changes would you make to the model and its assumptions to better model a real </w:t>
      </w:r>
      <w:r w:rsidR="007B0A74">
        <w:t>system</w:t>
      </w:r>
      <w:r>
        <w:t>?</w:t>
      </w:r>
      <w:bookmarkStart w:id="81" w:name="_Appendix_16:_Teacher"/>
      <w:bookmarkEnd w:id="81"/>
      <w:r w:rsidR="005010D8">
        <w:t xml:space="preserve">  </w:t>
      </w:r>
      <w:r w:rsidR="00E47B6E" w:rsidRPr="00085E88">
        <w:rPr>
          <w:noProof/>
        </w:rPr>
        <w:t xml:space="preserve"> </w:t>
      </w:r>
      <w:r w:rsidR="005010D8">
        <w:br w:type="page"/>
      </w:r>
    </w:p>
    <w:p w:rsidR="001F5DC3" w:rsidRDefault="001F5DC3" w:rsidP="001F5DC3">
      <w:pPr>
        <w:pStyle w:val="Heading1"/>
      </w:pPr>
      <w:bookmarkStart w:id="82" w:name="_Appendix_17:_Teacher"/>
      <w:bookmarkStart w:id="83" w:name="_Appendix_17:_Teacher_1"/>
      <w:bookmarkStart w:id="84" w:name="_Toc38945829"/>
      <w:bookmarkStart w:id="85" w:name="_Toc44586408"/>
      <w:bookmarkEnd w:id="82"/>
      <w:bookmarkEnd w:id="83"/>
      <w:r>
        <w:lastRenderedPageBreak/>
        <w:t>Appendix 16: Teacher resource sheet 2.4: Exemplar model for a single dose of medication</w:t>
      </w:r>
      <w:bookmarkEnd w:id="84"/>
      <w:bookmarkEnd w:id="85"/>
    </w:p>
    <w:p w:rsidR="001F5DC3" w:rsidRPr="0082516B" w:rsidRDefault="001F5DC3" w:rsidP="001F5DC3">
      <w:pPr>
        <w:widowControl/>
        <w:rPr>
          <w:b/>
        </w:rPr>
      </w:pPr>
      <w:r w:rsidRPr="0082516B">
        <w:rPr>
          <w:b/>
        </w:rPr>
        <w:t xml:space="preserve">Introduction </w:t>
      </w:r>
    </w:p>
    <w:p w:rsidR="001F5DC3" w:rsidRPr="00784EF8" w:rsidRDefault="001F5DC3" w:rsidP="001F5DC3">
      <w:pPr>
        <w:rPr>
          <w:color w:val="000000" w:themeColor="text1"/>
        </w:rPr>
      </w:pPr>
      <w:r w:rsidRPr="00784EF8">
        <w:rPr>
          <w:color w:val="000000" w:themeColor="text1"/>
        </w:rPr>
        <w:t xml:space="preserve">The following sample model is provided for the teacher to illustrate what might be generated by students based </w:t>
      </w:r>
      <w:r>
        <w:rPr>
          <w:color w:val="000000" w:themeColor="text1"/>
        </w:rPr>
        <w:t>on the task brief in</w:t>
      </w:r>
      <w:r w:rsidRPr="00784EF8">
        <w:rPr>
          <w:color w:val="000000" w:themeColor="text1"/>
        </w:rPr>
        <w:t xml:space="preserve"> </w:t>
      </w:r>
      <w:hyperlink w:anchor="_Appendix_15:_Student_1" w:history="1">
        <w:r w:rsidRPr="00551CC9">
          <w:rPr>
            <w:rStyle w:val="Hyperlink"/>
          </w:rPr>
          <w:t xml:space="preserve">Student activity sheet 2.3: Investigating model for a single dose of </w:t>
        </w:r>
        <w:r>
          <w:rPr>
            <w:rStyle w:val="Hyperlink"/>
          </w:rPr>
          <w:t>medication</w:t>
        </w:r>
      </w:hyperlink>
      <w:r w:rsidRPr="00784EF8">
        <w:rPr>
          <w:color w:val="000000" w:themeColor="text1"/>
        </w:rPr>
        <w:t xml:space="preserve">. </w:t>
      </w:r>
    </w:p>
    <w:p w:rsidR="001F5DC3" w:rsidRDefault="001F5DC3" w:rsidP="001F5DC3">
      <w:pPr>
        <w:spacing w:before="240"/>
        <w:rPr>
          <w:b/>
          <w:bCs/>
          <w:lang w:eastAsia="en-AU"/>
        </w:rPr>
      </w:pPr>
      <w:r w:rsidRPr="001218E3">
        <w:rPr>
          <w:b/>
          <w:bCs/>
          <w:lang w:eastAsia="en-AU"/>
        </w:rPr>
        <w:t>Exemplar model for a single dose of medication</w:t>
      </w:r>
    </w:p>
    <w:bookmarkStart w:id="86" w:name="_MON_1655199066"/>
    <w:bookmarkEnd w:id="86"/>
    <w:p w:rsidR="001F5DC3" w:rsidRPr="001218E3" w:rsidRDefault="000B053B" w:rsidP="001F5DC3">
      <w:pPr>
        <w:spacing w:before="240"/>
        <w:rPr>
          <w:rFonts w:ascii="Times New Roman" w:hAnsi="Times New Roman" w:cs="Times New Roman"/>
          <w:b/>
          <w:bCs/>
          <w:sz w:val="20"/>
          <w:szCs w:val="20"/>
          <w:lang w:eastAsia="en-AU"/>
        </w:rPr>
      </w:pPr>
      <w:r>
        <w:rPr>
          <w:rFonts w:ascii="Times New Roman" w:hAnsi="Times New Roman" w:cs="Times New Roman"/>
          <w:b/>
          <w:bCs/>
          <w:sz w:val="20"/>
          <w:szCs w:val="20"/>
          <w:lang w:eastAsia="en-AU"/>
        </w:rPr>
        <w:object w:dxaOrig="1539" w:dyaOrig="996" w14:anchorId="0243A9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5pt;height:49.8pt" o:ole="">
            <v:imagedata r:id="rId106" o:title=""/>
          </v:shape>
          <o:OLEObject Type="Embed" ProgID="Excel.Sheet.12" ShapeID="_x0000_i1025" DrawAspect="Icon" ObjectID="_1665812599" r:id="rId107"/>
        </w:object>
      </w:r>
    </w:p>
    <w:p w:rsidR="001F5DC3" w:rsidRPr="001218E3" w:rsidRDefault="005550E7" w:rsidP="001F5DC3">
      <w:pPr>
        <w:rPr>
          <w:rFonts w:ascii="Times New Roman" w:hAnsi="Times New Roman" w:cs="Times New Roman"/>
          <w:b/>
          <w:bCs/>
          <w:sz w:val="20"/>
          <w:szCs w:val="20"/>
          <w:lang w:eastAsia="en-AU"/>
        </w:rPr>
      </w:pPr>
      <w:r>
        <w:rPr>
          <w:b/>
          <w:bCs/>
          <w:lang w:eastAsia="en-AU"/>
        </w:rPr>
        <w:t>Parameters</w:t>
      </w:r>
      <w:r w:rsidR="001F5DC3" w:rsidRPr="001218E3">
        <w:rPr>
          <w:b/>
          <w:bCs/>
          <w:lang w:eastAsia="en-AU"/>
        </w:rPr>
        <w:t>:</w:t>
      </w:r>
    </w:p>
    <w:p w:rsidR="001F5DC3" w:rsidRPr="00C33737" w:rsidRDefault="001F5DC3" w:rsidP="001F5DC3">
      <w:pPr>
        <w:rPr>
          <w:rFonts w:ascii="Times New Roman" w:hAnsi="Times New Roman" w:cs="Times New Roman"/>
          <w:sz w:val="20"/>
          <w:szCs w:val="20"/>
          <w:lang w:eastAsia="en-AU"/>
        </w:rPr>
      </w:pPr>
      <w:r w:rsidRPr="00C33737">
        <w:rPr>
          <w:lang w:eastAsia="en-AU"/>
        </w:rPr>
        <w:t>Instantaneous absorption</w:t>
      </w:r>
    </w:p>
    <w:p w:rsidR="001F5DC3" w:rsidRPr="00C33737" w:rsidRDefault="001F5DC3" w:rsidP="001F5DC3">
      <w:pPr>
        <w:rPr>
          <w:rFonts w:ascii="Times New Roman" w:hAnsi="Times New Roman" w:cs="Times New Roman"/>
          <w:sz w:val="20"/>
          <w:szCs w:val="20"/>
          <w:lang w:eastAsia="en-AU"/>
        </w:rPr>
      </w:pPr>
      <w:r w:rsidRPr="00C33737">
        <w:rPr>
          <w:lang w:eastAsia="en-AU"/>
        </w:rPr>
        <w:t>Dosage of 600</w:t>
      </w:r>
      <w:r>
        <w:rPr>
          <w:lang w:eastAsia="en-AU"/>
        </w:rPr>
        <w:t xml:space="preserve"> </w:t>
      </w:r>
      <w:r w:rsidRPr="00C33737">
        <w:rPr>
          <w:lang w:eastAsia="en-AU"/>
        </w:rPr>
        <w:t>mg</w:t>
      </w:r>
    </w:p>
    <w:p w:rsidR="001F5DC3" w:rsidRPr="00C33737" w:rsidRDefault="001F5DC3" w:rsidP="001F5DC3">
      <w:pPr>
        <w:rPr>
          <w:rFonts w:ascii="Times New Roman" w:hAnsi="Times New Roman" w:cs="Times New Roman"/>
          <w:sz w:val="20"/>
          <w:szCs w:val="20"/>
          <w:lang w:eastAsia="en-AU"/>
        </w:rPr>
      </w:pPr>
      <w:r w:rsidRPr="00C33737">
        <w:rPr>
          <w:lang w:eastAsia="en-AU"/>
        </w:rPr>
        <w:t>Half-life of 3</w:t>
      </w:r>
      <w:r>
        <w:rPr>
          <w:lang w:eastAsia="en-AU"/>
        </w:rPr>
        <w:t xml:space="preserve"> </w:t>
      </w:r>
      <w:r w:rsidRPr="00C33737">
        <w:rPr>
          <w:lang w:eastAsia="en-AU"/>
        </w:rPr>
        <w:t>h</w:t>
      </w:r>
      <w:r>
        <w:rPr>
          <w:lang w:eastAsia="en-AU"/>
        </w:rPr>
        <w:t>ou</w:t>
      </w:r>
      <w:r w:rsidRPr="00C33737">
        <w:rPr>
          <w:lang w:eastAsia="en-AU"/>
        </w:rPr>
        <w:t>rs</w:t>
      </w:r>
    </w:p>
    <w:p w:rsidR="001F5DC3" w:rsidRPr="00C33737" w:rsidRDefault="001F5DC3" w:rsidP="001F5DC3">
      <w:pPr>
        <w:rPr>
          <w:rFonts w:ascii="Times New Roman" w:hAnsi="Times New Roman" w:cs="Times New Roman"/>
          <w:sz w:val="20"/>
          <w:szCs w:val="20"/>
          <w:lang w:eastAsia="en-AU"/>
        </w:rPr>
      </w:pPr>
      <w:r w:rsidRPr="00C33737">
        <w:rPr>
          <w:lang w:eastAsia="en-AU"/>
        </w:rPr>
        <w:t>80</w:t>
      </w:r>
      <w:r>
        <w:rPr>
          <w:lang w:eastAsia="en-AU"/>
        </w:rPr>
        <w:t xml:space="preserve"> </w:t>
      </w:r>
      <w:r w:rsidRPr="00C33737">
        <w:rPr>
          <w:lang w:eastAsia="en-AU"/>
        </w:rPr>
        <w:t>kg male with 70</w:t>
      </w:r>
      <w:r>
        <w:rPr>
          <w:lang w:eastAsia="en-AU"/>
        </w:rPr>
        <w:t xml:space="preserve"> </w:t>
      </w:r>
      <w:r w:rsidRPr="00C33737">
        <w:rPr>
          <w:lang w:eastAsia="en-AU"/>
        </w:rPr>
        <w:t>ml/kg blood and haematocrit of 45%</w:t>
      </w:r>
    </w:p>
    <w:p w:rsidR="001F5DC3" w:rsidRPr="00C33737" w:rsidRDefault="001F5DC3" w:rsidP="001F5DC3">
      <w:pPr>
        <w:rPr>
          <w:rFonts w:ascii="Times New Roman" w:hAnsi="Times New Roman" w:cs="Times New Roman"/>
          <w:sz w:val="20"/>
          <w:szCs w:val="20"/>
          <w:lang w:eastAsia="en-AU"/>
        </w:rPr>
      </w:pPr>
      <w:r w:rsidRPr="00C33737">
        <w:rPr>
          <w:lang w:eastAsia="en-AU"/>
        </w:rPr>
        <w:t>Plasma volume = 70</w:t>
      </w:r>
      <w:r>
        <w:rPr>
          <w:lang w:eastAsia="en-AU"/>
        </w:rPr>
        <w:t xml:space="preserve"> </w:t>
      </w:r>
      <w:r w:rsidRPr="00C33737">
        <w:rPr>
          <w:lang w:eastAsia="en-AU"/>
        </w:rPr>
        <w:t>ml/kg x 80</w:t>
      </w:r>
      <w:r>
        <w:rPr>
          <w:lang w:eastAsia="en-AU"/>
        </w:rPr>
        <w:t xml:space="preserve"> </w:t>
      </w:r>
      <w:r w:rsidRPr="00C33737">
        <w:rPr>
          <w:lang w:eastAsia="en-AU"/>
        </w:rPr>
        <w:t xml:space="preserve">kg x 55% = 3080 mL = </w:t>
      </w:r>
      <w:r w:rsidRPr="001218E3">
        <w:rPr>
          <w:b/>
          <w:bCs/>
          <w:lang w:eastAsia="en-AU"/>
        </w:rPr>
        <w:t>3.08 L</w:t>
      </w:r>
    </w:p>
    <w:p w:rsidR="001F5DC3" w:rsidRPr="00C33737" w:rsidRDefault="001F5DC3" w:rsidP="001F5DC3">
      <w:pPr>
        <w:rPr>
          <w:rFonts w:ascii="Times New Roman" w:hAnsi="Times New Roman" w:cs="Times New Roman"/>
          <w:sz w:val="20"/>
          <w:szCs w:val="20"/>
          <w:lang w:eastAsia="en-AU"/>
        </w:rPr>
      </w:pPr>
      <w:r w:rsidRPr="00C33737">
        <w:rPr>
          <w:lang w:eastAsia="en-AU"/>
        </w:rPr>
        <w:t>Minimum Effective Concentration (MEC) is 150 mg/L</w:t>
      </w:r>
    </w:p>
    <w:p w:rsidR="001F5DC3" w:rsidRPr="00C33737" w:rsidRDefault="001F5DC3" w:rsidP="001F5DC3">
      <w:pPr>
        <w:rPr>
          <w:rFonts w:ascii="Times New Roman" w:hAnsi="Times New Roman" w:cs="Times New Roman"/>
          <w:sz w:val="20"/>
          <w:szCs w:val="20"/>
          <w:lang w:eastAsia="en-AU"/>
        </w:rPr>
      </w:pPr>
      <w:r w:rsidRPr="00C33737">
        <w:rPr>
          <w:lang w:eastAsia="en-AU"/>
        </w:rPr>
        <w:t>Minimum Toxic Concentration (MTC) is 350 mg/L</w:t>
      </w:r>
    </w:p>
    <w:p w:rsidR="005550E7" w:rsidRDefault="001F5DC3" w:rsidP="001F5DC3">
      <w:pPr>
        <w:rPr>
          <w:lang w:eastAsia="en-AU"/>
        </w:rPr>
      </w:pPr>
      <w:r w:rsidRPr="00C33737">
        <w:rPr>
          <w:lang w:eastAsia="en-AU"/>
        </w:rPr>
        <w:t xml:space="preserve">The </w:t>
      </w:r>
      <w:r>
        <w:rPr>
          <w:lang w:eastAsia="en-AU"/>
        </w:rPr>
        <w:t>formula for Concentration (Conc</w:t>
      </w:r>
      <w:r w:rsidRPr="00C33737">
        <w:rPr>
          <w:lang w:eastAsia="en-AU"/>
        </w:rPr>
        <w:t>) = mass</w:t>
      </w:r>
      <w:r w:rsidR="005550E7">
        <w:rPr>
          <w:lang w:eastAsia="en-AU"/>
        </w:rPr>
        <w:t xml:space="preserve"> (dosage)</w:t>
      </w:r>
      <w:r w:rsidRPr="00C33737">
        <w:rPr>
          <w:lang w:eastAsia="en-AU"/>
        </w:rPr>
        <w:t>/vo</w:t>
      </w:r>
      <w:r>
        <w:rPr>
          <w:lang w:eastAsia="en-AU"/>
        </w:rPr>
        <w:t>l</w:t>
      </w:r>
      <w:r w:rsidR="005550E7">
        <w:rPr>
          <w:lang w:eastAsia="en-AU"/>
        </w:rPr>
        <w:t>ume (plasma volume).</w:t>
      </w:r>
    </w:p>
    <w:p w:rsidR="005550E7" w:rsidRDefault="005550E7" w:rsidP="001F5DC3"/>
    <w:p w:rsidR="001F5DC3" w:rsidRDefault="001F5DC3" w:rsidP="001F5DC3">
      <w:r>
        <w:rPr>
          <w:noProof/>
          <w:lang w:eastAsia="en-AU"/>
        </w:rPr>
        <mc:AlternateContent>
          <mc:Choice Requires="wps">
            <w:drawing>
              <wp:anchor distT="0" distB="0" distL="114300" distR="114300" simplePos="0" relativeHeight="251658311" behindDoc="0" locked="0" layoutInCell="1" allowOverlap="1" wp14:anchorId="5AA2A3E9" wp14:editId="2C77072D">
                <wp:simplePos x="0" y="0"/>
                <wp:positionH relativeFrom="margin">
                  <wp:posOffset>431800</wp:posOffset>
                </wp:positionH>
                <wp:positionV relativeFrom="paragraph">
                  <wp:posOffset>5398135</wp:posOffset>
                </wp:positionV>
                <wp:extent cx="4575175" cy="171450"/>
                <wp:effectExtent l="0" t="0" r="0" b="0"/>
                <wp:wrapTopAndBottom/>
                <wp:docPr id="289" name="Text Box 289"/>
                <wp:cNvGraphicFramePr/>
                <a:graphic xmlns:a="http://schemas.openxmlformats.org/drawingml/2006/main">
                  <a:graphicData uri="http://schemas.microsoft.com/office/word/2010/wordprocessingShape">
                    <wps:wsp>
                      <wps:cNvSpPr txBox="1"/>
                      <wps:spPr>
                        <a:xfrm>
                          <a:off x="0" y="0"/>
                          <a:ext cx="4575175" cy="171450"/>
                        </a:xfrm>
                        <a:prstGeom prst="rect">
                          <a:avLst/>
                        </a:prstGeom>
                        <a:solidFill>
                          <a:prstClr val="white"/>
                        </a:solidFill>
                        <a:ln>
                          <a:noFill/>
                        </a:ln>
                      </wps:spPr>
                      <wps:txbx>
                        <w:txbxContent>
                          <w:p w:rsidR="005D396F" w:rsidRPr="009E1233" w:rsidRDefault="005D396F" w:rsidP="001F5DC3">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A2A3E9" id="Text Box 289" o:spid="_x0000_s1059" type="#_x0000_t202" style="position:absolute;margin-left:34pt;margin-top:425.05pt;width:360.25pt;height:13.5pt;z-index:25165831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" stroked="f">
                <v:textbox inset="0,0,0,0">
                  <w:txbxContent>
                    <w:p w:rsidR="005D396F" w:rsidRPr="009E1233" w:rsidRDefault="005D396F" w:rsidP="001F5DC3">
                      <w:pPr>
                        <w:pStyle w:val="Caption"/>
                        <w:jc w:val="center"/>
                        <w:rPr>
                          <w:noProof/>
                        </w:rPr>
                      </w:pPr>
                      <w:r>
                        <w:t>STEM Consortium</w:t>
                      </w:r>
                    </w:p>
                  </w:txbxContent>
                </v:textbox>
                <w10:wrap type="topAndBottom" anchorx="margin"/>
              </v:shape>
            </w:pict>
          </mc:Fallback>
        </mc:AlternateContent>
      </w:r>
      <w:r w:rsidRPr="0042730D">
        <w:rPr>
          <w:noProof/>
          <w:lang w:eastAsia="en-AU"/>
        </w:rPr>
        <w:drawing>
          <wp:anchor distT="0" distB="0" distL="114300" distR="114300" simplePos="0" relativeHeight="251658312" behindDoc="0" locked="1" layoutInCell="1" allowOverlap="1" wp14:anchorId="6D5B0F2E" wp14:editId="59623CA3">
            <wp:simplePos x="0" y="0"/>
            <wp:positionH relativeFrom="column">
              <wp:posOffset>0</wp:posOffset>
            </wp:positionH>
            <wp:positionV relativeFrom="paragraph">
              <wp:posOffset>0</wp:posOffset>
            </wp:positionV>
            <wp:extent cx="5644515" cy="235712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8">
                      <a:extLst>
                        <a:ext uri="{28A0092B-C50C-407E-A947-70E740481C1C}">
                          <a14:useLocalDpi xmlns:a14="http://schemas.microsoft.com/office/drawing/2010/main" val="0"/>
                        </a:ext>
                      </a:extLst>
                    </a:blip>
                    <a:srcRect b="55871"/>
                    <a:stretch/>
                  </pic:blipFill>
                  <pic:spPr bwMode="auto">
                    <a:xfrm>
                      <a:off x="0" y="0"/>
                      <a:ext cx="5644515" cy="23571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1F5DC3" w:rsidRDefault="001F5DC3" w:rsidP="001F5DC3">
      <w:r w:rsidRPr="0042730D">
        <w:rPr>
          <w:noProof/>
          <w:lang w:eastAsia="en-AU"/>
        </w:rPr>
        <w:lastRenderedPageBreak/>
        <w:drawing>
          <wp:anchor distT="0" distB="0" distL="114300" distR="114300" simplePos="0" relativeHeight="251658313" behindDoc="0" locked="1" layoutInCell="1" allowOverlap="1" wp14:anchorId="28BD2CD5" wp14:editId="7C6DA544">
            <wp:simplePos x="0" y="0"/>
            <wp:positionH relativeFrom="column">
              <wp:posOffset>0</wp:posOffset>
            </wp:positionH>
            <wp:positionV relativeFrom="paragraph">
              <wp:posOffset>-108585</wp:posOffset>
            </wp:positionV>
            <wp:extent cx="5720080" cy="291465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8">
                      <a:extLst>
                        <a:ext uri="{28A0092B-C50C-407E-A947-70E740481C1C}">
                          <a14:useLocalDpi xmlns:a14="http://schemas.microsoft.com/office/drawing/2010/main" val="0"/>
                        </a:ext>
                      </a:extLst>
                    </a:blip>
                    <a:srcRect l="3037" t="43327" b="2104"/>
                    <a:stretch/>
                  </pic:blipFill>
                  <pic:spPr bwMode="auto">
                    <a:xfrm>
                      <a:off x="0" y="0"/>
                      <a:ext cx="5720080" cy="2914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33737">
        <w:rPr>
          <w:rFonts w:eastAsia="Times New Roman" w:cs="Calibri"/>
          <w:color w:val="000000"/>
          <w:lang w:eastAsia="en-AU"/>
        </w:rPr>
        <w:t>The dosage con</w:t>
      </w:r>
      <w:r>
        <w:rPr>
          <w:rFonts w:eastAsia="Times New Roman" w:cs="Calibri"/>
          <w:color w:val="000000"/>
          <w:lang w:eastAsia="en-AU"/>
        </w:rPr>
        <w:t>c</w:t>
      </w:r>
      <w:r w:rsidRPr="00C33737">
        <w:rPr>
          <w:rFonts w:eastAsia="Times New Roman" w:cs="Calibri"/>
          <w:color w:val="000000"/>
          <w:lang w:eastAsia="en-AU"/>
        </w:rPr>
        <w:t>entration is in the therapeutic window for the first hour and a half after taking the medication. After that</w:t>
      </w:r>
      <w:r>
        <w:rPr>
          <w:rFonts w:eastAsia="Times New Roman" w:cs="Calibri"/>
          <w:color w:val="000000"/>
          <w:lang w:eastAsia="en-AU"/>
        </w:rPr>
        <w:t>,</w:t>
      </w:r>
      <w:r w:rsidRPr="00C33737">
        <w:rPr>
          <w:rFonts w:eastAsia="Times New Roman" w:cs="Calibri"/>
          <w:color w:val="000000"/>
          <w:lang w:eastAsia="en-AU"/>
        </w:rPr>
        <w:t xml:space="preserve"> it would be deemed ineffective. The dosage is never above the MTC so there is low risk associated.</w:t>
      </w:r>
    </w:p>
    <w:p w:rsidR="001F5DC3" w:rsidRDefault="001F5DC3">
      <w:pPr>
        <w:widowControl/>
        <w:spacing w:before="0" w:after="160" w:line="259" w:lineRule="auto"/>
        <w:rPr>
          <w:rFonts w:eastAsiaTheme="majorEastAsia" w:cstheme="majorBidi"/>
          <w:b/>
          <w:color w:val="2E74B5" w:themeColor="accent1" w:themeShade="BF"/>
          <w:sz w:val="28"/>
          <w:szCs w:val="32"/>
        </w:rPr>
      </w:pPr>
      <w:r>
        <w:br w:type="page"/>
      </w:r>
    </w:p>
    <w:p w:rsidR="000C7170" w:rsidRDefault="000C7170" w:rsidP="000C7170">
      <w:pPr>
        <w:pStyle w:val="Heading1"/>
      </w:pPr>
      <w:bookmarkStart w:id="87" w:name="_Toc44586409"/>
      <w:r w:rsidRPr="00641EB1">
        <w:lastRenderedPageBreak/>
        <w:t>Appendix 1</w:t>
      </w:r>
      <w:r w:rsidR="000C66C9">
        <w:t>7</w:t>
      </w:r>
      <w:r w:rsidRPr="00641EB1">
        <w:t xml:space="preserve">: Teacher resource sheet </w:t>
      </w:r>
      <w:r>
        <w:t>2.</w:t>
      </w:r>
      <w:r w:rsidR="00AE7FEE">
        <w:t>5</w:t>
      </w:r>
      <w:r w:rsidRPr="00641EB1">
        <w:t>: How to derive a general exponential relationship from half-life</w:t>
      </w:r>
      <w:bookmarkEnd w:id="87"/>
    </w:p>
    <w:p w:rsidR="00C20B2A" w:rsidRDefault="009F1985" w:rsidP="000C7170">
      <w:pPr>
        <w:widowControl/>
        <w:rPr>
          <w:b/>
        </w:rPr>
      </w:pPr>
      <w:r w:rsidRPr="009F1985">
        <w:rPr>
          <w:b/>
        </w:rPr>
        <w:t>Introduction</w:t>
      </w:r>
    </w:p>
    <w:p w:rsidR="003A0768" w:rsidRDefault="009F71C5" w:rsidP="003A0768">
      <w:r>
        <w:t xml:space="preserve">An exponential formula can be used to calculate concentrations of a </w:t>
      </w:r>
      <w:r w:rsidR="002342A7">
        <w:t>medication</w:t>
      </w:r>
      <w:r>
        <w:t xml:space="preserve"> at times other than multiples of the half-l</w:t>
      </w:r>
      <w:r w:rsidR="001A22EF">
        <w:t>ife. This can give a more fine-</w:t>
      </w:r>
      <w:r>
        <w:t>grained plot, such as concentration at every hour. This is one way students can improve their model</w:t>
      </w:r>
      <w:r w:rsidR="00CB3F38">
        <w:t xml:space="preserve"> showing an exponential continuous growth or decay</w:t>
      </w:r>
      <w:r>
        <w:t>.</w:t>
      </w:r>
      <w:r w:rsidR="00124FD2">
        <w:t xml:space="preserve"> </w:t>
      </w:r>
      <w:r w:rsidR="004D7D03" w:rsidRPr="004D7D03">
        <w:t>Th</w:t>
      </w:r>
      <w:r w:rsidR="004D7D03">
        <w:t xml:space="preserve">e following </w:t>
      </w:r>
      <w:r w:rsidR="004D7D03" w:rsidRPr="004D7D03">
        <w:t xml:space="preserve">can be taken as an extension as it is possible to continue the project in </w:t>
      </w:r>
      <w:r w:rsidR="004D7D03" w:rsidRPr="004D7D03">
        <w:rPr>
          <w:i/>
        </w:rPr>
        <w:t>Activity 2</w:t>
      </w:r>
      <w:r w:rsidR="004D7D03" w:rsidRPr="004D7D03">
        <w:t xml:space="preserve"> using only the half-life intervals.</w:t>
      </w:r>
    </w:p>
    <w:p w:rsidR="00B900D2" w:rsidRDefault="000C7170" w:rsidP="00B900D2">
      <w:r>
        <w:t>Half-life (</w:t>
      </w:r>
      <w:r w:rsidRPr="00641EB1">
        <w:rPr>
          <w:i/>
        </w:rPr>
        <w:t>h</w:t>
      </w:r>
      <w:r>
        <w:t xml:space="preserve">) is the amount of time taken for </w:t>
      </w:r>
      <w:r w:rsidR="009471B8">
        <w:t xml:space="preserve">half of the </w:t>
      </w:r>
      <w:r w:rsidR="00892E1A">
        <w:t>medic</w:t>
      </w:r>
      <w:r w:rsidR="0029459E">
        <w:t>ation</w:t>
      </w:r>
      <w:r>
        <w:t xml:space="preserve"> </w:t>
      </w:r>
      <w:r w:rsidR="009471B8">
        <w:t>in the body to be eliminated.</w:t>
      </w:r>
      <w:r>
        <w:t xml:space="preserve"> </w:t>
      </w:r>
      <w:r w:rsidR="009F71C5">
        <w:t>If (</w:t>
      </w:r>
      <w:r w:rsidR="009F71C5" w:rsidRPr="00641EB1">
        <w:rPr>
          <w:i/>
        </w:rPr>
        <w:t>D</w:t>
      </w:r>
      <w:r w:rsidR="009F71C5" w:rsidRPr="00641EB1">
        <w:rPr>
          <w:i/>
          <w:vertAlign w:val="subscript"/>
        </w:rPr>
        <w:t>0</w:t>
      </w:r>
      <w:r w:rsidR="009F71C5">
        <w:t xml:space="preserve">) is the </w:t>
      </w:r>
      <w:r>
        <w:t>initial concentration</w:t>
      </w:r>
      <w:r w:rsidR="009F71C5">
        <w:t xml:space="preserve"> of a medication in the body</w:t>
      </w:r>
      <w:r w:rsidR="00B25878">
        <w:t>,</w:t>
      </w:r>
      <w:r w:rsidR="009F71C5">
        <w:t xml:space="preserve"> </w:t>
      </w:r>
      <w:r>
        <w:t>(</w:t>
      </w:r>
      <w:r>
        <w:rPr>
          <w:i/>
        </w:rPr>
        <w:t>t</w:t>
      </w:r>
      <w:r>
        <w:t>)</w:t>
      </w:r>
      <w:r w:rsidR="009F71C5">
        <w:t xml:space="preserve"> is time</w:t>
      </w:r>
      <w:r>
        <w:t xml:space="preserve">, and the variable dosage at any time </w:t>
      </w:r>
      <w:r w:rsidR="009F71C5">
        <w:t xml:space="preserve">is </w:t>
      </w:r>
      <w:r>
        <w:t>(</w:t>
      </w:r>
      <w:r>
        <w:rPr>
          <w:i/>
        </w:rPr>
        <w:t>D</w:t>
      </w:r>
      <w:r>
        <w:rPr>
          <w:i/>
          <w:vertAlign w:val="subscript"/>
        </w:rPr>
        <w:t>t</w:t>
      </w:r>
      <w:r>
        <w:t>)</w:t>
      </w:r>
      <w:r w:rsidR="00CF6F78">
        <w:t>. A</w:t>
      </w:r>
      <w:r w:rsidR="009F71C5">
        <w:t xml:space="preserve"> </w:t>
      </w:r>
      <w:r>
        <w:t xml:space="preserve">relationship between these </w:t>
      </w:r>
      <w:r w:rsidR="00B900D2">
        <w:t xml:space="preserve">parameters can be expressed as: </w:t>
      </w:r>
      <w:r>
        <w:rPr>
          <w:i/>
        </w:rPr>
        <w:t>D</w:t>
      </w:r>
      <w:r>
        <w:rPr>
          <w:i/>
          <w:vertAlign w:val="subscript"/>
        </w:rPr>
        <w:t xml:space="preserve">t </w:t>
      </w:r>
      <w:r>
        <w:rPr>
          <w:i/>
        </w:rPr>
        <w:t>=</w:t>
      </w:r>
      <w:r w:rsidRPr="004D11A3">
        <w:rPr>
          <w:i/>
        </w:rPr>
        <w:t xml:space="preserve"> </w:t>
      </w:r>
      <w:r w:rsidRPr="000B46CD">
        <w:rPr>
          <w:i/>
        </w:rPr>
        <w:t>D</w:t>
      </w:r>
      <w:r w:rsidRPr="000B46CD">
        <w:rPr>
          <w:i/>
          <w:vertAlign w:val="subscript"/>
        </w:rPr>
        <w:t>0</w:t>
      </w:r>
      <w:r>
        <w:rPr>
          <w:i/>
        </w:rPr>
        <w:t xml:space="preserve"> (½)</w:t>
      </w:r>
      <w:r>
        <w:rPr>
          <w:i/>
          <w:vertAlign w:val="superscript"/>
        </w:rPr>
        <w:t>t/h</w:t>
      </w:r>
      <w:r>
        <w:rPr>
          <w:i/>
        </w:rPr>
        <w:t xml:space="preserve"> or D</w:t>
      </w:r>
      <w:r>
        <w:rPr>
          <w:i/>
          <w:vertAlign w:val="subscript"/>
        </w:rPr>
        <w:t xml:space="preserve">t </w:t>
      </w:r>
      <w:r>
        <w:rPr>
          <w:i/>
        </w:rPr>
        <w:t>=</w:t>
      </w:r>
      <w:r w:rsidRPr="004D11A3">
        <w:rPr>
          <w:i/>
        </w:rPr>
        <w:t xml:space="preserve"> </w:t>
      </w:r>
      <w:r w:rsidRPr="000B46CD">
        <w:rPr>
          <w:i/>
        </w:rPr>
        <w:t>D</w:t>
      </w:r>
      <w:r w:rsidRPr="000B46CD">
        <w:rPr>
          <w:i/>
          <w:vertAlign w:val="subscript"/>
        </w:rPr>
        <w:t>0</w:t>
      </w:r>
      <w:r>
        <w:rPr>
          <w:i/>
        </w:rPr>
        <w:t xml:space="preserve"> ×</w:t>
      </w:r>
      <w:r w:rsidR="00B25878">
        <w:rPr>
          <w:i/>
        </w:rPr>
        <w:t xml:space="preserve"> </w:t>
      </w:r>
      <w:r>
        <w:rPr>
          <w:i/>
        </w:rPr>
        <w:t>2</w:t>
      </w:r>
      <w:r w:rsidR="00B900D2">
        <w:rPr>
          <w:i/>
          <w:vertAlign w:val="superscript"/>
        </w:rPr>
        <w:t>-t/h</w:t>
      </w:r>
      <w:r w:rsidR="00B900D2">
        <w:t xml:space="preserve">. </w:t>
      </w:r>
    </w:p>
    <w:p w:rsidR="00565A2A" w:rsidRDefault="002665EA" w:rsidP="00B900D2">
      <w:r>
        <w:t>(</w:t>
      </w:r>
      <w:r w:rsidR="00565A2A">
        <w:t>Note</w:t>
      </w:r>
      <w:r w:rsidR="00551CC9">
        <w:t>: T</w:t>
      </w:r>
      <w:r w:rsidR="00565A2A">
        <w:t>his formula is sufficient to perform all further calculations</w:t>
      </w:r>
      <w:r>
        <w:t>)</w:t>
      </w:r>
    </w:p>
    <w:p w:rsidR="00B0449C" w:rsidRDefault="000C7170" w:rsidP="00B900D2">
      <w:pPr>
        <w:widowControl/>
      </w:pPr>
      <w:r>
        <w:t xml:space="preserve">Exponential relationships are often expressed in a standard format of the form: </w:t>
      </w:r>
      <w:r w:rsidR="00B900D2">
        <w:br/>
      </w:r>
      <w:r w:rsidRPr="00641EB1">
        <w:rPr>
          <w:i/>
        </w:rPr>
        <w:t>A = A</w:t>
      </w:r>
      <w:r w:rsidRPr="00641EB1">
        <w:rPr>
          <w:i/>
          <w:vertAlign w:val="subscript"/>
        </w:rPr>
        <w:t>0</w:t>
      </w:r>
      <w:r w:rsidRPr="00641EB1">
        <w:rPr>
          <w:i/>
        </w:rPr>
        <w:t>e</w:t>
      </w:r>
      <w:r w:rsidRPr="00641EB1">
        <w:rPr>
          <w:i/>
          <w:vertAlign w:val="superscript"/>
        </w:rPr>
        <w:t>-kt</w:t>
      </w:r>
      <w:r w:rsidR="00B900D2">
        <w:t xml:space="preserve">, </w:t>
      </w:r>
      <w:r w:rsidR="005C22E3">
        <w:t xml:space="preserve">where, </w:t>
      </w:r>
      <w:r w:rsidR="005C22E3" w:rsidRPr="005C22E3">
        <w:rPr>
          <w:i/>
        </w:rPr>
        <w:t>e</w:t>
      </w:r>
      <w:r w:rsidR="005C22E3">
        <w:t xml:space="preserve"> is a function whose value is a constant. </w:t>
      </w:r>
    </w:p>
    <w:p w:rsidR="00972106" w:rsidRDefault="000C7170" w:rsidP="001218E3">
      <w:pPr>
        <w:widowControl/>
        <w:spacing w:after="0"/>
      </w:pPr>
      <w:r>
        <w:t xml:space="preserve">The formula </w:t>
      </w:r>
      <w:r w:rsidR="001A22EF">
        <w:t xml:space="preserve">for concentration, </w:t>
      </w:r>
      <w:r w:rsidR="00B02B6C">
        <w:t>above</w:t>
      </w:r>
      <w:r w:rsidR="001A22EF">
        <w:t>,</w:t>
      </w:r>
      <w:r w:rsidR="00B02B6C">
        <w:t xml:space="preserve"> </w:t>
      </w:r>
      <w:r>
        <w:t xml:space="preserve">can be adapted to this format using natural logs. This may be an exercise to go through with </w:t>
      </w:r>
      <w:r w:rsidR="00E35589">
        <w:t xml:space="preserve">the </w:t>
      </w:r>
      <w:r>
        <w:t xml:space="preserve">students as an application of the log laws. </w:t>
      </w:r>
      <w:r w:rsidR="00972106">
        <w:t xml:space="preserve">The following </w:t>
      </w:r>
      <w:r w:rsidR="00AB5499">
        <w:t>mathematical c</w:t>
      </w:r>
      <w:r w:rsidR="00BC77FE">
        <w:t>q</w:t>
      </w:r>
      <w:r w:rsidR="00AB5499">
        <w:t xml:space="preserve">oncepts </w:t>
      </w:r>
      <w:r w:rsidR="00972106">
        <w:t>should be reviewed before students are shown how this formula can be adapted:</w:t>
      </w:r>
    </w:p>
    <w:p w:rsidR="00B02B6C" w:rsidRPr="00551CC9" w:rsidRDefault="006C3D38" w:rsidP="00EF57A2">
      <w:pPr>
        <w:pStyle w:val="ListParagraph"/>
      </w:pPr>
      <w:r w:rsidRPr="00551CC9">
        <w:t xml:space="preserve">Every exponential function </w:t>
      </w:r>
      <w:r w:rsidR="00C80027" w:rsidRPr="00551CC9">
        <w:t xml:space="preserve">has an inverse function called the logarithmic function with base </w:t>
      </w:r>
      <w:r w:rsidR="00C80027" w:rsidRPr="00EF57A2">
        <w:t>a</w:t>
      </w:r>
      <w:r w:rsidR="00C80027" w:rsidRPr="00551CC9">
        <w:t xml:space="preserve"> and is denoted by log</w:t>
      </w:r>
      <w:r w:rsidR="00205BAD">
        <w:t xml:space="preserve"> </w:t>
      </w:r>
      <w:r w:rsidR="00C80027" w:rsidRPr="00EF57A2">
        <w:t>a</w:t>
      </w:r>
      <w:r w:rsidR="00C80027" w:rsidRPr="00551CC9">
        <w:t xml:space="preserve">. </w:t>
      </w:r>
      <w:r w:rsidR="00205BAD">
        <w:t xml:space="preserve"> </w:t>
      </w:r>
    </w:p>
    <w:p w:rsidR="00B02B6C" w:rsidRPr="00EF57A2" w:rsidRDefault="00B02B6C" w:rsidP="00EF57A2">
      <w:pPr>
        <w:pStyle w:val="ListParagraph"/>
      </w:pPr>
      <w:r w:rsidRPr="00551CC9">
        <w:t xml:space="preserve">The logarithm with base </w:t>
      </w:r>
      <w:r w:rsidRPr="00EF57A2">
        <w:t>e</w:t>
      </w:r>
      <w:r w:rsidRPr="00551CC9">
        <w:t xml:space="preserve"> is called the natural logarithm and is denoted by ln where, ln </w:t>
      </w:r>
      <w:r w:rsidRPr="00EF57A2">
        <w:t>x</w:t>
      </w:r>
      <w:r w:rsidRPr="00551CC9">
        <w:t xml:space="preserve"> = log</w:t>
      </w:r>
      <w:r w:rsidRPr="006F3702">
        <w:rPr>
          <w:vertAlign w:val="subscript"/>
        </w:rPr>
        <w:t>e</w:t>
      </w:r>
      <w:r w:rsidRPr="00551CC9">
        <w:t xml:space="preserve"> </w:t>
      </w:r>
      <w:r w:rsidRPr="00EF57A2">
        <w:t>x</w:t>
      </w:r>
      <w:r w:rsidR="00D10E48" w:rsidRPr="00EF57A2">
        <w:t xml:space="preserve"> . </w:t>
      </w:r>
      <w:r w:rsidR="00D10E48" w:rsidRPr="00551CC9">
        <w:t xml:space="preserve">The natural logarithmic function </w:t>
      </w:r>
      <w:r w:rsidR="00D10E48" w:rsidRPr="00EF57A2">
        <w:t>y</w:t>
      </w:r>
      <w:r w:rsidR="00D10E48" w:rsidRPr="00551CC9">
        <w:t xml:space="preserve"> = ln </w:t>
      </w:r>
      <w:r w:rsidR="00D10E48" w:rsidRPr="00EF57A2">
        <w:t>x</w:t>
      </w:r>
      <w:r w:rsidR="00D10E48" w:rsidRPr="00551CC9">
        <w:t xml:space="preserve"> is the inverse function of the exponential function </w:t>
      </w:r>
      <w:r w:rsidR="00D10E48" w:rsidRPr="00EF57A2">
        <w:t>y</w:t>
      </w:r>
      <w:r w:rsidR="00D10E48" w:rsidRPr="00551CC9">
        <w:t xml:space="preserve"> = </w:t>
      </w:r>
      <w:r w:rsidR="00D10E48" w:rsidRPr="00EF57A2">
        <w:t>e</w:t>
      </w:r>
      <w:r w:rsidR="00D10E48" w:rsidRPr="006F3702">
        <w:rPr>
          <w:vertAlign w:val="superscript"/>
        </w:rPr>
        <w:t>x</w:t>
      </w:r>
    </w:p>
    <w:p w:rsidR="00EE48B8" w:rsidRDefault="00AB5499" w:rsidP="00EE48B8">
      <w:pPr>
        <w:pStyle w:val="ListParagraph"/>
        <w:spacing w:before="0"/>
      </w:pPr>
      <w:r w:rsidRPr="00551CC9">
        <w:t>Laws of Logarithms</w:t>
      </w:r>
      <w:r w:rsidR="00EE48B8">
        <w:t xml:space="preserve"> – see the following resource for a review of these laws:</w:t>
      </w:r>
    </w:p>
    <w:p w:rsidR="00AB5499" w:rsidRPr="00EF57A2" w:rsidRDefault="00EE48B8" w:rsidP="00EF57A2">
      <w:pPr>
        <w:spacing w:before="0"/>
        <w:ind w:left="454"/>
      </w:pPr>
      <w:r w:rsidRPr="00EF57A2">
        <w:rPr>
          <w:i/>
          <w:iCs/>
        </w:rPr>
        <w:t>Logarithms</w:t>
      </w:r>
      <w:r>
        <w:t xml:space="preserve"> (Math Centre, 2009)</w:t>
      </w:r>
      <w:r w:rsidR="00AB5499" w:rsidRPr="00551CC9">
        <w:t xml:space="preserve"> </w:t>
      </w:r>
      <w:hyperlink r:id="rId109" w:history="1">
        <w:r w:rsidR="00551CC9" w:rsidRPr="00EF57A2">
          <w:rPr>
            <w:rStyle w:val="Hyperlink"/>
          </w:rPr>
          <w:t>www.mathcentre.ac.uk/resources/uploaded/mc-ty-logarithms-2009-1.pdf</w:t>
        </w:r>
      </w:hyperlink>
      <w:r w:rsidR="00551CC9" w:rsidRPr="00EE48B8">
        <w:rPr>
          <w:rStyle w:val="Hyperlink"/>
          <w:i w:val="0"/>
          <w:color w:val="auto"/>
          <w:u w:val="none"/>
        </w:rPr>
        <w:t xml:space="preserve">   </w:t>
      </w:r>
    </w:p>
    <w:p w:rsidR="000C7170" w:rsidRDefault="000C7170" w:rsidP="00855DDF">
      <w:pPr>
        <w:widowControl/>
        <w:spacing w:before="240"/>
      </w:pPr>
      <w:r>
        <w:t xml:space="preserve">The following shows how the </w:t>
      </w:r>
      <w:r w:rsidR="001D2E13">
        <w:t xml:space="preserve">above </w:t>
      </w:r>
      <w:r w:rsidR="00972106">
        <w:t xml:space="preserve">formula for concentration </w:t>
      </w:r>
      <w:r>
        <w:t>can be arranged to standard form</w:t>
      </w:r>
      <w:r w:rsidR="002665EA">
        <w:t xml:space="preserve"> by taking the</w:t>
      </w:r>
      <w:r w:rsidR="00BE5665">
        <w:t xml:space="preserve"> natural</w:t>
      </w:r>
      <w:r w:rsidR="002665EA">
        <w:t xml:space="preserve"> logarithm of each side and using the Laws of Logarithms</w:t>
      </w:r>
      <w:r>
        <w:t xml:space="preserve">: </w:t>
      </w:r>
    </w:p>
    <w:tbl>
      <w:tblPr>
        <w:tblStyle w:val="TableGrid"/>
        <w:tblW w:w="0" w:type="auto"/>
        <w:tblBorders>
          <w:top w:val="none" w:sz="0" w:space="0" w:color="auto"/>
          <w:bottom w:val="none" w:sz="0" w:space="0" w:color="auto"/>
        </w:tblBorders>
        <w:tblCellMar>
          <w:left w:w="340" w:type="dxa"/>
        </w:tblCellMar>
        <w:tblLook w:val="04A0" w:firstRow="1" w:lastRow="0" w:firstColumn="1" w:lastColumn="0" w:noHBand="0" w:noVBand="1"/>
      </w:tblPr>
      <w:tblGrid>
        <w:gridCol w:w="3402"/>
        <w:gridCol w:w="4508"/>
      </w:tblGrid>
      <w:tr w:rsidR="00DE6FA6" w:rsidTr="008852A7">
        <w:tc>
          <w:tcPr>
            <w:tcW w:w="3402" w:type="dxa"/>
            <w:tcBorders>
              <w:top w:val="nil"/>
              <w:left w:val="nil"/>
              <w:bottom w:val="nil"/>
            </w:tcBorders>
          </w:tcPr>
          <w:p w:rsidR="00DE6FA6" w:rsidRDefault="00DE6FA6" w:rsidP="00DE6FA6">
            <w:pPr>
              <w:widowControl/>
              <w:spacing w:before="0" w:after="160" w:line="259" w:lineRule="auto"/>
              <w:rPr>
                <w:i/>
              </w:rPr>
            </w:pPr>
            <w:r>
              <w:rPr>
                <w:i/>
              </w:rPr>
              <w:t>D</w:t>
            </w:r>
            <w:r>
              <w:rPr>
                <w:i/>
                <w:vertAlign w:val="subscript"/>
              </w:rPr>
              <w:t xml:space="preserve">t </w:t>
            </w:r>
            <w:r>
              <w:rPr>
                <w:i/>
              </w:rPr>
              <w:t>=</w:t>
            </w:r>
            <w:r w:rsidRPr="004D11A3">
              <w:rPr>
                <w:i/>
              </w:rPr>
              <w:t xml:space="preserve"> </w:t>
            </w:r>
            <w:r w:rsidRPr="000B46CD">
              <w:rPr>
                <w:i/>
              </w:rPr>
              <w:t>D</w:t>
            </w:r>
            <w:r w:rsidRPr="000B46CD">
              <w:rPr>
                <w:i/>
                <w:vertAlign w:val="subscript"/>
              </w:rPr>
              <w:t>0</w:t>
            </w:r>
            <w:r>
              <w:rPr>
                <w:i/>
              </w:rPr>
              <w:t xml:space="preserve"> (2</w:t>
            </w:r>
            <w:r>
              <w:rPr>
                <w:i/>
                <w:vertAlign w:val="superscript"/>
              </w:rPr>
              <w:t>-t/h</w:t>
            </w:r>
            <w:r>
              <w:rPr>
                <w:i/>
              </w:rPr>
              <w:t>)</w:t>
            </w:r>
          </w:p>
          <w:p w:rsidR="00DE6FA6" w:rsidRDefault="00DE6FA6" w:rsidP="00DE6FA6">
            <w:pPr>
              <w:widowControl/>
              <w:spacing w:before="0" w:after="160" w:line="259" w:lineRule="auto"/>
              <w:rPr>
                <w:i/>
              </w:rPr>
            </w:pPr>
            <w:r>
              <w:rPr>
                <w:i/>
              </w:rPr>
              <w:t>ln D</w:t>
            </w:r>
            <w:r>
              <w:rPr>
                <w:i/>
                <w:vertAlign w:val="subscript"/>
              </w:rPr>
              <w:t xml:space="preserve">t </w:t>
            </w:r>
            <w:r>
              <w:rPr>
                <w:i/>
              </w:rPr>
              <w:t>=</w:t>
            </w:r>
            <w:r w:rsidRPr="004D11A3">
              <w:rPr>
                <w:i/>
              </w:rPr>
              <w:t xml:space="preserve"> </w:t>
            </w:r>
            <w:r>
              <w:rPr>
                <w:i/>
              </w:rPr>
              <w:t>ln[</w:t>
            </w:r>
            <w:r w:rsidRPr="000B46CD">
              <w:rPr>
                <w:i/>
              </w:rPr>
              <w:t>D</w:t>
            </w:r>
            <w:r w:rsidRPr="000B46CD">
              <w:rPr>
                <w:i/>
                <w:vertAlign w:val="subscript"/>
              </w:rPr>
              <w:t>0</w:t>
            </w:r>
            <w:r>
              <w:rPr>
                <w:i/>
              </w:rPr>
              <w:t xml:space="preserve"> (2</w:t>
            </w:r>
            <w:r>
              <w:rPr>
                <w:i/>
                <w:vertAlign w:val="superscript"/>
              </w:rPr>
              <w:t>-t/h</w:t>
            </w:r>
            <w:r>
              <w:rPr>
                <w:i/>
              </w:rPr>
              <w:t>)]</w:t>
            </w:r>
          </w:p>
          <w:p w:rsidR="00DE6FA6" w:rsidRDefault="00DE6FA6" w:rsidP="00DE6FA6">
            <w:pPr>
              <w:widowControl/>
              <w:spacing w:before="0" w:after="160" w:line="259" w:lineRule="auto"/>
              <w:rPr>
                <w:i/>
              </w:rPr>
            </w:pPr>
            <w:r>
              <w:rPr>
                <w:i/>
              </w:rPr>
              <w:t>ln D</w:t>
            </w:r>
            <w:r>
              <w:rPr>
                <w:i/>
                <w:vertAlign w:val="subscript"/>
              </w:rPr>
              <w:t>t</w:t>
            </w:r>
            <w:r>
              <w:rPr>
                <w:i/>
                <w:color w:val="FF0000"/>
              </w:rPr>
              <w:t xml:space="preserve"> </w:t>
            </w:r>
            <w:r>
              <w:rPr>
                <w:i/>
              </w:rPr>
              <w:t>= ln(</w:t>
            </w:r>
            <w:r w:rsidRPr="000B46CD">
              <w:rPr>
                <w:i/>
              </w:rPr>
              <w:t>D</w:t>
            </w:r>
            <w:r w:rsidRPr="000B46CD">
              <w:rPr>
                <w:i/>
                <w:vertAlign w:val="subscript"/>
              </w:rPr>
              <w:t>0</w:t>
            </w:r>
            <w:r>
              <w:rPr>
                <w:i/>
              </w:rPr>
              <w:t>)+ln(2</w:t>
            </w:r>
            <w:r>
              <w:rPr>
                <w:i/>
                <w:vertAlign w:val="superscript"/>
              </w:rPr>
              <w:t>-t/h</w:t>
            </w:r>
            <w:r>
              <w:rPr>
                <w:i/>
              </w:rPr>
              <w:t>)</w:t>
            </w:r>
          </w:p>
          <w:p w:rsidR="00DE6FA6" w:rsidRDefault="00DE6FA6" w:rsidP="00DE6FA6">
            <w:pPr>
              <w:widowControl/>
              <w:spacing w:before="0" w:after="160" w:line="259" w:lineRule="auto"/>
              <w:rPr>
                <w:i/>
              </w:rPr>
            </w:pPr>
            <w:r>
              <w:rPr>
                <w:i/>
              </w:rPr>
              <w:t>ln D</w:t>
            </w:r>
            <w:r>
              <w:rPr>
                <w:i/>
                <w:vertAlign w:val="subscript"/>
              </w:rPr>
              <w:t>t</w:t>
            </w:r>
            <w:r>
              <w:rPr>
                <w:i/>
                <w:color w:val="FF0000"/>
              </w:rPr>
              <w:t xml:space="preserve"> </w:t>
            </w:r>
            <w:r>
              <w:rPr>
                <w:i/>
              </w:rPr>
              <w:t>= ln(</w:t>
            </w:r>
            <w:r w:rsidRPr="000B46CD">
              <w:rPr>
                <w:i/>
              </w:rPr>
              <w:t>D</w:t>
            </w:r>
            <w:r w:rsidRPr="000B46CD">
              <w:rPr>
                <w:i/>
                <w:vertAlign w:val="subscript"/>
              </w:rPr>
              <w:t>0</w:t>
            </w:r>
            <w:r>
              <w:rPr>
                <w:i/>
              </w:rPr>
              <w:t>) – (t/h)ln2</w:t>
            </w:r>
          </w:p>
          <w:p w:rsidR="00DE6FA6" w:rsidRPr="00DE6FA6" w:rsidRDefault="00DE6FA6" w:rsidP="00DE6FA6">
            <w:pPr>
              <w:widowControl/>
              <w:spacing w:before="0" w:after="160" w:line="259" w:lineRule="auto"/>
              <w:rPr>
                <w:i/>
              </w:rPr>
            </w:pPr>
            <w:r>
              <w:rPr>
                <w:i/>
              </w:rPr>
              <w:t>ln D</w:t>
            </w:r>
            <w:r>
              <w:rPr>
                <w:i/>
                <w:vertAlign w:val="subscript"/>
              </w:rPr>
              <w:t>t</w:t>
            </w:r>
            <w:r>
              <w:rPr>
                <w:i/>
                <w:color w:val="FF0000"/>
              </w:rPr>
              <w:t xml:space="preserve"> </w:t>
            </w:r>
            <w:r>
              <w:rPr>
                <w:i/>
              </w:rPr>
              <w:t>– ln(</w:t>
            </w:r>
            <w:r w:rsidRPr="000B46CD">
              <w:rPr>
                <w:i/>
              </w:rPr>
              <w:t>D</w:t>
            </w:r>
            <w:r w:rsidRPr="000B46CD">
              <w:rPr>
                <w:i/>
                <w:vertAlign w:val="subscript"/>
              </w:rPr>
              <w:t>0</w:t>
            </w:r>
            <w:r>
              <w:rPr>
                <w:i/>
              </w:rPr>
              <w:t xml:space="preserve">) = -(t/h)ln2 </w:t>
            </w:r>
          </w:p>
        </w:tc>
        <w:tc>
          <w:tcPr>
            <w:tcW w:w="4508" w:type="dxa"/>
            <w:tcBorders>
              <w:top w:val="nil"/>
              <w:bottom w:val="nil"/>
              <w:right w:val="nil"/>
            </w:tcBorders>
          </w:tcPr>
          <w:p w:rsidR="00DE6FA6" w:rsidRDefault="00DE6FA6" w:rsidP="00DE6FA6">
            <w:pPr>
              <w:widowControl/>
              <w:spacing w:before="0" w:after="160" w:line="259" w:lineRule="auto"/>
              <w:rPr>
                <w:i/>
              </w:rPr>
            </w:pPr>
            <w:r>
              <w:rPr>
                <w:i/>
              </w:rPr>
              <w:t>ln(D</w:t>
            </w:r>
            <w:r>
              <w:rPr>
                <w:i/>
                <w:vertAlign w:val="subscript"/>
              </w:rPr>
              <w:t>t</w:t>
            </w:r>
            <w:r w:rsidRPr="000B46CD">
              <w:rPr>
                <w:i/>
              </w:rPr>
              <w:t xml:space="preserve"> </w:t>
            </w:r>
            <w:r>
              <w:rPr>
                <w:i/>
              </w:rPr>
              <w:t>/</w:t>
            </w:r>
            <w:r w:rsidRPr="000B46CD">
              <w:rPr>
                <w:i/>
              </w:rPr>
              <w:t>D</w:t>
            </w:r>
            <w:r w:rsidRPr="000B46CD">
              <w:rPr>
                <w:i/>
                <w:vertAlign w:val="subscript"/>
              </w:rPr>
              <w:t>0</w:t>
            </w:r>
            <w:r>
              <w:rPr>
                <w:i/>
              </w:rPr>
              <w:t>) = -(ln2/h)t</w:t>
            </w:r>
          </w:p>
          <w:p w:rsidR="00DE6FA6" w:rsidRDefault="00DE6FA6" w:rsidP="00DE6FA6">
            <w:pPr>
              <w:widowControl/>
              <w:spacing w:before="0" w:after="160" w:line="259" w:lineRule="auto"/>
              <w:rPr>
                <w:i/>
                <w:vertAlign w:val="superscript"/>
              </w:rPr>
            </w:pPr>
            <w:r>
              <w:rPr>
                <w:i/>
              </w:rPr>
              <w:t>D</w:t>
            </w:r>
            <w:r>
              <w:rPr>
                <w:i/>
                <w:vertAlign w:val="subscript"/>
              </w:rPr>
              <w:t>t</w:t>
            </w:r>
            <w:r w:rsidRPr="000B46CD">
              <w:rPr>
                <w:i/>
              </w:rPr>
              <w:t xml:space="preserve"> </w:t>
            </w:r>
            <w:r>
              <w:rPr>
                <w:i/>
              </w:rPr>
              <w:t>/</w:t>
            </w:r>
            <w:r w:rsidRPr="000B46CD">
              <w:rPr>
                <w:i/>
              </w:rPr>
              <w:t>D</w:t>
            </w:r>
            <w:r w:rsidRPr="000B46CD">
              <w:rPr>
                <w:i/>
                <w:vertAlign w:val="subscript"/>
              </w:rPr>
              <w:t>0</w:t>
            </w:r>
            <w:r>
              <w:rPr>
                <w:i/>
              </w:rPr>
              <w:t xml:space="preserve"> = e</w:t>
            </w:r>
            <w:r>
              <w:rPr>
                <w:i/>
                <w:vertAlign w:val="superscript"/>
              </w:rPr>
              <w:t>-</w:t>
            </w:r>
            <w:r w:rsidRPr="00641EB1">
              <w:rPr>
                <w:i/>
                <w:vertAlign w:val="superscript"/>
              </w:rPr>
              <w:t>(ln2</w:t>
            </w:r>
            <w:r>
              <w:rPr>
                <w:i/>
                <w:vertAlign w:val="superscript"/>
              </w:rPr>
              <w:t>/h)t</w:t>
            </w:r>
          </w:p>
          <w:p w:rsidR="00DE6FA6" w:rsidRDefault="00DE6FA6" w:rsidP="00DE6FA6">
            <w:pPr>
              <w:widowControl/>
              <w:spacing w:before="0" w:after="160" w:line="259" w:lineRule="auto"/>
              <w:rPr>
                <w:i/>
                <w:vertAlign w:val="superscript"/>
              </w:rPr>
            </w:pPr>
            <w:r>
              <w:rPr>
                <w:i/>
              </w:rPr>
              <w:t>D</w:t>
            </w:r>
            <w:r>
              <w:rPr>
                <w:i/>
                <w:vertAlign w:val="subscript"/>
              </w:rPr>
              <w:t>t</w:t>
            </w:r>
            <w:r w:rsidRPr="000B46CD">
              <w:rPr>
                <w:i/>
              </w:rPr>
              <w:t xml:space="preserve"> </w:t>
            </w:r>
            <w:r>
              <w:rPr>
                <w:i/>
              </w:rPr>
              <w:t>=</w:t>
            </w:r>
            <w:r w:rsidRPr="000B46CD">
              <w:rPr>
                <w:i/>
              </w:rPr>
              <w:t>D</w:t>
            </w:r>
            <w:r w:rsidRPr="000B46CD">
              <w:rPr>
                <w:i/>
                <w:vertAlign w:val="subscript"/>
              </w:rPr>
              <w:t>0</w:t>
            </w:r>
            <w:r>
              <w:rPr>
                <w:i/>
              </w:rPr>
              <w:t xml:space="preserve"> e</w:t>
            </w:r>
            <w:r>
              <w:rPr>
                <w:i/>
                <w:vertAlign w:val="superscript"/>
              </w:rPr>
              <w:t>-</w:t>
            </w:r>
            <w:r w:rsidRPr="007D241A">
              <w:rPr>
                <w:i/>
                <w:vertAlign w:val="superscript"/>
              </w:rPr>
              <w:t>(ln2/h)t</w:t>
            </w:r>
          </w:p>
          <w:p w:rsidR="00DE6FA6" w:rsidRPr="00DE6FA6" w:rsidRDefault="00DE6FA6" w:rsidP="00DE6FA6">
            <w:pPr>
              <w:widowControl/>
              <w:spacing w:before="0" w:after="160" w:line="259" w:lineRule="auto"/>
              <w:rPr>
                <w:i/>
              </w:rPr>
            </w:pPr>
            <w:r>
              <w:rPr>
                <w:i/>
              </w:rPr>
              <w:t>D</w:t>
            </w:r>
            <w:r>
              <w:rPr>
                <w:i/>
                <w:vertAlign w:val="subscript"/>
              </w:rPr>
              <w:t>t</w:t>
            </w:r>
            <w:r w:rsidRPr="000B46CD">
              <w:rPr>
                <w:i/>
              </w:rPr>
              <w:t xml:space="preserve"> </w:t>
            </w:r>
            <w:r>
              <w:rPr>
                <w:i/>
              </w:rPr>
              <w:t>=</w:t>
            </w:r>
            <w:r w:rsidRPr="000B46CD">
              <w:rPr>
                <w:i/>
              </w:rPr>
              <w:t>D</w:t>
            </w:r>
            <w:r w:rsidRPr="000B46CD">
              <w:rPr>
                <w:i/>
                <w:vertAlign w:val="subscript"/>
              </w:rPr>
              <w:t>0</w:t>
            </w:r>
            <w:r>
              <w:rPr>
                <w:i/>
              </w:rPr>
              <w:t xml:space="preserve"> e</w:t>
            </w:r>
            <w:r>
              <w:rPr>
                <w:i/>
                <w:vertAlign w:val="superscript"/>
              </w:rPr>
              <w:t>-kt</w:t>
            </w:r>
            <w:r>
              <w:rPr>
                <w:i/>
              </w:rPr>
              <w:t>, where k = -ln2/h</w:t>
            </w:r>
          </w:p>
        </w:tc>
      </w:tr>
    </w:tbl>
    <w:p w:rsidR="000C7170" w:rsidRDefault="000C7170">
      <w:pPr>
        <w:widowControl/>
        <w:spacing w:before="0" w:after="160" w:line="259" w:lineRule="auto"/>
        <w:rPr>
          <w:rFonts w:eastAsiaTheme="majorEastAsia" w:cstheme="majorBidi"/>
          <w:b/>
          <w:color w:val="2E74B5" w:themeColor="accent1" w:themeShade="BF"/>
          <w:sz w:val="28"/>
          <w:szCs w:val="32"/>
        </w:rPr>
      </w:pPr>
      <w:r>
        <w:br w:type="page"/>
      </w:r>
    </w:p>
    <w:p w:rsidR="002140CB" w:rsidRPr="006526A3" w:rsidRDefault="002140CB" w:rsidP="009471B8">
      <w:pPr>
        <w:pStyle w:val="Heading1"/>
      </w:pPr>
      <w:bookmarkStart w:id="88" w:name="_Appendix_18:_Student"/>
      <w:bookmarkStart w:id="89" w:name="_Appendix_19:_Student"/>
      <w:bookmarkStart w:id="90" w:name="_Toc44586410"/>
      <w:bookmarkEnd w:id="88"/>
      <w:bookmarkEnd w:id="89"/>
      <w:r w:rsidRPr="006526A3">
        <w:lastRenderedPageBreak/>
        <w:t>Appendix</w:t>
      </w:r>
      <w:r w:rsidR="005010D8">
        <w:t xml:space="preserve"> </w:t>
      </w:r>
      <w:r w:rsidRPr="006526A3">
        <w:t>1</w:t>
      </w:r>
      <w:r w:rsidR="000C66C9">
        <w:t>8</w:t>
      </w:r>
      <w:r w:rsidRPr="006526A3">
        <w:t xml:space="preserve">: Student activity sheet </w:t>
      </w:r>
      <w:r w:rsidR="000C7170">
        <w:t>3.</w:t>
      </w:r>
      <w:r w:rsidR="001053A0">
        <w:t>1</w:t>
      </w:r>
      <w:r w:rsidRPr="006526A3">
        <w:t xml:space="preserve">: </w:t>
      </w:r>
      <w:r w:rsidR="005010D8">
        <w:t>Investigating</w:t>
      </w:r>
      <w:r w:rsidR="006526A3" w:rsidRPr="00EF5DF2">
        <w:t xml:space="preserve"> a model for </w:t>
      </w:r>
      <w:r w:rsidRPr="006526A3">
        <w:t xml:space="preserve">multiple doses of a new </w:t>
      </w:r>
      <w:r w:rsidR="00C0331F">
        <w:t>medication</w:t>
      </w:r>
      <w:bookmarkEnd w:id="90"/>
    </w:p>
    <w:p w:rsidR="002140CB" w:rsidRPr="006526A3" w:rsidRDefault="002140CB" w:rsidP="002140CB">
      <w:pPr>
        <w:widowControl/>
        <w:rPr>
          <w:b/>
        </w:rPr>
      </w:pPr>
      <w:r w:rsidRPr="006526A3">
        <w:rPr>
          <w:b/>
        </w:rPr>
        <w:t>Introduction</w:t>
      </w:r>
    </w:p>
    <w:p w:rsidR="009471B8" w:rsidRDefault="004E6A35" w:rsidP="004E6A35">
      <w:pPr>
        <w:widowControl/>
      </w:pPr>
      <w:r>
        <w:t xml:space="preserve">A new </w:t>
      </w:r>
      <w:r w:rsidR="00752E0D">
        <w:t>medication</w:t>
      </w:r>
      <w:r>
        <w:t xml:space="preserve"> has been developed and testing has been completed to determine </w:t>
      </w:r>
      <w:r w:rsidR="002C06FE">
        <w:t>its</w:t>
      </w:r>
      <w:r>
        <w:t xml:space="preserve"> M</w:t>
      </w:r>
      <w:r w:rsidR="009A1564">
        <w:t xml:space="preserve">inimum </w:t>
      </w:r>
      <w:r>
        <w:t>E</w:t>
      </w:r>
      <w:r w:rsidR="009A1564">
        <w:t xml:space="preserve">ffective </w:t>
      </w:r>
      <w:r>
        <w:t>C</w:t>
      </w:r>
      <w:r w:rsidR="009A1564">
        <w:t>oncentration (MEC)</w:t>
      </w:r>
      <w:r>
        <w:t>, M</w:t>
      </w:r>
      <w:r w:rsidR="009A1564">
        <w:t xml:space="preserve">inimum </w:t>
      </w:r>
      <w:r>
        <w:t>T</w:t>
      </w:r>
      <w:r w:rsidR="009A1564">
        <w:t xml:space="preserve">oxic </w:t>
      </w:r>
      <w:r>
        <w:t>C</w:t>
      </w:r>
      <w:r w:rsidR="009A1564">
        <w:t>oncentration (MTC)</w:t>
      </w:r>
      <w:r>
        <w:t xml:space="preserve"> and half-life. Dosage guidelines now need to be developed</w:t>
      </w:r>
      <w:r w:rsidR="006379D0">
        <w:t>.  To</w:t>
      </w:r>
      <w:r>
        <w:t xml:space="preserve"> do this a mathematical</w:t>
      </w:r>
      <w:r w:rsidR="006379D0">
        <w:t xml:space="preserve"> model is to be created to show</w:t>
      </w:r>
      <w:r>
        <w:t xml:space="preserve"> the </w:t>
      </w:r>
      <w:r w:rsidR="006379D0">
        <w:t xml:space="preserve">blood </w:t>
      </w:r>
      <w:r>
        <w:t xml:space="preserve">plasma concentrations of the </w:t>
      </w:r>
      <w:r w:rsidR="00752E0D">
        <w:t>medication</w:t>
      </w:r>
      <w:r>
        <w:t xml:space="preserve"> under different dosage regimes. </w:t>
      </w:r>
    </w:p>
    <w:p w:rsidR="004E6A35" w:rsidRPr="003529B3" w:rsidRDefault="004E6A35" w:rsidP="004E6A35">
      <w:pPr>
        <w:widowControl/>
      </w:pPr>
      <w:r>
        <w:t xml:space="preserve">The problem to be addressed is: </w:t>
      </w:r>
      <w:r w:rsidR="005F50D0" w:rsidRPr="009471B8">
        <w:rPr>
          <w:i/>
        </w:rPr>
        <w:t>How can</w:t>
      </w:r>
      <w:r w:rsidR="0062048E">
        <w:rPr>
          <w:i/>
        </w:rPr>
        <w:t xml:space="preserve"> the</w:t>
      </w:r>
      <w:r w:rsidR="005F50D0" w:rsidRPr="009471B8">
        <w:rPr>
          <w:i/>
        </w:rPr>
        <w:t xml:space="preserve"> optimal medic</w:t>
      </w:r>
      <w:r w:rsidR="0062048E">
        <w:rPr>
          <w:i/>
        </w:rPr>
        <w:t>ation</w:t>
      </w:r>
      <w:r w:rsidR="005F50D0" w:rsidRPr="009471B8">
        <w:rPr>
          <w:i/>
        </w:rPr>
        <w:t xml:space="preserve"> dosage guidel</w:t>
      </w:r>
      <w:r w:rsidR="00FE39A9">
        <w:rPr>
          <w:i/>
        </w:rPr>
        <w:t>ines be determined</w:t>
      </w:r>
      <w:r w:rsidR="005F50D0" w:rsidRPr="009471B8">
        <w:rPr>
          <w:i/>
        </w:rPr>
        <w:t>?</w:t>
      </w:r>
    </w:p>
    <w:p w:rsidR="002140CB" w:rsidRPr="006526A3" w:rsidRDefault="00FE39A9" w:rsidP="00855DDF">
      <w:pPr>
        <w:widowControl/>
        <w:spacing w:before="240"/>
        <w:rPr>
          <w:b/>
        </w:rPr>
      </w:pPr>
      <w:r>
        <w:rPr>
          <w:b/>
        </w:rPr>
        <w:t xml:space="preserve">Task </w:t>
      </w:r>
    </w:p>
    <w:p w:rsidR="002140CB" w:rsidRPr="00F576AD" w:rsidRDefault="002140CB" w:rsidP="002140CB">
      <w:pPr>
        <w:widowControl/>
        <w:rPr>
          <w:color w:val="FF0000"/>
        </w:rPr>
      </w:pPr>
      <w:r w:rsidRPr="006526A3">
        <w:t xml:space="preserve">Use a spreadsheet to develop a mathematical model of the changing plasma concentration of </w:t>
      </w:r>
      <w:r w:rsidR="004E6A35">
        <w:t>multiple</w:t>
      </w:r>
      <w:r w:rsidRPr="006526A3">
        <w:t xml:space="preserve"> dose</w:t>
      </w:r>
      <w:r w:rsidR="004E6A35">
        <w:t xml:space="preserve">s of a new </w:t>
      </w:r>
      <w:r w:rsidR="002342A7">
        <w:t xml:space="preserve">medication </w:t>
      </w:r>
      <w:r w:rsidRPr="006526A3">
        <w:t>over a 24</w:t>
      </w:r>
      <w:r w:rsidR="00E35589">
        <w:t>-</w:t>
      </w:r>
      <w:r w:rsidRPr="006526A3">
        <w:t>h</w:t>
      </w:r>
      <w:r w:rsidR="00E35589">
        <w:t>ou</w:t>
      </w:r>
      <w:r w:rsidRPr="006526A3">
        <w:t xml:space="preserve">r period. </w:t>
      </w:r>
      <w:r w:rsidR="004C4374">
        <w:t>S</w:t>
      </w:r>
      <w:r w:rsidR="00873071">
        <w:t xml:space="preserve">preadsheets created in </w:t>
      </w:r>
      <w:hyperlink w:anchor="_Appendix_15:_Student" w:history="1">
        <w:r w:rsidR="00873071" w:rsidRPr="00B16CA8">
          <w:rPr>
            <w:rStyle w:val="Hyperlink"/>
          </w:rPr>
          <w:t xml:space="preserve">Student activity sheet 2.3: Investigating a model for a single dose of </w:t>
        </w:r>
        <w:r w:rsidR="00DC77D1">
          <w:rPr>
            <w:rStyle w:val="Hyperlink"/>
          </w:rPr>
          <w:t>medication</w:t>
        </w:r>
      </w:hyperlink>
      <w:r w:rsidR="00873071">
        <w:t xml:space="preserve"> </w:t>
      </w:r>
      <w:r w:rsidR="004C4374">
        <w:t xml:space="preserve">should be used </w:t>
      </w:r>
      <w:r w:rsidR="00873071">
        <w:t xml:space="preserve">to help </w:t>
      </w:r>
      <w:r w:rsidR="003A4AF4">
        <w:t>you</w:t>
      </w:r>
      <w:r w:rsidR="00873071">
        <w:t xml:space="preserve"> decide on the most appropriate ways to represent </w:t>
      </w:r>
      <w:r w:rsidR="003A4AF4">
        <w:t>your</w:t>
      </w:r>
      <w:r w:rsidR="00873071">
        <w:t xml:space="preserve"> model. </w:t>
      </w:r>
    </w:p>
    <w:p w:rsidR="00997BC6" w:rsidRDefault="003A4AF4" w:rsidP="00EF57A2">
      <w:pPr>
        <w:widowControl/>
        <w:spacing w:after="0"/>
      </w:pPr>
      <w:r>
        <w:t>C</w:t>
      </w:r>
      <w:r w:rsidR="00DB3EC7">
        <w:t>reate</w:t>
      </w:r>
      <w:r w:rsidR="005D779F">
        <w:t xml:space="preserve"> </w:t>
      </w:r>
      <w:r>
        <w:t>your</w:t>
      </w:r>
      <w:r w:rsidR="005D779F">
        <w:t xml:space="preserve"> own </w:t>
      </w:r>
      <w:r w:rsidR="00FE39A9">
        <w:t xml:space="preserve">criteria and </w:t>
      </w:r>
      <w:r w:rsidR="005D779F">
        <w:t>a</w:t>
      </w:r>
      <w:r w:rsidR="009A1564">
        <w:t xml:space="preserve">ssumptions about </w:t>
      </w:r>
      <w:r w:rsidR="004A11AB">
        <w:t>the</w:t>
      </w:r>
      <w:r w:rsidR="009A1564">
        <w:t xml:space="preserve"> new </w:t>
      </w:r>
      <w:r w:rsidR="002342A7">
        <w:t>medication</w:t>
      </w:r>
      <w:r w:rsidR="009A1564">
        <w:t xml:space="preserve"> based on </w:t>
      </w:r>
      <w:r>
        <w:t>your</w:t>
      </w:r>
      <w:r w:rsidR="00DB3EC7">
        <w:t xml:space="preserve"> </w:t>
      </w:r>
      <w:r w:rsidR="009A1564">
        <w:t>researc</w:t>
      </w:r>
      <w:r w:rsidR="00FE39A9">
        <w:t>h from</w:t>
      </w:r>
      <w:r w:rsidR="009A1564">
        <w:t xml:space="preserve"> </w:t>
      </w:r>
      <w:r w:rsidR="009A1564" w:rsidRPr="009A1564">
        <w:rPr>
          <w:i/>
        </w:rPr>
        <w:t>Activity 1</w:t>
      </w:r>
      <w:r w:rsidR="00406641" w:rsidRPr="00406641">
        <w:t xml:space="preserve"> and include</w:t>
      </w:r>
      <w:r w:rsidR="00551CC9">
        <w:t>:</w:t>
      </w:r>
    </w:p>
    <w:p w:rsidR="00060A72" w:rsidRPr="00551CC9" w:rsidRDefault="00FE39A9" w:rsidP="00EF57A2">
      <w:pPr>
        <w:pStyle w:val="ListParagraph"/>
      </w:pPr>
      <w:r>
        <w:t>D</w:t>
      </w:r>
      <w:r w:rsidR="00060A72" w:rsidRPr="00551CC9">
        <w:t xml:space="preserve">ose (mg) </w:t>
      </w:r>
    </w:p>
    <w:p w:rsidR="00060A72" w:rsidRPr="00551CC9" w:rsidRDefault="00060A72" w:rsidP="00EF57A2">
      <w:pPr>
        <w:pStyle w:val="ListParagraph"/>
      </w:pPr>
      <w:r w:rsidRPr="00551CC9">
        <w:t xml:space="preserve">Absorption </w:t>
      </w:r>
      <w:r w:rsidR="00FE39A9">
        <w:t xml:space="preserve">pattern </w:t>
      </w:r>
      <w:r w:rsidR="00F831B8" w:rsidRPr="00551CC9">
        <w:t xml:space="preserve">for the </w:t>
      </w:r>
      <w:r w:rsidR="00752E0D" w:rsidRPr="00551CC9">
        <w:t>medication</w:t>
      </w:r>
      <w:r w:rsidR="00F831B8" w:rsidRPr="00551CC9">
        <w:t xml:space="preserve"> </w:t>
      </w:r>
      <w:r w:rsidR="00FE39A9">
        <w:t>(ins</w:t>
      </w:r>
      <w:r w:rsidRPr="00551CC9">
        <w:t>tantaneous, linea</w:t>
      </w:r>
      <w:r w:rsidR="00FE39A9">
        <w:t>r, exponential, quadratic etc)</w:t>
      </w:r>
    </w:p>
    <w:p w:rsidR="00060A72" w:rsidRPr="00551CC9" w:rsidRDefault="00060A72" w:rsidP="00EF57A2">
      <w:pPr>
        <w:pStyle w:val="ListParagraph"/>
      </w:pPr>
      <w:r w:rsidRPr="00551CC9">
        <w:t xml:space="preserve">Half-life </w:t>
      </w:r>
    </w:p>
    <w:p w:rsidR="00060A72" w:rsidRPr="00551CC9" w:rsidRDefault="00060A72" w:rsidP="00EF57A2">
      <w:pPr>
        <w:pStyle w:val="ListParagraph"/>
      </w:pPr>
      <w:r w:rsidRPr="00551CC9">
        <w:t>MEC</w:t>
      </w:r>
    </w:p>
    <w:p w:rsidR="00060A72" w:rsidRPr="00551CC9" w:rsidRDefault="00060A72" w:rsidP="00EF57A2">
      <w:pPr>
        <w:pStyle w:val="ListParagraph"/>
      </w:pPr>
      <w:r w:rsidRPr="00551CC9">
        <w:t>MTC</w:t>
      </w:r>
    </w:p>
    <w:p w:rsidR="00406641" w:rsidRDefault="003A4AF4" w:rsidP="009A1564">
      <w:pPr>
        <w:widowControl/>
      </w:pPr>
      <w:r>
        <w:t>You</w:t>
      </w:r>
      <w:r w:rsidR="00406641">
        <w:t xml:space="preserve"> should </w:t>
      </w:r>
      <w:r w:rsidR="00F831B8">
        <w:t xml:space="preserve">also </w:t>
      </w:r>
      <w:r w:rsidR="00FE39A9">
        <w:t>make your</w:t>
      </w:r>
      <w:r w:rsidR="00406641">
        <w:t xml:space="preserve"> own assumptions about the characteristics of the patient.</w:t>
      </w:r>
    </w:p>
    <w:p w:rsidR="00F079DF" w:rsidRPr="00FF6120" w:rsidRDefault="00F079DF" w:rsidP="00855DDF">
      <w:pPr>
        <w:widowControl/>
        <w:spacing w:before="240"/>
        <w:rPr>
          <w:b/>
        </w:rPr>
      </w:pPr>
      <w:r w:rsidRPr="00FF6120">
        <w:rPr>
          <w:b/>
        </w:rPr>
        <w:t>Key steps:</w:t>
      </w:r>
    </w:p>
    <w:p w:rsidR="00F079DF" w:rsidRDefault="00F079DF" w:rsidP="00B36739">
      <w:pPr>
        <w:pStyle w:val="ListParagraph"/>
        <w:numPr>
          <w:ilvl w:val="0"/>
          <w:numId w:val="20"/>
        </w:numPr>
        <w:ind w:left="454" w:hanging="227"/>
      </w:pPr>
      <w:r>
        <w:t xml:space="preserve">Develop a design brief </w:t>
      </w:r>
      <w:r w:rsidR="00580A37">
        <w:t xml:space="preserve">that </w:t>
      </w:r>
      <w:r w:rsidR="003A4AF4">
        <w:t xml:space="preserve">outlines </w:t>
      </w:r>
      <w:r w:rsidR="00DB4A0C">
        <w:t>your</w:t>
      </w:r>
      <w:r w:rsidR="00FE39A9">
        <w:t xml:space="preserve"> criteria, </w:t>
      </w:r>
      <w:r w:rsidR="003A4AF4">
        <w:t xml:space="preserve">assumptions and features </w:t>
      </w:r>
      <w:r w:rsidR="00FE39A9">
        <w:t>of</w:t>
      </w:r>
      <w:r>
        <w:t xml:space="preserve"> your model</w:t>
      </w:r>
      <w:r w:rsidR="00FE39A9">
        <w:t>, including</w:t>
      </w:r>
      <w:r w:rsidR="005F50D0">
        <w:t xml:space="preserve"> success criteria</w:t>
      </w:r>
      <w:r w:rsidR="00523029">
        <w:t>.</w:t>
      </w:r>
    </w:p>
    <w:p w:rsidR="00F079DF" w:rsidRDefault="00F079DF" w:rsidP="00B36739">
      <w:pPr>
        <w:pStyle w:val="ListParagraph"/>
        <w:numPr>
          <w:ilvl w:val="0"/>
          <w:numId w:val="20"/>
        </w:numPr>
        <w:ind w:left="454" w:hanging="227"/>
      </w:pPr>
      <w:r>
        <w:t xml:space="preserve">Create the model using </w:t>
      </w:r>
      <w:r w:rsidR="00BF0D78">
        <w:t xml:space="preserve">an </w:t>
      </w:r>
      <w:r w:rsidR="00BF0D78" w:rsidRPr="00735292">
        <w:rPr>
          <w:i/>
        </w:rPr>
        <w:t>Excel</w:t>
      </w:r>
      <w:r w:rsidR="00BF0D78">
        <w:t xml:space="preserve"> spreadsheet</w:t>
      </w:r>
      <w:r>
        <w:t>. This may require several iterations to develop a model and dosage regime that optimise</w:t>
      </w:r>
      <w:r w:rsidR="00580A37">
        <w:t>s</w:t>
      </w:r>
      <w:r>
        <w:t xml:space="preserve"> the therapeutic effect of the </w:t>
      </w:r>
      <w:r w:rsidR="002342A7">
        <w:t>medication</w:t>
      </w:r>
      <w:r>
        <w:t>.</w:t>
      </w:r>
    </w:p>
    <w:p w:rsidR="00AC3D16" w:rsidRDefault="005F50D0" w:rsidP="00B36739">
      <w:pPr>
        <w:pStyle w:val="ListParagraph"/>
        <w:numPr>
          <w:ilvl w:val="0"/>
          <w:numId w:val="20"/>
        </w:numPr>
        <w:ind w:left="454" w:hanging="227"/>
      </w:pPr>
      <w:r>
        <w:t>P</w:t>
      </w:r>
      <w:r w:rsidR="000533D2">
        <w:t>resent</w:t>
      </w:r>
      <w:r w:rsidR="00FE39A9">
        <w:t xml:space="preserve"> your dosage guidelines for a </w:t>
      </w:r>
      <w:r w:rsidR="00F079DF">
        <w:t>patient and your justification for these guidelines.</w:t>
      </w:r>
    </w:p>
    <w:p w:rsidR="00AC3D16" w:rsidRDefault="00AC3D16">
      <w:pPr>
        <w:widowControl/>
        <w:spacing w:before="0" w:after="160" w:line="259" w:lineRule="auto"/>
      </w:pPr>
      <w:r>
        <w:br w:type="page"/>
      </w:r>
    </w:p>
    <w:p w:rsidR="001F5DC3" w:rsidRPr="0082516B" w:rsidRDefault="001F5DC3" w:rsidP="001F5DC3">
      <w:pPr>
        <w:pStyle w:val="Heading1"/>
      </w:pPr>
      <w:bookmarkStart w:id="91" w:name="_Appendix_19:_Teacher"/>
      <w:bookmarkStart w:id="92" w:name="_Appendix_20:_Teacher"/>
      <w:bookmarkStart w:id="93" w:name="_Toc38945832"/>
      <w:bookmarkStart w:id="94" w:name="_Toc44586411"/>
      <w:bookmarkEnd w:id="55"/>
      <w:bookmarkEnd w:id="91"/>
      <w:bookmarkEnd w:id="92"/>
      <w:r w:rsidRPr="006526A3">
        <w:lastRenderedPageBreak/>
        <w:t>Appendix</w:t>
      </w:r>
      <w:r>
        <w:t xml:space="preserve"> 19</w:t>
      </w:r>
      <w:r w:rsidRPr="006526A3">
        <w:t xml:space="preserve">: </w:t>
      </w:r>
      <w:r>
        <w:t>Teacher resource sheet</w:t>
      </w:r>
      <w:r w:rsidRPr="006526A3">
        <w:t xml:space="preserve"> </w:t>
      </w:r>
      <w:r>
        <w:t>3.2</w:t>
      </w:r>
      <w:r w:rsidRPr="006526A3">
        <w:t xml:space="preserve">: </w:t>
      </w:r>
      <w:r>
        <w:t>Exemplar</w:t>
      </w:r>
      <w:r w:rsidRPr="00EF5DF2">
        <w:t xml:space="preserve"> model for </w:t>
      </w:r>
      <w:r w:rsidRPr="006526A3">
        <w:t xml:space="preserve">multiple doses of a new </w:t>
      </w:r>
      <w:r>
        <w:t>medication</w:t>
      </w:r>
      <w:bookmarkEnd w:id="93"/>
      <w:bookmarkEnd w:id="94"/>
    </w:p>
    <w:p w:rsidR="001F5DC3" w:rsidRPr="0082516B" w:rsidRDefault="001F5DC3" w:rsidP="001F5DC3">
      <w:pPr>
        <w:widowControl/>
        <w:rPr>
          <w:b/>
        </w:rPr>
      </w:pPr>
      <w:r w:rsidRPr="0082516B">
        <w:rPr>
          <w:b/>
        </w:rPr>
        <w:t xml:space="preserve">Introduction </w:t>
      </w:r>
    </w:p>
    <w:p w:rsidR="001F5DC3" w:rsidRDefault="001F5DC3" w:rsidP="001F5DC3">
      <w:pPr>
        <w:widowControl/>
      </w:pPr>
      <w:r>
        <w:t xml:space="preserve">The following </w:t>
      </w:r>
      <w:r w:rsidRPr="005F50D0">
        <w:t xml:space="preserve">sample </w:t>
      </w:r>
      <w:r>
        <w:t>models are intended for use by the teacher only to provide an example of</w:t>
      </w:r>
      <w:r w:rsidRPr="005F50D0">
        <w:t xml:space="preserve"> what might be generated by students</w:t>
      </w:r>
      <w:r>
        <w:t xml:space="preserve"> in </w:t>
      </w:r>
      <w:r w:rsidRPr="001218E3">
        <w:rPr>
          <w:i/>
          <w:iCs/>
        </w:rPr>
        <w:t>Activity 3</w:t>
      </w:r>
      <w:r>
        <w:t xml:space="preserve"> using </w:t>
      </w:r>
      <w:hyperlink w:anchor="_Appendix_18:_Student" w:history="1">
        <w:r w:rsidRPr="00262A33">
          <w:rPr>
            <w:rStyle w:val="Hyperlink"/>
          </w:rPr>
          <w:t xml:space="preserve">Student activity sheet 3.1: Investigating a model for multiple doses of a new </w:t>
        </w:r>
        <w:r>
          <w:rPr>
            <w:rStyle w:val="Hyperlink"/>
          </w:rPr>
          <w:t>medication</w:t>
        </w:r>
      </w:hyperlink>
      <w:r>
        <w:t>.</w:t>
      </w:r>
    </w:p>
    <w:p w:rsidR="001F5DC3" w:rsidRPr="00EC4397" w:rsidRDefault="001F5DC3" w:rsidP="001F5DC3">
      <w:pPr>
        <w:widowControl/>
        <w:tabs>
          <w:tab w:val="left" w:pos="1181"/>
          <w:tab w:val="left" w:pos="1959"/>
          <w:tab w:val="left" w:pos="2736"/>
          <w:tab w:val="left" w:pos="3515"/>
          <w:tab w:val="left" w:pos="4292"/>
          <w:tab w:val="left" w:pos="5070"/>
          <w:tab w:val="left" w:pos="5848"/>
          <w:tab w:val="left" w:pos="7278"/>
          <w:tab w:val="left" w:pos="8206"/>
        </w:tabs>
        <w:spacing w:before="0" w:after="0" w:line="240" w:lineRule="auto"/>
        <w:rPr>
          <w:rFonts w:ascii="Times New Roman" w:eastAsia="Times New Roman" w:hAnsi="Times New Roman" w:cs="Times New Roman"/>
          <w:sz w:val="20"/>
          <w:szCs w:val="20"/>
          <w:lang w:eastAsia="en-AU"/>
        </w:rPr>
      </w:pPr>
    </w:p>
    <w:p w:rsidR="001F5DC3" w:rsidRDefault="001F5DC3" w:rsidP="001F5DC3">
      <w:pPr>
        <w:rPr>
          <w:b/>
          <w:bCs/>
          <w:lang w:eastAsia="en-AU"/>
        </w:rPr>
      </w:pPr>
      <w:r w:rsidRPr="001218E3">
        <w:rPr>
          <w:b/>
          <w:bCs/>
          <w:lang w:eastAsia="en-AU"/>
        </w:rPr>
        <w:t>Model 1</w:t>
      </w:r>
    </w:p>
    <w:bookmarkStart w:id="95" w:name="_MON_1655199057"/>
    <w:bookmarkEnd w:id="95"/>
    <w:p w:rsidR="001F5DC3" w:rsidRPr="001218E3" w:rsidRDefault="000B053B" w:rsidP="001F5DC3">
      <w:pPr>
        <w:rPr>
          <w:b/>
          <w:bCs/>
          <w:lang w:eastAsia="en-AU"/>
        </w:rPr>
      </w:pPr>
      <w:r>
        <w:rPr>
          <w:b/>
          <w:bCs/>
          <w:lang w:eastAsia="en-AU"/>
        </w:rPr>
        <w:object w:dxaOrig="1539" w:dyaOrig="996" w14:anchorId="4672B696">
          <v:shape id="_x0000_i1026" type="#_x0000_t75" style="width:76.95pt;height:49.8pt" o:ole="">
            <v:imagedata r:id="rId110" o:title=""/>
          </v:shape>
          <o:OLEObject Type="Embed" ProgID="Excel.Sheet.12" ShapeID="_x0000_i1026" DrawAspect="Icon" ObjectID="_1665812600" r:id="rId111"/>
        </w:object>
      </w:r>
    </w:p>
    <w:p w:rsidR="001F5DC3" w:rsidRPr="001218E3" w:rsidRDefault="005550E7" w:rsidP="001F5DC3">
      <w:pPr>
        <w:rPr>
          <w:b/>
          <w:bCs/>
          <w:lang w:eastAsia="en-AU"/>
        </w:rPr>
      </w:pPr>
      <w:r>
        <w:rPr>
          <w:b/>
          <w:bCs/>
          <w:lang w:eastAsia="en-AU"/>
        </w:rPr>
        <w:t>Parameters</w:t>
      </w:r>
      <w:r w:rsidR="001F5DC3" w:rsidRPr="001218E3">
        <w:rPr>
          <w:b/>
          <w:bCs/>
          <w:lang w:eastAsia="en-AU"/>
        </w:rPr>
        <w:t xml:space="preserve">: </w:t>
      </w:r>
    </w:p>
    <w:p w:rsidR="001F5DC3" w:rsidRDefault="001F5DC3" w:rsidP="001F5DC3">
      <w:pPr>
        <w:rPr>
          <w:lang w:eastAsia="en-AU"/>
        </w:rPr>
      </w:pPr>
      <w:r>
        <w:rPr>
          <w:lang w:eastAsia="en-AU"/>
        </w:rPr>
        <w:t>Instantaneous absorption</w:t>
      </w:r>
    </w:p>
    <w:p w:rsidR="001F5DC3" w:rsidRPr="00EC4397" w:rsidRDefault="001F5DC3" w:rsidP="001F5DC3">
      <w:pPr>
        <w:rPr>
          <w:rFonts w:ascii="Times New Roman" w:hAnsi="Times New Roman" w:cs="Times New Roman"/>
          <w:sz w:val="20"/>
          <w:szCs w:val="20"/>
          <w:lang w:eastAsia="en-AU"/>
        </w:rPr>
      </w:pPr>
      <w:r w:rsidRPr="00EC4397">
        <w:rPr>
          <w:lang w:eastAsia="en-AU"/>
        </w:rPr>
        <w:t>Dosage of 300</w:t>
      </w:r>
      <w:r>
        <w:rPr>
          <w:lang w:eastAsia="en-AU"/>
        </w:rPr>
        <w:t xml:space="preserve"> </w:t>
      </w:r>
      <w:r w:rsidRPr="00EC4397">
        <w:rPr>
          <w:lang w:eastAsia="en-AU"/>
        </w:rPr>
        <w:t>mg or 200</w:t>
      </w:r>
      <w:r>
        <w:rPr>
          <w:lang w:eastAsia="en-AU"/>
        </w:rPr>
        <w:t xml:space="preserve"> </w:t>
      </w:r>
      <w:r w:rsidRPr="00EC4397">
        <w:rPr>
          <w:lang w:eastAsia="en-AU"/>
        </w:rPr>
        <w:t>mg</w:t>
      </w:r>
    </w:p>
    <w:p w:rsidR="001F5DC3" w:rsidRPr="00EC4397" w:rsidRDefault="001F5DC3" w:rsidP="001F5DC3">
      <w:pPr>
        <w:rPr>
          <w:rFonts w:ascii="Times New Roman" w:hAnsi="Times New Roman" w:cs="Times New Roman"/>
          <w:sz w:val="20"/>
          <w:szCs w:val="20"/>
          <w:lang w:eastAsia="en-AU"/>
        </w:rPr>
      </w:pPr>
      <w:r w:rsidRPr="00EC4397">
        <w:rPr>
          <w:lang w:eastAsia="en-AU"/>
        </w:rPr>
        <w:t>Half-life of 4</w:t>
      </w:r>
      <w:r>
        <w:rPr>
          <w:lang w:eastAsia="en-AU"/>
        </w:rPr>
        <w:t xml:space="preserve"> </w:t>
      </w:r>
      <w:r w:rsidRPr="00EC4397">
        <w:rPr>
          <w:lang w:eastAsia="en-AU"/>
        </w:rPr>
        <w:t>h</w:t>
      </w:r>
      <w:r>
        <w:rPr>
          <w:lang w:eastAsia="en-AU"/>
        </w:rPr>
        <w:t>ou</w:t>
      </w:r>
      <w:r w:rsidRPr="00EC4397">
        <w:rPr>
          <w:lang w:eastAsia="en-AU"/>
        </w:rPr>
        <w:t>rs</w:t>
      </w:r>
    </w:p>
    <w:p w:rsidR="001F5DC3" w:rsidRPr="00EC4397" w:rsidRDefault="001F5DC3" w:rsidP="001F5DC3">
      <w:pPr>
        <w:rPr>
          <w:rFonts w:ascii="Times New Roman" w:hAnsi="Times New Roman" w:cs="Times New Roman"/>
          <w:sz w:val="20"/>
          <w:szCs w:val="20"/>
          <w:lang w:eastAsia="en-AU"/>
        </w:rPr>
      </w:pPr>
      <w:r w:rsidRPr="00EC4397">
        <w:rPr>
          <w:lang w:eastAsia="en-AU"/>
        </w:rPr>
        <w:t>30</w:t>
      </w:r>
      <w:r>
        <w:rPr>
          <w:lang w:eastAsia="en-AU"/>
        </w:rPr>
        <w:t xml:space="preserve"> </w:t>
      </w:r>
      <w:r w:rsidRPr="00EC4397">
        <w:rPr>
          <w:lang w:eastAsia="en-AU"/>
        </w:rPr>
        <w:t>kg child with 80</w:t>
      </w:r>
      <w:r>
        <w:rPr>
          <w:lang w:eastAsia="en-AU"/>
        </w:rPr>
        <w:t xml:space="preserve"> </w:t>
      </w:r>
      <w:r w:rsidRPr="00EC4397">
        <w:rPr>
          <w:lang w:eastAsia="en-AU"/>
        </w:rPr>
        <w:t>ml/kg blood and haematocrit of 45%</w:t>
      </w:r>
    </w:p>
    <w:p w:rsidR="001F5DC3" w:rsidRPr="00EC4397" w:rsidRDefault="001F5DC3" w:rsidP="001F5DC3">
      <w:pPr>
        <w:rPr>
          <w:rFonts w:ascii="Times New Roman" w:hAnsi="Times New Roman" w:cs="Times New Roman"/>
          <w:sz w:val="20"/>
          <w:szCs w:val="20"/>
          <w:lang w:eastAsia="en-AU"/>
        </w:rPr>
      </w:pPr>
      <w:r w:rsidRPr="00EC4397">
        <w:rPr>
          <w:lang w:eastAsia="en-AU"/>
        </w:rPr>
        <w:t>Plasma volume = 80</w:t>
      </w:r>
      <w:r>
        <w:rPr>
          <w:lang w:eastAsia="en-AU"/>
        </w:rPr>
        <w:t xml:space="preserve"> </w:t>
      </w:r>
      <w:r w:rsidRPr="00EC4397">
        <w:rPr>
          <w:lang w:eastAsia="en-AU"/>
        </w:rPr>
        <w:t>ml/kg x 30</w:t>
      </w:r>
      <w:r>
        <w:rPr>
          <w:lang w:eastAsia="en-AU"/>
        </w:rPr>
        <w:t xml:space="preserve"> </w:t>
      </w:r>
      <w:r w:rsidRPr="00EC4397">
        <w:rPr>
          <w:lang w:eastAsia="en-AU"/>
        </w:rPr>
        <w:t xml:space="preserve">kg x 55% = 1320 mL = </w:t>
      </w:r>
      <w:r w:rsidRPr="00EC4397">
        <w:rPr>
          <w:b/>
          <w:bCs/>
          <w:lang w:eastAsia="en-AU"/>
        </w:rPr>
        <w:t>1.32 L</w:t>
      </w:r>
    </w:p>
    <w:p w:rsidR="001F5DC3" w:rsidRPr="00EC4397" w:rsidRDefault="001F5DC3" w:rsidP="001F5DC3">
      <w:pPr>
        <w:rPr>
          <w:rFonts w:ascii="Times New Roman" w:hAnsi="Times New Roman" w:cs="Times New Roman"/>
          <w:sz w:val="20"/>
          <w:szCs w:val="20"/>
          <w:lang w:eastAsia="en-AU"/>
        </w:rPr>
      </w:pPr>
      <w:r w:rsidRPr="00EC4397">
        <w:rPr>
          <w:lang w:eastAsia="en-AU"/>
        </w:rPr>
        <w:t>Minimum Effective Concentration (MEC) is 200 mg/L</w:t>
      </w:r>
    </w:p>
    <w:p w:rsidR="001F5DC3" w:rsidRPr="00EC4397" w:rsidRDefault="001F5DC3" w:rsidP="001F5DC3">
      <w:pPr>
        <w:rPr>
          <w:rFonts w:ascii="Times New Roman" w:hAnsi="Times New Roman" w:cs="Times New Roman"/>
          <w:sz w:val="20"/>
          <w:szCs w:val="20"/>
          <w:lang w:eastAsia="en-AU"/>
        </w:rPr>
      </w:pPr>
      <w:r w:rsidRPr="00EC4397">
        <w:rPr>
          <w:lang w:eastAsia="en-AU"/>
        </w:rPr>
        <w:t>Minimum Toxic Concentration (MTC) is 400 mg/L</w:t>
      </w:r>
    </w:p>
    <w:p w:rsidR="001F5DC3" w:rsidRDefault="001F5DC3" w:rsidP="001F5DC3">
      <w:pPr>
        <w:spacing w:before="360"/>
        <w:rPr>
          <w:lang w:eastAsia="en-AU"/>
        </w:rPr>
      </w:pPr>
      <w:r w:rsidRPr="00EC4397">
        <w:rPr>
          <w:lang w:eastAsia="en-AU"/>
        </w:rPr>
        <w:t>Concentration of a single 300</w:t>
      </w:r>
      <w:r>
        <w:rPr>
          <w:lang w:eastAsia="en-AU"/>
        </w:rPr>
        <w:t xml:space="preserve"> mg dose is </w:t>
      </w:r>
      <w:r w:rsidRPr="00EC4397">
        <w:rPr>
          <w:lang w:eastAsia="en-AU"/>
        </w:rPr>
        <w:t>300/1.32 = 227</w:t>
      </w:r>
      <w:r>
        <w:rPr>
          <w:lang w:eastAsia="en-AU"/>
        </w:rPr>
        <w:tab/>
      </w:r>
    </w:p>
    <w:p w:rsidR="001F5DC3" w:rsidRDefault="001F5DC3" w:rsidP="001F5DC3">
      <w:pPr>
        <w:rPr>
          <w:lang w:eastAsia="en-AU"/>
        </w:rPr>
      </w:pPr>
      <w:r w:rsidRPr="00EC4397">
        <w:rPr>
          <w:lang w:eastAsia="en-AU"/>
        </w:rPr>
        <w:t>Concentration of a single 200</w:t>
      </w:r>
      <w:r>
        <w:rPr>
          <w:lang w:eastAsia="en-AU"/>
        </w:rPr>
        <w:t xml:space="preserve"> </w:t>
      </w:r>
      <w:r w:rsidRPr="00EC4397">
        <w:rPr>
          <w:lang w:eastAsia="en-AU"/>
        </w:rPr>
        <w:t xml:space="preserve">mg dose </w:t>
      </w:r>
      <w:r>
        <w:rPr>
          <w:lang w:eastAsia="en-AU"/>
        </w:rPr>
        <w:t xml:space="preserve">is </w:t>
      </w:r>
      <w:r w:rsidRPr="00EC4397">
        <w:rPr>
          <w:lang w:eastAsia="en-AU"/>
        </w:rPr>
        <w:t>200/1.32 = 152</w:t>
      </w:r>
    </w:p>
    <w:p w:rsidR="001F5DC3" w:rsidRPr="00EC4397" w:rsidRDefault="001F5DC3" w:rsidP="001F5DC3">
      <w:pPr>
        <w:spacing w:before="360"/>
        <w:rPr>
          <w:lang w:eastAsia="en-AU"/>
        </w:rPr>
      </w:pPr>
      <w:r>
        <w:rPr>
          <w:lang w:eastAsia="en-AU"/>
        </w:rPr>
        <w:t>In this example, we will trial</w:t>
      </w:r>
      <w:r w:rsidRPr="00EC4397">
        <w:rPr>
          <w:lang w:eastAsia="en-AU"/>
        </w:rPr>
        <w:t xml:space="preserve"> a 300</w:t>
      </w:r>
      <w:r>
        <w:rPr>
          <w:lang w:eastAsia="en-AU"/>
        </w:rPr>
        <w:t xml:space="preserve"> </w:t>
      </w:r>
      <w:r w:rsidRPr="00EC4397">
        <w:rPr>
          <w:lang w:eastAsia="en-AU"/>
        </w:rPr>
        <w:t xml:space="preserve">mg dose in </w:t>
      </w:r>
      <w:r>
        <w:rPr>
          <w:lang w:eastAsia="en-AU"/>
        </w:rPr>
        <w:t xml:space="preserve">the </w:t>
      </w:r>
      <w:r w:rsidRPr="00EC4397">
        <w:rPr>
          <w:lang w:eastAsia="en-AU"/>
        </w:rPr>
        <w:t>first hour and 200</w:t>
      </w:r>
      <w:r>
        <w:rPr>
          <w:lang w:eastAsia="en-AU"/>
        </w:rPr>
        <w:t xml:space="preserve"> </w:t>
      </w:r>
      <w:r w:rsidRPr="00EC4397">
        <w:rPr>
          <w:lang w:eastAsia="en-AU"/>
        </w:rPr>
        <w:t xml:space="preserve">mg doses every </w:t>
      </w:r>
      <w:r>
        <w:rPr>
          <w:lang w:eastAsia="en-AU"/>
        </w:rPr>
        <w:br/>
      </w:r>
      <w:r w:rsidRPr="00EC4397">
        <w:rPr>
          <w:lang w:eastAsia="en-AU"/>
        </w:rPr>
        <w:t>4 hours afterwards</w:t>
      </w:r>
      <w:r>
        <w:rPr>
          <w:lang w:eastAsia="en-AU"/>
        </w:rPr>
        <w:t>.</w:t>
      </w:r>
    </w:p>
    <w:p w:rsidR="001F5DC3" w:rsidRDefault="001F5DC3" w:rsidP="001F5DC3">
      <w:r>
        <w:br w:type="page"/>
      </w:r>
    </w:p>
    <w:tbl>
      <w:tblPr>
        <w:tblW w:w="9037" w:type="dxa"/>
        <w:tblLook w:val="04A0" w:firstRow="1" w:lastRow="0" w:firstColumn="1" w:lastColumn="0" w:noHBand="0" w:noVBand="1"/>
      </w:tblPr>
      <w:tblGrid>
        <w:gridCol w:w="1074"/>
        <w:gridCol w:w="776"/>
        <w:gridCol w:w="775"/>
        <w:gridCol w:w="777"/>
        <w:gridCol w:w="775"/>
        <w:gridCol w:w="776"/>
        <w:gridCol w:w="776"/>
        <w:gridCol w:w="1440"/>
        <w:gridCol w:w="934"/>
        <w:gridCol w:w="934"/>
      </w:tblGrid>
      <w:tr w:rsidR="001F5DC3" w:rsidRPr="00EC4397" w:rsidTr="003E1CE5">
        <w:trPr>
          <w:trHeight w:val="328"/>
        </w:trPr>
        <w:tc>
          <w:tcPr>
            <w:tcW w:w="1074"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lastRenderedPageBreak/>
              <w:t>Time</w:t>
            </w:r>
            <w:r>
              <w:rPr>
                <w:rFonts w:eastAsia="Times New Roman" w:cs="Calibri"/>
                <w:b/>
                <w:bCs/>
                <w:color w:val="000000"/>
                <w:lang w:eastAsia="en-AU"/>
              </w:rPr>
              <w:t xml:space="preserve"> </w:t>
            </w:r>
            <w:r w:rsidRPr="00EC4397">
              <w:rPr>
                <w:rFonts w:eastAsia="Times New Roman" w:cs="Calibri"/>
                <w:b/>
                <w:bCs/>
                <w:color w:val="000000"/>
                <w:lang w:eastAsia="en-AU"/>
              </w:rPr>
              <w:t xml:space="preserve">(hr) </w:t>
            </w:r>
          </w:p>
        </w:tc>
        <w:tc>
          <w:tcPr>
            <w:tcW w:w="4655" w:type="dxa"/>
            <w:gridSpan w:val="6"/>
            <w:tcBorders>
              <w:top w:val="single" w:sz="4" w:space="0" w:color="auto"/>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Pr>
                <w:rFonts w:eastAsia="Times New Roman" w:cs="Calibri"/>
                <w:b/>
                <w:bCs/>
                <w:color w:val="000000"/>
                <w:lang w:eastAsia="en-AU"/>
              </w:rPr>
              <w:t xml:space="preserve">Blood </w:t>
            </w:r>
            <w:r w:rsidRPr="00EC4397">
              <w:rPr>
                <w:rFonts w:eastAsia="Times New Roman" w:cs="Calibri"/>
                <w:b/>
                <w:bCs/>
                <w:color w:val="000000"/>
                <w:lang w:eastAsia="en-AU"/>
              </w:rPr>
              <w:t>Concentration (mg/L)</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Pr>
                <w:rFonts w:eastAsia="Times New Roman" w:cs="Calibri"/>
                <w:b/>
                <w:bCs/>
                <w:color w:val="000000"/>
                <w:lang w:eastAsia="en-AU"/>
              </w:rPr>
              <w:t>Cumulative</w:t>
            </w:r>
            <w:r>
              <w:rPr>
                <w:rFonts w:eastAsia="Times New Roman" w:cs="Calibri"/>
                <w:b/>
                <w:bCs/>
                <w:color w:val="000000"/>
                <w:lang w:eastAsia="en-AU"/>
              </w:rPr>
              <w:br/>
              <w:t>Conc</w:t>
            </w:r>
            <w:r w:rsidRPr="00EC4397">
              <w:rPr>
                <w:rFonts w:eastAsia="Times New Roman" w:cs="Calibri"/>
                <w:b/>
                <w:bCs/>
                <w:color w:val="000000"/>
                <w:lang w:eastAsia="en-AU"/>
              </w:rPr>
              <w:br/>
              <w:t>(mg/L)</w:t>
            </w:r>
          </w:p>
        </w:tc>
        <w:tc>
          <w:tcPr>
            <w:tcW w:w="934"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MEC</w:t>
            </w:r>
            <w:r w:rsidRPr="00EC4397">
              <w:rPr>
                <w:rFonts w:eastAsia="Times New Roman" w:cs="Calibri"/>
                <w:b/>
                <w:bCs/>
                <w:color w:val="000000"/>
                <w:lang w:eastAsia="en-AU"/>
              </w:rPr>
              <w:br/>
              <w:t>(mg/L)</w:t>
            </w:r>
          </w:p>
        </w:tc>
        <w:tc>
          <w:tcPr>
            <w:tcW w:w="934" w:type="dxa"/>
            <w:vMerge w:val="restart"/>
            <w:tcBorders>
              <w:top w:val="single" w:sz="4" w:space="0" w:color="auto"/>
              <w:left w:val="single" w:sz="4" w:space="0" w:color="auto"/>
              <w:right w:val="single" w:sz="4" w:space="0" w:color="auto"/>
            </w:tcBorders>
            <w:shd w:val="clear" w:color="auto" w:fill="auto"/>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MTC</w:t>
            </w:r>
            <w:r w:rsidRPr="00EC4397">
              <w:rPr>
                <w:rFonts w:eastAsia="Times New Roman" w:cs="Calibri"/>
                <w:b/>
                <w:bCs/>
                <w:color w:val="000000"/>
                <w:lang w:eastAsia="en-AU"/>
              </w:rPr>
              <w:br/>
              <w:t>(mg/L)</w:t>
            </w:r>
          </w:p>
        </w:tc>
      </w:tr>
      <w:tr w:rsidR="001F5DC3" w:rsidRPr="00EC4397" w:rsidTr="003E1CE5">
        <w:trPr>
          <w:trHeight w:val="686"/>
        </w:trPr>
        <w:tc>
          <w:tcPr>
            <w:tcW w:w="1074" w:type="dxa"/>
            <w:vMerge/>
            <w:tcBorders>
              <w:top w:val="single" w:sz="4" w:space="0" w:color="auto"/>
              <w:left w:val="single" w:sz="4" w:space="0" w:color="auto"/>
              <w:bottom w:val="single" w:sz="4" w:space="0" w:color="auto"/>
              <w:right w:val="single" w:sz="4" w:space="0" w:color="auto"/>
            </w:tcBorders>
            <w:vAlign w:val="center"/>
            <w:hideMark/>
          </w:tcPr>
          <w:p w:rsidR="001F5DC3" w:rsidRPr="00EC4397" w:rsidRDefault="001F5DC3" w:rsidP="003E1CE5">
            <w:pPr>
              <w:widowControl/>
              <w:spacing w:before="0" w:after="0" w:line="240" w:lineRule="auto"/>
              <w:rPr>
                <w:rFonts w:eastAsia="Times New Roman" w:cs="Calibri"/>
                <w:b/>
                <w:bCs/>
                <w:color w:val="000000"/>
                <w:lang w:eastAsia="en-AU"/>
              </w:rPr>
            </w:pPr>
          </w:p>
        </w:tc>
        <w:tc>
          <w:tcPr>
            <w:tcW w:w="776" w:type="dxa"/>
            <w:tcBorders>
              <w:top w:val="single" w:sz="4" w:space="0" w:color="auto"/>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Dose 1</w:t>
            </w:r>
          </w:p>
        </w:tc>
        <w:tc>
          <w:tcPr>
            <w:tcW w:w="775" w:type="dxa"/>
            <w:tcBorders>
              <w:top w:val="single" w:sz="4" w:space="0" w:color="auto"/>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Dose 2</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Dose 3</w:t>
            </w:r>
          </w:p>
        </w:tc>
        <w:tc>
          <w:tcPr>
            <w:tcW w:w="775" w:type="dxa"/>
            <w:tcBorders>
              <w:top w:val="single" w:sz="4" w:space="0" w:color="auto"/>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Dose 4</w:t>
            </w:r>
          </w:p>
        </w:tc>
        <w:tc>
          <w:tcPr>
            <w:tcW w:w="776" w:type="dxa"/>
            <w:tcBorders>
              <w:top w:val="single" w:sz="4" w:space="0" w:color="auto"/>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Dose 5</w:t>
            </w:r>
          </w:p>
        </w:tc>
        <w:tc>
          <w:tcPr>
            <w:tcW w:w="776" w:type="dxa"/>
            <w:tcBorders>
              <w:top w:val="single" w:sz="4" w:space="0" w:color="auto"/>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Dose 6</w:t>
            </w:r>
          </w:p>
        </w:tc>
        <w:tc>
          <w:tcPr>
            <w:tcW w:w="1440" w:type="dxa"/>
            <w:vMerge/>
            <w:tcBorders>
              <w:top w:val="single" w:sz="4" w:space="0" w:color="auto"/>
              <w:left w:val="single" w:sz="4" w:space="0" w:color="auto"/>
              <w:bottom w:val="single" w:sz="4" w:space="0" w:color="auto"/>
              <w:right w:val="single" w:sz="4" w:space="0" w:color="auto"/>
            </w:tcBorders>
            <w:vAlign w:val="center"/>
            <w:hideMark/>
          </w:tcPr>
          <w:p w:rsidR="001F5DC3" w:rsidRPr="00EC4397" w:rsidRDefault="001F5DC3" w:rsidP="003E1CE5">
            <w:pPr>
              <w:widowControl/>
              <w:spacing w:before="0" w:after="0" w:line="240" w:lineRule="auto"/>
              <w:rPr>
                <w:rFonts w:eastAsia="Times New Roman" w:cs="Calibri"/>
                <w:b/>
                <w:bCs/>
                <w:color w:val="000000"/>
                <w:lang w:eastAsia="en-AU"/>
              </w:rPr>
            </w:pPr>
          </w:p>
        </w:tc>
        <w:tc>
          <w:tcPr>
            <w:tcW w:w="934" w:type="dxa"/>
            <w:vMerge/>
            <w:tcBorders>
              <w:top w:val="single" w:sz="4" w:space="0" w:color="auto"/>
              <w:left w:val="single" w:sz="4" w:space="0" w:color="auto"/>
              <w:bottom w:val="single" w:sz="4" w:space="0" w:color="auto"/>
              <w:right w:val="single" w:sz="4" w:space="0" w:color="auto"/>
            </w:tcBorders>
            <w:vAlign w:val="center"/>
            <w:hideMark/>
          </w:tcPr>
          <w:p w:rsidR="001F5DC3" w:rsidRPr="00EC4397" w:rsidRDefault="001F5DC3" w:rsidP="003E1CE5">
            <w:pPr>
              <w:widowControl/>
              <w:spacing w:before="0" w:after="0" w:line="240" w:lineRule="auto"/>
              <w:rPr>
                <w:rFonts w:eastAsia="Times New Roman" w:cs="Calibri"/>
                <w:b/>
                <w:bCs/>
                <w:color w:val="000000"/>
                <w:lang w:eastAsia="en-AU"/>
              </w:rPr>
            </w:pPr>
          </w:p>
        </w:tc>
        <w:tc>
          <w:tcPr>
            <w:tcW w:w="934" w:type="dxa"/>
            <w:vMerge/>
            <w:tcBorders>
              <w:left w:val="single" w:sz="4" w:space="0" w:color="auto"/>
              <w:bottom w:val="single" w:sz="4" w:space="0" w:color="auto"/>
              <w:right w:val="single" w:sz="4" w:space="0" w:color="auto"/>
            </w:tcBorders>
            <w:vAlign w:val="center"/>
            <w:hideMark/>
          </w:tcPr>
          <w:p w:rsidR="001F5DC3" w:rsidRPr="00EC4397" w:rsidRDefault="001F5DC3" w:rsidP="003E1CE5">
            <w:pPr>
              <w:widowControl/>
              <w:spacing w:before="0" w:after="0" w:line="240" w:lineRule="auto"/>
              <w:rPr>
                <w:rFonts w:eastAsia="Times New Roman" w:cs="Calibri"/>
                <w:b/>
                <w:bCs/>
                <w:color w:val="000000"/>
                <w:lang w:eastAsia="en-AU"/>
              </w:rPr>
            </w:pP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0</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27.</w:t>
            </w:r>
            <w:r>
              <w:rPr>
                <w:rFonts w:eastAsia="Times New Roman" w:cs="Calibri"/>
                <w:color w:val="000000"/>
                <w:lang w:eastAsia="en-AU"/>
              </w:rPr>
              <w:t>3</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rPr>
                <w:rFonts w:eastAsia="Times New Roman" w:cs="Calibri"/>
                <w:color w:val="000000"/>
                <w:lang w:eastAsia="en-AU"/>
              </w:rPr>
            </w:pPr>
            <w:r w:rsidRPr="00EC4397">
              <w:rPr>
                <w:rFonts w:eastAsia="Times New Roman" w:cs="Calibri"/>
                <w:color w:val="000000"/>
                <w:lang w:eastAsia="en-AU"/>
              </w:rPr>
              <w:t> </w:t>
            </w:r>
          </w:p>
        </w:tc>
        <w:tc>
          <w:tcPr>
            <w:tcW w:w="777"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rPr>
                <w:rFonts w:eastAsia="Times New Roman" w:cs="Calibri"/>
                <w:color w:val="000000"/>
                <w:lang w:eastAsia="en-AU"/>
              </w:rPr>
            </w:pPr>
            <w:r w:rsidRPr="00EC4397">
              <w:rPr>
                <w:rFonts w:eastAsia="Times New Roman" w:cs="Calibri"/>
                <w:color w:val="000000"/>
                <w:lang w:eastAsia="en-AU"/>
              </w:rPr>
              <w:t> </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rPr>
                <w:rFonts w:eastAsia="Times New Roman" w:cs="Calibri"/>
                <w:color w:val="000000"/>
                <w:lang w:eastAsia="en-AU"/>
              </w:rPr>
            </w:pPr>
            <w:r w:rsidRPr="00EC4397">
              <w:rPr>
                <w:rFonts w:eastAsia="Times New Roman" w:cs="Calibri"/>
                <w:color w:val="000000"/>
                <w:lang w:eastAsia="en-AU"/>
              </w:rPr>
              <w:t> </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rPr>
                <w:rFonts w:eastAsia="Times New Roman" w:cs="Calibri"/>
                <w:color w:val="000000"/>
                <w:lang w:eastAsia="en-AU"/>
              </w:rPr>
            </w:pPr>
            <w:r w:rsidRPr="00EC4397">
              <w:rPr>
                <w:rFonts w:eastAsia="Times New Roman" w:cs="Calibri"/>
                <w:color w:val="000000"/>
                <w:lang w:eastAsia="en-AU"/>
              </w:rPr>
              <w:t> </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rPr>
                <w:rFonts w:eastAsia="Times New Roman" w:cs="Calibri"/>
                <w:color w:val="000000"/>
                <w:lang w:eastAsia="en-AU"/>
              </w:rPr>
            </w:pPr>
            <w:r w:rsidRPr="00EC4397">
              <w:rPr>
                <w:rFonts w:eastAsia="Times New Roman" w:cs="Calibri"/>
                <w:color w:val="000000"/>
                <w:lang w:eastAsia="en-AU"/>
              </w:rPr>
              <w:t> </w:t>
            </w:r>
          </w:p>
        </w:tc>
        <w:tc>
          <w:tcPr>
            <w:tcW w:w="1440"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27.</w:t>
            </w:r>
            <w:r>
              <w:rPr>
                <w:rFonts w:eastAsia="Times New Roman" w:cs="Calibri"/>
                <w:color w:val="000000"/>
                <w:lang w:eastAsia="en-AU"/>
              </w:rPr>
              <w:t>3</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4</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13.</w:t>
            </w:r>
            <w:r>
              <w:rPr>
                <w:rFonts w:eastAsia="Times New Roman" w:cs="Calibri"/>
                <w:color w:val="000000"/>
                <w:lang w:eastAsia="en-AU"/>
              </w:rPr>
              <w:t>6</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5</w:t>
            </w:r>
            <w:r>
              <w:rPr>
                <w:rFonts w:eastAsia="Times New Roman" w:cs="Calibri"/>
                <w:color w:val="000000"/>
                <w:lang w:eastAsia="en-AU"/>
              </w:rPr>
              <w:t>1</w:t>
            </w:r>
            <w:r w:rsidRPr="00EC4397">
              <w:rPr>
                <w:rFonts w:eastAsia="Times New Roman" w:cs="Calibri"/>
                <w:color w:val="000000"/>
                <w:lang w:eastAsia="en-AU"/>
              </w:rPr>
              <w:t>.</w:t>
            </w:r>
            <w:r>
              <w:rPr>
                <w:rFonts w:eastAsia="Times New Roman" w:cs="Calibri"/>
                <w:color w:val="000000"/>
                <w:lang w:eastAsia="en-AU"/>
              </w:rPr>
              <w:t>5</w:t>
            </w:r>
          </w:p>
        </w:tc>
        <w:tc>
          <w:tcPr>
            <w:tcW w:w="777"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rPr>
                <w:rFonts w:eastAsia="Times New Roman" w:cs="Calibri"/>
                <w:color w:val="000000"/>
                <w:lang w:eastAsia="en-AU"/>
              </w:rPr>
            </w:pPr>
            <w:r w:rsidRPr="00EC4397">
              <w:rPr>
                <w:rFonts w:eastAsia="Times New Roman" w:cs="Calibri"/>
                <w:color w:val="000000"/>
                <w:lang w:eastAsia="en-AU"/>
              </w:rPr>
              <w:t> </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rPr>
                <w:rFonts w:eastAsia="Times New Roman" w:cs="Calibri"/>
                <w:color w:val="000000"/>
                <w:lang w:eastAsia="en-AU"/>
              </w:rPr>
            </w:pPr>
            <w:r w:rsidRPr="00EC4397">
              <w:rPr>
                <w:rFonts w:eastAsia="Times New Roman" w:cs="Calibri"/>
                <w:color w:val="000000"/>
                <w:lang w:eastAsia="en-AU"/>
              </w:rPr>
              <w:t> </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rPr>
                <w:rFonts w:eastAsia="Times New Roman" w:cs="Calibri"/>
                <w:color w:val="000000"/>
                <w:lang w:eastAsia="en-AU"/>
              </w:rPr>
            </w:pPr>
            <w:r w:rsidRPr="00EC4397">
              <w:rPr>
                <w:rFonts w:eastAsia="Times New Roman" w:cs="Calibri"/>
                <w:color w:val="000000"/>
                <w:lang w:eastAsia="en-AU"/>
              </w:rPr>
              <w:t> </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rPr>
                <w:rFonts w:eastAsia="Times New Roman" w:cs="Calibri"/>
                <w:color w:val="000000"/>
                <w:lang w:eastAsia="en-AU"/>
              </w:rPr>
            </w:pPr>
            <w:r w:rsidRPr="00EC4397">
              <w:rPr>
                <w:rFonts w:eastAsia="Times New Roman" w:cs="Calibri"/>
                <w:color w:val="000000"/>
                <w:lang w:eastAsia="en-AU"/>
              </w:rPr>
              <w:t> </w:t>
            </w:r>
          </w:p>
        </w:tc>
        <w:tc>
          <w:tcPr>
            <w:tcW w:w="1440"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65.</w:t>
            </w:r>
            <w:r>
              <w:rPr>
                <w:rFonts w:eastAsia="Times New Roman" w:cs="Calibri"/>
                <w:color w:val="000000"/>
                <w:lang w:eastAsia="en-AU"/>
              </w:rPr>
              <w:t>2</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8</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56.8</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7</w:t>
            </w:r>
            <w:r>
              <w:rPr>
                <w:rFonts w:eastAsia="Times New Roman" w:cs="Calibri"/>
                <w:color w:val="000000"/>
                <w:lang w:eastAsia="en-AU"/>
              </w:rPr>
              <w:t>5.8</w:t>
            </w:r>
          </w:p>
        </w:tc>
        <w:tc>
          <w:tcPr>
            <w:tcW w:w="777"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5</w:t>
            </w:r>
            <w:r>
              <w:rPr>
                <w:rFonts w:eastAsia="Times New Roman" w:cs="Calibri"/>
                <w:color w:val="000000"/>
                <w:lang w:eastAsia="en-AU"/>
              </w:rPr>
              <w:t>1</w:t>
            </w:r>
            <w:r w:rsidRPr="00EC4397">
              <w:rPr>
                <w:rFonts w:eastAsia="Times New Roman" w:cs="Calibri"/>
                <w:color w:val="000000"/>
                <w:lang w:eastAsia="en-AU"/>
              </w:rPr>
              <w:t>.</w:t>
            </w:r>
            <w:r>
              <w:rPr>
                <w:rFonts w:eastAsia="Times New Roman" w:cs="Calibri"/>
                <w:color w:val="000000"/>
                <w:lang w:eastAsia="en-AU"/>
              </w:rPr>
              <w:t>5</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rPr>
                <w:rFonts w:eastAsia="Times New Roman" w:cs="Calibri"/>
                <w:color w:val="000000"/>
                <w:lang w:eastAsia="en-AU"/>
              </w:rPr>
            </w:pPr>
            <w:r w:rsidRPr="00EC4397">
              <w:rPr>
                <w:rFonts w:eastAsia="Times New Roman" w:cs="Calibri"/>
                <w:color w:val="000000"/>
                <w:lang w:eastAsia="en-AU"/>
              </w:rPr>
              <w:t> </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rPr>
                <w:rFonts w:eastAsia="Times New Roman" w:cs="Calibri"/>
                <w:color w:val="000000"/>
                <w:lang w:eastAsia="en-AU"/>
              </w:rPr>
            </w:pPr>
            <w:r w:rsidRPr="00EC4397">
              <w:rPr>
                <w:rFonts w:eastAsia="Times New Roman" w:cs="Calibri"/>
                <w:color w:val="000000"/>
                <w:lang w:eastAsia="en-AU"/>
              </w:rPr>
              <w:t> </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rPr>
                <w:rFonts w:eastAsia="Times New Roman" w:cs="Calibri"/>
                <w:color w:val="000000"/>
                <w:lang w:eastAsia="en-AU"/>
              </w:rPr>
            </w:pPr>
            <w:r w:rsidRPr="00EC4397">
              <w:rPr>
                <w:rFonts w:eastAsia="Times New Roman" w:cs="Calibri"/>
                <w:color w:val="000000"/>
                <w:lang w:eastAsia="en-AU"/>
              </w:rPr>
              <w:t> </w:t>
            </w:r>
          </w:p>
        </w:tc>
        <w:tc>
          <w:tcPr>
            <w:tcW w:w="1440"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84.</w:t>
            </w:r>
            <w:r>
              <w:rPr>
                <w:rFonts w:eastAsia="Times New Roman" w:cs="Calibri"/>
                <w:color w:val="000000"/>
                <w:lang w:eastAsia="en-AU"/>
              </w:rPr>
              <w:t>1</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2</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8.4</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3</w:t>
            </w:r>
            <w:r>
              <w:rPr>
                <w:rFonts w:eastAsia="Times New Roman" w:cs="Calibri"/>
                <w:color w:val="000000"/>
                <w:lang w:eastAsia="en-AU"/>
              </w:rPr>
              <w:t>7.9</w:t>
            </w:r>
          </w:p>
        </w:tc>
        <w:tc>
          <w:tcPr>
            <w:tcW w:w="777"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7</w:t>
            </w:r>
            <w:r>
              <w:rPr>
                <w:rFonts w:eastAsia="Times New Roman" w:cs="Calibri"/>
                <w:color w:val="000000"/>
                <w:lang w:eastAsia="en-AU"/>
              </w:rPr>
              <w:t>5.8</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5</w:t>
            </w:r>
            <w:r>
              <w:rPr>
                <w:rFonts w:eastAsia="Times New Roman" w:cs="Calibri"/>
                <w:color w:val="000000"/>
                <w:lang w:eastAsia="en-AU"/>
              </w:rPr>
              <w:t>1</w:t>
            </w:r>
            <w:r w:rsidRPr="00EC4397">
              <w:rPr>
                <w:rFonts w:eastAsia="Times New Roman" w:cs="Calibri"/>
                <w:color w:val="000000"/>
                <w:lang w:eastAsia="en-AU"/>
              </w:rPr>
              <w:t>.</w:t>
            </w:r>
            <w:r>
              <w:rPr>
                <w:rFonts w:eastAsia="Times New Roman" w:cs="Calibri"/>
                <w:color w:val="000000"/>
                <w:lang w:eastAsia="en-AU"/>
              </w:rPr>
              <w:t>5</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rPr>
                <w:rFonts w:eastAsia="Times New Roman" w:cs="Calibri"/>
                <w:color w:val="000000"/>
                <w:lang w:eastAsia="en-AU"/>
              </w:rPr>
            </w:pPr>
            <w:r w:rsidRPr="00EC4397">
              <w:rPr>
                <w:rFonts w:eastAsia="Times New Roman" w:cs="Calibri"/>
                <w:color w:val="000000"/>
                <w:lang w:eastAsia="en-AU"/>
              </w:rPr>
              <w:t> </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rPr>
                <w:rFonts w:eastAsia="Times New Roman" w:cs="Calibri"/>
                <w:color w:val="000000"/>
                <w:lang w:eastAsia="en-AU"/>
              </w:rPr>
            </w:pPr>
            <w:r w:rsidRPr="00EC4397">
              <w:rPr>
                <w:rFonts w:eastAsia="Times New Roman" w:cs="Calibri"/>
                <w:color w:val="000000"/>
                <w:lang w:eastAsia="en-AU"/>
              </w:rPr>
              <w:t> </w:t>
            </w:r>
          </w:p>
        </w:tc>
        <w:tc>
          <w:tcPr>
            <w:tcW w:w="1440"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9</w:t>
            </w:r>
            <w:r>
              <w:rPr>
                <w:rFonts w:eastAsia="Times New Roman" w:cs="Calibri"/>
                <w:color w:val="000000"/>
                <w:lang w:eastAsia="en-AU"/>
              </w:rPr>
              <w:t>3.6</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6</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4.2</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w:t>
            </w:r>
            <w:r>
              <w:rPr>
                <w:rFonts w:eastAsia="Times New Roman" w:cs="Calibri"/>
                <w:color w:val="000000"/>
                <w:lang w:eastAsia="en-AU"/>
              </w:rPr>
              <w:t>8.9</w:t>
            </w:r>
          </w:p>
        </w:tc>
        <w:tc>
          <w:tcPr>
            <w:tcW w:w="777"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3</w:t>
            </w:r>
            <w:r>
              <w:rPr>
                <w:rFonts w:eastAsia="Times New Roman" w:cs="Calibri"/>
                <w:color w:val="000000"/>
                <w:lang w:eastAsia="en-AU"/>
              </w:rPr>
              <w:t>7.9</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7</w:t>
            </w:r>
            <w:r>
              <w:rPr>
                <w:rFonts w:eastAsia="Times New Roman" w:cs="Calibri"/>
                <w:color w:val="000000"/>
                <w:lang w:eastAsia="en-AU"/>
              </w:rPr>
              <w:t>5.8</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5</w:t>
            </w:r>
            <w:r>
              <w:rPr>
                <w:rFonts w:eastAsia="Times New Roman" w:cs="Calibri"/>
                <w:color w:val="000000"/>
                <w:lang w:eastAsia="en-AU"/>
              </w:rPr>
              <w:t>1</w:t>
            </w:r>
            <w:r w:rsidRPr="00EC4397">
              <w:rPr>
                <w:rFonts w:eastAsia="Times New Roman" w:cs="Calibri"/>
                <w:color w:val="000000"/>
                <w:lang w:eastAsia="en-AU"/>
              </w:rPr>
              <w:t>.</w:t>
            </w:r>
            <w:r>
              <w:rPr>
                <w:rFonts w:eastAsia="Times New Roman" w:cs="Calibri"/>
                <w:color w:val="000000"/>
                <w:lang w:eastAsia="en-AU"/>
              </w:rPr>
              <w:t>5</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rPr>
                <w:rFonts w:eastAsia="Times New Roman" w:cs="Calibri"/>
                <w:color w:val="000000"/>
                <w:lang w:eastAsia="en-AU"/>
              </w:rPr>
            </w:pPr>
            <w:r w:rsidRPr="00EC4397">
              <w:rPr>
                <w:rFonts w:eastAsia="Times New Roman" w:cs="Calibri"/>
                <w:color w:val="000000"/>
                <w:lang w:eastAsia="en-AU"/>
              </w:rPr>
              <w:t> </w:t>
            </w:r>
          </w:p>
        </w:tc>
        <w:tc>
          <w:tcPr>
            <w:tcW w:w="1440"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9</w:t>
            </w:r>
            <w:r>
              <w:rPr>
                <w:rFonts w:eastAsia="Times New Roman" w:cs="Calibri"/>
                <w:color w:val="000000"/>
                <w:lang w:eastAsia="en-AU"/>
              </w:rPr>
              <w:t>8</w:t>
            </w:r>
            <w:r w:rsidRPr="00EC4397">
              <w:rPr>
                <w:rFonts w:eastAsia="Times New Roman" w:cs="Calibri"/>
                <w:color w:val="000000"/>
                <w:lang w:eastAsia="en-AU"/>
              </w:rPr>
              <w:t>.</w:t>
            </w:r>
            <w:r>
              <w:rPr>
                <w:rFonts w:eastAsia="Times New Roman" w:cs="Calibri"/>
                <w:color w:val="000000"/>
                <w:lang w:eastAsia="en-AU"/>
              </w:rPr>
              <w:t>3</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0</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7.1</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9.5</w:t>
            </w:r>
          </w:p>
        </w:tc>
        <w:tc>
          <w:tcPr>
            <w:tcW w:w="777"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w:t>
            </w:r>
            <w:r>
              <w:rPr>
                <w:rFonts w:eastAsia="Times New Roman" w:cs="Calibri"/>
                <w:color w:val="000000"/>
                <w:lang w:eastAsia="en-AU"/>
              </w:rPr>
              <w:t>8.9</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3</w:t>
            </w:r>
            <w:r>
              <w:rPr>
                <w:rFonts w:eastAsia="Times New Roman" w:cs="Calibri"/>
                <w:color w:val="000000"/>
                <w:lang w:eastAsia="en-AU"/>
              </w:rPr>
              <w:t>7.9</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7</w:t>
            </w:r>
            <w:r>
              <w:rPr>
                <w:rFonts w:eastAsia="Times New Roman" w:cs="Calibri"/>
                <w:color w:val="000000"/>
                <w:lang w:eastAsia="en-AU"/>
              </w:rPr>
              <w:t>5.8</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5</w:t>
            </w:r>
            <w:r>
              <w:rPr>
                <w:rFonts w:eastAsia="Times New Roman" w:cs="Calibri"/>
                <w:color w:val="000000"/>
                <w:lang w:eastAsia="en-AU"/>
              </w:rPr>
              <w:t>1</w:t>
            </w:r>
            <w:r w:rsidRPr="00EC4397">
              <w:rPr>
                <w:rFonts w:eastAsia="Times New Roman" w:cs="Calibri"/>
                <w:color w:val="000000"/>
                <w:lang w:eastAsia="en-AU"/>
              </w:rPr>
              <w:t>.</w:t>
            </w:r>
            <w:r>
              <w:rPr>
                <w:rFonts w:eastAsia="Times New Roman" w:cs="Calibri"/>
                <w:color w:val="000000"/>
                <w:lang w:eastAsia="en-AU"/>
              </w:rPr>
              <w:t>5</w:t>
            </w:r>
          </w:p>
        </w:tc>
        <w:tc>
          <w:tcPr>
            <w:tcW w:w="1440"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30</w:t>
            </w:r>
            <w:r>
              <w:rPr>
                <w:rFonts w:eastAsia="Times New Roman" w:cs="Calibri"/>
                <w:color w:val="000000"/>
                <w:lang w:eastAsia="en-AU"/>
              </w:rPr>
              <w:t>0</w:t>
            </w:r>
            <w:r w:rsidRPr="00EC4397">
              <w:rPr>
                <w:rFonts w:eastAsia="Times New Roman" w:cs="Calibri"/>
                <w:color w:val="000000"/>
                <w:lang w:eastAsia="en-AU"/>
              </w:rPr>
              <w:t>.</w:t>
            </w:r>
            <w:r>
              <w:rPr>
                <w:rFonts w:eastAsia="Times New Roman" w:cs="Calibri"/>
                <w:color w:val="000000"/>
                <w:lang w:eastAsia="en-AU"/>
              </w:rPr>
              <w:t>7</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4</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3.</w:t>
            </w:r>
            <w:r>
              <w:rPr>
                <w:rFonts w:eastAsia="Times New Roman" w:cs="Calibri"/>
                <w:color w:val="000000"/>
                <w:lang w:eastAsia="en-AU"/>
              </w:rPr>
              <w:t>6</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4.</w:t>
            </w:r>
            <w:r>
              <w:rPr>
                <w:rFonts w:eastAsia="Times New Roman" w:cs="Calibri"/>
                <w:color w:val="000000"/>
                <w:lang w:eastAsia="en-AU"/>
              </w:rPr>
              <w:t>7</w:t>
            </w:r>
          </w:p>
        </w:tc>
        <w:tc>
          <w:tcPr>
            <w:tcW w:w="777"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9.5</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w:t>
            </w:r>
            <w:r>
              <w:rPr>
                <w:rFonts w:eastAsia="Times New Roman" w:cs="Calibri"/>
                <w:color w:val="000000"/>
                <w:lang w:eastAsia="en-AU"/>
              </w:rPr>
              <w:t>8.9</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3</w:t>
            </w:r>
            <w:r>
              <w:rPr>
                <w:rFonts w:eastAsia="Times New Roman" w:cs="Calibri"/>
                <w:color w:val="000000"/>
                <w:lang w:eastAsia="en-AU"/>
              </w:rPr>
              <w:t>7</w:t>
            </w:r>
            <w:r w:rsidRPr="00EC4397">
              <w:rPr>
                <w:rFonts w:eastAsia="Times New Roman" w:cs="Calibri"/>
                <w:color w:val="000000"/>
                <w:lang w:eastAsia="en-AU"/>
              </w:rPr>
              <w:t>.</w:t>
            </w:r>
            <w:r>
              <w:rPr>
                <w:rFonts w:eastAsia="Times New Roman" w:cs="Calibri"/>
                <w:color w:val="000000"/>
                <w:lang w:eastAsia="en-AU"/>
              </w:rPr>
              <w:t>9</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7</w:t>
            </w:r>
            <w:r>
              <w:rPr>
                <w:rFonts w:eastAsia="Times New Roman" w:cs="Calibri"/>
                <w:color w:val="000000"/>
                <w:lang w:eastAsia="en-AU"/>
              </w:rPr>
              <w:t>5</w:t>
            </w:r>
            <w:r w:rsidRPr="00EC4397">
              <w:rPr>
                <w:rFonts w:eastAsia="Times New Roman" w:cs="Calibri"/>
                <w:color w:val="000000"/>
                <w:lang w:eastAsia="en-AU"/>
              </w:rPr>
              <w:t>.</w:t>
            </w:r>
            <w:r>
              <w:rPr>
                <w:rFonts w:eastAsia="Times New Roman" w:cs="Calibri"/>
                <w:color w:val="000000"/>
                <w:lang w:eastAsia="en-AU"/>
              </w:rPr>
              <w:t>8</w:t>
            </w:r>
          </w:p>
        </w:tc>
        <w:tc>
          <w:tcPr>
            <w:tcW w:w="1440"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50.</w:t>
            </w:r>
            <w:r>
              <w:rPr>
                <w:rFonts w:eastAsia="Times New Roman" w:cs="Calibri"/>
                <w:color w:val="000000"/>
                <w:lang w:eastAsia="en-AU"/>
              </w:rPr>
              <w:t>3</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8</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8</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4</w:t>
            </w:r>
          </w:p>
        </w:tc>
        <w:tc>
          <w:tcPr>
            <w:tcW w:w="777"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4.</w:t>
            </w:r>
            <w:r>
              <w:rPr>
                <w:rFonts w:eastAsia="Times New Roman" w:cs="Calibri"/>
                <w:color w:val="000000"/>
                <w:lang w:eastAsia="en-AU"/>
              </w:rPr>
              <w:t>7</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9.5</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w:t>
            </w:r>
            <w:r>
              <w:rPr>
                <w:rFonts w:eastAsia="Times New Roman" w:cs="Calibri"/>
                <w:color w:val="000000"/>
                <w:lang w:eastAsia="en-AU"/>
              </w:rPr>
              <w:t>8.9</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3</w:t>
            </w:r>
            <w:r>
              <w:rPr>
                <w:rFonts w:eastAsia="Times New Roman" w:cs="Calibri"/>
                <w:color w:val="000000"/>
                <w:lang w:eastAsia="en-AU"/>
              </w:rPr>
              <w:t>7.9</w:t>
            </w:r>
          </w:p>
        </w:tc>
        <w:tc>
          <w:tcPr>
            <w:tcW w:w="1440"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75.</w:t>
            </w:r>
            <w:r>
              <w:rPr>
                <w:rFonts w:eastAsia="Times New Roman" w:cs="Calibri"/>
                <w:color w:val="000000"/>
                <w:lang w:eastAsia="en-AU"/>
              </w:rPr>
              <w:t>2</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32</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0.9</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2</w:t>
            </w:r>
          </w:p>
        </w:tc>
        <w:tc>
          <w:tcPr>
            <w:tcW w:w="777"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4</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4.</w:t>
            </w:r>
            <w:r>
              <w:rPr>
                <w:rFonts w:eastAsia="Times New Roman" w:cs="Calibri"/>
                <w:color w:val="000000"/>
                <w:lang w:eastAsia="en-AU"/>
              </w:rPr>
              <w:t>7</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9.5</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w:t>
            </w:r>
            <w:r>
              <w:rPr>
                <w:rFonts w:eastAsia="Times New Roman" w:cs="Calibri"/>
                <w:color w:val="000000"/>
                <w:lang w:eastAsia="en-AU"/>
              </w:rPr>
              <w:t>8.9</w:t>
            </w:r>
          </w:p>
        </w:tc>
        <w:tc>
          <w:tcPr>
            <w:tcW w:w="1440"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37.</w:t>
            </w:r>
            <w:r>
              <w:rPr>
                <w:rFonts w:eastAsia="Times New Roman" w:cs="Calibri"/>
                <w:color w:val="000000"/>
                <w:lang w:eastAsia="en-AU"/>
              </w:rPr>
              <w:t>6</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36</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0.4</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0.6</w:t>
            </w:r>
          </w:p>
        </w:tc>
        <w:tc>
          <w:tcPr>
            <w:tcW w:w="777"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2</w:t>
            </w:r>
          </w:p>
        </w:tc>
        <w:tc>
          <w:tcPr>
            <w:tcW w:w="775"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4</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4.</w:t>
            </w:r>
            <w:r>
              <w:rPr>
                <w:rFonts w:eastAsia="Times New Roman" w:cs="Calibri"/>
                <w:color w:val="000000"/>
                <w:lang w:eastAsia="en-AU"/>
              </w:rPr>
              <w:t>7</w:t>
            </w:r>
          </w:p>
        </w:tc>
        <w:tc>
          <w:tcPr>
            <w:tcW w:w="776"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9.5</w:t>
            </w:r>
          </w:p>
        </w:tc>
        <w:tc>
          <w:tcPr>
            <w:tcW w:w="1440"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18.8</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right"/>
              <w:rPr>
                <w:rFonts w:eastAsia="Times New Roman" w:cs="Calibri"/>
                <w:color w:val="000000"/>
                <w:lang w:eastAsia="en-AU"/>
              </w:rPr>
            </w:pPr>
            <w:r w:rsidRPr="00EC4397">
              <w:rPr>
                <w:rFonts w:eastAsia="Times New Roman" w:cs="Calibri"/>
                <w:color w:val="000000"/>
                <w:lang w:eastAsia="en-AU"/>
              </w:rPr>
              <w:t>400</w:t>
            </w:r>
          </w:p>
        </w:tc>
      </w:tr>
    </w:tbl>
    <w:p w:rsidR="001F5DC3" w:rsidRDefault="001F5DC3" w:rsidP="001F5DC3">
      <w:pPr>
        <w:spacing w:before="0" w:after="0"/>
        <w:rPr>
          <w:sz w:val="21"/>
          <w:szCs w:val="21"/>
        </w:rPr>
      </w:pPr>
    </w:p>
    <w:p w:rsidR="001F5DC3" w:rsidRDefault="001F5DC3" w:rsidP="001F5DC3">
      <w:pPr>
        <w:spacing w:before="0" w:after="0"/>
        <w:rPr>
          <w:sz w:val="21"/>
          <w:szCs w:val="21"/>
        </w:rPr>
      </w:pPr>
      <w:r>
        <w:rPr>
          <w:noProof/>
          <w:lang w:eastAsia="en-AU"/>
        </w:rPr>
        <mc:AlternateContent>
          <mc:Choice Requires="wps">
            <w:drawing>
              <wp:anchor distT="0" distB="0" distL="114300" distR="114300" simplePos="0" relativeHeight="251658317" behindDoc="0" locked="0" layoutInCell="1" allowOverlap="1" wp14:anchorId="3C533CB8" wp14:editId="604D2952">
                <wp:simplePos x="0" y="0"/>
                <wp:positionH relativeFrom="margin">
                  <wp:posOffset>577850</wp:posOffset>
                </wp:positionH>
                <wp:positionV relativeFrom="paragraph">
                  <wp:posOffset>3385185</wp:posOffset>
                </wp:positionV>
                <wp:extent cx="4575175" cy="171450"/>
                <wp:effectExtent l="0" t="0" r="0" b="0"/>
                <wp:wrapTopAndBottom/>
                <wp:docPr id="290" name="Text Box 290"/>
                <wp:cNvGraphicFramePr/>
                <a:graphic xmlns:a="http://schemas.openxmlformats.org/drawingml/2006/main">
                  <a:graphicData uri="http://schemas.microsoft.com/office/word/2010/wordprocessingShape">
                    <wps:wsp>
                      <wps:cNvSpPr txBox="1"/>
                      <wps:spPr>
                        <a:xfrm>
                          <a:off x="0" y="0"/>
                          <a:ext cx="4575175" cy="171450"/>
                        </a:xfrm>
                        <a:prstGeom prst="rect">
                          <a:avLst/>
                        </a:prstGeom>
                        <a:solidFill>
                          <a:prstClr val="white"/>
                        </a:solidFill>
                        <a:ln>
                          <a:noFill/>
                        </a:ln>
                      </wps:spPr>
                      <wps:txbx>
                        <w:txbxContent>
                          <w:p w:rsidR="005D396F" w:rsidRPr="009E1233" w:rsidRDefault="005D396F" w:rsidP="001F5DC3">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33CB8" id="Text Box 290" o:spid="_x0000_s1060" type="#_x0000_t202" style="position:absolute;margin-left:45.5pt;margin-top:266.55pt;width:360.25pt;height:13.5pt;z-index:2516583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" stroked="f">
                <v:textbox inset="0,0,0,0">
                  <w:txbxContent>
                    <w:p w:rsidR="005D396F" w:rsidRPr="009E1233" w:rsidRDefault="005D396F" w:rsidP="001F5DC3">
                      <w:pPr>
                        <w:pStyle w:val="Caption"/>
                        <w:jc w:val="center"/>
                        <w:rPr>
                          <w:noProof/>
                        </w:rPr>
                      </w:pPr>
                      <w:r>
                        <w:t>STEM Consortium</w:t>
                      </w:r>
                    </w:p>
                  </w:txbxContent>
                </v:textbox>
                <w10:wrap type="topAndBottom" anchorx="margin"/>
              </v:shape>
            </w:pict>
          </mc:Fallback>
        </mc:AlternateContent>
      </w:r>
    </w:p>
    <w:p w:rsidR="001F5DC3" w:rsidRPr="00E00578" w:rsidRDefault="001F5DC3" w:rsidP="001F5DC3">
      <w:pPr>
        <w:spacing w:before="0" w:after="0"/>
      </w:pPr>
      <w:r w:rsidRPr="00AC032E">
        <w:rPr>
          <w:noProof/>
          <w:lang w:eastAsia="en-AU"/>
        </w:rPr>
        <w:drawing>
          <wp:anchor distT="0" distB="0" distL="114300" distR="114300" simplePos="0" relativeHeight="251658315" behindDoc="0" locked="1" layoutInCell="1" allowOverlap="1" wp14:anchorId="0B371DC3" wp14:editId="5C7D75B0">
            <wp:simplePos x="0" y="0"/>
            <wp:positionH relativeFrom="column">
              <wp:posOffset>-57150</wp:posOffset>
            </wp:positionH>
            <wp:positionV relativeFrom="paragraph">
              <wp:posOffset>-194945</wp:posOffset>
            </wp:positionV>
            <wp:extent cx="5857875" cy="3400425"/>
            <wp:effectExtent l="0" t="0" r="9525"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857875" cy="3400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18E3">
        <w:rPr>
          <w:sz w:val="21"/>
          <w:szCs w:val="21"/>
        </w:rPr>
        <w:t>The dosage concentration remains in the therapeutic window for about 22 hours. It never goes above the MTC and therefore remains safe. It seems it would be possible to administer a similar regime starting with a higher dose (and perhaps higher doses later) and be able to stay below the MTC while allowing the medication to have a stronger therapeutic effect. This could be considered if a patient is not receiving the desired therap</w:t>
      </w:r>
      <w:r>
        <w:rPr>
          <w:sz w:val="21"/>
          <w:szCs w:val="21"/>
        </w:rPr>
        <w:t>eutic effect</w:t>
      </w:r>
      <w:r w:rsidRPr="001218E3">
        <w:rPr>
          <w:sz w:val="21"/>
          <w:szCs w:val="21"/>
        </w:rPr>
        <w:t xml:space="preserve">. More simulations should be run to determine the optimal regime, where the patient is receiving the desired therapeutic effect from the </w:t>
      </w:r>
      <w:r>
        <w:rPr>
          <w:sz w:val="21"/>
          <w:szCs w:val="21"/>
        </w:rPr>
        <w:t xml:space="preserve">minimum does of </w:t>
      </w:r>
      <w:r w:rsidRPr="001218E3">
        <w:rPr>
          <w:sz w:val="21"/>
          <w:szCs w:val="21"/>
        </w:rPr>
        <w:t>medication. In fact, this regime may be considered optimal. Assuming the patient receives the desired therapeutic effect from the dose, it remains in the bottom half</w:t>
      </w:r>
      <w:r>
        <w:rPr>
          <w:sz w:val="21"/>
          <w:szCs w:val="21"/>
        </w:rPr>
        <w:t xml:space="preserve"> of the therapeutic window</w:t>
      </w:r>
      <w:r w:rsidRPr="001218E3">
        <w:rPr>
          <w:sz w:val="21"/>
          <w:szCs w:val="21"/>
        </w:rPr>
        <w:t>.</w:t>
      </w:r>
    </w:p>
    <w:p w:rsidR="001F5DC3" w:rsidRDefault="001F5DC3" w:rsidP="001F5DC3">
      <w:pPr>
        <w:rPr>
          <w:b/>
          <w:bCs/>
          <w:lang w:eastAsia="en-AU"/>
        </w:rPr>
      </w:pPr>
      <w:r w:rsidRPr="001218E3">
        <w:rPr>
          <w:b/>
          <w:bCs/>
          <w:lang w:eastAsia="en-AU"/>
        </w:rPr>
        <w:lastRenderedPageBreak/>
        <w:t>Model 2</w:t>
      </w:r>
    </w:p>
    <w:bookmarkStart w:id="96" w:name="_MON_1655199050"/>
    <w:bookmarkEnd w:id="96"/>
    <w:p w:rsidR="001F5DC3" w:rsidRDefault="000B053B" w:rsidP="001F5DC3">
      <w:pPr>
        <w:rPr>
          <w:b/>
          <w:bCs/>
          <w:lang w:eastAsia="en-AU"/>
        </w:rPr>
      </w:pPr>
      <w:r>
        <w:rPr>
          <w:b/>
          <w:bCs/>
          <w:lang w:eastAsia="en-AU"/>
        </w:rPr>
        <w:object w:dxaOrig="1539" w:dyaOrig="996" w14:anchorId="77812FEB">
          <v:shape id="_x0000_i1027" type="#_x0000_t75" style="width:76.95pt;height:49.8pt" o:ole="">
            <v:imagedata r:id="rId113" o:title=""/>
          </v:shape>
          <o:OLEObject Type="Embed" ProgID="Excel.Sheet.12" ShapeID="_x0000_i1027" DrawAspect="Icon" ObjectID="_1665812601" r:id="rId114"/>
        </w:object>
      </w:r>
    </w:p>
    <w:p w:rsidR="001F5DC3" w:rsidRPr="001218E3" w:rsidRDefault="005550E7" w:rsidP="001F5DC3">
      <w:pPr>
        <w:rPr>
          <w:rFonts w:ascii="Times New Roman" w:hAnsi="Times New Roman" w:cs="Times New Roman"/>
          <w:b/>
          <w:bCs/>
          <w:sz w:val="20"/>
          <w:szCs w:val="20"/>
          <w:lang w:eastAsia="en-AU"/>
        </w:rPr>
      </w:pPr>
      <w:r>
        <w:rPr>
          <w:b/>
          <w:bCs/>
          <w:lang w:eastAsia="en-AU"/>
        </w:rPr>
        <w:t>Parameters</w:t>
      </w:r>
      <w:r w:rsidR="001F5DC3" w:rsidRPr="001218E3">
        <w:rPr>
          <w:b/>
          <w:bCs/>
          <w:lang w:eastAsia="en-AU"/>
        </w:rPr>
        <w:t>:</w:t>
      </w:r>
    </w:p>
    <w:p w:rsidR="001F5DC3" w:rsidRPr="00CD78C9" w:rsidRDefault="001F5DC3" w:rsidP="001F5DC3">
      <w:pPr>
        <w:rPr>
          <w:rFonts w:ascii="Times New Roman" w:hAnsi="Times New Roman" w:cs="Times New Roman"/>
          <w:sz w:val="20"/>
          <w:szCs w:val="20"/>
          <w:lang w:eastAsia="en-AU"/>
        </w:rPr>
      </w:pPr>
      <w:r w:rsidRPr="00CD78C9">
        <w:rPr>
          <w:lang w:eastAsia="en-AU"/>
        </w:rPr>
        <w:t>Linear absorption</w:t>
      </w:r>
    </w:p>
    <w:p w:rsidR="001F5DC3" w:rsidRPr="00CD78C9" w:rsidRDefault="001F5DC3" w:rsidP="001F5DC3">
      <w:pPr>
        <w:rPr>
          <w:rFonts w:ascii="Times New Roman" w:hAnsi="Times New Roman" w:cs="Times New Roman"/>
          <w:sz w:val="20"/>
          <w:szCs w:val="20"/>
          <w:lang w:eastAsia="en-AU"/>
        </w:rPr>
      </w:pPr>
      <w:r w:rsidRPr="00CD78C9">
        <w:rPr>
          <w:lang w:eastAsia="en-AU"/>
        </w:rPr>
        <w:t>Dosage of 300</w:t>
      </w:r>
      <w:r>
        <w:rPr>
          <w:lang w:eastAsia="en-AU"/>
        </w:rPr>
        <w:t xml:space="preserve"> </w:t>
      </w:r>
      <w:r w:rsidRPr="00CD78C9">
        <w:rPr>
          <w:lang w:eastAsia="en-AU"/>
        </w:rPr>
        <w:t>mg or 200</w:t>
      </w:r>
      <w:r>
        <w:rPr>
          <w:lang w:eastAsia="en-AU"/>
        </w:rPr>
        <w:t xml:space="preserve"> </w:t>
      </w:r>
      <w:r w:rsidRPr="00CD78C9">
        <w:rPr>
          <w:lang w:eastAsia="en-AU"/>
        </w:rPr>
        <w:t>mg</w:t>
      </w:r>
    </w:p>
    <w:p w:rsidR="001F5DC3" w:rsidRPr="00CD78C9" w:rsidRDefault="001F5DC3" w:rsidP="001F5DC3">
      <w:pPr>
        <w:rPr>
          <w:rFonts w:ascii="Times New Roman" w:hAnsi="Times New Roman" w:cs="Times New Roman"/>
          <w:sz w:val="20"/>
          <w:szCs w:val="20"/>
          <w:lang w:eastAsia="en-AU"/>
        </w:rPr>
      </w:pPr>
      <w:r w:rsidRPr="00CD78C9">
        <w:rPr>
          <w:lang w:eastAsia="en-AU"/>
        </w:rPr>
        <w:t>Half-life of 4</w:t>
      </w:r>
      <w:r>
        <w:rPr>
          <w:lang w:eastAsia="en-AU"/>
        </w:rPr>
        <w:t xml:space="preserve"> </w:t>
      </w:r>
      <w:r w:rsidRPr="00CD78C9">
        <w:rPr>
          <w:lang w:eastAsia="en-AU"/>
        </w:rPr>
        <w:t>h</w:t>
      </w:r>
      <w:r>
        <w:rPr>
          <w:lang w:eastAsia="en-AU"/>
        </w:rPr>
        <w:t>ou</w:t>
      </w:r>
      <w:r w:rsidRPr="00CD78C9">
        <w:rPr>
          <w:lang w:eastAsia="en-AU"/>
        </w:rPr>
        <w:t>rs</w:t>
      </w:r>
    </w:p>
    <w:p w:rsidR="001F5DC3" w:rsidRPr="00CD78C9" w:rsidRDefault="001F5DC3" w:rsidP="001F5DC3">
      <w:pPr>
        <w:rPr>
          <w:lang w:eastAsia="en-AU"/>
        </w:rPr>
      </w:pPr>
      <w:r w:rsidRPr="00CD78C9">
        <w:rPr>
          <w:lang w:eastAsia="en-AU"/>
        </w:rPr>
        <w:t>Linear abso</w:t>
      </w:r>
      <w:r>
        <w:rPr>
          <w:lang w:eastAsia="en-AU"/>
        </w:rPr>
        <w:t>r</w:t>
      </w:r>
      <w:r w:rsidRPr="00CD78C9">
        <w:rPr>
          <w:lang w:eastAsia="en-AU"/>
        </w:rPr>
        <w:t xml:space="preserve">ption, from 0% to 100%, over 1 hour. This is based on a fair approximation of </w:t>
      </w:r>
      <w:r>
        <w:rPr>
          <w:lang w:eastAsia="en-AU"/>
        </w:rPr>
        <w:t>medication</w:t>
      </w:r>
      <w:r w:rsidRPr="00CD78C9">
        <w:rPr>
          <w:lang w:eastAsia="en-AU"/>
        </w:rPr>
        <w:t xml:space="preserve"> absorption graphs </w:t>
      </w:r>
      <w:r>
        <w:rPr>
          <w:lang w:eastAsia="en-AU"/>
        </w:rPr>
        <w:t xml:space="preserve">students may find </w:t>
      </w:r>
      <w:r w:rsidRPr="00CD78C9">
        <w:rPr>
          <w:lang w:eastAsia="en-AU"/>
        </w:rPr>
        <w:t>on the internet. (Students should provide sources.)</w:t>
      </w:r>
    </w:p>
    <w:p w:rsidR="001F5DC3" w:rsidRPr="00CD78C9" w:rsidRDefault="001F5DC3" w:rsidP="001F5DC3">
      <w:pPr>
        <w:rPr>
          <w:rFonts w:ascii="Times New Roman" w:hAnsi="Times New Roman" w:cs="Times New Roman"/>
          <w:sz w:val="20"/>
          <w:szCs w:val="20"/>
          <w:lang w:eastAsia="en-AU"/>
        </w:rPr>
      </w:pPr>
      <w:r w:rsidRPr="00CD78C9">
        <w:rPr>
          <w:lang w:eastAsia="en-AU"/>
        </w:rPr>
        <w:t>30</w:t>
      </w:r>
      <w:r>
        <w:rPr>
          <w:lang w:eastAsia="en-AU"/>
        </w:rPr>
        <w:t xml:space="preserve"> </w:t>
      </w:r>
      <w:r w:rsidRPr="00CD78C9">
        <w:rPr>
          <w:lang w:eastAsia="en-AU"/>
        </w:rPr>
        <w:t>kg child with 80</w:t>
      </w:r>
      <w:r>
        <w:rPr>
          <w:lang w:eastAsia="en-AU"/>
        </w:rPr>
        <w:t xml:space="preserve"> </w:t>
      </w:r>
      <w:r w:rsidRPr="00CD78C9">
        <w:rPr>
          <w:lang w:eastAsia="en-AU"/>
        </w:rPr>
        <w:t>ml/kg blood and haematocrit of 45%</w:t>
      </w:r>
    </w:p>
    <w:p w:rsidR="001F5DC3" w:rsidRPr="00CD78C9" w:rsidRDefault="001F5DC3" w:rsidP="001F5DC3">
      <w:pPr>
        <w:rPr>
          <w:rFonts w:ascii="Times New Roman" w:hAnsi="Times New Roman" w:cs="Times New Roman"/>
          <w:sz w:val="20"/>
          <w:szCs w:val="20"/>
          <w:lang w:eastAsia="en-AU"/>
        </w:rPr>
      </w:pPr>
      <w:r w:rsidRPr="00CD78C9">
        <w:rPr>
          <w:lang w:eastAsia="en-AU"/>
        </w:rPr>
        <w:t>Plasma volume = 80</w:t>
      </w:r>
      <w:r>
        <w:rPr>
          <w:lang w:eastAsia="en-AU"/>
        </w:rPr>
        <w:t xml:space="preserve"> </w:t>
      </w:r>
      <w:r w:rsidRPr="00CD78C9">
        <w:rPr>
          <w:lang w:eastAsia="en-AU"/>
        </w:rPr>
        <w:t>ml/kg x 30</w:t>
      </w:r>
      <w:r>
        <w:rPr>
          <w:lang w:eastAsia="en-AU"/>
        </w:rPr>
        <w:t xml:space="preserve"> </w:t>
      </w:r>
      <w:r w:rsidRPr="00CD78C9">
        <w:rPr>
          <w:lang w:eastAsia="en-AU"/>
        </w:rPr>
        <w:t xml:space="preserve">kg x 55% = 1320 mL = </w:t>
      </w:r>
      <w:r w:rsidRPr="001218E3">
        <w:rPr>
          <w:b/>
          <w:bCs/>
          <w:lang w:eastAsia="en-AU"/>
        </w:rPr>
        <w:t>1.32 L</w:t>
      </w:r>
    </w:p>
    <w:p w:rsidR="001F5DC3" w:rsidRPr="00CD78C9" w:rsidRDefault="001F5DC3" w:rsidP="001F5DC3">
      <w:pPr>
        <w:rPr>
          <w:rFonts w:ascii="Times New Roman" w:hAnsi="Times New Roman" w:cs="Times New Roman"/>
          <w:sz w:val="20"/>
          <w:szCs w:val="20"/>
          <w:lang w:eastAsia="en-AU"/>
        </w:rPr>
      </w:pPr>
      <w:r w:rsidRPr="00CD78C9">
        <w:rPr>
          <w:lang w:eastAsia="en-AU"/>
        </w:rPr>
        <w:t>Minimum Effective Concentration (MEC) is 200 mg/L</w:t>
      </w:r>
    </w:p>
    <w:p w:rsidR="001F5DC3" w:rsidRPr="00CD78C9" w:rsidRDefault="001F5DC3" w:rsidP="001F5DC3">
      <w:pPr>
        <w:rPr>
          <w:rFonts w:ascii="Times New Roman" w:hAnsi="Times New Roman" w:cs="Times New Roman"/>
          <w:sz w:val="20"/>
          <w:szCs w:val="20"/>
          <w:lang w:eastAsia="en-AU"/>
        </w:rPr>
      </w:pPr>
      <w:r w:rsidRPr="00CD78C9">
        <w:rPr>
          <w:lang w:eastAsia="en-AU"/>
        </w:rPr>
        <w:t>Minimum Toxic Concentration (MTC) is 400 mg/L</w:t>
      </w:r>
    </w:p>
    <w:p w:rsidR="001F5DC3" w:rsidRDefault="001F5DC3" w:rsidP="001F5DC3">
      <w:pPr>
        <w:spacing w:before="360"/>
        <w:rPr>
          <w:lang w:eastAsia="en-AU"/>
        </w:rPr>
      </w:pPr>
      <w:r w:rsidRPr="00CD78C9">
        <w:rPr>
          <w:lang w:eastAsia="en-AU"/>
        </w:rPr>
        <w:t>Concentration of a single 300</w:t>
      </w:r>
      <w:r>
        <w:rPr>
          <w:lang w:eastAsia="en-AU"/>
        </w:rPr>
        <w:t xml:space="preserve"> </w:t>
      </w:r>
      <w:r w:rsidRPr="00CD78C9">
        <w:rPr>
          <w:lang w:eastAsia="en-AU"/>
        </w:rPr>
        <w:t>mg dose</w:t>
      </w:r>
      <w:r>
        <w:rPr>
          <w:lang w:eastAsia="en-AU"/>
        </w:rPr>
        <w:t xml:space="preserve"> is </w:t>
      </w:r>
      <w:r w:rsidRPr="00CD78C9">
        <w:rPr>
          <w:lang w:eastAsia="en-AU"/>
        </w:rPr>
        <w:t>300/1.32 = 227</w:t>
      </w:r>
    </w:p>
    <w:p w:rsidR="001F5DC3" w:rsidRPr="00CD78C9" w:rsidRDefault="001F5DC3" w:rsidP="001F5DC3">
      <w:pPr>
        <w:rPr>
          <w:rFonts w:ascii="Times New Roman" w:hAnsi="Times New Roman" w:cs="Times New Roman"/>
          <w:sz w:val="20"/>
          <w:szCs w:val="20"/>
          <w:lang w:eastAsia="en-AU"/>
        </w:rPr>
      </w:pPr>
      <w:r w:rsidRPr="00CD78C9">
        <w:rPr>
          <w:lang w:eastAsia="en-AU"/>
        </w:rPr>
        <w:t>Concentration of a single 200</w:t>
      </w:r>
      <w:r>
        <w:rPr>
          <w:lang w:eastAsia="en-AU"/>
        </w:rPr>
        <w:t xml:space="preserve"> </w:t>
      </w:r>
      <w:r w:rsidRPr="00CD78C9">
        <w:rPr>
          <w:lang w:eastAsia="en-AU"/>
        </w:rPr>
        <w:t>mg dose</w:t>
      </w:r>
      <w:r>
        <w:rPr>
          <w:lang w:eastAsia="en-AU"/>
        </w:rPr>
        <w:t xml:space="preserve"> is </w:t>
      </w:r>
      <w:r w:rsidRPr="00CD78C9">
        <w:rPr>
          <w:lang w:eastAsia="en-AU"/>
        </w:rPr>
        <w:t>200/1.32 = 152</w:t>
      </w:r>
      <w:r>
        <w:rPr>
          <w:lang w:eastAsia="en-AU"/>
        </w:rPr>
        <w:t>.</w:t>
      </w:r>
    </w:p>
    <w:p w:rsidR="001F5DC3" w:rsidRPr="00CD78C9" w:rsidRDefault="001F5DC3" w:rsidP="001F5DC3">
      <w:pPr>
        <w:spacing w:before="360"/>
        <w:rPr>
          <w:rFonts w:ascii="Times New Roman" w:hAnsi="Times New Roman" w:cs="Times New Roman"/>
          <w:sz w:val="20"/>
          <w:szCs w:val="20"/>
          <w:lang w:eastAsia="en-AU"/>
        </w:rPr>
      </w:pPr>
      <w:r w:rsidRPr="00CD78C9">
        <w:rPr>
          <w:lang w:eastAsia="en-AU"/>
        </w:rPr>
        <w:t>For each dose:</w:t>
      </w:r>
    </w:p>
    <w:p w:rsidR="001F5DC3" w:rsidRPr="001218E3" w:rsidRDefault="001F5DC3" w:rsidP="001F5DC3">
      <w:pPr>
        <w:rPr>
          <w:lang w:eastAsia="en-AU"/>
        </w:rPr>
      </w:pPr>
      <w:r>
        <w:rPr>
          <w:lang w:eastAsia="en-AU"/>
        </w:rPr>
        <w:t>A</w:t>
      </w:r>
      <w:r w:rsidRPr="00CD78C9">
        <w:rPr>
          <w:lang w:eastAsia="en-AU"/>
        </w:rPr>
        <w:t xml:space="preserve">pply the linear formula for concentration, C = C0 * t for the first hour. </w:t>
      </w:r>
      <w:r>
        <w:rPr>
          <w:lang w:eastAsia="en-AU"/>
        </w:rPr>
        <w:t>A</w:t>
      </w:r>
      <w:r w:rsidRPr="00CD78C9">
        <w:rPr>
          <w:lang w:eastAsia="en-AU"/>
        </w:rPr>
        <w:t>pply the exponential formula for concentration, C = C0 x (2) ^ (- t / 4 ) for the remaining hours. C0 is the initial concentration of a dose, 227 for 300</w:t>
      </w:r>
      <w:r>
        <w:rPr>
          <w:lang w:eastAsia="en-AU"/>
        </w:rPr>
        <w:t xml:space="preserve"> </w:t>
      </w:r>
      <w:r w:rsidRPr="00CD78C9">
        <w:rPr>
          <w:lang w:eastAsia="en-AU"/>
        </w:rPr>
        <w:t>mg and 152 for 200</w:t>
      </w:r>
      <w:r>
        <w:rPr>
          <w:lang w:eastAsia="en-AU"/>
        </w:rPr>
        <w:t xml:space="preserve"> </w:t>
      </w:r>
      <w:r w:rsidRPr="00CD78C9">
        <w:rPr>
          <w:lang w:eastAsia="en-AU"/>
        </w:rPr>
        <w:t xml:space="preserve">mg.  </w:t>
      </w:r>
    </w:p>
    <w:p w:rsidR="001F5DC3" w:rsidRDefault="001F5DC3" w:rsidP="001F5DC3">
      <w:pPr>
        <w:rPr>
          <w:lang w:eastAsia="en-AU"/>
        </w:rPr>
      </w:pPr>
      <w:r>
        <w:rPr>
          <w:lang w:eastAsia="en-AU"/>
        </w:rPr>
        <w:t>T</w:t>
      </w:r>
      <w:r w:rsidRPr="00CD78C9">
        <w:rPr>
          <w:lang w:eastAsia="en-AU"/>
        </w:rPr>
        <w:t>rial the same regime as in Model 1, one initial dose of 300</w:t>
      </w:r>
      <w:r>
        <w:rPr>
          <w:lang w:eastAsia="en-AU"/>
        </w:rPr>
        <w:t xml:space="preserve"> </w:t>
      </w:r>
      <w:r w:rsidRPr="00CD78C9">
        <w:rPr>
          <w:lang w:eastAsia="en-AU"/>
        </w:rPr>
        <w:t>mg, followed by 200</w:t>
      </w:r>
      <w:r>
        <w:rPr>
          <w:lang w:eastAsia="en-AU"/>
        </w:rPr>
        <w:t xml:space="preserve"> </w:t>
      </w:r>
      <w:r w:rsidRPr="00CD78C9">
        <w:rPr>
          <w:lang w:eastAsia="en-AU"/>
        </w:rPr>
        <w:t>mg at every 4 hours</w:t>
      </w:r>
      <w:r>
        <w:rPr>
          <w:lang w:eastAsia="en-AU"/>
        </w:rPr>
        <w:t>.</w:t>
      </w:r>
    </w:p>
    <w:p w:rsidR="001F5DC3" w:rsidRDefault="001F5DC3" w:rsidP="001F5DC3">
      <w:pPr>
        <w:widowControl/>
        <w:spacing w:before="0" w:after="160" w:line="259" w:lineRule="auto"/>
        <w:rPr>
          <w:lang w:eastAsia="en-AU"/>
        </w:rPr>
      </w:pPr>
      <w:r>
        <w:rPr>
          <w:lang w:eastAsia="en-AU"/>
        </w:rPr>
        <w:br w:type="page"/>
      </w:r>
    </w:p>
    <w:tbl>
      <w:tblPr>
        <w:tblW w:w="9037" w:type="dxa"/>
        <w:tblLook w:val="04A0" w:firstRow="1" w:lastRow="0" w:firstColumn="1" w:lastColumn="0" w:noHBand="0" w:noVBand="1"/>
      </w:tblPr>
      <w:tblGrid>
        <w:gridCol w:w="1074"/>
        <w:gridCol w:w="776"/>
        <w:gridCol w:w="775"/>
        <w:gridCol w:w="777"/>
        <w:gridCol w:w="775"/>
        <w:gridCol w:w="776"/>
        <w:gridCol w:w="776"/>
        <w:gridCol w:w="1440"/>
        <w:gridCol w:w="934"/>
        <w:gridCol w:w="934"/>
      </w:tblGrid>
      <w:tr w:rsidR="001F5DC3" w:rsidRPr="00EC4397" w:rsidTr="003E1CE5">
        <w:trPr>
          <w:trHeight w:val="328"/>
        </w:trPr>
        <w:tc>
          <w:tcPr>
            <w:tcW w:w="1074"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lastRenderedPageBreak/>
              <w:t>Time</w:t>
            </w:r>
            <w:r>
              <w:rPr>
                <w:rFonts w:eastAsia="Times New Roman" w:cs="Calibri"/>
                <w:b/>
                <w:bCs/>
                <w:color w:val="000000"/>
                <w:lang w:eastAsia="en-AU"/>
              </w:rPr>
              <w:t xml:space="preserve"> </w:t>
            </w:r>
            <w:r w:rsidRPr="00EC4397">
              <w:rPr>
                <w:rFonts w:eastAsia="Times New Roman" w:cs="Calibri"/>
                <w:b/>
                <w:bCs/>
                <w:color w:val="000000"/>
                <w:lang w:eastAsia="en-AU"/>
              </w:rPr>
              <w:t xml:space="preserve">(hr) </w:t>
            </w:r>
          </w:p>
        </w:tc>
        <w:tc>
          <w:tcPr>
            <w:tcW w:w="4655" w:type="dxa"/>
            <w:gridSpan w:val="6"/>
            <w:tcBorders>
              <w:top w:val="single" w:sz="4" w:space="0" w:color="auto"/>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Concentration (mg/L)</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Cumulative</w:t>
            </w:r>
            <w:r>
              <w:rPr>
                <w:rFonts w:eastAsia="Times New Roman" w:cs="Calibri"/>
                <w:b/>
                <w:bCs/>
                <w:color w:val="000000"/>
                <w:lang w:eastAsia="en-AU"/>
              </w:rPr>
              <w:br/>
              <w:t>Conc</w:t>
            </w:r>
            <w:r w:rsidRPr="00EC4397">
              <w:rPr>
                <w:rFonts w:eastAsia="Times New Roman" w:cs="Calibri"/>
                <w:b/>
                <w:bCs/>
                <w:color w:val="000000"/>
                <w:lang w:eastAsia="en-AU"/>
              </w:rPr>
              <w:br/>
              <w:t>(mg/L)</w:t>
            </w:r>
          </w:p>
        </w:tc>
        <w:tc>
          <w:tcPr>
            <w:tcW w:w="934"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MEC</w:t>
            </w:r>
            <w:r w:rsidRPr="00EC4397">
              <w:rPr>
                <w:rFonts w:eastAsia="Times New Roman" w:cs="Calibri"/>
                <w:b/>
                <w:bCs/>
                <w:color w:val="000000"/>
                <w:lang w:eastAsia="en-AU"/>
              </w:rPr>
              <w:br/>
              <w:t>(mg/L)</w:t>
            </w:r>
          </w:p>
        </w:tc>
        <w:tc>
          <w:tcPr>
            <w:tcW w:w="934" w:type="dxa"/>
            <w:vMerge w:val="restart"/>
            <w:tcBorders>
              <w:top w:val="single" w:sz="4" w:space="0" w:color="auto"/>
              <w:left w:val="single" w:sz="4" w:space="0" w:color="auto"/>
              <w:right w:val="single" w:sz="4" w:space="0" w:color="auto"/>
            </w:tcBorders>
            <w:shd w:val="clear" w:color="auto" w:fill="auto"/>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MTC</w:t>
            </w:r>
            <w:r w:rsidRPr="00EC4397">
              <w:rPr>
                <w:rFonts w:eastAsia="Times New Roman" w:cs="Calibri"/>
                <w:b/>
                <w:bCs/>
                <w:color w:val="000000"/>
                <w:lang w:eastAsia="en-AU"/>
              </w:rPr>
              <w:br/>
              <w:t>(mg/L)</w:t>
            </w:r>
          </w:p>
        </w:tc>
      </w:tr>
      <w:tr w:rsidR="001F5DC3" w:rsidRPr="00EC4397" w:rsidTr="003E1CE5">
        <w:trPr>
          <w:trHeight w:val="686"/>
        </w:trPr>
        <w:tc>
          <w:tcPr>
            <w:tcW w:w="1074" w:type="dxa"/>
            <w:vMerge/>
            <w:tcBorders>
              <w:top w:val="single" w:sz="4" w:space="0" w:color="auto"/>
              <w:left w:val="single" w:sz="4" w:space="0" w:color="auto"/>
              <w:bottom w:val="single" w:sz="4" w:space="0" w:color="auto"/>
              <w:right w:val="single" w:sz="4" w:space="0" w:color="auto"/>
            </w:tcBorders>
            <w:vAlign w:val="center"/>
            <w:hideMark/>
          </w:tcPr>
          <w:p w:rsidR="001F5DC3" w:rsidRPr="00EC4397" w:rsidRDefault="001F5DC3" w:rsidP="003E1CE5">
            <w:pPr>
              <w:widowControl/>
              <w:spacing w:before="0" w:after="0" w:line="240" w:lineRule="auto"/>
              <w:rPr>
                <w:rFonts w:eastAsia="Times New Roman" w:cs="Calibri"/>
                <w:b/>
                <w:bCs/>
                <w:color w:val="000000"/>
                <w:lang w:eastAsia="en-AU"/>
              </w:rPr>
            </w:pPr>
          </w:p>
        </w:tc>
        <w:tc>
          <w:tcPr>
            <w:tcW w:w="776" w:type="dxa"/>
            <w:tcBorders>
              <w:top w:val="single" w:sz="4" w:space="0" w:color="auto"/>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Dose 1</w:t>
            </w:r>
          </w:p>
        </w:tc>
        <w:tc>
          <w:tcPr>
            <w:tcW w:w="775" w:type="dxa"/>
            <w:tcBorders>
              <w:top w:val="single" w:sz="4" w:space="0" w:color="auto"/>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Dose 2</w:t>
            </w:r>
          </w:p>
        </w:tc>
        <w:tc>
          <w:tcPr>
            <w:tcW w:w="777" w:type="dxa"/>
            <w:tcBorders>
              <w:top w:val="single" w:sz="4" w:space="0" w:color="auto"/>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Dose 3</w:t>
            </w:r>
          </w:p>
        </w:tc>
        <w:tc>
          <w:tcPr>
            <w:tcW w:w="775" w:type="dxa"/>
            <w:tcBorders>
              <w:top w:val="single" w:sz="4" w:space="0" w:color="auto"/>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Dose 4</w:t>
            </w:r>
          </w:p>
        </w:tc>
        <w:tc>
          <w:tcPr>
            <w:tcW w:w="776" w:type="dxa"/>
            <w:tcBorders>
              <w:top w:val="single" w:sz="4" w:space="0" w:color="auto"/>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Dose 5</w:t>
            </w:r>
          </w:p>
        </w:tc>
        <w:tc>
          <w:tcPr>
            <w:tcW w:w="776" w:type="dxa"/>
            <w:tcBorders>
              <w:top w:val="single" w:sz="4" w:space="0" w:color="auto"/>
              <w:left w:val="nil"/>
              <w:bottom w:val="single" w:sz="4" w:space="0" w:color="auto"/>
              <w:right w:val="single" w:sz="4" w:space="0" w:color="auto"/>
            </w:tcBorders>
            <w:shd w:val="clear" w:color="auto" w:fill="auto"/>
            <w:noWrap/>
            <w:vAlign w:val="bottom"/>
            <w:hideMark/>
          </w:tcPr>
          <w:p w:rsidR="001F5DC3" w:rsidRPr="00EC4397" w:rsidRDefault="001F5DC3" w:rsidP="003E1CE5">
            <w:pPr>
              <w:widowControl/>
              <w:spacing w:before="0" w:after="0" w:line="240" w:lineRule="auto"/>
              <w:jc w:val="center"/>
              <w:rPr>
                <w:rFonts w:eastAsia="Times New Roman" w:cs="Calibri"/>
                <w:b/>
                <w:bCs/>
                <w:color w:val="000000"/>
                <w:lang w:eastAsia="en-AU"/>
              </w:rPr>
            </w:pPr>
            <w:r w:rsidRPr="00EC4397">
              <w:rPr>
                <w:rFonts w:eastAsia="Times New Roman" w:cs="Calibri"/>
                <w:b/>
                <w:bCs/>
                <w:color w:val="000000"/>
                <w:lang w:eastAsia="en-AU"/>
              </w:rPr>
              <w:t>Dose 6</w:t>
            </w:r>
          </w:p>
        </w:tc>
        <w:tc>
          <w:tcPr>
            <w:tcW w:w="1440" w:type="dxa"/>
            <w:vMerge/>
            <w:tcBorders>
              <w:top w:val="single" w:sz="4" w:space="0" w:color="auto"/>
              <w:left w:val="single" w:sz="4" w:space="0" w:color="auto"/>
              <w:bottom w:val="single" w:sz="4" w:space="0" w:color="auto"/>
              <w:right w:val="single" w:sz="4" w:space="0" w:color="auto"/>
            </w:tcBorders>
            <w:vAlign w:val="center"/>
            <w:hideMark/>
          </w:tcPr>
          <w:p w:rsidR="001F5DC3" w:rsidRPr="00EC4397" w:rsidRDefault="001F5DC3" w:rsidP="003E1CE5">
            <w:pPr>
              <w:widowControl/>
              <w:spacing w:before="0" w:after="0" w:line="240" w:lineRule="auto"/>
              <w:rPr>
                <w:rFonts w:eastAsia="Times New Roman" w:cs="Calibri"/>
                <w:b/>
                <w:bCs/>
                <w:color w:val="000000"/>
                <w:lang w:eastAsia="en-AU"/>
              </w:rPr>
            </w:pPr>
          </w:p>
        </w:tc>
        <w:tc>
          <w:tcPr>
            <w:tcW w:w="934" w:type="dxa"/>
            <w:vMerge/>
            <w:tcBorders>
              <w:top w:val="single" w:sz="4" w:space="0" w:color="auto"/>
              <w:left w:val="single" w:sz="4" w:space="0" w:color="auto"/>
              <w:bottom w:val="single" w:sz="4" w:space="0" w:color="auto"/>
              <w:right w:val="single" w:sz="4" w:space="0" w:color="auto"/>
            </w:tcBorders>
            <w:vAlign w:val="center"/>
            <w:hideMark/>
          </w:tcPr>
          <w:p w:rsidR="001F5DC3" w:rsidRPr="00EC4397" w:rsidRDefault="001F5DC3" w:rsidP="003E1CE5">
            <w:pPr>
              <w:widowControl/>
              <w:spacing w:before="0" w:after="0" w:line="240" w:lineRule="auto"/>
              <w:rPr>
                <w:rFonts w:eastAsia="Times New Roman" w:cs="Calibri"/>
                <w:b/>
                <w:bCs/>
                <w:color w:val="000000"/>
                <w:lang w:eastAsia="en-AU"/>
              </w:rPr>
            </w:pPr>
          </w:p>
        </w:tc>
        <w:tc>
          <w:tcPr>
            <w:tcW w:w="934" w:type="dxa"/>
            <w:vMerge/>
            <w:tcBorders>
              <w:left w:val="single" w:sz="4" w:space="0" w:color="auto"/>
              <w:bottom w:val="single" w:sz="4" w:space="0" w:color="auto"/>
              <w:right w:val="single" w:sz="4" w:space="0" w:color="auto"/>
            </w:tcBorders>
            <w:vAlign w:val="center"/>
            <w:hideMark/>
          </w:tcPr>
          <w:p w:rsidR="001F5DC3" w:rsidRPr="00EC4397" w:rsidRDefault="001F5DC3" w:rsidP="003E1CE5">
            <w:pPr>
              <w:widowControl/>
              <w:spacing w:before="0" w:after="0" w:line="240" w:lineRule="auto"/>
              <w:rPr>
                <w:rFonts w:eastAsia="Times New Roman" w:cs="Calibri"/>
                <w:b/>
                <w:bCs/>
                <w:color w:val="000000"/>
                <w:lang w:eastAsia="en-AU"/>
              </w:rPr>
            </w:pPr>
          </w:p>
        </w:tc>
      </w:tr>
      <w:tr w:rsidR="001F5DC3" w:rsidRPr="00083B5C"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0</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0</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rPr>
                <w:rFonts w:eastAsia="Times New Roman" w:cs="Calibri"/>
                <w:color w:val="000000"/>
                <w:lang w:eastAsia="en-AU"/>
              </w:rPr>
            </w:pPr>
            <w:r>
              <w:rPr>
                <w:rFonts w:cs="Calibri"/>
                <w:color w:val="000000"/>
              </w:rPr>
              <w:t> </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rPr>
                <w:rFonts w:eastAsia="Times New Roman" w:cs="Calibri"/>
                <w:color w:val="000000"/>
                <w:lang w:eastAsia="en-AU"/>
              </w:rPr>
            </w:pPr>
            <w:r>
              <w:rPr>
                <w:rFonts w:cs="Calibri"/>
                <w:color w:val="000000"/>
              </w:rPr>
              <w:t> </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083B5C"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1</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27.3</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rPr>
                <w:rFonts w:eastAsia="Times New Roman" w:cs="Calibri"/>
                <w:color w:val="000000"/>
                <w:lang w:eastAsia="en-AU"/>
              </w:rPr>
            </w:pPr>
            <w:r>
              <w:rPr>
                <w:rFonts w:cs="Calibri"/>
                <w:color w:val="000000"/>
              </w:rPr>
              <w:t> </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27.3</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083B5C"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60.7</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60.7</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083B5C"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3</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35.1</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35.1</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083B5C"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13.6</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0.0</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13.6</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083B5C"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5</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95.6</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51.5</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47.1</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083B5C"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6</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80.4</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07.1</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87.5</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083B5C"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7</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67.6</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90.1</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57.7</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083B5C"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8</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56.8</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75.8</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0.0</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32.6</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9</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47.8</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63.7</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51.5</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63.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10</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40.2</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53.6</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07.1</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00.9</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11</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3.8</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45.0</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90.1</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68.9</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12</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8.4</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7.9</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75.8</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0.0</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42.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13</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3.9</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1.9</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63.7</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51.5</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71.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14</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0.1</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6.8</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53.6</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07.1</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07.6</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15</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6.9</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2.5</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45.0</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90.1</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74.6</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16</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4.2</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8.9</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7.9</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75.8</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0.0</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46.8</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17</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1.9</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5.9</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1.9</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63.7</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51.5</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74.9</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18</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0.0</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3.4</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6.8</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53.6</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07.1</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10.9</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19</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8.4</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1.3</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2.5</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45.0</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90.1</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 </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77.4</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7.1</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9.5</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8.9</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7.9</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75.8</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0.0</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49.1</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1</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6.0</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8.0</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5.9</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1.9</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63.7</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51.5</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76.9</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2</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5.0</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6.7</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3.4</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6.8</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53.6</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07.1</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12.6</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3</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4.2</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5.6</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1.3</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2.5</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45.0</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90.1</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78.8</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4</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6</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4.7</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9.5</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8.9</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7.9</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75.8</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50.3</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5</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0</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4.0</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8.0</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5.9</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1.9</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63.7</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26.4</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6</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5</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3</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6.7</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3.4</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6.8</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53.6</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06.3</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7</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1</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8</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5.6</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1.3</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2.5</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45.0</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89.4</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8</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8</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4</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4.7</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9.5</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8.9</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7.9</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75.2</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9</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5</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0</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4.0</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8.0</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5.9</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1.9</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63.2</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30</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3</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7</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3</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6.7</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3.4</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6.8</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53.2</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31</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1</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4</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8</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5.6</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1.3</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2.5</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44.7</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32</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0.9</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2</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4</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4.7</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9.5</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8.9</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7.6</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33</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0.7</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0</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0</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4.0</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8.0</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5.9</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1.6</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34</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0.6</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0.8</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7</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3.3</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6.7</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3.4</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6.6</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r w:rsidR="001F5DC3" w:rsidRPr="00EC4397" w:rsidTr="003E1CE5">
        <w:trPr>
          <w:trHeight w:val="328"/>
        </w:trPr>
        <w:tc>
          <w:tcPr>
            <w:tcW w:w="1074" w:type="dxa"/>
            <w:tcBorders>
              <w:top w:val="nil"/>
              <w:left w:val="single" w:sz="4" w:space="0" w:color="auto"/>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35</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0.5</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0.7</w:t>
            </w:r>
          </w:p>
        </w:tc>
        <w:tc>
          <w:tcPr>
            <w:tcW w:w="777"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4</w:t>
            </w:r>
          </w:p>
        </w:tc>
        <w:tc>
          <w:tcPr>
            <w:tcW w:w="775"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8</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5.6</w:t>
            </w:r>
          </w:p>
        </w:tc>
        <w:tc>
          <w:tcPr>
            <w:tcW w:w="776"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11.3</w:t>
            </w:r>
          </w:p>
        </w:tc>
        <w:tc>
          <w:tcPr>
            <w:tcW w:w="1440" w:type="dxa"/>
            <w:tcBorders>
              <w:top w:val="nil"/>
              <w:left w:val="nil"/>
              <w:bottom w:val="single" w:sz="8" w:space="0" w:color="auto"/>
              <w:right w:val="single" w:sz="8" w:space="0" w:color="auto"/>
            </w:tcBorders>
            <w:shd w:val="clear" w:color="auto" w:fill="auto"/>
            <w:noWrap/>
            <w:vAlign w:val="center"/>
          </w:tcPr>
          <w:p w:rsidR="001F5DC3" w:rsidRPr="00083B5C" w:rsidRDefault="001F5DC3" w:rsidP="003E1CE5">
            <w:pPr>
              <w:widowControl/>
              <w:spacing w:before="0" w:after="0" w:line="240" w:lineRule="auto"/>
              <w:jc w:val="right"/>
              <w:rPr>
                <w:rFonts w:eastAsia="Times New Roman" w:cs="Calibri"/>
                <w:color w:val="000000"/>
                <w:lang w:eastAsia="en-AU"/>
              </w:rPr>
            </w:pPr>
            <w:r>
              <w:rPr>
                <w:rFonts w:cs="Calibri"/>
                <w:color w:val="000000"/>
              </w:rPr>
              <w:t>22.3</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200</w:t>
            </w:r>
          </w:p>
        </w:tc>
        <w:tc>
          <w:tcPr>
            <w:tcW w:w="934" w:type="dxa"/>
            <w:tcBorders>
              <w:top w:val="nil"/>
              <w:left w:val="nil"/>
              <w:bottom w:val="single" w:sz="4" w:space="0" w:color="auto"/>
              <w:right w:val="single" w:sz="4" w:space="0" w:color="auto"/>
            </w:tcBorders>
            <w:shd w:val="clear" w:color="auto" w:fill="auto"/>
            <w:noWrap/>
            <w:vAlign w:val="bottom"/>
          </w:tcPr>
          <w:p w:rsidR="001F5DC3" w:rsidRPr="00083B5C" w:rsidRDefault="001F5DC3" w:rsidP="003E1CE5">
            <w:pPr>
              <w:widowControl/>
              <w:spacing w:before="0" w:after="0" w:line="240" w:lineRule="auto"/>
              <w:jc w:val="right"/>
              <w:rPr>
                <w:rFonts w:eastAsia="Times New Roman" w:cs="Calibri"/>
                <w:color w:val="000000"/>
                <w:lang w:eastAsia="en-AU"/>
              </w:rPr>
            </w:pPr>
            <w:r w:rsidRPr="00083B5C">
              <w:rPr>
                <w:rFonts w:eastAsia="Times New Roman" w:cs="Calibri"/>
                <w:color w:val="000000"/>
                <w:lang w:eastAsia="en-AU"/>
              </w:rPr>
              <w:t>400</w:t>
            </w:r>
          </w:p>
        </w:tc>
      </w:tr>
    </w:tbl>
    <w:p w:rsidR="001F5DC3" w:rsidRDefault="001F5DC3" w:rsidP="001F5DC3">
      <w:pPr>
        <w:widowControl/>
        <w:spacing w:before="0" w:after="0" w:line="240" w:lineRule="auto"/>
        <w:rPr>
          <w:lang w:eastAsia="en-AU"/>
        </w:rPr>
      </w:pPr>
    </w:p>
    <w:p w:rsidR="001F5DC3" w:rsidRDefault="001F5DC3" w:rsidP="001F5DC3">
      <w:pPr>
        <w:widowControl/>
        <w:spacing w:before="0" w:after="0" w:line="240" w:lineRule="auto"/>
        <w:rPr>
          <w:lang w:eastAsia="en-AU"/>
        </w:rPr>
      </w:pPr>
      <w:r>
        <w:rPr>
          <w:noProof/>
          <w:lang w:eastAsia="en-AU"/>
        </w:rPr>
        <w:lastRenderedPageBreak/>
        <mc:AlternateContent>
          <mc:Choice Requires="wps">
            <w:drawing>
              <wp:anchor distT="0" distB="0" distL="114300" distR="114300" simplePos="0" relativeHeight="251658316" behindDoc="0" locked="0" layoutInCell="1" allowOverlap="1" wp14:anchorId="5418D573" wp14:editId="57C187EC">
                <wp:simplePos x="0" y="0"/>
                <wp:positionH relativeFrom="margin">
                  <wp:align>center</wp:align>
                </wp:positionH>
                <wp:positionV relativeFrom="paragraph">
                  <wp:posOffset>3182620</wp:posOffset>
                </wp:positionV>
                <wp:extent cx="4575175" cy="171450"/>
                <wp:effectExtent l="0" t="0" r="0" b="0"/>
                <wp:wrapTopAndBottom/>
                <wp:docPr id="291" name="Text Box 291"/>
                <wp:cNvGraphicFramePr/>
                <a:graphic xmlns:a="http://schemas.openxmlformats.org/drawingml/2006/main">
                  <a:graphicData uri="http://schemas.microsoft.com/office/word/2010/wordprocessingShape">
                    <wps:wsp>
                      <wps:cNvSpPr txBox="1"/>
                      <wps:spPr>
                        <a:xfrm>
                          <a:off x="0" y="0"/>
                          <a:ext cx="4575175" cy="171450"/>
                        </a:xfrm>
                        <a:prstGeom prst="rect">
                          <a:avLst/>
                        </a:prstGeom>
                        <a:solidFill>
                          <a:prstClr val="white"/>
                        </a:solidFill>
                        <a:ln>
                          <a:noFill/>
                        </a:ln>
                      </wps:spPr>
                      <wps:txbx>
                        <w:txbxContent>
                          <w:p w:rsidR="005D396F" w:rsidRPr="009E1233" w:rsidRDefault="005D396F" w:rsidP="001F5DC3">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18D573" id="Text Box 291" o:spid="_x0000_s1061" type="#_x0000_t202" style="position:absolute;margin-left:0;margin-top:250.6pt;width:360.25pt;height:13.5pt;z-index:25165831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" stroked="f">
                <v:textbox inset="0,0,0,0">
                  <w:txbxContent>
                    <w:p w:rsidR="005D396F" w:rsidRPr="009E1233" w:rsidRDefault="005D396F" w:rsidP="001F5DC3">
                      <w:pPr>
                        <w:pStyle w:val="Caption"/>
                        <w:jc w:val="center"/>
                        <w:rPr>
                          <w:noProof/>
                        </w:rPr>
                      </w:pPr>
                      <w:r>
                        <w:t>STEM Consortium</w:t>
                      </w:r>
                    </w:p>
                  </w:txbxContent>
                </v:textbox>
                <w10:wrap type="topAndBottom" anchorx="margin"/>
              </v:shape>
            </w:pict>
          </mc:Fallback>
        </mc:AlternateContent>
      </w:r>
    </w:p>
    <w:p w:rsidR="001F5DC3" w:rsidRPr="005E1BF4" w:rsidRDefault="001F5DC3" w:rsidP="001F5DC3">
      <w:pPr>
        <w:widowControl/>
        <w:spacing w:before="0" w:after="0" w:line="240" w:lineRule="auto"/>
        <w:rPr>
          <w:rFonts w:ascii="Calibri" w:eastAsia="Times New Roman" w:hAnsi="Calibri" w:cs="Calibri"/>
          <w:color w:val="000000"/>
          <w:lang w:eastAsia="en-AU"/>
        </w:rPr>
      </w:pPr>
      <w:r w:rsidRPr="00445524">
        <w:rPr>
          <w:noProof/>
          <w:lang w:eastAsia="en-AU"/>
        </w:rPr>
        <w:drawing>
          <wp:anchor distT="0" distB="0" distL="114300" distR="114300" simplePos="0" relativeHeight="251658314" behindDoc="0" locked="1" layoutInCell="1" allowOverlap="1" wp14:anchorId="36885F32" wp14:editId="28B8E1AC">
            <wp:simplePos x="0" y="0"/>
            <wp:positionH relativeFrom="margin">
              <wp:posOffset>-142875</wp:posOffset>
            </wp:positionH>
            <wp:positionV relativeFrom="paragraph">
              <wp:posOffset>-171450</wp:posOffset>
            </wp:positionV>
            <wp:extent cx="6037580" cy="327152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5">
                      <a:extLst>
                        <a:ext uri="{28A0092B-C50C-407E-A947-70E740481C1C}">
                          <a14:useLocalDpi xmlns:a14="http://schemas.microsoft.com/office/drawing/2010/main" val="0"/>
                        </a:ext>
                      </a:extLst>
                    </a:blip>
                    <a:srcRect r="4103"/>
                    <a:stretch/>
                  </pic:blipFill>
                  <pic:spPr bwMode="auto">
                    <a:xfrm>
                      <a:off x="0" y="0"/>
                      <a:ext cx="6037580" cy="3271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D78C9">
        <w:rPr>
          <w:lang w:eastAsia="en-AU"/>
        </w:rPr>
        <w:t xml:space="preserve">Under these assumptions, this model shows the dosage concentration below the MEC for long periods, taking a long time to become effective. It is also unclear whether this may go above the MTC with more doses. Ways </w:t>
      </w:r>
      <w:r>
        <w:rPr>
          <w:lang w:eastAsia="en-AU"/>
        </w:rPr>
        <w:t>this</w:t>
      </w:r>
      <w:r w:rsidRPr="00CD78C9">
        <w:rPr>
          <w:lang w:eastAsia="en-AU"/>
        </w:rPr>
        <w:t xml:space="preserve"> can </w:t>
      </w:r>
      <w:r>
        <w:rPr>
          <w:lang w:eastAsia="en-AU"/>
        </w:rPr>
        <w:t xml:space="preserve">be </w:t>
      </w:r>
      <w:r w:rsidRPr="00CD78C9">
        <w:rPr>
          <w:lang w:eastAsia="en-AU"/>
        </w:rPr>
        <w:t>address</w:t>
      </w:r>
      <w:r>
        <w:rPr>
          <w:lang w:eastAsia="en-AU"/>
        </w:rPr>
        <w:t>ed</w:t>
      </w:r>
      <w:r w:rsidRPr="00CD78C9">
        <w:rPr>
          <w:lang w:eastAsia="en-AU"/>
        </w:rPr>
        <w:t xml:space="preserve"> in next trial model</w:t>
      </w:r>
      <w:r>
        <w:rPr>
          <w:lang w:eastAsia="en-AU"/>
        </w:rPr>
        <w:t xml:space="preserve"> include </w:t>
      </w:r>
      <w:r w:rsidRPr="00CD78C9">
        <w:rPr>
          <w:lang w:eastAsia="en-AU"/>
        </w:rPr>
        <w:t>increas</w:t>
      </w:r>
      <w:r>
        <w:rPr>
          <w:lang w:eastAsia="en-AU"/>
        </w:rPr>
        <w:t>ing</w:t>
      </w:r>
      <w:r w:rsidRPr="00CD78C9">
        <w:rPr>
          <w:lang w:eastAsia="en-AU"/>
        </w:rPr>
        <w:t xml:space="preserve"> initial dosage, restrict</w:t>
      </w:r>
      <w:r>
        <w:rPr>
          <w:lang w:eastAsia="en-AU"/>
        </w:rPr>
        <w:t>ing</w:t>
      </w:r>
      <w:r w:rsidRPr="00CD78C9">
        <w:rPr>
          <w:lang w:eastAsia="en-AU"/>
        </w:rPr>
        <w:t xml:space="preserve"> </w:t>
      </w:r>
      <w:r>
        <w:rPr>
          <w:lang w:eastAsia="en-AU"/>
        </w:rPr>
        <w:t xml:space="preserve">the </w:t>
      </w:r>
      <w:r w:rsidRPr="00CD78C9">
        <w:rPr>
          <w:lang w:eastAsia="en-AU"/>
        </w:rPr>
        <w:t>overall length of consumption (i.e. do not take for more than 24</w:t>
      </w:r>
      <w:r>
        <w:rPr>
          <w:lang w:eastAsia="en-AU"/>
        </w:rPr>
        <w:t xml:space="preserve"> </w:t>
      </w:r>
      <w:r w:rsidRPr="00CD78C9">
        <w:rPr>
          <w:lang w:eastAsia="en-AU"/>
        </w:rPr>
        <w:t>h</w:t>
      </w:r>
      <w:r>
        <w:rPr>
          <w:lang w:eastAsia="en-AU"/>
        </w:rPr>
        <w:t>ou</w:t>
      </w:r>
      <w:r w:rsidRPr="00CD78C9">
        <w:rPr>
          <w:lang w:eastAsia="en-AU"/>
        </w:rPr>
        <w:t>rs) and/or reduc</w:t>
      </w:r>
      <w:r>
        <w:rPr>
          <w:lang w:eastAsia="en-AU"/>
        </w:rPr>
        <w:t>ing</w:t>
      </w:r>
      <w:r w:rsidRPr="00CD78C9">
        <w:rPr>
          <w:lang w:eastAsia="en-AU"/>
        </w:rPr>
        <w:t xml:space="preserve"> the number the subsequent doses. Experimenting with different times between doses may also produce a better dosage regime.</w:t>
      </w:r>
    </w:p>
    <w:p w:rsidR="001F5DC3" w:rsidRDefault="001F5DC3" w:rsidP="001F5DC3">
      <w:pPr>
        <w:widowControl/>
        <w:spacing w:before="0" w:after="0"/>
      </w:pPr>
      <w:r>
        <w:t xml:space="preserve">These models are based on the following assumptions about the new medication: </w:t>
      </w:r>
    </w:p>
    <w:p w:rsidR="001F5DC3" w:rsidRDefault="001F5DC3" w:rsidP="001F5DC3">
      <w:pPr>
        <w:pStyle w:val="ListParagraph"/>
        <w:spacing w:line="276" w:lineRule="auto"/>
        <w:ind w:left="454" w:hanging="227"/>
      </w:pPr>
      <w:r>
        <w:t xml:space="preserve">Tablets can be made with </w:t>
      </w:r>
      <w:r w:rsidRPr="00C20B2A">
        <w:t xml:space="preserve">200 mg or 300 mg of </w:t>
      </w:r>
      <w:r>
        <w:t xml:space="preserve">active ingredient </w:t>
      </w:r>
      <w:r w:rsidRPr="00C20B2A">
        <w:t>per tablet</w:t>
      </w:r>
    </w:p>
    <w:p w:rsidR="001F5DC3" w:rsidRPr="00C20B2A" w:rsidRDefault="001F5DC3" w:rsidP="001F5DC3">
      <w:pPr>
        <w:pStyle w:val="ListParagraph"/>
        <w:spacing w:line="276" w:lineRule="auto"/>
        <w:ind w:left="454" w:hanging="227"/>
      </w:pPr>
      <w:r>
        <w:t xml:space="preserve">Absorption of </w:t>
      </w:r>
      <w:r w:rsidRPr="00C20B2A">
        <w:t xml:space="preserve">the </w:t>
      </w:r>
      <w:r>
        <w:t>medication</w:t>
      </w:r>
      <w:r w:rsidRPr="00C20B2A">
        <w:t xml:space="preserve"> </w:t>
      </w:r>
      <w:r>
        <w:t xml:space="preserve">is </w:t>
      </w:r>
      <w:r w:rsidRPr="00C20B2A">
        <w:t>instantaneous</w:t>
      </w:r>
      <w:r>
        <w:t xml:space="preserve"> and can be either </w:t>
      </w:r>
      <w:r w:rsidRPr="00C20B2A">
        <w:t>linear</w:t>
      </w:r>
      <w:r>
        <w:t xml:space="preserve">, </w:t>
      </w:r>
      <w:r w:rsidRPr="00C20B2A">
        <w:t>exponential</w:t>
      </w:r>
      <w:r>
        <w:t xml:space="preserve"> or </w:t>
      </w:r>
      <w:r w:rsidRPr="00C20B2A">
        <w:t>quadratic.</w:t>
      </w:r>
      <w:r>
        <w:t xml:space="preserve"> Teachers are free to choose which absorption to use when demonstrating a sample model. </w:t>
      </w:r>
    </w:p>
    <w:p w:rsidR="001F5DC3" w:rsidRDefault="001F5DC3" w:rsidP="001F5DC3">
      <w:pPr>
        <w:pStyle w:val="ListParagraph"/>
        <w:spacing w:line="276" w:lineRule="auto"/>
        <w:ind w:left="454" w:hanging="227"/>
      </w:pPr>
      <w:r w:rsidRPr="00C20B2A">
        <w:t>Half-life = 4 hours</w:t>
      </w:r>
    </w:p>
    <w:p w:rsidR="001F5DC3" w:rsidRDefault="001F5DC3" w:rsidP="001F5DC3">
      <w:pPr>
        <w:pStyle w:val="ListParagraph"/>
        <w:spacing w:line="276" w:lineRule="auto"/>
        <w:ind w:left="454" w:hanging="227"/>
      </w:pPr>
      <w:r>
        <w:t xml:space="preserve">Minimum Effective Concentration = </w:t>
      </w:r>
      <w:r w:rsidRPr="00C20B2A">
        <w:t>200</w:t>
      </w:r>
      <w:r>
        <w:t xml:space="preserve"> </w:t>
      </w:r>
      <w:r w:rsidRPr="00C20B2A">
        <w:t>mg/L</w:t>
      </w:r>
    </w:p>
    <w:p w:rsidR="001F5DC3" w:rsidRDefault="001F5DC3" w:rsidP="001F5DC3">
      <w:pPr>
        <w:pStyle w:val="ListParagraph"/>
        <w:spacing w:line="276" w:lineRule="auto"/>
        <w:ind w:left="454" w:hanging="227"/>
      </w:pPr>
      <w:r>
        <w:t xml:space="preserve">Minimum Toxic Concentration </w:t>
      </w:r>
      <w:r w:rsidRPr="00C20B2A">
        <w:t>= 400 mg/L</w:t>
      </w:r>
    </w:p>
    <w:p w:rsidR="001F5DC3" w:rsidRDefault="001F5DC3" w:rsidP="001F5DC3">
      <w:pPr>
        <w:spacing w:before="240" w:after="0"/>
      </w:pPr>
      <w:r>
        <w:t xml:space="preserve">The following links can be used as a review of features of </w:t>
      </w:r>
      <w:r w:rsidRPr="00735292">
        <w:rPr>
          <w:i/>
        </w:rPr>
        <w:t xml:space="preserve">Excel </w:t>
      </w:r>
      <w:r>
        <w:t xml:space="preserve">used to create these models if required: </w:t>
      </w:r>
    </w:p>
    <w:p w:rsidR="001F5DC3" w:rsidRDefault="001F5DC3" w:rsidP="001F5DC3">
      <w:pPr>
        <w:pStyle w:val="ListParagraph"/>
        <w:numPr>
          <w:ilvl w:val="0"/>
          <w:numId w:val="41"/>
        </w:numPr>
        <w:shd w:val="clear" w:color="auto" w:fill="FFFFFF"/>
        <w:spacing w:after="0" w:line="276" w:lineRule="auto"/>
        <w:ind w:left="454" w:hanging="227"/>
      </w:pPr>
      <w:r>
        <w:t>SUM function (</w:t>
      </w:r>
      <w:r w:rsidRPr="00EE48B8">
        <w:t>Microsoft</w:t>
      </w:r>
      <w:r>
        <w:t>)</w:t>
      </w:r>
    </w:p>
    <w:p w:rsidR="001F5DC3" w:rsidRDefault="004A028A" w:rsidP="001F5DC3">
      <w:pPr>
        <w:pStyle w:val="ListParagraph"/>
        <w:numPr>
          <w:ilvl w:val="0"/>
          <w:numId w:val="0"/>
        </w:numPr>
        <w:shd w:val="clear" w:color="auto" w:fill="FFFFFF"/>
        <w:spacing w:before="0" w:after="0" w:line="276" w:lineRule="auto"/>
        <w:ind w:left="454"/>
      </w:pPr>
      <w:hyperlink r:id="rId116" w:history="1">
        <w:r w:rsidR="001F5DC3">
          <w:rPr>
            <w:rStyle w:val="Hyperlink"/>
          </w:rPr>
          <w:t>support.office.com/en-us/article/sum-function-043e1c7d-7726-4e80-8f32-07b23e057f89?ui=en-US&amp;rs=en-AU&amp;ad=AU</w:t>
        </w:r>
      </w:hyperlink>
    </w:p>
    <w:p w:rsidR="001F5DC3" w:rsidRDefault="001F5DC3" w:rsidP="001F5DC3">
      <w:pPr>
        <w:pStyle w:val="ListParagraph"/>
        <w:numPr>
          <w:ilvl w:val="0"/>
          <w:numId w:val="41"/>
        </w:numPr>
        <w:shd w:val="clear" w:color="auto" w:fill="FFFFFF"/>
        <w:spacing w:before="120" w:after="0" w:line="276" w:lineRule="auto"/>
        <w:ind w:left="454" w:hanging="227"/>
      </w:pPr>
      <w:r>
        <w:t>POWER function (</w:t>
      </w:r>
      <w:r w:rsidRPr="00EE48B8">
        <w:t>Microsoft</w:t>
      </w:r>
      <w:r>
        <w:t>)</w:t>
      </w:r>
    </w:p>
    <w:p w:rsidR="001F5DC3" w:rsidRDefault="004A028A" w:rsidP="001F5DC3">
      <w:pPr>
        <w:pStyle w:val="ListParagraph"/>
        <w:numPr>
          <w:ilvl w:val="0"/>
          <w:numId w:val="0"/>
        </w:numPr>
        <w:shd w:val="clear" w:color="auto" w:fill="FFFFFF"/>
        <w:spacing w:before="0" w:after="0" w:line="276" w:lineRule="auto"/>
        <w:ind w:left="454"/>
      </w:pPr>
      <w:hyperlink r:id="rId117" w:history="1">
        <w:r w:rsidR="001F5DC3">
          <w:rPr>
            <w:rStyle w:val="Hyperlink"/>
          </w:rPr>
          <w:t>support.office.com/en-us/article/POWER-function-D3F2908B-56F4-4C3F-895A-07FB519C362A</w:t>
        </w:r>
      </w:hyperlink>
    </w:p>
    <w:p w:rsidR="001F5DC3" w:rsidRPr="00616885" w:rsidRDefault="001F5DC3" w:rsidP="001F5DC3">
      <w:pPr>
        <w:pStyle w:val="ListParagraph"/>
        <w:numPr>
          <w:ilvl w:val="0"/>
          <w:numId w:val="41"/>
        </w:numPr>
        <w:shd w:val="clear" w:color="auto" w:fill="FFFFFF"/>
        <w:spacing w:before="120" w:after="0" w:line="276" w:lineRule="auto"/>
        <w:ind w:left="454" w:hanging="227"/>
      </w:pPr>
      <w:r w:rsidRPr="00616885">
        <w:t>Absolute cell references</w:t>
      </w:r>
      <w:r>
        <w:t xml:space="preserve"> (</w:t>
      </w:r>
      <w:r w:rsidRPr="00EE48B8">
        <w:t>Excel Trick</w:t>
      </w:r>
      <w:r>
        <w:t>)</w:t>
      </w:r>
    </w:p>
    <w:p w:rsidR="001F5DC3" w:rsidRPr="00616885" w:rsidRDefault="004A028A" w:rsidP="001F5DC3">
      <w:pPr>
        <w:pStyle w:val="ListParagraph"/>
        <w:numPr>
          <w:ilvl w:val="0"/>
          <w:numId w:val="0"/>
        </w:numPr>
        <w:shd w:val="clear" w:color="auto" w:fill="FFFFFF"/>
        <w:spacing w:before="0" w:after="0" w:line="276" w:lineRule="auto"/>
        <w:ind w:left="454"/>
        <w:rPr>
          <w:color w:val="FF0000"/>
        </w:rPr>
      </w:pPr>
      <w:hyperlink r:id="rId118" w:history="1">
        <w:r w:rsidR="001F5DC3">
          <w:rPr>
            <w:rStyle w:val="Hyperlink"/>
          </w:rPr>
          <w:t>www.exceltrick.com/formulas_macros/excel-relative-and-absolute-references/</w:t>
        </w:r>
      </w:hyperlink>
    </w:p>
    <w:p w:rsidR="001F5DC3" w:rsidRDefault="001F5DC3" w:rsidP="001F5DC3">
      <w:r>
        <w:lastRenderedPageBreak/>
        <w:t xml:space="preserve">It may be useful to view the formulas used in the sample models. Clicking on cells will display their formula in the formula bar.  </w:t>
      </w:r>
    </w:p>
    <w:p w:rsidR="001F5DC3" w:rsidRDefault="001F5DC3" w:rsidP="001F5DC3">
      <w:pPr>
        <w:shd w:val="clear" w:color="auto" w:fill="FFFFFF"/>
      </w:pPr>
      <w:r w:rsidRPr="00CD6FDA">
        <w:t xml:space="preserve">The following links can be used as a review of mathematical concepts relating to creating a model </w:t>
      </w:r>
      <w:r>
        <w:t xml:space="preserve">for </w:t>
      </w:r>
      <w:hyperlink w:anchor="_Appendix_18:_Student" w:history="1">
        <w:r w:rsidRPr="00F02CCC">
          <w:rPr>
            <w:rStyle w:val="Hyperlink"/>
          </w:rPr>
          <w:t xml:space="preserve">Student activity sheet 3.1: Investigating a model for multiple doses of a new </w:t>
        </w:r>
        <w:r>
          <w:rPr>
            <w:rStyle w:val="Hyperlink"/>
          </w:rPr>
          <w:t>medication</w:t>
        </w:r>
      </w:hyperlink>
      <w:r w:rsidRPr="00CD6FDA">
        <w:t xml:space="preserve"> if required</w:t>
      </w:r>
      <w:r>
        <w:t>:</w:t>
      </w:r>
    </w:p>
    <w:p w:rsidR="001F5DC3" w:rsidRPr="00CD6FDA" w:rsidRDefault="001F5DC3" w:rsidP="001F5DC3">
      <w:pPr>
        <w:pStyle w:val="ListParagraph"/>
        <w:numPr>
          <w:ilvl w:val="0"/>
          <w:numId w:val="44"/>
        </w:numPr>
        <w:shd w:val="clear" w:color="auto" w:fill="FFFFFF"/>
        <w:spacing w:before="120" w:after="0" w:line="276" w:lineRule="auto"/>
        <w:ind w:left="454" w:hanging="227"/>
      </w:pPr>
      <w:r w:rsidRPr="00CD6FDA">
        <w:t xml:space="preserve">Linear equations </w:t>
      </w:r>
      <w:r>
        <w:t>(</w:t>
      </w:r>
      <w:r w:rsidRPr="00EF57A2">
        <w:rPr>
          <w:i/>
          <w:iCs/>
        </w:rPr>
        <w:t>BBC</w:t>
      </w:r>
      <w:r>
        <w:t>)</w:t>
      </w:r>
    </w:p>
    <w:p w:rsidR="001F5DC3" w:rsidRDefault="004A028A" w:rsidP="001F5DC3">
      <w:pPr>
        <w:shd w:val="clear" w:color="auto" w:fill="FFFFFF"/>
        <w:spacing w:before="0"/>
        <w:ind w:left="681" w:hanging="227"/>
        <w:rPr>
          <w:color w:val="FF0000"/>
        </w:rPr>
      </w:pPr>
      <w:hyperlink r:id="rId119" w:history="1">
        <w:r w:rsidR="001F5DC3">
          <w:rPr>
            <w:rStyle w:val="Hyperlink"/>
          </w:rPr>
          <w:t>www.bbc.com/bitesize/guides/z9387p3/revision/3</w:t>
        </w:r>
      </w:hyperlink>
    </w:p>
    <w:p w:rsidR="001F5DC3" w:rsidRPr="00CD6FDA" w:rsidRDefault="001F5DC3" w:rsidP="001F5DC3">
      <w:pPr>
        <w:pStyle w:val="ListParagraph"/>
        <w:numPr>
          <w:ilvl w:val="0"/>
          <w:numId w:val="44"/>
        </w:numPr>
        <w:shd w:val="clear" w:color="auto" w:fill="FFFFFF"/>
        <w:spacing w:before="120" w:after="0" w:line="276" w:lineRule="auto"/>
        <w:ind w:left="454" w:hanging="227"/>
      </w:pPr>
      <w:r w:rsidRPr="00CD6FDA">
        <w:t>Quadratic functions</w:t>
      </w:r>
      <w:r>
        <w:t xml:space="preserve"> (</w:t>
      </w:r>
      <w:r w:rsidRPr="00EF57A2">
        <w:rPr>
          <w:i/>
          <w:iCs/>
        </w:rPr>
        <w:t>BBC</w:t>
      </w:r>
      <w:r>
        <w:t>)</w:t>
      </w:r>
    </w:p>
    <w:p w:rsidR="001F5DC3" w:rsidRDefault="004A028A" w:rsidP="001F5DC3">
      <w:pPr>
        <w:shd w:val="clear" w:color="auto" w:fill="FFFFFF"/>
        <w:spacing w:before="0"/>
        <w:ind w:left="681" w:hanging="227"/>
        <w:rPr>
          <w:i/>
          <w:color w:val="FF0000"/>
        </w:rPr>
      </w:pPr>
      <w:hyperlink r:id="rId120" w:history="1">
        <w:r w:rsidR="001F5DC3">
          <w:rPr>
            <w:rStyle w:val="Hyperlink"/>
          </w:rPr>
          <w:t>www.bbc.com/bitesize/guides/z3hb97h/revision/4</w:t>
        </w:r>
      </w:hyperlink>
    </w:p>
    <w:p w:rsidR="001F5DC3" w:rsidRPr="00CD6FDA" w:rsidRDefault="001F5DC3" w:rsidP="001F5DC3">
      <w:pPr>
        <w:pStyle w:val="ListParagraph"/>
        <w:numPr>
          <w:ilvl w:val="0"/>
          <w:numId w:val="44"/>
        </w:numPr>
        <w:shd w:val="clear" w:color="auto" w:fill="FFFFFF"/>
        <w:spacing w:before="120" w:after="0" w:line="276" w:lineRule="auto"/>
        <w:ind w:left="454" w:hanging="227"/>
      </w:pPr>
      <w:r>
        <w:t>The e</w:t>
      </w:r>
      <w:r w:rsidRPr="00CD6FDA">
        <w:t xml:space="preserve">xponential function </w:t>
      </w:r>
      <w:r>
        <w:t>(</w:t>
      </w:r>
      <w:r w:rsidRPr="00EF57A2">
        <w:rPr>
          <w:i/>
          <w:iCs/>
        </w:rPr>
        <w:t>Math Insight</w:t>
      </w:r>
      <w:r>
        <w:t>)</w:t>
      </w:r>
    </w:p>
    <w:p w:rsidR="001F5DC3" w:rsidRDefault="004A028A" w:rsidP="001F5DC3">
      <w:pPr>
        <w:shd w:val="clear" w:color="auto" w:fill="FFFFFF"/>
        <w:spacing w:before="0"/>
        <w:ind w:left="681" w:hanging="227"/>
        <w:rPr>
          <w:color w:val="FF0000"/>
        </w:rPr>
      </w:pPr>
      <w:hyperlink r:id="rId121" w:history="1">
        <w:r w:rsidR="001F5DC3">
          <w:rPr>
            <w:rStyle w:val="Hyperlink"/>
          </w:rPr>
          <w:t>mathinsight.org/exponential_function</w:t>
        </w:r>
      </w:hyperlink>
    </w:p>
    <w:p w:rsidR="001F5DC3" w:rsidRPr="0005762A" w:rsidRDefault="001F5DC3" w:rsidP="001F5DC3">
      <w:pPr>
        <w:sectPr w:rsidR="001F5DC3" w:rsidRPr="0005762A" w:rsidSect="00D7690B">
          <w:headerReference w:type="default" r:id="rId122"/>
          <w:pgSz w:w="11906" w:h="16838"/>
          <w:pgMar w:top="1440" w:right="1440" w:bottom="1440" w:left="1440" w:header="709" w:footer="709" w:gutter="0"/>
          <w:cols w:space="708"/>
          <w:docGrid w:linePitch="360"/>
        </w:sectPr>
      </w:pPr>
    </w:p>
    <w:p w:rsidR="00F07BAD" w:rsidRPr="00710DEC" w:rsidRDefault="00DD4BB0" w:rsidP="00F07BAD">
      <w:pPr>
        <w:pStyle w:val="Heading1"/>
      </w:pPr>
      <w:bookmarkStart w:id="97" w:name="_Appendix_21:_Student"/>
      <w:bookmarkStart w:id="98" w:name="_Appendix_20:_Student"/>
      <w:bookmarkStart w:id="99" w:name="_Toc465262519"/>
      <w:bookmarkStart w:id="100" w:name="_Toc44586412"/>
      <w:bookmarkEnd w:id="97"/>
      <w:bookmarkEnd w:id="98"/>
      <w:r>
        <w:lastRenderedPageBreak/>
        <w:t xml:space="preserve">Appendix </w:t>
      </w:r>
      <w:r w:rsidR="00AE4112">
        <w:t>2</w:t>
      </w:r>
      <w:r w:rsidR="000C66C9">
        <w:t>0</w:t>
      </w:r>
      <w:r>
        <w:t xml:space="preserve">: </w:t>
      </w:r>
      <w:bookmarkStart w:id="101" w:name="_Toc465262520"/>
      <w:bookmarkEnd w:id="99"/>
      <w:r w:rsidR="00F07BAD" w:rsidRPr="00710DEC">
        <w:t>Student activity sheet 4.1: Peer evaluation</w:t>
      </w:r>
      <w:bookmarkEnd w:id="100"/>
    </w:p>
    <w:tbl>
      <w:tblPr>
        <w:tblStyle w:val="TableGrid1"/>
        <w:tblW w:w="14029" w:type="dxa"/>
        <w:tblLook w:val="04A0" w:firstRow="1" w:lastRow="0" w:firstColumn="1" w:lastColumn="0" w:noHBand="0" w:noVBand="1"/>
      </w:tblPr>
      <w:tblGrid>
        <w:gridCol w:w="5807"/>
        <w:gridCol w:w="2055"/>
        <w:gridCol w:w="2056"/>
        <w:gridCol w:w="2055"/>
        <w:gridCol w:w="2056"/>
      </w:tblGrid>
      <w:tr w:rsidR="00F07BAD" w:rsidRPr="00710DEC" w:rsidTr="00166390">
        <w:tc>
          <w:tcPr>
            <w:tcW w:w="5807" w:type="dxa"/>
            <w:tcMar>
              <w:left w:w="57" w:type="dxa"/>
              <w:right w:w="57" w:type="dxa"/>
            </w:tcMar>
          </w:tcPr>
          <w:p w:rsidR="00F07BAD" w:rsidRPr="00A805B5" w:rsidRDefault="00F07BAD" w:rsidP="00166390">
            <w:pPr>
              <w:spacing w:before="60" w:after="60"/>
              <w:ind w:right="-643"/>
              <w:jc w:val="center"/>
            </w:pPr>
          </w:p>
        </w:tc>
        <w:tc>
          <w:tcPr>
            <w:tcW w:w="2055" w:type="dxa"/>
            <w:tcMar>
              <w:top w:w="113" w:type="dxa"/>
              <w:left w:w="57" w:type="dxa"/>
              <w:bottom w:w="113" w:type="dxa"/>
              <w:right w:w="57" w:type="dxa"/>
            </w:tcMar>
          </w:tcPr>
          <w:p w:rsidR="00F07BAD" w:rsidRPr="00A805B5" w:rsidRDefault="00F07BAD" w:rsidP="00166390">
            <w:pPr>
              <w:spacing w:before="60" w:after="60"/>
              <w:ind w:right="-14"/>
              <w:jc w:val="center"/>
              <w:rPr>
                <w:b/>
              </w:rPr>
            </w:pPr>
            <w:r>
              <w:rPr>
                <w:b/>
                <w:sz w:val="20"/>
                <w:szCs w:val="20"/>
              </w:rPr>
              <w:t>Always</w:t>
            </w:r>
          </w:p>
        </w:tc>
        <w:tc>
          <w:tcPr>
            <w:tcW w:w="2056" w:type="dxa"/>
            <w:tcMar>
              <w:top w:w="113" w:type="dxa"/>
              <w:left w:w="57" w:type="dxa"/>
              <w:bottom w:w="113" w:type="dxa"/>
              <w:right w:w="57" w:type="dxa"/>
            </w:tcMar>
          </w:tcPr>
          <w:p w:rsidR="00F07BAD" w:rsidRPr="00A805B5" w:rsidRDefault="00F07BAD" w:rsidP="00166390">
            <w:pPr>
              <w:spacing w:before="60" w:after="60"/>
              <w:ind w:right="-14"/>
              <w:jc w:val="center"/>
              <w:rPr>
                <w:b/>
              </w:rPr>
            </w:pPr>
            <w:r>
              <w:rPr>
                <w:b/>
                <w:sz w:val="20"/>
                <w:szCs w:val="20"/>
              </w:rPr>
              <w:t>Usually</w:t>
            </w:r>
          </w:p>
        </w:tc>
        <w:tc>
          <w:tcPr>
            <w:tcW w:w="2055" w:type="dxa"/>
            <w:tcMar>
              <w:top w:w="113" w:type="dxa"/>
              <w:left w:w="57" w:type="dxa"/>
              <w:bottom w:w="113" w:type="dxa"/>
              <w:right w:w="57" w:type="dxa"/>
            </w:tcMar>
          </w:tcPr>
          <w:p w:rsidR="00F07BAD" w:rsidRPr="00A805B5" w:rsidRDefault="00F07BAD" w:rsidP="00166390">
            <w:pPr>
              <w:spacing w:before="60" w:after="60"/>
              <w:ind w:right="-14"/>
              <w:jc w:val="center"/>
              <w:rPr>
                <w:b/>
              </w:rPr>
            </w:pPr>
            <w:r>
              <w:rPr>
                <w:b/>
                <w:sz w:val="20"/>
                <w:szCs w:val="20"/>
              </w:rPr>
              <w:t>Sometimes</w:t>
            </w:r>
          </w:p>
        </w:tc>
        <w:tc>
          <w:tcPr>
            <w:tcW w:w="2056" w:type="dxa"/>
            <w:tcMar>
              <w:top w:w="113" w:type="dxa"/>
              <w:left w:w="57" w:type="dxa"/>
              <w:bottom w:w="113" w:type="dxa"/>
              <w:right w:w="57" w:type="dxa"/>
            </w:tcMar>
          </w:tcPr>
          <w:p w:rsidR="00F07BAD" w:rsidRPr="00A805B5" w:rsidRDefault="00F07BAD" w:rsidP="00166390">
            <w:pPr>
              <w:spacing w:before="60" w:after="60"/>
              <w:ind w:right="-14"/>
              <w:jc w:val="center"/>
              <w:rPr>
                <w:b/>
              </w:rPr>
            </w:pPr>
            <w:r>
              <w:rPr>
                <w:b/>
                <w:sz w:val="20"/>
                <w:szCs w:val="20"/>
              </w:rPr>
              <w:t>Rarely</w:t>
            </w:r>
          </w:p>
        </w:tc>
      </w:tr>
      <w:tr w:rsidR="00F07BAD" w:rsidRPr="00710DEC" w:rsidTr="00166390">
        <w:tc>
          <w:tcPr>
            <w:tcW w:w="5807" w:type="dxa"/>
            <w:tcMar>
              <w:left w:w="57" w:type="dxa"/>
              <w:right w:w="57" w:type="dxa"/>
            </w:tcMar>
          </w:tcPr>
          <w:p w:rsidR="00F07BAD" w:rsidRPr="00A805B5" w:rsidRDefault="00F07BAD" w:rsidP="00166390">
            <w:pPr>
              <w:spacing w:before="60" w:after="60"/>
              <w:rPr>
                <w:sz w:val="20"/>
                <w:szCs w:val="20"/>
              </w:rPr>
            </w:pPr>
            <w:r w:rsidRPr="00A805B5">
              <w:rPr>
                <w:sz w:val="20"/>
                <w:szCs w:val="20"/>
              </w:rPr>
              <w:t>Remains focused on tasks presented</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ind w:right="-12"/>
              <w:rPr>
                <w:sz w:val="20"/>
                <w:szCs w:val="20"/>
              </w:rPr>
            </w:pPr>
            <w:r w:rsidRPr="00A805B5">
              <w:rPr>
                <w:sz w:val="20"/>
                <w:szCs w:val="20"/>
              </w:rPr>
              <w:t>Completes set tasks</w:t>
            </w:r>
            <w:r>
              <w:rPr>
                <w:sz w:val="20"/>
                <w:szCs w:val="20"/>
              </w:rPr>
              <w:t xml:space="preserve"> </w:t>
            </w:r>
            <w:r w:rsidRPr="00A805B5">
              <w:rPr>
                <w:sz w:val="20"/>
                <w:szCs w:val="20"/>
              </w:rPr>
              <w:t>to best of their ability</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ind w:right="-12"/>
              <w:rPr>
                <w:sz w:val="20"/>
                <w:szCs w:val="20"/>
              </w:rPr>
            </w:pPr>
            <w:r w:rsidRPr="00A805B5">
              <w:rPr>
                <w:sz w:val="20"/>
                <w:szCs w:val="20"/>
              </w:rPr>
              <w:t>Works independently without disrupting others</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rPr>
                <w:sz w:val="20"/>
                <w:szCs w:val="20"/>
              </w:rPr>
            </w:pPr>
            <w:r>
              <w:rPr>
                <w:sz w:val="20"/>
                <w:szCs w:val="20"/>
              </w:rPr>
              <w:t>Uses time well</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rPr>
                <w:sz w:val="20"/>
                <w:szCs w:val="20"/>
              </w:rPr>
            </w:pPr>
            <w:r w:rsidRPr="00A805B5">
              <w:rPr>
                <w:sz w:val="20"/>
                <w:szCs w:val="20"/>
              </w:rPr>
              <w:t>Cooperates effectively within the group</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rPr>
                <w:sz w:val="20"/>
                <w:szCs w:val="20"/>
              </w:rPr>
            </w:pPr>
            <w:r w:rsidRPr="00A805B5">
              <w:rPr>
                <w:sz w:val="20"/>
                <w:szCs w:val="20"/>
              </w:rPr>
              <w:t>Contributes to group discussions</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rPr>
                <w:sz w:val="20"/>
                <w:szCs w:val="20"/>
              </w:rPr>
            </w:pPr>
            <w:r w:rsidRPr="00A805B5">
              <w:rPr>
                <w:sz w:val="20"/>
                <w:szCs w:val="20"/>
              </w:rPr>
              <w:t>Shows respect and consideration for others</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rPr>
                <w:sz w:val="20"/>
                <w:szCs w:val="20"/>
              </w:rPr>
            </w:pPr>
            <w:r w:rsidRPr="00A805B5">
              <w:rPr>
                <w:sz w:val="20"/>
                <w:szCs w:val="20"/>
              </w:rPr>
              <w:t>Uses appropriate conflict resolution skills</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rPr>
                <w:sz w:val="20"/>
                <w:szCs w:val="20"/>
              </w:rPr>
            </w:pPr>
            <w:r w:rsidRPr="00A805B5">
              <w:rPr>
                <w:sz w:val="20"/>
                <w:szCs w:val="20"/>
              </w:rPr>
              <w:t>Comes to class prepared for activities</w:t>
            </w:r>
          </w:p>
        </w:tc>
        <w:tc>
          <w:tcPr>
            <w:tcW w:w="2055" w:type="dxa"/>
            <w:tcMar>
              <w:left w:w="57" w:type="dxa"/>
              <w:right w:w="57" w:type="dxa"/>
            </w:tcMar>
          </w:tcPr>
          <w:p w:rsidR="00F07BAD" w:rsidRPr="00F07BAD" w:rsidRDefault="00F07BAD" w:rsidP="00166390">
            <w:pPr>
              <w:spacing w:before="60" w:after="60"/>
              <w:ind w:right="-643"/>
            </w:pPr>
          </w:p>
        </w:tc>
        <w:tc>
          <w:tcPr>
            <w:tcW w:w="2056" w:type="dxa"/>
            <w:tcMar>
              <w:left w:w="57" w:type="dxa"/>
              <w:right w:w="57" w:type="dxa"/>
            </w:tcMar>
          </w:tcPr>
          <w:p w:rsidR="00F07BAD" w:rsidRPr="00F07BAD" w:rsidRDefault="00F07BAD" w:rsidP="00166390">
            <w:pPr>
              <w:spacing w:before="60" w:after="60"/>
              <w:ind w:right="-643"/>
            </w:pPr>
          </w:p>
        </w:tc>
        <w:tc>
          <w:tcPr>
            <w:tcW w:w="2055" w:type="dxa"/>
            <w:tcMar>
              <w:left w:w="57" w:type="dxa"/>
              <w:right w:w="57" w:type="dxa"/>
            </w:tcMar>
          </w:tcPr>
          <w:p w:rsidR="00F07BAD" w:rsidRPr="00734259" w:rsidRDefault="00F07BAD" w:rsidP="00166390">
            <w:pPr>
              <w:spacing w:before="60" w:after="60"/>
              <w:ind w:right="-643"/>
            </w:pPr>
          </w:p>
        </w:tc>
        <w:tc>
          <w:tcPr>
            <w:tcW w:w="2056" w:type="dxa"/>
            <w:tcMar>
              <w:left w:w="57" w:type="dxa"/>
              <w:right w:w="57" w:type="dxa"/>
            </w:tcMar>
          </w:tcPr>
          <w:p w:rsidR="00F07BAD" w:rsidRPr="00734259"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rPr>
                <w:sz w:val="20"/>
                <w:szCs w:val="20"/>
              </w:rPr>
            </w:pPr>
            <w:r w:rsidRPr="00A805B5">
              <w:rPr>
                <w:sz w:val="20"/>
                <w:szCs w:val="20"/>
              </w:rPr>
              <w:t>Actively seeks and uses feedback</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bl>
    <w:p w:rsidR="00F07BAD" w:rsidRDefault="00F07BAD" w:rsidP="00F07BAD">
      <w:pPr>
        <w:spacing w:line="360" w:lineRule="auto"/>
        <w:rPr>
          <w:b/>
          <w:sz w:val="24"/>
          <w:szCs w:val="24"/>
        </w:rPr>
      </w:pPr>
    </w:p>
    <w:p w:rsidR="00F07BAD" w:rsidRPr="00710DEC" w:rsidRDefault="00F07BAD" w:rsidP="00F07BAD">
      <w:pPr>
        <w:spacing w:line="360" w:lineRule="auto"/>
        <w:rPr>
          <w:sz w:val="28"/>
          <w:szCs w:val="28"/>
        </w:rPr>
      </w:pPr>
      <w:r w:rsidRPr="00710DEC">
        <w:rPr>
          <w:b/>
          <w:sz w:val="24"/>
          <w:szCs w:val="24"/>
        </w:rPr>
        <w:t>Comments:</w:t>
      </w:r>
      <w:r w:rsidRPr="00710DEC">
        <w:t xml:space="preserve"> _____________________________________________________________________________________________________________________________</w:t>
      </w:r>
      <w:r>
        <w:t>_</w:t>
      </w:r>
      <w:r w:rsidRPr="00710DEC">
        <w:t>____________________________________________________________________________________________________</w:t>
      </w:r>
      <w:r>
        <w:rPr>
          <w:sz w:val="28"/>
          <w:szCs w:val="28"/>
        </w:rPr>
        <w:t>________________________________________________________________________________________________________________________</w:t>
      </w:r>
    </w:p>
    <w:p w:rsidR="00F07BAD" w:rsidRPr="00DB4AF0" w:rsidRDefault="00F07BAD" w:rsidP="00F07BAD">
      <w:pPr>
        <w:rPr>
          <w:rFonts w:eastAsiaTheme="majorEastAsia" w:cstheme="majorBidi"/>
          <w:sz w:val="28"/>
          <w:szCs w:val="32"/>
        </w:rPr>
      </w:pPr>
    </w:p>
    <w:p w:rsidR="00F07BAD" w:rsidRPr="00710DEC" w:rsidRDefault="00747D66" w:rsidP="00F07BAD">
      <w:pPr>
        <w:pStyle w:val="Heading1"/>
      </w:pPr>
      <w:bookmarkStart w:id="102" w:name="_Appendix_22:_Student"/>
      <w:bookmarkEnd w:id="102"/>
      <w:r w:rsidRPr="00747D66">
        <w:rPr>
          <w:szCs w:val="28"/>
        </w:rPr>
        <w:lastRenderedPageBreak/>
        <w:t xml:space="preserve"> </w:t>
      </w:r>
      <w:bookmarkStart w:id="103" w:name="_Toc44586413"/>
      <w:r w:rsidR="00275732">
        <w:t xml:space="preserve">Appendix </w:t>
      </w:r>
      <w:r w:rsidR="00AE4112">
        <w:t>2</w:t>
      </w:r>
      <w:r w:rsidR="000C66C9">
        <w:t>1</w:t>
      </w:r>
      <w:r w:rsidR="00275732">
        <w:t xml:space="preserve">: </w:t>
      </w:r>
      <w:bookmarkStart w:id="104" w:name="_Toc465262521"/>
      <w:bookmarkEnd w:id="101"/>
      <w:r w:rsidR="00F07BAD" w:rsidRPr="00710DEC">
        <w:t>S</w:t>
      </w:r>
      <w:r w:rsidR="00F07BAD">
        <w:t>tudent activity sheet 4.2: Self-</w:t>
      </w:r>
      <w:r w:rsidR="00F07BAD" w:rsidRPr="00710DEC">
        <w:t>evaluation</w:t>
      </w:r>
      <w:bookmarkEnd w:id="103"/>
    </w:p>
    <w:tbl>
      <w:tblPr>
        <w:tblStyle w:val="TableGrid1"/>
        <w:tblW w:w="14029" w:type="dxa"/>
        <w:tblLook w:val="04A0" w:firstRow="1" w:lastRow="0" w:firstColumn="1" w:lastColumn="0" w:noHBand="0" w:noVBand="1"/>
      </w:tblPr>
      <w:tblGrid>
        <w:gridCol w:w="5807"/>
        <w:gridCol w:w="2055"/>
        <w:gridCol w:w="2056"/>
        <w:gridCol w:w="2055"/>
        <w:gridCol w:w="2056"/>
      </w:tblGrid>
      <w:tr w:rsidR="00F07BAD" w:rsidRPr="00710DEC" w:rsidTr="00166390">
        <w:tc>
          <w:tcPr>
            <w:tcW w:w="5807" w:type="dxa"/>
            <w:tcMar>
              <w:left w:w="57" w:type="dxa"/>
              <w:right w:w="57" w:type="dxa"/>
            </w:tcMar>
          </w:tcPr>
          <w:p w:rsidR="00F07BAD" w:rsidRPr="00A805B5" w:rsidRDefault="00F07BAD" w:rsidP="00166390">
            <w:pPr>
              <w:spacing w:before="60" w:after="60"/>
              <w:ind w:right="-643"/>
              <w:jc w:val="center"/>
            </w:pPr>
          </w:p>
        </w:tc>
        <w:tc>
          <w:tcPr>
            <w:tcW w:w="2055" w:type="dxa"/>
            <w:tcMar>
              <w:top w:w="113" w:type="dxa"/>
              <w:left w:w="57" w:type="dxa"/>
              <w:bottom w:w="113" w:type="dxa"/>
              <w:right w:w="57" w:type="dxa"/>
            </w:tcMar>
          </w:tcPr>
          <w:p w:rsidR="00F07BAD" w:rsidRPr="00A805B5" w:rsidRDefault="00F07BAD" w:rsidP="00166390">
            <w:pPr>
              <w:spacing w:before="60" w:after="60"/>
              <w:ind w:right="-14"/>
              <w:jc w:val="center"/>
              <w:rPr>
                <w:b/>
              </w:rPr>
            </w:pPr>
            <w:r>
              <w:rPr>
                <w:b/>
                <w:sz w:val="20"/>
                <w:szCs w:val="20"/>
              </w:rPr>
              <w:t>Always</w:t>
            </w:r>
          </w:p>
        </w:tc>
        <w:tc>
          <w:tcPr>
            <w:tcW w:w="2056" w:type="dxa"/>
            <w:tcMar>
              <w:top w:w="113" w:type="dxa"/>
              <w:left w:w="57" w:type="dxa"/>
              <w:bottom w:w="113" w:type="dxa"/>
              <w:right w:w="57" w:type="dxa"/>
            </w:tcMar>
          </w:tcPr>
          <w:p w:rsidR="00F07BAD" w:rsidRPr="00A805B5" w:rsidRDefault="00F07BAD" w:rsidP="00166390">
            <w:pPr>
              <w:spacing w:before="60" w:after="60"/>
              <w:ind w:right="-14"/>
              <w:jc w:val="center"/>
              <w:rPr>
                <w:b/>
              </w:rPr>
            </w:pPr>
            <w:r>
              <w:rPr>
                <w:b/>
                <w:sz w:val="20"/>
                <w:szCs w:val="20"/>
              </w:rPr>
              <w:t>Usually</w:t>
            </w:r>
          </w:p>
        </w:tc>
        <w:tc>
          <w:tcPr>
            <w:tcW w:w="2055" w:type="dxa"/>
            <w:tcMar>
              <w:top w:w="113" w:type="dxa"/>
              <w:left w:w="57" w:type="dxa"/>
              <w:bottom w:w="113" w:type="dxa"/>
              <w:right w:w="57" w:type="dxa"/>
            </w:tcMar>
          </w:tcPr>
          <w:p w:rsidR="00F07BAD" w:rsidRPr="00A805B5" w:rsidRDefault="00F07BAD" w:rsidP="00166390">
            <w:pPr>
              <w:spacing w:before="60" w:after="60"/>
              <w:ind w:right="-14"/>
              <w:jc w:val="center"/>
              <w:rPr>
                <w:b/>
              </w:rPr>
            </w:pPr>
            <w:r>
              <w:rPr>
                <w:b/>
                <w:sz w:val="20"/>
                <w:szCs w:val="20"/>
              </w:rPr>
              <w:t>Sometimes</w:t>
            </w:r>
          </w:p>
        </w:tc>
        <w:tc>
          <w:tcPr>
            <w:tcW w:w="2056" w:type="dxa"/>
            <w:tcMar>
              <w:top w:w="113" w:type="dxa"/>
              <w:left w:w="57" w:type="dxa"/>
              <w:bottom w:w="113" w:type="dxa"/>
              <w:right w:w="57" w:type="dxa"/>
            </w:tcMar>
          </w:tcPr>
          <w:p w:rsidR="00F07BAD" w:rsidRPr="00A805B5" w:rsidRDefault="00F07BAD" w:rsidP="00166390">
            <w:pPr>
              <w:spacing w:before="60" w:after="60"/>
              <w:ind w:right="-14"/>
              <w:jc w:val="center"/>
              <w:rPr>
                <w:b/>
              </w:rPr>
            </w:pPr>
            <w:r>
              <w:rPr>
                <w:b/>
                <w:sz w:val="20"/>
                <w:szCs w:val="20"/>
              </w:rPr>
              <w:t>Rarely</w:t>
            </w:r>
          </w:p>
        </w:tc>
      </w:tr>
      <w:tr w:rsidR="00F07BAD" w:rsidRPr="00710DEC" w:rsidTr="00166390">
        <w:tc>
          <w:tcPr>
            <w:tcW w:w="5807" w:type="dxa"/>
            <w:tcMar>
              <w:left w:w="57" w:type="dxa"/>
              <w:right w:w="57" w:type="dxa"/>
            </w:tcMar>
          </w:tcPr>
          <w:p w:rsidR="00F07BAD" w:rsidRPr="00A805B5" w:rsidRDefault="00F07BAD" w:rsidP="00166390">
            <w:pPr>
              <w:spacing w:before="60" w:after="60"/>
              <w:rPr>
                <w:sz w:val="20"/>
                <w:szCs w:val="20"/>
              </w:rPr>
            </w:pPr>
            <w:r w:rsidRPr="00A805B5">
              <w:rPr>
                <w:sz w:val="20"/>
                <w:szCs w:val="20"/>
              </w:rPr>
              <w:t>Remains focused on tasks presented</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ind w:right="-12"/>
              <w:rPr>
                <w:sz w:val="20"/>
                <w:szCs w:val="20"/>
              </w:rPr>
            </w:pPr>
            <w:r w:rsidRPr="00A805B5">
              <w:rPr>
                <w:sz w:val="20"/>
                <w:szCs w:val="20"/>
              </w:rPr>
              <w:t>Completes set tasks</w:t>
            </w:r>
            <w:r>
              <w:rPr>
                <w:sz w:val="20"/>
                <w:szCs w:val="20"/>
              </w:rPr>
              <w:t xml:space="preserve"> </w:t>
            </w:r>
            <w:r w:rsidRPr="00A805B5">
              <w:rPr>
                <w:sz w:val="20"/>
                <w:szCs w:val="20"/>
              </w:rPr>
              <w:t>to best of their ability</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ind w:right="-12"/>
              <w:rPr>
                <w:sz w:val="20"/>
                <w:szCs w:val="20"/>
              </w:rPr>
            </w:pPr>
            <w:r w:rsidRPr="00A805B5">
              <w:rPr>
                <w:sz w:val="20"/>
                <w:szCs w:val="20"/>
              </w:rPr>
              <w:t>Works independently without disrupting others</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rPr>
                <w:sz w:val="20"/>
                <w:szCs w:val="20"/>
              </w:rPr>
            </w:pPr>
            <w:r>
              <w:rPr>
                <w:sz w:val="20"/>
                <w:szCs w:val="20"/>
              </w:rPr>
              <w:t>Uses time well</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rPr>
                <w:sz w:val="20"/>
                <w:szCs w:val="20"/>
              </w:rPr>
            </w:pPr>
            <w:r w:rsidRPr="00A805B5">
              <w:rPr>
                <w:sz w:val="20"/>
                <w:szCs w:val="20"/>
              </w:rPr>
              <w:t>Cooperates effectively within the group</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rPr>
                <w:sz w:val="20"/>
                <w:szCs w:val="20"/>
              </w:rPr>
            </w:pPr>
            <w:r w:rsidRPr="00A805B5">
              <w:rPr>
                <w:sz w:val="20"/>
                <w:szCs w:val="20"/>
              </w:rPr>
              <w:t>Contributes to group discussions</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rPr>
                <w:sz w:val="20"/>
                <w:szCs w:val="20"/>
              </w:rPr>
            </w:pPr>
            <w:r w:rsidRPr="00A805B5">
              <w:rPr>
                <w:sz w:val="20"/>
                <w:szCs w:val="20"/>
              </w:rPr>
              <w:t>Shows respect and consideration for others</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rPr>
                <w:sz w:val="20"/>
                <w:szCs w:val="20"/>
              </w:rPr>
            </w:pPr>
            <w:r w:rsidRPr="00A805B5">
              <w:rPr>
                <w:sz w:val="20"/>
                <w:szCs w:val="20"/>
              </w:rPr>
              <w:t>Uses appropriate conflict resolution skills</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rPr>
                <w:sz w:val="20"/>
                <w:szCs w:val="20"/>
              </w:rPr>
            </w:pPr>
            <w:r w:rsidRPr="00A805B5">
              <w:rPr>
                <w:sz w:val="20"/>
                <w:szCs w:val="20"/>
              </w:rPr>
              <w:t>Comes to class prepared for activities</w:t>
            </w:r>
          </w:p>
        </w:tc>
        <w:tc>
          <w:tcPr>
            <w:tcW w:w="2055" w:type="dxa"/>
            <w:tcMar>
              <w:left w:w="57" w:type="dxa"/>
              <w:right w:w="57" w:type="dxa"/>
            </w:tcMar>
          </w:tcPr>
          <w:p w:rsidR="00F07BAD" w:rsidRPr="00F07BAD" w:rsidRDefault="00F07BAD" w:rsidP="00166390">
            <w:pPr>
              <w:spacing w:before="60" w:after="60"/>
              <w:ind w:right="-643"/>
            </w:pPr>
          </w:p>
        </w:tc>
        <w:tc>
          <w:tcPr>
            <w:tcW w:w="2056" w:type="dxa"/>
            <w:tcMar>
              <w:left w:w="57" w:type="dxa"/>
              <w:right w:w="57" w:type="dxa"/>
            </w:tcMar>
          </w:tcPr>
          <w:p w:rsidR="00F07BAD" w:rsidRPr="00F07BAD" w:rsidRDefault="00F07BAD" w:rsidP="00166390">
            <w:pPr>
              <w:spacing w:before="60" w:after="60"/>
              <w:ind w:right="-643"/>
            </w:pPr>
          </w:p>
        </w:tc>
        <w:tc>
          <w:tcPr>
            <w:tcW w:w="2055" w:type="dxa"/>
            <w:tcMar>
              <w:left w:w="57" w:type="dxa"/>
              <w:right w:w="57" w:type="dxa"/>
            </w:tcMar>
          </w:tcPr>
          <w:p w:rsidR="00F07BAD" w:rsidRPr="00734259" w:rsidRDefault="00F07BAD" w:rsidP="00166390">
            <w:pPr>
              <w:spacing w:before="60" w:after="60"/>
              <w:ind w:right="-643"/>
            </w:pPr>
          </w:p>
        </w:tc>
        <w:tc>
          <w:tcPr>
            <w:tcW w:w="2056" w:type="dxa"/>
            <w:tcMar>
              <w:left w:w="57" w:type="dxa"/>
              <w:right w:w="57" w:type="dxa"/>
            </w:tcMar>
          </w:tcPr>
          <w:p w:rsidR="00F07BAD" w:rsidRPr="00734259" w:rsidRDefault="00F07BAD" w:rsidP="00166390">
            <w:pPr>
              <w:spacing w:before="60" w:after="60"/>
              <w:ind w:right="-643"/>
            </w:pPr>
          </w:p>
        </w:tc>
      </w:tr>
      <w:tr w:rsidR="00F07BAD" w:rsidRPr="00710DEC" w:rsidTr="00166390">
        <w:tc>
          <w:tcPr>
            <w:tcW w:w="5807" w:type="dxa"/>
            <w:tcMar>
              <w:left w:w="57" w:type="dxa"/>
              <w:right w:w="57" w:type="dxa"/>
            </w:tcMar>
          </w:tcPr>
          <w:p w:rsidR="00F07BAD" w:rsidRPr="00A805B5" w:rsidRDefault="00F07BAD" w:rsidP="00166390">
            <w:pPr>
              <w:spacing w:before="60" w:after="60"/>
              <w:rPr>
                <w:sz w:val="20"/>
                <w:szCs w:val="20"/>
              </w:rPr>
            </w:pPr>
            <w:r w:rsidRPr="00A805B5">
              <w:rPr>
                <w:sz w:val="20"/>
                <w:szCs w:val="20"/>
              </w:rPr>
              <w:t>Actively seeks and uses feedback</w:t>
            </w: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c>
          <w:tcPr>
            <w:tcW w:w="2055" w:type="dxa"/>
            <w:tcMar>
              <w:left w:w="57" w:type="dxa"/>
              <w:right w:w="57" w:type="dxa"/>
            </w:tcMar>
          </w:tcPr>
          <w:p w:rsidR="00F07BAD" w:rsidRPr="00A805B5" w:rsidRDefault="00F07BAD" w:rsidP="00166390">
            <w:pPr>
              <w:spacing w:before="60" w:after="60"/>
              <w:ind w:right="-643"/>
            </w:pPr>
          </w:p>
        </w:tc>
        <w:tc>
          <w:tcPr>
            <w:tcW w:w="2056" w:type="dxa"/>
            <w:tcMar>
              <w:left w:w="57" w:type="dxa"/>
              <w:right w:w="57" w:type="dxa"/>
            </w:tcMar>
          </w:tcPr>
          <w:p w:rsidR="00F07BAD" w:rsidRPr="00A805B5" w:rsidRDefault="00F07BAD" w:rsidP="00166390">
            <w:pPr>
              <w:spacing w:before="60" w:after="60"/>
              <w:ind w:right="-643"/>
            </w:pPr>
          </w:p>
        </w:tc>
      </w:tr>
    </w:tbl>
    <w:p w:rsidR="00F07BAD" w:rsidRDefault="00F07BAD" w:rsidP="00F07BAD">
      <w:pPr>
        <w:spacing w:line="360" w:lineRule="auto"/>
        <w:rPr>
          <w:b/>
          <w:sz w:val="24"/>
          <w:szCs w:val="24"/>
        </w:rPr>
      </w:pPr>
    </w:p>
    <w:p w:rsidR="00F07BAD" w:rsidRPr="00710DEC" w:rsidRDefault="00F07BAD" w:rsidP="00F07BAD">
      <w:pPr>
        <w:spacing w:line="360" w:lineRule="auto"/>
        <w:rPr>
          <w:sz w:val="28"/>
          <w:szCs w:val="28"/>
        </w:rPr>
      </w:pPr>
      <w:r w:rsidRPr="00710DEC">
        <w:rPr>
          <w:b/>
          <w:sz w:val="24"/>
          <w:szCs w:val="24"/>
        </w:rPr>
        <w:t>Comments:</w:t>
      </w:r>
      <w:r w:rsidRPr="00710DEC">
        <w:t xml:space="preserve"> _____________________________________________________________________________________________________________________________</w:t>
      </w:r>
      <w:r>
        <w:t>_</w:t>
      </w:r>
      <w:r w:rsidRPr="00710DEC">
        <w:t>____________________________________________________________________________________________________</w:t>
      </w:r>
      <w:r>
        <w:rPr>
          <w:sz w:val="28"/>
          <w:szCs w:val="28"/>
        </w:rPr>
        <w:t>________________________________________________________________________________________________________________________</w:t>
      </w:r>
    </w:p>
    <w:bookmarkEnd w:id="104"/>
    <w:p w:rsidR="00710DEC" w:rsidRDefault="00710DEC" w:rsidP="00A568A0">
      <w:pPr>
        <w:widowControl/>
        <w:spacing w:before="0" w:after="160" w:line="259" w:lineRule="auto"/>
      </w:pPr>
    </w:p>
    <w:sectPr w:rsidR="00710DEC" w:rsidSect="00A568A0">
      <w:headerReference w:type="default" r:id="rId123"/>
      <w:footerReference w:type="default" r:id="rId124"/>
      <w:pgSz w:w="16838" w:h="11906" w:orient="landscape"/>
      <w:pgMar w:top="1440" w:right="1440" w:bottom="1440" w:left="1440" w:header="709" w:footer="709" w:gutter="0"/>
      <w:pgNumType w:start="7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396F" w:rsidRDefault="005D396F" w:rsidP="000C16C7">
      <w:pPr>
        <w:spacing w:after="0" w:line="240" w:lineRule="auto"/>
      </w:pPr>
      <w:r>
        <w:separator/>
      </w:r>
    </w:p>
  </w:endnote>
  <w:endnote w:type="continuationSeparator" w:id="0">
    <w:p w:rsidR="005D396F" w:rsidRDefault="005D396F" w:rsidP="000C16C7">
      <w:pPr>
        <w:spacing w:after="0" w:line="240" w:lineRule="auto"/>
      </w:pPr>
      <w:r>
        <w:continuationSeparator/>
      </w:r>
    </w:p>
  </w:endnote>
  <w:endnote w:type="continuationNotice" w:id="1">
    <w:p w:rsidR="005D396F" w:rsidRDefault="005D396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0735" w:rsidRDefault="00910735">
    <w:pPr>
      <w:pStyle w:val="Footer"/>
    </w:pPr>
    <w:r>
      <w:rPr>
        <w:noProof/>
        <w:lang w:eastAsia="en-AU"/>
      </w:rPr>
      <w:drawing>
        <wp:inline distT="0" distB="0" distL="0" distR="0" wp14:anchorId="5C79E646" wp14:editId="443C2E75">
          <wp:extent cx="5731510" cy="419100"/>
          <wp:effectExtent l="0" t="0" r="254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96F" w:rsidRPr="007770AC" w:rsidRDefault="005D396F" w:rsidP="007770AC">
    <w:pPr>
      <w:tabs>
        <w:tab w:val="center" w:pos="4513"/>
        <w:tab w:val="right" w:pos="9026"/>
      </w:tabs>
      <w:spacing w:after="0" w:line="240" w:lineRule="auto"/>
      <w:rPr>
        <w:color w:val="808080" w:themeColor="background1" w:themeShade="80"/>
        <w:sz w:val="16"/>
      </w:rPr>
    </w:pPr>
    <w:r w:rsidRPr="007770AC">
      <w:rPr>
        <w:color w:val="808080" w:themeColor="background1" w:themeShade="80"/>
        <w:sz w:val="16"/>
      </w:rPr>
      <w:t>© Department of Education Western Australia 20</w:t>
    </w:r>
    <w:r w:rsidR="00C34116">
      <w:rPr>
        <w:color w:val="808080" w:themeColor="background1" w:themeShade="80"/>
        <w:sz w:val="16"/>
      </w:rPr>
      <w:t>20   Deciding d</w:t>
    </w:r>
    <w:r>
      <w:rPr>
        <w:color w:val="808080" w:themeColor="background1" w:themeShade="80"/>
        <w:sz w:val="16"/>
      </w:rPr>
      <w:t>osages 1.0</w:t>
    </w:r>
    <w:r w:rsidRPr="007770AC">
      <w:rPr>
        <w:color w:val="808080" w:themeColor="background1" w:themeShade="80"/>
        <w:sz w:val="16"/>
      </w:rPr>
      <w:t xml:space="preserve"> </w:t>
    </w:r>
    <w:r w:rsidRPr="007770AC">
      <w:rPr>
        <w:noProof/>
        <w:color w:val="808080" w:themeColor="background1" w:themeShade="80"/>
        <w:sz w:val="16"/>
        <w:lang w:eastAsia="en-AU"/>
      </w:rPr>
      <w:drawing>
        <wp:anchor distT="0" distB="0" distL="114300" distR="114300" simplePos="0" relativeHeight="251658240" behindDoc="0" locked="0" layoutInCell="1" allowOverlap="1" wp14:anchorId="563DB7FE" wp14:editId="18C85F32">
          <wp:simplePos x="4829175" y="9582150"/>
          <wp:positionH relativeFrom="margin">
            <wp:align>right</wp:align>
          </wp:positionH>
          <wp:positionV relativeFrom="paragraph">
            <wp:posOffset>0</wp:posOffset>
          </wp:positionV>
          <wp:extent cx="720000" cy="252000"/>
          <wp:effectExtent l="0" t="0" r="4445" b="0"/>
          <wp:wrapNone/>
          <wp:docPr id="22" name="Picture 22"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68A0" w:rsidRPr="007770AC" w:rsidRDefault="00A568A0" w:rsidP="00A568A0">
    <w:pPr>
      <w:tabs>
        <w:tab w:val="center" w:pos="4513"/>
        <w:tab w:val="right" w:pos="9026"/>
      </w:tabs>
      <w:spacing w:after="0" w:line="240" w:lineRule="auto"/>
      <w:rPr>
        <w:color w:val="808080" w:themeColor="background1" w:themeShade="80"/>
        <w:sz w:val="16"/>
      </w:rPr>
    </w:pPr>
    <w:r w:rsidRPr="007770AC">
      <w:rPr>
        <w:color w:val="808080" w:themeColor="background1" w:themeShade="80"/>
        <w:sz w:val="16"/>
      </w:rPr>
      <w:t>© Department of Education Western Australia 20</w:t>
    </w:r>
    <w:r>
      <w:rPr>
        <w:color w:val="808080" w:themeColor="background1" w:themeShade="80"/>
        <w:sz w:val="16"/>
      </w:rPr>
      <w:t>20   Deciding dosages 1.0</w:t>
    </w:r>
    <w:r w:rsidRPr="007770AC">
      <w:rPr>
        <w:color w:val="808080" w:themeColor="background1" w:themeShade="80"/>
        <w:sz w:val="16"/>
      </w:rPr>
      <w:t xml:space="preserve"> </w:t>
    </w:r>
    <w:r w:rsidRPr="007770AC">
      <w:rPr>
        <w:noProof/>
        <w:color w:val="808080" w:themeColor="background1" w:themeShade="80"/>
        <w:sz w:val="16"/>
        <w:lang w:eastAsia="en-AU"/>
      </w:rPr>
      <w:drawing>
        <wp:anchor distT="0" distB="0" distL="114300" distR="114300" simplePos="0" relativeHeight="251660288" behindDoc="0" locked="0" layoutInCell="1" allowOverlap="1" wp14:anchorId="7B9121FD" wp14:editId="09D1DA87">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D396F" w:rsidRPr="000954F7" w:rsidRDefault="005D396F">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396F" w:rsidRDefault="005D396F" w:rsidP="000C16C7">
      <w:pPr>
        <w:spacing w:after="0" w:line="240" w:lineRule="auto"/>
      </w:pPr>
      <w:r>
        <w:separator/>
      </w:r>
    </w:p>
  </w:footnote>
  <w:footnote w:type="continuationSeparator" w:id="0">
    <w:p w:rsidR="005D396F" w:rsidRDefault="005D396F" w:rsidP="000C16C7">
      <w:pPr>
        <w:spacing w:after="0" w:line="240" w:lineRule="auto"/>
      </w:pPr>
      <w:r>
        <w:continuationSeparator/>
      </w:r>
    </w:p>
  </w:footnote>
  <w:footnote w:type="continuationNotice" w:id="1">
    <w:p w:rsidR="005D396F" w:rsidRDefault="005D396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rsidR="005D396F" w:rsidRDefault="005D396F">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4A028A" w:rsidRPr="004A028A">
          <w:rPr>
            <w:b/>
            <w:bCs/>
            <w:noProof/>
          </w:rPr>
          <w:t>1</w:t>
        </w:r>
        <w:r>
          <w:rPr>
            <w:b/>
            <w:bCs/>
            <w:noProof/>
          </w:rPr>
          <w:fldChar w:fldCharType="end"/>
        </w:r>
      </w:p>
    </w:sdtContent>
  </w:sdt>
  <w:p w:rsidR="005D396F" w:rsidRDefault="005D39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2136056487"/>
      <w:docPartObj>
        <w:docPartGallery w:val="Page Numbers (Top of Page)"/>
        <w:docPartUnique/>
      </w:docPartObj>
    </w:sdtPr>
    <w:sdtEndPr>
      <w:rPr>
        <w:b/>
        <w:bCs/>
        <w:noProof/>
        <w:color w:val="auto"/>
        <w:spacing w:val="0"/>
      </w:rPr>
    </w:sdtEndPr>
    <w:sdtContent>
      <w:p w:rsidR="005D396F" w:rsidRDefault="005D396F">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4A028A" w:rsidRPr="004A028A">
          <w:rPr>
            <w:b/>
            <w:bCs/>
            <w:noProof/>
          </w:rPr>
          <w:t>54</w:t>
        </w:r>
        <w:r>
          <w:rPr>
            <w:b/>
            <w:bCs/>
            <w:noProof/>
          </w:rPr>
          <w:fldChar w:fldCharType="end"/>
        </w:r>
      </w:p>
    </w:sdtContent>
  </w:sdt>
  <w:p w:rsidR="005D396F" w:rsidRDefault="005D39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724175151"/>
      <w:docPartObj>
        <w:docPartGallery w:val="Page Numbers (Top of Page)"/>
        <w:docPartUnique/>
      </w:docPartObj>
    </w:sdtPr>
    <w:sdtEndPr>
      <w:rPr>
        <w:b/>
        <w:bCs/>
        <w:noProof/>
        <w:color w:val="auto"/>
        <w:spacing w:val="0"/>
      </w:rPr>
    </w:sdtEndPr>
    <w:sdtContent>
      <w:p w:rsidR="00A568A0" w:rsidRDefault="00A568A0" w:rsidP="00A568A0">
        <w:pPr>
          <w:pStyle w:val="Header"/>
          <w:pBdr>
            <w:bottom w:val="single" w:sz="4" w:space="1" w:color="D9D9D9" w:themeColor="background1" w:themeShade="D9"/>
          </w:pBdr>
          <w:jc w:val="right"/>
          <w:rPr>
            <w:b/>
            <w:bCs/>
            <w:noProof/>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4A028A" w:rsidRPr="004A028A">
          <w:rPr>
            <w:b/>
            <w:bCs/>
            <w:noProof/>
          </w:rPr>
          <w:t>72</w:t>
        </w:r>
        <w:r>
          <w:rPr>
            <w:b/>
            <w:bCs/>
            <w:noProof/>
          </w:rPr>
          <w:fldChar w:fldCharType="end"/>
        </w:r>
      </w:p>
    </w:sdtContent>
  </w:sdt>
  <w:p w:rsidR="005D396F" w:rsidRDefault="005D39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2645"/>
    <w:multiLevelType w:val="hybridMultilevel"/>
    <w:tmpl w:val="C08672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F86642"/>
    <w:multiLevelType w:val="hybridMultilevel"/>
    <w:tmpl w:val="EB8A9894"/>
    <w:lvl w:ilvl="0" w:tplc="56AA0C60">
      <w:start w:val="1"/>
      <w:numFmt w:val="bullet"/>
      <w:pStyle w:val="ListParagraph"/>
      <w:lvlText w:val=""/>
      <w:lvlJc w:val="left"/>
      <w:pPr>
        <w:ind w:left="587"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4A259AE"/>
    <w:multiLevelType w:val="hybridMultilevel"/>
    <w:tmpl w:val="6B0AC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2A7A00"/>
    <w:multiLevelType w:val="hybridMultilevel"/>
    <w:tmpl w:val="26A00B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5" w15:restartNumberingAfterBreak="0">
    <w:nsid w:val="0F6F5921"/>
    <w:multiLevelType w:val="hybridMultilevel"/>
    <w:tmpl w:val="FB7421FE"/>
    <w:lvl w:ilvl="0" w:tplc="837CBA0E">
      <w:start w:val="1"/>
      <w:numFmt w:val="lowerRoman"/>
      <w:lvlText w:val="(%1)"/>
      <w:lvlJc w:val="left"/>
      <w:pPr>
        <w:ind w:left="947" w:hanging="360"/>
      </w:pPr>
      <w:rPr>
        <w:rFonts w:ascii="Century Gothic" w:hAnsi="Century Gothic" w:hint="default"/>
        <w:color w:val="auto"/>
        <w:sz w:val="22"/>
        <w:szCs w:val="22"/>
      </w:r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6" w15:restartNumberingAfterBreak="0">
    <w:nsid w:val="10182944"/>
    <w:multiLevelType w:val="hybridMultilevel"/>
    <w:tmpl w:val="A946543E"/>
    <w:lvl w:ilvl="0" w:tplc="C5D03AFE">
      <w:start w:val="1"/>
      <w:numFmt w:val="decimal"/>
      <w:lvlText w:val="%1."/>
      <w:lvlJc w:val="left"/>
      <w:pPr>
        <w:ind w:left="720" w:hanging="360"/>
      </w:pPr>
      <w:rPr>
        <w:rFonts w:hint="default"/>
        <w:b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0E97F0F"/>
    <w:multiLevelType w:val="hybridMultilevel"/>
    <w:tmpl w:val="39748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750157"/>
    <w:multiLevelType w:val="hybridMultilevel"/>
    <w:tmpl w:val="436ABC60"/>
    <w:lvl w:ilvl="0" w:tplc="85E8A9D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5103E18"/>
    <w:multiLevelType w:val="hybridMultilevel"/>
    <w:tmpl w:val="E73CA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D60405"/>
    <w:multiLevelType w:val="hybridMultilevel"/>
    <w:tmpl w:val="BC7EE4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64559F4"/>
    <w:multiLevelType w:val="hybridMultilevel"/>
    <w:tmpl w:val="51D61084"/>
    <w:lvl w:ilvl="0" w:tplc="837CBA0E">
      <w:start w:val="1"/>
      <w:numFmt w:val="lowerRoman"/>
      <w:lvlText w:val="(%1)"/>
      <w:lvlJc w:val="left"/>
      <w:pPr>
        <w:ind w:left="1440" w:hanging="360"/>
      </w:pPr>
      <w:rPr>
        <w:rFonts w:ascii="Century Gothic" w:hAnsi="Century Gothic" w:hint="default"/>
        <w:color w:val="auto"/>
        <w:sz w:val="22"/>
        <w:szCs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288A73B6"/>
    <w:multiLevelType w:val="hybridMultilevel"/>
    <w:tmpl w:val="408A5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C26F70"/>
    <w:multiLevelType w:val="hybridMultilevel"/>
    <w:tmpl w:val="72FA7E54"/>
    <w:lvl w:ilvl="0" w:tplc="E742698E">
      <w:start w:val="1"/>
      <w:numFmt w:val="decimal"/>
      <w:pStyle w:val="Question"/>
      <w:lvlText w:val="%1."/>
      <w:lvlJc w:val="left"/>
      <w:pPr>
        <w:ind w:left="720" w:hanging="360"/>
      </w:pPr>
      <w:rPr>
        <w:b w:val="0"/>
        <w:bCs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5AE0B69"/>
    <w:multiLevelType w:val="hybridMultilevel"/>
    <w:tmpl w:val="DBA4CD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2D6907"/>
    <w:multiLevelType w:val="hybridMultilevel"/>
    <w:tmpl w:val="51D61084"/>
    <w:lvl w:ilvl="0" w:tplc="837CBA0E">
      <w:start w:val="1"/>
      <w:numFmt w:val="lowerRoman"/>
      <w:lvlText w:val="(%1)"/>
      <w:lvlJc w:val="left"/>
      <w:pPr>
        <w:ind w:left="587" w:hanging="360"/>
      </w:pPr>
      <w:rPr>
        <w:rFonts w:ascii="Century Gothic" w:hAnsi="Century Gothic" w:hint="default"/>
        <w:color w:val="auto"/>
        <w:sz w:val="22"/>
        <w:szCs w:val="22"/>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18" w15:restartNumberingAfterBreak="0">
    <w:nsid w:val="376C6041"/>
    <w:multiLevelType w:val="hybridMultilevel"/>
    <w:tmpl w:val="A946543E"/>
    <w:lvl w:ilvl="0" w:tplc="C5D03AFE">
      <w:start w:val="1"/>
      <w:numFmt w:val="decimal"/>
      <w:lvlText w:val="%1."/>
      <w:lvlJc w:val="left"/>
      <w:pPr>
        <w:ind w:left="720" w:hanging="360"/>
      </w:pPr>
      <w:rPr>
        <w:rFonts w:hint="default"/>
        <w:b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A2F4F90"/>
    <w:multiLevelType w:val="hybridMultilevel"/>
    <w:tmpl w:val="C39CB1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DC746C7"/>
    <w:multiLevelType w:val="hybridMultilevel"/>
    <w:tmpl w:val="944EEF46"/>
    <w:lvl w:ilvl="0" w:tplc="D31A10D8">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F5A23BD"/>
    <w:multiLevelType w:val="hybridMultilevel"/>
    <w:tmpl w:val="62DAB0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F13713"/>
    <w:multiLevelType w:val="multilevel"/>
    <w:tmpl w:val="174E7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786D4B"/>
    <w:multiLevelType w:val="hybridMultilevel"/>
    <w:tmpl w:val="FBDCBA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6B3CC0"/>
    <w:multiLevelType w:val="hybridMultilevel"/>
    <w:tmpl w:val="88941E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CA7F0B"/>
    <w:multiLevelType w:val="hybridMultilevel"/>
    <w:tmpl w:val="24DA2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E403E9C"/>
    <w:multiLevelType w:val="hybridMultilevel"/>
    <w:tmpl w:val="54549F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4120443"/>
    <w:multiLevelType w:val="hybridMultilevel"/>
    <w:tmpl w:val="A3406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46D14D1"/>
    <w:multiLevelType w:val="hybridMultilevel"/>
    <w:tmpl w:val="ACEC7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5EE492C"/>
    <w:multiLevelType w:val="hybridMultilevel"/>
    <w:tmpl w:val="B100EE2C"/>
    <w:lvl w:ilvl="0" w:tplc="BF3E2556">
      <w:start w:val="1"/>
      <w:numFmt w:val="decimal"/>
      <w:lvlText w:val="%1."/>
      <w:lvlJc w:val="left"/>
      <w:pPr>
        <w:ind w:left="587" w:hanging="360"/>
      </w:pPr>
      <w:rPr>
        <w:rFonts w:ascii="Century Gothic" w:hAnsi="Century Gothic" w:hint="default"/>
        <w:color w:val="auto"/>
        <w:sz w:val="22"/>
        <w:szCs w:val="22"/>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30" w15:restartNumberingAfterBreak="0">
    <w:nsid w:val="59BC3DB1"/>
    <w:multiLevelType w:val="hybridMultilevel"/>
    <w:tmpl w:val="01D8097A"/>
    <w:lvl w:ilvl="0" w:tplc="BF3E2556">
      <w:start w:val="1"/>
      <w:numFmt w:val="decimal"/>
      <w:lvlText w:val="%1."/>
      <w:lvlJc w:val="left"/>
      <w:pPr>
        <w:ind w:left="1440" w:hanging="360"/>
      </w:pPr>
      <w:rPr>
        <w:rFonts w:ascii="Century Gothic" w:hAnsi="Century Gothic" w:hint="default"/>
        <w:color w:val="auto"/>
        <w:sz w:val="22"/>
        <w:szCs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1" w15:restartNumberingAfterBreak="0">
    <w:nsid w:val="5B1A35C4"/>
    <w:multiLevelType w:val="hybridMultilevel"/>
    <w:tmpl w:val="CA4AF42C"/>
    <w:lvl w:ilvl="0" w:tplc="C5D03AFE">
      <w:start w:val="1"/>
      <w:numFmt w:val="decimal"/>
      <w:lvlText w:val="%1."/>
      <w:lvlJc w:val="left"/>
      <w:pPr>
        <w:ind w:left="720" w:hanging="360"/>
      </w:pPr>
      <w:rPr>
        <w:rFonts w:hint="default"/>
        <w:b w:val="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E496EDA"/>
    <w:multiLevelType w:val="hybridMultilevel"/>
    <w:tmpl w:val="F6001A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1A42544"/>
    <w:multiLevelType w:val="hybridMultilevel"/>
    <w:tmpl w:val="B6521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AA673A"/>
    <w:multiLevelType w:val="hybridMultilevel"/>
    <w:tmpl w:val="B65A5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8F72677"/>
    <w:multiLevelType w:val="hybridMultilevel"/>
    <w:tmpl w:val="99EEE2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9814310"/>
    <w:multiLevelType w:val="hybridMultilevel"/>
    <w:tmpl w:val="F288D4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A935377"/>
    <w:multiLevelType w:val="hybridMultilevel"/>
    <w:tmpl w:val="BA5E4B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0FF43BC"/>
    <w:multiLevelType w:val="hybridMultilevel"/>
    <w:tmpl w:val="98BC10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1675094"/>
    <w:multiLevelType w:val="hybridMultilevel"/>
    <w:tmpl w:val="E67A75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2E765F6"/>
    <w:multiLevelType w:val="hybridMultilevel"/>
    <w:tmpl w:val="36BE6694"/>
    <w:lvl w:ilvl="0" w:tplc="FD72A63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BE8343A"/>
    <w:multiLevelType w:val="hybridMultilevel"/>
    <w:tmpl w:val="C1267266"/>
    <w:lvl w:ilvl="0" w:tplc="BF3E2556">
      <w:start w:val="1"/>
      <w:numFmt w:val="decimal"/>
      <w:lvlText w:val="%1."/>
      <w:lvlJc w:val="left"/>
      <w:pPr>
        <w:ind w:left="1080" w:hanging="720"/>
      </w:pPr>
      <w:rPr>
        <w:rFonts w:ascii="Century Gothic" w:hAnsi="Century Gothic" w:hint="default"/>
        <w:color w:val="auto"/>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D1C5E2B"/>
    <w:multiLevelType w:val="hybridMultilevel"/>
    <w:tmpl w:val="B0F64748"/>
    <w:lvl w:ilvl="0" w:tplc="85E8A9D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35"/>
  </w:num>
  <w:num w:numId="4">
    <w:abstractNumId w:val="44"/>
  </w:num>
  <w:num w:numId="5">
    <w:abstractNumId w:val="4"/>
  </w:num>
  <w:num w:numId="6">
    <w:abstractNumId w:val="19"/>
  </w:num>
  <w:num w:numId="7">
    <w:abstractNumId w:val="11"/>
  </w:num>
  <w:num w:numId="8">
    <w:abstractNumId w:val="33"/>
  </w:num>
  <w:num w:numId="9">
    <w:abstractNumId w:val="21"/>
  </w:num>
  <w:num w:numId="10">
    <w:abstractNumId w:val="14"/>
  </w:num>
  <w:num w:numId="11">
    <w:abstractNumId w:val="14"/>
  </w:num>
  <w:num w:numId="12">
    <w:abstractNumId w:val="41"/>
  </w:num>
  <w:num w:numId="13">
    <w:abstractNumId w:val="10"/>
  </w:num>
  <w:num w:numId="14">
    <w:abstractNumId w:val="7"/>
  </w:num>
  <w:num w:numId="15">
    <w:abstractNumId w:val="28"/>
  </w:num>
  <w:num w:numId="16">
    <w:abstractNumId w:val="36"/>
  </w:num>
  <w:num w:numId="17">
    <w:abstractNumId w:val="0"/>
  </w:num>
  <w:num w:numId="18">
    <w:abstractNumId w:val="3"/>
  </w:num>
  <w:num w:numId="19">
    <w:abstractNumId w:val="8"/>
  </w:num>
  <w:num w:numId="20">
    <w:abstractNumId w:val="43"/>
  </w:num>
  <w:num w:numId="21">
    <w:abstractNumId w:val="18"/>
  </w:num>
  <w:num w:numId="22">
    <w:abstractNumId w:val="31"/>
  </w:num>
  <w:num w:numId="23">
    <w:abstractNumId w:val="6"/>
  </w:num>
  <w:num w:numId="24">
    <w:abstractNumId w:val="14"/>
  </w:num>
  <w:num w:numId="25">
    <w:abstractNumId w:val="14"/>
    <w:lvlOverride w:ilvl="0">
      <w:startOverride w:val="1"/>
    </w:lvlOverride>
  </w:num>
  <w:num w:numId="26">
    <w:abstractNumId w:val="12"/>
  </w:num>
  <w:num w:numId="27">
    <w:abstractNumId w:val="17"/>
  </w:num>
  <w:num w:numId="28">
    <w:abstractNumId w:val="5"/>
  </w:num>
  <w:num w:numId="29">
    <w:abstractNumId w:val="14"/>
    <w:lvlOverride w:ilvl="0">
      <w:startOverride w:val="1"/>
    </w:lvlOverride>
  </w:num>
  <w:num w:numId="30">
    <w:abstractNumId w:val="40"/>
  </w:num>
  <w:num w:numId="31">
    <w:abstractNumId w:val="22"/>
  </w:num>
  <w:num w:numId="32">
    <w:abstractNumId w:val="25"/>
  </w:num>
  <w:num w:numId="33">
    <w:abstractNumId w:val="16"/>
  </w:num>
  <w:num w:numId="34">
    <w:abstractNumId w:val="37"/>
  </w:num>
  <w:num w:numId="35">
    <w:abstractNumId w:val="24"/>
  </w:num>
  <w:num w:numId="36">
    <w:abstractNumId w:val="20"/>
  </w:num>
  <w:num w:numId="37">
    <w:abstractNumId w:val="34"/>
  </w:num>
  <w:num w:numId="38">
    <w:abstractNumId w:val="39"/>
  </w:num>
  <w:num w:numId="39">
    <w:abstractNumId w:val="26"/>
  </w:num>
  <w:num w:numId="40">
    <w:abstractNumId w:val="38"/>
  </w:num>
  <w:num w:numId="41">
    <w:abstractNumId w:val="13"/>
  </w:num>
  <w:num w:numId="42">
    <w:abstractNumId w:val="27"/>
  </w:num>
  <w:num w:numId="43">
    <w:abstractNumId w:val="14"/>
    <w:lvlOverride w:ilvl="0">
      <w:startOverride w:val="1"/>
    </w:lvlOverride>
  </w:num>
  <w:num w:numId="44">
    <w:abstractNumId w:val="23"/>
  </w:num>
  <w:num w:numId="45">
    <w:abstractNumId w:val="32"/>
  </w:num>
  <w:num w:numId="46">
    <w:abstractNumId w:val="30"/>
  </w:num>
  <w:num w:numId="47">
    <w:abstractNumId w:val="29"/>
  </w:num>
  <w:num w:numId="48">
    <w:abstractNumId w:val="42"/>
  </w:num>
  <w:num w:numId="49">
    <w:abstractNumId w:val="2"/>
  </w:num>
  <w:num w:numId="50">
    <w:abstractNumId w:val="1"/>
  </w:num>
  <w:num w:numId="51">
    <w:abstractNumId w:val="11"/>
  </w:num>
  <w:num w:numId="52">
    <w:abstractNumId w:val="9"/>
  </w:num>
  <w:num w:numId="53">
    <w:abstractNumId w:val="1"/>
  </w:num>
  <w:num w:numId="54">
    <w:abstractNumId w:val="1"/>
  </w:num>
  <w:num w:numId="55">
    <w:abstractNumId w:val="1"/>
  </w:num>
  <w:num w:numId="56">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formatting="1" w:enforcement="0"/>
  <w:defaultTabStop w:val="720"/>
  <w:characterSpacingControl w:val="doNotCompress"/>
  <w:hdrShapeDefaults>
    <o:shapedefaults v:ext="edit" spidmax="491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DEyMzE3NjQ2szBW0lEKTi0uzszPAykwtKgFAALQb3UtAAAA"/>
  </w:docVars>
  <w:rsids>
    <w:rsidRoot w:val="000C16C7"/>
    <w:rsid w:val="00000235"/>
    <w:rsid w:val="0000032F"/>
    <w:rsid w:val="00001F30"/>
    <w:rsid w:val="0000216B"/>
    <w:rsid w:val="0000299C"/>
    <w:rsid w:val="00002A16"/>
    <w:rsid w:val="00002E4E"/>
    <w:rsid w:val="000048E2"/>
    <w:rsid w:val="00004AAD"/>
    <w:rsid w:val="00005495"/>
    <w:rsid w:val="00006FD0"/>
    <w:rsid w:val="00007487"/>
    <w:rsid w:val="000078CF"/>
    <w:rsid w:val="00010638"/>
    <w:rsid w:val="00011524"/>
    <w:rsid w:val="00012FF3"/>
    <w:rsid w:val="000141D1"/>
    <w:rsid w:val="00015FE7"/>
    <w:rsid w:val="00016C97"/>
    <w:rsid w:val="00016E4D"/>
    <w:rsid w:val="00016EB6"/>
    <w:rsid w:val="000174D2"/>
    <w:rsid w:val="0002176E"/>
    <w:rsid w:val="00021C00"/>
    <w:rsid w:val="000222DD"/>
    <w:rsid w:val="000238D9"/>
    <w:rsid w:val="00023F69"/>
    <w:rsid w:val="0002476C"/>
    <w:rsid w:val="000256E5"/>
    <w:rsid w:val="00027138"/>
    <w:rsid w:val="0002796A"/>
    <w:rsid w:val="00030137"/>
    <w:rsid w:val="000303FB"/>
    <w:rsid w:val="0003190D"/>
    <w:rsid w:val="00031BDF"/>
    <w:rsid w:val="00032D9C"/>
    <w:rsid w:val="0003326D"/>
    <w:rsid w:val="00033C85"/>
    <w:rsid w:val="00034737"/>
    <w:rsid w:val="000410E2"/>
    <w:rsid w:val="00041121"/>
    <w:rsid w:val="00041F5B"/>
    <w:rsid w:val="00042859"/>
    <w:rsid w:val="000432D4"/>
    <w:rsid w:val="00044500"/>
    <w:rsid w:val="00045355"/>
    <w:rsid w:val="0005189C"/>
    <w:rsid w:val="000533D2"/>
    <w:rsid w:val="00053910"/>
    <w:rsid w:val="00053E62"/>
    <w:rsid w:val="0005456C"/>
    <w:rsid w:val="00055EAF"/>
    <w:rsid w:val="00056A29"/>
    <w:rsid w:val="0005762A"/>
    <w:rsid w:val="00060A72"/>
    <w:rsid w:val="00062C21"/>
    <w:rsid w:val="00066D63"/>
    <w:rsid w:val="0006720A"/>
    <w:rsid w:val="000674CC"/>
    <w:rsid w:val="00067A6B"/>
    <w:rsid w:val="0007002A"/>
    <w:rsid w:val="00070651"/>
    <w:rsid w:val="00071F9D"/>
    <w:rsid w:val="000720FB"/>
    <w:rsid w:val="0007260E"/>
    <w:rsid w:val="00073CA2"/>
    <w:rsid w:val="00076392"/>
    <w:rsid w:val="000805A8"/>
    <w:rsid w:val="00081624"/>
    <w:rsid w:val="00083476"/>
    <w:rsid w:val="00083AC2"/>
    <w:rsid w:val="00083B5C"/>
    <w:rsid w:val="00084506"/>
    <w:rsid w:val="000848C0"/>
    <w:rsid w:val="00085E88"/>
    <w:rsid w:val="000864D6"/>
    <w:rsid w:val="000866A3"/>
    <w:rsid w:val="000866BB"/>
    <w:rsid w:val="0008707B"/>
    <w:rsid w:val="00087E31"/>
    <w:rsid w:val="0009099F"/>
    <w:rsid w:val="0009182E"/>
    <w:rsid w:val="0009281C"/>
    <w:rsid w:val="00092B5C"/>
    <w:rsid w:val="00092BED"/>
    <w:rsid w:val="00093CFA"/>
    <w:rsid w:val="000943ED"/>
    <w:rsid w:val="00094677"/>
    <w:rsid w:val="000954F7"/>
    <w:rsid w:val="0009716F"/>
    <w:rsid w:val="000977DB"/>
    <w:rsid w:val="000A04CC"/>
    <w:rsid w:val="000A18BA"/>
    <w:rsid w:val="000A252B"/>
    <w:rsid w:val="000A4033"/>
    <w:rsid w:val="000A4D78"/>
    <w:rsid w:val="000A5479"/>
    <w:rsid w:val="000A6967"/>
    <w:rsid w:val="000A6C22"/>
    <w:rsid w:val="000B042E"/>
    <w:rsid w:val="000B053B"/>
    <w:rsid w:val="000B0F04"/>
    <w:rsid w:val="000B117A"/>
    <w:rsid w:val="000B16AD"/>
    <w:rsid w:val="000B24DE"/>
    <w:rsid w:val="000B261E"/>
    <w:rsid w:val="000B2E6F"/>
    <w:rsid w:val="000B48CE"/>
    <w:rsid w:val="000B51E2"/>
    <w:rsid w:val="000B7062"/>
    <w:rsid w:val="000C16C7"/>
    <w:rsid w:val="000C174F"/>
    <w:rsid w:val="000C209F"/>
    <w:rsid w:val="000C27BA"/>
    <w:rsid w:val="000C3732"/>
    <w:rsid w:val="000C3776"/>
    <w:rsid w:val="000C4098"/>
    <w:rsid w:val="000C4F2B"/>
    <w:rsid w:val="000C5570"/>
    <w:rsid w:val="000C66C9"/>
    <w:rsid w:val="000C6A65"/>
    <w:rsid w:val="000C7170"/>
    <w:rsid w:val="000C7424"/>
    <w:rsid w:val="000C74C0"/>
    <w:rsid w:val="000C7FCF"/>
    <w:rsid w:val="000D08F6"/>
    <w:rsid w:val="000D13A6"/>
    <w:rsid w:val="000D1907"/>
    <w:rsid w:val="000D216D"/>
    <w:rsid w:val="000D238D"/>
    <w:rsid w:val="000D37E7"/>
    <w:rsid w:val="000D42D3"/>
    <w:rsid w:val="000D48B8"/>
    <w:rsid w:val="000D5283"/>
    <w:rsid w:val="000D52B6"/>
    <w:rsid w:val="000D6810"/>
    <w:rsid w:val="000D6FE0"/>
    <w:rsid w:val="000D7073"/>
    <w:rsid w:val="000D777A"/>
    <w:rsid w:val="000E019A"/>
    <w:rsid w:val="000E0827"/>
    <w:rsid w:val="000E0FDA"/>
    <w:rsid w:val="000E1C06"/>
    <w:rsid w:val="000E2C46"/>
    <w:rsid w:val="000E31D5"/>
    <w:rsid w:val="000E3ED6"/>
    <w:rsid w:val="000E5FBC"/>
    <w:rsid w:val="000F0D94"/>
    <w:rsid w:val="000F29BB"/>
    <w:rsid w:val="000F2A2B"/>
    <w:rsid w:val="000F32BF"/>
    <w:rsid w:val="000F473B"/>
    <w:rsid w:val="000F4E15"/>
    <w:rsid w:val="000F4ECF"/>
    <w:rsid w:val="000F5A66"/>
    <w:rsid w:val="000F618D"/>
    <w:rsid w:val="000F6F65"/>
    <w:rsid w:val="000F7606"/>
    <w:rsid w:val="00100486"/>
    <w:rsid w:val="00100DBE"/>
    <w:rsid w:val="00101218"/>
    <w:rsid w:val="00101875"/>
    <w:rsid w:val="00104E9A"/>
    <w:rsid w:val="00104F7A"/>
    <w:rsid w:val="00105064"/>
    <w:rsid w:val="001053A0"/>
    <w:rsid w:val="00106952"/>
    <w:rsid w:val="00106F3B"/>
    <w:rsid w:val="001078CE"/>
    <w:rsid w:val="00107E2E"/>
    <w:rsid w:val="00110578"/>
    <w:rsid w:val="0011224D"/>
    <w:rsid w:val="00112BCC"/>
    <w:rsid w:val="00113740"/>
    <w:rsid w:val="00113BC1"/>
    <w:rsid w:val="00114B4F"/>
    <w:rsid w:val="00115668"/>
    <w:rsid w:val="00115A80"/>
    <w:rsid w:val="00115ECF"/>
    <w:rsid w:val="00116792"/>
    <w:rsid w:val="00116A64"/>
    <w:rsid w:val="001176A0"/>
    <w:rsid w:val="00117942"/>
    <w:rsid w:val="00120E84"/>
    <w:rsid w:val="001212EF"/>
    <w:rsid w:val="00121443"/>
    <w:rsid w:val="00121495"/>
    <w:rsid w:val="001218E3"/>
    <w:rsid w:val="00123ECC"/>
    <w:rsid w:val="001242C5"/>
    <w:rsid w:val="00124421"/>
    <w:rsid w:val="00124EAF"/>
    <w:rsid w:val="00124FD2"/>
    <w:rsid w:val="001254E9"/>
    <w:rsid w:val="00125514"/>
    <w:rsid w:val="00125BDA"/>
    <w:rsid w:val="0012625A"/>
    <w:rsid w:val="00126A56"/>
    <w:rsid w:val="0012778D"/>
    <w:rsid w:val="00127F90"/>
    <w:rsid w:val="001301B3"/>
    <w:rsid w:val="00131599"/>
    <w:rsid w:val="001320B2"/>
    <w:rsid w:val="001321CC"/>
    <w:rsid w:val="0013252F"/>
    <w:rsid w:val="00133F9E"/>
    <w:rsid w:val="001343FF"/>
    <w:rsid w:val="00134469"/>
    <w:rsid w:val="00134519"/>
    <w:rsid w:val="0013451B"/>
    <w:rsid w:val="0013549E"/>
    <w:rsid w:val="001361DC"/>
    <w:rsid w:val="0013670C"/>
    <w:rsid w:val="00136D7C"/>
    <w:rsid w:val="00137DF8"/>
    <w:rsid w:val="00140E2D"/>
    <w:rsid w:val="001413C3"/>
    <w:rsid w:val="00141E94"/>
    <w:rsid w:val="00143C3F"/>
    <w:rsid w:val="00144DEE"/>
    <w:rsid w:val="001459B5"/>
    <w:rsid w:val="00146B75"/>
    <w:rsid w:val="00147203"/>
    <w:rsid w:val="00151478"/>
    <w:rsid w:val="00151733"/>
    <w:rsid w:val="00151791"/>
    <w:rsid w:val="00152556"/>
    <w:rsid w:val="0015264B"/>
    <w:rsid w:val="00152B57"/>
    <w:rsid w:val="00153E88"/>
    <w:rsid w:val="00155D44"/>
    <w:rsid w:val="00157948"/>
    <w:rsid w:val="00157DD6"/>
    <w:rsid w:val="00162C0F"/>
    <w:rsid w:val="00162DA8"/>
    <w:rsid w:val="00162E11"/>
    <w:rsid w:val="00162FE2"/>
    <w:rsid w:val="00164776"/>
    <w:rsid w:val="001651C4"/>
    <w:rsid w:val="00166390"/>
    <w:rsid w:val="00167082"/>
    <w:rsid w:val="001676D8"/>
    <w:rsid w:val="00170B69"/>
    <w:rsid w:val="001719D0"/>
    <w:rsid w:val="001725C5"/>
    <w:rsid w:val="00172A6D"/>
    <w:rsid w:val="00173735"/>
    <w:rsid w:val="00174B6A"/>
    <w:rsid w:val="00175289"/>
    <w:rsid w:val="00176055"/>
    <w:rsid w:val="00176553"/>
    <w:rsid w:val="00176B6E"/>
    <w:rsid w:val="0017797C"/>
    <w:rsid w:val="00177E5B"/>
    <w:rsid w:val="00177FFB"/>
    <w:rsid w:val="0018078F"/>
    <w:rsid w:val="00180F27"/>
    <w:rsid w:val="0018212B"/>
    <w:rsid w:val="001828E0"/>
    <w:rsid w:val="00182C8D"/>
    <w:rsid w:val="00184546"/>
    <w:rsid w:val="00185DA2"/>
    <w:rsid w:val="00187B92"/>
    <w:rsid w:val="0019342E"/>
    <w:rsid w:val="001938DD"/>
    <w:rsid w:val="0019391E"/>
    <w:rsid w:val="00193A55"/>
    <w:rsid w:val="00194C21"/>
    <w:rsid w:val="001954AB"/>
    <w:rsid w:val="00195858"/>
    <w:rsid w:val="00196457"/>
    <w:rsid w:val="00196AAB"/>
    <w:rsid w:val="0019714B"/>
    <w:rsid w:val="001977BD"/>
    <w:rsid w:val="001A1351"/>
    <w:rsid w:val="001A13C2"/>
    <w:rsid w:val="001A15F9"/>
    <w:rsid w:val="001A22EF"/>
    <w:rsid w:val="001A2C62"/>
    <w:rsid w:val="001A2D8A"/>
    <w:rsid w:val="001A2F56"/>
    <w:rsid w:val="001A43D1"/>
    <w:rsid w:val="001A7617"/>
    <w:rsid w:val="001A7CB3"/>
    <w:rsid w:val="001B1DCE"/>
    <w:rsid w:val="001B25D9"/>
    <w:rsid w:val="001B2DFB"/>
    <w:rsid w:val="001B2E24"/>
    <w:rsid w:val="001B30A5"/>
    <w:rsid w:val="001B3BCC"/>
    <w:rsid w:val="001B47FA"/>
    <w:rsid w:val="001B748F"/>
    <w:rsid w:val="001B75B4"/>
    <w:rsid w:val="001B78D6"/>
    <w:rsid w:val="001C20A0"/>
    <w:rsid w:val="001C2C58"/>
    <w:rsid w:val="001C3D24"/>
    <w:rsid w:val="001C4E25"/>
    <w:rsid w:val="001C52C7"/>
    <w:rsid w:val="001C55E8"/>
    <w:rsid w:val="001C5E5F"/>
    <w:rsid w:val="001C6A0B"/>
    <w:rsid w:val="001C7739"/>
    <w:rsid w:val="001C781B"/>
    <w:rsid w:val="001C7AA9"/>
    <w:rsid w:val="001D11C0"/>
    <w:rsid w:val="001D28F0"/>
    <w:rsid w:val="001D2E13"/>
    <w:rsid w:val="001D2F50"/>
    <w:rsid w:val="001D3E20"/>
    <w:rsid w:val="001D489A"/>
    <w:rsid w:val="001D498A"/>
    <w:rsid w:val="001D5A1D"/>
    <w:rsid w:val="001D684E"/>
    <w:rsid w:val="001D6B18"/>
    <w:rsid w:val="001D710C"/>
    <w:rsid w:val="001D751A"/>
    <w:rsid w:val="001D79BE"/>
    <w:rsid w:val="001E0496"/>
    <w:rsid w:val="001E0F03"/>
    <w:rsid w:val="001E13A4"/>
    <w:rsid w:val="001E14B2"/>
    <w:rsid w:val="001E3139"/>
    <w:rsid w:val="001E3269"/>
    <w:rsid w:val="001E56CD"/>
    <w:rsid w:val="001E64D8"/>
    <w:rsid w:val="001F2827"/>
    <w:rsid w:val="001F3A82"/>
    <w:rsid w:val="001F3D03"/>
    <w:rsid w:val="001F42C9"/>
    <w:rsid w:val="001F4DAA"/>
    <w:rsid w:val="001F5DC3"/>
    <w:rsid w:val="001F64DA"/>
    <w:rsid w:val="001F6F69"/>
    <w:rsid w:val="001F70BF"/>
    <w:rsid w:val="001F758E"/>
    <w:rsid w:val="00200E0A"/>
    <w:rsid w:val="00200FE4"/>
    <w:rsid w:val="0020349C"/>
    <w:rsid w:val="00203C09"/>
    <w:rsid w:val="00204BC6"/>
    <w:rsid w:val="0020597E"/>
    <w:rsid w:val="00205BAD"/>
    <w:rsid w:val="002070BC"/>
    <w:rsid w:val="00207E48"/>
    <w:rsid w:val="00211BF1"/>
    <w:rsid w:val="00212E96"/>
    <w:rsid w:val="002140CB"/>
    <w:rsid w:val="00214792"/>
    <w:rsid w:val="00215493"/>
    <w:rsid w:val="002160E0"/>
    <w:rsid w:val="0021700E"/>
    <w:rsid w:val="002173A8"/>
    <w:rsid w:val="00217517"/>
    <w:rsid w:val="00217B04"/>
    <w:rsid w:val="0022003A"/>
    <w:rsid w:val="002206B2"/>
    <w:rsid w:val="002215C6"/>
    <w:rsid w:val="00222BB3"/>
    <w:rsid w:val="00225C23"/>
    <w:rsid w:val="00225F5C"/>
    <w:rsid w:val="00225F7E"/>
    <w:rsid w:val="002266FC"/>
    <w:rsid w:val="00226D8E"/>
    <w:rsid w:val="00231132"/>
    <w:rsid w:val="002311E4"/>
    <w:rsid w:val="00231B8B"/>
    <w:rsid w:val="00232267"/>
    <w:rsid w:val="00232C1F"/>
    <w:rsid w:val="002342A7"/>
    <w:rsid w:val="00234731"/>
    <w:rsid w:val="00234C4E"/>
    <w:rsid w:val="0023616E"/>
    <w:rsid w:val="00236252"/>
    <w:rsid w:val="00237BEA"/>
    <w:rsid w:val="00237CD5"/>
    <w:rsid w:val="00241B73"/>
    <w:rsid w:val="00242748"/>
    <w:rsid w:val="00242F79"/>
    <w:rsid w:val="00243932"/>
    <w:rsid w:val="002443A0"/>
    <w:rsid w:val="0024484F"/>
    <w:rsid w:val="0024608A"/>
    <w:rsid w:val="00246469"/>
    <w:rsid w:val="0024700E"/>
    <w:rsid w:val="00247DD1"/>
    <w:rsid w:val="0025041D"/>
    <w:rsid w:val="00250EF9"/>
    <w:rsid w:val="00251AC6"/>
    <w:rsid w:val="00251E32"/>
    <w:rsid w:val="002529AD"/>
    <w:rsid w:val="002530DA"/>
    <w:rsid w:val="002532FA"/>
    <w:rsid w:val="002539EF"/>
    <w:rsid w:val="00254092"/>
    <w:rsid w:val="00254781"/>
    <w:rsid w:val="002549EA"/>
    <w:rsid w:val="00256925"/>
    <w:rsid w:val="00256A64"/>
    <w:rsid w:val="00257583"/>
    <w:rsid w:val="002577BF"/>
    <w:rsid w:val="002609C7"/>
    <w:rsid w:val="00260C88"/>
    <w:rsid w:val="00260F8A"/>
    <w:rsid w:val="00261722"/>
    <w:rsid w:val="00261AAB"/>
    <w:rsid w:val="00262A33"/>
    <w:rsid w:val="00262A84"/>
    <w:rsid w:val="002636F1"/>
    <w:rsid w:val="002637B9"/>
    <w:rsid w:val="0026399D"/>
    <w:rsid w:val="00264CA3"/>
    <w:rsid w:val="0026617C"/>
    <w:rsid w:val="00266260"/>
    <w:rsid w:val="002665EA"/>
    <w:rsid w:val="002667A3"/>
    <w:rsid w:val="00267024"/>
    <w:rsid w:val="00267A3B"/>
    <w:rsid w:val="00267B88"/>
    <w:rsid w:val="00270A34"/>
    <w:rsid w:val="002735F8"/>
    <w:rsid w:val="002736F1"/>
    <w:rsid w:val="00274800"/>
    <w:rsid w:val="00275732"/>
    <w:rsid w:val="00276220"/>
    <w:rsid w:val="002767BE"/>
    <w:rsid w:val="00276A44"/>
    <w:rsid w:val="0028024A"/>
    <w:rsid w:val="00281092"/>
    <w:rsid w:val="002813F9"/>
    <w:rsid w:val="002832AD"/>
    <w:rsid w:val="002832EF"/>
    <w:rsid w:val="00284839"/>
    <w:rsid w:val="00285EDF"/>
    <w:rsid w:val="002863D2"/>
    <w:rsid w:val="00286DF1"/>
    <w:rsid w:val="0028705A"/>
    <w:rsid w:val="002909EE"/>
    <w:rsid w:val="00290EA1"/>
    <w:rsid w:val="002918BE"/>
    <w:rsid w:val="00291DB0"/>
    <w:rsid w:val="0029459E"/>
    <w:rsid w:val="00294B11"/>
    <w:rsid w:val="0029502C"/>
    <w:rsid w:val="00295380"/>
    <w:rsid w:val="0029708F"/>
    <w:rsid w:val="002A07CE"/>
    <w:rsid w:val="002A08EF"/>
    <w:rsid w:val="002A2B96"/>
    <w:rsid w:val="002A2D22"/>
    <w:rsid w:val="002A2F98"/>
    <w:rsid w:val="002A37EA"/>
    <w:rsid w:val="002A3943"/>
    <w:rsid w:val="002A57C4"/>
    <w:rsid w:val="002A6577"/>
    <w:rsid w:val="002A713D"/>
    <w:rsid w:val="002B00D7"/>
    <w:rsid w:val="002B0C01"/>
    <w:rsid w:val="002B375F"/>
    <w:rsid w:val="002B380A"/>
    <w:rsid w:val="002B54C0"/>
    <w:rsid w:val="002B562F"/>
    <w:rsid w:val="002B5B01"/>
    <w:rsid w:val="002B6086"/>
    <w:rsid w:val="002B647F"/>
    <w:rsid w:val="002B6BB9"/>
    <w:rsid w:val="002B6EC3"/>
    <w:rsid w:val="002B74FA"/>
    <w:rsid w:val="002B7886"/>
    <w:rsid w:val="002B7EB4"/>
    <w:rsid w:val="002C02F7"/>
    <w:rsid w:val="002C06CC"/>
    <w:rsid w:val="002C06FE"/>
    <w:rsid w:val="002C3AE5"/>
    <w:rsid w:val="002C3C0D"/>
    <w:rsid w:val="002C3E82"/>
    <w:rsid w:val="002C4E9A"/>
    <w:rsid w:val="002C52B8"/>
    <w:rsid w:val="002C537F"/>
    <w:rsid w:val="002C5A23"/>
    <w:rsid w:val="002C6C15"/>
    <w:rsid w:val="002D0A2D"/>
    <w:rsid w:val="002D0B06"/>
    <w:rsid w:val="002D1162"/>
    <w:rsid w:val="002D1FF5"/>
    <w:rsid w:val="002D2351"/>
    <w:rsid w:val="002D3D70"/>
    <w:rsid w:val="002D3F25"/>
    <w:rsid w:val="002D4071"/>
    <w:rsid w:val="002D411B"/>
    <w:rsid w:val="002D41D5"/>
    <w:rsid w:val="002D5F6A"/>
    <w:rsid w:val="002D6C16"/>
    <w:rsid w:val="002D7492"/>
    <w:rsid w:val="002D7930"/>
    <w:rsid w:val="002E0DAD"/>
    <w:rsid w:val="002E125B"/>
    <w:rsid w:val="002E2AB6"/>
    <w:rsid w:val="002E2CF4"/>
    <w:rsid w:val="002E3243"/>
    <w:rsid w:val="002E444B"/>
    <w:rsid w:val="002E522C"/>
    <w:rsid w:val="002E541C"/>
    <w:rsid w:val="002E57F9"/>
    <w:rsid w:val="002E5832"/>
    <w:rsid w:val="002E5CEF"/>
    <w:rsid w:val="002E61B8"/>
    <w:rsid w:val="002E63E8"/>
    <w:rsid w:val="002E6459"/>
    <w:rsid w:val="002E67FA"/>
    <w:rsid w:val="002E763C"/>
    <w:rsid w:val="002F0C8F"/>
    <w:rsid w:val="002F1839"/>
    <w:rsid w:val="002F3305"/>
    <w:rsid w:val="002F3559"/>
    <w:rsid w:val="002F4549"/>
    <w:rsid w:val="002F49AE"/>
    <w:rsid w:val="002F6412"/>
    <w:rsid w:val="002F7648"/>
    <w:rsid w:val="002F79A6"/>
    <w:rsid w:val="002F7C0E"/>
    <w:rsid w:val="0030048A"/>
    <w:rsid w:val="003011C3"/>
    <w:rsid w:val="003012EA"/>
    <w:rsid w:val="0030225C"/>
    <w:rsid w:val="003023F6"/>
    <w:rsid w:val="00302957"/>
    <w:rsid w:val="003042D3"/>
    <w:rsid w:val="003056FF"/>
    <w:rsid w:val="00305C79"/>
    <w:rsid w:val="003063A9"/>
    <w:rsid w:val="003065B0"/>
    <w:rsid w:val="0030728E"/>
    <w:rsid w:val="00307BAF"/>
    <w:rsid w:val="00310DE9"/>
    <w:rsid w:val="00310F1A"/>
    <w:rsid w:val="00313C6D"/>
    <w:rsid w:val="0031639A"/>
    <w:rsid w:val="00316EDB"/>
    <w:rsid w:val="003177E9"/>
    <w:rsid w:val="0032035D"/>
    <w:rsid w:val="00320E96"/>
    <w:rsid w:val="00320F2C"/>
    <w:rsid w:val="00320F9D"/>
    <w:rsid w:val="003215B7"/>
    <w:rsid w:val="003224F9"/>
    <w:rsid w:val="003237EB"/>
    <w:rsid w:val="0032465D"/>
    <w:rsid w:val="003255FF"/>
    <w:rsid w:val="00327168"/>
    <w:rsid w:val="003272CA"/>
    <w:rsid w:val="00327D37"/>
    <w:rsid w:val="00330133"/>
    <w:rsid w:val="00330AB4"/>
    <w:rsid w:val="0033131B"/>
    <w:rsid w:val="00332C8A"/>
    <w:rsid w:val="00333F51"/>
    <w:rsid w:val="00335062"/>
    <w:rsid w:val="00336E22"/>
    <w:rsid w:val="0033713B"/>
    <w:rsid w:val="0034055E"/>
    <w:rsid w:val="00340816"/>
    <w:rsid w:val="00340A51"/>
    <w:rsid w:val="00340D57"/>
    <w:rsid w:val="003418FE"/>
    <w:rsid w:val="003429C6"/>
    <w:rsid w:val="00342A81"/>
    <w:rsid w:val="003432C2"/>
    <w:rsid w:val="00343E49"/>
    <w:rsid w:val="00344324"/>
    <w:rsid w:val="00345381"/>
    <w:rsid w:val="00346E5B"/>
    <w:rsid w:val="00346F23"/>
    <w:rsid w:val="003500FB"/>
    <w:rsid w:val="00350471"/>
    <w:rsid w:val="00350EE3"/>
    <w:rsid w:val="0035162A"/>
    <w:rsid w:val="003519BA"/>
    <w:rsid w:val="0035232D"/>
    <w:rsid w:val="003529B3"/>
    <w:rsid w:val="00353054"/>
    <w:rsid w:val="00353FC5"/>
    <w:rsid w:val="00354030"/>
    <w:rsid w:val="0035452D"/>
    <w:rsid w:val="00355198"/>
    <w:rsid w:val="003554C4"/>
    <w:rsid w:val="00355B45"/>
    <w:rsid w:val="00356015"/>
    <w:rsid w:val="0035626D"/>
    <w:rsid w:val="00356310"/>
    <w:rsid w:val="00356651"/>
    <w:rsid w:val="00361D23"/>
    <w:rsid w:val="00362F5A"/>
    <w:rsid w:val="0036380B"/>
    <w:rsid w:val="0036449F"/>
    <w:rsid w:val="0036567B"/>
    <w:rsid w:val="00365EAC"/>
    <w:rsid w:val="00366ED5"/>
    <w:rsid w:val="0037014C"/>
    <w:rsid w:val="0037250E"/>
    <w:rsid w:val="00372604"/>
    <w:rsid w:val="00373ABC"/>
    <w:rsid w:val="00374D99"/>
    <w:rsid w:val="00375878"/>
    <w:rsid w:val="00376097"/>
    <w:rsid w:val="00377636"/>
    <w:rsid w:val="003777CC"/>
    <w:rsid w:val="003779BB"/>
    <w:rsid w:val="0038051F"/>
    <w:rsid w:val="00381155"/>
    <w:rsid w:val="0038128D"/>
    <w:rsid w:val="003815B2"/>
    <w:rsid w:val="00381A5E"/>
    <w:rsid w:val="003825C1"/>
    <w:rsid w:val="00382645"/>
    <w:rsid w:val="00382AFA"/>
    <w:rsid w:val="00384C30"/>
    <w:rsid w:val="00384F40"/>
    <w:rsid w:val="003854A3"/>
    <w:rsid w:val="00386322"/>
    <w:rsid w:val="00386838"/>
    <w:rsid w:val="0038791A"/>
    <w:rsid w:val="00390F30"/>
    <w:rsid w:val="00392C0C"/>
    <w:rsid w:val="003936C4"/>
    <w:rsid w:val="00394381"/>
    <w:rsid w:val="003958BE"/>
    <w:rsid w:val="00395F45"/>
    <w:rsid w:val="003A0768"/>
    <w:rsid w:val="003A16C1"/>
    <w:rsid w:val="003A2579"/>
    <w:rsid w:val="003A4763"/>
    <w:rsid w:val="003A498F"/>
    <w:rsid w:val="003A4AF4"/>
    <w:rsid w:val="003A59BA"/>
    <w:rsid w:val="003A5FB2"/>
    <w:rsid w:val="003A6737"/>
    <w:rsid w:val="003B2D0B"/>
    <w:rsid w:val="003B420C"/>
    <w:rsid w:val="003B5299"/>
    <w:rsid w:val="003B70D5"/>
    <w:rsid w:val="003C0732"/>
    <w:rsid w:val="003C1068"/>
    <w:rsid w:val="003C333F"/>
    <w:rsid w:val="003C45A6"/>
    <w:rsid w:val="003C4FD1"/>
    <w:rsid w:val="003C6AB4"/>
    <w:rsid w:val="003C6ACC"/>
    <w:rsid w:val="003C6BCE"/>
    <w:rsid w:val="003C6D80"/>
    <w:rsid w:val="003D1023"/>
    <w:rsid w:val="003D11EE"/>
    <w:rsid w:val="003D37F5"/>
    <w:rsid w:val="003D3847"/>
    <w:rsid w:val="003D3A67"/>
    <w:rsid w:val="003D3C54"/>
    <w:rsid w:val="003D5350"/>
    <w:rsid w:val="003D54E1"/>
    <w:rsid w:val="003D69F3"/>
    <w:rsid w:val="003D6AA1"/>
    <w:rsid w:val="003D6BCB"/>
    <w:rsid w:val="003D78BA"/>
    <w:rsid w:val="003D7EBC"/>
    <w:rsid w:val="003E0C97"/>
    <w:rsid w:val="003E0D4B"/>
    <w:rsid w:val="003E1CE5"/>
    <w:rsid w:val="003E2B85"/>
    <w:rsid w:val="003E324E"/>
    <w:rsid w:val="003E353B"/>
    <w:rsid w:val="003E3B9C"/>
    <w:rsid w:val="003E3BB4"/>
    <w:rsid w:val="003E42AA"/>
    <w:rsid w:val="003E4F2A"/>
    <w:rsid w:val="003E6120"/>
    <w:rsid w:val="003E6511"/>
    <w:rsid w:val="003F003E"/>
    <w:rsid w:val="003F08EC"/>
    <w:rsid w:val="003F1F81"/>
    <w:rsid w:val="003F2393"/>
    <w:rsid w:val="003F250E"/>
    <w:rsid w:val="003F321E"/>
    <w:rsid w:val="003F4094"/>
    <w:rsid w:val="003F41DC"/>
    <w:rsid w:val="003F4493"/>
    <w:rsid w:val="003F4AF5"/>
    <w:rsid w:val="003F5D45"/>
    <w:rsid w:val="003F70C7"/>
    <w:rsid w:val="003F7484"/>
    <w:rsid w:val="00400B68"/>
    <w:rsid w:val="00401653"/>
    <w:rsid w:val="00401EE9"/>
    <w:rsid w:val="004024D6"/>
    <w:rsid w:val="0040305B"/>
    <w:rsid w:val="00403581"/>
    <w:rsid w:val="0040405A"/>
    <w:rsid w:val="004041A1"/>
    <w:rsid w:val="004045DE"/>
    <w:rsid w:val="00404C48"/>
    <w:rsid w:val="00405A58"/>
    <w:rsid w:val="00406641"/>
    <w:rsid w:val="00406BAA"/>
    <w:rsid w:val="00410934"/>
    <w:rsid w:val="00411291"/>
    <w:rsid w:val="00412811"/>
    <w:rsid w:val="004138F3"/>
    <w:rsid w:val="00415955"/>
    <w:rsid w:val="00415C22"/>
    <w:rsid w:val="00415DA9"/>
    <w:rsid w:val="00415E32"/>
    <w:rsid w:val="0041664F"/>
    <w:rsid w:val="00416871"/>
    <w:rsid w:val="00417650"/>
    <w:rsid w:val="00420046"/>
    <w:rsid w:val="00420F91"/>
    <w:rsid w:val="00421DB9"/>
    <w:rsid w:val="00421ECA"/>
    <w:rsid w:val="004223B7"/>
    <w:rsid w:val="0042259A"/>
    <w:rsid w:val="00422875"/>
    <w:rsid w:val="0042288A"/>
    <w:rsid w:val="00423C11"/>
    <w:rsid w:val="0042441E"/>
    <w:rsid w:val="0042507C"/>
    <w:rsid w:val="00425128"/>
    <w:rsid w:val="004263CE"/>
    <w:rsid w:val="00427077"/>
    <w:rsid w:val="00427172"/>
    <w:rsid w:val="004306CC"/>
    <w:rsid w:val="0043249F"/>
    <w:rsid w:val="00433306"/>
    <w:rsid w:val="004337D9"/>
    <w:rsid w:val="00434619"/>
    <w:rsid w:val="00434F41"/>
    <w:rsid w:val="00435B6F"/>
    <w:rsid w:val="00436054"/>
    <w:rsid w:val="00436408"/>
    <w:rsid w:val="004374CC"/>
    <w:rsid w:val="004377F5"/>
    <w:rsid w:val="00437A8A"/>
    <w:rsid w:val="0044114A"/>
    <w:rsid w:val="004413A8"/>
    <w:rsid w:val="00441FD0"/>
    <w:rsid w:val="0044413A"/>
    <w:rsid w:val="00444ABB"/>
    <w:rsid w:val="004457B6"/>
    <w:rsid w:val="004463A8"/>
    <w:rsid w:val="00446EC9"/>
    <w:rsid w:val="00447CE6"/>
    <w:rsid w:val="00451C60"/>
    <w:rsid w:val="00453383"/>
    <w:rsid w:val="004557F3"/>
    <w:rsid w:val="004568C9"/>
    <w:rsid w:val="00456F5D"/>
    <w:rsid w:val="004571DA"/>
    <w:rsid w:val="00457A09"/>
    <w:rsid w:val="00457F69"/>
    <w:rsid w:val="004612CA"/>
    <w:rsid w:val="00461604"/>
    <w:rsid w:val="004625BF"/>
    <w:rsid w:val="004631BC"/>
    <w:rsid w:val="0046352C"/>
    <w:rsid w:val="004645E1"/>
    <w:rsid w:val="004655A6"/>
    <w:rsid w:val="00465A62"/>
    <w:rsid w:val="004666A1"/>
    <w:rsid w:val="004668E3"/>
    <w:rsid w:val="00466EB1"/>
    <w:rsid w:val="00466F3A"/>
    <w:rsid w:val="0046728A"/>
    <w:rsid w:val="00467929"/>
    <w:rsid w:val="00470F86"/>
    <w:rsid w:val="0047411C"/>
    <w:rsid w:val="004749AA"/>
    <w:rsid w:val="00474CA6"/>
    <w:rsid w:val="00475E17"/>
    <w:rsid w:val="00476D7A"/>
    <w:rsid w:val="00480B35"/>
    <w:rsid w:val="00481EF2"/>
    <w:rsid w:val="00482771"/>
    <w:rsid w:val="00482F16"/>
    <w:rsid w:val="004832B5"/>
    <w:rsid w:val="0048337F"/>
    <w:rsid w:val="00483A15"/>
    <w:rsid w:val="00485014"/>
    <w:rsid w:val="0048651C"/>
    <w:rsid w:val="00487D03"/>
    <w:rsid w:val="00491920"/>
    <w:rsid w:val="0049374D"/>
    <w:rsid w:val="00493A98"/>
    <w:rsid w:val="004940A8"/>
    <w:rsid w:val="0049459C"/>
    <w:rsid w:val="004958BD"/>
    <w:rsid w:val="00495DA1"/>
    <w:rsid w:val="00496242"/>
    <w:rsid w:val="004962F7"/>
    <w:rsid w:val="004968A5"/>
    <w:rsid w:val="004976D1"/>
    <w:rsid w:val="004A028A"/>
    <w:rsid w:val="004A0D14"/>
    <w:rsid w:val="004A11AB"/>
    <w:rsid w:val="004A1311"/>
    <w:rsid w:val="004A173A"/>
    <w:rsid w:val="004A1EEA"/>
    <w:rsid w:val="004A20E8"/>
    <w:rsid w:val="004A22B9"/>
    <w:rsid w:val="004A2916"/>
    <w:rsid w:val="004A306B"/>
    <w:rsid w:val="004A3DE1"/>
    <w:rsid w:val="004A4A6B"/>
    <w:rsid w:val="004A53ED"/>
    <w:rsid w:val="004A5710"/>
    <w:rsid w:val="004A5DC1"/>
    <w:rsid w:val="004A5F29"/>
    <w:rsid w:val="004A6462"/>
    <w:rsid w:val="004A667B"/>
    <w:rsid w:val="004A67B6"/>
    <w:rsid w:val="004B03C5"/>
    <w:rsid w:val="004B069D"/>
    <w:rsid w:val="004B1847"/>
    <w:rsid w:val="004B1ADD"/>
    <w:rsid w:val="004B2684"/>
    <w:rsid w:val="004B2CEF"/>
    <w:rsid w:val="004B3026"/>
    <w:rsid w:val="004B456F"/>
    <w:rsid w:val="004B710D"/>
    <w:rsid w:val="004C24BC"/>
    <w:rsid w:val="004C25C9"/>
    <w:rsid w:val="004C31DC"/>
    <w:rsid w:val="004C3320"/>
    <w:rsid w:val="004C36BC"/>
    <w:rsid w:val="004C4054"/>
    <w:rsid w:val="004C4374"/>
    <w:rsid w:val="004C43BD"/>
    <w:rsid w:val="004C4AEF"/>
    <w:rsid w:val="004C5BD2"/>
    <w:rsid w:val="004C6080"/>
    <w:rsid w:val="004C6945"/>
    <w:rsid w:val="004C6E97"/>
    <w:rsid w:val="004C76CB"/>
    <w:rsid w:val="004D033A"/>
    <w:rsid w:val="004D095B"/>
    <w:rsid w:val="004D09D6"/>
    <w:rsid w:val="004D11A3"/>
    <w:rsid w:val="004D303A"/>
    <w:rsid w:val="004D30BE"/>
    <w:rsid w:val="004D498D"/>
    <w:rsid w:val="004D6247"/>
    <w:rsid w:val="004D6309"/>
    <w:rsid w:val="004D7D03"/>
    <w:rsid w:val="004E0941"/>
    <w:rsid w:val="004E098D"/>
    <w:rsid w:val="004E1E3D"/>
    <w:rsid w:val="004E2BDD"/>
    <w:rsid w:val="004E422B"/>
    <w:rsid w:val="004E4B17"/>
    <w:rsid w:val="004E4F90"/>
    <w:rsid w:val="004E578A"/>
    <w:rsid w:val="004E631D"/>
    <w:rsid w:val="004E6714"/>
    <w:rsid w:val="004E6A35"/>
    <w:rsid w:val="004F054D"/>
    <w:rsid w:val="004F0FA0"/>
    <w:rsid w:val="004F18D1"/>
    <w:rsid w:val="004F2B72"/>
    <w:rsid w:val="004F3CC4"/>
    <w:rsid w:val="004F3E14"/>
    <w:rsid w:val="004F3F84"/>
    <w:rsid w:val="004F3FFB"/>
    <w:rsid w:val="004F4824"/>
    <w:rsid w:val="004F4AA2"/>
    <w:rsid w:val="004F5BAE"/>
    <w:rsid w:val="004F69DB"/>
    <w:rsid w:val="004F6C39"/>
    <w:rsid w:val="004F7EC8"/>
    <w:rsid w:val="005010D8"/>
    <w:rsid w:val="00502D7C"/>
    <w:rsid w:val="0050302D"/>
    <w:rsid w:val="00503230"/>
    <w:rsid w:val="0050372A"/>
    <w:rsid w:val="00503EA3"/>
    <w:rsid w:val="00503EE7"/>
    <w:rsid w:val="0050411E"/>
    <w:rsid w:val="00505F26"/>
    <w:rsid w:val="00506B94"/>
    <w:rsid w:val="00507568"/>
    <w:rsid w:val="00510266"/>
    <w:rsid w:val="00511F00"/>
    <w:rsid w:val="0051212E"/>
    <w:rsid w:val="00512ED6"/>
    <w:rsid w:val="00513518"/>
    <w:rsid w:val="0051378C"/>
    <w:rsid w:val="005139E1"/>
    <w:rsid w:val="005160BD"/>
    <w:rsid w:val="00516551"/>
    <w:rsid w:val="00516576"/>
    <w:rsid w:val="005165E6"/>
    <w:rsid w:val="00516E15"/>
    <w:rsid w:val="00517BBD"/>
    <w:rsid w:val="005229A6"/>
    <w:rsid w:val="00522E47"/>
    <w:rsid w:val="00523029"/>
    <w:rsid w:val="00523C7E"/>
    <w:rsid w:val="005240A9"/>
    <w:rsid w:val="005248AD"/>
    <w:rsid w:val="00524AFD"/>
    <w:rsid w:val="0052555F"/>
    <w:rsid w:val="005259A8"/>
    <w:rsid w:val="00526A5A"/>
    <w:rsid w:val="00526D33"/>
    <w:rsid w:val="00526E23"/>
    <w:rsid w:val="00526E50"/>
    <w:rsid w:val="00527236"/>
    <w:rsid w:val="00527ADB"/>
    <w:rsid w:val="00527C79"/>
    <w:rsid w:val="005316E6"/>
    <w:rsid w:val="005319E0"/>
    <w:rsid w:val="00533134"/>
    <w:rsid w:val="0053379E"/>
    <w:rsid w:val="005349D6"/>
    <w:rsid w:val="00535299"/>
    <w:rsid w:val="00535365"/>
    <w:rsid w:val="00535D5C"/>
    <w:rsid w:val="00536245"/>
    <w:rsid w:val="00537031"/>
    <w:rsid w:val="00537073"/>
    <w:rsid w:val="00540070"/>
    <w:rsid w:val="0054095C"/>
    <w:rsid w:val="00540A1C"/>
    <w:rsid w:val="00540C8D"/>
    <w:rsid w:val="00541736"/>
    <w:rsid w:val="00542874"/>
    <w:rsid w:val="00545BB7"/>
    <w:rsid w:val="0054616C"/>
    <w:rsid w:val="005476C5"/>
    <w:rsid w:val="0055152D"/>
    <w:rsid w:val="0055154B"/>
    <w:rsid w:val="00551CC9"/>
    <w:rsid w:val="00551DD1"/>
    <w:rsid w:val="00552224"/>
    <w:rsid w:val="00552A92"/>
    <w:rsid w:val="00552BD9"/>
    <w:rsid w:val="00553054"/>
    <w:rsid w:val="0055342D"/>
    <w:rsid w:val="0055377F"/>
    <w:rsid w:val="00554B23"/>
    <w:rsid w:val="005550E7"/>
    <w:rsid w:val="00555145"/>
    <w:rsid w:val="005561C6"/>
    <w:rsid w:val="00556C28"/>
    <w:rsid w:val="00560901"/>
    <w:rsid w:val="005615E7"/>
    <w:rsid w:val="005617E5"/>
    <w:rsid w:val="005627DE"/>
    <w:rsid w:val="00562A98"/>
    <w:rsid w:val="00562B03"/>
    <w:rsid w:val="005633D7"/>
    <w:rsid w:val="00564C33"/>
    <w:rsid w:val="0056511E"/>
    <w:rsid w:val="005652F6"/>
    <w:rsid w:val="0056559F"/>
    <w:rsid w:val="00565A2A"/>
    <w:rsid w:val="00566C9D"/>
    <w:rsid w:val="0056711A"/>
    <w:rsid w:val="00570D83"/>
    <w:rsid w:val="00571E2C"/>
    <w:rsid w:val="00571F64"/>
    <w:rsid w:val="005720A0"/>
    <w:rsid w:val="0057212A"/>
    <w:rsid w:val="0057249E"/>
    <w:rsid w:val="00572F7D"/>
    <w:rsid w:val="005736E5"/>
    <w:rsid w:val="00574049"/>
    <w:rsid w:val="00574633"/>
    <w:rsid w:val="00575108"/>
    <w:rsid w:val="00575836"/>
    <w:rsid w:val="00575CCA"/>
    <w:rsid w:val="00577DBD"/>
    <w:rsid w:val="0058015E"/>
    <w:rsid w:val="005806C9"/>
    <w:rsid w:val="00580A37"/>
    <w:rsid w:val="005810F9"/>
    <w:rsid w:val="005812E9"/>
    <w:rsid w:val="00581865"/>
    <w:rsid w:val="0058242F"/>
    <w:rsid w:val="005827C2"/>
    <w:rsid w:val="0058284C"/>
    <w:rsid w:val="0058365F"/>
    <w:rsid w:val="00583A6D"/>
    <w:rsid w:val="005855DC"/>
    <w:rsid w:val="005859DF"/>
    <w:rsid w:val="00587528"/>
    <w:rsid w:val="00590762"/>
    <w:rsid w:val="00591679"/>
    <w:rsid w:val="00591E9A"/>
    <w:rsid w:val="00592536"/>
    <w:rsid w:val="00594642"/>
    <w:rsid w:val="005961F4"/>
    <w:rsid w:val="005A06F3"/>
    <w:rsid w:val="005A0F37"/>
    <w:rsid w:val="005A3269"/>
    <w:rsid w:val="005A44C2"/>
    <w:rsid w:val="005A53BA"/>
    <w:rsid w:val="005A66CF"/>
    <w:rsid w:val="005A6E0F"/>
    <w:rsid w:val="005A6F51"/>
    <w:rsid w:val="005B0254"/>
    <w:rsid w:val="005B091B"/>
    <w:rsid w:val="005B0F23"/>
    <w:rsid w:val="005B1765"/>
    <w:rsid w:val="005B1B1E"/>
    <w:rsid w:val="005B1EF2"/>
    <w:rsid w:val="005B375F"/>
    <w:rsid w:val="005B3883"/>
    <w:rsid w:val="005B3F37"/>
    <w:rsid w:val="005B5612"/>
    <w:rsid w:val="005B7174"/>
    <w:rsid w:val="005C22E3"/>
    <w:rsid w:val="005C324F"/>
    <w:rsid w:val="005C3FB0"/>
    <w:rsid w:val="005C45A2"/>
    <w:rsid w:val="005C4A82"/>
    <w:rsid w:val="005C6776"/>
    <w:rsid w:val="005C67CC"/>
    <w:rsid w:val="005C72D1"/>
    <w:rsid w:val="005C7471"/>
    <w:rsid w:val="005C75C0"/>
    <w:rsid w:val="005C7ADF"/>
    <w:rsid w:val="005D0890"/>
    <w:rsid w:val="005D1A92"/>
    <w:rsid w:val="005D396F"/>
    <w:rsid w:val="005D3C1C"/>
    <w:rsid w:val="005D4008"/>
    <w:rsid w:val="005D488F"/>
    <w:rsid w:val="005D69AF"/>
    <w:rsid w:val="005D6B89"/>
    <w:rsid w:val="005D7786"/>
    <w:rsid w:val="005D779F"/>
    <w:rsid w:val="005D77D2"/>
    <w:rsid w:val="005D7C36"/>
    <w:rsid w:val="005E0275"/>
    <w:rsid w:val="005E04FA"/>
    <w:rsid w:val="005E1953"/>
    <w:rsid w:val="005E21EC"/>
    <w:rsid w:val="005E2F66"/>
    <w:rsid w:val="005E31EC"/>
    <w:rsid w:val="005E43A0"/>
    <w:rsid w:val="005E5BED"/>
    <w:rsid w:val="005E5D46"/>
    <w:rsid w:val="005E64C3"/>
    <w:rsid w:val="005E676D"/>
    <w:rsid w:val="005E681B"/>
    <w:rsid w:val="005E7B55"/>
    <w:rsid w:val="005F025C"/>
    <w:rsid w:val="005F09B1"/>
    <w:rsid w:val="005F245E"/>
    <w:rsid w:val="005F34D9"/>
    <w:rsid w:val="005F39C5"/>
    <w:rsid w:val="005F3C9B"/>
    <w:rsid w:val="005F3EF2"/>
    <w:rsid w:val="005F50D0"/>
    <w:rsid w:val="005F6E41"/>
    <w:rsid w:val="005F73FB"/>
    <w:rsid w:val="00600650"/>
    <w:rsid w:val="00602CDE"/>
    <w:rsid w:val="00603C5D"/>
    <w:rsid w:val="006043E5"/>
    <w:rsid w:val="00606B21"/>
    <w:rsid w:val="00607B1D"/>
    <w:rsid w:val="0061312A"/>
    <w:rsid w:val="00613280"/>
    <w:rsid w:val="00613505"/>
    <w:rsid w:val="00613684"/>
    <w:rsid w:val="00613819"/>
    <w:rsid w:val="00613EE4"/>
    <w:rsid w:val="0061512D"/>
    <w:rsid w:val="00616885"/>
    <w:rsid w:val="00617F56"/>
    <w:rsid w:val="006203C8"/>
    <w:rsid w:val="0062048E"/>
    <w:rsid w:val="00624110"/>
    <w:rsid w:val="0062414F"/>
    <w:rsid w:val="006244F7"/>
    <w:rsid w:val="0062573F"/>
    <w:rsid w:val="00626D9F"/>
    <w:rsid w:val="00626F9C"/>
    <w:rsid w:val="00627387"/>
    <w:rsid w:val="00627B08"/>
    <w:rsid w:val="00630E86"/>
    <w:rsid w:val="00631965"/>
    <w:rsid w:val="00632422"/>
    <w:rsid w:val="00632A06"/>
    <w:rsid w:val="0063347E"/>
    <w:rsid w:val="0063589F"/>
    <w:rsid w:val="006359C6"/>
    <w:rsid w:val="00636486"/>
    <w:rsid w:val="00636A52"/>
    <w:rsid w:val="00636EE2"/>
    <w:rsid w:val="006372CE"/>
    <w:rsid w:val="006379D0"/>
    <w:rsid w:val="00637E64"/>
    <w:rsid w:val="00640098"/>
    <w:rsid w:val="0064233A"/>
    <w:rsid w:val="00642352"/>
    <w:rsid w:val="0064261E"/>
    <w:rsid w:val="00643DCD"/>
    <w:rsid w:val="0064447C"/>
    <w:rsid w:val="0064696C"/>
    <w:rsid w:val="00646BB5"/>
    <w:rsid w:val="00647E12"/>
    <w:rsid w:val="006501FD"/>
    <w:rsid w:val="00651251"/>
    <w:rsid w:val="006515A9"/>
    <w:rsid w:val="00651AE7"/>
    <w:rsid w:val="006526A3"/>
    <w:rsid w:val="006527D8"/>
    <w:rsid w:val="0065280D"/>
    <w:rsid w:val="00653293"/>
    <w:rsid w:val="00653985"/>
    <w:rsid w:val="00655CB4"/>
    <w:rsid w:val="00656E3A"/>
    <w:rsid w:val="00657766"/>
    <w:rsid w:val="00657C5A"/>
    <w:rsid w:val="00660428"/>
    <w:rsid w:val="00660681"/>
    <w:rsid w:val="006611A4"/>
    <w:rsid w:val="006614A0"/>
    <w:rsid w:val="00661C0F"/>
    <w:rsid w:val="00661F39"/>
    <w:rsid w:val="00662C3A"/>
    <w:rsid w:val="006649AD"/>
    <w:rsid w:val="0066503A"/>
    <w:rsid w:val="006660A6"/>
    <w:rsid w:val="006661B0"/>
    <w:rsid w:val="00666D99"/>
    <w:rsid w:val="00667270"/>
    <w:rsid w:val="006700F9"/>
    <w:rsid w:val="0067033F"/>
    <w:rsid w:val="0067043B"/>
    <w:rsid w:val="0067152E"/>
    <w:rsid w:val="00671859"/>
    <w:rsid w:val="00672228"/>
    <w:rsid w:val="0067244A"/>
    <w:rsid w:val="0067549C"/>
    <w:rsid w:val="00675811"/>
    <w:rsid w:val="006776F7"/>
    <w:rsid w:val="0067785C"/>
    <w:rsid w:val="00677A62"/>
    <w:rsid w:val="006807B5"/>
    <w:rsid w:val="00682527"/>
    <w:rsid w:val="006828FE"/>
    <w:rsid w:val="00683D6C"/>
    <w:rsid w:val="00684BC1"/>
    <w:rsid w:val="00684E81"/>
    <w:rsid w:val="00686E09"/>
    <w:rsid w:val="006875AE"/>
    <w:rsid w:val="00690EFD"/>
    <w:rsid w:val="00691497"/>
    <w:rsid w:val="0069205C"/>
    <w:rsid w:val="006928EE"/>
    <w:rsid w:val="00693EAA"/>
    <w:rsid w:val="006956AF"/>
    <w:rsid w:val="00695DE6"/>
    <w:rsid w:val="00695F61"/>
    <w:rsid w:val="006970A9"/>
    <w:rsid w:val="0069711D"/>
    <w:rsid w:val="006A0A16"/>
    <w:rsid w:val="006A0C6B"/>
    <w:rsid w:val="006A241B"/>
    <w:rsid w:val="006A2854"/>
    <w:rsid w:val="006A2F75"/>
    <w:rsid w:val="006A400C"/>
    <w:rsid w:val="006A42FE"/>
    <w:rsid w:val="006A4F23"/>
    <w:rsid w:val="006A64B0"/>
    <w:rsid w:val="006A7150"/>
    <w:rsid w:val="006A7E5D"/>
    <w:rsid w:val="006B01EF"/>
    <w:rsid w:val="006B056F"/>
    <w:rsid w:val="006B10E8"/>
    <w:rsid w:val="006B131A"/>
    <w:rsid w:val="006B203F"/>
    <w:rsid w:val="006B283F"/>
    <w:rsid w:val="006B3A89"/>
    <w:rsid w:val="006B3F7B"/>
    <w:rsid w:val="006B5068"/>
    <w:rsid w:val="006B533F"/>
    <w:rsid w:val="006B6125"/>
    <w:rsid w:val="006B61FB"/>
    <w:rsid w:val="006C12AD"/>
    <w:rsid w:val="006C1D91"/>
    <w:rsid w:val="006C2B6F"/>
    <w:rsid w:val="006C2E2B"/>
    <w:rsid w:val="006C33EC"/>
    <w:rsid w:val="006C3CDB"/>
    <w:rsid w:val="006C3D38"/>
    <w:rsid w:val="006C4A90"/>
    <w:rsid w:val="006D1809"/>
    <w:rsid w:val="006D19FF"/>
    <w:rsid w:val="006D20BA"/>
    <w:rsid w:val="006D2479"/>
    <w:rsid w:val="006D259D"/>
    <w:rsid w:val="006D2A00"/>
    <w:rsid w:val="006D328E"/>
    <w:rsid w:val="006D34AB"/>
    <w:rsid w:val="006D40BC"/>
    <w:rsid w:val="006D453A"/>
    <w:rsid w:val="006D5941"/>
    <w:rsid w:val="006D5E39"/>
    <w:rsid w:val="006D5FF8"/>
    <w:rsid w:val="006D726D"/>
    <w:rsid w:val="006E0604"/>
    <w:rsid w:val="006E08CA"/>
    <w:rsid w:val="006E0C25"/>
    <w:rsid w:val="006E0F0E"/>
    <w:rsid w:val="006E1EBF"/>
    <w:rsid w:val="006E29E9"/>
    <w:rsid w:val="006E2C32"/>
    <w:rsid w:val="006E32DE"/>
    <w:rsid w:val="006E343D"/>
    <w:rsid w:val="006E3B07"/>
    <w:rsid w:val="006E4457"/>
    <w:rsid w:val="006E4BD0"/>
    <w:rsid w:val="006E7266"/>
    <w:rsid w:val="006F0471"/>
    <w:rsid w:val="006F1819"/>
    <w:rsid w:val="006F22E7"/>
    <w:rsid w:val="006F25A7"/>
    <w:rsid w:val="006F3702"/>
    <w:rsid w:val="006F4BBF"/>
    <w:rsid w:val="006F559D"/>
    <w:rsid w:val="006F7257"/>
    <w:rsid w:val="00700023"/>
    <w:rsid w:val="007012F3"/>
    <w:rsid w:val="0070182E"/>
    <w:rsid w:val="00701D31"/>
    <w:rsid w:val="00701EFE"/>
    <w:rsid w:val="00701F08"/>
    <w:rsid w:val="007024D8"/>
    <w:rsid w:val="00702572"/>
    <w:rsid w:val="00703BAF"/>
    <w:rsid w:val="00703FC7"/>
    <w:rsid w:val="007041ED"/>
    <w:rsid w:val="007046D0"/>
    <w:rsid w:val="00705A4F"/>
    <w:rsid w:val="007106CF"/>
    <w:rsid w:val="00710DEC"/>
    <w:rsid w:val="00710F38"/>
    <w:rsid w:val="00710F53"/>
    <w:rsid w:val="00711399"/>
    <w:rsid w:val="0071645C"/>
    <w:rsid w:val="00717340"/>
    <w:rsid w:val="007203FD"/>
    <w:rsid w:val="0072079F"/>
    <w:rsid w:val="00720B6B"/>
    <w:rsid w:val="00721301"/>
    <w:rsid w:val="00722C21"/>
    <w:rsid w:val="00723A87"/>
    <w:rsid w:val="00723C37"/>
    <w:rsid w:val="0072413E"/>
    <w:rsid w:val="007247C9"/>
    <w:rsid w:val="0072493B"/>
    <w:rsid w:val="00724A5F"/>
    <w:rsid w:val="00724D44"/>
    <w:rsid w:val="007250A8"/>
    <w:rsid w:val="00727321"/>
    <w:rsid w:val="00727D8E"/>
    <w:rsid w:val="00730135"/>
    <w:rsid w:val="00731876"/>
    <w:rsid w:val="007318B4"/>
    <w:rsid w:val="00731D11"/>
    <w:rsid w:val="00733C93"/>
    <w:rsid w:val="00734DCF"/>
    <w:rsid w:val="00735292"/>
    <w:rsid w:val="007364FC"/>
    <w:rsid w:val="00740F1E"/>
    <w:rsid w:val="00741E8D"/>
    <w:rsid w:val="0074291A"/>
    <w:rsid w:val="00742FD4"/>
    <w:rsid w:val="0074457B"/>
    <w:rsid w:val="007451F1"/>
    <w:rsid w:val="00745401"/>
    <w:rsid w:val="00746D72"/>
    <w:rsid w:val="00746F34"/>
    <w:rsid w:val="00747A65"/>
    <w:rsid w:val="00747D66"/>
    <w:rsid w:val="0075084D"/>
    <w:rsid w:val="007519C3"/>
    <w:rsid w:val="00752510"/>
    <w:rsid w:val="00752E0D"/>
    <w:rsid w:val="00753C7D"/>
    <w:rsid w:val="00753F5B"/>
    <w:rsid w:val="0075436B"/>
    <w:rsid w:val="0075528A"/>
    <w:rsid w:val="00755610"/>
    <w:rsid w:val="00756C85"/>
    <w:rsid w:val="00760B37"/>
    <w:rsid w:val="00762DFE"/>
    <w:rsid w:val="0076381D"/>
    <w:rsid w:val="00764758"/>
    <w:rsid w:val="00765338"/>
    <w:rsid w:val="0076650F"/>
    <w:rsid w:val="007676B3"/>
    <w:rsid w:val="00767A05"/>
    <w:rsid w:val="00767A1D"/>
    <w:rsid w:val="00770367"/>
    <w:rsid w:val="0077136A"/>
    <w:rsid w:val="00771D39"/>
    <w:rsid w:val="00771ECD"/>
    <w:rsid w:val="007722E0"/>
    <w:rsid w:val="0077251C"/>
    <w:rsid w:val="00772A92"/>
    <w:rsid w:val="0077305D"/>
    <w:rsid w:val="007736B0"/>
    <w:rsid w:val="007748C1"/>
    <w:rsid w:val="0077503E"/>
    <w:rsid w:val="007753BF"/>
    <w:rsid w:val="00775A20"/>
    <w:rsid w:val="007770AC"/>
    <w:rsid w:val="00777332"/>
    <w:rsid w:val="007776DB"/>
    <w:rsid w:val="007816C1"/>
    <w:rsid w:val="0078211B"/>
    <w:rsid w:val="00782140"/>
    <w:rsid w:val="00782760"/>
    <w:rsid w:val="00783761"/>
    <w:rsid w:val="00783E71"/>
    <w:rsid w:val="00784AA4"/>
    <w:rsid w:val="00784BA7"/>
    <w:rsid w:val="00784EF8"/>
    <w:rsid w:val="00787019"/>
    <w:rsid w:val="00790A79"/>
    <w:rsid w:val="00792E10"/>
    <w:rsid w:val="00793F59"/>
    <w:rsid w:val="00794413"/>
    <w:rsid w:val="00794C6C"/>
    <w:rsid w:val="00796270"/>
    <w:rsid w:val="007963BE"/>
    <w:rsid w:val="00796CC5"/>
    <w:rsid w:val="00796FD3"/>
    <w:rsid w:val="007A09CA"/>
    <w:rsid w:val="007A1889"/>
    <w:rsid w:val="007A2690"/>
    <w:rsid w:val="007A2DF0"/>
    <w:rsid w:val="007A3D23"/>
    <w:rsid w:val="007A3F11"/>
    <w:rsid w:val="007A5AEE"/>
    <w:rsid w:val="007A5E9E"/>
    <w:rsid w:val="007A63B2"/>
    <w:rsid w:val="007A6FDE"/>
    <w:rsid w:val="007A79EE"/>
    <w:rsid w:val="007A7FF2"/>
    <w:rsid w:val="007B06D0"/>
    <w:rsid w:val="007B0A74"/>
    <w:rsid w:val="007B0DE7"/>
    <w:rsid w:val="007B1C1B"/>
    <w:rsid w:val="007B2BCA"/>
    <w:rsid w:val="007B2D61"/>
    <w:rsid w:val="007B4E36"/>
    <w:rsid w:val="007B583D"/>
    <w:rsid w:val="007B5E49"/>
    <w:rsid w:val="007B601D"/>
    <w:rsid w:val="007B6F26"/>
    <w:rsid w:val="007B7169"/>
    <w:rsid w:val="007C217E"/>
    <w:rsid w:val="007C2974"/>
    <w:rsid w:val="007C343E"/>
    <w:rsid w:val="007C3627"/>
    <w:rsid w:val="007C42BA"/>
    <w:rsid w:val="007C4774"/>
    <w:rsid w:val="007C65B8"/>
    <w:rsid w:val="007C7287"/>
    <w:rsid w:val="007C7336"/>
    <w:rsid w:val="007C7546"/>
    <w:rsid w:val="007D05ED"/>
    <w:rsid w:val="007D09C6"/>
    <w:rsid w:val="007D1520"/>
    <w:rsid w:val="007D19F3"/>
    <w:rsid w:val="007D30A4"/>
    <w:rsid w:val="007D36ED"/>
    <w:rsid w:val="007D4AE9"/>
    <w:rsid w:val="007D5812"/>
    <w:rsid w:val="007D58E6"/>
    <w:rsid w:val="007D6BB6"/>
    <w:rsid w:val="007D6E0D"/>
    <w:rsid w:val="007D7089"/>
    <w:rsid w:val="007D70FD"/>
    <w:rsid w:val="007E02BD"/>
    <w:rsid w:val="007E21A8"/>
    <w:rsid w:val="007E2427"/>
    <w:rsid w:val="007E3420"/>
    <w:rsid w:val="007E375E"/>
    <w:rsid w:val="007E377C"/>
    <w:rsid w:val="007E3CD7"/>
    <w:rsid w:val="007E4BAF"/>
    <w:rsid w:val="007E6537"/>
    <w:rsid w:val="007E76C7"/>
    <w:rsid w:val="007F054F"/>
    <w:rsid w:val="007F0699"/>
    <w:rsid w:val="007F0C51"/>
    <w:rsid w:val="007F0E9A"/>
    <w:rsid w:val="007F1FF7"/>
    <w:rsid w:val="007F2689"/>
    <w:rsid w:val="007F2F97"/>
    <w:rsid w:val="007F3410"/>
    <w:rsid w:val="007F41FA"/>
    <w:rsid w:val="007F4747"/>
    <w:rsid w:val="007F47F2"/>
    <w:rsid w:val="007F5487"/>
    <w:rsid w:val="007F77C8"/>
    <w:rsid w:val="008003A5"/>
    <w:rsid w:val="00800846"/>
    <w:rsid w:val="00801334"/>
    <w:rsid w:val="0080173D"/>
    <w:rsid w:val="008018B6"/>
    <w:rsid w:val="00802C6C"/>
    <w:rsid w:val="0080369F"/>
    <w:rsid w:val="00803DB4"/>
    <w:rsid w:val="0080410A"/>
    <w:rsid w:val="008048A2"/>
    <w:rsid w:val="00804E0C"/>
    <w:rsid w:val="0080538F"/>
    <w:rsid w:val="0080554E"/>
    <w:rsid w:val="00805973"/>
    <w:rsid w:val="00805CBB"/>
    <w:rsid w:val="00806513"/>
    <w:rsid w:val="00807593"/>
    <w:rsid w:val="008077CB"/>
    <w:rsid w:val="00807B34"/>
    <w:rsid w:val="00807DA5"/>
    <w:rsid w:val="00810492"/>
    <w:rsid w:val="00810C99"/>
    <w:rsid w:val="00811F4A"/>
    <w:rsid w:val="008124F1"/>
    <w:rsid w:val="00812E08"/>
    <w:rsid w:val="00814976"/>
    <w:rsid w:val="00817FA8"/>
    <w:rsid w:val="008203CD"/>
    <w:rsid w:val="0082084B"/>
    <w:rsid w:val="00821258"/>
    <w:rsid w:val="00821805"/>
    <w:rsid w:val="008219ED"/>
    <w:rsid w:val="00821A76"/>
    <w:rsid w:val="008221C7"/>
    <w:rsid w:val="00822358"/>
    <w:rsid w:val="00822B95"/>
    <w:rsid w:val="00822E1B"/>
    <w:rsid w:val="00823818"/>
    <w:rsid w:val="00823F99"/>
    <w:rsid w:val="008248B8"/>
    <w:rsid w:val="0082516B"/>
    <w:rsid w:val="0082726B"/>
    <w:rsid w:val="008313B1"/>
    <w:rsid w:val="0083354D"/>
    <w:rsid w:val="008338DE"/>
    <w:rsid w:val="00834009"/>
    <w:rsid w:val="008340E9"/>
    <w:rsid w:val="0083427B"/>
    <w:rsid w:val="008346F0"/>
    <w:rsid w:val="008367E1"/>
    <w:rsid w:val="00836C95"/>
    <w:rsid w:val="00837080"/>
    <w:rsid w:val="00837757"/>
    <w:rsid w:val="00840BA0"/>
    <w:rsid w:val="008415F5"/>
    <w:rsid w:val="00843142"/>
    <w:rsid w:val="00844952"/>
    <w:rsid w:val="00844FBA"/>
    <w:rsid w:val="00845D67"/>
    <w:rsid w:val="00846B2C"/>
    <w:rsid w:val="00847004"/>
    <w:rsid w:val="0084701A"/>
    <w:rsid w:val="0084738E"/>
    <w:rsid w:val="00850B56"/>
    <w:rsid w:val="00852AB5"/>
    <w:rsid w:val="00852FB4"/>
    <w:rsid w:val="00853632"/>
    <w:rsid w:val="00854115"/>
    <w:rsid w:val="008543B2"/>
    <w:rsid w:val="00854648"/>
    <w:rsid w:val="00854DA9"/>
    <w:rsid w:val="00855BBD"/>
    <w:rsid w:val="00855DDF"/>
    <w:rsid w:val="008569A3"/>
    <w:rsid w:val="008570E3"/>
    <w:rsid w:val="008575D3"/>
    <w:rsid w:val="00857BD4"/>
    <w:rsid w:val="00860A52"/>
    <w:rsid w:val="008638A2"/>
    <w:rsid w:val="00864699"/>
    <w:rsid w:val="00864EC6"/>
    <w:rsid w:val="00867E29"/>
    <w:rsid w:val="00870393"/>
    <w:rsid w:val="008704DB"/>
    <w:rsid w:val="0087071E"/>
    <w:rsid w:val="00871071"/>
    <w:rsid w:val="0087238F"/>
    <w:rsid w:val="00872E07"/>
    <w:rsid w:val="00873071"/>
    <w:rsid w:val="008765EA"/>
    <w:rsid w:val="00876950"/>
    <w:rsid w:val="0088003D"/>
    <w:rsid w:val="008801B3"/>
    <w:rsid w:val="00880D25"/>
    <w:rsid w:val="00881052"/>
    <w:rsid w:val="008811A9"/>
    <w:rsid w:val="008820DC"/>
    <w:rsid w:val="00882C45"/>
    <w:rsid w:val="008839B6"/>
    <w:rsid w:val="00883D74"/>
    <w:rsid w:val="0088427B"/>
    <w:rsid w:val="008842DC"/>
    <w:rsid w:val="008852A7"/>
    <w:rsid w:val="008862C9"/>
    <w:rsid w:val="008863AF"/>
    <w:rsid w:val="00886798"/>
    <w:rsid w:val="00886CC4"/>
    <w:rsid w:val="00887512"/>
    <w:rsid w:val="0088762E"/>
    <w:rsid w:val="00891DD5"/>
    <w:rsid w:val="0089210F"/>
    <w:rsid w:val="008927A1"/>
    <w:rsid w:val="00892E1A"/>
    <w:rsid w:val="0089424B"/>
    <w:rsid w:val="00894647"/>
    <w:rsid w:val="0089538D"/>
    <w:rsid w:val="00897E89"/>
    <w:rsid w:val="008A05BA"/>
    <w:rsid w:val="008A0AA2"/>
    <w:rsid w:val="008A2CFA"/>
    <w:rsid w:val="008A2E3A"/>
    <w:rsid w:val="008A4B9B"/>
    <w:rsid w:val="008A635D"/>
    <w:rsid w:val="008B0785"/>
    <w:rsid w:val="008B0BAC"/>
    <w:rsid w:val="008B0F91"/>
    <w:rsid w:val="008B20F6"/>
    <w:rsid w:val="008B28B8"/>
    <w:rsid w:val="008B38B1"/>
    <w:rsid w:val="008B451A"/>
    <w:rsid w:val="008B4938"/>
    <w:rsid w:val="008B64E7"/>
    <w:rsid w:val="008B67FA"/>
    <w:rsid w:val="008B7144"/>
    <w:rsid w:val="008C03E5"/>
    <w:rsid w:val="008C0483"/>
    <w:rsid w:val="008C0D70"/>
    <w:rsid w:val="008C0EC6"/>
    <w:rsid w:val="008C30ED"/>
    <w:rsid w:val="008C3B39"/>
    <w:rsid w:val="008C4790"/>
    <w:rsid w:val="008C5CDB"/>
    <w:rsid w:val="008D0444"/>
    <w:rsid w:val="008D0B9C"/>
    <w:rsid w:val="008D1F1E"/>
    <w:rsid w:val="008D215F"/>
    <w:rsid w:val="008D22B0"/>
    <w:rsid w:val="008D2C69"/>
    <w:rsid w:val="008D39FA"/>
    <w:rsid w:val="008D3B45"/>
    <w:rsid w:val="008D402B"/>
    <w:rsid w:val="008D422B"/>
    <w:rsid w:val="008D4662"/>
    <w:rsid w:val="008D4800"/>
    <w:rsid w:val="008D4AA8"/>
    <w:rsid w:val="008D4F73"/>
    <w:rsid w:val="008D5075"/>
    <w:rsid w:val="008D56B7"/>
    <w:rsid w:val="008D6434"/>
    <w:rsid w:val="008D7BD1"/>
    <w:rsid w:val="008E2D7D"/>
    <w:rsid w:val="008E3071"/>
    <w:rsid w:val="008E5405"/>
    <w:rsid w:val="008E55EE"/>
    <w:rsid w:val="008E6D73"/>
    <w:rsid w:val="008F0E05"/>
    <w:rsid w:val="008F0F0D"/>
    <w:rsid w:val="008F1D2A"/>
    <w:rsid w:val="008F2C22"/>
    <w:rsid w:val="008F2E06"/>
    <w:rsid w:val="008F2FB1"/>
    <w:rsid w:val="008F3774"/>
    <w:rsid w:val="008F3EE5"/>
    <w:rsid w:val="008F4256"/>
    <w:rsid w:val="008F42CD"/>
    <w:rsid w:val="008F439A"/>
    <w:rsid w:val="008F517D"/>
    <w:rsid w:val="008F590E"/>
    <w:rsid w:val="008F5B47"/>
    <w:rsid w:val="008F6003"/>
    <w:rsid w:val="008F71D5"/>
    <w:rsid w:val="00900264"/>
    <w:rsid w:val="00900300"/>
    <w:rsid w:val="00901408"/>
    <w:rsid w:val="00901576"/>
    <w:rsid w:val="009019ED"/>
    <w:rsid w:val="00901F58"/>
    <w:rsid w:val="00902944"/>
    <w:rsid w:val="00903221"/>
    <w:rsid w:val="00903A76"/>
    <w:rsid w:val="00904CD6"/>
    <w:rsid w:val="00904F79"/>
    <w:rsid w:val="00910735"/>
    <w:rsid w:val="00910910"/>
    <w:rsid w:val="00911AA5"/>
    <w:rsid w:val="009133AC"/>
    <w:rsid w:val="00913579"/>
    <w:rsid w:val="009140C7"/>
    <w:rsid w:val="00914FC7"/>
    <w:rsid w:val="0091725B"/>
    <w:rsid w:val="0092071C"/>
    <w:rsid w:val="00920FC3"/>
    <w:rsid w:val="00921C9C"/>
    <w:rsid w:val="0092251B"/>
    <w:rsid w:val="00923151"/>
    <w:rsid w:val="009248C1"/>
    <w:rsid w:val="0092541F"/>
    <w:rsid w:val="009259FC"/>
    <w:rsid w:val="00925D37"/>
    <w:rsid w:val="009266CB"/>
    <w:rsid w:val="00927211"/>
    <w:rsid w:val="009273E5"/>
    <w:rsid w:val="0092796D"/>
    <w:rsid w:val="00930653"/>
    <w:rsid w:val="0093095B"/>
    <w:rsid w:val="009318C8"/>
    <w:rsid w:val="00931EBD"/>
    <w:rsid w:val="00933AFA"/>
    <w:rsid w:val="0093515F"/>
    <w:rsid w:val="009354E3"/>
    <w:rsid w:val="00935A31"/>
    <w:rsid w:val="00936087"/>
    <w:rsid w:val="009371FD"/>
    <w:rsid w:val="009405A1"/>
    <w:rsid w:val="009426EB"/>
    <w:rsid w:val="00942952"/>
    <w:rsid w:val="00943848"/>
    <w:rsid w:val="009445A8"/>
    <w:rsid w:val="00944E99"/>
    <w:rsid w:val="0094643B"/>
    <w:rsid w:val="00946940"/>
    <w:rsid w:val="009469A9"/>
    <w:rsid w:val="009471B8"/>
    <w:rsid w:val="009473AF"/>
    <w:rsid w:val="0094798F"/>
    <w:rsid w:val="00950058"/>
    <w:rsid w:val="00950B82"/>
    <w:rsid w:val="00951EE7"/>
    <w:rsid w:val="00952C46"/>
    <w:rsid w:val="00954A06"/>
    <w:rsid w:val="00954DBC"/>
    <w:rsid w:val="00957122"/>
    <w:rsid w:val="00957180"/>
    <w:rsid w:val="009572AB"/>
    <w:rsid w:val="00957615"/>
    <w:rsid w:val="00960323"/>
    <w:rsid w:val="00960B1C"/>
    <w:rsid w:val="009612DB"/>
    <w:rsid w:val="00962272"/>
    <w:rsid w:val="009631FF"/>
    <w:rsid w:val="009641D3"/>
    <w:rsid w:val="00966AAB"/>
    <w:rsid w:val="009672A7"/>
    <w:rsid w:val="009700B1"/>
    <w:rsid w:val="00972106"/>
    <w:rsid w:val="009737B4"/>
    <w:rsid w:val="00973F5A"/>
    <w:rsid w:val="00974068"/>
    <w:rsid w:val="00975103"/>
    <w:rsid w:val="00977972"/>
    <w:rsid w:val="00981C17"/>
    <w:rsid w:val="009831D0"/>
    <w:rsid w:val="0098339A"/>
    <w:rsid w:val="00983DC9"/>
    <w:rsid w:val="00983E42"/>
    <w:rsid w:val="00984CC5"/>
    <w:rsid w:val="00985BF4"/>
    <w:rsid w:val="0098661E"/>
    <w:rsid w:val="0098665B"/>
    <w:rsid w:val="00986C38"/>
    <w:rsid w:val="00986CBE"/>
    <w:rsid w:val="00986FB3"/>
    <w:rsid w:val="0099095B"/>
    <w:rsid w:val="00991741"/>
    <w:rsid w:val="00992C4F"/>
    <w:rsid w:val="009936FD"/>
    <w:rsid w:val="00995062"/>
    <w:rsid w:val="00995900"/>
    <w:rsid w:val="00996268"/>
    <w:rsid w:val="00997588"/>
    <w:rsid w:val="0099768C"/>
    <w:rsid w:val="00997BC6"/>
    <w:rsid w:val="009A1564"/>
    <w:rsid w:val="009A1C55"/>
    <w:rsid w:val="009A2088"/>
    <w:rsid w:val="009A22CA"/>
    <w:rsid w:val="009A266C"/>
    <w:rsid w:val="009A3B77"/>
    <w:rsid w:val="009A40B2"/>
    <w:rsid w:val="009A4B50"/>
    <w:rsid w:val="009A5359"/>
    <w:rsid w:val="009A5F71"/>
    <w:rsid w:val="009A614B"/>
    <w:rsid w:val="009A6853"/>
    <w:rsid w:val="009A69D0"/>
    <w:rsid w:val="009A6EA7"/>
    <w:rsid w:val="009A714E"/>
    <w:rsid w:val="009A7D1B"/>
    <w:rsid w:val="009A7F06"/>
    <w:rsid w:val="009B19EA"/>
    <w:rsid w:val="009B2505"/>
    <w:rsid w:val="009B270D"/>
    <w:rsid w:val="009B2C22"/>
    <w:rsid w:val="009B355E"/>
    <w:rsid w:val="009B4D76"/>
    <w:rsid w:val="009B5237"/>
    <w:rsid w:val="009B56D9"/>
    <w:rsid w:val="009C0371"/>
    <w:rsid w:val="009C0E00"/>
    <w:rsid w:val="009C1BF7"/>
    <w:rsid w:val="009C1FBD"/>
    <w:rsid w:val="009C244E"/>
    <w:rsid w:val="009C2947"/>
    <w:rsid w:val="009C4542"/>
    <w:rsid w:val="009C584C"/>
    <w:rsid w:val="009C6497"/>
    <w:rsid w:val="009C6581"/>
    <w:rsid w:val="009C722E"/>
    <w:rsid w:val="009C7474"/>
    <w:rsid w:val="009D0D35"/>
    <w:rsid w:val="009D13B4"/>
    <w:rsid w:val="009D2254"/>
    <w:rsid w:val="009D272C"/>
    <w:rsid w:val="009D2AF5"/>
    <w:rsid w:val="009D35BB"/>
    <w:rsid w:val="009D51D2"/>
    <w:rsid w:val="009D5247"/>
    <w:rsid w:val="009D6912"/>
    <w:rsid w:val="009E047B"/>
    <w:rsid w:val="009E14F2"/>
    <w:rsid w:val="009E1BD1"/>
    <w:rsid w:val="009E1D19"/>
    <w:rsid w:val="009E2734"/>
    <w:rsid w:val="009E2A38"/>
    <w:rsid w:val="009E53A8"/>
    <w:rsid w:val="009E58FC"/>
    <w:rsid w:val="009E5A5E"/>
    <w:rsid w:val="009E606F"/>
    <w:rsid w:val="009E63FF"/>
    <w:rsid w:val="009E68FF"/>
    <w:rsid w:val="009E6DB6"/>
    <w:rsid w:val="009F044D"/>
    <w:rsid w:val="009F0AA9"/>
    <w:rsid w:val="009F1985"/>
    <w:rsid w:val="009F1BC9"/>
    <w:rsid w:val="009F1C82"/>
    <w:rsid w:val="009F1D0C"/>
    <w:rsid w:val="009F2247"/>
    <w:rsid w:val="009F2EFD"/>
    <w:rsid w:val="009F300C"/>
    <w:rsid w:val="009F31B4"/>
    <w:rsid w:val="009F39D2"/>
    <w:rsid w:val="009F3A3C"/>
    <w:rsid w:val="009F4159"/>
    <w:rsid w:val="009F41DE"/>
    <w:rsid w:val="009F4A51"/>
    <w:rsid w:val="009F6898"/>
    <w:rsid w:val="009F71C5"/>
    <w:rsid w:val="009F72B6"/>
    <w:rsid w:val="00A01534"/>
    <w:rsid w:val="00A02329"/>
    <w:rsid w:val="00A03128"/>
    <w:rsid w:val="00A0365E"/>
    <w:rsid w:val="00A04E79"/>
    <w:rsid w:val="00A04FC9"/>
    <w:rsid w:val="00A0593E"/>
    <w:rsid w:val="00A0637E"/>
    <w:rsid w:val="00A06751"/>
    <w:rsid w:val="00A06FF0"/>
    <w:rsid w:val="00A07508"/>
    <w:rsid w:val="00A07D9D"/>
    <w:rsid w:val="00A07F24"/>
    <w:rsid w:val="00A11C7B"/>
    <w:rsid w:val="00A12AE6"/>
    <w:rsid w:val="00A13755"/>
    <w:rsid w:val="00A14774"/>
    <w:rsid w:val="00A14F05"/>
    <w:rsid w:val="00A14F42"/>
    <w:rsid w:val="00A15F64"/>
    <w:rsid w:val="00A1663F"/>
    <w:rsid w:val="00A17897"/>
    <w:rsid w:val="00A17B35"/>
    <w:rsid w:val="00A201B1"/>
    <w:rsid w:val="00A207F4"/>
    <w:rsid w:val="00A238DE"/>
    <w:rsid w:val="00A241EF"/>
    <w:rsid w:val="00A256BF"/>
    <w:rsid w:val="00A26E43"/>
    <w:rsid w:val="00A2787D"/>
    <w:rsid w:val="00A309C3"/>
    <w:rsid w:val="00A31F0C"/>
    <w:rsid w:val="00A342A5"/>
    <w:rsid w:val="00A35301"/>
    <w:rsid w:val="00A3689D"/>
    <w:rsid w:val="00A37A2F"/>
    <w:rsid w:val="00A403D7"/>
    <w:rsid w:val="00A416AB"/>
    <w:rsid w:val="00A41A88"/>
    <w:rsid w:val="00A42446"/>
    <w:rsid w:val="00A427E4"/>
    <w:rsid w:val="00A436E8"/>
    <w:rsid w:val="00A43A79"/>
    <w:rsid w:val="00A442D0"/>
    <w:rsid w:val="00A4477D"/>
    <w:rsid w:val="00A46392"/>
    <w:rsid w:val="00A501D7"/>
    <w:rsid w:val="00A504B0"/>
    <w:rsid w:val="00A517C4"/>
    <w:rsid w:val="00A51F8E"/>
    <w:rsid w:val="00A52282"/>
    <w:rsid w:val="00A53463"/>
    <w:rsid w:val="00A53D43"/>
    <w:rsid w:val="00A54EE8"/>
    <w:rsid w:val="00A55882"/>
    <w:rsid w:val="00A561D7"/>
    <w:rsid w:val="00A5634E"/>
    <w:rsid w:val="00A565FA"/>
    <w:rsid w:val="00A568A0"/>
    <w:rsid w:val="00A569B0"/>
    <w:rsid w:val="00A576DE"/>
    <w:rsid w:val="00A57E69"/>
    <w:rsid w:val="00A611CF"/>
    <w:rsid w:val="00A61DC7"/>
    <w:rsid w:val="00A63D24"/>
    <w:rsid w:val="00A64FF9"/>
    <w:rsid w:val="00A65342"/>
    <w:rsid w:val="00A65B20"/>
    <w:rsid w:val="00A65CE7"/>
    <w:rsid w:val="00A65E0A"/>
    <w:rsid w:val="00A6608D"/>
    <w:rsid w:val="00A6705E"/>
    <w:rsid w:val="00A670F2"/>
    <w:rsid w:val="00A6731C"/>
    <w:rsid w:val="00A67D43"/>
    <w:rsid w:val="00A67E01"/>
    <w:rsid w:val="00A72814"/>
    <w:rsid w:val="00A72E18"/>
    <w:rsid w:val="00A72E34"/>
    <w:rsid w:val="00A72E81"/>
    <w:rsid w:val="00A7410C"/>
    <w:rsid w:val="00A75AD5"/>
    <w:rsid w:val="00A7608A"/>
    <w:rsid w:val="00A77E67"/>
    <w:rsid w:val="00A77F24"/>
    <w:rsid w:val="00A805B5"/>
    <w:rsid w:val="00A80942"/>
    <w:rsid w:val="00A80E72"/>
    <w:rsid w:val="00A80ECF"/>
    <w:rsid w:val="00A821FE"/>
    <w:rsid w:val="00A82F24"/>
    <w:rsid w:val="00A84443"/>
    <w:rsid w:val="00A84554"/>
    <w:rsid w:val="00A84847"/>
    <w:rsid w:val="00A848A7"/>
    <w:rsid w:val="00A85411"/>
    <w:rsid w:val="00A85B54"/>
    <w:rsid w:val="00A868B1"/>
    <w:rsid w:val="00A8699B"/>
    <w:rsid w:val="00A86D5B"/>
    <w:rsid w:val="00A87654"/>
    <w:rsid w:val="00A902CD"/>
    <w:rsid w:val="00A90BC9"/>
    <w:rsid w:val="00A91BF2"/>
    <w:rsid w:val="00A91F15"/>
    <w:rsid w:val="00A92A71"/>
    <w:rsid w:val="00A93064"/>
    <w:rsid w:val="00A9321E"/>
    <w:rsid w:val="00A9345B"/>
    <w:rsid w:val="00A95DF5"/>
    <w:rsid w:val="00A961C8"/>
    <w:rsid w:val="00A96F67"/>
    <w:rsid w:val="00A9724C"/>
    <w:rsid w:val="00A9785A"/>
    <w:rsid w:val="00AA1BF8"/>
    <w:rsid w:val="00AA3CDC"/>
    <w:rsid w:val="00AA3D3B"/>
    <w:rsid w:val="00AA4BFB"/>
    <w:rsid w:val="00AA57BB"/>
    <w:rsid w:val="00AA6F93"/>
    <w:rsid w:val="00AA6FA8"/>
    <w:rsid w:val="00AA703F"/>
    <w:rsid w:val="00AA7689"/>
    <w:rsid w:val="00AA7724"/>
    <w:rsid w:val="00AA79C4"/>
    <w:rsid w:val="00AB17FF"/>
    <w:rsid w:val="00AB4C5F"/>
    <w:rsid w:val="00AB5499"/>
    <w:rsid w:val="00AB5E71"/>
    <w:rsid w:val="00AB5F2A"/>
    <w:rsid w:val="00AC0167"/>
    <w:rsid w:val="00AC047A"/>
    <w:rsid w:val="00AC3D16"/>
    <w:rsid w:val="00AC3E82"/>
    <w:rsid w:val="00AC4370"/>
    <w:rsid w:val="00AC439A"/>
    <w:rsid w:val="00AC473D"/>
    <w:rsid w:val="00AC66A2"/>
    <w:rsid w:val="00AC74BD"/>
    <w:rsid w:val="00AC7B91"/>
    <w:rsid w:val="00AC7FAB"/>
    <w:rsid w:val="00AD1153"/>
    <w:rsid w:val="00AD15A8"/>
    <w:rsid w:val="00AD1BDB"/>
    <w:rsid w:val="00AD1CCD"/>
    <w:rsid w:val="00AD2688"/>
    <w:rsid w:val="00AD2CD4"/>
    <w:rsid w:val="00AD4340"/>
    <w:rsid w:val="00AD4427"/>
    <w:rsid w:val="00AD4C63"/>
    <w:rsid w:val="00AD4E76"/>
    <w:rsid w:val="00AD6316"/>
    <w:rsid w:val="00AD6CD9"/>
    <w:rsid w:val="00AD71BF"/>
    <w:rsid w:val="00AD72BB"/>
    <w:rsid w:val="00AE07B1"/>
    <w:rsid w:val="00AE0A0A"/>
    <w:rsid w:val="00AE1451"/>
    <w:rsid w:val="00AE26B3"/>
    <w:rsid w:val="00AE2DB0"/>
    <w:rsid w:val="00AE31EA"/>
    <w:rsid w:val="00AE3308"/>
    <w:rsid w:val="00AE3FC8"/>
    <w:rsid w:val="00AE4112"/>
    <w:rsid w:val="00AE482B"/>
    <w:rsid w:val="00AE575B"/>
    <w:rsid w:val="00AE5877"/>
    <w:rsid w:val="00AE5A59"/>
    <w:rsid w:val="00AE69FC"/>
    <w:rsid w:val="00AE7277"/>
    <w:rsid w:val="00AE740B"/>
    <w:rsid w:val="00AE7FEE"/>
    <w:rsid w:val="00AF03B1"/>
    <w:rsid w:val="00AF1C69"/>
    <w:rsid w:val="00AF1DAC"/>
    <w:rsid w:val="00AF2E4D"/>
    <w:rsid w:val="00AF467E"/>
    <w:rsid w:val="00B008E9"/>
    <w:rsid w:val="00B0135F"/>
    <w:rsid w:val="00B02875"/>
    <w:rsid w:val="00B02B6C"/>
    <w:rsid w:val="00B042AD"/>
    <w:rsid w:val="00B0449C"/>
    <w:rsid w:val="00B05979"/>
    <w:rsid w:val="00B06320"/>
    <w:rsid w:val="00B10067"/>
    <w:rsid w:val="00B112F7"/>
    <w:rsid w:val="00B118B5"/>
    <w:rsid w:val="00B11B38"/>
    <w:rsid w:val="00B12929"/>
    <w:rsid w:val="00B12C9F"/>
    <w:rsid w:val="00B13040"/>
    <w:rsid w:val="00B16207"/>
    <w:rsid w:val="00B16CA8"/>
    <w:rsid w:val="00B16D64"/>
    <w:rsid w:val="00B17C42"/>
    <w:rsid w:val="00B206FE"/>
    <w:rsid w:val="00B20ED4"/>
    <w:rsid w:val="00B21479"/>
    <w:rsid w:val="00B24D97"/>
    <w:rsid w:val="00B25878"/>
    <w:rsid w:val="00B26296"/>
    <w:rsid w:val="00B27B14"/>
    <w:rsid w:val="00B30ABE"/>
    <w:rsid w:val="00B30C06"/>
    <w:rsid w:val="00B320F2"/>
    <w:rsid w:val="00B326FF"/>
    <w:rsid w:val="00B34A0F"/>
    <w:rsid w:val="00B361E3"/>
    <w:rsid w:val="00B36739"/>
    <w:rsid w:val="00B36C18"/>
    <w:rsid w:val="00B37326"/>
    <w:rsid w:val="00B375F1"/>
    <w:rsid w:val="00B403D5"/>
    <w:rsid w:val="00B40BE1"/>
    <w:rsid w:val="00B40F49"/>
    <w:rsid w:val="00B41784"/>
    <w:rsid w:val="00B4188C"/>
    <w:rsid w:val="00B41B2A"/>
    <w:rsid w:val="00B41CFA"/>
    <w:rsid w:val="00B42021"/>
    <w:rsid w:val="00B4222A"/>
    <w:rsid w:val="00B43947"/>
    <w:rsid w:val="00B43A29"/>
    <w:rsid w:val="00B442AB"/>
    <w:rsid w:val="00B44B16"/>
    <w:rsid w:val="00B44FCC"/>
    <w:rsid w:val="00B45151"/>
    <w:rsid w:val="00B454AC"/>
    <w:rsid w:val="00B45A5E"/>
    <w:rsid w:val="00B45C69"/>
    <w:rsid w:val="00B46D1A"/>
    <w:rsid w:val="00B47395"/>
    <w:rsid w:val="00B47A1C"/>
    <w:rsid w:val="00B47CDD"/>
    <w:rsid w:val="00B47E8E"/>
    <w:rsid w:val="00B5007F"/>
    <w:rsid w:val="00B50DF6"/>
    <w:rsid w:val="00B51111"/>
    <w:rsid w:val="00B524CF"/>
    <w:rsid w:val="00B52DAA"/>
    <w:rsid w:val="00B54727"/>
    <w:rsid w:val="00B55C00"/>
    <w:rsid w:val="00B563BB"/>
    <w:rsid w:val="00B56600"/>
    <w:rsid w:val="00B57261"/>
    <w:rsid w:val="00B573DB"/>
    <w:rsid w:val="00B57EE8"/>
    <w:rsid w:val="00B61263"/>
    <w:rsid w:val="00B61D54"/>
    <w:rsid w:val="00B626BA"/>
    <w:rsid w:val="00B62F08"/>
    <w:rsid w:val="00B631C6"/>
    <w:rsid w:val="00B638FF"/>
    <w:rsid w:val="00B639FE"/>
    <w:rsid w:val="00B644A3"/>
    <w:rsid w:val="00B6600E"/>
    <w:rsid w:val="00B6716A"/>
    <w:rsid w:val="00B67825"/>
    <w:rsid w:val="00B72FD6"/>
    <w:rsid w:val="00B7457B"/>
    <w:rsid w:val="00B752BE"/>
    <w:rsid w:val="00B76EE3"/>
    <w:rsid w:val="00B77181"/>
    <w:rsid w:val="00B77F8B"/>
    <w:rsid w:val="00B8008A"/>
    <w:rsid w:val="00B806A5"/>
    <w:rsid w:val="00B80E0A"/>
    <w:rsid w:val="00B816F9"/>
    <w:rsid w:val="00B826C2"/>
    <w:rsid w:val="00B82B41"/>
    <w:rsid w:val="00B839C2"/>
    <w:rsid w:val="00B85EFD"/>
    <w:rsid w:val="00B86B51"/>
    <w:rsid w:val="00B8737E"/>
    <w:rsid w:val="00B900D2"/>
    <w:rsid w:val="00B9073E"/>
    <w:rsid w:val="00B916C3"/>
    <w:rsid w:val="00B9172B"/>
    <w:rsid w:val="00B91B9A"/>
    <w:rsid w:val="00B932BA"/>
    <w:rsid w:val="00B93552"/>
    <w:rsid w:val="00B938EE"/>
    <w:rsid w:val="00B93D5C"/>
    <w:rsid w:val="00B950B4"/>
    <w:rsid w:val="00B95BC4"/>
    <w:rsid w:val="00B96245"/>
    <w:rsid w:val="00B967CD"/>
    <w:rsid w:val="00B96B83"/>
    <w:rsid w:val="00B97956"/>
    <w:rsid w:val="00BA0764"/>
    <w:rsid w:val="00BA0B75"/>
    <w:rsid w:val="00BA1B6F"/>
    <w:rsid w:val="00BA210D"/>
    <w:rsid w:val="00BA2E8C"/>
    <w:rsid w:val="00BA52A1"/>
    <w:rsid w:val="00BA7F71"/>
    <w:rsid w:val="00BB0CF9"/>
    <w:rsid w:val="00BB1B45"/>
    <w:rsid w:val="00BB2026"/>
    <w:rsid w:val="00BB29AD"/>
    <w:rsid w:val="00BB3632"/>
    <w:rsid w:val="00BB3BC3"/>
    <w:rsid w:val="00BB3FE7"/>
    <w:rsid w:val="00BB40B1"/>
    <w:rsid w:val="00BB469E"/>
    <w:rsid w:val="00BB5DD1"/>
    <w:rsid w:val="00BB5F2E"/>
    <w:rsid w:val="00BB668B"/>
    <w:rsid w:val="00BC08AF"/>
    <w:rsid w:val="00BC0AA7"/>
    <w:rsid w:val="00BC26F8"/>
    <w:rsid w:val="00BC2904"/>
    <w:rsid w:val="00BC29EB"/>
    <w:rsid w:val="00BC3C04"/>
    <w:rsid w:val="00BC42F9"/>
    <w:rsid w:val="00BC4F16"/>
    <w:rsid w:val="00BC58D3"/>
    <w:rsid w:val="00BC5B5D"/>
    <w:rsid w:val="00BC660F"/>
    <w:rsid w:val="00BC77FE"/>
    <w:rsid w:val="00BC7ABB"/>
    <w:rsid w:val="00BD3C6D"/>
    <w:rsid w:val="00BD49C2"/>
    <w:rsid w:val="00BD4D7C"/>
    <w:rsid w:val="00BD50B4"/>
    <w:rsid w:val="00BD52B2"/>
    <w:rsid w:val="00BD5B94"/>
    <w:rsid w:val="00BD618F"/>
    <w:rsid w:val="00BD67DE"/>
    <w:rsid w:val="00BD760A"/>
    <w:rsid w:val="00BD7AA3"/>
    <w:rsid w:val="00BD7AED"/>
    <w:rsid w:val="00BE0515"/>
    <w:rsid w:val="00BE0AD6"/>
    <w:rsid w:val="00BE0E76"/>
    <w:rsid w:val="00BE1A7E"/>
    <w:rsid w:val="00BE2555"/>
    <w:rsid w:val="00BE2959"/>
    <w:rsid w:val="00BE387E"/>
    <w:rsid w:val="00BE4B8F"/>
    <w:rsid w:val="00BE5486"/>
    <w:rsid w:val="00BE5665"/>
    <w:rsid w:val="00BE6C6B"/>
    <w:rsid w:val="00BE79D8"/>
    <w:rsid w:val="00BF0A50"/>
    <w:rsid w:val="00BF0D78"/>
    <w:rsid w:val="00BF1F07"/>
    <w:rsid w:val="00BF1FAE"/>
    <w:rsid w:val="00BF2DE8"/>
    <w:rsid w:val="00BF4A3E"/>
    <w:rsid w:val="00BF5420"/>
    <w:rsid w:val="00BF574F"/>
    <w:rsid w:val="00BF6676"/>
    <w:rsid w:val="00BF694F"/>
    <w:rsid w:val="00BF7243"/>
    <w:rsid w:val="00C000FD"/>
    <w:rsid w:val="00C00AF5"/>
    <w:rsid w:val="00C013DE"/>
    <w:rsid w:val="00C02D6C"/>
    <w:rsid w:val="00C0331F"/>
    <w:rsid w:val="00C037E2"/>
    <w:rsid w:val="00C04DF5"/>
    <w:rsid w:val="00C11C03"/>
    <w:rsid w:val="00C11F1B"/>
    <w:rsid w:val="00C11FA9"/>
    <w:rsid w:val="00C1251A"/>
    <w:rsid w:val="00C12947"/>
    <w:rsid w:val="00C1439C"/>
    <w:rsid w:val="00C151B9"/>
    <w:rsid w:val="00C15FF9"/>
    <w:rsid w:val="00C16C90"/>
    <w:rsid w:val="00C203A0"/>
    <w:rsid w:val="00C20B2A"/>
    <w:rsid w:val="00C20F37"/>
    <w:rsid w:val="00C21096"/>
    <w:rsid w:val="00C21457"/>
    <w:rsid w:val="00C2255E"/>
    <w:rsid w:val="00C22CC4"/>
    <w:rsid w:val="00C235E9"/>
    <w:rsid w:val="00C2521C"/>
    <w:rsid w:val="00C25F60"/>
    <w:rsid w:val="00C26388"/>
    <w:rsid w:val="00C267BF"/>
    <w:rsid w:val="00C30675"/>
    <w:rsid w:val="00C325E1"/>
    <w:rsid w:val="00C32A51"/>
    <w:rsid w:val="00C33211"/>
    <w:rsid w:val="00C33579"/>
    <w:rsid w:val="00C33581"/>
    <w:rsid w:val="00C33737"/>
    <w:rsid w:val="00C34116"/>
    <w:rsid w:val="00C3483E"/>
    <w:rsid w:val="00C35B10"/>
    <w:rsid w:val="00C35E5A"/>
    <w:rsid w:val="00C36560"/>
    <w:rsid w:val="00C374B3"/>
    <w:rsid w:val="00C40C3E"/>
    <w:rsid w:val="00C419BC"/>
    <w:rsid w:val="00C4329F"/>
    <w:rsid w:val="00C44700"/>
    <w:rsid w:val="00C455F8"/>
    <w:rsid w:val="00C45DCB"/>
    <w:rsid w:val="00C478B8"/>
    <w:rsid w:val="00C47BC7"/>
    <w:rsid w:val="00C47FA8"/>
    <w:rsid w:val="00C506D5"/>
    <w:rsid w:val="00C50B77"/>
    <w:rsid w:val="00C517FC"/>
    <w:rsid w:val="00C52486"/>
    <w:rsid w:val="00C52DBB"/>
    <w:rsid w:val="00C52DBE"/>
    <w:rsid w:val="00C52EE0"/>
    <w:rsid w:val="00C53881"/>
    <w:rsid w:val="00C54565"/>
    <w:rsid w:val="00C54D1F"/>
    <w:rsid w:val="00C550C6"/>
    <w:rsid w:val="00C55C04"/>
    <w:rsid w:val="00C560CF"/>
    <w:rsid w:val="00C56FD6"/>
    <w:rsid w:val="00C606EA"/>
    <w:rsid w:val="00C6124A"/>
    <w:rsid w:val="00C612E0"/>
    <w:rsid w:val="00C616C7"/>
    <w:rsid w:val="00C6241E"/>
    <w:rsid w:val="00C62B50"/>
    <w:rsid w:val="00C64B7A"/>
    <w:rsid w:val="00C64D3A"/>
    <w:rsid w:val="00C669C7"/>
    <w:rsid w:val="00C6704D"/>
    <w:rsid w:val="00C6739A"/>
    <w:rsid w:val="00C700E2"/>
    <w:rsid w:val="00C71C2D"/>
    <w:rsid w:val="00C7228C"/>
    <w:rsid w:val="00C724F9"/>
    <w:rsid w:val="00C72941"/>
    <w:rsid w:val="00C730C1"/>
    <w:rsid w:val="00C743F5"/>
    <w:rsid w:val="00C74A04"/>
    <w:rsid w:val="00C750FE"/>
    <w:rsid w:val="00C767FF"/>
    <w:rsid w:val="00C77103"/>
    <w:rsid w:val="00C77544"/>
    <w:rsid w:val="00C80027"/>
    <w:rsid w:val="00C80604"/>
    <w:rsid w:val="00C808DD"/>
    <w:rsid w:val="00C819D1"/>
    <w:rsid w:val="00C83347"/>
    <w:rsid w:val="00C83493"/>
    <w:rsid w:val="00C848FD"/>
    <w:rsid w:val="00C85F3E"/>
    <w:rsid w:val="00C868EB"/>
    <w:rsid w:val="00C8704B"/>
    <w:rsid w:val="00C87ED4"/>
    <w:rsid w:val="00C90ED1"/>
    <w:rsid w:val="00C90EFA"/>
    <w:rsid w:val="00C9151B"/>
    <w:rsid w:val="00C9318D"/>
    <w:rsid w:val="00C93994"/>
    <w:rsid w:val="00C953B4"/>
    <w:rsid w:val="00C956AC"/>
    <w:rsid w:val="00C96515"/>
    <w:rsid w:val="00C97BEF"/>
    <w:rsid w:val="00CA08B1"/>
    <w:rsid w:val="00CA10F6"/>
    <w:rsid w:val="00CA123C"/>
    <w:rsid w:val="00CA2FA7"/>
    <w:rsid w:val="00CA3309"/>
    <w:rsid w:val="00CA33A4"/>
    <w:rsid w:val="00CA53B1"/>
    <w:rsid w:val="00CA5C8C"/>
    <w:rsid w:val="00CA63D1"/>
    <w:rsid w:val="00CA752F"/>
    <w:rsid w:val="00CA79CF"/>
    <w:rsid w:val="00CB18C7"/>
    <w:rsid w:val="00CB1BE9"/>
    <w:rsid w:val="00CB3F38"/>
    <w:rsid w:val="00CB468C"/>
    <w:rsid w:val="00CB5299"/>
    <w:rsid w:val="00CB5920"/>
    <w:rsid w:val="00CB672E"/>
    <w:rsid w:val="00CB6AC1"/>
    <w:rsid w:val="00CC0D25"/>
    <w:rsid w:val="00CC18C9"/>
    <w:rsid w:val="00CC1EBF"/>
    <w:rsid w:val="00CC264A"/>
    <w:rsid w:val="00CC278B"/>
    <w:rsid w:val="00CC2C06"/>
    <w:rsid w:val="00CC3A25"/>
    <w:rsid w:val="00CC61B3"/>
    <w:rsid w:val="00CC6BD8"/>
    <w:rsid w:val="00CC6BF9"/>
    <w:rsid w:val="00CC7773"/>
    <w:rsid w:val="00CD2493"/>
    <w:rsid w:val="00CD2B3F"/>
    <w:rsid w:val="00CD3063"/>
    <w:rsid w:val="00CD3C59"/>
    <w:rsid w:val="00CD5276"/>
    <w:rsid w:val="00CD52DD"/>
    <w:rsid w:val="00CD6FDA"/>
    <w:rsid w:val="00CD72DD"/>
    <w:rsid w:val="00CD78C9"/>
    <w:rsid w:val="00CE02AB"/>
    <w:rsid w:val="00CE16FC"/>
    <w:rsid w:val="00CE2429"/>
    <w:rsid w:val="00CE4051"/>
    <w:rsid w:val="00CE53A2"/>
    <w:rsid w:val="00CE73B8"/>
    <w:rsid w:val="00CE73C9"/>
    <w:rsid w:val="00CF04BA"/>
    <w:rsid w:val="00CF09F6"/>
    <w:rsid w:val="00CF18B0"/>
    <w:rsid w:val="00CF1DBE"/>
    <w:rsid w:val="00CF1E53"/>
    <w:rsid w:val="00CF324A"/>
    <w:rsid w:val="00CF43E9"/>
    <w:rsid w:val="00CF6006"/>
    <w:rsid w:val="00CF6F78"/>
    <w:rsid w:val="00CF7888"/>
    <w:rsid w:val="00CF7D9B"/>
    <w:rsid w:val="00D002E4"/>
    <w:rsid w:val="00D00E8E"/>
    <w:rsid w:val="00D01E37"/>
    <w:rsid w:val="00D01EF5"/>
    <w:rsid w:val="00D022D5"/>
    <w:rsid w:val="00D02766"/>
    <w:rsid w:val="00D0350F"/>
    <w:rsid w:val="00D059B6"/>
    <w:rsid w:val="00D05E60"/>
    <w:rsid w:val="00D05F90"/>
    <w:rsid w:val="00D077BD"/>
    <w:rsid w:val="00D100D6"/>
    <w:rsid w:val="00D10E48"/>
    <w:rsid w:val="00D130BF"/>
    <w:rsid w:val="00D14749"/>
    <w:rsid w:val="00D147D1"/>
    <w:rsid w:val="00D16193"/>
    <w:rsid w:val="00D167F4"/>
    <w:rsid w:val="00D17425"/>
    <w:rsid w:val="00D20B14"/>
    <w:rsid w:val="00D2138A"/>
    <w:rsid w:val="00D224A7"/>
    <w:rsid w:val="00D22BA8"/>
    <w:rsid w:val="00D24BA0"/>
    <w:rsid w:val="00D25313"/>
    <w:rsid w:val="00D253D7"/>
    <w:rsid w:val="00D25BFC"/>
    <w:rsid w:val="00D261DC"/>
    <w:rsid w:val="00D26547"/>
    <w:rsid w:val="00D30416"/>
    <w:rsid w:val="00D318FC"/>
    <w:rsid w:val="00D3226A"/>
    <w:rsid w:val="00D3412C"/>
    <w:rsid w:val="00D348D7"/>
    <w:rsid w:val="00D34DDC"/>
    <w:rsid w:val="00D3583D"/>
    <w:rsid w:val="00D3622A"/>
    <w:rsid w:val="00D37102"/>
    <w:rsid w:val="00D37AB6"/>
    <w:rsid w:val="00D401EB"/>
    <w:rsid w:val="00D42ED1"/>
    <w:rsid w:val="00D455A4"/>
    <w:rsid w:val="00D4572B"/>
    <w:rsid w:val="00D45BF3"/>
    <w:rsid w:val="00D46037"/>
    <w:rsid w:val="00D462B9"/>
    <w:rsid w:val="00D4635E"/>
    <w:rsid w:val="00D475B7"/>
    <w:rsid w:val="00D50335"/>
    <w:rsid w:val="00D5108C"/>
    <w:rsid w:val="00D510AF"/>
    <w:rsid w:val="00D53EBE"/>
    <w:rsid w:val="00D56A7A"/>
    <w:rsid w:val="00D57C23"/>
    <w:rsid w:val="00D603DD"/>
    <w:rsid w:val="00D61B0A"/>
    <w:rsid w:val="00D61C51"/>
    <w:rsid w:val="00D61E86"/>
    <w:rsid w:val="00D6204E"/>
    <w:rsid w:val="00D62130"/>
    <w:rsid w:val="00D62341"/>
    <w:rsid w:val="00D652BA"/>
    <w:rsid w:val="00D65742"/>
    <w:rsid w:val="00D66086"/>
    <w:rsid w:val="00D66DC4"/>
    <w:rsid w:val="00D674B9"/>
    <w:rsid w:val="00D67F61"/>
    <w:rsid w:val="00D70472"/>
    <w:rsid w:val="00D72486"/>
    <w:rsid w:val="00D73637"/>
    <w:rsid w:val="00D74F28"/>
    <w:rsid w:val="00D752C2"/>
    <w:rsid w:val="00D75551"/>
    <w:rsid w:val="00D756C7"/>
    <w:rsid w:val="00D75EAB"/>
    <w:rsid w:val="00D765B7"/>
    <w:rsid w:val="00D7690B"/>
    <w:rsid w:val="00D769AB"/>
    <w:rsid w:val="00D778F9"/>
    <w:rsid w:val="00D77A99"/>
    <w:rsid w:val="00D8099D"/>
    <w:rsid w:val="00D81B3B"/>
    <w:rsid w:val="00D81BAF"/>
    <w:rsid w:val="00D81D65"/>
    <w:rsid w:val="00D843BE"/>
    <w:rsid w:val="00D8790B"/>
    <w:rsid w:val="00D917EB"/>
    <w:rsid w:val="00D91A3F"/>
    <w:rsid w:val="00D92E4B"/>
    <w:rsid w:val="00D93FFB"/>
    <w:rsid w:val="00D9418A"/>
    <w:rsid w:val="00D9573B"/>
    <w:rsid w:val="00D964A0"/>
    <w:rsid w:val="00D96940"/>
    <w:rsid w:val="00D97A83"/>
    <w:rsid w:val="00D97AFB"/>
    <w:rsid w:val="00D97C2D"/>
    <w:rsid w:val="00DA0641"/>
    <w:rsid w:val="00DA06E0"/>
    <w:rsid w:val="00DA1C98"/>
    <w:rsid w:val="00DA1E2C"/>
    <w:rsid w:val="00DA2C2B"/>
    <w:rsid w:val="00DA330A"/>
    <w:rsid w:val="00DA3573"/>
    <w:rsid w:val="00DA3600"/>
    <w:rsid w:val="00DA68E5"/>
    <w:rsid w:val="00DB2EF0"/>
    <w:rsid w:val="00DB3245"/>
    <w:rsid w:val="00DB3EC7"/>
    <w:rsid w:val="00DB476A"/>
    <w:rsid w:val="00DB4855"/>
    <w:rsid w:val="00DB4A0C"/>
    <w:rsid w:val="00DB5164"/>
    <w:rsid w:val="00DB5321"/>
    <w:rsid w:val="00DB55BB"/>
    <w:rsid w:val="00DB617E"/>
    <w:rsid w:val="00DB63A6"/>
    <w:rsid w:val="00DB6648"/>
    <w:rsid w:val="00DB6DA3"/>
    <w:rsid w:val="00DC0FA6"/>
    <w:rsid w:val="00DC1519"/>
    <w:rsid w:val="00DC1F57"/>
    <w:rsid w:val="00DC3640"/>
    <w:rsid w:val="00DC3B28"/>
    <w:rsid w:val="00DC3EE5"/>
    <w:rsid w:val="00DC7069"/>
    <w:rsid w:val="00DC72F9"/>
    <w:rsid w:val="00DC77D1"/>
    <w:rsid w:val="00DD0F29"/>
    <w:rsid w:val="00DD1E56"/>
    <w:rsid w:val="00DD1F1B"/>
    <w:rsid w:val="00DD2A1B"/>
    <w:rsid w:val="00DD33C4"/>
    <w:rsid w:val="00DD3F59"/>
    <w:rsid w:val="00DD3FA9"/>
    <w:rsid w:val="00DD4BB0"/>
    <w:rsid w:val="00DD53CF"/>
    <w:rsid w:val="00DD5BD3"/>
    <w:rsid w:val="00DD6660"/>
    <w:rsid w:val="00DE0B13"/>
    <w:rsid w:val="00DE176E"/>
    <w:rsid w:val="00DE2559"/>
    <w:rsid w:val="00DE269F"/>
    <w:rsid w:val="00DE33DA"/>
    <w:rsid w:val="00DE5CAE"/>
    <w:rsid w:val="00DE60D2"/>
    <w:rsid w:val="00DE6551"/>
    <w:rsid w:val="00DE656D"/>
    <w:rsid w:val="00DE6E36"/>
    <w:rsid w:val="00DE6F5E"/>
    <w:rsid w:val="00DE6FA6"/>
    <w:rsid w:val="00DE723D"/>
    <w:rsid w:val="00DE7311"/>
    <w:rsid w:val="00DF06F9"/>
    <w:rsid w:val="00DF1B3B"/>
    <w:rsid w:val="00DF1D86"/>
    <w:rsid w:val="00DF2327"/>
    <w:rsid w:val="00DF26DD"/>
    <w:rsid w:val="00DF2F28"/>
    <w:rsid w:val="00DF3789"/>
    <w:rsid w:val="00DF443F"/>
    <w:rsid w:val="00DF4931"/>
    <w:rsid w:val="00DF4DC0"/>
    <w:rsid w:val="00DF509D"/>
    <w:rsid w:val="00DF544F"/>
    <w:rsid w:val="00DF5863"/>
    <w:rsid w:val="00DF5E76"/>
    <w:rsid w:val="00DF7DDB"/>
    <w:rsid w:val="00DF7EEC"/>
    <w:rsid w:val="00E00C3B"/>
    <w:rsid w:val="00E01007"/>
    <w:rsid w:val="00E01399"/>
    <w:rsid w:val="00E016FA"/>
    <w:rsid w:val="00E027B6"/>
    <w:rsid w:val="00E02B4A"/>
    <w:rsid w:val="00E0346F"/>
    <w:rsid w:val="00E04AA7"/>
    <w:rsid w:val="00E0613A"/>
    <w:rsid w:val="00E071B2"/>
    <w:rsid w:val="00E07369"/>
    <w:rsid w:val="00E107A6"/>
    <w:rsid w:val="00E10891"/>
    <w:rsid w:val="00E117E4"/>
    <w:rsid w:val="00E1350D"/>
    <w:rsid w:val="00E159CD"/>
    <w:rsid w:val="00E17586"/>
    <w:rsid w:val="00E17904"/>
    <w:rsid w:val="00E200DE"/>
    <w:rsid w:val="00E213DA"/>
    <w:rsid w:val="00E228DD"/>
    <w:rsid w:val="00E230C2"/>
    <w:rsid w:val="00E236A9"/>
    <w:rsid w:val="00E23D3F"/>
    <w:rsid w:val="00E24970"/>
    <w:rsid w:val="00E25212"/>
    <w:rsid w:val="00E26498"/>
    <w:rsid w:val="00E27513"/>
    <w:rsid w:val="00E27A73"/>
    <w:rsid w:val="00E30D07"/>
    <w:rsid w:val="00E3143D"/>
    <w:rsid w:val="00E33596"/>
    <w:rsid w:val="00E33F61"/>
    <w:rsid w:val="00E3410C"/>
    <w:rsid w:val="00E35589"/>
    <w:rsid w:val="00E3563C"/>
    <w:rsid w:val="00E35877"/>
    <w:rsid w:val="00E37D39"/>
    <w:rsid w:val="00E41F09"/>
    <w:rsid w:val="00E428FC"/>
    <w:rsid w:val="00E42C7B"/>
    <w:rsid w:val="00E434F5"/>
    <w:rsid w:val="00E43690"/>
    <w:rsid w:val="00E438E5"/>
    <w:rsid w:val="00E4440D"/>
    <w:rsid w:val="00E44485"/>
    <w:rsid w:val="00E47B6E"/>
    <w:rsid w:val="00E503DC"/>
    <w:rsid w:val="00E5090B"/>
    <w:rsid w:val="00E5104E"/>
    <w:rsid w:val="00E53B5B"/>
    <w:rsid w:val="00E5481F"/>
    <w:rsid w:val="00E54936"/>
    <w:rsid w:val="00E54F28"/>
    <w:rsid w:val="00E55773"/>
    <w:rsid w:val="00E57684"/>
    <w:rsid w:val="00E576EB"/>
    <w:rsid w:val="00E57D08"/>
    <w:rsid w:val="00E613D5"/>
    <w:rsid w:val="00E62456"/>
    <w:rsid w:val="00E63CF0"/>
    <w:rsid w:val="00E653F2"/>
    <w:rsid w:val="00E6690D"/>
    <w:rsid w:val="00E6699B"/>
    <w:rsid w:val="00E66B40"/>
    <w:rsid w:val="00E67F16"/>
    <w:rsid w:val="00E701E4"/>
    <w:rsid w:val="00E70C67"/>
    <w:rsid w:val="00E71009"/>
    <w:rsid w:val="00E711C9"/>
    <w:rsid w:val="00E71B0B"/>
    <w:rsid w:val="00E73617"/>
    <w:rsid w:val="00E7444D"/>
    <w:rsid w:val="00E74EDA"/>
    <w:rsid w:val="00E80741"/>
    <w:rsid w:val="00E8220C"/>
    <w:rsid w:val="00E82A8B"/>
    <w:rsid w:val="00E843E7"/>
    <w:rsid w:val="00E84826"/>
    <w:rsid w:val="00E84BD4"/>
    <w:rsid w:val="00E866F4"/>
    <w:rsid w:val="00E8686C"/>
    <w:rsid w:val="00E87706"/>
    <w:rsid w:val="00E879CC"/>
    <w:rsid w:val="00E91592"/>
    <w:rsid w:val="00E92049"/>
    <w:rsid w:val="00E92214"/>
    <w:rsid w:val="00E924B8"/>
    <w:rsid w:val="00E93FC7"/>
    <w:rsid w:val="00E94334"/>
    <w:rsid w:val="00E94E4D"/>
    <w:rsid w:val="00E94EE5"/>
    <w:rsid w:val="00E9569A"/>
    <w:rsid w:val="00E96C56"/>
    <w:rsid w:val="00E970D8"/>
    <w:rsid w:val="00E97D86"/>
    <w:rsid w:val="00E97DFA"/>
    <w:rsid w:val="00EA0E57"/>
    <w:rsid w:val="00EA1609"/>
    <w:rsid w:val="00EA1A28"/>
    <w:rsid w:val="00EA2E1D"/>
    <w:rsid w:val="00EA3495"/>
    <w:rsid w:val="00EA4D73"/>
    <w:rsid w:val="00EA5570"/>
    <w:rsid w:val="00EA67A9"/>
    <w:rsid w:val="00EB1D65"/>
    <w:rsid w:val="00EB2DD2"/>
    <w:rsid w:val="00EB5F35"/>
    <w:rsid w:val="00EB62DF"/>
    <w:rsid w:val="00EB709C"/>
    <w:rsid w:val="00EB7811"/>
    <w:rsid w:val="00EC05E3"/>
    <w:rsid w:val="00EC2225"/>
    <w:rsid w:val="00EC2BAD"/>
    <w:rsid w:val="00EC3052"/>
    <w:rsid w:val="00EC3E5B"/>
    <w:rsid w:val="00EC4397"/>
    <w:rsid w:val="00EC4DF0"/>
    <w:rsid w:val="00EC66BD"/>
    <w:rsid w:val="00EC71C7"/>
    <w:rsid w:val="00ED073A"/>
    <w:rsid w:val="00ED170A"/>
    <w:rsid w:val="00ED2582"/>
    <w:rsid w:val="00ED3336"/>
    <w:rsid w:val="00ED5C1E"/>
    <w:rsid w:val="00ED7A34"/>
    <w:rsid w:val="00EE0971"/>
    <w:rsid w:val="00EE2AA5"/>
    <w:rsid w:val="00EE3334"/>
    <w:rsid w:val="00EE48B8"/>
    <w:rsid w:val="00EE5538"/>
    <w:rsid w:val="00EE673E"/>
    <w:rsid w:val="00EE69FE"/>
    <w:rsid w:val="00EE6AFE"/>
    <w:rsid w:val="00EE75EE"/>
    <w:rsid w:val="00EE7634"/>
    <w:rsid w:val="00EE7F4A"/>
    <w:rsid w:val="00EF1107"/>
    <w:rsid w:val="00EF125A"/>
    <w:rsid w:val="00EF1FF2"/>
    <w:rsid w:val="00EF2BB6"/>
    <w:rsid w:val="00EF395B"/>
    <w:rsid w:val="00EF57A2"/>
    <w:rsid w:val="00EF58E9"/>
    <w:rsid w:val="00EF5DF2"/>
    <w:rsid w:val="00EF6051"/>
    <w:rsid w:val="00EF6374"/>
    <w:rsid w:val="00EF6D32"/>
    <w:rsid w:val="00EF7033"/>
    <w:rsid w:val="00EF73FE"/>
    <w:rsid w:val="00F00F30"/>
    <w:rsid w:val="00F015D7"/>
    <w:rsid w:val="00F016FF"/>
    <w:rsid w:val="00F01C32"/>
    <w:rsid w:val="00F02B53"/>
    <w:rsid w:val="00F02CCC"/>
    <w:rsid w:val="00F0439A"/>
    <w:rsid w:val="00F04761"/>
    <w:rsid w:val="00F04DC8"/>
    <w:rsid w:val="00F0510C"/>
    <w:rsid w:val="00F0546E"/>
    <w:rsid w:val="00F0571D"/>
    <w:rsid w:val="00F079DF"/>
    <w:rsid w:val="00F07BAD"/>
    <w:rsid w:val="00F07E5A"/>
    <w:rsid w:val="00F10DFA"/>
    <w:rsid w:val="00F10ED5"/>
    <w:rsid w:val="00F118D0"/>
    <w:rsid w:val="00F119C0"/>
    <w:rsid w:val="00F11AA0"/>
    <w:rsid w:val="00F12A18"/>
    <w:rsid w:val="00F13F50"/>
    <w:rsid w:val="00F15311"/>
    <w:rsid w:val="00F15C24"/>
    <w:rsid w:val="00F15E86"/>
    <w:rsid w:val="00F1749C"/>
    <w:rsid w:val="00F17D40"/>
    <w:rsid w:val="00F17ECE"/>
    <w:rsid w:val="00F21ECE"/>
    <w:rsid w:val="00F23461"/>
    <w:rsid w:val="00F23EA2"/>
    <w:rsid w:val="00F24B40"/>
    <w:rsid w:val="00F24F7B"/>
    <w:rsid w:val="00F251CB"/>
    <w:rsid w:val="00F25B8A"/>
    <w:rsid w:val="00F267C4"/>
    <w:rsid w:val="00F26D0B"/>
    <w:rsid w:val="00F300BF"/>
    <w:rsid w:val="00F30D77"/>
    <w:rsid w:val="00F31D99"/>
    <w:rsid w:val="00F31F29"/>
    <w:rsid w:val="00F32D33"/>
    <w:rsid w:val="00F32F2D"/>
    <w:rsid w:val="00F3360C"/>
    <w:rsid w:val="00F33CB4"/>
    <w:rsid w:val="00F34CDA"/>
    <w:rsid w:val="00F3579B"/>
    <w:rsid w:val="00F35A46"/>
    <w:rsid w:val="00F36432"/>
    <w:rsid w:val="00F368F6"/>
    <w:rsid w:val="00F36B49"/>
    <w:rsid w:val="00F3713F"/>
    <w:rsid w:val="00F3799D"/>
    <w:rsid w:val="00F40654"/>
    <w:rsid w:val="00F40CB7"/>
    <w:rsid w:val="00F40ED6"/>
    <w:rsid w:val="00F416FE"/>
    <w:rsid w:val="00F41736"/>
    <w:rsid w:val="00F430F3"/>
    <w:rsid w:val="00F43233"/>
    <w:rsid w:val="00F4378C"/>
    <w:rsid w:val="00F43C57"/>
    <w:rsid w:val="00F447D2"/>
    <w:rsid w:val="00F44946"/>
    <w:rsid w:val="00F44ED5"/>
    <w:rsid w:val="00F44FAA"/>
    <w:rsid w:val="00F460FD"/>
    <w:rsid w:val="00F47B59"/>
    <w:rsid w:val="00F501A5"/>
    <w:rsid w:val="00F504E1"/>
    <w:rsid w:val="00F50772"/>
    <w:rsid w:val="00F51D1C"/>
    <w:rsid w:val="00F51DB9"/>
    <w:rsid w:val="00F51DBA"/>
    <w:rsid w:val="00F52D5A"/>
    <w:rsid w:val="00F52E46"/>
    <w:rsid w:val="00F53291"/>
    <w:rsid w:val="00F57394"/>
    <w:rsid w:val="00F57553"/>
    <w:rsid w:val="00F576AD"/>
    <w:rsid w:val="00F60FFA"/>
    <w:rsid w:val="00F61577"/>
    <w:rsid w:val="00F61D3C"/>
    <w:rsid w:val="00F63638"/>
    <w:rsid w:val="00F638D9"/>
    <w:rsid w:val="00F63F55"/>
    <w:rsid w:val="00F647A6"/>
    <w:rsid w:val="00F64C5F"/>
    <w:rsid w:val="00F65596"/>
    <w:rsid w:val="00F6727F"/>
    <w:rsid w:val="00F7024B"/>
    <w:rsid w:val="00F720FB"/>
    <w:rsid w:val="00F73371"/>
    <w:rsid w:val="00F738DF"/>
    <w:rsid w:val="00F756FE"/>
    <w:rsid w:val="00F7648F"/>
    <w:rsid w:val="00F76F42"/>
    <w:rsid w:val="00F77A90"/>
    <w:rsid w:val="00F8071E"/>
    <w:rsid w:val="00F809BA"/>
    <w:rsid w:val="00F80C82"/>
    <w:rsid w:val="00F81822"/>
    <w:rsid w:val="00F82952"/>
    <w:rsid w:val="00F82F6A"/>
    <w:rsid w:val="00F831B8"/>
    <w:rsid w:val="00F835C1"/>
    <w:rsid w:val="00F838C2"/>
    <w:rsid w:val="00F84319"/>
    <w:rsid w:val="00F854E6"/>
    <w:rsid w:val="00F87526"/>
    <w:rsid w:val="00F91B23"/>
    <w:rsid w:val="00F91B83"/>
    <w:rsid w:val="00F94A26"/>
    <w:rsid w:val="00F94C2B"/>
    <w:rsid w:val="00F9523A"/>
    <w:rsid w:val="00F96F7F"/>
    <w:rsid w:val="00F9772C"/>
    <w:rsid w:val="00FA0A49"/>
    <w:rsid w:val="00FA1474"/>
    <w:rsid w:val="00FA1E9A"/>
    <w:rsid w:val="00FA21B8"/>
    <w:rsid w:val="00FA351A"/>
    <w:rsid w:val="00FA5029"/>
    <w:rsid w:val="00FA53D2"/>
    <w:rsid w:val="00FA68B8"/>
    <w:rsid w:val="00FA6D00"/>
    <w:rsid w:val="00FA6E45"/>
    <w:rsid w:val="00FA75CC"/>
    <w:rsid w:val="00FB066B"/>
    <w:rsid w:val="00FB224C"/>
    <w:rsid w:val="00FB225B"/>
    <w:rsid w:val="00FB228D"/>
    <w:rsid w:val="00FB3608"/>
    <w:rsid w:val="00FB3C15"/>
    <w:rsid w:val="00FB47A6"/>
    <w:rsid w:val="00FB5FDA"/>
    <w:rsid w:val="00FB628A"/>
    <w:rsid w:val="00FB729A"/>
    <w:rsid w:val="00FC078E"/>
    <w:rsid w:val="00FC10E9"/>
    <w:rsid w:val="00FC1159"/>
    <w:rsid w:val="00FC19F2"/>
    <w:rsid w:val="00FC2623"/>
    <w:rsid w:val="00FC26F5"/>
    <w:rsid w:val="00FC2875"/>
    <w:rsid w:val="00FC3028"/>
    <w:rsid w:val="00FC7BCB"/>
    <w:rsid w:val="00FD053F"/>
    <w:rsid w:val="00FD0A0F"/>
    <w:rsid w:val="00FD1B7D"/>
    <w:rsid w:val="00FD2F47"/>
    <w:rsid w:val="00FD335B"/>
    <w:rsid w:val="00FD3739"/>
    <w:rsid w:val="00FD39B1"/>
    <w:rsid w:val="00FD3D83"/>
    <w:rsid w:val="00FD45E2"/>
    <w:rsid w:val="00FD4E6E"/>
    <w:rsid w:val="00FD5FB7"/>
    <w:rsid w:val="00FD61EF"/>
    <w:rsid w:val="00FD637D"/>
    <w:rsid w:val="00FE030E"/>
    <w:rsid w:val="00FE3024"/>
    <w:rsid w:val="00FE39A9"/>
    <w:rsid w:val="00FE3CBE"/>
    <w:rsid w:val="00FE5286"/>
    <w:rsid w:val="00FE5F46"/>
    <w:rsid w:val="00FE5F60"/>
    <w:rsid w:val="00FE6875"/>
    <w:rsid w:val="00FE6F2E"/>
    <w:rsid w:val="00FE7423"/>
    <w:rsid w:val="00FE74A5"/>
    <w:rsid w:val="00FE75DB"/>
    <w:rsid w:val="00FF05A5"/>
    <w:rsid w:val="00FF28BD"/>
    <w:rsid w:val="00FF337A"/>
    <w:rsid w:val="00FF37E3"/>
    <w:rsid w:val="00FF5881"/>
    <w:rsid w:val="00FF5D57"/>
    <w:rsid w:val="00FF6120"/>
    <w:rsid w:val="00FF65C5"/>
    <w:rsid w:val="00FF6974"/>
    <w:rsid w:val="00FF7B51"/>
    <w:rsid w:val="00FF7EF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9153"/>
    <o:shapelayout v:ext="edit">
      <o:idmap v:ext="edit" data="1"/>
    </o:shapelayout>
  </w:shapeDefaults>
  <w:decimalSymbol w:val="."/>
  <w:listSeparator w:val=","/>
  <w15:docId w15:val="{C4F9D0EF-3957-4E24-9663-1616963FC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1D23"/>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4ED5"/>
    <w:pPr>
      <w:widowControl/>
      <w:numPr>
        <w:numId w:val="1"/>
      </w:numPr>
      <w:spacing w:before="60" w:after="60" w:line="240" w:lineRule="auto"/>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customStyle="1" w:styleId="PlainTable21">
    <w:name w:val="Plain Table 21"/>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8546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648"/>
    <w:rPr>
      <w:rFonts w:ascii="Century Gothic" w:hAnsi="Century Gothic"/>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87238F"/>
    <w:rPr>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uiPriority w:val="39"/>
    <w:unhideWhenUsed/>
    <w:qFormat/>
    <w:rsid w:val="006B01EF"/>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346F23"/>
    <w:pPr>
      <w:tabs>
        <w:tab w:val="right" w:leader="dot" w:pos="9016"/>
      </w:tabs>
      <w:spacing w:before="80" w:after="80" w:line="240" w:lineRule="auto"/>
    </w:pPr>
    <w:rPr>
      <w:noProof/>
      <w:spacing w:val="-4"/>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3418FE"/>
    <w:pPr>
      <w:spacing w:before="0" w:after="0" w:line="240" w:lineRule="auto"/>
    </w:pPr>
    <w:rPr>
      <w:rFonts w:ascii="Lucida Grande" w:hAnsi="Lucida Grande"/>
      <w:sz w:val="24"/>
      <w:szCs w:val="24"/>
    </w:rPr>
  </w:style>
  <w:style w:type="character" w:customStyle="1" w:styleId="DocumentMapChar">
    <w:name w:val="Document Map Char"/>
    <w:basedOn w:val="DefaultParagraphFont"/>
    <w:link w:val="DocumentMap"/>
    <w:uiPriority w:val="99"/>
    <w:semiHidden/>
    <w:rsid w:val="003418FE"/>
    <w:rPr>
      <w:rFonts w:ascii="Lucida Grande" w:hAnsi="Lucida Grande"/>
      <w:sz w:val="24"/>
      <w:szCs w:val="24"/>
    </w:rPr>
  </w:style>
  <w:style w:type="paragraph" w:styleId="NormalWeb">
    <w:name w:val="Normal (Web)"/>
    <w:basedOn w:val="Normal"/>
    <w:uiPriority w:val="99"/>
    <w:semiHidden/>
    <w:unhideWhenUsed/>
    <w:rsid w:val="00D261DC"/>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table" w:customStyle="1" w:styleId="TableGrid9">
    <w:name w:val="Table Grid9"/>
    <w:basedOn w:val="TableNormal"/>
    <w:next w:val="TableGrid"/>
    <w:uiPriority w:val="39"/>
    <w:rsid w:val="00231B8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231B8B"/>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231B8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47D6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47D6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47D6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stion">
    <w:name w:val="Question"/>
    <w:basedOn w:val="Normal"/>
    <w:qFormat/>
    <w:rsid w:val="001D684E"/>
    <w:pPr>
      <w:numPr>
        <w:numId w:val="24"/>
      </w:numPr>
    </w:pPr>
  </w:style>
  <w:style w:type="character" w:styleId="Emphasis">
    <w:name w:val="Emphasis"/>
    <w:basedOn w:val="DefaultParagraphFont"/>
    <w:uiPriority w:val="20"/>
    <w:qFormat/>
    <w:rsid w:val="00BF4A3E"/>
    <w:rPr>
      <w:i/>
      <w:iCs/>
    </w:rPr>
  </w:style>
  <w:style w:type="character" w:styleId="Strong">
    <w:name w:val="Strong"/>
    <w:basedOn w:val="DefaultParagraphFont"/>
    <w:uiPriority w:val="22"/>
    <w:qFormat/>
    <w:rsid w:val="00BF4A3E"/>
    <w:rPr>
      <w:b/>
      <w:bCs/>
    </w:rPr>
  </w:style>
  <w:style w:type="character" w:styleId="PlaceholderText">
    <w:name w:val="Placeholder Text"/>
    <w:basedOn w:val="DefaultParagraphFont"/>
    <w:uiPriority w:val="99"/>
    <w:semiHidden/>
    <w:rsid w:val="004D11A3"/>
    <w:rPr>
      <w:color w:val="808080"/>
    </w:rPr>
  </w:style>
  <w:style w:type="table" w:customStyle="1" w:styleId="TableGrid15">
    <w:name w:val="Table Grid15"/>
    <w:basedOn w:val="TableNormal"/>
    <w:next w:val="TableGrid"/>
    <w:uiPriority w:val="39"/>
    <w:rsid w:val="005362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51EE7"/>
    <w:rPr>
      <w:color w:val="605E5C"/>
      <w:shd w:val="clear" w:color="auto" w:fill="E1DFDD"/>
    </w:rPr>
  </w:style>
  <w:style w:type="character" w:customStyle="1" w:styleId="visually-hidden">
    <w:name w:val="visually-hidden"/>
    <w:basedOn w:val="DefaultParagraphFont"/>
    <w:rsid w:val="003779BB"/>
  </w:style>
  <w:style w:type="character" w:customStyle="1" w:styleId="UnresolvedMention2">
    <w:name w:val="Unresolved Mention2"/>
    <w:basedOn w:val="DefaultParagraphFont"/>
    <w:uiPriority w:val="99"/>
    <w:semiHidden/>
    <w:unhideWhenUsed/>
    <w:rsid w:val="00A72814"/>
    <w:rPr>
      <w:color w:val="605E5C"/>
      <w:shd w:val="clear" w:color="auto" w:fill="E1DFDD"/>
    </w:rPr>
  </w:style>
  <w:style w:type="character" w:customStyle="1" w:styleId="UnresolvedMention3">
    <w:name w:val="Unresolved Mention3"/>
    <w:basedOn w:val="DefaultParagraphFont"/>
    <w:uiPriority w:val="99"/>
    <w:semiHidden/>
    <w:unhideWhenUsed/>
    <w:rsid w:val="001B30A5"/>
    <w:rPr>
      <w:color w:val="605E5C"/>
      <w:shd w:val="clear" w:color="auto" w:fill="E1DFDD"/>
    </w:rPr>
  </w:style>
  <w:style w:type="paragraph" w:styleId="Caption">
    <w:name w:val="caption"/>
    <w:basedOn w:val="Normal"/>
    <w:next w:val="Normal"/>
    <w:uiPriority w:val="35"/>
    <w:unhideWhenUsed/>
    <w:qFormat/>
    <w:rsid w:val="005E0275"/>
    <w:pPr>
      <w:spacing w:before="0"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sid w:val="00E744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73262">
      <w:bodyDiv w:val="1"/>
      <w:marLeft w:val="0"/>
      <w:marRight w:val="0"/>
      <w:marTop w:val="0"/>
      <w:marBottom w:val="0"/>
      <w:divBdr>
        <w:top w:val="none" w:sz="0" w:space="0" w:color="auto"/>
        <w:left w:val="none" w:sz="0" w:space="0" w:color="auto"/>
        <w:bottom w:val="none" w:sz="0" w:space="0" w:color="auto"/>
        <w:right w:val="none" w:sz="0" w:space="0" w:color="auto"/>
      </w:divBdr>
    </w:div>
    <w:div w:id="151415451">
      <w:bodyDiv w:val="1"/>
      <w:marLeft w:val="0"/>
      <w:marRight w:val="0"/>
      <w:marTop w:val="0"/>
      <w:marBottom w:val="0"/>
      <w:divBdr>
        <w:top w:val="none" w:sz="0" w:space="0" w:color="auto"/>
        <w:left w:val="none" w:sz="0" w:space="0" w:color="auto"/>
        <w:bottom w:val="none" w:sz="0" w:space="0" w:color="auto"/>
        <w:right w:val="none" w:sz="0" w:space="0" w:color="auto"/>
      </w:divBdr>
    </w:div>
    <w:div w:id="279800282">
      <w:bodyDiv w:val="1"/>
      <w:marLeft w:val="0"/>
      <w:marRight w:val="0"/>
      <w:marTop w:val="0"/>
      <w:marBottom w:val="0"/>
      <w:divBdr>
        <w:top w:val="none" w:sz="0" w:space="0" w:color="auto"/>
        <w:left w:val="none" w:sz="0" w:space="0" w:color="auto"/>
        <w:bottom w:val="none" w:sz="0" w:space="0" w:color="auto"/>
        <w:right w:val="none" w:sz="0" w:space="0" w:color="auto"/>
      </w:divBdr>
      <w:divsChild>
        <w:div w:id="2020039870">
          <w:marLeft w:val="0"/>
          <w:marRight w:val="0"/>
          <w:marTop w:val="0"/>
          <w:marBottom w:val="0"/>
          <w:divBdr>
            <w:top w:val="none" w:sz="0" w:space="0" w:color="auto"/>
            <w:left w:val="none" w:sz="0" w:space="0" w:color="auto"/>
            <w:bottom w:val="none" w:sz="0" w:space="0" w:color="auto"/>
            <w:right w:val="none" w:sz="0" w:space="0" w:color="auto"/>
          </w:divBdr>
          <w:divsChild>
            <w:div w:id="1425178085">
              <w:marLeft w:val="0"/>
              <w:marRight w:val="0"/>
              <w:marTop w:val="0"/>
              <w:marBottom w:val="0"/>
              <w:divBdr>
                <w:top w:val="none" w:sz="0" w:space="0" w:color="auto"/>
                <w:left w:val="none" w:sz="0" w:space="0" w:color="auto"/>
                <w:bottom w:val="none" w:sz="0" w:space="0" w:color="auto"/>
                <w:right w:val="none" w:sz="0" w:space="0" w:color="auto"/>
              </w:divBdr>
              <w:divsChild>
                <w:div w:id="1221550296">
                  <w:marLeft w:val="0"/>
                  <w:marRight w:val="0"/>
                  <w:marTop w:val="0"/>
                  <w:marBottom w:val="0"/>
                  <w:divBdr>
                    <w:top w:val="none" w:sz="0" w:space="0" w:color="auto"/>
                    <w:left w:val="none" w:sz="0" w:space="0" w:color="auto"/>
                    <w:bottom w:val="none" w:sz="0" w:space="0" w:color="auto"/>
                    <w:right w:val="none" w:sz="0" w:space="0" w:color="auto"/>
                  </w:divBdr>
                  <w:divsChild>
                    <w:div w:id="1106541712">
                      <w:marLeft w:val="0"/>
                      <w:marRight w:val="0"/>
                      <w:marTop w:val="0"/>
                      <w:marBottom w:val="0"/>
                      <w:divBdr>
                        <w:top w:val="none" w:sz="0" w:space="0" w:color="auto"/>
                        <w:left w:val="none" w:sz="0" w:space="0" w:color="auto"/>
                        <w:bottom w:val="none" w:sz="0" w:space="0" w:color="auto"/>
                        <w:right w:val="none" w:sz="0" w:space="0" w:color="auto"/>
                      </w:divBdr>
                      <w:divsChild>
                        <w:div w:id="435441921">
                          <w:marLeft w:val="0"/>
                          <w:marRight w:val="0"/>
                          <w:marTop w:val="0"/>
                          <w:marBottom w:val="0"/>
                          <w:divBdr>
                            <w:top w:val="none" w:sz="0" w:space="0" w:color="auto"/>
                            <w:left w:val="none" w:sz="0" w:space="0" w:color="auto"/>
                            <w:bottom w:val="none" w:sz="0" w:space="0" w:color="auto"/>
                            <w:right w:val="none" w:sz="0" w:space="0" w:color="auto"/>
                          </w:divBdr>
                          <w:divsChild>
                            <w:div w:id="1390807778">
                              <w:marLeft w:val="0"/>
                              <w:marRight w:val="0"/>
                              <w:marTop w:val="0"/>
                              <w:marBottom w:val="0"/>
                              <w:divBdr>
                                <w:top w:val="none" w:sz="0" w:space="0" w:color="auto"/>
                                <w:left w:val="none" w:sz="0" w:space="0" w:color="auto"/>
                                <w:bottom w:val="none" w:sz="0" w:space="0" w:color="auto"/>
                                <w:right w:val="none" w:sz="0" w:space="0" w:color="auto"/>
                              </w:divBdr>
                              <w:divsChild>
                                <w:div w:id="2024236585">
                                  <w:marLeft w:val="0"/>
                                  <w:marRight w:val="0"/>
                                  <w:marTop w:val="0"/>
                                  <w:marBottom w:val="0"/>
                                  <w:divBdr>
                                    <w:top w:val="none" w:sz="0" w:space="0" w:color="auto"/>
                                    <w:left w:val="none" w:sz="0" w:space="0" w:color="auto"/>
                                    <w:bottom w:val="none" w:sz="0" w:space="0" w:color="auto"/>
                                    <w:right w:val="none" w:sz="0" w:space="0" w:color="auto"/>
                                  </w:divBdr>
                                  <w:divsChild>
                                    <w:div w:id="7582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7365603">
      <w:bodyDiv w:val="1"/>
      <w:marLeft w:val="0"/>
      <w:marRight w:val="0"/>
      <w:marTop w:val="0"/>
      <w:marBottom w:val="0"/>
      <w:divBdr>
        <w:top w:val="none" w:sz="0" w:space="0" w:color="auto"/>
        <w:left w:val="none" w:sz="0" w:space="0" w:color="auto"/>
        <w:bottom w:val="none" w:sz="0" w:space="0" w:color="auto"/>
        <w:right w:val="none" w:sz="0" w:space="0" w:color="auto"/>
      </w:divBdr>
    </w:div>
    <w:div w:id="390420813">
      <w:bodyDiv w:val="1"/>
      <w:marLeft w:val="0"/>
      <w:marRight w:val="0"/>
      <w:marTop w:val="0"/>
      <w:marBottom w:val="0"/>
      <w:divBdr>
        <w:top w:val="none" w:sz="0" w:space="0" w:color="auto"/>
        <w:left w:val="none" w:sz="0" w:space="0" w:color="auto"/>
        <w:bottom w:val="none" w:sz="0" w:space="0" w:color="auto"/>
        <w:right w:val="none" w:sz="0" w:space="0" w:color="auto"/>
      </w:divBdr>
    </w:div>
    <w:div w:id="41853021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68741244">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885146628">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996349676">
      <w:bodyDiv w:val="1"/>
      <w:marLeft w:val="0"/>
      <w:marRight w:val="0"/>
      <w:marTop w:val="0"/>
      <w:marBottom w:val="0"/>
      <w:divBdr>
        <w:top w:val="none" w:sz="0" w:space="0" w:color="auto"/>
        <w:left w:val="none" w:sz="0" w:space="0" w:color="auto"/>
        <w:bottom w:val="none" w:sz="0" w:space="0" w:color="auto"/>
        <w:right w:val="none" w:sz="0" w:space="0" w:color="auto"/>
      </w:divBdr>
    </w:div>
    <w:div w:id="1201476321">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286078629">
      <w:bodyDiv w:val="1"/>
      <w:marLeft w:val="0"/>
      <w:marRight w:val="0"/>
      <w:marTop w:val="0"/>
      <w:marBottom w:val="0"/>
      <w:divBdr>
        <w:top w:val="none" w:sz="0" w:space="0" w:color="auto"/>
        <w:left w:val="none" w:sz="0" w:space="0" w:color="auto"/>
        <w:bottom w:val="none" w:sz="0" w:space="0" w:color="auto"/>
        <w:right w:val="none" w:sz="0" w:space="0" w:color="auto"/>
      </w:divBdr>
    </w:div>
    <w:div w:id="1553036085">
      <w:bodyDiv w:val="1"/>
      <w:marLeft w:val="0"/>
      <w:marRight w:val="0"/>
      <w:marTop w:val="0"/>
      <w:marBottom w:val="0"/>
      <w:divBdr>
        <w:top w:val="none" w:sz="0" w:space="0" w:color="auto"/>
        <w:left w:val="none" w:sz="0" w:space="0" w:color="auto"/>
        <w:bottom w:val="none" w:sz="0" w:space="0" w:color="auto"/>
        <w:right w:val="none" w:sz="0" w:space="0" w:color="auto"/>
      </w:divBdr>
    </w:div>
    <w:div w:id="1705860506">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93941670">
      <w:bodyDiv w:val="1"/>
      <w:marLeft w:val="0"/>
      <w:marRight w:val="0"/>
      <w:marTop w:val="0"/>
      <w:marBottom w:val="0"/>
      <w:divBdr>
        <w:top w:val="none" w:sz="0" w:space="0" w:color="auto"/>
        <w:left w:val="none" w:sz="0" w:space="0" w:color="auto"/>
        <w:bottom w:val="none" w:sz="0" w:space="0" w:color="auto"/>
        <w:right w:val="none" w:sz="0" w:space="0" w:color="auto"/>
      </w:divBdr>
    </w:div>
    <w:div w:id="1824353388">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hyperlink" Target="https://support.office.com/en-us/article/POWER-function-D3F2908B-56F4-4C3F-895A-07FB519C362A" TargetMode="External"/><Relationship Id="rId21" Type="http://schemas.openxmlformats.org/officeDocument/2006/relationships/image" Target="media/image50.jpeg"/><Relationship Id="rId42" Type="http://schemas.openxmlformats.org/officeDocument/2006/relationships/diagramLayout" Target="diagrams/layout3.xml"/><Relationship Id="rId47" Type="http://schemas.openxmlformats.org/officeDocument/2006/relationships/diagramData" Target="diagrams/data4.xml"/><Relationship Id="rId63" Type="http://schemas.openxmlformats.org/officeDocument/2006/relationships/image" Target="media/image16.jpeg"/><Relationship Id="rId68" Type="http://schemas.openxmlformats.org/officeDocument/2006/relationships/hyperlink" Target="https://k10outline.scsa.wa.edu.au/home/p-10-curriculum/curriculum-browser/syllabus/technologies-overview/glossary/structured-data" TargetMode="External"/><Relationship Id="rId84" Type="http://schemas.openxmlformats.org/officeDocument/2006/relationships/hyperlink" Target="https://help.sketchup.com/en" TargetMode="External"/><Relationship Id="rId89" Type="http://schemas.openxmlformats.org/officeDocument/2006/relationships/hyperlink" Target="https://student.unsw.edu.au/reflective-writing" TargetMode="External"/><Relationship Id="rId112" Type="http://schemas.openxmlformats.org/officeDocument/2006/relationships/image" Target="media/image32.emf"/><Relationship Id="rId16" Type="http://schemas.openxmlformats.org/officeDocument/2006/relationships/image" Target="media/image4.jpeg"/><Relationship Id="rId107" Type="http://schemas.openxmlformats.org/officeDocument/2006/relationships/package" Target="embeddings/Microsoft_Excel_Worksheet.xlsx"/><Relationship Id="rId11" Type="http://schemas.openxmlformats.org/officeDocument/2006/relationships/image" Target="media/image1.png"/><Relationship Id="rId32" Type="http://schemas.openxmlformats.org/officeDocument/2006/relationships/diagramColors" Target="diagrams/colors1.xml"/><Relationship Id="rId37" Type="http://schemas.openxmlformats.org/officeDocument/2006/relationships/diagramQuickStyle" Target="diagrams/quickStyle2.xml"/><Relationship Id="rId53" Type="http://schemas.openxmlformats.org/officeDocument/2006/relationships/image" Target="media/image14.jpeg"/><Relationship Id="rId58" Type="http://schemas.openxmlformats.org/officeDocument/2006/relationships/hyperlink" Target="https://youtu.be/EwYR2oR3NAo" TargetMode="External"/><Relationship Id="rId74" Type="http://schemas.openxmlformats.org/officeDocument/2006/relationships/hyperlink" Target="https://k10outline.scsa.wa.edu.au/home/p-10-curriculum/general-capabilities-over/general-capabilities-overview/general-capabilities-in-the-australian-curriculum" TargetMode="External"/><Relationship Id="rId79" Type="http://schemas.openxmlformats.org/officeDocument/2006/relationships/image" Target="media/image20.jpeg"/><Relationship Id="rId102" Type="http://schemas.openxmlformats.org/officeDocument/2006/relationships/image" Target="media/image28.jpeg"/><Relationship Id="rId123"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hyperlink" Target="https://transfusion.com.au/disease_therapeutics/haemorrhage" TargetMode="External"/><Relationship Id="rId82" Type="http://schemas.openxmlformats.org/officeDocument/2006/relationships/hyperlink" Target="https://www.tinkercad.com/learn/" TargetMode="External"/><Relationship Id="rId90" Type="http://schemas.openxmlformats.org/officeDocument/2006/relationships/hyperlink" Target="http://electronicportfolios.org/balance/Balancing.jpg" TargetMode="External"/><Relationship Id="rId95" Type="http://schemas.openxmlformats.org/officeDocument/2006/relationships/hyperlink" Target="http://connect.det.wa.edu.au" TargetMode="External"/><Relationship Id="rId14" Type="http://schemas.openxmlformats.org/officeDocument/2006/relationships/image" Target="media/image4.png"/><Relationship Id="rId22" Type="http://schemas.openxmlformats.org/officeDocument/2006/relationships/image" Target="media/image60.jpeg"/><Relationship Id="rId27" Type="http://schemas.openxmlformats.org/officeDocument/2006/relationships/image" Target="media/image9.jpeg"/><Relationship Id="rId30" Type="http://schemas.openxmlformats.org/officeDocument/2006/relationships/diagramLayout" Target="diagrams/layout1.xml"/><Relationship Id="rId35" Type="http://schemas.openxmlformats.org/officeDocument/2006/relationships/diagramData" Target="diagrams/data2.xml"/><Relationship Id="rId43" Type="http://schemas.openxmlformats.org/officeDocument/2006/relationships/diagramQuickStyle" Target="diagrams/quickStyle3.xml"/><Relationship Id="rId48" Type="http://schemas.openxmlformats.org/officeDocument/2006/relationships/diagramLayout" Target="diagrams/layout4.xml"/><Relationship Id="rId56" Type="http://schemas.openxmlformats.org/officeDocument/2006/relationships/hyperlink" Target="http://www.pharmaceutical-journal.com/news-and-analysis/infographics/a-history-of-aspirin/20066661.article" TargetMode="External"/><Relationship Id="rId64" Type="http://schemas.openxmlformats.org/officeDocument/2006/relationships/hyperlink" Target="https://www.tga.gov.au/otc-medicine-monograph-ibuprofen-oral-use" TargetMode="External"/><Relationship Id="rId69" Type="http://schemas.openxmlformats.org/officeDocument/2006/relationships/hyperlink" Target="http://www.scootle.edu.au/ec/search?accContentId=ACTDIP037" TargetMode="External"/><Relationship Id="rId77" Type="http://schemas.openxmlformats.org/officeDocument/2006/relationships/hyperlink" Target="http://www.mindtools.com/pages/article/newCT_02.htm" TargetMode="External"/><Relationship Id="rId100" Type="http://schemas.openxmlformats.org/officeDocument/2006/relationships/image" Target="media/image26.png"/><Relationship Id="rId105" Type="http://schemas.openxmlformats.org/officeDocument/2006/relationships/hyperlink" Target="https://www.aqua-calc.com/calculate/blood-volume" TargetMode="External"/><Relationship Id="rId113" Type="http://schemas.openxmlformats.org/officeDocument/2006/relationships/image" Target="media/image33.emf"/><Relationship Id="rId118" Type="http://schemas.openxmlformats.org/officeDocument/2006/relationships/hyperlink" Target="https://www.exceltrick.com/formulas_macros/excel-relative-and-absolute-references/" TargetMode="External"/><Relationship Id="rId126" Type="http://schemas.openxmlformats.org/officeDocument/2006/relationships/theme" Target="theme/theme1.xml"/><Relationship Id="rId8" Type="http://schemas.openxmlformats.org/officeDocument/2006/relationships/webSettings" Target="webSettings.xml"/><Relationship Id="rId51" Type="http://schemas.microsoft.com/office/2007/relationships/diagramDrawing" Target="diagrams/drawing4.xml"/><Relationship Id="rId72" Type="http://schemas.openxmlformats.org/officeDocument/2006/relationships/footer" Target="footer2.xml"/><Relationship Id="rId80" Type="http://schemas.openxmlformats.org/officeDocument/2006/relationships/hyperlink" Target="https://www.tinkercad.com/" TargetMode="External"/><Relationship Id="rId85" Type="http://schemas.openxmlformats.org/officeDocument/2006/relationships/hyperlink" Target="https://blog.sketchup.com/" TargetMode="External"/><Relationship Id="rId93" Type="http://schemas.openxmlformats.org/officeDocument/2006/relationships/hyperlink" Target="https://evernote.com/" TargetMode="External"/><Relationship Id="rId98" Type="http://schemas.openxmlformats.org/officeDocument/2006/relationships/image" Target="media/image24.jpeg"/><Relationship Id="rId121" Type="http://schemas.openxmlformats.org/officeDocument/2006/relationships/hyperlink" Target="https://mathinsight.org/exponential_function"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hyperlink" Target="https://k10outline.scsa.wa.edu.au/home/p-10-curriculum/curriculum-browser/syllabus/technologies-overview/glossary/structured-data" TargetMode="External"/><Relationship Id="rId33" Type="http://schemas.microsoft.com/office/2007/relationships/diagramDrawing" Target="diagrams/drawing1.xml"/><Relationship Id="rId38" Type="http://schemas.openxmlformats.org/officeDocument/2006/relationships/diagramColors" Target="diagrams/colors2.xml"/><Relationship Id="rId46" Type="http://schemas.openxmlformats.org/officeDocument/2006/relationships/image" Target="media/image13.jpeg"/><Relationship Id="rId59" Type="http://schemas.openxmlformats.org/officeDocument/2006/relationships/hyperlink" Target="https://www.pharmaceutical-journal.com/news-and-analysis/infographics/a-history-of-aspirin/20066661.article?firstPass=false" TargetMode="External"/><Relationship Id="rId67" Type="http://schemas.openxmlformats.org/officeDocument/2006/relationships/hyperlink" Target="https://k10outline.scsa.wa.edu.au/home/p-10-curriculum/curriculum-browser/syllabus/technologies-overview/glossary/model" TargetMode="External"/><Relationship Id="rId103" Type="http://schemas.openxmlformats.org/officeDocument/2006/relationships/chart" Target="charts/chart1.xml"/><Relationship Id="rId108" Type="http://schemas.openxmlformats.org/officeDocument/2006/relationships/image" Target="media/image30.emf"/><Relationship Id="rId116" Type="http://schemas.openxmlformats.org/officeDocument/2006/relationships/hyperlink" Target="https://support.office.com/en-us/article/sum-function-043e1c7d-7726-4e80-8f32-07b23e057f89?ui=en-US&amp;rs=en-AU&amp;ad=AU" TargetMode="External"/><Relationship Id="rId124" Type="http://schemas.openxmlformats.org/officeDocument/2006/relationships/footer" Target="footer3.xml"/><Relationship Id="rId41" Type="http://schemas.openxmlformats.org/officeDocument/2006/relationships/diagramData" Target="diagrams/data3.xml"/><Relationship Id="rId54" Type="http://schemas.openxmlformats.org/officeDocument/2006/relationships/image" Target="media/image15.jpeg"/><Relationship Id="rId62" Type="http://schemas.openxmlformats.org/officeDocument/2006/relationships/hyperlink" Target="https://www.aqua-calc.com/calculate/blood-volume" TargetMode="External"/><Relationship Id="rId70" Type="http://schemas.openxmlformats.org/officeDocument/2006/relationships/hyperlink" Target="https://k10outline.scsa.wa.edu.au/home" TargetMode="External"/><Relationship Id="rId75" Type="http://schemas.openxmlformats.org/officeDocument/2006/relationships/hyperlink" Target="http://www.mindtools.com/pages/article/newCT_02.htm" TargetMode="External"/><Relationship Id="rId83" Type="http://schemas.openxmlformats.org/officeDocument/2006/relationships/hyperlink" Target="https://www.sketchup.com/" TargetMode="External"/><Relationship Id="rId88" Type="http://schemas.openxmlformats.org/officeDocument/2006/relationships/hyperlink" Target="https://www.uts.edu.au/sites/default/files/reflective_journal.pdf" TargetMode="External"/><Relationship Id="rId91" Type="http://schemas.openxmlformats.org/officeDocument/2006/relationships/hyperlink" Target="https://cooltoolsforschool.wordpress.com/digital-student-portfolios/" TargetMode="External"/><Relationship Id="rId96" Type="http://schemas.openxmlformats.org/officeDocument/2006/relationships/image" Target="media/image22.png"/><Relationship Id="rId111" Type="http://schemas.openxmlformats.org/officeDocument/2006/relationships/package" Target="embeddings/Microsoft_Excel_Worksheet1.xlsx"/><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0.jpeg"/><Relationship Id="rId36" Type="http://schemas.openxmlformats.org/officeDocument/2006/relationships/diagramLayout" Target="diagrams/layout2.xml"/><Relationship Id="rId49" Type="http://schemas.openxmlformats.org/officeDocument/2006/relationships/diagramQuickStyle" Target="diagrams/quickStyle4.xml"/><Relationship Id="rId57" Type="http://schemas.openxmlformats.org/officeDocument/2006/relationships/hyperlink" Target="https://www.nps.org.au/medicine-finder" TargetMode="External"/><Relationship Id="rId106" Type="http://schemas.openxmlformats.org/officeDocument/2006/relationships/image" Target="media/image29.emf"/><Relationship Id="rId114" Type="http://schemas.openxmlformats.org/officeDocument/2006/relationships/package" Target="embeddings/Microsoft_Excel_Worksheet2.xlsx"/><Relationship Id="rId119" Type="http://schemas.openxmlformats.org/officeDocument/2006/relationships/hyperlink" Target="https://www.bbc.com/bitesize/guides/z9387p3/revision/3" TargetMode="External"/><Relationship Id="rId10" Type="http://schemas.openxmlformats.org/officeDocument/2006/relationships/endnotes" Target="endnotes.xml"/><Relationship Id="rId31" Type="http://schemas.openxmlformats.org/officeDocument/2006/relationships/diagramQuickStyle" Target="diagrams/quickStyle1.xml"/><Relationship Id="rId44" Type="http://schemas.openxmlformats.org/officeDocument/2006/relationships/diagramColors" Target="diagrams/colors3.xml"/><Relationship Id="rId52" Type="http://schemas.openxmlformats.org/officeDocument/2006/relationships/hyperlink" Target="https://www.fya.org.au/report/new-work-order-summary/" TargetMode="External"/><Relationship Id="rId60" Type="http://schemas.openxmlformats.org/officeDocument/2006/relationships/hyperlink" Target="https://youtu.be/Jiml3iGBs88" TargetMode="External"/><Relationship Id="rId65" Type="http://schemas.openxmlformats.org/officeDocument/2006/relationships/image" Target="media/image17.jpeg"/><Relationship Id="rId73" Type="http://schemas.openxmlformats.org/officeDocument/2006/relationships/hyperlink" Target="https://www.australiancurriculum.edu.au/f-10-curriculum/mathematics/key-ideas/?searchTerm=key+ideas%23dimension-content%20" TargetMode="External"/><Relationship Id="rId78" Type="http://schemas.openxmlformats.org/officeDocument/2006/relationships/hyperlink" Target="http://www.designorate.com/a-guide-to-the-scamper-technique-for-" TargetMode="External"/><Relationship Id="rId81" Type="http://schemas.openxmlformats.org/officeDocument/2006/relationships/hyperlink" Target="https://blog.tinkercad.com/" TargetMode="External"/><Relationship Id="rId86" Type="http://schemas.openxmlformats.org/officeDocument/2006/relationships/hyperlink" Target="https://www.youtube.com/user/SketchUpVideo" TargetMode="External"/><Relationship Id="rId94" Type="http://schemas.openxmlformats.org/officeDocument/2006/relationships/hyperlink" Target="https://education.weebly.com/" TargetMode="External"/><Relationship Id="rId99" Type="http://schemas.openxmlformats.org/officeDocument/2006/relationships/image" Target="media/image25.jpeg"/><Relationship Id="rId101" Type="http://schemas.openxmlformats.org/officeDocument/2006/relationships/image" Target="media/image27.jpeg"/><Relationship Id="rId12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jpeg"/><Relationship Id="rId39" Type="http://schemas.microsoft.com/office/2007/relationships/diagramDrawing" Target="diagrams/drawing2.xml"/><Relationship Id="rId109" Type="http://schemas.openxmlformats.org/officeDocument/2006/relationships/hyperlink" Target="http://www.mathcentre.ac.uk/resources/uploaded/mc-ty-logarithms-2009-1.pdf" TargetMode="External"/><Relationship Id="rId34" Type="http://schemas.openxmlformats.org/officeDocument/2006/relationships/image" Target="media/image11.png"/><Relationship Id="rId50" Type="http://schemas.openxmlformats.org/officeDocument/2006/relationships/diagramColors" Target="diagrams/colors4.xml"/><Relationship Id="rId55" Type="http://schemas.openxmlformats.org/officeDocument/2006/relationships/hyperlink" Target="https://youtu.be/EwYR2oR3NAo" TargetMode="External"/><Relationship Id="rId76" Type="http://schemas.openxmlformats.org/officeDocument/2006/relationships/hyperlink" Target="http://www.designorate.com/a-guide-to-the-scamper-technique-for-" TargetMode="External"/><Relationship Id="rId97" Type="http://schemas.openxmlformats.org/officeDocument/2006/relationships/image" Target="media/image23.png"/><Relationship Id="rId104" Type="http://schemas.openxmlformats.org/officeDocument/2006/relationships/chart" Target="charts/chart2.xml"/><Relationship Id="rId120" Type="http://schemas.openxmlformats.org/officeDocument/2006/relationships/hyperlink" Target="https://www.bbc.com/bitesize/guides/z3hb97h/revision/4" TargetMode="External"/><Relationship Id="rId125"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eader" Target="header1.xml"/><Relationship Id="rId92" Type="http://schemas.openxmlformats.org/officeDocument/2006/relationships/hyperlink" Target="https://kidblog.org/home/" TargetMode="External"/><Relationship Id="rId2" Type="http://schemas.openxmlformats.org/officeDocument/2006/relationships/customXml" Target="../customXml/item2.xml"/><Relationship Id="rId29" Type="http://schemas.openxmlformats.org/officeDocument/2006/relationships/diagramData" Target="diagrams/data1.xml"/><Relationship Id="rId24" Type="http://schemas.openxmlformats.org/officeDocument/2006/relationships/hyperlink" Target="https://k10outline.scsa.wa.edu.au/home/p-10-curriculum/curriculum-browser/syllabus/technologies-overview/glossary/model" TargetMode="External"/><Relationship Id="rId40" Type="http://schemas.openxmlformats.org/officeDocument/2006/relationships/image" Target="media/image12.jpeg"/><Relationship Id="rId45" Type="http://schemas.microsoft.com/office/2007/relationships/diagramDrawing" Target="diagrams/drawing3.xml"/><Relationship Id="rId66" Type="http://schemas.openxmlformats.org/officeDocument/2006/relationships/image" Target="media/image18.jpeg"/><Relationship Id="rId87" Type="http://schemas.openxmlformats.org/officeDocument/2006/relationships/image" Target="media/image21.jpeg"/><Relationship Id="rId110" Type="http://schemas.openxmlformats.org/officeDocument/2006/relationships/image" Target="media/image31.emf"/><Relationship Id="rId115" Type="http://schemas.openxmlformats.org/officeDocument/2006/relationships/image" Target="media/image34.emf"/></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footer3.xml.rels><?xml version="1.0" encoding="UTF-8" standalone="yes"?>
<Relationships xmlns="http://schemas.openxmlformats.org/package/2006/relationships"><Relationship Id="rId1" Type="http://schemas.openxmlformats.org/officeDocument/2006/relationships/image" Target="media/image19.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Century Gothic" panose="020B0502020202020204" pitchFamily="34" charset="0"/>
                <a:ea typeface="+mn-ea"/>
                <a:cs typeface="+mn-cs"/>
              </a:defRPr>
            </a:pPr>
            <a:r>
              <a:rPr lang="en-US"/>
              <a:t>Total blood volume for adults of different mass</a:t>
            </a:r>
          </a:p>
        </c:rich>
      </c:tx>
      <c:layout>
        <c:manualLayout>
          <c:xMode val="edge"/>
          <c:yMode val="edge"/>
          <c:x val="0.17987510936132983"/>
          <c:y val="3.24074074074074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Century Gothic" panose="020B0502020202020204" pitchFamily="34" charset="0"/>
              <a:ea typeface="+mn-ea"/>
              <a:cs typeface="+mn-cs"/>
            </a:defRPr>
          </a:pPr>
          <a:endParaRPr lang="en-US"/>
        </a:p>
      </c:txPr>
    </c:title>
    <c:autoTitleDeleted val="0"/>
    <c:plotArea>
      <c:layout/>
      <c:scatterChart>
        <c:scatterStyle val="lineMarker"/>
        <c:varyColors val="0"/>
        <c:ser>
          <c:idx val="0"/>
          <c:order val="0"/>
          <c:tx>
            <c:strRef>
              <c:f>Sheet1!$B$3</c:f>
              <c:strCache>
                <c:ptCount val="1"/>
                <c:pt idx="0">
                  <c:v>Volume (mL)</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A$4:$A$8</c:f>
              <c:numCache>
                <c:formatCode>General</c:formatCode>
                <c:ptCount val="5"/>
                <c:pt idx="0">
                  <c:v>60</c:v>
                </c:pt>
                <c:pt idx="1">
                  <c:v>70</c:v>
                </c:pt>
                <c:pt idx="2">
                  <c:v>80</c:v>
                </c:pt>
                <c:pt idx="3">
                  <c:v>90</c:v>
                </c:pt>
                <c:pt idx="4">
                  <c:v>100</c:v>
                </c:pt>
              </c:numCache>
            </c:numRef>
          </c:xVal>
          <c:yVal>
            <c:numRef>
              <c:f>Sheet1!$B$4:$B$8</c:f>
              <c:numCache>
                <c:formatCode>General</c:formatCode>
                <c:ptCount val="5"/>
                <c:pt idx="0">
                  <c:v>4200</c:v>
                </c:pt>
                <c:pt idx="1">
                  <c:v>4905</c:v>
                </c:pt>
                <c:pt idx="2">
                  <c:v>5600</c:v>
                </c:pt>
                <c:pt idx="3">
                  <c:v>6298</c:v>
                </c:pt>
                <c:pt idx="4">
                  <c:v>7105</c:v>
                </c:pt>
              </c:numCache>
            </c:numRef>
          </c:yVal>
          <c:smooth val="0"/>
          <c:extLst>
            <c:ext xmlns:c16="http://schemas.microsoft.com/office/drawing/2014/chart" uri="{C3380CC4-5D6E-409C-BE32-E72D297353CC}">
              <c16:uniqueId val="{00000000-A767-4236-AFF4-53475F1BAF63}"/>
            </c:ext>
          </c:extLst>
        </c:ser>
        <c:dLbls>
          <c:showLegendKey val="0"/>
          <c:showVal val="0"/>
          <c:showCatName val="0"/>
          <c:showSerName val="0"/>
          <c:showPercent val="0"/>
          <c:showBubbleSize val="0"/>
        </c:dLbls>
        <c:axId val="356722632"/>
        <c:axId val="356726240"/>
      </c:scatterChart>
      <c:valAx>
        <c:axId val="3567226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r>
                  <a:rPr lang="en-AU"/>
                  <a:t>Mass (kg)</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356726240"/>
        <c:crosses val="autoZero"/>
        <c:crossBetween val="midCat"/>
      </c:valAx>
      <c:valAx>
        <c:axId val="356726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r>
                  <a:rPr lang="en-AU"/>
                  <a:t>Volums (mL)</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3567226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entury Gothic" panose="020B0502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Century Gothic" panose="020B0502020202020204" pitchFamily="34" charset="0"/>
                <a:ea typeface="+mn-ea"/>
                <a:cs typeface="+mn-cs"/>
              </a:defRPr>
            </a:pPr>
            <a:r>
              <a:rPr lang="en-US"/>
              <a:t>Total blood volume for children of different mass</a:t>
            </a:r>
          </a:p>
        </c:rich>
      </c:tx>
      <c:layout>
        <c:manualLayout>
          <c:xMode val="edge"/>
          <c:yMode val="edge"/>
          <c:x val="0.14174362250080552"/>
          <c:y val="2.125398512221041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Century Gothic" panose="020B0502020202020204" pitchFamily="34" charset="0"/>
              <a:ea typeface="+mn-ea"/>
              <a:cs typeface="+mn-cs"/>
            </a:defRPr>
          </a:pPr>
          <a:endParaRPr lang="en-US"/>
        </a:p>
      </c:txPr>
    </c:title>
    <c:autoTitleDeleted val="0"/>
    <c:plotArea>
      <c:layout/>
      <c:scatterChart>
        <c:scatterStyle val="lineMarker"/>
        <c:varyColors val="0"/>
        <c:ser>
          <c:idx val="0"/>
          <c:order val="0"/>
          <c:tx>
            <c:strRef>
              <c:f>Sheet1!$B$24</c:f>
              <c:strCache>
                <c:ptCount val="1"/>
                <c:pt idx="0">
                  <c:v>Volume</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A$25:$A$29</c:f>
              <c:numCache>
                <c:formatCode>General</c:formatCode>
                <c:ptCount val="5"/>
                <c:pt idx="0">
                  <c:v>5</c:v>
                </c:pt>
                <c:pt idx="1">
                  <c:v>10</c:v>
                </c:pt>
                <c:pt idx="2">
                  <c:v>15</c:v>
                </c:pt>
                <c:pt idx="3">
                  <c:v>20</c:v>
                </c:pt>
                <c:pt idx="4">
                  <c:v>25</c:v>
                </c:pt>
              </c:numCache>
            </c:numRef>
          </c:xVal>
          <c:yVal>
            <c:numRef>
              <c:f>Sheet1!$B$25:$B$29</c:f>
              <c:numCache>
                <c:formatCode>General</c:formatCode>
                <c:ptCount val="5"/>
                <c:pt idx="0">
                  <c:v>400</c:v>
                </c:pt>
                <c:pt idx="1">
                  <c:v>798</c:v>
                </c:pt>
                <c:pt idx="2">
                  <c:v>1207</c:v>
                </c:pt>
                <c:pt idx="3">
                  <c:v>1594</c:v>
                </c:pt>
                <c:pt idx="4">
                  <c:v>2011</c:v>
                </c:pt>
              </c:numCache>
            </c:numRef>
          </c:yVal>
          <c:smooth val="0"/>
          <c:extLst>
            <c:ext xmlns:c16="http://schemas.microsoft.com/office/drawing/2014/chart" uri="{C3380CC4-5D6E-409C-BE32-E72D297353CC}">
              <c16:uniqueId val="{00000000-AF94-4331-825F-1FB06DE68427}"/>
            </c:ext>
          </c:extLst>
        </c:ser>
        <c:dLbls>
          <c:showLegendKey val="0"/>
          <c:showVal val="0"/>
          <c:showCatName val="0"/>
          <c:showSerName val="0"/>
          <c:showPercent val="0"/>
          <c:showBubbleSize val="0"/>
        </c:dLbls>
        <c:axId val="468813184"/>
        <c:axId val="468811216"/>
      </c:scatterChart>
      <c:valAx>
        <c:axId val="4688131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r>
                  <a:rPr lang="en-AU"/>
                  <a:t>Mass (kg)</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468811216"/>
        <c:crosses val="autoZero"/>
        <c:crossBetween val="midCat"/>
      </c:valAx>
      <c:valAx>
        <c:axId val="46881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r>
                  <a:rPr lang="en-AU"/>
                  <a:t>Volume (mL)</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46881318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entury Gothic" panose="020B0502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573537" y="12"/>
          <a:ext cx="768511" cy="768511"/>
        </a:xfrm>
      </dgm:spPr>
      <dgm:t>
        <a:bodyPr/>
        <a:lstStyle/>
        <a:p>
          <a:r>
            <a:rPr lang="en-AU" b="1">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1188346" y="307417"/>
          <a:ext cx="1152766" cy="768895"/>
        </a:xfrm>
      </dgm:spPr>
      <dgm:t>
        <a:bodyPr/>
        <a:lstStyle/>
        <a:p>
          <a:pPr algn="ctr"/>
          <a:r>
            <a:rPr lang="en-AU" sz="1500" b="1">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622"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6382" custLinFactNeighborY="-10162"/>
      <dgm:spPr>
        <a:prstGeom prst="ellipse">
          <a:avLst/>
        </a:prstGeom>
      </dgm:spPr>
      <dgm:t>
        <a:bodyPr/>
        <a:lstStyle/>
        <a:p>
          <a:endParaRPr lang="en-US"/>
        </a:p>
      </dgm:t>
    </dgm:pt>
  </dgm:ptLst>
  <dgm:cxnLst>
    <dgm:cxn modelId="{2BEB2CB5-4867-4343-AD1E-C908C166D347}" srcId="{456F0D71-4B08-4514-A2A8-B11FCBD65F0B}" destId="{EA806C36-36C6-4002-9D2E-947D0BAFA653}" srcOrd="0" destOrd="0" parTransId="{CFC8A1B1-560B-4778-9AB1-C0303BA4BCB2}" sibTransId="{D9A19B7B-40CF-47A2-93C4-7927BE5C959D}"/>
    <dgm:cxn modelId="{73A75B39-DC56-40F6-B152-1AD0210CC90C}" type="presOf" srcId="{6F43C6BE-61BE-4668-BDB0-336D22A4BED7}" destId="{251B1561-3AC0-4EDF-85EE-1443D89D8595}" srcOrd="1" destOrd="0" presId="urn:microsoft.com/office/officeart/2005/8/layout/hList9"/>
    <dgm:cxn modelId="{37B34FC5-865F-40C5-948D-B1CD42BEBB25}" type="presOf" srcId="{456F0D71-4B08-4514-A2A8-B11FCBD65F0B}" destId="{AC301C9C-55E4-4472-8556-3A0608AA445D}" srcOrd="0" destOrd="0" presId="urn:microsoft.com/office/officeart/2005/8/layout/hList9"/>
    <dgm:cxn modelId="{18C8A360-0053-461E-B25C-A26639AD0961}" type="presOf" srcId="{6F43C6BE-61BE-4668-BDB0-336D22A4BED7}" destId="{81E63FF8-0558-4309-B80C-505A106AC14C}" srcOrd="0" destOrd="0" presId="urn:microsoft.com/office/officeart/2005/8/layout/hList9"/>
    <dgm:cxn modelId="{93376348-0AE4-410E-93B7-5939A35120A6}"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6A430191-7689-4D81-99E8-7CC5DE7690BB}" type="presParOf" srcId="{AC301C9C-55E4-4472-8556-3A0608AA445D}" destId="{92E1D427-C72F-43D1-B603-74E7A651CE55}" srcOrd="0" destOrd="0" presId="urn:microsoft.com/office/officeart/2005/8/layout/hList9"/>
    <dgm:cxn modelId="{46AB9296-0C0B-451E-8228-A62829544E83}" type="presParOf" srcId="{AC301C9C-55E4-4472-8556-3A0608AA445D}" destId="{52F6A636-BCBB-4605-AA8F-DFF3B3AD44B4}" srcOrd="1" destOrd="0" presId="urn:microsoft.com/office/officeart/2005/8/layout/hList9"/>
    <dgm:cxn modelId="{04644D66-342E-4FE9-8804-49C84626ABBC}" type="presParOf" srcId="{52F6A636-BCBB-4605-AA8F-DFF3B3AD44B4}" destId="{16AD16A2-38A6-440B-93A0-08DB97A8C6EF}" srcOrd="0" destOrd="0" presId="urn:microsoft.com/office/officeart/2005/8/layout/hList9"/>
    <dgm:cxn modelId="{BDF0F29D-8249-4AED-9EB1-F29488560FB0}" type="presParOf" srcId="{52F6A636-BCBB-4605-AA8F-DFF3B3AD44B4}" destId="{4D1FF9D0-B0C9-4C10-9389-A1D92CD9C228}" srcOrd="1" destOrd="0" presId="urn:microsoft.com/office/officeart/2005/8/layout/hList9"/>
    <dgm:cxn modelId="{209B23BB-5021-443B-BE95-F29EC50AD137}" type="presParOf" srcId="{4D1FF9D0-B0C9-4C10-9389-A1D92CD9C228}" destId="{81E63FF8-0558-4309-B80C-505A106AC14C}" srcOrd="0" destOrd="0" presId="urn:microsoft.com/office/officeart/2005/8/layout/hList9"/>
    <dgm:cxn modelId="{CC8ED730-3CA0-47DF-B61A-9AA8B9690082}" type="presParOf" srcId="{4D1FF9D0-B0C9-4C10-9389-A1D92CD9C228}" destId="{251B1561-3AC0-4EDF-85EE-1443D89D8595}" srcOrd="1" destOrd="0" presId="urn:microsoft.com/office/officeart/2005/8/layout/hList9"/>
    <dgm:cxn modelId="{6551C408-D203-493B-B61B-58432D86249D}" type="presParOf" srcId="{AC301C9C-55E4-4472-8556-3A0608AA445D}" destId="{567BC903-57E0-4061-8DD6-A526B0826ABF}" srcOrd="2" destOrd="0" presId="urn:microsoft.com/office/officeart/2005/8/layout/hList9"/>
    <dgm:cxn modelId="{1D88D7B7-09E4-41B6-A6D1-C0FECC98CDCA}"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573537" y="12"/>
          <a:ext cx="768511" cy="768511"/>
        </a:xfrm>
      </dgm:spPr>
      <dgm:t>
        <a:bodyPr/>
        <a:lstStyle/>
        <a:p>
          <a:r>
            <a:rPr lang="en-AU" b="1">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1188346" y="307417"/>
          <a:ext cx="1152766" cy="768895"/>
        </a:xfrm>
      </dgm:spPr>
      <dgm:t>
        <a:bodyPr/>
        <a:lstStyle/>
        <a:p>
          <a:pPr algn="ctr"/>
          <a:r>
            <a:rPr lang="en-AU" sz="1500" b="1">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622" custLinFactNeighborX="-5244" custLinFactNeighborY="16911"/>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6382" custLinFactNeighborY="-10162"/>
      <dgm:spPr>
        <a:prstGeom prst="ellipse">
          <a:avLst/>
        </a:prstGeom>
      </dgm:spPr>
      <dgm:t>
        <a:bodyPr/>
        <a:lstStyle/>
        <a:p>
          <a:endParaRPr lang="en-US"/>
        </a:p>
      </dgm:t>
    </dgm:pt>
  </dgm:ptLst>
  <dgm:cxnLst>
    <dgm:cxn modelId="{E71C00C0-72ED-4F7F-8505-DE0E48DF3F66}" type="presOf" srcId="{6F43C6BE-61BE-4668-BDB0-336D22A4BED7}" destId="{81E63FF8-0558-4309-B80C-505A106AC14C}" srcOrd="0" destOrd="0" presId="urn:microsoft.com/office/officeart/2005/8/layout/hList9"/>
    <dgm:cxn modelId="{414E5880-E89C-4003-865F-ABBB5369584D}" type="presOf" srcId="{456F0D71-4B08-4514-A2A8-B11FCBD65F0B}" destId="{AC301C9C-55E4-4472-8556-3A0608AA445D}" srcOrd="0" destOrd="0" presId="urn:microsoft.com/office/officeart/2005/8/layout/hList9"/>
    <dgm:cxn modelId="{E25E01A2-B47E-406D-9ECF-2D8DD5FD8CF7}"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E99F951-F370-42B0-B6A2-3802A3F4925D}" type="presOf" srcId="{EA806C36-36C6-4002-9D2E-947D0BAFA653}" destId="{F5C92F1A-B448-4B29-B2B5-77BA92E69A22}"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26585A73-FB65-424C-A7D7-6859C77B4DD7}" type="presParOf" srcId="{AC301C9C-55E4-4472-8556-3A0608AA445D}" destId="{92E1D427-C72F-43D1-B603-74E7A651CE55}" srcOrd="0" destOrd="0" presId="urn:microsoft.com/office/officeart/2005/8/layout/hList9"/>
    <dgm:cxn modelId="{CA7D2FD9-3CD0-4236-8AF5-6055D0B9C362}" type="presParOf" srcId="{AC301C9C-55E4-4472-8556-3A0608AA445D}" destId="{52F6A636-BCBB-4605-AA8F-DFF3B3AD44B4}" srcOrd="1" destOrd="0" presId="urn:microsoft.com/office/officeart/2005/8/layout/hList9"/>
    <dgm:cxn modelId="{1B1092DF-72A3-41F3-975C-89D0F8E70620}" type="presParOf" srcId="{52F6A636-BCBB-4605-AA8F-DFF3B3AD44B4}" destId="{16AD16A2-38A6-440B-93A0-08DB97A8C6EF}" srcOrd="0" destOrd="0" presId="urn:microsoft.com/office/officeart/2005/8/layout/hList9"/>
    <dgm:cxn modelId="{4FB583FE-FFF8-44E1-A53B-FE85A55F7AC8}" type="presParOf" srcId="{52F6A636-BCBB-4605-AA8F-DFF3B3AD44B4}" destId="{4D1FF9D0-B0C9-4C10-9389-A1D92CD9C228}" srcOrd="1" destOrd="0" presId="urn:microsoft.com/office/officeart/2005/8/layout/hList9"/>
    <dgm:cxn modelId="{90742A63-1623-42C4-B820-53DEE658387C}" type="presParOf" srcId="{4D1FF9D0-B0C9-4C10-9389-A1D92CD9C228}" destId="{81E63FF8-0558-4309-B80C-505A106AC14C}" srcOrd="0" destOrd="0" presId="urn:microsoft.com/office/officeart/2005/8/layout/hList9"/>
    <dgm:cxn modelId="{6C03AA9C-2785-43F0-98DA-40C3AEC5943E}" type="presParOf" srcId="{4D1FF9D0-B0C9-4C10-9389-A1D92CD9C228}" destId="{251B1561-3AC0-4EDF-85EE-1443D89D8595}" srcOrd="1" destOrd="0" presId="urn:microsoft.com/office/officeart/2005/8/layout/hList9"/>
    <dgm:cxn modelId="{4B54EBD1-91EC-43CE-9478-113157937E12}" type="presParOf" srcId="{AC301C9C-55E4-4472-8556-3A0608AA445D}" destId="{567BC903-57E0-4061-8DD6-A526B0826ABF}" srcOrd="2" destOrd="0" presId="urn:microsoft.com/office/officeart/2005/8/layout/hList9"/>
    <dgm:cxn modelId="{FAC04E00-A433-49AC-A358-A899A4D53FD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85853" y="118913"/>
          <a:ext cx="843557" cy="843557"/>
        </a:xfrm>
        <a:prstGeom prst="ellipse">
          <a:avLst/>
        </a:prstGeom>
      </dgm:spPr>
      <dgm:t>
        <a:bodyPr/>
        <a:lstStyle/>
        <a:p>
          <a:r>
            <a:rPr lang="en-AU" b="1">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720029"/>
          <a:ext cx="1548421" cy="843979"/>
        </a:xfrm>
        <a:prstGeom prst="rect">
          <a:avLst/>
        </a:prstGeom>
      </dgm:spPr>
      <dgm:t>
        <a:bodyPr/>
        <a:lstStyle/>
        <a:p>
          <a:pPr algn="ctr"/>
          <a:r>
            <a:rPr lang="en-AU" sz="1500" b="1">
              <a:latin typeface="Century Gothic" panose="020B0502020202020204" pitchFamily="34" charset="0"/>
              <a:ea typeface="+mn-ea"/>
              <a:cs typeface="+mn-cs"/>
            </a:rPr>
            <a:t> IMAGINE         &amp; CRE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622" custScaleY="105190" custLinFactNeighborX="-5244" custLinFactNeighborY="24473"/>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6382" custLinFactNeighborY="-10162"/>
      <dgm:spPr>
        <a:prstGeom prst="ellipse">
          <a:avLst/>
        </a:prstGeom>
      </dgm:spPr>
      <dgm:t>
        <a:bodyPr/>
        <a:lstStyle/>
        <a:p>
          <a:endParaRPr lang="en-US"/>
        </a:p>
      </dgm:t>
    </dgm:pt>
  </dgm:ptLst>
  <dgm:cxnLst>
    <dgm:cxn modelId="{69DB717C-440A-4CF9-8C17-67AEF59D5356}" type="presOf" srcId="{EA806C36-36C6-4002-9D2E-947D0BAFA653}" destId="{F5C92F1A-B448-4B29-B2B5-77BA92E69A22}" srcOrd="0" destOrd="0" presId="urn:microsoft.com/office/officeart/2005/8/layout/hList9"/>
    <dgm:cxn modelId="{B8837B84-A14D-44AD-BF2D-F83F947B1CEB}"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EB22B83A-745D-4D19-BFD5-1799AEB66A07}" type="presOf" srcId="{6F43C6BE-61BE-4668-BDB0-336D22A4BED7}" destId="{251B1561-3AC0-4EDF-85EE-1443D89D8595}" srcOrd="1"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CF790CAD-B9CE-44BB-8C08-D667E7983E68}" type="presOf" srcId="{6F43C6BE-61BE-4668-BDB0-336D22A4BED7}" destId="{81E63FF8-0558-4309-B80C-505A106AC14C}" srcOrd="0" destOrd="0" presId="urn:microsoft.com/office/officeart/2005/8/layout/hList9"/>
    <dgm:cxn modelId="{B2CFD981-EC50-40C9-A81F-F5282A13A53F}" type="presParOf" srcId="{AC301C9C-55E4-4472-8556-3A0608AA445D}" destId="{92E1D427-C72F-43D1-B603-74E7A651CE55}" srcOrd="0" destOrd="0" presId="urn:microsoft.com/office/officeart/2005/8/layout/hList9"/>
    <dgm:cxn modelId="{50B25050-8187-4F74-8734-70FEBFEDCE47}" type="presParOf" srcId="{AC301C9C-55E4-4472-8556-3A0608AA445D}" destId="{52F6A636-BCBB-4605-AA8F-DFF3B3AD44B4}" srcOrd="1" destOrd="0" presId="urn:microsoft.com/office/officeart/2005/8/layout/hList9"/>
    <dgm:cxn modelId="{D905ED27-D098-4B7A-98B2-45909E509F9F}" type="presParOf" srcId="{52F6A636-BCBB-4605-AA8F-DFF3B3AD44B4}" destId="{16AD16A2-38A6-440B-93A0-08DB97A8C6EF}" srcOrd="0" destOrd="0" presId="urn:microsoft.com/office/officeart/2005/8/layout/hList9"/>
    <dgm:cxn modelId="{E6511A34-418A-41C3-ACE4-1FA0167A7DB7}" type="presParOf" srcId="{52F6A636-BCBB-4605-AA8F-DFF3B3AD44B4}" destId="{4D1FF9D0-B0C9-4C10-9389-A1D92CD9C228}" srcOrd="1" destOrd="0" presId="urn:microsoft.com/office/officeart/2005/8/layout/hList9"/>
    <dgm:cxn modelId="{1A61C78D-613A-4008-B0DA-780F793B9219}" type="presParOf" srcId="{4D1FF9D0-B0C9-4C10-9389-A1D92CD9C228}" destId="{81E63FF8-0558-4309-B80C-505A106AC14C}" srcOrd="0" destOrd="0" presId="urn:microsoft.com/office/officeart/2005/8/layout/hList9"/>
    <dgm:cxn modelId="{2D29A043-1254-4F85-B9DE-4C1AD7EA4A5E}" type="presParOf" srcId="{4D1FF9D0-B0C9-4C10-9389-A1D92CD9C228}" destId="{251B1561-3AC0-4EDF-85EE-1443D89D8595}" srcOrd="1" destOrd="0" presId="urn:microsoft.com/office/officeart/2005/8/layout/hList9"/>
    <dgm:cxn modelId="{DE98BC56-4BA5-40BB-B977-D86CC20867E2}" type="presParOf" srcId="{AC301C9C-55E4-4472-8556-3A0608AA445D}" destId="{567BC903-57E0-4061-8DD6-A526B0826ABF}" srcOrd="2" destOrd="0" presId="urn:microsoft.com/office/officeart/2005/8/layout/hList9"/>
    <dgm:cxn modelId="{CCE154C2-694D-45CF-8B78-9CD63A9348E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custT="1"/>
      <dgm:spPr>
        <a:xfrm>
          <a:off x="85853" y="118913"/>
          <a:ext cx="843557" cy="843557"/>
        </a:xfrm>
      </dgm:spPr>
      <dgm:t>
        <a:bodyPr/>
        <a:lstStyle/>
        <a:p>
          <a:r>
            <a:rPr lang="en-AU" sz="1300" b="1">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601437" y="720029"/>
          <a:ext cx="1548421" cy="843979"/>
        </a:xfrm>
      </dgm:spPr>
      <dgm:t>
        <a:bodyPr/>
        <a:lstStyle/>
        <a:p>
          <a:pPr algn="ctr"/>
          <a:r>
            <a:rPr lang="en-AU" sz="1500" b="1">
              <a:latin typeface="Century Gothic" panose="020B0502020202020204" pitchFamily="34" charset="0"/>
              <a:ea typeface="+mn-ea"/>
              <a:cs typeface="+mn-cs"/>
            </a:rPr>
            <a:t>   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184" custScaleY="103532"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7404" custLinFactNeighborY="-21407"/>
      <dgm:spPr>
        <a:prstGeom prst="ellipse">
          <a:avLst/>
        </a:prstGeom>
      </dgm:spPr>
      <dgm:t>
        <a:bodyPr/>
        <a:lstStyle/>
        <a:p>
          <a:endParaRPr lang="en-US"/>
        </a:p>
      </dgm:t>
    </dgm:pt>
  </dgm:ptLst>
  <dgm:cxnLst>
    <dgm:cxn modelId="{B8A1579F-2F8C-4345-BED1-DE86DA4356FE}"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95747FDE-FDFE-49B3-B240-74026E5EA949}" type="presOf" srcId="{456F0D71-4B08-4514-A2A8-B11FCBD65F0B}" destId="{AC301C9C-55E4-4472-8556-3A0608AA445D}" srcOrd="0" destOrd="0" presId="urn:microsoft.com/office/officeart/2005/8/layout/hList9"/>
    <dgm:cxn modelId="{F982E1C4-5DAA-4715-9424-0E8B9DCF6239}"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109F8C74-75C3-4753-B815-0D37A5BACE1E}" type="presOf" srcId="{EA806C36-36C6-4002-9D2E-947D0BAFA653}" destId="{F5C92F1A-B448-4B29-B2B5-77BA92E69A22}" srcOrd="0" destOrd="0" presId="urn:microsoft.com/office/officeart/2005/8/layout/hList9"/>
    <dgm:cxn modelId="{D59422D3-2715-4039-AA92-ED9FDA313A14}" type="presParOf" srcId="{AC301C9C-55E4-4472-8556-3A0608AA445D}" destId="{92E1D427-C72F-43D1-B603-74E7A651CE55}" srcOrd="0" destOrd="0" presId="urn:microsoft.com/office/officeart/2005/8/layout/hList9"/>
    <dgm:cxn modelId="{DCD20B63-C564-473A-BF79-4588CC2BA933}" type="presParOf" srcId="{AC301C9C-55E4-4472-8556-3A0608AA445D}" destId="{52F6A636-BCBB-4605-AA8F-DFF3B3AD44B4}" srcOrd="1" destOrd="0" presId="urn:microsoft.com/office/officeart/2005/8/layout/hList9"/>
    <dgm:cxn modelId="{2EC3E7D2-AF17-4123-81DB-BE44784901BE}" type="presParOf" srcId="{52F6A636-BCBB-4605-AA8F-DFF3B3AD44B4}" destId="{16AD16A2-38A6-440B-93A0-08DB97A8C6EF}" srcOrd="0" destOrd="0" presId="urn:microsoft.com/office/officeart/2005/8/layout/hList9"/>
    <dgm:cxn modelId="{8D732977-AA2A-4F55-9181-4E2EF48CB477}" type="presParOf" srcId="{52F6A636-BCBB-4605-AA8F-DFF3B3AD44B4}" destId="{4D1FF9D0-B0C9-4C10-9389-A1D92CD9C228}" srcOrd="1" destOrd="0" presId="urn:microsoft.com/office/officeart/2005/8/layout/hList9"/>
    <dgm:cxn modelId="{73CC993A-040F-4279-82D4-697DE2207B90}" type="presParOf" srcId="{4D1FF9D0-B0C9-4C10-9389-A1D92CD9C228}" destId="{81E63FF8-0558-4309-B80C-505A106AC14C}" srcOrd="0" destOrd="0" presId="urn:microsoft.com/office/officeart/2005/8/layout/hList9"/>
    <dgm:cxn modelId="{60C1045B-6EA9-4BC3-8EFE-1DDF3E1D4E44}" type="presParOf" srcId="{4D1FF9D0-B0C9-4C10-9389-A1D92CD9C228}" destId="{251B1561-3AC0-4EDF-85EE-1443D89D8595}" srcOrd="1" destOrd="0" presId="urn:microsoft.com/office/officeart/2005/8/layout/hList9"/>
    <dgm:cxn modelId="{CD12D0C5-8AD5-4FB0-AB30-3971F777DE72}" type="presParOf" srcId="{AC301C9C-55E4-4472-8556-3A0608AA445D}" destId="{567BC903-57E0-4061-8DD6-A526B0826ABF}" srcOrd="2" destOrd="0" presId="urn:microsoft.com/office/officeart/2005/8/layout/hList9"/>
    <dgm:cxn modelId="{2214358D-7EB3-4ACB-BDAE-DC6A74FDF4BD}"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035" y="632394"/>
          <a:ext cx="1548421" cy="843979"/>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RESEARCH</a:t>
          </a:r>
        </a:p>
      </dsp:txBody>
      <dsp:txXfrm>
        <a:off x="775782" y="632394"/>
        <a:ext cx="1300673" cy="843979"/>
      </dsp:txXfrm>
    </dsp:sp>
    <dsp:sp modelId="{F5C92F1A-B448-4B29-B2B5-77BA92E69A22}">
      <dsp:nvSpPr>
        <dsp:cNvPr id="0" name=""/>
        <dsp:cNvSpPr/>
      </dsp:nvSpPr>
      <dsp:spPr>
        <a:xfrm>
          <a:off x="85853" y="61763"/>
          <a:ext cx="843557" cy="84355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1</a:t>
          </a:r>
        </a:p>
      </dsp:txBody>
      <dsp:txXfrm>
        <a:off x="209389" y="185299"/>
        <a:ext cx="596485" cy="5964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035" y="622870"/>
          <a:ext cx="1548421" cy="843979"/>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INVESTIGATE</a:t>
          </a:r>
        </a:p>
      </dsp:txBody>
      <dsp:txXfrm>
        <a:off x="775782" y="622870"/>
        <a:ext cx="1300673" cy="843979"/>
      </dsp:txXfrm>
    </dsp:sp>
    <dsp:sp modelId="{F5C92F1A-B448-4B29-B2B5-77BA92E69A22}">
      <dsp:nvSpPr>
        <dsp:cNvPr id="0" name=""/>
        <dsp:cNvSpPr/>
      </dsp:nvSpPr>
      <dsp:spPr>
        <a:xfrm>
          <a:off x="85853" y="57001"/>
          <a:ext cx="843557" cy="84355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2</a:t>
          </a:r>
        </a:p>
      </dsp:txBody>
      <dsp:txXfrm>
        <a:off x="209389" y="180537"/>
        <a:ext cx="596485" cy="59648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035" y="750517"/>
          <a:ext cx="1548421" cy="887782"/>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 IMAGINE         &amp; CREATE</a:t>
          </a:r>
        </a:p>
      </dsp:txBody>
      <dsp:txXfrm>
        <a:off x="775782" y="750517"/>
        <a:ext cx="1300673" cy="887782"/>
      </dsp:txXfrm>
    </dsp:sp>
    <dsp:sp modelId="{F5C92F1A-B448-4B29-B2B5-77BA92E69A22}">
      <dsp:nvSpPr>
        <dsp:cNvPr id="0" name=""/>
        <dsp:cNvSpPr/>
      </dsp:nvSpPr>
      <dsp:spPr>
        <a:xfrm>
          <a:off x="85853" y="120825"/>
          <a:ext cx="843557" cy="84355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3</a:t>
          </a:r>
        </a:p>
      </dsp:txBody>
      <dsp:txXfrm>
        <a:off x="209389" y="244361"/>
        <a:ext cx="596485" cy="59648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16630" y="634778"/>
          <a:ext cx="1859814" cy="793971"/>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latin typeface="Century Gothic" panose="020B0502020202020204" pitchFamily="34" charset="0"/>
              <a:ea typeface="+mn-ea"/>
              <a:cs typeface="+mn-cs"/>
            </a:rPr>
            <a:t>   EVALUATE &amp; COMMUNICATE</a:t>
          </a:r>
        </a:p>
      </dsp:txBody>
      <dsp:txXfrm>
        <a:off x="514200" y="634778"/>
        <a:ext cx="1562243" cy="793971"/>
      </dsp:txXfrm>
    </dsp:sp>
    <dsp:sp modelId="{F5C92F1A-B448-4B29-B2B5-77BA92E69A22}">
      <dsp:nvSpPr>
        <dsp:cNvPr id="0" name=""/>
        <dsp:cNvSpPr/>
      </dsp:nvSpPr>
      <dsp:spPr>
        <a:xfrm>
          <a:off x="28658" y="3"/>
          <a:ext cx="842401" cy="84240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latin typeface="Century Gothic" panose="020B0502020202020204" pitchFamily="34" charset="0"/>
              <a:ea typeface="+mn-ea"/>
              <a:cs typeface="+mn-cs"/>
            </a:rPr>
            <a:t>Activity 4</a:t>
          </a:r>
        </a:p>
      </dsp:txBody>
      <dsp:txXfrm>
        <a:off x="152025" y="123370"/>
        <a:ext cx="595667" cy="59566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F76E782ECCAA24DB352D29E009FE3DA" ma:contentTypeVersion="12" ma:contentTypeDescription="Create a new document." ma:contentTypeScope="" ma:versionID="92c994f2799625c63db6c37d287da3a4">
  <xsd:schema xmlns:xsd="http://www.w3.org/2001/XMLSchema" xmlns:xs="http://www.w3.org/2001/XMLSchema" xmlns:p="http://schemas.microsoft.com/office/2006/metadata/properties" xmlns:ns2="c5879774-34ed-4d64-bd16-61260ffa0fb7" xmlns:ns3="9b6a007d-217f-4ed9-8203-f475db36c62b" targetNamespace="http://schemas.microsoft.com/office/2006/metadata/properties" ma:root="true" ma:fieldsID="6f58fd322b485ca55d8783a229088afb" ns2:_="" ns3:_="">
    <xsd:import namespace="c5879774-34ed-4d64-bd16-61260ffa0fb7"/>
    <xsd:import namespace="9b6a007d-217f-4ed9-8203-f475db36c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79774-34ed-4d64-bd16-61260ffa0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6a007d-217f-4ed9-8203-f475db36c6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29A927-009D-4993-ADFD-EF15D7BE3796}">
  <ds:schemaRefs>
    <ds:schemaRef ds:uri="http://schemas.microsoft.com/sharepoint/v3/contenttype/forms"/>
  </ds:schemaRefs>
</ds:datastoreItem>
</file>

<file path=customXml/itemProps2.xml><?xml version="1.0" encoding="utf-8"?>
<ds:datastoreItem xmlns:ds="http://schemas.openxmlformats.org/officeDocument/2006/customXml" ds:itemID="{D9DDE85F-128C-49DB-BCD9-63B3B7261030}">
  <ds:schemaRefs>
    <ds:schemaRef ds:uri="http://purl.org/dc/elements/1.1/"/>
    <ds:schemaRef ds:uri="http://schemas.openxmlformats.org/package/2006/metadata/core-properties"/>
    <ds:schemaRef ds:uri="http://www.w3.org/XML/1998/namespace"/>
    <ds:schemaRef ds:uri="http://schemas.microsoft.com/office/infopath/2007/PartnerControls"/>
    <ds:schemaRef ds:uri="9b6a007d-217f-4ed9-8203-f475db36c62b"/>
    <ds:schemaRef ds:uri="http://purl.org/dc/terms/"/>
    <ds:schemaRef ds:uri="http://schemas.microsoft.com/office/2006/metadata/properties"/>
    <ds:schemaRef ds:uri="http://schemas.microsoft.com/office/2006/documentManagement/types"/>
    <ds:schemaRef ds:uri="c5879774-34ed-4d64-bd16-61260ffa0fb7"/>
    <ds:schemaRef ds:uri="http://purl.org/dc/dcmitype/"/>
  </ds:schemaRefs>
</ds:datastoreItem>
</file>

<file path=customXml/itemProps3.xml><?xml version="1.0" encoding="utf-8"?>
<ds:datastoreItem xmlns:ds="http://schemas.openxmlformats.org/officeDocument/2006/customXml" ds:itemID="{F4F5C8C0-C7B0-4867-BBE2-94719269D1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79774-34ed-4d64-bd16-61260ffa0fb7"/>
    <ds:schemaRef ds:uri="9b6a007d-217f-4ed9-8203-f475db36c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DC217E-55EF-47AD-AA11-E7973646C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5</Pages>
  <Words>16022</Words>
  <Characters>91809</Characters>
  <Application>Microsoft Office Word</Application>
  <DocSecurity>0</DocSecurity>
  <Lines>3531</Lines>
  <Paragraphs>18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5972</CharactersWithSpaces>
  <SharedDoc>false</SharedDoc>
  <HLinks>
    <vt:vector size="714" baseType="variant">
      <vt:variant>
        <vt:i4>2949211</vt:i4>
      </vt:variant>
      <vt:variant>
        <vt:i4>456</vt:i4>
      </vt:variant>
      <vt:variant>
        <vt:i4>0</vt:i4>
      </vt:variant>
      <vt:variant>
        <vt:i4>5</vt:i4>
      </vt:variant>
      <vt:variant>
        <vt:lpwstr>https://mathinsight.org/exponential_function</vt:lpwstr>
      </vt:variant>
      <vt:variant>
        <vt:lpwstr/>
      </vt:variant>
      <vt:variant>
        <vt:i4>7733353</vt:i4>
      </vt:variant>
      <vt:variant>
        <vt:i4>453</vt:i4>
      </vt:variant>
      <vt:variant>
        <vt:i4>0</vt:i4>
      </vt:variant>
      <vt:variant>
        <vt:i4>5</vt:i4>
      </vt:variant>
      <vt:variant>
        <vt:lpwstr>https://www.bbc.com/bitesize/guides/z3hb97h/revision/4</vt:lpwstr>
      </vt:variant>
      <vt:variant>
        <vt:lpwstr/>
      </vt:variant>
      <vt:variant>
        <vt:i4>6684775</vt:i4>
      </vt:variant>
      <vt:variant>
        <vt:i4>450</vt:i4>
      </vt:variant>
      <vt:variant>
        <vt:i4>0</vt:i4>
      </vt:variant>
      <vt:variant>
        <vt:i4>5</vt:i4>
      </vt:variant>
      <vt:variant>
        <vt:lpwstr>https://www.bbc.com/bitesize/guides/z9387p3/revision/3</vt:lpwstr>
      </vt:variant>
      <vt:variant>
        <vt:lpwstr/>
      </vt:variant>
      <vt:variant>
        <vt:i4>5242942</vt:i4>
      </vt:variant>
      <vt:variant>
        <vt:i4>447</vt:i4>
      </vt:variant>
      <vt:variant>
        <vt:i4>0</vt:i4>
      </vt:variant>
      <vt:variant>
        <vt:i4>5</vt:i4>
      </vt:variant>
      <vt:variant>
        <vt:lpwstr/>
      </vt:variant>
      <vt:variant>
        <vt:lpwstr>_Appendix_18:_Student</vt:lpwstr>
      </vt:variant>
      <vt:variant>
        <vt:i4>5570665</vt:i4>
      </vt:variant>
      <vt:variant>
        <vt:i4>444</vt:i4>
      </vt:variant>
      <vt:variant>
        <vt:i4>0</vt:i4>
      </vt:variant>
      <vt:variant>
        <vt:i4>5</vt:i4>
      </vt:variant>
      <vt:variant>
        <vt:lpwstr>https://www.exceltrick.com/formulas_macros/excel-relative-and-absolute-references/</vt:lpwstr>
      </vt:variant>
      <vt:variant>
        <vt:lpwstr/>
      </vt:variant>
      <vt:variant>
        <vt:i4>1507331</vt:i4>
      </vt:variant>
      <vt:variant>
        <vt:i4>441</vt:i4>
      </vt:variant>
      <vt:variant>
        <vt:i4>0</vt:i4>
      </vt:variant>
      <vt:variant>
        <vt:i4>5</vt:i4>
      </vt:variant>
      <vt:variant>
        <vt:lpwstr>https://support.office.com/en-us/article/POWER-function-D3F2908B-56F4-4C3F-895A-07FB519C362A</vt:lpwstr>
      </vt:variant>
      <vt:variant>
        <vt:lpwstr/>
      </vt:variant>
      <vt:variant>
        <vt:i4>3211381</vt:i4>
      </vt:variant>
      <vt:variant>
        <vt:i4>438</vt:i4>
      </vt:variant>
      <vt:variant>
        <vt:i4>0</vt:i4>
      </vt:variant>
      <vt:variant>
        <vt:i4>5</vt:i4>
      </vt:variant>
      <vt:variant>
        <vt:lpwstr>https://support.office.com/en-us/article/sum-function-043e1c7d-7726-4e80-8f32-07b23e057f89?ui=en-US&amp;rs=en-AU&amp;ad=AU</vt:lpwstr>
      </vt:variant>
      <vt:variant>
        <vt:lpwstr/>
      </vt:variant>
      <vt:variant>
        <vt:i4>5242942</vt:i4>
      </vt:variant>
      <vt:variant>
        <vt:i4>429</vt:i4>
      </vt:variant>
      <vt:variant>
        <vt:i4>0</vt:i4>
      </vt:variant>
      <vt:variant>
        <vt:i4>5</vt:i4>
      </vt:variant>
      <vt:variant>
        <vt:lpwstr/>
      </vt:variant>
      <vt:variant>
        <vt:lpwstr>_Appendix_18:_Student</vt:lpwstr>
      </vt:variant>
      <vt:variant>
        <vt:i4>6094910</vt:i4>
      </vt:variant>
      <vt:variant>
        <vt:i4>426</vt:i4>
      </vt:variant>
      <vt:variant>
        <vt:i4>0</vt:i4>
      </vt:variant>
      <vt:variant>
        <vt:i4>5</vt:i4>
      </vt:variant>
      <vt:variant>
        <vt:lpwstr/>
      </vt:variant>
      <vt:variant>
        <vt:lpwstr>_Appendix_15:_Student</vt:lpwstr>
      </vt:variant>
      <vt:variant>
        <vt:i4>2949244</vt:i4>
      </vt:variant>
      <vt:variant>
        <vt:i4>423</vt:i4>
      </vt:variant>
      <vt:variant>
        <vt:i4>0</vt:i4>
      </vt:variant>
      <vt:variant>
        <vt:i4>5</vt:i4>
      </vt:variant>
      <vt:variant>
        <vt:lpwstr>http://www.mathcentre.ac.uk/resources/uploaded/mc-ty-logarithms-2009-1.pdf</vt:lpwstr>
      </vt:variant>
      <vt:variant>
        <vt:lpwstr/>
      </vt:variant>
      <vt:variant>
        <vt:i4>131146</vt:i4>
      </vt:variant>
      <vt:variant>
        <vt:i4>417</vt:i4>
      </vt:variant>
      <vt:variant>
        <vt:i4>0</vt:i4>
      </vt:variant>
      <vt:variant>
        <vt:i4>5</vt:i4>
      </vt:variant>
      <vt:variant>
        <vt:lpwstr/>
      </vt:variant>
      <vt:variant>
        <vt:lpwstr>_Appendix_15:_Student_1</vt:lpwstr>
      </vt:variant>
      <vt:variant>
        <vt:i4>6094869</vt:i4>
      </vt:variant>
      <vt:variant>
        <vt:i4>414</vt:i4>
      </vt:variant>
      <vt:variant>
        <vt:i4>0</vt:i4>
      </vt:variant>
      <vt:variant>
        <vt:i4>5</vt:i4>
      </vt:variant>
      <vt:variant>
        <vt:lpwstr>https://www.aqua-calc.com/calculate/blood-volume</vt:lpwstr>
      </vt:variant>
      <vt:variant>
        <vt:lpwstr/>
      </vt:variant>
      <vt:variant>
        <vt:i4>4259870</vt:i4>
      </vt:variant>
      <vt:variant>
        <vt:i4>411</vt:i4>
      </vt:variant>
      <vt:variant>
        <vt:i4>0</vt:i4>
      </vt:variant>
      <vt:variant>
        <vt:i4>5</vt:i4>
      </vt:variant>
      <vt:variant>
        <vt:lpwstr>http://connect.det.wa.edu.au/</vt:lpwstr>
      </vt:variant>
      <vt:variant>
        <vt:lpwstr/>
      </vt:variant>
      <vt:variant>
        <vt:i4>5439497</vt:i4>
      </vt:variant>
      <vt:variant>
        <vt:i4>408</vt:i4>
      </vt:variant>
      <vt:variant>
        <vt:i4>0</vt:i4>
      </vt:variant>
      <vt:variant>
        <vt:i4>5</vt:i4>
      </vt:variant>
      <vt:variant>
        <vt:lpwstr>https://education.weebly.com/</vt:lpwstr>
      </vt:variant>
      <vt:variant>
        <vt:lpwstr/>
      </vt:variant>
      <vt:variant>
        <vt:i4>1114139</vt:i4>
      </vt:variant>
      <vt:variant>
        <vt:i4>405</vt:i4>
      </vt:variant>
      <vt:variant>
        <vt:i4>0</vt:i4>
      </vt:variant>
      <vt:variant>
        <vt:i4>5</vt:i4>
      </vt:variant>
      <vt:variant>
        <vt:lpwstr>https://evernote.com/</vt:lpwstr>
      </vt:variant>
      <vt:variant>
        <vt:lpwstr/>
      </vt:variant>
      <vt:variant>
        <vt:i4>786505</vt:i4>
      </vt:variant>
      <vt:variant>
        <vt:i4>402</vt:i4>
      </vt:variant>
      <vt:variant>
        <vt:i4>0</vt:i4>
      </vt:variant>
      <vt:variant>
        <vt:i4>5</vt:i4>
      </vt:variant>
      <vt:variant>
        <vt:lpwstr>https://kidblog.org/home/</vt:lpwstr>
      </vt:variant>
      <vt:variant>
        <vt:lpwstr/>
      </vt:variant>
      <vt:variant>
        <vt:i4>4980740</vt:i4>
      </vt:variant>
      <vt:variant>
        <vt:i4>399</vt:i4>
      </vt:variant>
      <vt:variant>
        <vt:i4>0</vt:i4>
      </vt:variant>
      <vt:variant>
        <vt:i4>5</vt:i4>
      </vt:variant>
      <vt:variant>
        <vt:lpwstr>https://cooltoolsforschool.wordpress.com/digital-student-portfolios/</vt:lpwstr>
      </vt:variant>
      <vt:variant>
        <vt:lpwstr/>
      </vt:variant>
      <vt:variant>
        <vt:i4>5373982</vt:i4>
      </vt:variant>
      <vt:variant>
        <vt:i4>396</vt:i4>
      </vt:variant>
      <vt:variant>
        <vt:i4>0</vt:i4>
      </vt:variant>
      <vt:variant>
        <vt:i4>5</vt:i4>
      </vt:variant>
      <vt:variant>
        <vt:lpwstr>http://electronicportfolios.org/balance/Balancing.jpg</vt:lpwstr>
      </vt:variant>
      <vt:variant>
        <vt:lpwstr/>
      </vt:variant>
      <vt:variant>
        <vt:i4>7340150</vt:i4>
      </vt:variant>
      <vt:variant>
        <vt:i4>393</vt:i4>
      </vt:variant>
      <vt:variant>
        <vt:i4>0</vt:i4>
      </vt:variant>
      <vt:variant>
        <vt:i4>5</vt:i4>
      </vt:variant>
      <vt:variant>
        <vt:lpwstr>https://student.unsw.edu.au/reflective-writing</vt:lpwstr>
      </vt:variant>
      <vt:variant>
        <vt:lpwstr/>
      </vt:variant>
      <vt:variant>
        <vt:i4>3735636</vt:i4>
      </vt:variant>
      <vt:variant>
        <vt:i4>390</vt:i4>
      </vt:variant>
      <vt:variant>
        <vt:i4>0</vt:i4>
      </vt:variant>
      <vt:variant>
        <vt:i4>5</vt:i4>
      </vt:variant>
      <vt:variant>
        <vt:lpwstr>https://www.uts.edu.au/sites/default/files/reflective_journal.pdf</vt:lpwstr>
      </vt:variant>
      <vt:variant>
        <vt:lpwstr/>
      </vt:variant>
      <vt:variant>
        <vt:i4>2293862</vt:i4>
      </vt:variant>
      <vt:variant>
        <vt:i4>387</vt:i4>
      </vt:variant>
      <vt:variant>
        <vt:i4>0</vt:i4>
      </vt:variant>
      <vt:variant>
        <vt:i4>5</vt:i4>
      </vt:variant>
      <vt:variant>
        <vt:lpwstr>https://www.youtube.com/user/SketchUpVideo</vt:lpwstr>
      </vt:variant>
      <vt:variant>
        <vt:lpwstr/>
      </vt:variant>
      <vt:variant>
        <vt:i4>7602282</vt:i4>
      </vt:variant>
      <vt:variant>
        <vt:i4>384</vt:i4>
      </vt:variant>
      <vt:variant>
        <vt:i4>0</vt:i4>
      </vt:variant>
      <vt:variant>
        <vt:i4>5</vt:i4>
      </vt:variant>
      <vt:variant>
        <vt:lpwstr>https://blog.sketchup.com/</vt:lpwstr>
      </vt:variant>
      <vt:variant>
        <vt:lpwstr/>
      </vt:variant>
      <vt:variant>
        <vt:i4>262150</vt:i4>
      </vt:variant>
      <vt:variant>
        <vt:i4>381</vt:i4>
      </vt:variant>
      <vt:variant>
        <vt:i4>0</vt:i4>
      </vt:variant>
      <vt:variant>
        <vt:i4>5</vt:i4>
      </vt:variant>
      <vt:variant>
        <vt:lpwstr>https://help.sketchup.com/en</vt:lpwstr>
      </vt:variant>
      <vt:variant>
        <vt:lpwstr/>
      </vt:variant>
      <vt:variant>
        <vt:i4>4259841</vt:i4>
      </vt:variant>
      <vt:variant>
        <vt:i4>378</vt:i4>
      </vt:variant>
      <vt:variant>
        <vt:i4>0</vt:i4>
      </vt:variant>
      <vt:variant>
        <vt:i4>5</vt:i4>
      </vt:variant>
      <vt:variant>
        <vt:lpwstr>https://www.sketchup.com/</vt:lpwstr>
      </vt:variant>
      <vt:variant>
        <vt:lpwstr/>
      </vt:variant>
      <vt:variant>
        <vt:i4>983125</vt:i4>
      </vt:variant>
      <vt:variant>
        <vt:i4>375</vt:i4>
      </vt:variant>
      <vt:variant>
        <vt:i4>0</vt:i4>
      </vt:variant>
      <vt:variant>
        <vt:i4>5</vt:i4>
      </vt:variant>
      <vt:variant>
        <vt:lpwstr>https://www.tinkercad.com/learn/</vt:lpwstr>
      </vt:variant>
      <vt:variant>
        <vt:lpwstr/>
      </vt:variant>
      <vt:variant>
        <vt:i4>7077939</vt:i4>
      </vt:variant>
      <vt:variant>
        <vt:i4>372</vt:i4>
      </vt:variant>
      <vt:variant>
        <vt:i4>0</vt:i4>
      </vt:variant>
      <vt:variant>
        <vt:i4>5</vt:i4>
      </vt:variant>
      <vt:variant>
        <vt:lpwstr>https://blog.tinkercad.com/</vt:lpwstr>
      </vt:variant>
      <vt:variant>
        <vt:lpwstr/>
      </vt:variant>
      <vt:variant>
        <vt:i4>3604534</vt:i4>
      </vt:variant>
      <vt:variant>
        <vt:i4>369</vt:i4>
      </vt:variant>
      <vt:variant>
        <vt:i4>0</vt:i4>
      </vt:variant>
      <vt:variant>
        <vt:i4>5</vt:i4>
      </vt:variant>
      <vt:variant>
        <vt:lpwstr>https://www.tinkercad.com/</vt:lpwstr>
      </vt:variant>
      <vt:variant>
        <vt:lpwstr/>
      </vt:variant>
      <vt:variant>
        <vt:i4>5701661</vt:i4>
      </vt:variant>
      <vt:variant>
        <vt:i4>366</vt:i4>
      </vt:variant>
      <vt:variant>
        <vt:i4>0</vt:i4>
      </vt:variant>
      <vt:variant>
        <vt:i4>5</vt:i4>
      </vt:variant>
      <vt:variant>
        <vt:lpwstr>https://k10outline.scsa.wa.edu.au/home/p-10-curriculum/general-capabilities-over/general-capabilities-overview/general-capabilities-in-the-australian-curriculum</vt:lpwstr>
      </vt:variant>
      <vt:variant>
        <vt:lpwstr/>
      </vt:variant>
      <vt:variant>
        <vt:i4>2752616</vt:i4>
      </vt:variant>
      <vt:variant>
        <vt:i4>363</vt:i4>
      </vt:variant>
      <vt:variant>
        <vt:i4>0</vt:i4>
      </vt:variant>
      <vt:variant>
        <vt:i4>5</vt:i4>
      </vt:variant>
      <vt:variant>
        <vt:lpwstr>https://www.australiancurriculum.edu.au/f-10-curriculum/mathematics/key-ideas/?searchTerm=key+ideas%23dimension-content%20</vt:lpwstr>
      </vt:variant>
      <vt:variant>
        <vt:lpwstr/>
      </vt:variant>
      <vt:variant>
        <vt:i4>2883619</vt:i4>
      </vt:variant>
      <vt:variant>
        <vt:i4>360</vt:i4>
      </vt:variant>
      <vt:variant>
        <vt:i4>0</vt:i4>
      </vt:variant>
      <vt:variant>
        <vt:i4>5</vt:i4>
      </vt:variant>
      <vt:variant>
        <vt:lpwstr>https://k10outline.scsa.wa.edu.au/home</vt:lpwstr>
      </vt:variant>
      <vt:variant>
        <vt:lpwstr/>
      </vt:variant>
      <vt:variant>
        <vt:i4>3473523</vt:i4>
      </vt:variant>
      <vt:variant>
        <vt:i4>357</vt:i4>
      </vt:variant>
      <vt:variant>
        <vt:i4>0</vt:i4>
      </vt:variant>
      <vt:variant>
        <vt:i4>5</vt:i4>
      </vt:variant>
      <vt:variant>
        <vt:lpwstr>http://www.scootle.edu.au/ec/search?accContentId=ACTDIP037</vt:lpwstr>
      </vt:variant>
      <vt:variant>
        <vt:lpwstr/>
      </vt:variant>
      <vt:variant>
        <vt:i4>5111827</vt:i4>
      </vt:variant>
      <vt:variant>
        <vt:i4>354</vt:i4>
      </vt:variant>
      <vt:variant>
        <vt:i4>0</vt:i4>
      </vt:variant>
      <vt:variant>
        <vt:i4>5</vt:i4>
      </vt:variant>
      <vt:variant>
        <vt:lpwstr>https://k10outline.scsa.wa.edu.au/home/p-10-curriculum/curriculum-browser/syllabus/technologies-overview/glossary/structured-data</vt:lpwstr>
      </vt:variant>
      <vt:variant>
        <vt:lpwstr/>
      </vt:variant>
      <vt:variant>
        <vt:i4>3604516</vt:i4>
      </vt:variant>
      <vt:variant>
        <vt:i4>351</vt:i4>
      </vt:variant>
      <vt:variant>
        <vt:i4>0</vt:i4>
      </vt:variant>
      <vt:variant>
        <vt:i4>5</vt:i4>
      </vt:variant>
      <vt:variant>
        <vt:lpwstr>https://k10outline.scsa.wa.edu.au/home/p-10-curriculum/curriculum-browser/syllabus/technologies-overview/glossary/model</vt:lpwstr>
      </vt:variant>
      <vt:variant>
        <vt:lpwstr/>
      </vt:variant>
      <vt:variant>
        <vt:i4>5898301</vt:i4>
      </vt:variant>
      <vt:variant>
        <vt:i4>348</vt:i4>
      </vt:variant>
      <vt:variant>
        <vt:i4>0</vt:i4>
      </vt:variant>
      <vt:variant>
        <vt:i4>5</vt:i4>
      </vt:variant>
      <vt:variant>
        <vt:lpwstr/>
      </vt:variant>
      <vt:variant>
        <vt:lpwstr>_Appendix_22:_Student</vt:lpwstr>
      </vt:variant>
      <vt:variant>
        <vt:i4>5767229</vt:i4>
      </vt:variant>
      <vt:variant>
        <vt:i4>345</vt:i4>
      </vt:variant>
      <vt:variant>
        <vt:i4>0</vt:i4>
      </vt:variant>
      <vt:variant>
        <vt:i4>5</vt:i4>
      </vt:variant>
      <vt:variant>
        <vt:lpwstr/>
      </vt:variant>
      <vt:variant>
        <vt:lpwstr>_Appendix_20:_Student</vt:lpwstr>
      </vt:variant>
      <vt:variant>
        <vt:i4>6553665</vt:i4>
      </vt:variant>
      <vt:variant>
        <vt:i4>342</vt:i4>
      </vt:variant>
      <vt:variant>
        <vt:i4>0</vt:i4>
      </vt:variant>
      <vt:variant>
        <vt:i4>5</vt:i4>
      </vt:variant>
      <vt:variant>
        <vt:lpwstr/>
      </vt:variant>
      <vt:variant>
        <vt:lpwstr>_Appendix_6:_Student</vt:lpwstr>
      </vt:variant>
      <vt:variant>
        <vt:i4>6553665</vt:i4>
      </vt:variant>
      <vt:variant>
        <vt:i4>339</vt:i4>
      </vt:variant>
      <vt:variant>
        <vt:i4>0</vt:i4>
      </vt:variant>
      <vt:variant>
        <vt:i4>5</vt:i4>
      </vt:variant>
      <vt:variant>
        <vt:lpwstr/>
      </vt:variant>
      <vt:variant>
        <vt:lpwstr>_Appendix_6:_Student</vt:lpwstr>
      </vt:variant>
      <vt:variant>
        <vt:i4>6553665</vt:i4>
      </vt:variant>
      <vt:variant>
        <vt:i4>336</vt:i4>
      </vt:variant>
      <vt:variant>
        <vt:i4>0</vt:i4>
      </vt:variant>
      <vt:variant>
        <vt:i4>5</vt:i4>
      </vt:variant>
      <vt:variant>
        <vt:lpwstr/>
      </vt:variant>
      <vt:variant>
        <vt:lpwstr>_Appendix_6:_Student</vt:lpwstr>
      </vt:variant>
      <vt:variant>
        <vt:i4>5898301</vt:i4>
      </vt:variant>
      <vt:variant>
        <vt:i4>333</vt:i4>
      </vt:variant>
      <vt:variant>
        <vt:i4>0</vt:i4>
      </vt:variant>
      <vt:variant>
        <vt:i4>5</vt:i4>
      </vt:variant>
      <vt:variant>
        <vt:lpwstr/>
      </vt:variant>
      <vt:variant>
        <vt:lpwstr>_Appendix_22:_Student</vt:lpwstr>
      </vt:variant>
      <vt:variant>
        <vt:i4>5832765</vt:i4>
      </vt:variant>
      <vt:variant>
        <vt:i4>330</vt:i4>
      </vt:variant>
      <vt:variant>
        <vt:i4>0</vt:i4>
      </vt:variant>
      <vt:variant>
        <vt:i4>5</vt:i4>
      </vt:variant>
      <vt:variant>
        <vt:lpwstr/>
      </vt:variant>
      <vt:variant>
        <vt:lpwstr>_Appendix_21:_Student</vt:lpwstr>
      </vt:variant>
      <vt:variant>
        <vt:i4>4980768</vt:i4>
      </vt:variant>
      <vt:variant>
        <vt:i4>327</vt:i4>
      </vt:variant>
      <vt:variant>
        <vt:i4>0</vt:i4>
      </vt:variant>
      <vt:variant>
        <vt:i4>5</vt:i4>
      </vt:variant>
      <vt:variant>
        <vt:lpwstr/>
      </vt:variant>
      <vt:variant>
        <vt:lpwstr>_Appendix_19:_Teacher</vt:lpwstr>
      </vt:variant>
      <vt:variant>
        <vt:i4>5242942</vt:i4>
      </vt:variant>
      <vt:variant>
        <vt:i4>324</vt:i4>
      </vt:variant>
      <vt:variant>
        <vt:i4>0</vt:i4>
      </vt:variant>
      <vt:variant>
        <vt:i4>5</vt:i4>
      </vt:variant>
      <vt:variant>
        <vt:lpwstr/>
      </vt:variant>
      <vt:variant>
        <vt:lpwstr>_Appendix_18:_Student</vt:lpwstr>
      </vt:variant>
      <vt:variant>
        <vt:i4>8126557</vt:i4>
      </vt:variant>
      <vt:variant>
        <vt:i4>321</vt:i4>
      </vt:variant>
      <vt:variant>
        <vt:i4>0</vt:i4>
      </vt:variant>
      <vt:variant>
        <vt:i4>5</vt:i4>
      </vt:variant>
      <vt:variant>
        <vt:lpwstr/>
      </vt:variant>
      <vt:variant>
        <vt:lpwstr>_Appendix_7:_Teacher</vt:lpwstr>
      </vt:variant>
      <vt:variant>
        <vt:i4>4980768</vt:i4>
      </vt:variant>
      <vt:variant>
        <vt:i4>318</vt:i4>
      </vt:variant>
      <vt:variant>
        <vt:i4>0</vt:i4>
      </vt:variant>
      <vt:variant>
        <vt:i4>5</vt:i4>
      </vt:variant>
      <vt:variant>
        <vt:lpwstr/>
      </vt:variant>
      <vt:variant>
        <vt:lpwstr>_Appendix_19:_Teacher</vt:lpwstr>
      </vt:variant>
      <vt:variant>
        <vt:i4>8126557</vt:i4>
      </vt:variant>
      <vt:variant>
        <vt:i4>315</vt:i4>
      </vt:variant>
      <vt:variant>
        <vt:i4>0</vt:i4>
      </vt:variant>
      <vt:variant>
        <vt:i4>5</vt:i4>
      </vt:variant>
      <vt:variant>
        <vt:lpwstr/>
      </vt:variant>
      <vt:variant>
        <vt:lpwstr>_Appendix_7:_Teacher</vt:lpwstr>
      </vt:variant>
      <vt:variant>
        <vt:i4>5242942</vt:i4>
      </vt:variant>
      <vt:variant>
        <vt:i4>312</vt:i4>
      </vt:variant>
      <vt:variant>
        <vt:i4>0</vt:i4>
      </vt:variant>
      <vt:variant>
        <vt:i4>5</vt:i4>
      </vt:variant>
      <vt:variant>
        <vt:lpwstr/>
      </vt:variant>
      <vt:variant>
        <vt:lpwstr>_Appendix_18:_Student</vt:lpwstr>
      </vt:variant>
      <vt:variant>
        <vt:i4>5242942</vt:i4>
      </vt:variant>
      <vt:variant>
        <vt:i4>309</vt:i4>
      </vt:variant>
      <vt:variant>
        <vt:i4>0</vt:i4>
      </vt:variant>
      <vt:variant>
        <vt:i4>5</vt:i4>
      </vt:variant>
      <vt:variant>
        <vt:lpwstr/>
      </vt:variant>
      <vt:variant>
        <vt:lpwstr>_Appendix_18:_Student</vt:lpwstr>
      </vt:variant>
      <vt:variant>
        <vt:i4>4980768</vt:i4>
      </vt:variant>
      <vt:variant>
        <vt:i4>306</vt:i4>
      </vt:variant>
      <vt:variant>
        <vt:i4>0</vt:i4>
      </vt:variant>
      <vt:variant>
        <vt:i4>5</vt:i4>
      </vt:variant>
      <vt:variant>
        <vt:lpwstr/>
      </vt:variant>
      <vt:variant>
        <vt:lpwstr>_Appendix_19:_Teacher</vt:lpwstr>
      </vt:variant>
      <vt:variant>
        <vt:i4>262152</vt:i4>
      </vt:variant>
      <vt:variant>
        <vt:i4>303</vt:i4>
      </vt:variant>
      <vt:variant>
        <vt:i4>0</vt:i4>
      </vt:variant>
      <vt:variant>
        <vt:i4>5</vt:i4>
      </vt:variant>
      <vt:variant>
        <vt:lpwstr>https://www.tga.gov.au/otc-medicine-monograph-ibuprofen-oral-use</vt:lpwstr>
      </vt:variant>
      <vt:variant>
        <vt:lpwstr/>
      </vt:variant>
      <vt:variant>
        <vt:i4>1900626</vt:i4>
      </vt:variant>
      <vt:variant>
        <vt:i4>300</vt:i4>
      </vt:variant>
      <vt:variant>
        <vt:i4>0</vt:i4>
      </vt:variant>
      <vt:variant>
        <vt:i4>5</vt:i4>
      </vt:variant>
      <vt:variant>
        <vt:lpwstr/>
      </vt:variant>
      <vt:variant>
        <vt:lpwstr>_Appendix_17:_Teacher_1</vt:lpwstr>
      </vt:variant>
      <vt:variant>
        <vt:i4>4325408</vt:i4>
      </vt:variant>
      <vt:variant>
        <vt:i4>297</vt:i4>
      </vt:variant>
      <vt:variant>
        <vt:i4>0</vt:i4>
      </vt:variant>
      <vt:variant>
        <vt:i4>5</vt:i4>
      </vt:variant>
      <vt:variant>
        <vt:lpwstr/>
      </vt:variant>
      <vt:variant>
        <vt:lpwstr>_Appendix_17:_Teacher</vt:lpwstr>
      </vt:variant>
      <vt:variant>
        <vt:i4>131146</vt:i4>
      </vt:variant>
      <vt:variant>
        <vt:i4>294</vt:i4>
      </vt:variant>
      <vt:variant>
        <vt:i4>0</vt:i4>
      </vt:variant>
      <vt:variant>
        <vt:i4>5</vt:i4>
      </vt:variant>
      <vt:variant>
        <vt:lpwstr/>
      </vt:variant>
      <vt:variant>
        <vt:lpwstr>_Appendix_15:_Student_1</vt:lpwstr>
      </vt:variant>
      <vt:variant>
        <vt:i4>5963838</vt:i4>
      </vt:variant>
      <vt:variant>
        <vt:i4>291</vt:i4>
      </vt:variant>
      <vt:variant>
        <vt:i4>0</vt:i4>
      </vt:variant>
      <vt:variant>
        <vt:i4>5</vt:i4>
      </vt:variant>
      <vt:variant>
        <vt:lpwstr/>
      </vt:variant>
      <vt:variant>
        <vt:lpwstr>_Appendix_13:_Student</vt:lpwstr>
      </vt:variant>
      <vt:variant>
        <vt:i4>4587552</vt:i4>
      </vt:variant>
      <vt:variant>
        <vt:i4>288</vt:i4>
      </vt:variant>
      <vt:variant>
        <vt:i4>0</vt:i4>
      </vt:variant>
      <vt:variant>
        <vt:i4>5</vt:i4>
      </vt:variant>
      <vt:variant>
        <vt:lpwstr/>
      </vt:variant>
      <vt:variant>
        <vt:lpwstr>_Appendix_13:_Teacher</vt:lpwstr>
      </vt:variant>
      <vt:variant>
        <vt:i4>131146</vt:i4>
      </vt:variant>
      <vt:variant>
        <vt:i4>285</vt:i4>
      </vt:variant>
      <vt:variant>
        <vt:i4>0</vt:i4>
      </vt:variant>
      <vt:variant>
        <vt:i4>5</vt:i4>
      </vt:variant>
      <vt:variant>
        <vt:lpwstr/>
      </vt:variant>
      <vt:variant>
        <vt:lpwstr>_Appendix_15:_Student_1</vt:lpwstr>
      </vt:variant>
      <vt:variant>
        <vt:i4>4325408</vt:i4>
      </vt:variant>
      <vt:variant>
        <vt:i4>282</vt:i4>
      </vt:variant>
      <vt:variant>
        <vt:i4>0</vt:i4>
      </vt:variant>
      <vt:variant>
        <vt:i4>5</vt:i4>
      </vt:variant>
      <vt:variant>
        <vt:lpwstr/>
      </vt:variant>
      <vt:variant>
        <vt:lpwstr>_Appendix_17:_Teacher</vt:lpwstr>
      </vt:variant>
      <vt:variant>
        <vt:i4>1900626</vt:i4>
      </vt:variant>
      <vt:variant>
        <vt:i4>279</vt:i4>
      </vt:variant>
      <vt:variant>
        <vt:i4>0</vt:i4>
      </vt:variant>
      <vt:variant>
        <vt:i4>5</vt:i4>
      </vt:variant>
      <vt:variant>
        <vt:lpwstr/>
      </vt:variant>
      <vt:variant>
        <vt:lpwstr>_Appendix_17:_Teacher_1</vt:lpwstr>
      </vt:variant>
      <vt:variant>
        <vt:i4>131146</vt:i4>
      </vt:variant>
      <vt:variant>
        <vt:i4>276</vt:i4>
      </vt:variant>
      <vt:variant>
        <vt:i4>0</vt:i4>
      </vt:variant>
      <vt:variant>
        <vt:i4>5</vt:i4>
      </vt:variant>
      <vt:variant>
        <vt:lpwstr/>
      </vt:variant>
      <vt:variant>
        <vt:lpwstr>_Appendix_15:_Student_1</vt:lpwstr>
      </vt:variant>
      <vt:variant>
        <vt:i4>5963838</vt:i4>
      </vt:variant>
      <vt:variant>
        <vt:i4>273</vt:i4>
      </vt:variant>
      <vt:variant>
        <vt:i4>0</vt:i4>
      </vt:variant>
      <vt:variant>
        <vt:i4>5</vt:i4>
      </vt:variant>
      <vt:variant>
        <vt:lpwstr/>
      </vt:variant>
      <vt:variant>
        <vt:lpwstr>_Appendix_13:_Student</vt:lpwstr>
      </vt:variant>
      <vt:variant>
        <vt:i4>4587552</vt:i4>
      </vt:variant>
      <vt:variant>
        <vt:i4>270</vt:i4>
      </vt:variant>
      <vt:variant>
        <vt:i4>0</vt:i4>
      </vt:variant>
      <vt:variant>
        <vt:i4>5</vt:i4>
      </vt:variant>
      <vt:variant>
        <vt:lpwstr/>
      </vt:variant>
      <vt:variant>
        <vt:lpwstr>_Appendix_13:_Teacher</vt:lpwstr>
      </vt:variant>
      <vt:variant>
        <vt:i4>655419</vt:i4>
      </vt:variant>
      <vt:variant>
        <vt:i4>267</vt:i4>
      </vt:variant>
      <vt:variant>
        <vt:i4>0</vt:i4>
      </vt:variant>
      <vt:variant>
        <vt:i4>5</vt:i4>
      </vt:variant>
      <vt:variant>
        <vt:lpwstr/>
      </vt:variant>
      <vt:variant>
        <vt:lpwstr>_Appendix_3:_Materials</vt:lpwstr>
      </vt:variant>
      <vt:variant>
        <vt:i4>131146</vt:i4>
      </vt:variant>
      <vt:variant>
        <vt:i4>264</vt:i4>
      </vt:variant>
      <vt:variant>
        <vt:i4>0</vt:i4>
      </vt:variant>
      <vt:variant>
        <vt:i4>5</vt:i4>
      </vt:variant>
      <vt:variant>
        <vt:lpwstr/>
      </vt:variant>
      <vt:variant>
        <vt:lpwstr>_Appendix_15:_Student_1</vt:lpwstr>
      </vt:variant>
      <vt:variant>
        <vt:i4>5963838</vt:i4>
      </vt:variant>
      <vt:variant>
        <vt:i4>261</vt:i4>
      </vt:variant>
      <vt:variant>
        <vt:i4>0</vt:i4>
      </vt:variant>
      <vt:variant>
        <vt:i4>5</vt:i4>
      </vt:variant>
      <vt:variant>
        <vt:lpwstr/>
      </vt:variant>
      <vt:variant>
        <vt:lpwstr>_Appendix_13:_Student</vt:lpwstr>
      </vt:variant>
      <vt:variant>
        <vt:i4>4587552</vt:i4>
      </vt:variant>
      <vt:variant>
        <vt:i4>258</vt:i4>
      </vt:variant>
      <vt:variant>
        <vt:i4>0</vt:i4>
      </vt:variant>
      <vt:variant>
        <vt:i4>5</vt:i4>
      </vt:variant>
      <vt:variant>
        <vt:lpwstr/>
      </vt:variant>
      <vt:variant>
        <vt:lpwstr>_Appendix_13:_Teacher</vt:lpwstr>
      </vt:variant>
      <vt:variant>
        <vt:i4>655419</vt:i4>
      </vt:variant>
      <vt:variant>
        <vt:i4>255</vt:i4>
      </vt:variant>
      <vt:variant>
        <vt:i4>0</vt:i4>
      </vt:variant>
      <vt:variant>
        <vt:i4>5</vt:i4>
      </vt:variant>
      <vt:variant>
        <vt:lpwstr/>
      </vt:variant>
      <vt:variant>
        <vt:lpwstr>_Appendix_3:_Materials</vt:lpwstr>
      </vt:variant>
      <vt:variant>
        <vt:i4>6094869</vt:i4>
      </vt:variant>
      <vt:variant>
        <vt:i4>252</vt:i4>
      </vt:variant>
      <vt:variant>
        <vt:i4>0</vt:i4>
      </vt:variant>
      <vt:variant>
        <vt:i4>5</vt:i4>
      </vt:variant>
      <vt:variant>
        <vt:lpwstr>https://www.aqua-calc.com/calculate/blood-volume</vt:lpwstr>
      </vt:variant>
      <vt:variant>
        <vt:lpwstr/>
      </vt:variant>
      <vt:variant>
        <vt:i4>2228288</vt:i4>
      </vt:variant>
      <vt:variant>
        <vt:i4>249</vt:i4>
      </vt:variant>
      <vt:variant>
        <vt:i4>0</vt:i4>
      </vt:variant>
      <vt:variant>
        <vt:i4>5</vt:i4>
      </vt:variant>
      <vt:variant>
        <vt:lpwstr>https://transfusion.com.au/disease_therapeutics/haemorrhage</vt:lpwstr>
      </vt:variant>
      <vt:variant>
        <vt:lpwstr/>
      </vt:variant>
      <vt:variant>
        <vt:i4>5832770</vt:i4>
      </vt:variant>
      <vt:variant>
        <vt:i4>246</vt:i4>
      </vt:variant>
      <vt:variant>
        <vt:i4>0</vt:i4>
      </vt:variant>
      <vt:variant>
        <vt:i4>5</vt:i4>
      </vt:variant>
      <vt:variant>
        <vt:lpwstr>https://youtu.be/Jiml3iGBs88</vt:lpwstr>
      </vt:variant>
      <vt:variant>
        <vt:lpwstr/>
      </vt:variant>
      <vt:variant>
        <vt:i4>3145776</vt:i4>
      </vt:variant>
      <vt:variant>
        <vt:i4>243</vt:i4>
      </vt:variant>
      <vt:variant>
        <vt:i4>0</vt:i4>
      </vt:variant>
      <vt:variant>
        <vt:i4>5</vt:i4>
      </vt:variant>
      <vt:variant>
        <vt:lpwstr>https://www.pharmaceutical-journal.com/news-and-analysis/infographics/a-history-of-aspirin/20066661.article?firstPass=false</vt:lpwstr>
      </vt:variant>
      <vt:variant>
        <vt:lpwstr/>
      </vt:variant>
      <vt:variant>
        <vt:i4>1835084</vt:i4>
      </vt:variant>
      <vt:variant>
        <vt:i4>240</vt:i4>
      </vt:variant>
      <vt:variant>
        <vt:i4>0</vt:i4>
      </vt:variant>
      <vt:variant>
        <vt:i4>5</vt:i4>
      </vt:variant>
      <vt:variant>
        <vt:lpwstr>https://youtu.be/EwYR2oR3NAo</vt:lpwstr>
      </vt:variant>
      <vt:variant>
        <vt:lpwstr/>
      </vt:variant>
      <vt:variant>
        <vt:i4>6881398</vt:i4>
      </vt:variant>
      <vt:variant>
        <vt:i4>237</vt:i4>
      </vt:variant>
      <vt:variant>
        <vt:i4>0</vt:i4>
      </vt:variant>
      <vt:variant>
        <vt:i4>5</vt:i4>
      </vt:variant>
      <vt:variant>
        <vt:lpwstr>https://www.nps.org.au/medicine-finder</vt:lpwstr>
      </vt:variant>
      <vt:variant>
        <vt:lpwstr/>
      </vt:variant>
      <vt:variant>
        <vt:i4>4653088</vt:i4>
      </vt:variant>
      <vt:variant>
        <vt:i4>234</vt:i4>
      </vt:variant>
      <vt:variant>
        <vt:i4>0</vt:i4>
      </vt:variant>
      <vt:variant>
        <vt:i4>5</vt:i4>
      </vt:variant>
      <vt:variant>
        <vt:lpwstr/>
      </vt:variant>
      <vt:variant>
        <vt:lpwstr>_Appendix_12:_Teacher</vt:lpwstr>
      </vt:variant>
      <vt:variant>
        <vt:i4>6553666</vt:i4>
      </vt:variant>
      <vt:variant>
        <vt:i4>231</vt:i4>
      </vt:variant>
      <vt:variant>
        <vt:i4>0</vt:i4>
      </vt:variant>
      <vt:variant>
        <vt:i4>5</vt:i4>
      </vt:variant>
      <vt:variant>
        <vt:lpwstr/>
      </vt:variant>
      <vt:variant>
        <vt:lpwstr>_Appendix_5:_Student</vt:lpwstr>
      </vt:variant>
      <vt:variant>
        <vt:i4>6553666</vt:i4>
      </vt:variant>
      <vt:variant>
        <vt:i4>228</vt:i4>
      </vt:variant>
      <vt:variant>
        <vt:i4>0</vt:i4>
      </vt:variant>
      <vt:variant>
        <vt:i4>5</vt:i4>
      </vt:variant>
      <vt:variant>
        <vt:lpwstr/>
      </vt:variant>
      <vt:variant>
        <vt:lpwstr>_Appendix_5:_Student</vt:lpwstr>
      </vt:variant>
      <vt:variant>
        <vt:i4>4653088</vt:i4>
      </vt:variant>
      <vt:variant>
        <vt:i4>225</vt:i4>
      </vt:variant>
      <vt:variant>
        <vt:i4>0</vt:i4>
      </vt:variant>
      <vt:variant>
        <vt:i4>5</vt:i4>
      </vt:variant>
      <vt:variant>
        <vt:lpwstr/>
      </vt:variant>
      <vt:variant>
        <vt:lpwstr>_Appendix_12:_Teacher</vt:lpwstr>
      </vt:variant>
      <vt:variant>
        <vt:i4>2293793</vt:i4>
      </vt:variant>
      <vt:variant>
        <vt:i4>222</vt:i4>
      </vt:variant>
      <vt:variant>
        <vt:i4>0</vt:i4>
      </vt:variant>
      <vt:variant>
        <vt:i4>5</vt:i4>
      </vt:variant>
      <vt:variant>
        <vt:lpwstr>http://www.pharmaceutical-journal.com/news-and-analysis/infographics/a-history-of-aspirin/20066661.article</vt:lpwstr>
      </vt:variant>
      <vt:variant>
        <vt:lpwstr/>
      </vt:variant>
      <vt:variant>
        <vt:i4>1835084</vt:i4>
      </vt:variant>
      <vt:variant>
        <vt:i4>219</vt:i4>
      </vt:variant>
      <vt:variant>
        <vt:i4>0</vt:i4>
      </vt:variant>
      <vt:variant>
        <vt:i4>5</vt:i4>
      </vt:variant>
      <vt:variant>
        <vt:lpwstr>https://youtu.be/EwYR2oR3NAo</vt:lpwstr>
      </vt:variant>
      <vt:variant>
        <vt:lpwstr/>
      </vt:variant>
      <vt:variant>
        <vt:i4>4653088</vt:i4>
      </vt:variant>
      <vt:variant>
        <vt:i4>216</vt:i4>
      </vt:variant>
      <vt:variant>
        <vt:i4>0</vt:i4>
      </vt:variant>
      <vt:variant>
        <vt:i4>5</vt:i4>
      </vt:variant>
      <vt:variant>
        <vt:lpwstr/>
      </vt:variant>
      <vt:variant>
        <vt:lpwstr>_Appendix_12:_Teacher</vt:lpwstr>
      </vt:variant>
      <vt:variant>
        <vt:i4>4653088</vt:i4>
      </vt:variant>
      <vt:variant>
        <vt:i4>213</vt:i4>
      </vt:variant>
      <vt:variant>
        <vt:i4>0</vt:i4>
      </vt:variant>
      <vt:variant>
        <vt:i4>5</vt:i4>
      </vt:variant>
      <vt:variant>
        <vt:lpwstr/>
      </vt:variant>
      <vt:variant>
        <vt:lpwstr>_Appendix_12:_Teacher</vt:lpwstr>
      </vt:variant>
      <vt:variant>
        <vt:i4>6553690</vt:i4>
      </vt:variant>
      <vt:variant>
        <vt:i4>210</vt:i4>
      </vt:variant>
      <vt:variant>
        <vt:i4>0</vt:i4>
      </vt:variant>
      <vt:variant>
        <vt:i4>5</vt:i4>
      </vt:variant>
      <vt:variant>
        <vt:lpwstr/>
      </vt:variant>
      <vt:variant>
        <vt:lpwstr>_Appendix_2:_General</vt:lpwstr>
      </vt:variant>
      <vt:variant>
        <vt:i4>131130</vt:i4>
      </vt:variant>
      <vt:variant>
        <vt:i4>207</vt:i4>
      </vt:variant>
      <vt:variant>
        <vt:i4>0</vt:i4>
      </vt:variant>
      <vt:variant>
        <vt:i4>5</vt:i4>
      </vt:variant>
      <vt:variant>
        <vt:lpwstr/>
      </vt:variant>
      <vt:variant>
        <vt:lpwstr>_Appendix_1:_Links</vt:lpwstr>
      </vt:variant>
      <vt:variant>
        <vt:i4>5898270</vt:i4>
      </vt:variant>
      <vt:variant>
        <vt:i4>204</vt:i4>
      </vt:variant>
      <vt:variant>
        <vt:i4>0</vt:i4>
      </vt:variant>
      <vt:variant>
        <vt:i4>5</vt:i4>
      </vt:variant>
      <vt:variant>
        <vt:lpwstr>https://www.fya.org.au/report/new-work-order-summary/</vt:lpwstr>
      </vt:variant>
      <vt:variant>
        <vt:lpwstr/>
      </vt:variant>
      <vt:variant>
        <vt:i4>655419</vt:i4>
      </vt:variant>
      <vt:variant>
        <vt:i4>201</vt:i4>
      </vt:variant>
      <vt:variant>
        <vt:i4>0</vt:i4>
      </vt:variant>
      <vt:variant>
        <vt:i4>5</vt:i4>
      </vt:variant>
      <vt:variant>
        <vt:lpwstr/>
      </vt:variant>
      <vt:variant>
        <vt:lpwstr>_Appendix_3:_Materials</vt:lpwstr>
      </vt:variant>
      <vt:variant>
        <vt:i4>5832766</vt:i4>
      </vt:variant>
      <vt:variant>
        <vt:i4>198</vt:i4>
      </vt:variant>
      <vt:variant>
        <vt:i4>0</vt:i4>
      </vt:variant>
      <vt:variant>
        <vt:i4>5</vt:i4>
      </vt:variant>
      <vt:variant>
        <vt:lpwstr/>
      </vt:variant>
      <vt:variant>
        <vt:lpwstr>_Appendix_11:_Student</vt:lpwstr>
      </vt:variant>
      <vt:variant>
        <vt:i4>196657</vt:i4>
      </vt:variant>
      <vt:variant>
        <vt:i4>195</vt:i4>
      </vt:variant>
      <vt:variant>
        <vt:i4>0</vt:i4>
      </vt:variant>
      <vt:variant>
        <vt:i4>5</vt:i4>
      </vt:variant>
      <vt:variant>
        <vt:lpwstr/>
      </vt:variant>
      <vt:variant>
        <vt:lpwstr>_Appendix_4:_Design</vt:lpwstr>
      </vt:variant>
      <vt:variant>
        <vt:i4>2031664</vt:i4>
      </vt:variant>
      <vt:variant>
        <vt:i4>188</vt:i4>
      </vt:variant>
      <vt:variant>
        <vt:i4>0</vt:i4>
      </vt:variant>
      <vt:variant>
        <vt:i4>5</vt:i4>
      </vt:variant>
      <vt:variant>
        <vt:lpwstr/>
      </vt:variant>
      <vt:variant>
        <vt:lpwstr>_Toc42255936</vt:lpwstr>
      </vt:variant>
      <vt:variant>
        <vt:i4>1835056</vt:i4>
      </vt:variant>
      <vt:variant>
        <vt:i4>182</vt:i4>
      </vt:variant>
      <vt:variant>
        <vt:i4>0</vt:i4>
      </vt:variant>
      <vt:variant>
        <vt:i4>5</vt:i4>
      </vt:variant>
      <vt:variant>
        <vt:lpwstr/>
      </vt:variant>
      <vt:variant>
        <vt:lpwstr>_Toc42255935</vt:lpwstr>
      </vt:variant>
      <vt:variant>
        <vt:i4>1900592</vt:i4>
      </vt:variant>
      <vt:variant>
        <vt:i4>176</vt:i4>
      </vt:variant>
      <vt:variant>
        <vt:i4>0</vt:i4>
      </vt:variant>
      <vt:variant>
        <vt:i4>5</vt:i4>
      </vt:variant>
      <vt:variant>
        <vt:lpwstr/>
      </vt:variant>
      <vt:variant>
        <vt:lpwstr>_Toc42255934</vt:lpwstr>
      </vt:variant>
      <vt:variant>
        <vt:i4>1703984</vt:i4>
      </vt:variant>
      <vt:variant>
        <vt:i4>170</vt:i4>
      </vt:variant>
      <vt:variant>
        <vt:i4>0</vt:i4>
      </vt:variant>
      <vt:variant>
        <vt:i4>5</vt:i4>
      </vt:variant>
      <vt:variant>
        <vt:lpwstr/>
      </vt:variant>
      <vt:variant>
        <vt:lpwstr>_Toc42255933</vt:lpwstr>
      </vt:variant>
      <vt:variant>
        <vt:i4>1769520</vt:i4>
      </vt:variant>
      <vt:variant>
        <vt:i4>164</vt:i4>
      </vt:variant>
      <vt:variant>
        <vt:i4>0</vt:i4>
      </vt:variant>
      <vt:variant>
        <vt:i4>5</vt:i4>
      </vt:variant>
      <vt:variant>
        <vt:lpwstr/>
      </vt:variant>
      <vt:variant>
        <vt:lpwstr>_Toc42255932</vt:lpwstr>
      </vt:variant>
      <vt:variant>
        <vt:i4>1572912</vt:i4>
      </vt:variant>
      <vt:variant>
        <vt:i4>158</vt:i4>
      </vt:variant>
      <vt:variant>
        <vt:i4>0</vt:i4>
      </vt:variant>
      <vt:variant>
        <vt:i4>5</vt:i4>
      </vt:variant>
      <vt:variant>
        <vt:lpwstr/>
      </vt:variant>
      <vt:variant>
        <vt:lpwstr>_Toc42255931</vt:lpwstr>
      </vt:variant>
      <vt:variant>
        <vt:i4>1638448</vt:i4>
      </vt:variant>
      <vt:variant>
        <vt:i4>152</vt:i4>
      </vt:variant>
      <vt:variant>
        <vt:i4>0</vt:i4>
      </vt:variant>
      <vt:variant>
        <vt:i4>5</vt:i4>
      </vt:variant>
      <vt:variant>
        <vt:lpwstr/>
      </vt:variant>
      <vt:variant>
        <vt:lpwstr>_Toc42255930</vt:lpwstr>
      </vt:variant>
      <vt:variant>
        <vt:i4>1048625</vt:i4>
      </vt:variant>
      <vt:variant>
        <vt:i4>146</vt:i4>
      </vt:variant>
      <vt:variant>
        <vt:i4>0</vt:i4>
      </vt:variant>
      <vt:variant>
        <vt:i4>5</vt:i4>
      </vt:variant>
      <vt:variant>
        <vt:lpwstr/>
      </vt:variant>
      <vt:variant>
        <vt:lpwstr>_Toc42255929</vt:lpwstr>
      </vt:variant>
      <vt:variant>
        <vt:i4>1114161</vt:i4>
      </vt:variant>
      <vt:variant>
        <vt:i4>140</vt:i4>
      </vt:variant>
      <vt:variant>
        <vt:i4>0</vt:i4>
      </vt:variant>
      <vt:variant>
        <vt:i4>5</vt:i4>
      </vt:variant>
      <vt:variant>
        <vt:lpwstr/>
      </vt:variant>
      <vt:variant>
        <vt:lpwstr>_Toc42255928</vt:lpwstr>
      </vt:variant>
      <vt:variant>
        <vt:i4>1966129</vt:i4>
      </vt:variant>
      <vt:variant>
        <vt:i4>134</vt:i4>
      </vt:variant>
      <vt:variant>
        <vt:i4>0</vt:i4>
      </vt:variant>
      <vt:variant>
        <vt:i4>5</vt:i4>
      </vt:variant>
      <vt:variant>
        <vt:lpwstr/>
      </vt:variant>
      <vt:variant>
        <vt:lpwstr>_Toc42255927</vt:lpwstr>
      </vt:variant>
      <vt:variant>
        <vt:i4>2031665</vt:i4>
      </vt:variant>
      <vt:variant>
        <vt:i4>128</vt:i4>
      </vt:variant>
      <vt:variant>
        <vt:i4>0</vt:i4>
      </vt:variant>
      <vt:variant>
        <vt:i4>5</vt:i4>
      </vt:variant>
      <vt:variant>
        <vt:lpwstr/>
      </vt:variant>
      <vt:variant>
        <vt:lpwstr>_Toc42255926</vt:lpwstr>
      </vt:variant>
      <vt:variant>
        <vt:i4>1835057</vt:i4>
      </vt:variant>
      <vt:variant>
        <vt:i4>122</vt:i4>
      </vt:variant>
      <vt:variant>
        <vt:i4>0</vt:i4>
      </vt:variant>
      <vt:variant>
        <vt:i4>5</vt:i4>
      </vt:variant>
      <vt:variant>
        <vt:lpwstr/>
      </vt:variant>
      <vt:variant>
        <vt:lpwstr>_Toc42255925</vt:lpwstr>
      </vt:variant>
      <vt:variant>
        <vt:i4>1900593</vt:i4>
      </vt:variant>
      <vt:variant>
        <vt:i4>116</vt:i4>
      </vt:variant>
      <vt:variant>
        <vt:i4>0</vt:i4>
      </vt:variant>
      <vt:variant>
        <vt:i4>5</vt:i4>
      </vt:variant>
      <vt:variant>
        <vt:lpwstr/>
      </vt:variant>
      <vt:variant>
        <vt:lpwstr>_Toc42255924</vt:lpwstr>
      </vt:variant>
      <vt:variant>
        <vt:i4>1703985</vt:i4>
      </vt:variant>
      <vt:variant>
        <vt:i4>110</vt:i4>
      </vt:variant>
      <vt:variant>
        <vt:i4>0</vt:i4>
      </vt:variant>
      <vt:variant>
        <vt:i4>5</vt:i4>
      </vt:variant>
      <vt:variant>
        <vt:lpwstr/>
      </vt:variant>
      <vt:variant>
        <vt:lpwstr>_Toc42255923</vt:lpwstr>
      </vt:variant>
      <vt:variant>
        <vt:i4>1769521</vt:i4>
      </vt:variant>
      <vt:variant>
        <vt:i4>104</vt:i4>
      </vt:variant>
      <vt:variant>
        <vt:i4>0</vt:i4>
      </vt:variant>
      <vt:variant>
        <vt:i4>5</vt:i4>
      </vt:variant>
      <vt:variant>
        <vt:lpwstr/>
      </vt:variant>
      <vt:variant>
        <vt:lpwstr>_Toc42255922</vt:lpwstr>
      </vt:variant>
      <vt:variant>
        <vt:i4>1572913</vt:i4>
      </vt:variant>
      <vt:variant>
        <vt:i4>98</vt:i4>
      </vt:variant>
      <vt:variant>
        <vt:i4>0</vt:i4>
      </vt:variant>
      <vt:variant>
        <vt:i4>5</vt:i4>
      </vt:variant>
      <vt:variant>
        <vt:lpwstr/>
      </vt:variant>
      <vt:variant>
        <vt:lpwstr>_Toc42255921</vt:lpwstr>
      </vt:variant>
      <vt:variant>
        <vt:i4>1638449</vt:i4>
      </vt:variant>
      <vt:variant>
        <vt:i4>92</vt:i4>
      </vt:variant>
      <vt:variant>
        <vt:i4>0</vt:i4>
      </vt:variant>
      <vt:variant>
        <vt:i4>5</vt:i4>
      </vt:variant>
      <vt:variant>
        <vt:lpwstr/>
      </vt:variant>
      <vt:variant>
        <vt:lpwstr>_Toc42255920</vt:lpwstr>
      </vt:variant>
      <vt:variant>
        <vt:i4>1048626</vt:i4>
      </vt:variant>
      <vt:variant>
        <vt:i4>86</vt:i4>
      </vt:variant>
      <vt:variant>
        <vt:i4>0</vt:i4>
      </vt:variant>
      <vt:variant>
        <vt:i4>5</vt:i4>
      </vt:variant>
      <vt:variant>
        <vt:lpwstr/>
      </vt:variant>
      <vt:variant>
        <vt:lpwstr>_Toc42255919</vt:lpwstr>
      </vt:variant>
      <vt:variant>
        <vt:i4>1114162</vt:i4>
      </vt:variant>
      <vt:variant>
        <vt:i4>80</vt:i4>
      </vt:variant>
      <vt:variant>
        <vt:i4>0</vt:i4>
      </vt:variant>
      <vt:variant>
        <vt:i4>5</vt:i4>
      </vt:variant>
      <vt:variant>
        <vt:lpwstr/>
      </vt:variant>
      <vt:variant>
        <vt:lpwstr>_Toc42255918</vt:lpwstr>
      </vt:variant>
      <vt:variant>
        <vt:i4>1966130</vt:i4>
      </vt:variant>
      <vt:variant>
        <vt:i4>74</vt:i4>
      </vt:variant>
      <vt:variant>
        <vt:i4>0</vt:i4>
      </vt:variant>
      <vt:variant>
        <vt:i4>5</vt:i4>
      </vt:variant>
      <vt:variant>
        <vt:lpwstr/>
      </vt:variant>
      <vt:variant>
        <vt:lpwstr>_Toc42255917</vt:lpwstr>
      </vt:variant>
      <vt:variant>
        <vt:i4>2031666</vt:i4>
      </vt:variant>
      <vt:variant>
        <vt:i4>68</vt:i4>
      </vt:variant>
      <vt:variant>
        <vt:i4>0</vt:i4>
      </vt:variant>
      <vt:variant>
        <vt:i4>5</vt:i4>
      </vt:variant>
      <vt:variant>
        <vt:lpwstr/>
      </vt:variant>
      <vt:variant>
        <vt:lpwstr>_Toc42255916</vt:lpwstr>
      </vt:variant>
      <vt:variant>
        <vt:i4>1835058</vt:i4>
      </vt:variant>
      <vt:variant>
        <vt:i4>62</vt:i4>
      </vt:variant>
      <vt:variant>
        <vt:i4>0</vt:i4>
      </vt:variant>
      <vt:variant>
        <vt:i4>5</vt:i4>
      </vt:variant>
      <vt:variant>
        <vt:lpwstr/>
      </vt:variant>
      <vt:variant>
        <vt:lpwstr>_Toc42255915</vt:lpwstr>
      </vt:variant>
      <vt:variant>
        <vt:i4>1900594</vt:i4>
      </vt:variant>
      <vt:variant>
        <vt:i4>56</vt:i4>
      </vt:variant>
      <vt:variant>
        <vt:i4>0</vt:i4>
      </vt:variant>
      <vt:variant>
        <vt:i4>5</vt:i4>
      </vt:variant>
      <vt:variant>
        <vt:lpwstr/>
      </vt:variant>
      <vt:variant>
        <vt:lpwstr>_Toc42255914</vt:lpwstr>
      </vt:variant>
      <vt:variant>
        <vt:i4>1703986</vt:i4>
      </vt:variant>
      <vt:variant>
        <vt:i4>50</vt:i4>
      </vt:variant>
      <vt:variant>
        <vt:i4>0</vt:i4>
      </vt:variant>
      <vt:variant>
        <vt:i4>5</vt:i4>
      </vt:variant>
      <vt:variant>
        <vt:lpwstr/>
      </vt:variant>
      <vt:variant>
        <vt:lpwstr>_Toc42255913</vt:lpwstr>
      </vt:variant>
      <vt:variant>
        <vt:i4>1769522</vt:i4>
      </vt:variant>
      <vt:variant>
        <vt:i4>44</vt:i4>
      </vt:variant>
      <vt:variant>
        <vt:i4>0</vt:i4>
      </vt:variant>
      <vt:variant>
        <vt:i4>5</vt:i4>
      </vt:variant>
      <vt:variant>
        <vt:lpwstr/>
      </vt:variant>
      <vt:variant>
        <vt:lpwstr>_Toc42255912</vt:lpwstr>
      </vt:variant>
      <vt:variant>
        <vt:i4>1572914</vt:i4>
      </vt:variant>
      <vt:variant>
        <vt:i4>38</vt:i4>
      </vt:variant>
      <vt:variant>
        <vt:i4>0</vt:i4>
      </vt:variant>
      <vt:variant>
        <vt:i4>5</vt:i4>
      </vt:variant>
      <vt:variant>
        <vt:lpwstr/>
      </vt:variant>
      <vt:variant>
        <vt:lpwstr>_Toc42255911</vt:lpwstr>
      </vt:variant>
      <vt:variant>
        <vt:i4>1638450</vt:i4>
      </vt:variant>
      <vt:variant>
        <vt:i4>32</vt:i4>
      </vt:variant>
      <vt:variant>
        <vt:i4>0</vt:i4>
      </vt:variant>
      <vt:variant>
        <vt:i4>5</vt:i4>
      </vt:variant>
      <vt:variant>
        <vt:lpwstr/>
      </vt:variant>
      <vt:variant>
        <vt:lpwstr>_Toc42255910</vt:lpwstr>
      </vt:variant>
      <vt:variant>
        <vt:i4>1048627</vt:i4>
      </vt:variant>
      <vt:variant>
        <vt:i4>26</vt:i4>
      </vt:variant>
      <vt:variant>
        <vt:i4>0</vt:i4>
      </vt:variant>
      <vt:variant>
        <vt:i4>5</vt:i4>
      </vt:variant>
      <vt:variant>
        <vt:lpwstr/>
      </vt:variant>
      <vt:variant>
        <vt:lpwstr>_Toc42255909</vt:lpwstr>
      </vt:variant>
      <vt:variant>
        <vt:i4>1114163</vt:i4>
      </vt:variant>
      <vt:variant>
        <vt:i4>20</vt:i4>
      </vt:variant>
      <vt:variant>
        <vt:i4>0</vt:i4>
      </vt:variant>
      <vt:variant>
        <vt:i4>5</vt:i4>
      </vt:variant>
      <vt:variant>
        <vt:lpwstr/>
      </vt:variant>
      <vt:variant>
        <vt:lpwstr>_Toc42255908</vt:lpwstr>
      </vt:variant>
      <vt:variant>
        <vt:i4>1966131</vt:i4>
      </vt:variant>
      <vt:variant>
        <vt:i4>14</vt:i4>
      </vt:variant>
      <vt:variant>
        <vt:i4>0</vt:i4>
      </vt:variant>
      <vt:variant>
        <vt:i4>5</vt:i4>
      </vt:variant>
      <vt:variant>
        <vt:lpwstr/>
      </vt:variant>
      <vt:variant>
        <vt:lpwstr>_Toc42255907</vt:lpwstr>
      </vt:variant>
      <vt:variant>
        <vt:i4>2031667</vt:i4>
      </vt:variant>
      <vt:variant>
        <vt:i4>8</vt:i4>
      </vt:variant>
      <vt:variant>
        <vt:i4>0</vt:i4>
      </vt:variant>
      <vt:variant>
        <vt:i4>5</vt:i4>
      </vt:variant>
      <vt:variant>
        <vt:lpwstr/>
      </vt:variant>
      <vt:variant>
        <vt:lpwstr>_Toc42255906</vt:lpwstr>
      </vt:variant>
      <vt:variant>
        <vt:i4>1835059</vt:i4>
      </vt:variant>
      <vt:variant>
        <vt:i4>2</vt:i4>
      </vt:variant>
      <vt:variant>
        <vt:i4>0</vt:i4>
      </vt:variant>
      <vt:variant>
        <vt:i4>5</vt:i4>
      </vt:variant>
      <vt:variant>
        <vt:lpwstr/>
      </vt:variant>
      <vt:variant>
        <vt:lpwstr>_Toc42255905</vt:lpwstr>
      </vt:variant>
      <vt:variant>
        <vt:i4>1048668</vt:i4>
      </vt:variant>
      <vt:variant>
        <vt:i4>3</vt:i4>
      </vt:variant>
      <vt:variant>
        <vt:i4>0</vt:i4>
      </vt:variant>
      <vt:variant>
        <vt:i4>5</vt:i4>
      </vt:variant>
      <vt:variant>
        <vt:lpwstr>http://www.designorate.com/a-guide-to-the-scamper-technique-for-</vt:lpwstr>
      </vt:variant>
      <vt:variant>
        <vt:lpwstr/>
      </vt:variant>
      <vt:variant>
        <vt:i4>4063296</vt:i4>
      </vt:variant>
      <vt:variant>
        <vt:i4>0</vt:i4>
      </vt:variant>
      <vt:variant>
        <vt:i4>0</vt:i4>
      </vt:variant>
      <vt:variant>
        <vt:i4>5</vt:i4>
      </vt:variant>
      <vt:variant>
        <vt:lpwstr>http://www.mindtools.com/pages/article/newCT_02.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4</cp:revision>
  <cp:lastPrinted>2020-03-18T03:45:00Z</cp:lastPrinted>
  <dcterms:created xsi:type="dcterms:W3CDTF">2020-10-15T04:28:00Z</dcterms:created>
  <dcterms:modified xsi:type="dcterms:W3CDTF">2020-11-02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6E782ECCAA24DB352D29E009FE3DA</vt:lpwstr>
  </property>
</Properties>
</file>